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499BE" w14:textId="77777777" w:rsidR="00B677DD" w:rsidRDefault="00B677DD">
      <w:pPr>
        <w:pStyle w:val="TOCHeading"/>
      </w:pPr>
      <w:r>
        <w:t>Contents</w:t>
      </w:r>
    </w:p>
    <w:p w14:paraId="50754444" w14:textId="1F762D75" w:rsidR="00B677DD" w:rsidRPr="00B677DD" w:rsidRDefault="00B677DD">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43476605" w:history="1">
        <w:r w:rsidRPr="00876614">
          <w:rPr>
            <w:rStyle w:val="Hyperlink"/>
            <w:noProof/>
          </w:rPr>
          <w:t>1</w:t>
        </w:r>
        <w:r w:rsidRPr="00B677DD">
          <w:rPr>
            <w:rFonts w:ascii="Calibri" w:hAnsi="Calibri"/>
            <w:noProof/>
            <w:sz w:val="22"/>
            <w:szCs w:val="22"/>
          </w:rPr>
          <w:tab/>
        </w:r>
        <w:r w:rsidRPr="00876614">
          <w:rPr>
            <w:rStyle w:val="Hyperlink"/>
            <w:noProof/>
          </w:rPr>
          <w:t>OnticHealthGeneric::Actors</w:t>
        </w:r>
        <w:r>
          <w:rPr>
            <w:noProof/>
            <w:webHidden/>
          </w:rPr>
          <w:tab/>
        </w:r>
        <w:r>
          <w:rPr>
            <w:noProof/>
            <w:webHidden/>
          </w:rPr>
          <w:fldChar w:fldCharType="begin"/>
        </w:r>
        <w:r>
          <w:rPr>
            <w:noProof/>
            <w:webHidden/>
          </w:rPr>
          <w:instrText xml:space="preserve"> PAGEREF _Toc43476605 \h </w:instrText>
        </w:r>
        <w:r>
          <w:rPr>
            <w:noProof/>
            <w:webHidden/>
          </w:rPr>
        </w:r>
        <w:r>
          <w:rPr>
            <w:noProof/>
            <w:webHidden/>
          </w:rPr>
          <w:fldChar w:fldCharType="separate"/>
        </w:r>
        <w:r>
          <w:rPr>
            <w:noProof/>
            <w:webHidden/>
          </w:rPr>
          <w:t>2</w:t>
        </w:r>
        <w:r>
          <w:rPr>
            <w:noProof/>
            <w:webHidden/>
          </w:rPr>
          <w:fldChar w:fldCharType="end"/>
        </w:r>
      </w:hyperlink>
    </w:p>
    <w:p w14:paraId="3DC8C570" w14:textId="75915C4C" w:rsidR="00B677DD" w:rsidRPr="00B677DD" w:rsidRDefault="00B677DD">
      <w:pPr>
        <w:pStyle w:val="TOC2"/>
        <w:rPr>
          <w:rFonts w:ascii="Calibri" w:hAnsi="Calibri"/>
          <w:noProof/>
          <w:sz w:val="22"/>
          <w:szCs w:val="22"/>
        </w:rPr>
      </w:pPr>
      <w:hyperlink w:anchor="_Toc43476606" w:history="1">
        <w:r w:rsidRPr="00876614">
          <w:rPr>
            <w:rStyle w:val="Hyperlink"/>
            <w:noProof/>
          </w:rPr>
          <w:t>1.1</w:t>
        </w:r>
        <w:r w:rsidRPr="00B677DD">
          <w:rPr>
            <w:rFonts w:ascii="Calibri" w:hAnsi="Calibri"/>
            <w:noProof/>
            <w:sz w:val="22"/>
            <w:szCs w:val="22"/>
          </w:rPr>
          <w:tab/>
        </w:r>
        <w:r w:rsidRPr="00876614">
          <w:rPr>
            <w:rStyle w:val="Hyperlink"/>
            <w:noProof/>
          </w:rPr>
          <w:t>Diagram: Actors</w:t>
        </w:r>
        <w:r>
          <w:rPr>
            <w:noProof/>
            <w:webHidden/>
          </w:rPr>
          <w:tab/>
        </w:r>
        <w:r>
          <w:rPr>
            <w:noProof/>
            <w:webHidden/>
          </w:rPr>
          <w:fldChar w:fldCharType="begin"/>
        </w:r>
        <w:r>
          <w:rPr>
            <w:noProof/>
            <w:webHidden/>
          </w:rPr>
          <w:instrText xml:space="preserve"> PAGEREF _Toc43476606 \h </w:instrText>
        </w:r>
        <w:r>
          <w:rPr>
            <w:noProof/>
            <w:webHidden/>
          </w:rPr>
        </w:r>
        <w:r>
          <w:rPr>
            <w:noProof/>
            <w:webHidden/>
          </w:rPr>
          <w:fldChar w:fldCharType="separate"/>
        </w:r>
        <w:r>
          <w:rPr>
            <w:noProof/>
            <w:webHidden/>
          </w:rPr>
          <w:t>2</w:t>
        </w:r>
        <w:r>
          <w:rPr>
            <w:noProof/>
            <w:webHidden/>
          </w:rPr>
          <w:fldChar w:fldCharType="end"/>
        </w:r>
      </w:hyperlink>
    </w:p>
    <w:p w14:paraId="5A4B2045" w14:textId="7BAE749B" w:rsidR="00B677DD" w:rsidRPr="00B677DD" w:rsidRDefault="00B677DD">
      <w:pPr>
        <w:pStyle w:val="TOC2"/>
        <w:rPr>
          <w:rFonts w:ascii="Calibri" w:hAnsi="Calibri"/>
          <w:noProof/>
          <w:sz w:val="22"/>
          <w:szCs w:val="22"/>
        </w:rPr>
      </w:pPr>
      <w:hyperlink w:anchor="_Toc43476607" w:history="1">
        <w:r w:rsidRPr="00876614">
          <w:rPr>
            <w:rStyle w:val="Hyperlink"/>
            <w:noProof/>
          </w:rPr>
          <w:t>1.2</w:t>
        </w:r>
        <w:r w:rsidRPr="00B677DD">
          <w:rPr>
            <w:rFonts w:ascii="Calibri" w:hAnsi="Calibri"/>
            <w:noProof/>
            <w:sz w:val="22"/>
            <w:szCs w:val="22"/>
          </w:rPr>
          <w:tab/>
        </w:r>
        <w:r w:rsidRPr="00876614">
          <w:rPr>
            <w:rStyle w:val="Hyperlink"/>
            <w:noProof/>
          </w:rPr>
          <w:t>Association Class Associated Actor</w:t>
        </w:r>
        <w:r>
          <w:rPr>
            <w:noProof/>
            <w:webHidden/>
          </w:rPr>
          <w:tab/>
        </w:r>
        <w:r>
          <w:rPr>
            <w:noProof/>
            <w:webHidden/>
          </w:rPr>
          <w:fldChar w:fldCharType="begin"/>
        </w:r>
        <w:r>
          <w:rPr>
            <w:noProof/>
            <w:webHidden/>
          </w:rPr>
          <w:instrText xml:space="preserve"> PAGEREF _Toc43476607 \h </w:instrText>
        </w:r>
        <w:r>
          <w:rPr>
            <w:noProof/>
            <w:webHidden/>
          </w:rPr>
        </w:r>
        <w:r>
          <w:rPr>
            <w:noProof/>
            <w:webHidden/>
          </w:rPr>
          <w:fldChar w:fldCharType="separate"/>
        </w:r>
        <w:r>
          <w:rPr>
            <w:noProof/>
            <w:webHidden/>
          </w:rPr>
          <w:t>2</w:t>
        </w:r>
        <w:r>
          <w:rPr>
            <w:noProof/>
            <w:webHidden/>
          </w:rPr>
          <w:fldChar w:fldCharType="end"/>
        </w:r>
      </w:hyperlink>
    </w:p>
    <w:p w14:paraId="0F21D4F4" w14:textId="55DC12DE" w:rsidR="00B677DD" w:rsidRPr="00B677DD" w:rsidRDefault="00B677DD">
      <w:pPr>
        <w:pStyle w:val="TOC2"/>
        <w:rPr>
          <w:rFonts w:ascii="Calibri" w:hAnsi="Calibri"/>
          <w:noProof/>
          <w:sz w:val="22"/>
          <w:szCs w:val="22"/>
        </w:rPr>
      </w:pPr>
      <w:hyperlink w:anchor="_Toc43476608" w:history="1">
        <w:r w:rsidRPr="00876614">
          <w:rPr>
            <w:rStyle w:val="Hyperlink"/>
            <w:noProof/>
          </w:rPr>
          <w:t>1.3</w:t>
        </w:r>
        <w:r w:rsidRPr="00B677DD">
          <w:rPr>
            <w:rFonts w:ascii="Calibri" w:hAnsi="Calibri"/>
            <w:noProof/>
            <w:sz w:val="22"/>
            <w:szCs w:val="22"/>
          </w:rPr>
          <w:tab/>
        </w:r>
        <w:r w:rsidRPr="00876614">
          <w:rPr>
            <w:rStyle w:val="Hyperlink"/>
            <w:noProof/>
          </w:rPr>
          <w:t>Association Class Boundary of System</w:t>
        </w:r>
        <w:r>
          <w:rPr>
            <w:noProof/>
            <w:webHidden/>
          </w:rPr>
          <w:tab/>
        </w:r>
        <w:r>
          <w:rPr>
            <w:noProof/>
            <w:webHidden/>
          </w:rPr>
          <w:fldChar w:fldCharType="begin"/>
        </w:r>
        <w:r>
          <w:rPr>
            <w:noProof/>
            <w:webHidden/>
          </w:rPr>
          <w:instrText xml:space="preserve"> PAGEREF _Toc43476608 \h </w:instrText>
        </w:r>
        <w:r>
          <w:rPr>
            <w:noProof/>
            <w:webHidden/>
          </w:rPr>
        </w:r>
        <w:r>
          <w:rPr>
            <w:noProof/>
            <w:webHidden/>
          </w:rPr>
          <w:fldChar w:fldCharType="separate"/>
        </w:r>
        <w:r>
          <w:rPr>
            <w:noProof/>
            <w:webHidden/>
          </w:rPr>
          <w:t>3</w:t>
        </w:r>
        <w:r>
          <w:rPr>
            <w:noProof/>
            <w:webHidden/>
          </w:rPr>
          <w:fldChar w:fldCharType="end"/>
        </w:r>
      </w:hyperlink>
    </w:p>
    <w:p w14:paraId="1FF35EF9" w14:textId="136FA1D8" w:rsidR="00B677DD" w:rsidRPr="00B677DD" w:rsidRDefault="00B677DD">
      <w:pPr>
        <w:pStyle w:val="TOC2"/>
        <w:rPr>
          <w:rFonts w:ascii="Calibri" w:hAnsi="Calibri"/>
          <w:noProof/>
          <w:sz w:val="22"/>
          <w:szCs w:val="22"/>
        </w:rPr>
      </w:pPr>
      <w:hyperlink w:anchor="_Toc43476609" w:history="1">
        <w:r w:rsidRPr="00876614">
          <w:rPr>
            <w:rStyle w:val="Hyperlink"/>
            <w:noProof/>
          </w:rPr>
          <w:t>1.4</w:t>
        </w:r>
        <w:r w:rsidRPr="00B677DD">
          <w:rPr>
            <w:rFonts w:ascii="Calibri" w:hAnsi="Calibri"/>
            <w:noProof/>
            <w:sz w:val="22"/>
            <w:szCs w:val="22"/>
          </w:rPr>
          <w:tab/>
        </w:r>
        <w:r w:rsidRPr="00876614">
          <w:rPr>
            <w:rStyle w:val="Hyperlink"/>
            <w:noProof/>
          </w:rPr>
          <w:t>Class Person</w:t>
        </w:r>
        <w:r>
          <w:rPr>
            <w:noProof/>
            <w:webHidden/>
          </w:rPr>
          <w:tab/>
        </w:r>
        <w:r>
          <w:rPr>
            <w:noProof/>
            <w:webHidden/>
          </w:rPr>
          <w:fldChar w:fldCharType="begin"/>
        </w:r>
        <w:r>
          <w:rPr>
            <w:noProof/>
            <w:webHidden/>
          </w:rPr>
          <w:instrText xml:space="preserve"> PAGEREF _Toc43476609 \h </w:instrText>
        </w:r>
        <w:r>
          <w:rPr>
            <w:noProof/>
            <w:webHidden/>
          </w:rPr>
        </w:r>
        <w:r>
          <w:rPr>
            <w:noProof/>
            <w:webHidden/>
          </w:rPr>
          <w:fldChar w:fldCharType="separate"/>
        </w:r>
        <w:r>
          <w:rPr>
            <w:noProof/>
            <w:webHidden/>
          </w:rPr>
          <w:t>4</w:t>
        </w:r>
        <w:r>
          <w:rPr>
            <w:noProof/>
            <w:webHidden/>
          </w:rPr>
          <w:fldChar w:fldCharType="end"/>
        </w:r>
      </w:hyperlink>
    </w:p>
    <w:p w14:paraId="568F3120" w14:textId="1D1C1C88" w:rsidR="00B677DD" w:rsidRPr="00B677DD" w:rsidRDefault="00B677DD">
      <w:pPr>
        <w:pStyle w:val="TOC2"/>
        <w:rPr>
          <w:rFonts w:ascii="Calibri" w:hAnsi="Calibri"/>
          <w:noProof/>
          <w:sz w:val="22"/>
          <w:szCs w:val="22"/>
        </w:rPr>
      </w:pPr>
      <w:hyperlink w:anchor="_Toc43476610" w:history="1">
        <w:r w:rsidRPr="00876614">
          <w:rPr>
            <w:rStyle w:val="Hyperlink"/>
            <w:noProof/>
          </w:rPr>
          <w:t>1.5</w:t>
        </w:r>
        <w:r w:rsidRPr="00B677DD">
          <w:rPr>
            <w:rFonts w:ascii="Calibri" w:hAnsi="Calibri"/>
            <w:noProof/>
            <w:sz w:val="22"/>
            <w:szCs w:val="22"/>
          </w:rPr>
          <w:tab/>
        </w:r>
        <w:r w:rsidRPr="00876614">
          <w:rPr>
            <w:rStyle w:val="Hyperlink"/>
            <w:noProof/>
          </w:rPr>
          <w:t>Association Class Person at location</w:t>
        </w:r>
        <w:r>
          <w:rPr>
            <w:noProof/>
            <w:webHidden/>
          </w:rPr>
          <w:tab/>
        </w:r>
        <w:r>
          <w:rPr>
            <w:noProof/>
            <w:webHidden/>
          </w:rPr>
          <w:fldChar w:fldCharType="begin"/>
        </w:r>
        <w:r>
          <w:rPr>
            <w:noProof/>
            <w:webHidden/>
          </w:rPr>
          <w:instrText xml:space="preserve"> PAGEREF _Toc43476610 \h </w:instrText>
        </w:r>
        <w:r>
          <w:rPr>
            <w:noProof/>
            <w:webHidden/>
          </w:rPr>
        </w:r>
        <w:r>
          <w:rPr>
            <w:noProof/>
            <w:webHidden/>
          </w:rPr>
          <w:fldChar w:fldCharType="separate"/>
        </w:r>
        <w:r>
          <w:rPr>
            <w:noProof/>
            <w:webHidden/>
          </w:rPr>
          <w:t>4</w:t>
        </w:r>
        <w:r>
          <w:rPr>
            <w:noProof/>
            <w:webHidden/>
          </w:rPr>
          <w:fldChar w:fldCharType="end"/>
        </w:r>
      </w:hyperlink>
    </w:p>
    <w:p w14:paraId="4E5C7B15" w14:textId="6003114D" w:rsidR="00B677DD" w:rsidRPr="00B677DD" w:rsidRDefault="00B677DD">
      <w:pPr>
        <w:pStyle w:val="TOC2"/>
        <w:rPr>
          <w:rFonts w:ascii="Calibri" w:hAnsi="Calibri"/>
          <w:noProof/>
          <w:sz w:val="22"/>
          <w:szCs w:val="22"/>
        </w:rPr>
      </w:pPr>
      <w:hyperlink w:anchor="_Toc43476611" w:history="1">
        <w:r w:rsidRPr="00876614">
          <w:rPr>
            <w:rStyle w:val="Hyperlink"/>
            <w:noProof/>
          </w:rPr>
          <w:t>1.6</w:t>
        </w:r>
        <w:r w:rsidRPr="00B677DD">
          <w:rPr>
            <w:rFonts w:ascii="Calibri" w:hAnsi="Calibri"/>
            <w:noProof/>
            <w:sz w:val="22"/>
            <w:szCs w:val="22"/>
          </w:rPr>
          <w:tab/>
        </w:r>
        <w:r w:rsidRPr="00876614">
          <w:rPr>
            <w:rStyle w:val="Hyperlink"/>
            <w:noProof/>
          </w:rPr>
          <w:t>Class Person Name</w:t>
        </w:r>
        <w:r w:rsidRPr="00876614">
          <w:rPr>
            <w:rStyle w:val="Hyperlink"/>
            <w:rFonts w:cs="Arial"/>
            <w:noProof/>
          </w:rPr>
          <w:t xml:space="preserve">  &lt;&lt;Value&gt;&gt;</w:t>
        </w:r>
        <w:r>
          <w:rPr>
            <w:noProof/>
            <w:webHidden/>
          </w:rPr>
          <w:tab/>
        </w:r>
        <w:r>
          <w:rPr>
            <w:noProof/>
            <w:webHidden/>
          </w:rPr>
          <w:fldChar w:fldCharType="begin"/>
        </w:r>
        <w:r>
          <w:rPr>
            <w:noProof/>
            <w:webHidden/>
          </w:rPr>
          <w:instrText xml:space="preserve"> PAGEREF _Toc43476611 \h </w:instrText>
        </w:r>
        <w:r>
          <w:rPr>
            <w:noProof/>
            <w:webHidden/>
          </w:rPr>
        </w:r>
        <w:r>
          <w:rPr>
            <w:noProof/>
            <w:webHidden/>
          </w:rPr>
          <w:fldChar w:fldCharType="separate"/>
        </w:r>
        <w:r>
          <w:rPr>
            <w:noProof/>
            <w:webHidden/>
          </w:rPr>
          <w:t>5</w:t>
        </w:r>
        <w:r>
          <w:rPr>
            <w:noProof/>
            <w:webHidden/>
          </w:rPr>
          <w:fldChar w:fldCharType="end"/>
        </w:r>
      </w:hyperlink>
    </w:p>
    <w:p w14:paraId="4CEAA208" w14:textId="25D1A832" w:rsidR="00B677DD" w:rsidRPr="00B677DD" w:rsidRDefault="00B677DD">
      <w:pPr>
        <w:pStyle w:val="TOC2"/>
        <w:rPr>
          <w:rFonts w:ascii="Calibri" w:hAnsi="Calibri"/>
          <w:noProof/>
          <w:sz w:val="22"/>
          <w:szCs w:val="22"/>
        </w:rPr>
      </w:pPr>
      <w:hyperlink w:anchor="_Toc43476612" w:history="1">
        <w:r w:rsidRPr="00876614">
          <w:rPr>
            <w:rStyle w:val="Hyperlink"/>
            <w:noProof/>
          </w:rPr>
          <w:t>1.7</w:t>
        </w:r>
        <w:r w:rsidRPr="00B677DD">
          <w:rPr>
            <w:rFonts w:ascii="Calibri" w:hAnsi="Calibri"/>
            <w:noProof/>
            <w:sz w:val="22"/>
            <w:szCs w:val="22"/>
          </w:rPr>
          <w:tab/>
        </w:r>
        <w:r w:rsidRPr="00876614">
          <w:rPr>
            <w:rStyle w:val="Hyperlink"/>
            <w:noProof/>
          </w:rPr>
          <w:t>Association Class Residency</w:t>
        </w:r>
        <w:r>
          <w:rPr>
            <w:noProof/>
            <w:webHidden/>
          </w:rPr>
          <w:tab/>
        </w:r>
        <w:r>
          <w:rPr>
            <w:noProof/>
            <w:webHidden/>
          </w:rPr>
          <w:fldChar w:fldCharType="begin"/>
        </w:r>
        <w:r>
          <w:rPr>
            <w:noProof/>
            <w:webHidden/>
          </w:rPr>
          <w:instrText xml:space="preserve"> PAGEREF _Toc43476612 \h </w:instrText>
        </w:r>
        <w:r>
          <w:rPr>
            <w:noProof/>
            <w:webHidden/>
          </w:rPr>
        </w:r>
        <w:r>
          <w:rPr>
            <w:noProof/>
            <w:webHidden/>
          </w:rPr>
          <w:fldChar w:fldCharType="separate"/>
        </w:r>
        <w:r>
          <w:rPr>
            <w:noProof/>
            <w:webHidden/>
          </w:rPr>
          <w:t>5</w:t>
        </w:r>
        <w:r>
          <w:rPr>
            <w:noProof/>
            <w:webHidden/>
          </w:rPr>
          <w:fldChar w:fldCharType="end"/>
        </w:r>
      </w:hyperlink>
    </w:p>
    <w:p w14:paraId="6056D8BB" w14:textId="164A936A" w:rsidR="00B677DD" w:rsidRPr="00B677DD" w:rsidRDefault="00B677DD">
      <w:pPr>
        <w:pStyle w:val="TOC2"/>
        <w:rPr>
          <w:rFonts w:ascii="Calibri" w:hAnsi="Calibri"/>
          <w:noProof/>
          <w:sz w:val="22"/>
          <w:szCs w:val="22"/>
        </w:rPr>
      </w:pPr>
      <w:hyperlink w:anchor="_Toc43476613" w:history="1">
        <w:r w:rsidRPr="00876614">
          <w:rPr>
            <w:rStyle w:val="Hyperlink"/>
            <w:noProof/>
          </w:rPr>
          <w:t>1.8</w:t>
        </w:r>
        <w:r w:rsidRPr="00B677DD">
          <w:rPr>
            <w:rFonts w:ascii="Calibri" w:hAnsi="Calibri"/>
            <w:noProof/>
            <w:sz w:val="22"/>
            <w:szCs w:val="22"/>
          </w:rPr>
          <w:tab/>
        </w:r>
        <w:r w:rsidRPr="00876614">
          <w:rPr>
            <w:rStyle w:val="Hyperlink"/>
            <w:noProof/>
          </w:rPr>
          <w:t>Class Social Agent</w:t>
        </w:r>
        <w:r>
          <w:rPr>
            <w:noProof/>
            <w:webHidden/>
          </w:rPr>
          <w:tab/>
        </w:r>
        <w:r>
          <w:rPr>
            <w:noProof/>
            <w:webHidden/>
          </w:rPr>
          <w:fldChar w:fldCharType="begin"/>
        </w:r>
        <w:r>
          <w:rPr>
            <w:noProof/>
            <w:webHidden/>
          </w:rPr>
          <w:instrText xml:space="preserve"> PAGEREF _Toc43476613 \h </w:instrText>
        </w:r>
        <w:r>
          <w:rPr>
            <w:noProof/>
            <w:webHidden/>
          </w:rPr>
        </w:r>
        <w:r>
          <w:rPr>
            <w:noProof/>
            <w:webHidden/>
          </w:rPr>
          <w:fldChar w:fldCharType="separate"/>
        </w:r>
        <w:r>
          <w:rPr>
            <w:noProof/>
            <w:webHidden/>
          </w:rPr>
          <w:t>6</w:t>
        </w:r>
        <w:r>
          <w:rPr>
            <w:noProof/>
            <w:webHidden/>
          </w:rPr>
          <w:fldChar w:fldCharType="end"/>
        </w:r>
      </w:hyperlink>
    </w:p>
    <w:p w14:paraId="7EC5773D" w14:textId="6153B2A4" w:rsidR="00B677DD" w:rsidRPr="00B677DD" w:rsidRDefault="00B677DD">
      <w:pPr>
        <w:pStyle w:val="TOC2"/>
        <w:rPr>
          <w:rFonts w:ascii="Calibri" w:hAnsi="Calibri"/>
          <w:noProof/>
          <w:sz w:val="22"/>
          <w:szCs w:val="22"/>
        </w:rPr>
      </w:pPr>
      <w:hyperlink w:anchor="_Toc43476614" w:history="1">
        <w:r w:rsidRPr="00876614">
          <w:rPr>
            <w:rStyle w:val="Hyperlink"/>
            <w:noProof/>
          </w:rPr>
          <w:t>1.9</w:t>
        </w:r>
        <w:r w:rsidRPr="00B677DD">
          <w:rPr>
            <w:rFonts w:ascii="Calibri" w:hAnsi="Calibri"/>
            <w:noProof/>
            <w:sz w:val="22"/>
            <w:szCs w:val="22"/>
          </w:rPr>
          <w:tab/>
        </w:r>
        <w:r w:rsidRPr="00876614">
          <w:rPr>
            <w:rStyle w:val="Hyperlink"/>
            <w:noProof/>
          </w:rPr>
          <w:t>Class System</w:t>
        </w:r>
        <w:r>
          <w:rPr>
            <w:noProof/>
            <w:webHidden/>
          </w:rPr>
          <w:tab/>
        </w:r>
        <w:r>
          <w:rPr>
            <w:noProof/>
            <w:webHidden/>
          </w:rPr>
          <w:fldChar w:fldCharType="begin"/>
        </w:r>
        <w:r>
          <w:rPr>
            <w:noProof/>
            <w:webHidden/>
          </w:rPr>
          <w:instrText xml:space="preserve"> PAGEREF _Toc43476614 \h </w:instrText>
        </w:r>
        <w:r>
          <w:rPr>
            <w:noProof/>
            <w:webHidden/>
          </w:rPr>
        </w:r>
        <w:r>
          <w:rPr>
            <w:noProof/>
            <w:webHidden/>
          </w:rPr>
          <w:fldChar w:fldCharType="separate"/>
        </w:r>
        <w:r>
          <w:rPr>
            <w:noProof/>
            <w:webHidden/>
          </w:rPr>
          <w:t>6</w:t>
        </w:r>
        <w:r>
          <w:rPr>
            <w:noProof/>
            <w:webHidden/>
          </w:rPr>
          <w:fldChar w:fldCharType="end"/>
        </w:r>
      </w:hyperlink>
    </w:p>
    <w:p w14:paraId="787C6248" w14:textId="4A7F97B4" w:rsidR="00B677DD" w:rsidRPr="00B677DD" w:rsidRDefault="00B677DD">
      <w:pPr>
        <w:pStyle w:val="TOC1"/>
        <w:tabs>
          <w:tab w:val="left" w:pos="1512"/>
        </w:tabs>
        <w:rPr>
          <w:rFonts w:ascii="Calibri" w:hAnsi="Calibri"/>
          <w:noProof/>
          <w:sz w:val="22"/>
          <w:szCs w:val="22"/>
        </w:rPr>
      </w:pPr>
      <w:hyperlink w:anchor="_Toc43476615" w:history="1">
        <w:r w:rsidRPr="00876614">
          <w:rPr>
            <w:rStyle w:val="Hyperlink"/>
            <w:noProof/>
          </w:rPr>
          <w:t>2</w:t>
        </w:r>
        <w:r w:rsidRPr="00B677DD">
          <w:rPr>
            <w:rFonts w:ascii="Calibri" w:hAnsi="Calibri"/>
            <w:noProof/>
            <w:sz w:val="22"/>
            <w:szCs w:val="22"/>
          </w:rPr>
          <w:tab/>
        </w:r>
        <w:r w:rsidRPr="00876614">
          <w:rPr>
            <w:rStyle w:val="Hyperlink"/>
            <w:noProof/>
          </w:rPr>
          <w:t>OnticHealthGeneric::Belief</w:t>
        </w:r>
        <w:r>
          <w:rPr>
            <w:noProof/>
            <w:webHidden/>
          </w:rPr>
          <w:tab/>
        </w:r>
        <w:r>
          <w:rPr>
            <w:noProof/>
            <w:webHidden/>
          </w:rPr>
          <w:fldChar w:fldCharType="begin"/>
        </w:r>
        <w:r>
          <w:rPr>
            <w:noProof/>
            <w:webHidden/>
          </w:rPr>
          <w:instrText xml:space="preserve"> PAGEREF _Toc43476615 \h </w:instrText>
        </w:r>
        <w:r>
          <w:rPr>
            <w:noProof/>
            <w:webHidden/>
          </w:rPr>
        </w:r>
        <w:r>
          <w:rPr>
            <w:noProof/>
            <w:webHidden/>
          </w:rPr>
          <w:fldChar w:fldCharType="separate"/>
        </w:r>
        <w:r>
          <w:rPr>
            <w:noProof/>
            <w:webHidden/>
          </w:rPr>
          <w:t>7</w:t>
        </w:r>
        <w:r>
          <w:rPr>
            <w:noProof/>
            <w:webHidden/>
          </w:rPr>
          <w:fldChar w:fldCharType="end"/>
        </w:r>
      </w:hyperlink>
    </w:p>
    <w:p w14:paraId="56D35F90" w14:textId="70F14E6C" w:rsidR="00B677DD" w:rsidRPr="00B677DD" w:rsidRDefault="00B677DD">
      <w:pPr>
        <w:pStyle w:val="TOC2"/>
        <w:rPr>
          <w:rFonts w:ascii="Calibri" w:hAnsi="Calibri"/>
          <w:noProof/>
          <w:sz w:val="22"/>
          <w:szCs w:val="22"/>
        </w:rPr>
      </w:pPr>
      <w:hyperlink w:anchor="_Toc43476616" w:history="1">
        <w:r w:rsidRPr="00876614">
          <w:rPr>
            <w:rStyle w:val="Hyperlink"/>
            <w:noProof/>
          </w:rPr>
          <w:t>2.1</w:t>
        </w:r>
        <w:r w:rsidRPr="00B677DD">
          <w:rPr>
            <w:rFonts w:ascii="Calibri" w:hAnsi="Calibri"/>
            <w:noProof/>
            <w:sz w:val="22"/>
            <w:szCs w:val="22"/>
          </w:rPr>
          <w:tab/>
        </w:r>
        <w:r w:rsidRPr="00876614">
          <w:rPr>
            <w:rStyle w:val="Hyperlink"/>
            <w:noProof/>
          </w:rPr>
          <w:t>Diagram: Belief</w:t>
        </w:r>
        <w:r>
          <w:rPr>
            <w:noProof/>
            <w:webHidden/>
          </w:rPr>
          <w:tab/>
        </w:r>
        <w:r>
          <w:rPr>
            <w:noProof/>
            <w:webHidden/>
          </w:rPr>
          <w:fldChar w:fldCharType="begin"/>
        </w:r>
        <w:r>
          <w:rPr>
            <w:noProof/>
            <w:webHidden/>
          </w:rPr>
          <w:instrText xml:space="preserve"> PAGEREF _Toc43476616 \h </w:instrText>
        </w:r>
        <w:r>
          <w:rPr>
            <w:noProof/>
            <w:webHidden/>
          </w:rPr>
        </w:r>
        <w:r>
          <w:rPr>
            <w:noProof/>
            <w:webHidden/>
          </w:rPr>
          <w:fldChar w:fldCharType="separate"/>
        </w:r>
        <w:r>
          <w:rPr>
            <w:noProof/>
            <w:webHidden/>
          </w:rPr>
          <w:t>7</w:t>
        </w:r>
        <w:r>
          <w:rPr>
            <w:noProof/>
            <w:webHidden/>
          </w:rPr>
          <w:fldChar w:fldCharType="end"/>
        </w:r>
      </w:hyperlink>
    </w:p>
    <w:p w14:paraId="0605F773" w14:textId="4592338E" w:rsidR="00B677DD" w:rsidRPr="00B677DD" w:rsidRDefault="00B677DD">
      <w:pPr>
        <w:pStyle w:val="TOC2"/>
        <w:rPr>
          <w:rFonts w:ascii="Calibri" w:hAnsi="Calibri"/>
          <w:noProof/>
          <w:sz w:val="22"/>
          <w:szCs w:val="22"/>
        </w:rPr>
      </w:pPr>
      <w:hyperlink w:anchor="_Toc43476617" w:history="1">
        <w:r w:rsidRPr="00876614">
          <w:rPr>
            <w:rStyle w:val="Hyperlink"/>
            <w:noProof/>
          </w:rPr>
          <w:t>2.2</w:t>
        </w:r>
        <w:r w:rsidRPr="00B677DD">
          <w:rPr>
            <w:rFonts w:ascii="Calibri" w:hAnsi="Calibri"/>
            <w:noProof/>
            <w:sz w:val="22"/>
            <w:szCs w:val="22"/>
          </w:rPr>
          <w:tab/>
        </w:r>
        <w:r w:rsidRPr="00876614">
          <w:rPr>
            <w:rStyle w:val="Hyperlink"/>
            <w:noProof/>
          </w:rPr>
          <w:t>Class Belief</w:t>
        </w:r>
        <w:r>
          <w:rPr>
            <w:noProof/>
            <w:webHidden/>
          </w:rPr>
          <w:tab/>
        </w:r>
        <w:r>
          <w:rPr>
            <w:noProof/>
            <w:webHidden/>
          </w:rPr>
          <w:fldChar w:fldCharType="begin"/>
        </w:r>
        <w:r>
          <w:rPr>
            <w:noProof/>
            <w:webHidden/>
          </w:rPr>
          <w:instrText xml:space="preserve"> PAGEREF _Toc43476617 \h </w:instrText>
        </w:r>
        <w:r>
          <w:rPr>
            <w:noProof/>
            <w:webHidden/>
          </w:rPr>
        </w:r>
        <w:r>
          <w:rPr>
            <w:noProof/>
            <w:webHidden/>
          </w:rPr>
          <w:fldChar w:fldCharType="separate"/>
        </w:r>
        <w:r>
          <w:rPr>
            <w:noProof/>
            <w:webHidden/>
          </w:rPr>
          <w:t>7</w:t>
        </w:r>
        <w:r>
          <w:rPr>
            <w:noProof/>
            <w:webHidden/>
          </w:rPr>
          <w:fldChar w:fldCharType="end"/>
        </w:r>
      </w:hyperlink>
    </w:p>
    <w:p w14:paraId="2DF2ABFA" w14:textId="543C7A92" w:rsidR="00B677DD" w:rsidRPr="00B677DD" w:rsidRDefault="00B677DD">
      <w:pPr>
        <w:pStyle w:val="TOC2"/>
        <w:rPr>
          <w:rFonts w:ascii="Calibri" w:hAnsi="Calibri"/>
          <w:noProof/>
          <w:sz w:val="22"/>
          <w:szCs w:val="22"/>
        </w:rPr>
      </w:pPr>
      <w:hyperlink w:anchor="_Toc43476618" w:history="1">
        <w:r w:rsidRPr="00876614">
          <w:rPr>
            <w:rStyle w:val="Hyperlink"/>
            <w:noProof/>
          </w:rPr>
          <w:t>2.3</w:t>
        </w:r>
        <w:r w:rsidRPr="00B677DD">
          <w:rPr>
            <w:rFonts w:ascii="Calibri" w:hAnsi="Calibri"/>
            <w:noProof/>
            <w:sz w:val="22"/>
            <w:szCs w:val="22"/>
          </w:rPr>
          <w:tab/>
        </w:r>
        <w:r w:rsidRPr="00876614">
          <w:rPr>
            <w:rStyle w:val="Hyperlink"/>
            <w:noProof/>
          </w:rPr>
          <w:t>Class Conclusion</w:t>
        </w:r>
        <w:r>
          <w:rPr>
            <w:noProof/>
            <w:webHidden/>
          </w:rPr>
          <w:tab/>
        </w:r>
        <w:r>
          <w:rPr>
            <w:noProof/>
            <w:webHidden/>
          </w:rPr>
          <w:fldChar w:fldCharType="begin"/>
        </w:r>
        <w:r>
          <w:rPr>
            <w:noProof/>
            <w:webHidden/>
          </w:rPr>
          <w:instrText xml:space="preserve"> PAGEREF _Toc43476618 \h </w:instrText>
        </w:r>
        <w:r>
          <w:rPr>
            <w:noProof/>
            <w:webHidden/>
          </w:rPr>
        </w:r>
        <w:r>
          <w:rPr>
            <w:noProof/>
            <w:webHidden/>
          </w:rPr>
          <w:fldChar w:fldCharType="separate"/>
        </w:r>
        <w:r>
          <w:rPr>
            <w:noProof/>
            <w:webHidden/>
          </w:rPr>
          <w:t>8</w:t>
        </w:r>
        <w:r>
          <w:rPr>
            <w:noProof/>
            <w:webHidden/>
          </w:rPr>
          <w:fldChar w:fldCharType="end"/>
        </w:r>
      </w:hyperlink>
    </w:p>
    <w:p w14:paraId="51BC6E4F" w14:textId="2C1DF44A" w:rsidR="00B677DD" w:rsidRPr="00B677DD" w:rsidRDefault="00B677DD">
      <w:pPr>
        <w:pStyle w:val="TOC2"/>
        <w:rPr>
          <w:rFonts w:ascii="Calibri" w:hAnsi="Calibri"/>
          <w:noProof/>
          <w:sz w:val="22"/>
          <w:szCs w:val="22"/>
        </w:rPr>
      </w:pPr>
      <w:hyperlink w:anchor="_Toc43476619" w:history="1">
        <w:r w:rsidRPr="00876614">
          <w:rPr>
            <w:rStyle w:val="Hyperlink"/>
            <w:noProof/>
          </w:rPr>
          <w:t>2.4</w:t>
        </w:r>
        <w:r w:rsidRPr="00B677DD">
          <w:rPr>
            <w:rFonts w:ascii="Calibri" w:hAnsi="Calibri"/>
            <w:noProof/>
            <w:sz w:val="22"/>
            <w:szCs w:val="22"/>
          </w:rPr>
          <w:tab/>
        </w:r>
        <w:r w:rsidRPr="00876614">
          <w:rPr>
            <w:rStyle w:val="Hyperlink"/>
            <w:noProof/>
          </w:rPr>
          <w:t>Class Evidence</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619 \h </w:instrText>
        </w:r>
        <w:r>
          <w:rPr>
            <w:noProof/>
            <w:webHidden/>
          </w:rPr>
        </w:r>
        <w:r>
          <w:rPr>
            <w:noProof/>
            <w:webHidden/>
          </w:rPr>
          <w:fldChar w:fldCharType="separate"/>
        </w:r>
        <w:r>
          <w:rPr>
            <w:noProof/>
            <w:webHidden/>
          </w:rPr>
          <w:t>8</w:t>
        </w:r>
        <w:r>
          <w:rPr>
            <w:noProof/>
            <w:webHidden/>
          </w:rPr>
          <w:fldChar w:fldCharType="end"/>
        </w:r>
      </w:hyperlink>
    </w:p>
    <w:p w14:paraId="44E0BA65" w14:textId="1D699D68" w:rsidR="00B677DD" w:rsidRPr="00B677DD" w:rsidRDefault="00B677DD">
      <w:pPr>
        <w:pStyle w:val="TOC2"/>
        <w:rPr>
          <w:rFonts w:ascii="Calibri" w:hAnsi="Calibri"/>
          <w:noProof/>
          <w:sz w:val="22"/>
          <w:szCs w:val="22"/>
        </w:rPr>
      </w:pPr>
      <w:hyperlink w:anchor="_Toc43476620" w:history="1">
        <w:r w:rsidRPr="00876614">
          <w:rPr>
            <w:rStyle w:val="Hyperlink"/>
            <w:noProof/>
          </w:rPr>
          <w:t>2.5</w:t>
        </w:r>
        <w:r w:rsidRPr="00B677DD">
          <w:rPr>
            <w:rFonts w:ascii="Calibri" w:hAnsi="Calibri"/>
            <w:noProof/>
            <w:sz w:val="22"/>
            <w:szCs w:val="22"/>
          </w:rPr>
          <w:tab/>
        </w:r>
        <w:r w:rsidRPr="00876614">
          <w:rPr>
            <w:rStyle w:val="Hyperlink"/>
            <w:noProof/>
          </w:rPr>
          <w:t>Class Exclusion</w:t>
        </w:r>
        <w:r>
          <w:rPr>
            <w:noProof/>
            <w:webHidden/>
          </w:rPr>
          <w:tab/>
        </w:r>
        <w:r>
          <w:rPr>
            <w:noProof/>
            <w:webHidden/>
          </w:rPr>
          <w:fldChar w:fldCharType="begin"/>
        </w:r>
        <w:r>
          <w:rPr>
            <w:noProof/>
            <w:webHidden/>
          </w:rPr>
          <w:instrText xml:space="preserve"> PAGEREF _Toc43476620 \h </w:instrText>
        </w:r>
        <w:r>
          <w:rPr>
            <w:noProof/>
            <w:webHidden/>
          </w:rPr>
        </w:r>
        <w:r>
          <w:rPr>
            <w:noProof/>
            <w:webHidden/>
          </w:rPr>
          <w:fldChar w:fldCharType="separate"/>
        </w:r>
        <w:r>
          <w:rPr>
            <w:noProof/>
            <w:webHidden/>
          </w:rPr>
          <w:t>8</w:t>
        </w:r>
        <w:r>
          <w:rPr>
            <w:noProof/>
            <w:webHidden/>
          </w:rPr>
          <w:fldChar w:fldCharType="end"/>
        </w:r>
      </w:hyperlink>
    </w:p>
    <w:p w14:paraId="7C5B8B88" w14:textId="1529CCA5" w:rsidR="00B677DD" w:rsidRPr="00B677DD" w:rsidRDefault="00B677DD">
      <w:pPr>
        <w:pStyle w:val="TOC2"/>
        <w:rPr>
          <w:rFonts w:ascii="Calibri" w:hAnsi="Calibri"/>
          <w:noProof/>
          <w:sz w:val="22"/>
          <w:szCs w:val="22"/>
        </w:rPr>
      </w:pPr>
      <w:hyperlink w:anchor="_Toc43476621" w:history="1">
        <w:r w:rsidRPr="00876614">
          <w:rPr>
            <w:rStyle w:val="Hyperlink"/>
            <w:noProof/>
          </w:rPr>
          <w:t>2.6</w:t>
        </w:r>
        <w:r w:rsidRPr="00B677DD">
          <w:rPr>
            <w:rFonts w:ascii="Calibri" w:hAnsi="Calibri"/>
            <w:noProof/>
            <w:sz w:val="22"/>
            <w:szCs w:val="22"/>
          </w:rPr>
          <w:tab/>
        </w:r>
        <w:r w:rsidRPr="00876614">
          <w:rPr>
            <w:rStyle w:val="Hyperlink"/>
            <w:noProof/>
          </w:rPr>
          <w:t>Class Fact</w:t>
        </w:r>
        <w:r>
          <w:rPr>
            <w:noProof/>
            <w:webHidden/>
          </w:rPr>
          <w:tab/>
        </w:r>
        <w:r>
          <w:rPr>
            <w:noProof/>
            <w:webHidden/>
          </w:rPr>
          <w:fldChar w:fldCharType="begin"/>
        </w:r>
        <w:r>
          <w:rPr>
            <w:noProof/>
            <w:webHidden/>
          </w:rPr>
          <w:instrText xml:space="preserve"> PAGEREF _Toc43476621 \h </w:instrText>
        </w:r>
        <w:r>
          <w:rPr>
            <w:noProof/>
            <w:webHidden/>
          </w:rPr>
        </w:r>
        <w:r>
          <w:rPr>
            <w:noProof/>
            <w:webHidden/>
          </w:rPr>
          <w:fldChar w:fldCharType="separate"/>
        </w:r>
        <w:r>
          <w:rPr>
            <w:noProof/>
            <w:webHidden/>
          </w:rPr>
          <w:t>8</w:t>
        </w:r>
        <w:r>
          <w:rPr>
            <w:noProof/>
            <w:webHidden/>
          </w:rPr>
          <w:fldChar w:fldCharType="end"/>
        </w:r>
      </w:hyperlink>
    </w:p>
    <w:p w14:paraId="5F04CE40" w14:textId="5B894BD6" w:rsidR="00B677DD" w:rsidRPr="00B677DD" w:rsidRDefault="00B677DD">
      <w:pPr>
        <w:pStyle w:val="TOC2"/>
        <w:rPr>
          <w:rFonts w:ascii="Calibri" w:hAnsi="Calibri"/>
          <w:noProof/>
          <w:sz w:val="22"/>
          <w:szCs w:val="22"/>
        </w:rPr>
      </w:pPr>
      <w:hyperlink w:anchor="_Toc43476622" w:history="1">
        <w:r w:rsidRPr="00876614">
          <w:rPr>
            <w:rStyle w:val="Hyperlink"/>
            <w:noProof/>
          </w:rPr>
          <w:t>2.7</w:t>
        </w:r>
        <w:r w:rsidRPr="00B677DD">
          <w:rPr>
            <w:rFonts w:ascii="Calibri" w:hAnsi="Calibri"/>
            <w:noProof/>
            <w:sz w:val="22"/>
            <w:szCs w:val="22"/>
          </w:rPr>
          <w:tab/>
        </w:r>
        <w:r w:rsidRPr="00876614">
          <w:rPr>
            <w:rStyle w:val="Hyperlink"/>
            <w:noProof/>
          </w:rPr>
          <w:t>Class Inference</w:t>
        </w:r>
        <w:r>
          <w:rPr>
            <w:noProof/>
            <w:webHidden/>
          </w:rPr>
          <w:tab/>
        </w:r>
        <w:r>
          <w:rPr>
            <w:noProof/>
            <w:webHidden/>
          </w:rPr>
          <w:fldChar w:fldCharType="begin"/>
        </w:r>
        <w:r>
          <w:rPr>
            <w:noProof/>
            <w:webHidden/>
          </w:rPr>
          <w:instrText xml:space="preserve"> PAGEREF _Toc43476622 \h </w:instrText>
        </w:r>
        <w:r>
          <w:rPr>
            <w:noProof/>
            <w:webHidden/>
          </w:rPr>
        </w:r>
        <w:r>
          <w:rPr>
            <w:noProof/>
            <w:webHidden/>
          </w:rPr>
          <w:fldChar w:fldCharType="separate"/>
        </w:r>
        <w:r>
          <w:rPr>
            <w:noProof/>
            <w:webHidden/>
          </w:rPr>
          <w:t>8</w:t>
        </w:r>
        <w:r>
          <w:rPr>
            <w:noProof/>
            <w:webHidden/>
          </w:rPr>
          <w:fldChar w:fldCharType="end"/>
        </w:r>
      </w:hyperlink>
    </w:p>
    <w:p w14:paraId="5669522D" w14:textId="4B010693" w:rsidR="00B677DD" w:rsidRPr="00B677DD" w:rsidRDefault="00B677DD">
      <w:pPr>
        <w:pStyle w:val="TOC1"/>
        <w:tabs>
          <w:tab w:val="left" w:pos="1512"/>
        </w:tabs>
        <w:rPr>
          <w:rFonts w:ascii="Calibri" w:hAnsi="Calibri"/>
          <w:noProof/>
          <w:sz w:val="22"/>
          <w:szCs w:val="22"/>
        </w:rPr>
      </w:pPr>
      <w:hyperlink w:anchor="_Toc43476623" w:history="1">
        <w:r w:rsidRPr="00876614">
          <w:rPr>
            <w:rStyle w:val="Hyperlink"/>
            <w:noProof/>
          </w:rPr>
          <w:t>3</w:t>
        </w:r>
        <w:r w:rsidRPr="00B677DD">
          <w:rPr>
            <w:rFonts w:ascii="Calibri" w:hAnsi="Calibri"/>
            <w:noProof/>
            <w:sz w:val="22"/>
            <w:szCs w:val="22"/>
          </w:rPr>
          <w:tab/>
        </w:r>
        <w:r w:rsidRPr="00876614">
          <w:rPr>
            <w:rStyle w:val="Hyperlink"/>
            <w:noProof/>
          </w:rPr>
          <w:t>OnticHealthGeneric::Foundation</w:t>
        </w:r>
        <w:r>
          <w:rPr>
            <w:noProof/>
            <w:webHidden/>
          </w:rPr>
          <w:tab/>
        </w:r>
        <w:r>
          <w:rPr>
            <w:noProof/>
            <w:webHidden/>
          </w:rPr>
          <w:fldChar w:fldCharType="begin"/>
        </w:r>
        <w:r>
          <w:rPr>
            <w:noProof/>
            <w:webHidden/>
          </w:rPr>
          <w:instrText xml:space="preserve"> PAGEREF _Toc43476623 \h </w:instrText>
        </w:r>
        <w:r>
          <w:rPr>
            <w:noProof/>
            <w:webHidden/>
          </w:rPr>
        </w:r>
        <w:r>
          <w:rPr>
            <w:noProof/>
            <w:webHidden/>
          </w:rPr>
          <w:fldChar w:fldCharType="separate"/>
        </w:r>
        <w:r>
          <w:rPr>
            <w:noProof/>
            <w:webHidden/>
          </w:rPr>
          <w:t>9</w:t>
        </w:r>
        <w:r>
          <w:rPr>
            <w:noProof/>
            <w:webHidden/>
          </w:rPr>
          <w:fldChar w:fldCharType="end"/>
        </w:r>
      </w:hyperlink>
    </w:p>
    <w:p w14:paraId="21827BE4" w14:textId="21C1FD79" w:rsidR="00B677DD" w:rsidRPr="00B677DD" w:rsidRDefault="00B677DD">
      <w:pPr>
        <w:pStyle w:val="TOC1"/>
        <w:tabs>
          <w:tab w:val="left" w:pos="1512"/>
        </w:tabs>
        <w:rPr>
          <w:rFonts w:ascii="Calibri" w:hAnsi="Calibri"/>
          <w:noProof/>
          <w:sz w:val="22"/>
          <w:szCs w:val="22"/>
        </w:rPr>
      </w:pPr>
      <w:hyperlink w:anchor="_Toc43476624" w:history="1">
        <w:r w:rsidRPr="00876614">
          <w:rPr>
            <w:rStyle w:val="Hyperlink"/>
            <w:noProof/>
          </w:rPr>
          <w:t>4</w:t>
        </w:r>
        <w:r w:rsidRPr="00B677DD">
          <w:rPr>
            <w:rFonts w:ascii="Calibri" w:hAnsi="Calibri"/>
            <w:noProof/>
            <w:sz w:val="22"/>
            <w:szCs w:val="22"/>
          </w:rPr>
          <w:tab/>
        </w:r>
        <w:r w:rsidRPr="00876614">
          <w:rPr>
            <w:rStyle w:val="Hyperlink"/>
            <w:noProof/>
          </w:rPr>
          <w:t>Class Actor</w:t>
        </w:r>
        <w:r>
          <w:rPr>
            <w:noProof/>
            <w:webHidden/>
          </w:rPr>
          <w:tab/>
        </w:r>
        <w:r>
          <w:rPr>
            <w:noProof/>
            <w:webHidden/>
          </w:rPr>
          <w:fldChar w:fldCharType="begin"/>
        </w:r>
        <w:r>
          <w:rPr>
            <w:noProof/>
            <w:webHidden/>
          </w:rPr>
          <w:instrText xml:space="preserve"> PAGEREF _Toc43476624 \h </w:instrText>
        </w:r>
        <w:r>
          <w:rPr>
            <w:noProof/>
            <w:webHidden/>
          </w:rPr>
        </w:r>
        <w:r>
          <w:rPr>
            <w:noProof/>
            <w:webHidden/>
          </w:rPr>
          <w:fldChar w:fldCharType="separate"/>
        </w:r>
        <w:r>
          <w:rPr>
            <w:noProof/>
            <w:webHidden/>
          </w:rPr>
          <w:t>9</w:t>
        </w:r>
        <w:r>
          <w:rPr>
            <w:noProof/>
            <w:webHidden/>
          </w:rPr>
          <w:fldChar w:fldCharType="end"/>
        </w:r>
      </w:hyperlink>
    </w:p>
    <w:p w14:paraId="25D790C1" w14:textId="697165E8" w:rsidR="00B677DD" w:rsidRPr="00B677DD" w:rsidRDefault="00B677DD">
      <w:pPr>
        <w:pStyle w:val="TOC2"/>
        <w:rPr>
          <w:rFonts w:ascii="Calibri" w:hAnsi="Calibri"/>
          <w:noProof/>
          <w:sz w:val="22"/>
          <w:szCs w:val="22"/>
        </w:rPr>
      </w:pPr>
      <w:hyperlink w:anchor="_Toc43476625" w:history="1">
        <w:r w:rsidRPr="00876614">
          <w:rPr>
            <w:rStyle w:val="Hyperlink"/>
            <w:noProof/>
          </w:rPr>
          <w:t>4.1</w:t>
        </w:r>
        <w:r w:rsidRPr="00B677DD">
          <w:rPr>
            <w:rFonts w:ascii="Calibri" w:hAnsi="Calibri"/>
            <w:noProof/>
            <w:sz w:val="22"/>
            <w:szCs w:val="22"/>
          </w:rPr>
          <w:tab/>
        </w:r>
        <w:r w:rsidRPr="00876614">
          <w:rPr>
            <w:rStyle w:val="Hyperlink"/>
            <w:noProof/>
          </w:rPr>
          <w:t>Direct Supertypes</w:t>
        </w:r>
        <w:r>
          <w:rPr>
            <w:noProof/>
            <w:webHidden/>
          </w:rPr>
          <w:tab/>
        </w:r>
        <w:r>
          <w:rPr>
            <w:noProof/>
            <w:webHidden/>
          </w:rPr>
          <w:fldChar w:fldCharType="begin"/>
        </w:r>
        <w:r>
          <w:rPr>
            <w:noProof/>
            <w:webHidden/>
          </w:rPr>
          <w:instrText xml:space="preserve"> PAGEREF _Toc43476625 \h </w:instrText>
        </w:r>
        <w:r>
          <w:rPr>
            <w:noProof/>
            <w:webHidden/>
          </w:rPr>
        </w:r>
        <w:r>
          <w:rPr>
            <w:noProof/>
            <w:webHidden/>
          </w:rPr>
          <w:fldChar w:fldCharType="separate"/>
        </w:r>
        <w:r>
          <w:rPr>
            <w:noProof/>
            <w:webHidden/>
          </w:rPr>
          <w:t>10</w:t>
        </w:r>
        <w:r>
          <w:rPr>
            <w:noProof/>
            <w:webHidden/>
          </w:rPr>
          <w:fldChar w:fldCharType="end"/>
        </w:r>
      </w:hyperlink>
    </w:p>
    <w:p w14:paraId="59D8F50F" w14:textId="1B85EE97" w:rsidR="00B677DD" w:rsidRPr="00B677DD" w:rsidRDefault="00B677DD">
      <w:pPr>
        <w:pStyle w:val="TOC1"/>
        <w:tabs>
          <w:tab w:val="left" w:pos="1512"/>
        </w:tabs>
        <w:rPr>
          <w:rFonts w:ascii="Calibri" w:hAnsi="Calibri"/>
          <w:noProof/>
          <w:sz w:val="22"/>
          <w:szCs w:val="22"/>
        </w:rPr>
      </w:pPr>
      <w:hyperlink w:anchor="_Toc43476626" w:history="1">
        <w:r w:rsidRPr="00876614">
          <w:rPr>
            <w:rStyle w:val="Hyperlink"/>
            <w:noProof/>
          </w:rPr>
          <w:t>5</w:t>
        </w:r>
        <w:r w:rsidRPr="00B677DD">
          <w:rPr>
            <w:rFonts w:ascii="Calibri" w:hAnsi="Calibri"/>
            <w:noProof/>
            <w:sz w:val="22"/>
            <w:szCs w:val="22"/>
          </w:rPr>
          <w:tab/>
        </w:r>
        <w:r w:rsidRPr="00876614">
          <w:rPr>
            <w:rStyle w:val="Hyperlink"/>
            <w:noProof/>
          </w:rPr>
          <w:t>Class Actual Entity</w:t>
        </w:r>
        <w:r>
          <w:rPr>
            <w:noProof/>
            <w:webHidden/>
          </w:rPr>
          <w:tab/>
        </w:r>
        <w:r>
          <w:rPr>
            <w:noProof/>
            <w:webHidden/>
          </w:rPr>
          <w:fldChar w:fldCharType="begin"/>
        </w:r>
        <w:r>
          <w:rPr>
            <w:noProof/>
            <w:webHidden/>
          </w:rPr>
          <w:instrText xml:space="preserve"> PAGEREF _Toc43476626 \h </w:instrText>
        </w:r>
        <w:r>
          <w:rPr>
            <w:noProof/>
            <w:webHidden/>
          </w:rPr>
        </w:r>
        <w:r>
          <w:rPr>
            <w:noProof/>
            <w:webHidden/>
          </w:rPr>
          <w:fldChar w:fldCharType="separate"/>
        </w:r>
        <w:r>
          <w:rPr>
            <w:noProof/>
            <w:webHidden/>
          </w:rPr>
          <w:t>10</w:t>
        </w:r>
        <w:r>
          <w:rPr>
            <w:noProof/>
            <w:webHidden/>
          </w:rPr>
          <w:fldChar w:fldCharType="end"/>
        </w:r>
      </w:hyperlink>
    </w:p>
    <w:p w14:paraId="733E1C15" w14:textId="7E81BE3E" w:rsidR="00B677DD" w:rsidRPr="00B677DD" w:rsidRDefault="00B677DD">
      <w:pPr>
        <w:pStyle w:val="TOC2"/>
        <w:rPr>
          <w:rFonts w:ascii="Calibri" w:hAnsi="Calibri"/>
          <w:noProof/>
          <w:sz w:val="22"/>
          <w:szCs w:val="22"/>
        </w:rPr>
      </w:pPr>
      <w:hyperlink w:anchor="_Toc43476627" w:history="1">
        <w:r w:rsidRPr="00876614">
          <w:rPr>
            <w:rStyle w:val="Hyperlink"/>
            <w:noProof/>
          </w:rPr>
          <w:t>5.1</w:t>
        </w:r>
        <w:r w:rsidRPr="00B677DD">
          <w:rPr>
            <w:rFonts w:ascii="Calibri" w:hAnsi="Calibri"/>
            <w:noProof/>
            <w:sz w:val="22"/>
            <w:szCs w:val="22"/>
          </w:rPr>
          <w:tab/>
        </w:r>
        <w:r w:rsidRPr="00876614">
          <w:rPr>
            <w:rStyle w:val="Hyperlink"/>
            <w:noProof/>
          </w:rPr>
          <w:t>Direct Supertypes</w:t>
        </w:r>
        <w:r>
          <w:rPr>
            <w:noProof/>
            <w:webHidden/>
          </w:rPr>
          <w:tab/>
        </w:r>
        <w:r>
          <w:rPr>
            <w:noProof/>
            <w:webHidden/>
          </w:rPr>
          <w:fldChar w:fldCharType="begin"/>
        </w:r>
        <w:r>
          <w:rPr>
            <w:noProof/>
            <w:webHidden/>
          </w:rPr>
          <w:instrText xml:space="preserve"> PAGEREF _Toc43476627 \h </w:instrText>
        </w:r>
        <w:r>
          <w:rPr>
            <w:noProof/>
            <w:webHidden/>
          </w:rPr>
        </w:r>
        <w:r>
          <w:rPr>
            <w:noProof/>
            <w:webHidden/>
          </w:rPr>
          <w:fldChar w:fldCharType="separate"/>
        </w:r>
        <w:r>
          <w:rPr>
            <w:noProof/>
            <w:webHidden/>
          </w:rPr>
          <w:t>10</w:t>
        </w:r>
        <w:r>
          <w:rPr>
            <w:noProof/>
            <w:webHidden/>
          </w:rPr>
          <w:fldChar w:fldCharType="end"/>
        </w:r>
      </w:hyperlink>
    </w:p>
    <w:p w14:paraId="30C85774" w14:textId="2E8430A0" w:rsidR="00B677DD" w:rsidRPr="00B677DD" w:rsidRDefault="00B677DD">
      <w:pPr>
        <w:pStyle w:val="TOC1"/>
        <w:tabs>
          <w:tab w:val="left" w:pos="1512"/>
        </w:tabs>
        <w:rPr>
          <w:rFonts w:ascii="Calibri" w:hAnsi="Calibri"/>
          <w:noProof/>
          <w:sz w:val="22"/>
          <w:szCs w:val="22"/>
        </w:rPr>
      </w:pPr>
      <w:hyperlink w:anchor="_Toc43476628" w:history="1">
        <w:r w:rsidRPr="00876614">
          <w:rPr>
            <w:rStyle w:val="Hyperlink"/>
            <w:noProof/>
          </w:rPr>
          <w:t>6</w:t>
        </w:r>
        <w:r w:rsidRPr="00B677DD">
          <w:rPr>
            <w:rFonts w:ascii="Calibri" w:hAnsi="Calibri"/>
            <w:noProof/>
            <w:sz w:val="22"/>
            <w:szCs w:val="22"/>
          </w:rPr>
          <w:tab/>
        </w:r>
        <w:r w:rsidRPr="00876614">
          <w:rPr>
            <w:rStyle w:val="Hyperlink"/>
            <w:noProof/>
          </w:rPr>
          <w:t>Class Context</w:t>
        </w:r>
        <w:r>
          <w:rPr>
            <w:noProof/>
            <w:webHidden/>
          </w:rPr>
          <w:tab/>
        </w:r>
        <w:r>
          <w:rPr>
            <w:noProof/>
            <w:webHidden/>
          </w:rPr>
          <w:fldChar w:fldCharType="begin"/>
        </w:r>
        <w:r>
          <w:rPr>
            <w:noProof/>
            <w:webHidden/>
          </w:rPr>
          <w:instrText xml:space="preserve"> PAGEREF _Toc43476628 \h </w:instrText>
        </w:r>
        <w:r>
          <w:rPr>
            <w:noProof/>
            <w:webHidden/>
          </w:rPr>
        </w:r>
        <w:r>
          <w:rPr>
            <w:noProof/>
            <w:webHidden/>
          </w:rPr>
          <w:fldChar w:fldCharType="separate"/>
        </w:r>
        <w:r>
          <w:rPr>
            <w:noProof/>
            <w:webHidden/>
          </w:rPr>
          <w:t>11</w:t>
        </w:r>
        <w:r>
          <w:rPr>
            <w:noProof/>
            <w:webHidden/>
          </w:rPr>
          <w:fldChar w:fldCharType="end"/>
        </w:r>
      </w:hyperlink>
    </w:p>
    <w:p w14:paraId="10CFC081" w14:textId="3625B2DB" w:rsidR="00B677DD" w:rsidRPr="00B677DD" w:rsidRDefault="00B677DD">
      <w:pPr>
        <w:pStyle w:val="TOC2"/>
        <w:rPr>
          <w:rFonts w:ascii="Calibri" w:hAnsi="Calibri"/>
          <w:noProof/>
          <w:sz w:val="22"/>
          <w:szCs w:val="22"/>
        </w:rPr>
      </w:pPr>
      <w:hyperlink w:anchor="_Toc43476629" w:history="1">
        <w:r w:rsidRPr="00876614">
          <w:rPr>
            <w:rStyle w:val="Hyperlink"/>
            <w:noProof/>
          </w:rPr>
          <w:t>6.1</w:t>
        </w:r>
        <w:r w:rsidRPr="00B677DD">
          <w:rPr>
            <w:rFonts w:ascii="Calibri" w:hAnsi="Calibri"/>
            <w:noProof/>
            <w:sz w:val="22"/>
            <w:szCs w:val="22"/>
          </w:rPr>
          <w:tab/>
        </w:r>
        <w:r w:rsidRPr="00876614">
          <w:rPr>
            <w:rStyle w:val="Hyperlink"/>
            <w:noProof/>
          </w:rPr>
          <w:t>Direct Supertypes</w:t>
        </w:r>
        <w:r>
          <w:rPr>
            <w:noProof/>
            <w:webHidden/>
          </w:rPr>
          <w:tab/>
        </w:r>
        <w:r>
          <w:rPr>
            <w:noProof/>
            <w:webHidden/>
          </w:rPr>
          <w:fldChar w:fldCharType="begin"/>
        </w:r>
        <w:r>
          <w:rPr>
            <w:noProof/>
            <w:webHidden/>
          </w:rPr>
          <w:instrText xml:space="preserve"> PAGEREF _Toc43476629 \h </w:instrText>
        </w:r>
        <w:r>
          <w:rPr>
            <w:noProof/>
            <w:webHidden/>
          </w:rPr>
        </w:r>
        <w:r>
          <w:rPr>
            <w:noProof/>
            <w:webHidden/>
          </w:rPr>
          <w:fldChar w:fldCharType="separate"/>
        </w:r>
        <w:r>
          <w:rPr>
            <w:noProof/>
            <w:webHidden/>
          </w:rPr>
          <w:t>11</w:t>
        </w:r>
        <w:r>
          <w:rPr>
            <w:noProof/>
            <w:webHidden/>
          </w:rPr>
          <w:fldChar w:fldCharType="end"/>
        </w:r>
      </w:hyperlink>
    </w:p>
    <w:p w14:paraId="0D18D3A8" w14:textId="44B140D7" w:rsidR="00B677DD" w:rsidRPr="00B677DD" w:rsidRDefault="00B677DD">
      <w:pPr>
        <w:pStyle w:val="TOC1"/>
        <w:tabs>
          <w:tab w:val="left" w:pos="1512"/>
        </w:tabs>
        <w:rPr>
          <w:rFonts w:ascii="Calibri" w:hAnsi="Calibri"/>
          <w:noProof/>
          <w:sz w:val="22"/>
          <w:szCs w:val="22"/>
        </w:rPr>
      </w:pPr>
      <w:hyperlink w:anchor="_Toc43476630" w:history="1">
        <w:r w:rsidRPr="00876614">
          <w:rPr>
            <w:rStyle w:val="Hyperlink"/>
            <w:noProof/>
          </w:rPr>
          <w:t>7</w:t>
        </w:r>
        <w:r w:rsidRPr="00B677DD">
          <w:rPr>
            <w:rFonts w:ascii="Calibri" w:hAnsi="Calibri"/>
            <w:noProof/>
            <w:sz w:val="22"/>
            <w:szCs w:val="22"/>
          </w:rPr>
          <w:tab/>
        </w:r>
        <w:r w:rsidRPr="00876614">
          <w:rPr>
            <w:rStyle w:val="Hyperlink"/>
            <w:noProof/>
          </w:rPr>
          <w:t>Class Identifiable Thing</w:t>
        </w:r>
        <w:r>
          <w:rPr>
            <w:noProof/>
            <w:webHidden/>
          </w:rPr>
          <w:tab/>
        </w:r>
        <w:r>
          <w:rPr>
            <w:noProof/>
            <w:webHidden/>
          </w:rPr>
          <w:fldChar w:fldCharType="begin"/>
        </w:r>
        <w:r>
          <w:rPr>
            <w:noProof/>
            <w:webHidden/>
          </w:rPr>
          <w:instrText xml:space="preserve"> PAGEREF _Toc43476630 \h </w:instrText>
        </w:r>
        <w:r>
          <w:rPr>
            <w:noProof/>
            <w:webHidden/>
          </w:rPr>
        </w:r>
        <w:r>
          <w:rPr>
            <w:noProof/>
            <w:webHidden/>
          </w:rPr>
          <w:fldChar w:fldCharType="separate"/>
        </w:r>
        <w:r>
          <w:rPr>
            <w:noProof/>
            <w:webHidden/>
          </w:rPr>
          <w:t>12</w:t>
        </w:r>
        <w:r>
          <w:rPr>
            <w:noProof/>
            <w:webHidden/>
          </w:rPr>
          <w:fldChar w:fldCharType="end"/>
        </w:r>
      </w:hyperlink>
    </w:p>
    <w:p w14:paraId="0C7C8FC1" w14:textId="6EBB7B16" w:rsidR="00B677DD" w:rsidRPr="00B677DD" w:rsidRDefault="00B677DD">
      <w:pPr>
        <w:pStyle w:val="TOC2"/>
        <w:rPr>
          <w:rFonts w:ascii="Calibri" w:hAnsi="Calibri"/>
          <w:noProof/>
          <w:sz w:val="22"/>
          <w:szCs w:val="22"/>
        </w:rPr>
      </w:pPr>
      <w:hyperlink w:anchor="_Toc43476631" w:history="1">
        <w:r w:rsidRPr="00876614">
          <w:rPr>
            <w:rStyle w:val="Hyperlink"/>
            <w:noProof/>
          </w:rPr>
          <w:t>7.1</w:t>
        </w:r>
        <w:r w:rsidRPr="00B677DD">
          <w:rPr>
            <w:rFonts w:ascii="Calibri" w:hAnsi="Calibri"/>
            <w:noProof/>
            <w:sz w:val="22"/>
            <w:szCs w:val="22"/>
          </w:rPr>
          <w:tab/>
        </w:r>
        <w:r w:rsidRPr="00876614">
          <w:rPr>
            <w:rStyle w:val="Hyperlink"/>
            <w:noProof/>
          </w:rPr>
          <w:t>Direct Supertypes</w:t>
        </w:r>
        <w:r>
          <w:rPr>
            <w:noProof/>
            <w:webHidden/>
          </w:rPr>
          <w:tab/>
        </w:r>
        <w:r>
          <w:rPr>
            <w:noProof/>
            <w:webHidden/>
          </w:rPr>
          <w:fldChar w:fldCharType="begin"/>
        </w:r>
        <w:r>
          <w:rPr>
            <w:noProof/>
            <w:webHidden/>
          </w:rPr>
          <w:instrText xml:space="preserve"> PAGEREF _Toc43476631 \h </w:instrText>
        </w:r>
        <w:r>
          <w:rPr>
            <w:noProof/>
            <w:webHidden/>
          </w:rPr>
        </w:r>
        <w:r>
          <w:rPr>
            <w:noProof/>
            <w:webHidden/>
          </w:rPr>
          <w:fldChar w:fldCharType="separate"/>
        </w:r>
        <w:r>
          <w:rPr>
            <w:noProof/>
            <w:webHidden/>
          </w:rPr>
          <w:t>12</w:t>
        </w:r>
        <w:r>
          <w:rPr>
            <w:noProof/>
            <w:webHidden/>
          </w:rPr>
          <w:fldChar w:fldCharType="end"/>
        </w:r>
      </w:hyperlink>
    </w:p>
    <w:p w14:paraId="21A389AD" w14:textId="67371449" w:rsidR="00B677DD" w:rsidRPr="00B677DD" w:rsidRDefault="00B677DD">
      <w:pPr>
        <w:pStyle w:val="TOC2"/>
        <w:rPr>
          <w:rFonts w:ascii="Calibri" w:hAnsi="Calibri"/>
          <w:noProof/>
          <w:sz w:val="22"/>
          <w:szCs w:val="22"/>
        </w:rPr>
      </w:pPr>
      <w:hyperlink w:anchor="_Toc43476632" w:history="1">
        <w:r w:rsidRPr="00876614">
          <w:rPr>
            <w:rStyle w:val="Hyperlink"/>
            <w:noProof/>
          </w:rPr>
          <w:t>7.2</w:t>
        </w:r>
        <w:r w:rsidRPr="00B677DD">
          <w:rPr>
            <w:rFonts w:ascii="Calibri" w:hAnsi="Calibri"/>
            <w:noProof/>
            <w:sz w:val="22"/>
            <w:szCs w:val="22"/>
          </w:rPr>
          <w:tab/>
        </w:r>
        <w:r w:rsidRPr="00876614">
          <w:rPr>
            <w:rStyle w:val="Hyperlink"/>
            <w:noProof/>
          </w:rPr>
          <w:t>Associations</w:t>
        </w:r>
        <w:r>
          <w:rPr>
            <w:noProof/>
            <w:webHidden/>
          </w:rPr>
          <w:tab/>
        </w:r>
        <w:r>
          <w:rPr>
            <w:noProof/>
            <w:webHidden/>
          </w:rPr>
          <w:fldChar w:fldCharType="begin"/>
        </w:r>
        <w:r>
          <w:rPr>
            <w:noProof/>
            <w:webHidden/>
          </w:rPr>
          <w:instrText xml:space="preserve"> PAGEREF _Toc43476632 \h </w:instrText>
        </w:r>
        <w:r>
          <w:rPr>
            <w:noProof/>
            <w:webHidden/>
          </w:rPr>
        </w:r>
        <w:r>
          <w:rPr>
            <w:noProof/>
            <w:webHidden/>
          </w:rPr>
          <w:fldChar w:fldCharType="separate"/>
        </w:r>
        <w:r>
          <w:rPr>
            <w:noProof/>
            <w:webHidden/>
          </w:rPr>
          <w:t>12</w:t>
        </w:r>
        <w:r>
          <w:rPr>
            <w:noProof/>
            <w:webHidden/>
          </w:rPr>
          <w:fldChar w:fldCharType="end"/>
        </w:r>
      </w:hyperlink>
    </w:p>
    <w:p w14:paraId="19E56BEB" w14:textId="0F904262" w:rsidR="00B677DD" w:rsidRPr="00B677DD" w:rsidRDefault="00B677DD">
      <w:pPr>
        <w:pStyle w:val="TOC1"/>
        <w:tabs>
          <w:tab w:val="left" w:pos="1512"/>
        </w:tabs>
        <w:rPr>
          <w:rFonts w:ascii="Calibri" w:hAnsi="Calibri"/>
          <w:noProof/>
          <w:sz w:val="22"/>
          <w:szCs w:val="22"/>
        </w:rPr>
      </w:pPr>
      <w:hyperlink w:anchor="_Toc43476633" w:history="1">
        <w:r w:rsidRPr="00876614">
          <w:rPr>
            <w:rStyle w:val="Hyperlink"/>
            <w:noProof/>
          </w:rPr>
          <w:t>8</w:t>
        </w:r>
        <w:r w:rsidRPr="00B677DD">
          <w:rPr>
            <w:rFonts w:ascii="Calibri" w:hAnsi="Calibri"/>
            <w:noProof/>
            <w:sz w:val="22"/>
            <w:szCs w:val="22"/>
          </w:rPr>
          <w:tab/>
        </w:r>
        <w:r w:rsidRPr="00876614">
          <w:rPr>
            <w:rStyle w:val="Hyperlink"/>
            <w:noProof/>
          </w:rPr>
          <w:t>Class Identifiable Type</w:t>
        </w:r>
        <w:r>
          <w:rPr>
            <w:noProof/>
            <w:webHidden/>
          </w:rPr>
          <w:tab/>
        </w:r>
        <w:r>
          <w:rPr>
            <w:noProof/>
            <w:webHidden/>
          </w:rPr>
          <w:fldChar w:fldCharType="begin"/>
        </w:r>
        <w:r>
          <w:rPr>
            <w:noProof/>
            <w:webHidden/>
          </w:rPr>
          <w:instrText xml:space="preserve"> PAGEREF _Toc43476633 \h </w:instrText>
        </w:r>
        <w:r>
          <w:rPr>
            <w:noProof/>
            <w:webHidden/>
          </w:rPr>
        </w:r>
        <w:r>
          <w:rPr>
            <w:noProof/>
            <w:webHidden/>
          </w:rPr>
          <w:fldChar w:fldCharType="separate"/>
        </w:r>
        <w:r>
          <w:rPr>
            <w:noProof/>
            <w:webHidden/>
          </w:rPr>
          <w:t>12</w:t>
        </w:r>
        <w:r>
          <w:rPr>
            <w:noProof/>
            <w:webHidden/>
          </w:rPr>
          <w:fldChar w:fldCharType="end"/>
        </w:r>
      </w:hyperlink>
    </w:p>
    <w:p w14:paraId="1169E772" w14:textId="725DF372" w:rsidR="00B677DD" w:rsidRPr="00B677DD" w:rsidRDefault="00B677DD">
      <w:pPr>
        <w:pStyle w:val="TOC2"/>
        <w:rPr>
          <w:rFonts w:ascii="Calibri" w:hAnsi="Calibri"/>
          <w:noProof/>
          <w:sz w:val="22"/>
          <w:szCs w:val="22"/>
        </w:rPr>
      </w:pPr>
      <w:hyperlink w:anchor="_Toc43476634" w:history="1">
        <w:r w:rsidRPr="00876614">
          <w:rPr>
            <w:rStyle w:val="Hyperlink"/>
            <w:noProof/>
          </w:rPr>
          <w:t>8.1</w:t>
        </w:r>
        <w:r w:rsidRPr="00B677DD">
          <w:rPr>
            <w:rFonts w:ascii="Calibri" w:hAnsi="Calibri"/>
            <w:noProof/>
            <w:sz w:val="22"/>
            <w:szCs w:val="22"/>
          </w:rPr>
          <w:tab/>
        </w:r>
        <w:r w:rsidRPr="00876614">
          <w:rPr>
            <w:rStyle w:val="Hyperlink"/>
            <w:noProof/>
          </w:rPr>
          <w:t>Direct Supertypes</w:t>
        </w:r>
        <w:r>
          <w:rPr>
            <w:noProof/>
            <w:webHidden/>
          </w:rPr>
          <w:tab/>
        </w:r>
        <w:r>
          <w:rPr>
            <w:noProof/>
            <w:webHidden/>
          </w:rPr>
          <w:fldChar w:fldCharType="begin"/>
        </w:r>
        <w:r>
          <w:rPr>
            <w:noProof/>
            <w:webHidden/>
          </w:rPr>
          <w:instrText xml:space="preserve"> PAGEREF _Toc43476634 \h </w:instrText>
        </w:r>
        <w:r>
          <w:rPr>
            <w:noProof/>
            <w:webHidden/>
          </w:rPr>
        </w:r>
        <w:r>
          <w:rPr>
            <w:noProof/>
            <w:webHidden/>
          </w:rPr>
          <w:fldChar w:fldCharType="separate"/>
        </w:r>
        <w:r>
          <w:rPr>
            <w:noProof/>
            <w:webHidden/>
          </w:rPr>
          <w:t>12</w:t>
        </w:r>
        <w:r>
          <w:rPr>
            <w:noProof/>
            <w:webHidden/>
          </w:rPr>
          <w:fldChar w:fldCharType="end"/>
        </w:r>
      </w:hyperlink>
    </w:p>
    <w:p w14:paraId="26E0C86C" w14:textId="491E839F" w:rsidR="00B677DD" w:rsidRPr="00B677DD" w:rsidRDefault="00B677DD">
      <w:pPr>
        <w:pStyle w:val="TOC1"/>
        <w:tabs>
          <w:tab w:val="left" w:pos="1512"/>
        </w:tabs>
        <w:rPr>
          <w:rFonts w:ascii="Calibri" w:hAnsi="Calibri"/>
          <w:noProof/>
          <w:sz w:val="22"/>
          <w:szCs w:val="22"/>
        </w:rPr>
      </w:pPr>
      <w:hyperlink w:anchor="_Toc43476635" w:history="1">
        <w:r w:rsidRPr="00876614">
          <w:rPr>
            <w:rStyle w:val="Hyperlink"/>
            <w:noProof/>
          </w:rPr>
          <w:t>9</w:t>
        </w:r>
        <w:r w:rsidRPr="00B677DD">
          <w:rPr>
            <w:rFonts w:ascii="Calibri" w:hAnsi="Calibri"/>
            <w:noProof/>
            <w:sz w:val="22"/>
            <w:szCs w:val="22"/>
          </w:rPr>
          <w:tab/>
        </w:r>
        <w:r w:rsidRPr="00876614">
          <w:rPr>
            <w:rStyle w:val="Hyperlink"/>
            <w:noProof/>
          </w:rPr>
          <w:t>Class Thing</w:t>
        </w:r>
        <w:r>
          <w:rPr>
            <w:noProof/>
            <w:webHidden/>
          </w:rPr>
          <w:tab/>
        </w:r>
        <w:r>
          <w:rPr>
            <w:noProof/>
            <w:webHidden/>
          </w:rPr>
          <w:fldChar w:fldCharType="begin"/>
        </w:r>
        <w:r>
          <w:rPr>
            <w:noProof/>
            <w:webHidden/>
          </w:rPr>
          <w:instrText xml:space="preserve"> PAGEREF _Toc43476635 \h </w:instrText>
        </w:r>
        <w:r>
          <w:rPr>
            <w:noProof/>
            <w:webHidden/>
          </w:rPr>
        </w:r>
        <w:r>
          <w:rPr>
            <w:noProof/>
            <w:webHidden/>
          </w:rPr>
          <w:fldChar w:fldCharType="separate"/>
        </w:r>
        <w:r>
          <w:rPr>
            <w:noProof/>
            <w:webHidden/>
          </w:rPr>
          <w:t>12</w:t>
        </w:r>
        <w:r>
          <w:rPr>
            <w:noProof/>
            <w:webHidden/>
          </w:rPr>
          <w:fldChar w:fldCharType="end"/>
        </w:r>
      </w:hyperlink>
    </w:p>
    <w:p w14:paraId="1875A011" w14:textId="3A373AB4" w:rsidR="00B677DD" w:rsidRPr="00B677DD" w:rsidRDefault="00B677DD">
      <w:pPr>
        <w:pStyle w:val="TOC2"/>
        <w:rPr>
          <w:rFonts w:ascii="Calibri" w:hAnsi="Calibri"/>
          <w:noProof/>
          <w:sz w:val="22"/>
          <w:szCs w:val="22"/>
        </w:rPr>
      </w:pPr>
      <w:hyperlink w:anchor="_Toc43476636" w:history="1">
        <w:r w:rsidRPr="00876614">
          <w:rPr>
            <w:rStyle w:val="Hyperlink"/>
            <w:noProof/>
          </w:rPr>
          <w:t>9.1</w:t>
        </w:r>
        <w:r w:rsidRPr="00B677DD">
          <w:rPr>
            <w:rFonts w:ascii="Calibri" w:hAnsi="Calibri"/>
            <w:noProof/>
            <w:sz w:val="22"/>
            <w:szCs w:val="22"/>
          </w:rPr>
          <w:tab/>
        </w:r>
        <w:r w:rsidRPr="00876614">
          <w:rPr>
            <w:rStyle w:val="Hyperlink"/>
            <w:noProof/>
          </w:rPr>
          <w:t>Associations</w:t>
        </w:r>
        <w:r>
          <w:rPr>
            <w:noProof/>
            <w:webHidden/>
          </w:rPr>
          <w:tab/>
        </w:r>
        <w:r>
          <w:rPr>
            <w:noProof/>
            <w:webHidden/>
          </w:rPr>
          <w:fldChar w:fldCharType="begin"/>
        </w:r>
        <w:r>
          <w:rPr>
            <w:noProof/>
            <w:webHidden/>
          </w:rPr>
          <w:instrText xml:space="preserve"> PAGEREF _Toc43476636 \h </w:instrText>
        </w:r>
        <w:r>
          <w:rPr>
            <w:noProof/>
            <w:webHidden/>
          </w:rPr>
        </w:r>
        <w:r>
          <w:rPr>
            <w:noProof/>
            <w:webHidden/>
          </w:rPr>
          <w:fldChar w:fldCharType="separate"/>
        </w:r>
        <w:r>
          <w:rPr>
            <w:noProof/>
            <w:webHidden/>
          </w:rPr>
          <w:t>13</w:t>
        </w:r>
        <w:r>
          <w:rPr>
            <w:noProof/>
            <w:webHidden/>
          </w:rPr>
          <w:fldChar w:fldCharType="end"/>
        </w:r>
      </w:hyperlink>
    </w:p>
    <w:p w14:paraId="738A74EE" w14:textId="226386D0" w:rsidR="00B677DD" w:rsidRPr="00B677DD" w:rsidRDefault="00B677DD">
      <w:pPr>
        <w:pStyle w:val="TOC1"/>
        <w:tabs>
          <w:tab w:val="left" w:pos="1512"/>
        </w:tabs>
        <w:rPr>
          <w:rFonts w:ascii="Calibri" w:hAnsi="Calibri"/>
          <w:noProof/>
          <w:sz w:val="22"/>
          <w:szCs w:val="22"/>
        </w:rPr>
      </w:pPr>
      <w:hyperlink w:anchor="_Toc43476637" w:history="1">
        <w:r w:rsidRPr="00876614">
          <w:rPr>
            <w:rStyle w:val="Hyperlink"/>
            <w:noProof/>
          </w:rPr>
          <w:t>10</w:t>
        </w:r>
        <w:r w:rsidRPr="00B677DD">
          <w:rPr>
            <w:rFonts w:ascii="Calibri" w:hAnsi="Calibri"/>
            <w:noProof/>
            <w:sz w:val="22"/>
            <w:szCs w:val="22"/>
          </w:rPr>
          <w:tab/>
        </w:r>
        <w:r w:rsidRPr="00876614">
          <w:rPr>
            <w:rStyle w:val="Hyperlink"/>
            <w:noProof/>
          </w:rPr>
          <w:t>Class Type</w:t>
        </w:r>
        <w:r>
          <w:rPr>
            <w:noProof/>
            <w:webHidden/>
          </w:rPr>
          <w:tab/>
        </w:r>
        <w:r>
          <w:rPr>
            <w:noProof/>
            <w:webHidden/>
          </w:rPr>
          <w:fldChar w:fldCharType="begin"/>
        </w:r>
        <w:r>
          <w:rPr>
            <w:noProof/>
            <w:webHidden/>
          </w:rPr>
          <w:instrText xml:space="preserve"> PAGEREF _Toc43476637 \h </w:instrText>
        </w:r>
        <w:r>
          <w:rPr>
            <w:noProof/>
            <w:webHidden/>
          </w:rPr>
        </w:r>
        <w:r>
          <w:rPr>
            <w:noProof/>
            <w:webHidden/>
          </w:rPr>
          <w:fldChar w:fldCharType="separate"/>
        </w:r>
        <w:r>
          <w:rPr>
            <w:noProof/>
            <w:webHidden/>
          </w:rPr>
          <w:t>13</w:t>
        </w:r>
        <w:r>
          <w:rPr>
            <w:noProof/>
            <w:webHidden/>
          </w:rPr>
          <w:fldChar w:fldCharType="end"/>
        </w:r>
      </w:hyperlink>
    </w:p>
    <w:p w14:paraId="21B4B69D" w14:textId="0F19D8A6" w:rsidR="00B677DD" w:rsidRPr="00B677DD" w:rsidRDefault="00B677DD">
      <w:pPr>
        <w:pStyle w:val="TOC2"/>
        <w:rPr>
          <w:rFonts w:ascii="Calibri" w:hAnsi="Calibri"/>
          <w:noProof/>
          <w:sz w:val="22"/>
          <w:szCs w:val="22"/>
        </w:rPr>
      </w:pPr>
      <w:hyperlink w:anchor="_Toc43476638" w:history="1">
        <w:r w:rsidRPr="00876614">
          <w:rPr>
            <w:rStyle w:val="Hyperlink"/>
            <w:noProof/>
          </w:rPr>
          <w:t>10.1</w:t>
        </w:r>
        <w:r w:rsidRPr="00B677DD">
          <w:rPr>
            <w:rFonts w:ascii="Calibri" w:hAnsi="Calibri"/>
            <w:noProof/>
            <w:sz w:val="22"/>
            <w:szCs w:val="22"/>
          </w:rPr>
          <w:tab/>
        </w:r>
        <w:r w:rsidRPr="00876614">
          <w:rPr>
            <w:rStyle w:val="Hyperlink"/>
            <w:noProof/>
          </w:rPr>
          <w:t>Direct Supertypes</w:t>
        </w:r>
        <w:r>
          <w:rPr>
            <w:noProof/>
            <w:webHidden/>
          </w:rPr>
          <w:tab/>
        </w:r>
        <w:r>
          <w:rPr>
            <w:noProof/>
            <w:webHidden/>
          </w:rPr>
          <w:fldChar w:fldCharType="begin"/>
        </w:r>
        <w:r>
          <w:rPr>
            <w:noProof/>
            <w:webHidden/>
          </w:rPr>
          <w:instrText xml:space="preserve"> PAGEREF _Toc43476638 \h </w:instrText>
        </w:r>
        <w:r>
          <w:rPr>
            <w:noProof/>
            <w:webHidden/>
          </w:rPr>
        </w:r>
        <w:r>
          <w:rPr>
            <w:noProof/>
            <w:webHidden/>
          </w:rPr>
          <w:fldChar w:fldCharType="separate"/>
        </w:r>
        <w:r>
          <w:rPr>
            <w:noProof/>
            <w:webHidden/>
          </w:rPr>
          <w:t>14</w:t>
        </w:r>
        <w:r>
          <w:rPr>
            <w:noProof/>
            <w:webHidden/>
          </w:rPr>
          <w:fldChar w:fldCharType="end"/>
        </w:r>
      </w:hyperlink>
    </w:p>
    <w:p w14:paraId="2CCE6B18" w14:textId="1361DC46" w:rsidR="00B677DD" w:rsidRPr="00B677DD" w:rsidRDefault="00B677DD">
      <w:pPr>
        <w:pStyle w:val="TOC2"/>
        <w:rPr>
          <w:rFonts w:ascii="Calibri" w:hAnsi="Calibri"/>
          <w:noProof/>
          <w:sz w:val="22"/>
          <w:szCs w:val="22"/>
        </w:rPr>
      </w:pPr>
      <w:hyperlink w:anchor="_Toc43476639" w:history="1">
        <w:r w:rsidRPr="00876614">
          <w:rPr>
            <w:rStyle w:val="Hyperlink"/>
            <w:noProof/>
          </w:rPr>
          <w:t>10.2</w:t>
        </w:r>
        <w:r w:rsidRPr="00B677DD">
          <w:rPr>
            <w:rFonts w:ascii="Calibri" w:hAnsi="Calibri"/>
            <w:noProof/>
            <w:sz w:val="22"/>
            <w:szCs w:val="22"/>
          </w:rPr>
          <w:tab/>
        </w:r>
        <w:r w:rsidRPr="00876614">
          <w:rPr>
            <w:rStyle w:val="Hyperlink"/>
            <w:noProof/>
          </w:rPr>
          <w:t>Associations</w:t>
        </w:r>
        <w:r>
          <w:rPr>
            <w:noProof/>
            <w:webHidden/>
          </w:rPr>
          <w:tab/>
        </w:r>
        <w:r>
          <w:rPr>
            <w:noProof/>
            <w:webHidden/>
          </w:rPr>
          <w:fldChar w:fldCharType="begin"/>
        </w:r>
        <w:r>
          <w:rPr>
            <w:noProof/>
            <w:webHidden/>
          </w:rPr>
          <w:instrText xml:space="preserve"> PAGEREF _Toc43476639 \h </w:instrText>
        </w:r>
        <w:r>
          <w:rPr>
            <w:noProof/>
            <w:webHidden/>
          </w:rPr>
        </w:r>
        <w:r>
          <w:rPr>
            <w:noProof/>
            <w:webHidden/>
          </w:rPr>
          <w:fldChar w:fldCharType="separate"/>
        </w:r>
        <w:r>
          <w:rPr>
            <w:noProof/>
            <w:webHidden/>
          </w:rPr>
          <w:t>14</w:t>
        </w:r>
        <w:r>
          <w:rPr>
            <w:noProof/>
            <w:webHidden/>
          </w:rPr>
          <w:fldChar w:fldCharType="end"/>
        </w:r>
      </w:hyperlink>
    </w:p>
    <w:p w14:paraId="05EF4B31" w14:textId="437D508B" w:rsidR="00B677DD" w:rsidRPr="00B677DD" w:rsidRDefault="00B677DD">
      <w:pPr>
        <w:pStyle w:val="TOC1"/>
        <w:tabs>
          <w:tab w:val="left" w:pos="1512"/>
        </w:tabs>
        <w:rPr>
          <w:rFonts w:ascii="Calibri" w:hAnsi="Calibri"/>
          <w:noProof/>
          <w:sz w:val="22"/>
          <w:szCs w:val="22"/>
        </w:rPr>
      </w:pPr>
      <w:hyperlink w:anchor="_Toc43476640" w:history="1">
        <w:r w:rsidRPr="00876614">
          <w:rPr>
            <w:rStyle w:val="Hyperlink"/>
            <w:noProof/>
          </w:rPr>
          <w:t>11</w:t>
        </w:r>
        <w:r w:rsidRPr="00B677DD">
          <w:rPr>
            <w:rFonts w:ascii="Calibri" w:hAnsi="Calibri"/>
            <w:noProof/>
            <w:sz w:val="22"/>
            <w:szCs w:val="22"/>
          </w:rPr>
          <w:tab/>
        </w:r>
        <w:r w:rsidRPr="00876614">
          <w:rPr>
            <w:rStyle w:val="Hyperlink"/>
            <w:noProof/>
          </w:rPr>
          <w:t>OnticHealthGeneric::Foundation::Facets</w:t>
        </w:r>
        <w:r>
          <w:rPr>
            <w:noProof/>
            <w:webHidden/>
          </w:rPr>
          <w:tab/>
        </w:r>
        <w:r>
          <w:rPr>
            <w:noProof/>
            <w:webHidden/>
          </w:rPr>
          <w:fldChar w:fldCharType="begin"/>
        </w:r>
        <w:r>
          <w:rPr>
            <w:noProof/>
            <w:webHidden/>
          </w:rPr>
          <w:instrText xml:space="preserve"> PAGEREF _Toc43476640 \h </w:instrText>
        </w:r>
        <w:r>
          <w:rPr>
            <w:noProof/>
            <w:webHidden/>
          </w:rPr>
        </w:r>
        <w:r>
          <w:rPr>
            <w:noProof/>
            <w:webHidden/>
          </w:rPr>
          <w:fldChar w:fldCharType="separate"/>
        </w:r>
        <w:r>
          <w:rPr>
            <w:noProof/>
            <w:webHidden/>
          </w:rPr>
          <w:t>15</w:t>
        </w:r>
        <w:r>
          <w:rPr>
            <w:noProof/>
            <w:webHidden/>
          </w:rPr>
          <w:fldChar w:fldCharType="end"/>
        </w:r>
      </w:hyperlink>
    </w:p>
    <w:p w14:paraId="4824579D" w14:textId="7C954969" w:rsidR="00B677DD" w:rsidRPr="00B677DD" w:rsidRDefault="00B677DD">
      <w:pPr>
        <w:pStyle w:val="TOC2"/>
        <w:rPr>
          <w:rFonts w:ascii="Calibri" w:hAnsi="Calibri"/>
          <w:noProof/>
          <w:sz w:val="22"/>
          <w:szCs w:val="22"/>
        </w:rPr>
      </w:pPr>
      <w:hyperlink w:anchor="_Toc43476641" w:history="1">
        <w:r w:rsidRPr="00876614">
          <w:rPr>
            <w:rStyle w:val="Hyperlink"/>
            <w:noProof/>
          </w:rPr>
          <w:t>11.1</w:t>
        </w:r>
        <w:r w:rsidRPr="00B677DD">
          <w:rPr>
            <w:rFonts w:ascii="Calibri" w:hAnsi="Calibri"/>
            <w:noProof/>
            <w:sz w:val="22"/>
            <w:szCs w:val="22"/>
          </w:rPr>
          <w:tab/>
        </w:r>
        <w:r w:rsidRPr="00876614">
          <w:rPr>
            <w:rStyle w:val="Hyperlink"/>
            <w:noProof/>
          </w:rPr>
          <w:t>Diagram: Facets</w:t>
        </w:r>
        <w:r>
          <w:rPr>
            <w:noProof/>
            <w:webHidden/>
          </w:rPr>
          <w:tab/>
        </w:r>
        <w:r>
          <w:rPr>
            <w:noProof/>
            <w:webHidden/>
          </w:rPr>
          <w:fldChar w:fldCharType="begin"/>
        </w:r>
        <w:r>
          <w:rPr>
            <w:noProof/>
            <w:webHidden/>
          </w:rPr>
          <w:instrText xml:space="preserve"> PAGEREF _Toc43476641 \h </w:instrText>
        </w:r>
        <w:r>
          <w:rPr>
            <w:noProof/>
            <w:webHidden/>
          </w:rPr>
        </w:r>
        <w:r>
          <w:rPr>
            <w:noProof/>
            <w:webHidden/>
          </w:rPr>
          <w:fldChar w:fldCharType="separate"/>
        </w:r>
        <w:r>
          <w:rPr>
            <w:noProof/>
            <w:webHidden/>
          </w:rPr>
          <w:t>15</w:t>
        </w:r>
        <w:r>
          <w:rPr>
            <w:noProof/>
            <w:webHidden/>
          </w:rPr>
          <w:fldChar w:fldCharType="end"/>
        </w:r>
      </w:hyperlink>
    </w:p>
    <w:p w14:paraId="35420072" w14:textId="456675CE" w:rsidR="00B677DD" w:rsidRPr="00B677DD" w:rsidRDefault="00B677DD">
      <w:pPr>
        <w:pStyle w:val="TOC2"/>
        <w:rPr>
          <w:rFonts w:ascii="Calibri" w:hAnsi="Calibri"/>
          <w:noProof/>
          <w:sz w:val="22"/>
          <w:szCs w:val="22"/>
        </w:rPr>
      </w:pPr>
      <w:hyperlink w:anchor="_Toc43476642" w:history="1">
        <w:r w:rsidRPr="00876614">
          <w:rPr>
            <w:rStyle w:val="Hyperlink"/>
            <w:noProof/>
          </w:rPr>
          <w:t>11.2</w:t>
        </w:r>
        <w:r w:rsidRPr="00B677DD">
          <w:rPr>
            <w:rFonts w:ascii="Calibri" w:hAnsi="Calibri"/>
            <w:noProof/>
            <w:sz w:val="22"/>
            <w:szCs w:val="22"/>
          </w:rPr>
          <w:tab/>
        </w:r>
        <w:r w:rsidRPr="00876614">
          <w:rPr>
            <w:rStyle w:val="Hyperlink"/>
            <w:noProof/>
          </w:rPr>
          <w:t>Class Category Type</w:t>
        </w:r>
        <w:r>
          <w:rPr>
            <w:noProof/>
            <w:webHidden/>
          </w:rPr>
          <w:tab/>
        </w:r>
        <w:r>
          <w:rPr>
            <w:noProof/>
            <w:webHidden/>
          </w:rPr>
          <w:fldChar w:fldCharType="begin"/>
        </w:r>
        <w:r>
          <w:rPr>
            <w:noProof/>
            <w:webHidden/>
          </w:rPr>
          <w:instrText xml:space="preserve"> PAGEREF _Toc43476642 \h </w:instrText>
        </w:r>
        <w:r>
          <w:rPr>
            <w:noProof/>
            <w:webHidden/>
          </w:rPr>
        </w:r>
        <w:r>
          <w:rPr>
            <w:noProof/>
            <w:webHidden/>
          </w:rPr>
          <w:fldChar w:fldCharType="separate"/>
        </w:r>
        <w:r>
          <w:rPr>
            <w:noProof/>
            <w:webHidden/>
          </w:rPr>
          <w:t>15</w:t>
        </w:r>
        <w:r>
          <w:rPr>
            <w:noProof/>
            <w:webHidden/>
          </w:rPr>
          <w:fldChar w:fldCharType="end"/>
        </w:r>
      </w:hyperlink>
    </w:p>
    <w:p w14:paraId="4017EA29" w14:textId="05F9EFFC" w:rsidR="00B677DD" w:rsidRPr="00B677DD" w:rsidRDefault="00B677DD">
      <w:pPr>
        <w:pStyle w:val="TOC2"/>
        <w:rPr>
          <w:rFonts w:ascii="Calibri" w:hAnsi="Calibri"/>
          <w:noProof/>
          <w:sz w:val="22"/>
          <w:szCs w:val="22"/>
        </w:rPr>
      </w:pPr>
      <w:hyperlink w:anchor="_Toc43476643" w:history="1">
        <w:r w:rsidRPr="00876614">
          <w:rPr>
            <w:rStyle w:val="Hyperlink"/>
            <w:noProof/>
          </w:rPr>
          <w:t>11.3</w:t>
        </w:r>
        <w:r w:rsidRPr="00B677DD">
          <w:rPr>
            <w:rFonts w:ascii="Calibri" w:hAnsi="Calibri"/>
            <w:noProof/>
            <w:sz w:val="22"/>
            <w:szCs w:val="22"/>
          </w:rPr>
          <w:tab/>
        </w:r>
        <w:r w:rsidRPr="00876614">
          <w:rPr>
            <w:rStyle w:val="Hyperlink"/>
            <w:noProof/>
          </w:rPr>
          <w:t>Association Facet Constraint</w:t>
        </w:r>
        <w:r>
          <w:rPr>
            <w:noProof/>
            <w:webHidden/>
          </w:rPr>
          <w:tab/>
        </w:r>
        <w:r>
          <w:rPr>
            <w:noProof/>
            <w:webHidden/>
          </w:rPr>
          <w:fldChar w:fldCharType="begin"/>
        </w:r>
        <w:r>
          <w:rPr>
            <w:noProof/>
            <w:webHidden/>
          </w:rPr>
          <w:instrText xml:space="preserve"> PAGEREF _Toc43476643 \h </w:instrText>
        </w:r>
        <w:r>
          <w:rPr>
            <w:noProof/>
            <w:webHidden/>
          </w:rPr>
        </w:r>
        <w:r>
          <w:rPr>
            <w:noProof/>
            <w:webHidden/>
          </w:rPr>
          <w:fldChar w:fldCharType="separate"/>
        </w:r>
        <w:r>
          <w:rPr>
            <w:noProof/>
            <w:webHidden/>
          </w:rPr>
          <w:t>16</w:t>
        </w:r>
        <w:r>
          <w:rPr>
            <w:noProof/>
            <w:webHidden/>
          </w:rPr>
          <w:fldChar w:fldCharType="end"/>
        </w:r>
      </w:hyperlink>
    </w:p>
    <w:p w14:paraId="707EEB14" w14:textId="33A2F5C8" w:rsidR="00B677DD" w:rsidRPr="00B677DD" w:rsidRDefault="00B677DD">
      <w:pPr>
        <w:pStyle w:val="TOC2"/>
        <w:rPr>
          <w:rFonts w:ascii="Calibri" w:hAnsi="Calibri"/>
          <w:noProof/>
          <w:sz w:val="22"/>
          <w:szCs w:val="22"/>
        </w:rPr>
      </w:pPr>
      <w:hyperlink w:anchor="_Toc43476644" w:history="1">
        <w:r w:rsidRPr="00876614">
          <w:rPr>
            <w:rStyle w:val="Hyperlink"/>
            <w:noProof/>
          </w:rPr>
          <w:t>11.4</w:t>
        </w:r>
        <w:r w:rsidRPr="00B677DD">
          <w:rPr>
            <w:rFonts w:ascii="Calibri" w:hAnsi="Calibri"/>
            <w:noProof/>
            <w:sz w:val="22"/>
            <w:szCs w:val="22"/>
          </w:rPr>
          <w:tab/>
        </w:r>
        <w:r w:rsidRPr="00876614">
          <w:rPr>
            <w:rStyle w:val="Hyperlink"/>
            <w:noProof/>
          </w:rPr>
          <w:t>Association Facet Of Entity</w:t>
        </w:r>
        <w:r>
          <w:rPr>
            <w:noProof/>
            <w:webHidden/>
          </w:rPr>
          <w:tab/>
        </w:r>
        <w:r>
          <w:rPr>
            <w:noProof/>
            <w:webHidden/>
          </w:rPr>
          <w:fldChar w:fldCharType="begin"/>
        </w:r>
        <w:r>
          <w:rPr>
            <w:noProof/>
            <w:webHidden/>
          </w:rPr>
          <w:instrText xml:space="preserve"> PAGEREF _Toc43476644 \h </w:instrText>
        </w:r>
        <w:r>
          <w:rPr>
            <w:noProof/>
            <w:webHidden/>
          </w:rPr>
        </w:r>
        <w:r>
          <w:rPr>
            <w:noProof/>
            <w:webHidden/>
          </w:rPr>
          <w:fldChar w:fldCharType="separate"/>
        </w:r>
        <w:r>
          <w:rPr>
            <w:noProof/>
            <w:webHidden/>
          </w:rPr>
          <w:t>16</w:t>
        </w:r>
        <w:r>
          <w:rPr>
            <w:noProof/>
            <w:webHidden/>
          </w:rPr>
          <w:fldChar w:fldCharType="end"/>
        </w:r>
      </w:hyperlink>
    </w:p>
    <w:p w14:paraId="500D4358" w14:textId="1CBD3397" w:rsidR="00B677DD" w:rsidRPr="00B677DD" w:rsidRDefault="00B677DD">
      <w:pPr>
        <w:pStyle w:val="TOC2"/>
        <w:rPr>
          <w:rFonts w:ascii="Calibri" w:hAnsi="Calibri"/>
          <w:noProof/>
          <w:sz w:val="22"/>
          <w:szCs w:val="22"/>
        </w:rPr>
      </w:pPr>
      <w:hyperlink w:anchor="_Toc43476645" w:history="1">
        <w:r w:rsidRPr="00876614">
          <w:rPr>
            <w:rStyle w:val="Hyperlink"/>
            <w:noProof/>
          </w:rPr>
          <w:t>11.5</w:t>
        </w:r>
        <w:r w:rsidRPr="00B677DD">
          <w:rPr>
            <w:rFonts w:ascii="Calibri" w:hAnsi="Calibri"/>
            <w:noProof/>
            <w:sz w:val="22"/>
            <w:szCs w:val="22"/>
          </w:rPr>
          <w:tab/>
        </w:r>
        <w:r w:rsidRPr="00876614">
          <w:rPr>
            <w:rStyle w:val="Hyperlink"/>
            <w:noProof/>
          </w:rPr>
          <w:t>Class Facet Type</w:t>
        </w:r>
        <w:r>
          <w:rPr>
            <w:noProof/>
            <w:webHidden/>
          </w:rPr>
          <w:tab/>
        </w:r>
        <w:r>
          <w:rPr>
            <w:noProof/>
            <w:webHidden/>
          </w:rPr>
          <w:fldChar w:fldCharType="begin"/>
        </w:r>
        <w:r>
          <w:rPr>
            <w:noProof/>
            <w:webHidden/>
          </w:rPr>
          <w:instrText xml:space="preserve"> PAGEREF _Toc43476645 \h </w:instrText>
        </w:r>
        <w:r>
          <w:rPr>
            <w:noProof/>
            <w:webHidden/>
          </w:rPr>
        </w:r>
        <w:r>
          <w:rPr>
            <w:noProof/>
            <w:webHidden/>
          </w:rPr>
          <w:fldChar w:fldCharType="separate"/>
        </w:r>
        <w:r>
          <w:rPr>
            <w:noProof/>
            <w:webHidden/>
          </w:rPr>
          <w:t>16</w:t>
        </w:r>
        <w:r>
          <w:rPr>
            <w:noProof/>
            <w:webHidden/>
          </w:rPr>
          <w:fldChar w:fldCharType="end"/>
        </w:r>
      </w:hyperlink>
    </w:p>
    <w:p w14:paraId="27DD6229" w14:textId="4EA7359A" w:rsidR="00B677DD" w:rsidRPr="00B677DD" w:rsidRDefault="00B677DD">
      <w:pPr>
        <w:pStyle w:val="TOC2"/>
        <w:rPr>
          <w:rFonts w:ascii="Calibri" w:hAnsi="Calibri"/>
          <w:noProof/>
          <w:sz w:val="22"/>
          <w:szCs w:val="22"/>
        </w:rPr>
      </w:pPr>
      <w:hyperlink w:anchor="_Toc43476646" w:history="1">
        <w:r w:rsidRPr="00876614">
          <w:rPr>
            <w:rStyle w:val="Hyperlink"/>
            <w:noProof/>
          </w:rPr>
          <w:t>11.6</w:t>
        </w:r>
        <w:r w:rsidRPr="00B677DD">
          <w:rPr>
            <w:rFonts w:ascii="Calibri" w:hAnsi="Calibri"/>
            <w:noProof/>
            <w:sz w:val="22"/>
            <w:szCs w:val="22"/>
          </w:rPr>
          <w:tab/>
        </w:r>
        <w:r w:rsidRPr="00876614">
          <w:rPr>
            <w:rStyle w:val="Hyperlink"/>
            <w:noProof/>
          </w:rPr>
          <w:t>Class Phase Type</w:t>
        </w:r>
        <w:r>
          <w:rPr>
            <w:noProof/>
            <w:webHidden/>
          </w:rPr>
          <w:tab/>
        </w:r>
        <w:r>
          <w:rPr>
            <w:noProof/>
            <w:webHidden/>
          </w:rPr>
          <w:fldChar w:fldCharType="begin"/>
        </w:r>
        <w:r>
          <w:rPr>
            <w:noProof/>
            <w:webHidden/>
          </w:rPr>
          <w:instrText xml:space="preserve"> PAGEREF _Toc43476646 \h </w:instrText>
        </w:r>
        <w:r>
          <w:rPr>
            <w:noProof/>
            <w:webHidden/>
          </w:rPr>
        </w:r>
        <w:r>
          <w:rPr>
            <w:noProof/>
            <w:webHidden/>
          </w:rPr>
          <w:fldChar w:fldCharType="separate"/>
        </w:r>
        <w:r>
          <w:rPr>
            <w:noProof/>
            <w:webHidden/>
          </w:rPr>
          <w:t>17</w:t>
        </w:r>
        <w:r>
          <w:rPr>
            <w:noProof/>
            <w:webHidden/>
          </w:rPr>
          <w:fldChar w:fldCharType="end"/>
        </w:r>
      </w:hyperlink>
    </w:p>
    <w:p w14:paraId="730B748A" w14:textId="090F64FA" w:rsidR="00B677DD" w:rsidRPr="00B677DD" w:rsidRDefault="00B677DD">
      <w:pPr>
        <w:pStyle w:val="TOC1"/>
        <w:tabs>
          <w:tab w:val="left" w:pos="1512"/>
        </w:tabs>
        <w:rPr>
          <w:rFonts w:ascii="Calibri" w:hAnsi="Calibri"/>
          <w:noProof/>
          <w:sz w:val="22"/>
          <w:szCs w:val="22"/>
        </w:rPr>
      </w:pPr>
      <w:hyperlink w:anchor="_Toc43476647" w:history="1">
        <w:r w:rsidRPr="00876614">
          <w:rPr>
            <w:rStyle w:val="Hyperlink"/>
            <w:noProof/>
          </w:rPr>
          <w:t>12</w:t>
        </w:r>
        <w:r w:rsidRPr="00B677DD">
          <w:rPr>
            <w:rFonts w:ascii="Calibri" w:hAnsi="Calibri"/>
            <w:noProof/>
            <w:sz w:val="22"/>
            <w:szCs w:val="22"/>
          </w:rPr>
          <w:tab/>
        </w:r>
        <w:r w:rsidRPr="00876614">
          <w:rPr>
            <w:rStyle w:val="Hyperlink"/>
            <w:noProof/>
          </w:rPr>
          <w:t>OnticHealthGeneric::Identifiers</w:t>
        </w:r>
        <w:r>
          <w:rPr>
            <w:noProof/>
            <w:webHidden/>
          </w:rPr>
          <w:tab/>
        </w:r>
        <w:r>
          <w:rPr>
            <w:noProof/>
            <w:webHidden/>
          </w:rPr>
          <w:fldChar w:fldCharType="begin"/>
        </w:r>
        <w:r>
          <w:rPr>
            <w:noProof/>
            <w:webHidden/>
          </w:rPr>
          <w:instrText xml:space="preserve"> PAGEREF _Toc43476647 \h </w:instrText>
        </w:r>
        <w:r>
          <w:rPr>
            <w:noProof/>
            <w:webHidden/>
          </w:rPr>
        </w:r>
        <w:r>
          <w:rPr>
            <w:noProof/>
            <w:webHidden/>
          </w:rPr>
          <w:fldChar w:fldCharType="separate"/>
        </w:r>
        <w:r>
          <w:rPr>
            <w:noProof/>
            <w:webHidden/>
          </w:rPr>
          <w:t>18</w:t>
        </w:r>
        <w:r>
          <w:rPr>
            <w:noProof/>
            <w:webHidden/>
          </w:rPr>
          <w:fldChar w:fldCharType="end"/>
        </w:r>
      </w:hyperlink>
    </w:p>
    <w:p w14:paraId="1982D470" w14:textId="0CA64FC3" w:rsidR="00B677DD" w:rsidRPr="00B677DD" w:rsidRDefault="00B677DD">
      <w:pPr>
        <w:pStyle w:val="TOC2"/>
        <w:rPr>
          <w:rFonts w:ascii="Calibri" w:hAnsi="Calibri"/>
          <w:noProof/>
          <w:sz w:val="22"/>
          <w:szCs w:val="22"/>
        </w:rPr>
      </w:pPr>
      <w:hyperlink w:anchor="_Toc43476648" w:history="1">
        <w:r w:rsidRPr="00876614">
          <w:rPr>
            <w:rStyle w:val="Hyperlink"/>
            <w:noProof/>
          </w:rPr>
          <w:t>12.1</w:t>
        </w:r>
        <w:r w:rsidRPr="00B677DD">
          <w:rPr>
            <w:rFonts w:ascii="Calibri" w:hAnsi="Calibri"/>
            <w:noProof/>
            <w:sz w:val="22"/>
            <w:szCs w:val="22"/>
          </w:rPr>
          <w:tab/>
        </w:r>
        <w:r w:rsidRPr="00876614">
          <w:rPr>
            <w:rStyle w:val="Hyperlink"/>
            <w:noProof/>
          </w:rPr>
          <w:t>Diagram: Identifiers</w:t>
        </w:r>
        <w:r>
          <w:rPr>
            <w:noProof/>
            <w:webHidden/>
          </w:rPr>
          <w:tab/>
        </w:r>
        <w:r>
          <w:rPr>
            <w:noProof/>
            <w:webHidden/>
          </w:rPr>
          <w:fldChar w:fldCharType="begin"/>
        </w:r>
        <w:r>
          <w:rPr>
            <w:noProof/>
            <w:webHidden/>
          </w:rPr>
          <w:instrText xml:space="preserve"> PAGEREF _Toc43476648 \h </w:instrText>
        </w:r>
        <w:r>
          <w:rPr>
            <w:noProof/>
            <w:webHidden/>
          </w:rPr>
        </w:r>
        <w:r>
          <w:rPr>
            <w:noProof/>
            <w:webHidden/>
          </w:rPr>
          <w:fldChar w:fldCharType="separate"/>
        </w:r>
        <w:r>
          <w:rPr>
            <w:noProof/>
            <w:webHidden/>
          </w:rPr>
          <w:t>18</w:t>
        </w:r>
        <w:r>
          <w:rPr>
            <w:noProof/>
            <w:webHidden/>
          </w:rPr>
          <w:fldChar w:fldCharType="end"/>
        </w:r>
      </w:hyperlink>
    </w:p>
    <w:p w14:paraId="4B1C7B5E" w14:textId="4D6B34E2" w:rsidR="00B677DD" w:rsidRPr="00B677DD" w:rsidRDefault="00B677DD">
      <w:pPr>
        <w:pStyle w:val="TOC1"/>
        <w:tabs>
          <w:tab w:val="left" w:pos="1512"/>
        </w:tabs>
        <w:rPr>
          <w:rFonts w:ascii="Calibri" w:hAnsi="Calibri"/>
          <w:noProof/>
          <w:sz w:val="22"/>
          <w:szCs w:val="22"/>
        </w:rPr>
      </w:pPr>
      <w:hyperlink w:anchor="_Toc43476649" w:history="1">
        <w:r w:rsidRPr="00876614">
          <w:rPr>
            <w:rStyle w:val="Hyperlink"/>
            <w:noProof/>
          </w:rPr>
          <w:t>13</w:t>
        </w:r>
        <w:r w:rsidRPr="00B677DD">
          <w:rPr>
            <w:rFonts w:ascii="Calibri" w:hAnsi="Calibri"/>
            <w:noProof/>
            <w:sz w:val="22"/>
            <w:szCs w:val="22"/>
          </w:rPr>
          <w:tab/>
        </w:r>
        <w:r w:rsidRPr="00876614">
          <w:rPr>
            <w:rStyle w:val="Hyperlink"/>
            <w:noProof/>
          </w:rPr>
          <w:t>OnticHealthGeneric::Knowledge Acquisition</w:t>
        </w:r>
        <w:r>
          <w:rPr>
            <w:noProof/>
            <w:webHidden/>
          </w:rPr>
          <w:tab/>
        </w:r>
        <w:r>
          <w:rPr>
            <w:noProof/>
            <w:webHidden/>
          </w:rPr>
          <w:fldChar w:fldCharType="begin"/>
        </w:r>
        <w:r>
          <w:rPr>
            <w:noProof/>
            <w:webHidden/>
          </w:rPr>
          <w:instrText xml:space="preserve"> PAGEREF _Toc43476649 \h </w:instrText>
        </w:r>
        <w:r>
          <w:rPr>
            <w:noProof/>
            <w:webHidden/>
          </w:rPr>
        </w:r>
        <w:r>
          <w:rPr>
            <w:noProof/>
            <w:webHidden/>
          </w:rPr>
          <w:fldChar w:fldCharType="separate"/>
        </w:r>
        <w:r>
          <w:rPr>
            <w:noProof/>
            <w:webHidden/>
          </w:rPr>
          <w:t>19</w:t>
        </w:r>
        <w:r>
          <w:rPr>
            <w:noProof/>
            <w:webHidden/>
          </w:rPr>
          <w:fldChar w:fldCharType="end"/>
        </w:r>
      </w:hyperlink>
    </w:p>
    <w:p w14:paraId="1EB5A535" w14:textId="3F154CAA" w:rsidR="00B677DD" w:rsidRPr="00B677DD" w:rsidRDefault="00B677DD">
      <w:pPr>
        <w:pStyle w:val="TOC2"/>
        <w:rPr>
          <w:rFonts w:ascii="Calibri" w:hAnsi="Calibri"/>
          <w:noProof/>
          <w:sz w:val="22"/>
          <w:szCs w:val="22"/>
        </w:rPr>
      </w:pPr>
      <w:hyperlink w:anchor="_Toc43476650" w:history="1">
        <w:r w:rsidRPr="00876614">
          <w:rPr>
            <w:rStyle w:val="Hyperlink"/>
            <w:noProof/>
          </w:rPr>
          <w:t>13.1</w:t>
        </w:r>
        <w:r w:rsidRPr="00B677DD">
          <w:rPr>
            <w:rFonts w:ascii="Calibri" w:hAnsi="Calibri"/>
            <w:noProof/>
            <w:sz w:val="22"/>
            <w:szCs w:val="22"/>
          </w:rPr>
          <w:tab/>
        </w:r>
        <w:r w:rsidRPr="00876614">
          <w:rPr>
            <w:rStyle w:val="Hyperlink"/>
            <w:noProof/>
          </w:rPr>
          <w:t>Diagram: Knowledge Acqusition</w:t>
        </w:r>
        <w:r>
          <w:rPr>
            <w:noProof/>
            <w:webHidden/>
          </w:rPr>
          <w:tab/>
        </w:r>
        <w:r>
          <w:rPr>
            <w:noProof/>
            <w:webHidden/>
          </w:rPr>
          <w:fldChar w:fldCharType="begin"/>
        </w:r>
        <w:r>
          <w:rPr>
            <w:noProof/>
            <w:webHidden/>
          </w:rPr>
          <w:instrText xml:space="preserve"> PAGEREF _Toc43476650 \h </w:instrText>
        </w:r>
        <w:r>
          <w:rPr>
            <w:noProof/>
            <w:webHidden/>
          </w:rPr>
        </w:r>
        <w:r>
          <w:rPr>
            <w:noProof/>
            <w:webHidden/>
          </w:rPr>
          <w:fldChar w:fldCharType="separate"/>
        </w:r>
        <w:r>
          <w:rPr>
            <w:noProof/>
            <w:webHidden/>
          </w:rPr>
          <w:t>19</w:t>
        </w:r>
        <w:r>
          <w:rPr>
            <w:noProof/>
            <w:webHidden/>
          </w:rPr>
          <w:fldChar w:fldCharType="end"/>
        </w:r>
      </w:hyperlink>
    </w:p>
    <w:p w14:paraId="398FB6D9" w14:textId="2AFB2B99" w:rsidR="00B677DD" w:rsidRPr="00B677DD" w:rsidRDefault="00B677DD">
      <w:pPr>
        <w:pStyle w:val="TOC2"/>
        <w:rPr>
          <w:rFonts w:ascii="Calibri" w:hAnsi="Calibri"/>
          <w:noProof/>
          <w:sz w:val="22"/>
          <w:szCs w:val="22"/>
        </w:rPr>
      </w:pPr>
      <w:hyperlink w:anchor="_Toc43476651" w:history="1">
        <w:r w:rsidRPr="00876614">
          <w:rPr>
            <w:rStyle w:val="Hyperlink"/>
            <w:noProof/>
          </w:rPr>
          <w:t>13.2</w:t>
        </w:r>
        <w:r w:rsidRPr="00B677DD">
          <w:rPr>
            <w:rFonts w:ascii="Calibri" w:hAnsi="Calibri"/>
            <w:noProof/>
            <w:sz w:val="22"/>
            <w:szCs w:val="22"/>
          </w:rPr>
          <w:tab/>
        </w:r>
        <w:r w:rsidRPr="00876614">
          <w:rPr>
            <w:rStyle w:val="Hyperlink"/>
            <w:noProof/>
          </w:rPr>
          <w:t>Class Knowledge Acqusition</w:t>
        </w:r>
        <w:r>
          <w:rPr>
            <w:noProof/>
            <w:webHidden/>
          </w:rPr>
          <w:tab/>
        </w:r>
        <w:r>
          <w:rPr>
            <w:noProof/>
            <w:webHidden/>
          </w:rPr>
          <w:fldChar w:fldCharType="begin"/>
        </w:r>
        <w:r>
          <w:rPr>
            <w:noProof/>
            <w:webHidden/>
          </w:rPr>
          <w:instrText xml:space="preserve"> PAGEREF _Toc43476651 \h </w:instrText>
        </w:r>
        <w:r>
          <w:rPr>
            <w:noProof/>
            <w:webHidden/>
          </w:rPr>
        </w:r>
        <w:r>
          <w:rPr>
            <w:noProof/>
            <w:webHidden/>
          </w:rPr>
          <w:fldChar w:fldCharType="separate"/>
        </w:r>
        <w:r>
          <w:rPr>
            <w:noProof/>
            <w:webHidden/>
          </w:rPr>
          <w:t>20</w:t>
        </w:r>
        <w:r>
          <w:rPr>
            <w:noProof/>
            <w:webHidden/>
          </w:rPr>
          <w:fldChar w:fldCharType="end"/>
        </w:r>
      </w:hyperlink>
    </w:p>
    <w:p w14:paraId="59667F71" w14:textId="6A85AEA0" w:rsidR="00B677DD" w:rsidRPr="00B677DD" w:rsidRDefault="00B677DD">
      <w:pPr>
        <w:pStyle w:val="TOC2"/>
        <w:rPr>
          <w:rFonts w:ascii="Calibri" w:hAnsi="Calibri"/>
          <w:noProof/>
          <w:sz w:val="22"/>
          <w:szCs w:val="22"/>
        </w:rPr>
      </w:pPr>
      <w:hyperlink w:anchor="_Toc43476652" w:history="1">
        <w:r w:rsidRPr="00876614">
          <w:rPr>
            <w:rStyle w:val="Hyperlink"/>
            <w:noProof/>
          </w:rPr>
          <w:t>13.3</w:t>
        </w:r>
        <w:r w:rsidRPr="00B677DD">
          <w:rPr>
            <w:rFonts w:ascii="Calibri" w:hAnsi="Calibri"/>
            <w:noProof/>
            <w:sz w:val="22"/>
            <w:szCs w:val="22"/>
          </w:rPr>
          <w:tab/>
        </w:r>
        <w:r w:rsidRPr="00876614">
          <w:rPr>
            <w:rStyle w:val="Hyperlink"/>
            <w:noProof/>
          </w:rPr>
          <w:t>Class Measurement Activity</w:t>
        </w:r>
        <w:r>
          <w:rPr>
            <w:noProof/>
            <w:webHidden/>
          </w:rPr>
          <w:tab/>
        </w:r>
        <w:r>
          <w:rPr>
            <w:noProof/>
            <w:webHidden/>
          </w:rPr>
          <w:fldChar w:fldCharType="begin"/>
        </w:r>
        <w:r>
          <w:rPr>
            <w:noProof/>
            <w:webHidden/>
          </w:rPr>
          <w:instrText xml:space="preserve"> PAGEREF _Toc43476652 \h </w:instrText>
        </w:r>
        <w:r>
          <w:rPr>
            <w:noProof/>
            <w:webHidden/>
          </w:rPr>
        </w:r>
        <w:r>
          <w:rPr>
            <w:noProof/>
            <w:webHidden/>
          </w:rPr>
          <w:fldChar w:fldCharType="separate"/>
        </w:r>
        <w:r>
          <w:rPr>
            <w:noProof/>
            <w:webHidden/>
          </w:rPr>
          <w:t>20</w:t>
        </w:r>
        <w:r>
          <w:rPr>
            <w:noProof/>
            <w:webHidden/>
          </w:rPr>
          <w:fldChar w:fldCharType="end"/>
        </w:r>
      </w:hyperlink>
    </w:p>
    <w:p w14:paraId="4C33FF5F" w14:textId="523E358B" w:rsidR="00B677DD" w:rsidRPr="00B677DD" w:rsidRDefault="00B677DD">
      <w:pPr>
        <w:pStyle w:val="TOC2"/>
        <w:rPr>
          <w:rFonts w:ascii="Calibri" w:hAnsi="Calibri"/>
          <w:noProof/>
          <w:sz w:val="22"/>
          <w:szCs w:val="22"/>
        </w:rPr>
      </w:pPr>
      <w:hyperlink w:anchor="_Toc43476653" w:history="1">
        <w:r w:rsidRPr="00876614">
          <w:rPr>
            <w:rStyle w:val="Hyperlink"/>
            <w:noProof/>
          </w:rPr>
          <w:t>13.4</w:t>
        </w:r>
        <w:r w:rsidRPr="00B677DD">
          <w:rPr>
            <w:rFonts w:ascii="Calibri" w:hAnsi="Calibri"/>
            <w:noProof/>
            <w:sz w:val="22"/>
            <w:szCs w:val="22"/>
          </w:rPr>
          <w:tab/>
        </w:r>
        <w:r w:rsidRPr="00876614">
          <w:rPr>
            <w:rStyle w:val="Hyperlink"/>
            <w:noProof/>
          </w:rPr>
          <w:t>Class Measurement Result</w:t>
        </w:r>
        <w:r>
          <w:rPr>
            <w:noProof/>
            <w:webHidden/>
          </w:rPr>
          <w:tab/>
        </w:r>
        <w:r>
          <w:rPr>
            <w:noProof/>
            <w:webHidden/>
          </w:rPr>
          <w:fldChar w:fldCharType="begin"/>
        </w:r>
        <w:r>
          <w:rPr>
            <w:noProof/>
            <w:webHidden/>
          </w:rPr>
          <w:instrText xml:space="preserve"> PAGEREF _Toc43476653 \h </w:instrText>
        </w:r>
        <w:r>
          <w:rPr>
            <w:noProof/>
            <w:webHidden/>
          </w:rPr>
        </w:r>
        <w:r>
          <w:rPr>
            <w:noProof/>
            <w:webHidden/>
          </w:rPr>
          <w:fldChar w:fldCharType="separate"/>
        </w:r>
        <w:r>
          <w:rPr>
            <w:noProof/>
            <w:webHidden/>
          </w:rPr>
          <w:t>20</w:t>
        </w:r>
        <w:r>
          <w:rPr>
            <w:noProof/>
            <w:webHidden/>
          </w:rPr>
          <w:fldChar w:fldCharType="end"/>
        </w:r>
      </w:hyperlink>
    </w:p>
    <w:p w14:paraId="01D8B9E1" w14:textId="71922B31" w:rsidR="00B677DD" w:rsidRPr="00B677DD" w:rsidRDefault="00B677DD">
      <w:pPr>
        <w:pStyle w:val="TOC2"/>
        <w:rPr>
          <w:rFonts w:ascii="Calibri" w:hAnsi="Calibri"/>
          <w:noProof/>
          <w:sz w:val="22"/>
          <w:szCs w:val="22"/>
        </w:rPr>
      </w:pPr>
      <w:hyperlink w:anchor="_Toc43476654" w:history="1">
        <w:r w:rsidRPr="00876614">
          <w:rPr>
            <w:rStyle w:val="Hyperlink"/>
            <w:noProof/>
          </w:rPr>
          <w:t>13.5</w:t>
        </w:r>
        <w:r w:rsidRPr="00B677DD">
          <w:rPr>
            <w:rFonts w:ascii="Calibri" w:hAnsi="Calibri"/>
            <w:noProof/>
            <w:sz w:val="22"/>
            <w:szCs w:val="22"/>
          </w:rPr>
          <w:tab/>
        </w:r>
        <w:r w:rsidRPr="00876614">
          <w:rPr>
            <w:rStyle w:val="Hyperlink"/>
            <w:noProof/>
          </w:rPr>
          <w:t>Class Observation Activity</w:t>
        </w:r>
        <w:r>
          <w:rPr>
            <w:noProof/>
            <w:webHidden/>
          </w:rPr>
          <w:tab/>
        </w:r>
        <w:r>
          <w:rPr>
            <w:noProof/>
            <w:webHidden/>
          </w:rPr>
          <w:fldChar w:fldCharType="begin"/>
        </w:r>
        <w:r>
          <w:rPr>
            <w:noProof/>
            <w:webHidden/>
          </w:rPr>
          <w:instrText xml:space="preserve"> PAGEREF _Toc43476654 \h </w:instrText>
        </w:r>
        <w:r>
          <w:rPr>
            <w:noProof/>
            <w:webHidden/>
          </w:rPr>
        </w:r>
        <w:r>
          <w:rPr>
            <w:noProof/>
            <w:webHidden/>
          </w:rPr>
          <w:fldChar w:fldCharType="separate"/>
        </w:r>
        <w:r>
          <w:rPr>
            <w:noProof/>
            <w:webHidden/>
          </w:rPr>
          <w:t>20</w:t>
        </w:r>
        <w:r>
          <w:rPr>
            <w:noProof/>
            <w:webHidden/>
          </w:rPr>
          <w:fldChar w:fldCharType="end"/>
        </w:r>
      </w:hyperlink>
    </w:p>
    <w:p w14:paraId="725FA276" w14:textId="3164428D" w:rsidR="00B677DD" w:rsidRPr="00B677DD" w:rsidRDefault="00B677DD">
      <w:pPr>
        <w:pStyle w:val="TOC2"/>
        <w:rPr>
          <w:rFonts w:ascii="Calibri" w:hAnsi="Calibri"/>
          <w:noProof/>
          <w:sz w:val="22"/>
          <w:szCs w:val="22"/>
        </w:rPr>
      </w:pPr>
      <w:hyperlink w:anchor="_Toc43476655" w:history="1">
        <w:r w:rsidRPr="00876614">
          <w:rPr>
            <w:rStyle w:val="Hyperlink"/>
            <w:noProof/>
          </w:rPr>
          <w:t>13.6</w:t>
        </w:r>
        <w:r w:rsidRPr="00B677DD">
          <w:rPr>
            <w:rFonts w:ascii="Calibri" w:hAnsi="Calibri"/>
            <w:noProof/>
            <w:sz w:val="22"/>
            <w:szCs w:val="22"/>
          </w:rPr>
          <w:tab/>
        </w:r>
        <w:r w:rsidRPr="00876614">
          <w:rPr>
            <w:rStyle w:val="Hyperlink"/>
            <w:noProof/>
          </w:rPr>
          <w:t>Class Observation Tool</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655 \h </w:instrText>
        </w:r>
        <w:r>
          <w:rPr>
            <w:noProof/>
            <w:webHidden/>
          </w:rPr>
        </w:r>
        <w:r>
          <w:rPr>
            <w:noProof/>
            <w:webHidden/>
          </w:rPr>
          <w:fldChar w:fldCharType="separate"/>
        </w:r>
        <w:r>
          <w:rPr>
            <w:noProof/>
            <w:webHidden/>
          </w:rPr>
          <w:t>20</w:t>
        </w:r>
        <w:r>
          <w:rPr>
            <w:noProof/>
            <w:webHidden/>
          </w:rPr>
          <w:fldChar w:fldCharType="end"/>
        </w:r>
      </w:hyperlink>
    </w:p>
    <w:p w14:paraId="59E86BC6" w14:textId="794135AC" w:rsidR="00B677DD" w:rsidRPr="00B677DD" w:rsidRDefault="00B677DD">
      <w:pPr>
        <w:pStyle w:val="TOC1"/>
        <w:tabs>
          <w:tab w:val="left" w:pos="1512"/>
        </w:tabs>
        <w:rPr>
          <w:rFonts w:ascii="Calibri" w:hAnsi="Calibri"/>
          <w:noProof/>
          <w:sz w:val="22"/>
          <w:szCs w:val="22"/>
        </w:rPr>
      </w:pPr>
      <w:hyperlink w:anchor="_Toc43476656" w:history="1">
        <w:r w:rsidRPr="00876614">
          <w:rPr>
            <w:rStyle w:val="Hyperlink"/>
            <w:noProof/>
          </w:rPr>
          <w:t>14</w:t>
        </w:r>
        <w:r w:rsidRPr="00B677DD">
          <w:rPr>
            <w:rFonts w:ascii="Calibri" w:hAnsi="Calibri"/>
            <w:noProof/>
            <w:sz w:val="22"/>
            <w:szCs w:val="22"/>
          </w:rPr>
          <w:tab/>
        </w:r>
        <w:r w:rsidRPr="00876614">
          <w:rPr>
            <w:rStyle w:val="Hyperlink"/>
            <w:noProof/>
          </w:rPr>
          <w:t>OnticHealthGeneric::Occurrences</w:t>
        </w:r>
        <w:r>
          <w:rPr>
            <w:noProof/>
            <w:webHidden/>
          </w:rPr>
          <w:tab/>
        </w:r>
        <w:r>
          <w:rPr>
            <w:noProof/>
            <w:webHidden/>
          </w:rPr>
          <w:fldChar w:fldCharType="begin"/>
        </w:r>
        <w:r>
          <w:rPr>
            <w:noProof/>
            <w:webHidden/>
          </w:rPr>
          <w:instrText xml:space="preserve"> PAGEREF _Toc43476656 \h </w:instrText>
        </w:r>
        <w:r>
          <w:rPr>
            <w:noProof/>
            <w:webHidden/>
          </w:rPr>
        </w:r>
        <w:r>
          <w:rPr>
            <w:noProof/>
            <w:webHidden/>
          </w:rPr>
          <w:fldChar w:fldCharType="separate"/>
        </w:r>
        <w:r>
          <w:rPr>
            <w:noProof/>
            <w:webHidden/>
          </w:rPr>
          <w:t>21</w:t>
        </w:r>
        <w:r>
          <w:rPr>
            <w:noProof/>
            <w:webHidden/>
          </w:rPr>
          <w:fldChar w:fldCharType="end"/>
        </w:r>
      </w:hyperlink>
    </w:p>
    <w:p w14:paraId="447B72DB" w14:textId="01274EDF" w:rsidR="00B677DD" w:rsidRPr="00B677DD" w:rsidRDefault="00B677DD">
      <w:pPr>
        <w:pStyle w:val="TOC2"/>
        <w:rPr>
          <w:rFonts w:ascii="Calibri" w:hAnsi="Calibri"/>
          <w:noProof/>
          <w:sz w:val="22"/>
          <w:szCs w:val="22"/>
        </w:rPr>
      </w:pPr>
      <w:hyperlink w:anchor="_Toc43476657" w:history="1">
        <w:r w:rsidRPr="00876614">
          <w:rPr>
            <w:rStyle w:val="Hyperlink"/>
            <w:noProof/>
          </w:rPr>
          <w:t>14.1</w:t>
        </w:r>
        <w:r w:rsidRPr="00B677DD">
          <w:rPr>
            <w:rFonts w:ascii="Calibri" w:hAnsi="Calibri"/>
            <w:noProof/>
            <w:sz w:val="22"/>
            <w:szCs w:val="22"/>
          </w:rPr>
          <w:tab/>
        </w:r>
        <w:r w:rsidRPr="00876614">
          <w:rPr>
            <w:rStyle w:val="Hyperlink"/>
            <w:noProof/>
          </w:rPr>
          <w:t>Diagram: Occurrences</w:t>
        </w:r>
        <w:r>
          <w:rPr>
            <w:noProof/>
            <w:webHidden/>
          </w:rPr>
          <w:tab/>
        </w:r>
        <w:r>
          <w:rPr>
            <w:noProof/>
            <w:webHidden/>
          </w:rPr>
          <w:fldChar w:fldCharType="begin"/>
        </w:r>
        <w:r>
          <w:rPr>
            <w:noProof/>
            <w:webHidden/>
          </w:rPr>
          <w:instrText xml:space="preserve"> PAGEREF _Toc43476657 \h </w:instrText>
        </w:r>
        <w:r>
          <w:rPr>
            <w:noProof/>
            <w:webHidden/>
          </w:rPr>
        </w:r>
        <w:r>
          <w:rPr>
            <w:noProof/>
            <w:webHidden/>
          </w:rPr>
          <w:fldChar w:fldCharType="separate"/>
        </w:r>
        <w:r>
          <w:rPr>
            <w:noProof/>
            <w:webHidden/>
          </w:rPr>
          <w:t>21</w:t>
        </w:r>
        <w:r>
          <w:rPr>
            <w:noProof/>
            <w:webHidden/>
          </w:rPr>
          <w:fldChar w:fldCharType="end"/>
        </w:r>
      </w:hyperlink>
    </w:p>
    <w:p w14:paraId="4EF212ED" w14:textId="4EEEC08B" w:rsidR="00B677DD" w:rsidRPr="00B677DD" w:rsidRDefault="00B677DD">
      <w:pPr>
        <w:pStyle w:val="TOC2"/>
        <w:rPr>
          <w:rFonts w:ascii="Calibri" w:hAnsi="Calibri"/>
          <w:noProof/>
          <w:sz w:val="22"/>
          <w:szCs w:val="22"/>
        </w:rPr>
      </w:pPr>
      <w:hyperlink w:anchor="_Toc43476658" w:history="1">
        <w:r w:rsidRPr="00876614">
          <w:rPr>
            <w:rStyle w:val="Hyperlink"/>
            <w:noProof/>
          </w:rPr>
          <w:t>14.2</w:t>
        </w:r>
        <w:r w:rsidRPr="00B677DD">
          <w:rPr>
            <w:rFonts w:ascii="Calibri" w:hAnsi="Calibri"/>
            <w:noProof/>
            <w:sz w:val="22"/>
            <w:szCs w:val="22"/>
          </w:rPr>
          <w:tab/>
        </w:r>
        <w:r w:rsidRPr="00876614">
          <w:rPr>
            <w:rStyle w:val="Hyperlink"/>
            <w:noProof/>
          </w:rPr>
          <w:t>Class Activity</w:t>
        </w:r>
        <w:r>
          <w:rPr>
            <w:noProof/>
            <w:webHidden/>
          </w:rPr>
          <w:tab/>
        </w:r>
        <w:r>
          <w:rPr>
            <w:noProof/>
            <w:webHidden/>
          </w:rPr>
          <w:fldChar w:fldCharType="begin"/>
        </w:r>
        <w:r>
          <w:rPr>
            <w:noProof/>
            <w:webHidden/>
          </w:rPr>
          <w:instrText xml:space="preserve"> PAGEREF _Toc43476658 \h </w:instrText>
        </w:r>
        <w:r>
          <w:rPr>
            <w:noProof/>
            <w:webHidden/>
          </w:rPr>
        </w:r>
        <w:r>
          <w:rPr>
            <w:noProof/>
            <w:webHidden/>
          </w:rPr>
          <w:fldChar w:fldCharType="separate"/>
        </w:r>
        <w:r>
          <w:rPr>
            <w:noProof/>
            <w:webHidden/>
          </w:rPr>
          <w:t>22</w:t>
        </w:r>
        <w:r>
          <w:rPr>
            <w:noProof/>
            <w:webHidden/>
          </w:rPr>
          <w:fldChar w:fldCharType="end"/>
        </w:r>
      </w:hyperlink>
    </w:p>
    <w:p w14:paraId="37CCDFFF" w14:textId="75E800ED" w:rsidR="00B677DD" w:rsidRPr="00B677DD" w:rsidRDefault="00B677DD">
      <w:pPr>
        <w:pStyle w:val="TOC2"/>
        <w:rPr>
          <w:rFonts w:ascii="Calibri" w:hAnsi="Calibri"/>
          <w:noProof/>
          <w:sz w:val="22"/>
          <w:szCs w:val="22"/>
        </w:rPr>
      </w:pPr>
      <w:hyperlink w:anchor="_Toc43476659" w:history="1">
        <w:r w:rsidRPr="00876614">
          <w:rPr>
            <w:rStyle w:val="Hyperlink"/>
            <w:noProof/>
          </w:rPr>
          <w:t>14.3</w:t>
        </w:r>
        <w:r w:rsidRPr="00B677DD">
          <w:rPr>
            <w:rFonts w:ascii="Calibri" w:hAnsi="Calibri"/>
            <w:noProof/>
            <w:sz w:val="22"/>
            <w:szCs w:val="22"/>
          </w:rPr>
          <w:tab/>
        </w:r>
        <w:r w:rsidRPr="00876614">
          <w:rPr>
            <w:rStyle w:val="Hyperlink"/>
            <w:noProof/>
          </w:rPr>
          <w:t>Class Composite Process</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659 \h </w:instrText>
        </w:r>
        <w:r>
          <w:rPr>
            <w:noProof/>
            <w:webHidden/>
          </w:rPr>
        </w:r>
        <w:r>
          <w:rPr>
            <w:noProof/>
            <w:webHidden/>
          </w:rPr>
          <w:fldChar w:fldCharType="separate"/>
        </w:r>
        <w:r>
          <w:rPr>
            <w:noProof/>
            <w:webHidden/>
          </w:rPr>
          <w:t>22</w:t>
        </w:r>
        <w:r>
          <w:rPr>
            <w:noProof/>
            <w:webHidden/>
          </w:rPr>
          <w:fldChar w:fldCharType="end"/>
        </w:r>
      </w:hyperlink>
    </w:p>
    <w:p w14:paraId="49BA0191" w14:textId="2050EFBB" w:rsidR="00B677DD" w:rsidRPr="00B677DD" w:rsidRDefault="00B677DD">
      <w:pPr>
        <w:pStyle w:val="TOC2"/>
        <w:rPr>
          <w:rFonts w:ascii="Calibri" w:hAnsi="Calibri"/>
          <w:noProof/>
          <w:sz w:val="22"/>
          <w:szCs w:val="22"/>
        </w:rPr>
      </w:pPr>
      <w:hyperlink w:anchor="_Toc43476660" w:history="1">
        <w:r w:rsidRPr="00876614">
          <w:rPr>
            <w:rStyle w:val="Hyperlink"/>
            <w:noProof/>
          </w:rPr>
          <w:t>14.4</w:t>
        </w:r>
        <w:r w:rsidRPr="00B677DD">
          <w:rPr>
            <w:rFonts w:ascii="Calibri" w:hAnsi="Calibri"/>
            <w:noProof/>
            <w:sz w:val="22"/>
            <w:szCs w:val="22"/>
          </w:rPr>
          <w:tab/>
        </w:r>
        <w:r w:rsidRPr="00876614">
          <w:rPr>
            <w:rStyle w:val="Hyperlink"/>
            <w:noProof/>
          </w:rPr>
          <w:t>Class Occurrence</w:t>
        </w:r>
        <w:r>
          <w:rPr>
            <w:noProof/>
            <w:webHidden/>
          </w:rPr>
          <w:tab/>
        </w:r>
        <w:r>
          <w:rPr>
            <w:noProof/>
            <w:webHidden/>
          </w:rPr>
          <w:fldChar w:fldCharType="begin"/>
        </w:r>
        <w:r>
          <w:rPr>
            <w:noProof/>
            <w:webHidden/>
          </w:rPr>
          <w:instrText xml:space="preserve"> PAGEREF _Toc43476660 \h </w:instrText>
        </w:r>
        <w:r>
          <w:rPr>
            <w:noProof/>
            <w:webHidden/>
          </w:rPr>
        </w:r>
        <w:r>
          <w:rPr>
            <w:noProof/>
            <w:webHidden/>
          </w:rPr>
          <w:fldChar w:fldCharType="separate"/>
        </w:r>
        <w:r>
          <w:rPr>
            <w:noProof/>
            <w:webHidden/>
          </w:rPr>
          <w:t>22</w:t>
        </w:r>
        <w:r>
          <w:rPr>
            <w:noProof/>
            <w:webHidden/>
          </w:rPr>
          <w:fldChar w:fldCharType="end"/>
        </w:r>
      </w:hyperlink>
    </w:p>
    <w:p w14:paraId="7FDAFFE6" w14:textId="0E5D99E2" w:rsidR="00B677DD" w:rsidRPr="00B677DD" w:rsidRDefault="00B677DD">
      <w:pPr>
        <w:pStyle w:val="TOC2"/>
        <w:rPr>
          <w:rFonts w:ascii="Calibri" w:hAnsi="Calibri"/>
          <w:noProof/>
          <w:sz w:val="22"/>
          <w:szCs w:val="22"/>
        </w:rPr>
      </w:pPr>
      <w:hyperlink w:anchor="_Toc43476661" w:history="1">
        <w:r w:rsidRPr="00876614">
          <w:rPr>
            <w:rStyle w:val="Hyperlink"/>
            <w:noProof/>
          </w:rPr>
          <w:t>14.5</w:t>
        </w:r>
        <w:r w:rsidRPr="00B677DD">
          <w:rPr>
            <w:rFonts w:ascii="Calibri" w:hAnsi="Calibri"/>
            <w:noProof/>
            <w:sz w:val="22"/>
            <w:szCs w:val="22"/>
          </w:rPr>
          <w:tab/>
        </w:r>
        <w:r w:rsidRPr="00876614">
          <w:rPr>
            <w:rStyle w:val="Hyperlink"/>
            <w:noProof/>
          </w:rPr>
          <w:t>Association Class Output</w:t>
        </w:r>
        <w:r>
          <w:rPr>
            <w:noProof/>
            <w:webHidden/>
          </w:rPr>
          <w:tab/>
        </w:r>
        <w:r>
          <w:rPr>
            <w:noProof/>
            <w:webHidden/>
          </w:rPr>
          <w:fldChar w:fldCharType="begin"/>
        </w:r>
        <w:r>
          <w:rPr>
            <w:noProof/>
            <w:webHidden/>
          </w:rPr>
          <w:instrText xml:space="preserve"> PAGEREF _Toc43476661 \h </w:instrText>
        </w:r>
        <w:r>
          <w:rPr>
            <w:noProof/>
            <w:webHidden/>
          </w:rPr>
        </w:r>
        <w:r>
          <w:rPr>
            <w:noProof/>
            <w:webHidden/>
          </w:rPr>
          <w:fldChar w:fldCharType="separate"/>
        </w:r>
        <w:r>
          <w:rPr>
            <w:noProof/>
            <w:webHidden/>
          </w:rPr>
          <w:t>22</w:t>
        </w:r>
        <w:r>
          <w:rPr>
            <w:noProof/>
            <w:webHidden/>
          </w:rPr>
          <w:fldChar w:fldCharType="end"/>
        </w:r>
      </w:hyperlink>
    </w:p>
    <w:p w14:paraId="0F980DCC" w14:textId="65F2B843" w:rsidR="00B677DD" w:rsidRPr="00B677DD" w:rsidRDefault="00B677DD">
      <w:pPr>
        <w:pStyle w:val="TOC2"/>
        <w:rPr>
          <w:rFonts w:ascii="Calibri" w:hAnsi="Calibri"/>
          <w:noProof/>
          <w:sz w:val="22"/>
          <w:szCs w:val="22"/>
        </w:rPr>
      </w:pPr>
      <w:hyperlink w:anchor="_Toc43476662" w:history="1">
        <w:r w:rsidRPr="00876614">
          <w:rPr>
            <w:rStyle w:val="Hyperlink"/>
            <w:noProof/>
          </w:rPr>
          <w:t>14.6</w:t>
        </w:r>
        <w:r w:rsidRPr="00B677DD">
          <w:rPr>
            <w:rFonts w:ascii="Calibri" w:hAnsi="Calibri"/>
            <w:noProof/>
            <w:sz w:val="22"/>
            <w:szCs w:val="22"/>
          </w:rPr>
          <w:tab/>
        </w:r>
        <w:r w:rsidRPr="00876614">
          <w:rPr>
            <w:rStyle w:val="Hyperlink"/>
            <w:noProof/>
          </w:rPr>
          <w:t>Class Process</w:t>
        </w:r>
        <w:r>
          <w:rPr>
            <w:noProof/>
            <w:webHidden/>
          </w:rPr>
          <w:tab/>
        </w:r>
        <w:r>
          <w:rPr>
            <w:noProof/>
            <w:webHidden/>
          </w:rPr>
          <w:fldChar w:fldCharType="begin"/>
        </w:r>
        <w:r>
          <w:rPr>
            <w:noProof/>
            <w:webHidden/>
          </w:rPr>
          <w:instrText xml:space="preserve"> PAGEREF _Toc43476662 \h </w:instrText>
        </w:r>
        <w:r>
          <w:rPr>
            <w:noProof/>
            <w:webHidden/>
          </w:rPr>
        </w:r>
        <w:r>
          <w:rPr>
            <w:noProof/>
            <w:webHidden/>
          </w:rPr>
          <w:fldChar w:fldCharType="separate"/>
        </w:r>
        <w:r>
          <w:rPr>
            <w:noProof/>
            <w:webHidden/>
          </w:rPr>
          <w:t>23</w:t>
        </w:r>
        <w:r>
          <w:rPr>
            <w:noProof/>
            <w:webHidden/>
          </w:rPr>
          <w:fldChar w:fldCharType="end"/>
        </w:r>
      </w:hyperlink>
    </w:p>
    <w:p w14:paraId="57560CAC" w14:textId="45D48071" w:rsidR="00B677DD" w:rsidRPr="00B677DD" w:rsidRDefault="00B677DD">
      <w:pPr>
        <w:pStyle w:val="TOC2"/>
        <w:rPr>
          <w:rFonts w:ascii="Calibri" w:hAnsi="Calibri"/>
          <w:noProof/>
          <w:sz w:val="22"/>
          <w:szCs w:val="22"/>
        </w:rPr>
      </w:pPr>
      <w:hyperlink w:anchor="_Toc43476663" w:history="1">
        <w:r w:rsidRPr="00876614">
          <w:rPr>
            <w:rStyle w:val="Hyperlink"/>
            <w:noProof/>
          </w:rPr>
          <w:t>14.7</w:t>
        </w:r>
        <w:r w:rsidRPr="00B677DD">
          <w:rPr>
            <w:rFonts w:ascii="Calibri" w:hAnsi="Calibri"/>
            <w:noProof/>
            <w:sz w:val="22"/>
            <w:szCs w:val="22"/>
          </w:rPr>
          <w:tab/>
        </w:r>
        <w:r w:rsidRPr="00876614">
          <w:rPr>
            <w:rStyle w:val="Hyperlink"/>
            <w:noProof/>
          </w:rPr>
          <w:t>Association Class Process Decomposition</w:t>
        </w:r>
        <w:r>
          <w:rPr>
            <w:noProof/>
            <w:webHidden/>
          </w:rPr>
          <w:tab/>
        </w:r>
        <w:r>
          <w:rPr>
            <w:noProof/>
            <w:webHidden/>
          </w:rPr>
          <w:fldChar w:fldCharType="begin"/>
        </w:r>
        <w:r>
          <w:rPr>
            <w:noProof/>
            <w:webHidden/>
          </w:rPr>
          <w:instrText xml:space="preserve"> PAGEREF _Toc43476663 \h </w:instrText>
        </w:r>
        <w:r>
          <w:rPr>
            <w:noProof/>
            <w:webHidden/>
          </w:rPr>
        </w:r>
        <w:r>
          <w:rPr>
            <w:noProof/>
            <w:webHidden/>
          </w:rPr>
          <w:fldChar w:fldCharType="separate"/>
        </w:r>
        <w:r>
          <w:rPr>
            <w:noProof/>
            <w:webHidden/>
          </w:rPr>
          <w:t>23</w:t>
        </w:r>
        <w:r>
          <w:rPr>
            <w:noProof/>
            <w:webHidden/>
          </w:rPr>
          <w:fldChar w:fldCharType="end"/>
        </w:r>
      </w:hyperlink>
    </w:p>
    <w:p w14:paraId="1B30F9DA" w14:textId="19F8B91E" w:rsidR="00B677DD" w:rsidRPr="00B677DD" w:rsidRDefault="00B677DD">
      <w:pPr>
        <w:pStyle w:val="TOC2"/>
        <w:rPr>
          <w:rFonts w:ascii="Calibri" w:hAnsi="Calibri"/>
          <w:noProof/>
          <w:sz w:val="22"/>
          <w:szCs w:val="22"/>
        </w:rPr>
      </w:pPr>
      <w:hyperlink w:anchor="_Toc43476664" w:history="1">
        <w:r w:rsidRPr="00876614">
          <w:rPr>
            <w:rStyle w:val="Hyperlink"/>
            <w:noProof/>
          </w:rPr>
          <w:t>14.8</w:t>
        </w:r>
        <w:r w:rsidRPr="00B677DD">
          <w:rPr>
            <w:rFonts w:ascii="Calibri" w:hAnsi="Calibri"/>
            <w:noProof/>
            <w:sz w:val="22"/>
            <w:szCs w:val="22"/>
          </w:rPr>
          <w:tab/>
        </w:r>
        <w:r w:rsidRPr="00876614">
          <w:rPr>
            <w:rStyle w:val="Hyperlink"/>
            <w:noProof/>
          </w:rPr>
          <w:t>Class Request</w:t>
        </w:r>
        <w:r>
          <w:rPr>
            <w:noProof/>
            <w:webHidden/>
          </w:rPr>
          <w:tab/>
        </w:r>
        <w:r>
          <w:rPr>
            <w:noProof/>
            <w:webHidden/>
          </w:rPr>
          <w:fldChar w:fldCharType="begin"/>
        </w:r>
        <w:r>
          <w:rPr>
            <w:noProof/>
            <w:webHidden/>
          </w:rPr>
          <w:instrText xml:space="preserve"> PAGEREF _Toc43476664 \h </w:instrText>
        </w:r>
        <w:r>
          <w:rPr>
            <w:noProof/>
            <w:webHidden/>
          </w:rPr>
        </w:r>
        <w:r>
          <w:rPr>
            <w:noProof/>
            <w:webHidden/>
          </w:rPr>
          <w:fldChar w:fldCharType="separate"/>
        </w:r>
        <w:r>
          <w:rPr>
            <w:noProof/>
            <w:webHidden/>
          </w:rPr>
          <w:t>24</w:t>
        </w:r>
        <w:r>
          <w:rPr>
            <w:noProof/>
            <w:webHidden/>
          </w:rPr>
          <w:fldChar w:fldCharType="end"/>
        </w:r>
      </w:hyperlink>
    </w:p>
    <w:p w14:paraId="40EDF218" w14:textId="111D9E4D" w:rsidR="00B677DD" w:rsidRPr="00B677DD" w:rsidRDefault="00B677DD">
      <w:pPr>
        <w:pStyle w:val="TOC2"/>
        <w:rPr>
          <w:rFonts w:ascii="Calibri" w:hAnsi="Calibri"/>
          <w:noProof/>
          <w:sz w:val="22"/>
          <w:szCs w:val="22"/>
        </w:rPr>
      </w:pPr>
      <w:hyperlink w:anchor="_Toc43476665" w:history="1">
        <w:r w:rsidRPr="00876614">
          <w:rPr>
            <w:rStyle w:val="Hyperlink"/>
            <w:noProof/>
          </w:rPr>
          <w:t>14.9</w:t>
        </w:r>
        <w:r w:rsidRPr="00B677DD">
          <w:rPr>
            <w:rFonts w:ascii="Calibri" w:hAnsi="Calibri"/>
            <w:noProof/>
            <w:sz w:val="22"/>
            <w:szCs w:val="22"/>
          </w:rPr>
          <w:tab/>
        </w:r>
        <w:r w:rsidRPr="00876614">
          <w:rPr>
            <w:rStyle w:val="Hyperlink"/>
            <w:noProof/>
          </w:rPr>
          <w:t>Association Class Usage</w:t>
        </w:r>
        <w:r>
          <w:rPr>
            <w:noProof/>
            <w:webHidden/>
          </w:rPr>
          <w:tab/>
        </w:r>
        <w:r>
          <w:rPr>
            <w:noProof/>
            <w:webHidden/>
          </w:rPr>
          <w:fldChar w:fldCharType="begin"/>
        </w:r>
        <w:r>
          <w:rPr>
            <w:noProof/>
            <w:webHidden/>
          </w:rPr>
          <w:instrText xml:space="preserve"> PAGEREF _Toc43476665 \h </w:instrText>
        </w:r>
        <w:r>
          <w:rPr>
            <w:noProof/>
            <w:webHidden/>
          </w:rPr>
        </w:r>
        <w:r>
          <w:rPr>
            <w:noProof/>
            <w:webHidden/>
          </w:rPr>
          <w:fldChar w:fldCharType="separate"/>
        </w:r>
        <w:r>
          <w:rPr>
            <w:noProof/>
            <w:webHidden/>
          </w:rPr>
          <w:t>25</w:t>
        </w:r>
        <w:r>
          <w:rPr>
            <w:noProof/>
            <w:webHidden/>
          </w:rPr>
          <w:fldChar w:fldCharType="end"/>
        </w:r>
      </w:hyperlink>
    </w:p>
    <w:p w14:paraId="036D4AA7" w14:textId="73750D0E" w:rsidR="00B677DD" w:rsidRPr="00B677DD" w:rsidRDefault="00B677DD">
      <w:pPr>
        <w:pStyle w:val="TOC1"/>
        <w:tabs>
          <w:tab w:val="left" w:pos="1512"/>
        </w:tabs>
        <w:rPr>
          <w:rFonts w:ascii="Calibri" w:hAnsi="Calibri"/>
          <w:noProof/>
          <w:sz w:val="22"/>
          <w:szCs w:val="22"/>
        </w:rPr>
      </w:pPr>
      <w:hyperlink w:anchor="_Toc43476666" w:history="1">
        <w:r w:rsidRPr="00876614">
          <w:rPr>
            <w:rStyle w:val="Hyperlink"/>
            <w:noProof/>
          </w:rPr>
          <w:t>15</w:t>
        </w:r>
        <w:r w:rsidRPr="00B677DD">
          <w:rPr>
            <w:rFonts w:ascii="Calibri" w:hAnsi="Calibri"/>
            <w:noProof/>
            <w:sz w:val="22"/>
            <w:szCs w:val="22"/>
          </w:rPr>
          <w:tab/>
        </w:r>
        <w:r w:rsidRPr="00876614">
          <w:rPr>
            <w:rStyle w:val="Hyperlink"/>
            <w:noProof/>
          </w:rPr>
          <w:t>OnticHealthGeneric::Physical Entities</w:t>
        </w:r>
        <w:r>
          <w:rPr>
            <w:noProof/>
            <w:webHidden/>
          </w:rPr>
          <w:tab/>
        </w:r>
        <w:r>
          <w:rPr>
            <w:noProof/>
            <w:webHidden/>
          </w:rPr>
          <w:fldChar w:fldCharType="begin"/>
        </w:r>
        <w:r>
          <w:rPr>
            <w:noProof/>
            <w:webHidden/>
          </w:rPr>
          <w:instrText xml:space="preserve"> PAGEREF _Toc43476666 \h </w:instrText>
        </w:r>
        <w:r>
          <w:rPr>
            <w:noProof/>
            <w:webHidden/>
          </w:rPr>
        </w:r>
        <w:r>
          <w:rPr>
            <w:noProof/>
            <w:webHidden/>
          </w:rPr>
          <w:fldChar w:fldCharType="separate"/>
        </w:r>
        <w:r>
          <w:rPr>
            <w:noProof/>
            <w:webHidden/>
          </w:rPr>
          <w:t>26</w:t>
        </w:r>
        <w:r>
          <w:rPr>
            <w:noProof/>
            <w:webHidden/>
          </w:rPr>
          <w:fldChar w:fldCharType="end"/>
        </w:r>
      </w:hyperlink>
    </w:p>
    <w:p w14:paraId="12D5AA88" w14:textId="5D319FD4" w:rsidR="00B677DD" w:rsidRPr="00B677DD" w:rsidRDefault="00B677DD">
      <w:pPr>
        <w:pStyle w:val="TOC2"/>
        <w:rPr>
          <w:rFonts w:ascii="Calibri" w:hAnsi="Calibri"/>
          <w:noProof/>
          <w:sz w:val="22"/>
          <w:szCs w:val="22"/>
        </w:rPr>
      </w:pPr>
      <w:hyperlink w:anchor="_Toc43476667" w:history="1">
        <w:r w:rsidRPr="00876614">
          <w:rPr>
            <w:rStyle w:val="Hyperlink"/>
            <w:noProof/>
          </w:rPr>
          <w:t>15.1</w:t>
        </w:r>
        <w:r w:rsidRPr="00B677DD">
          <w:rPr>
            <w:rFonts w:ascii="Calibri" w:hAnsi="Calibri"/>
            <w:noProof/>
            <w:sz w:val="22"/>
            <w:szCs w:val="22"/>
          </w:rPr>
          <w:tab/>
        </w:r>
        <w:r w:rsidRPr="00876614">
          <w:rPr>
            <w:rStyle w:val="Hyperlink"/>
            <w:noProof/>
          </w:rPr>
          <w:t>Diagram: Physical Entities</w:t>
        </w:r>
        <w:r>
          <w:rPr>
            <w:noProof/>
            <w:webHidden/>
          </w:rPr>
          <w:tab/>
        </w:r>
        <w:r>
          <w:rPr>
            <w:noProof/>
            <w:webHidden/>
          </w:rPr>
          <w:fldChar w:fldCharType="begin"/>
        </w:r>
        <w:r>
          <w:rPr>
            <w:noProof/>
            <w:webHidden/>
          </w:rPr>
          <w:instrText xml:space="preserve"> PAGEREF _Toc43476667 \h </w:instrText>
        </w:r>
        <w:r>
          <w:rPr>
            <w:noProof/>
            <w:webHidden/>
          </w:rPr>
        </w:r>
        <w:r>
          <w:rPr>
            <w:noProof/>
            <w:webHidden/>
          </w:rPr>
          <w:fldChar w:fldCharType="separate"/>
        </w:r>
        <w:r>
          <w:rPr>
            <w:noProof/>
            <w:webHidden/>
          </w:rPr>
          <w:t>27</w:t>
        </w:r>
        <w:r>
          <w:rPr>
            <w:noProof/>
            <w:webHidden/>
          </w:rPr>
          <w:fldChar w:fldCharType="end"/>
        </w:r>
      </w:hyperlink>
    </w:p>
    <w:p w14:paraId="29FBF049" w14:textId="11CBC6E1" w:rsidR="00B677DD" w:rsidRPr="00B677DD" w:rsidRDefault="00B677DD">
      <w:pPr>
        <w:pStyle w:val="TOC2"/>
        <w:rPr>
          <w:rFonts w:ascii="Calibri" w:hAnsi="Calibri"/>
          <w:noProof/>
          <w:sz w:val="22"/>
          <w:szCs w:val="22"/>
        </w:rPr>
      </w:pPr>
      <w:hyperlink w:anchor="_Toc43476668" w:history="1">
        <w:r w:rsidRPr="00876614">
          <w:rPr>
            <w:rStyle w:val="Hyperlink"/>
            <w:noProof/>
          </w:rPr>
          <w:t>15.2</w:t>
        </w:r>
        <w:r w:rsidRPr="00B677DD">
          <w:rPr>
            <w:rFonts w:ascii="Calibri" w:hAnsi="Calibri"/>
            <w:noProof/>
            <w:sz w:val="22"/>
            <w:szCs w:val="22"/>
          </w:rPr>
          <w:tab/>
        </w:r>
        <w:r w:rsidRPr="00876614">
          <w:rPr>
            <w:rStyle w:val="Hyperlink"/>
            <w:noProof/>
          </w:rPr>
          <w:t>Class Animal</w:t>
        </w:r>
        <w:r>
          <w:rPr>
            <w:noProof/>
            <w:webHidden/>
          </w:rPr>
          <w:tab/>
        </w:r>
        <w:r>
          <w:rPr>
            <w:noProof/>
            <w:webHidden/>
          </w:rPr>
          <w:fldChar w:fldCharType="begin"/>
        </w:r>
        <w:r>
          <w:rPr>
            <w:noProof/>
            <w:webHidden/>
          </w:rPr>
          <w:instrText xml:space="preserve"> PAGEREF _Toc43476668 \h </w:instrText>
        </w:r>
        <w:r>
          <w:rPr>
            <w:noProof/>
            <w:webHidden/>
          </w:rPr>
        </w:r>
        <w:r>
          <w:rPr>
            <w:noProof/>
            <w:webHidden/>
          </w:rPr>
          <w:fldChar w:fldCharType="separate"/>
        </w:r>
        <w:r>
          <w:rPr>
            <w:noProof/>
            <w:webHidden/>
          </w:rPr>
          <w:t>27</w:t>
        </w:r>
        <w:r>
          <w:rPr>
            <w:noProof/>
            <w:webHidden/>
          </w:rPr>
          <w:fldChar w:fldCharType="end"/>
        </w:r>
      </w:hyperlink>
    </w:p>
    <w:p w14:paraId="413DE1EF" w14:textId="1E13C64C" w:rsidR="00B677DD" w:rsidRPr="00B677DD" w:rsidRDefault="00B677DD">
      <w:pPr>
        <w:pStyle w:val="TOC2"/>
        <w:rPr>
          <w:rFonts w:ascii="Calibri" w:hAnsi="Calibri"/>
          <w:noProof/>
          <w:sz w:val="22"/>
          <w:szCs w:val="22"/>
        </w:rPr>
      </w:pPr>
      <w:hyperlink w:anchor="_Toc43476669" w:history="1">
        <w:r w:rsidRPr="00876614">
          <w:rPr>
            <w:rStyle w:val="Hyperlink"/>
            <w:noProof/>
          </w:rPr>
          <w:t>15.3</w:t>
        </w:r>
        <w:r w:rsidRPr="00B677DD">
          <w:rPr>
            <w:rFonts w:ascii="Calibri" w:hAnsi="Calibri"/>
            <w:noProof/>
            <w:sz w:val="22"/>
            <w:szCs w:val="22"/>
          </w:rPr>
          <w:tab/>
        </w:r>
        <w:r w:rsidRPr="00876614">
          <w:rPr>
            <w:rStyle w:val="Hyperlink"/>
            <w:noProof/>
          </w:rPr>
          <w:t>Class Conveyance</w:t>
        </w:r>
        <w:r>
          <w:rPr>
            <w:noProof/>
            <w:webHidden/>
          </w:rPr>
          <w:tab/>
        </w:r>
        <w:r>
          <w:rPr>
            <w:noProof/>
            <w:webHidden/>
          </w:rPr>
          <w:fldChar w:fldCharType="begin"/>
        </w:r>
        <w:r>
          <w:rPr>
            <w:noProof/>
            <w:webHidden/>
          </w:rPr>
          <w:instrText xml:space="preserve"> PAGEREF _Toc43476669 \h </w:instrText>
        </w:r>
        <w:r>
          <w:rPr>
            <w:noProof/>
            <w:webHidden/>
          </w:rPr>
        </w:r>
        <w:r>
          <w:rPr>
            <w:noProof/>
            <w:webHidden/>
          </w:rPr>
          <w:fldChar w:fldCharType="separate"/>
        </w:r>
        <w:r>
          <w:rPr>
            <w:noProof/>
            <w:webHidden/>
          </w:rPr>
          <w:t>28</w:t>
        </w:r>
        <w:r>
          <w:rPr>
            <w:noProof/>
            <w:webHidden/>
          </w:rPr>
          <w:fldChar w:fldCharType="end"/>
        </w:r>
      </w:hyperlink>
    </w:p>
    <w:p w14:paraId="7E115740" w14:textId="265C7937" w:rsidR="00B677DD" w:rsidRPr="00B677DD" w:rsidRDefault="00B677DD">
      <w:pPr>
        <w:pStyle w:val="TOC2"/>
        <w:rPr>
          <w:rFonts w:ascii="Calibri" w:hAnsi="Calibri"/>
          <w:noProof/>
          <w:sz w:val="22"/>
          <w:szCs w:val="22"/>
        </w:rPr>
      </w:pPr>
      <w:hyperlink w:anchor="_Toc43476670" w:history="1">
        <w:r w:rsidRPr="00876614">
          <w:rPr>
            <w:rStyle w:val="Hyperlink"/>
            <w:noProof/>
          </w:rPr>
          <w:t>15.4</w:t>
        </w:r>
        <w:r w:rsidRPr="00B677DD">
          <w:rPr>
            <w:rFonts w:ascii="Calibri" w:hAnsi="Calibri"/>
            <w:noProof/>
            <w:sz w:val="22"/>
            <w:szCs w:val="22"/>
          </w:rPr>
          <w:tab/>
        </w:r>
        <w:r w:rsidRPr="00876614">
          <w:rPr>
            <w:rStyle w:val="Hyperlink"/>
            <w:noProof/>
          </w:rPr>
          <w:t>Class Device</w:t>
        </w:r>
        <w:r>
          <w:rPr>
            <w:noProof/>
            <w:webHidden/>
          </w:rPr>
          <w:tab/>
        </w:r>
        <w:r>
          <w:rPr>
            <w:noProof/>
            <w:webHidden/>
          </w:rPr>
          <w:fldChar w:fldCharType="begin"/>
        </w:r>
        <w:r>
          <w:rPr>
            <w:noProof/>
            <w:webHidden/>
          </w:rPr>
          <w:instrText xml:space="preserve"> PAGEREF _Toc43476670 \h </w:instrText>
        </w:r>
        <w:r>
          <w:rPr>
            <w:noProof/>
            <w:webHidden/>
          </w:rPr>
        </w:r>
        <w:r>
          <w:rPr>
            <w:noProof/>
            <w:webHidden/>
          </w:rPr>
          <w:fldChar w:fldCharType="separate"/>
        </w:r>
        <w:r>
          <w:rPr>
            <w:noProof/>
            <w:webHidden/>
          </w:rPr>
          <w:t>28</w:t>
        </w:r>
        <w:r>
          <w:rPr>
            <w:noProof/>
            <w:webHidden/>
          </w:rPr>
          <w:fldChar w:fldCharType="end"/>
        </w:r>
      </w:hyperlink>
    </w:p>
    <w:p w14:paraId="7A4D32C0" w14:textId="6507C206" w:rsidR="00B677DD" w:rsidRPr="00B677DD" w:rsidRDefault="00B677DD">
      <w:pPr>
        <w:pStyle w:val="TOC2"/>
        <w:rPr>
          <w:rFonts w:ascii="Calibri" w:hAnsi="Calibri"/>
          <w:noProof/>
          <w:sz w:val="22"/>
          <w:szCs w:val="22"/>
        </w:rPr>
      </w:pPr>
      <w:hyperlink w:anchor="_Toc43476671" w:history="1">
        <w:r w:rsidRPr="00876614">
          <w:rPr>
            <w:rStyle w:val="Hyperlink"/>
            <w:noProof/>
          </w:rPr>
          <w:t>15.5</w:t>
        </w:r>
        <w:r w:rsidRPr="00B677DD">
          <w:rPr>
            <w:rFonts w:ascii="Calibri" w:hAnsi="Calibri"/>
            <w:noProof/>
            <w:sz w:val="22"/>
            <w:szCs w:val="22"/>
          </w:rPr>
          <w:tab/>
        </w:r>
        <w:r w:rsidRPr="00876614">
          <w:rPr>
            <w:rStyle w:val="Hyperlink"/>
            <w:noProof/>
          </w:rPr>
          <w:t>Class Item</w:t>
        </w:r>
        <w:r>
          <w:rPr>
            <w:noProof/>
            <w:webHidden/>
          </w:rPr>
          <w:tab/>
        </w:r>
        <w:r>
          <w:rPr>
            <w:noProof/>
            <w:webHidden/>
          </w:rPr>
          <w:fldChar w:fldCharType="begin"/>
        </w:r>
        <w:r>
          <w:rPr>
            <w:noProof/>
            <w:webHidden/>
          </w:rPr>
          <w:instrText xml:space="preserve"> PAGEREF _Toc43476671 \h </w:instrText>
        </w:r>
        <w:r>
          <w:rPr>
            <w:noProof/>
            <w:webHidden/>
          </w:rPr>
        </w:r>
        <w:r>
          <w:rPr>
            <w:noProof/>
            <w:webHidden/>
          </w:rPr>
          <w:fldChar w:fldCharType="separate"/>
        </w:r>
        <w:r>
          <w:rPr>
            <w:noProof/>
            <w:webHidden/>
          </w:rPr>
          <w:t>29</w:t>
        </w:r>
        <w:r>
          <w:rPr>
            <w:noProof/>
            <w:webHidden/>
          </w:rPr>
          <w:fldChar w:fldCharType="end"/>
        </w:r>
      </w:hyperlink>
    </w:p>
    <w:p w14:paraId="7EA0DD5E" w14:textId="47411EA5" w:rsidR="00B677DD" w:rsidRPr="00B677DD" w:rsidRDefault="00B677DD">
      <w:pPr>
        <w:pStyle w:val="TOC2"/>
        <w:rPr>
          <w:rFonts w:ascii="Calibri" w:hAnsi="Calibri"/>
          <w:noProof/>
          <w:sz w:val="22"/>
          <w:szCs w:val="22"/>
        </w:rPr>
      </w:pPr>
      <w:hyperlink w:anchor="_Toc43476672" w:history="1">
        <w:r w:rsidRPr="00876614">
          <w:rPr>
            <w:rStyle w:val="Hyperlink"/>
            <w:noProof/>
          </w:rPr>
          <w:t>15.6</w:t>
        </w:r>
        <w:r w:rsidRPr="00B677DD">
          <w:rPr>
            <w:rFonts w:ascii="Calibri" w:hAnsi="Calibri"/>
            <w:noProof/>
            <w:sz w:val="22"/>
            <w:szCs w:val="22"/>
          </w:rPr>
          <w:tab/>
        </w:r>
        <w:r w:rsidRPr="00876614">
          <w:rPr>
            <w:rStyle w:val="Hyperlink"/>
            <w:noProof/>
          </w:rPr>
          <w:t>Class Managed Item Identifier</w:t>
        </w:r>
        <w:r w:rsidRPr="00876614">
          <w:rPr>
            <w:rStyle w:val="Hyperlink"/>
            <w:rFonts w:cs="Arial"/>
            <w:noProof/>
          </w:rPr>
          <w:t xml:space="preserve">  &lt;&lt;Value&gt;&gt;</w:t>
        </w:r>
        <w:r>
          <w:rPr>
            <w:noProof/>
            <w:webHidden/>
          </w:rPr>
          <w:tab/>
        </w:r>
        <w:r>
          <w:rPr>
            <w:noProof/>
            <w:webHidden/>
          </w:rPr>
          <w:fldChar w:fldCharType="begin"/>
        </w:r>
        <w:r>
          <w:rPr>
            <w:noProof/>
            <w:webHidden/>
          </w:rPr>
          <w:instrText xml:space="preserve"> PAGEREF _Toc43476672 \h </w:instrText>
        </w:r>
        <w:r>
          <w:rPr>
            <w:noProof/>
            <w:webHidden/>
          </w:rPr>
        </w:r>
        <w:r>
          <w:rPr>
            <w:noProof/>
            <w:webHidden/>
          </w:rPr>
          <w:fldChar w:fldCharType="separate"/>
        </w:r>
        <w:r>
          <w:rPr>
            <w:noProof/>
            <w:webHidden/>
          </w:rPr>
          <w:t>29</w:t>
        </w:r>
        <w:r>
          <w:rPr>
            <w:noProof/>
            <w:webHidden/>
          </w:rPr>
          <w:fldChar w:fldCharType="end"/>
        </w:r>
      </w:hyperlink>
    </w:p>
    <w:p w14:paraId="7C595575" w14:textId="60E4200D" w:rsidR="00B677DD" w:rsidRPr="00B677DD" w:rsidRDefault="00B677DD">
      <w:pPr>
        <w:pStyle w:val="TOC2"/>
        <w:rPr>
          <w:rFonts w:ascii="Calibri" w:hAnsi="Calibri"/>
          <w:noProof/>
          <w:sz w:val="22"/>
          <w:szCs w:val="22"/>
        </w:rPr>
      </w:pPr>
      <w:hyperlink w:anchor="_Toc43476673" w:history="1">
        <w:r w:rsidRPr="00876614">
          <w:rPr>
            <w:rStyle w:val="Hyperlink"/>
            <w:noProof/>
          </w:rPr>
          <w:t>15.7</w:t>
        </w:r>
        <w:r w:rsidRPr="00B677DD">
          <w:rPr>
            <w:rFonts w:ascii="Calibri" w:hAnsi="Calibri"/>
            <w:noProof/>
            <w:sz w:val="22"/>
            <w:szCs w:val="22"/>
          </w:rPr>
          <w:tab/>
        </w:r>
        <w:r w:rsidRPr="00876614">
          <w:rPr>
            <w:rStyle w:val="Hyperlink"/>
            <w:noProof/>
          </w:rPr>
          <w:t>Class Physical Entity</w:t>
        </w:r>
        <w:r>
          <w:rPr>
            <w:noProof/>
            <w:webHidden/>
          </w:rPr>
          <w:tab/>
        </w:r>
        <w:r>
          <w:rPr>
            <w:noProof/>
            <w:webHidden/>
          </w:rPr>
          <w:fldChar w:fldCharType="begin"/>
        </w:r>
        <w:r>
          <w:rPr>
            <w:noProof/>
            <w:webHidden/>
          </w:rPr>
          <w:instrText xml:space="preserve"> PAGEREF _Toc43476673 \h </w:instrText>
        </w:r>
        <w:r>
          <w:rPr>
            <w:noProof/>
            <w:webHidden/>
          </w:rPr>
        </w:r>
        <w:r>
          <w:rPr>
            <w:noProof/>
            <w:webHidden/>
          </w:rPr>
          <w:fldChar w:fldCharType="separate"/>
        </w:r>
        <w:r>
          <w:rPr>
            <w:noProof/>
            <w:webHidden/>
          </w:rPr>
          <w:t>29</w:t>
        </w:r>
        <w:r>
          <w:rPr>
            <w:noProof/>
            <w:webHidden/>
          </w:rPr>
          <w:fldChar w:fldCharType="end"/>
        </w:r>
      </w:hyperlink>
    </w:p>
    <w:p w14:paraId="0A306284" w14:textId="6E966C87" w:rsidR="00B677DD" w:rsidRPr="00B677DD" w:rsidRDefault="00B677DD">
      <w:pPr>
        <w:pStyle w:val="TOC2"/>
        <w:rPr>
          <w:rFonts w:ascii="Calibri" w:hAnsi="Calibri"/>
          <w:noProof/>
          <w:sz w:val="22"/>
          <w:szCs w:val="22"/>
        </w:rPr>
      </w:pPr>
      <w:hyperlink w:anchor="_Toc43476674" w:history="1">
        <w:r w:rsidRPr="00876614">
          <w:rPr>
            <w:rStyle w:val="Hyperlink"/>
            <w:noProof/>
          </w:rPr>
          <w:t>15.8</w:t>
        </w:r>
        <w:r w:rsidRPr="00B677DD">
          <w:rPr>
            <w:rFonts w:ascii="Calibri" w:hAnsi="Calibri"/>
            <w:noProof/>
            <w:sz w:val="22"/>
            <w:szCs w:val="22"/>
          </w:rPr>
          <w:tab/>
        </w:r>
        <w:r w:rsidRPr="00876614">
          <w:rPr>
            <w:rStyle w:val="Hyperlink"/>
            <w:noProof/>
          </w:rPr>
          <w:t>Class Physical Feature</w:t>
        </w:r>
        <w:r>
          <w:rPr>
            <w:noProof/>
            <w:webHidden/>
          </w:rPr>
          <w:tab/>
        </w:r>
        <w:r>
          <w:rPr>
            <w:noProof/>
            <w:webHidden/>
          </w:rPr>
          <w:fldChar w:fldCharType="begin"/>
        </w:r>
        <w:r>
          <w:rPr>
            <w:noProof/>
            <w:webHidden/>
          </w:rPr>
          <w:instrText xml:space="preserve"> PAGEREF _Toc43476674 \h </w:instrText>
        </w:r>
        <w:r>
          <w:rPr>
            <w:noProof/>
            <w:webHidden/>
          </w:rPr>
        </w:r>
        <w:r>
          <w:rPr>
            <w:noProof/>
            <w:webHidden/>
          </w:rPr>
          <w:fldChar w:fldCharType="separate"/>
        </w:r>
        <w:r>
          <w:rPr>
            <w:noProof/>
            <w:webHidden/>
          </w:rPr>
          <w:t>30</w:t>
        </w:r>
        <w:r>
          <w:rPr>
            <w:noProof/>
            <w:webHidden/>
          </w:rPr>
          <w:fldChar w:fldCharType="end"/>
        </w:r>
      </w:hyperlink>
    </w:p>
    <w:p w14:paraId="7D4022EA" w14:textId="73BD7290" w:rsidR="00B677DD" w:rsidRPr="00B677DD" w:rsidRDefault="00B677DD">
      <w:pPr>
        <w:pStyle w:val="TOC2"/>
        <w:rPr>
          <w:rFonts w:ascii="Calibri" w:hAnsi="Calibri"/>
          <w:noProof/>
          <w:sz w:val="22"/>
          <w:szCs w:val="22"/>
        </w:rPr>
      </w:pPr>
      <w:hyperlink w:anchor="_Toc43476675" w:history="1">
        <w:r w:rsidRPr="00876614">
          <w:rPr>
            <w:rStyle w:val="Hyperlink"/>
            <w:noProof/>
          </w:rPr>
          <w:t>15.9</w:t>
        </w:r>
        <w:r w:rsidRPr="00B677DD">
          <w:rPr>
            <w:rFonts w:ascii="Calibri" w:hAnsi="Calibri"/>
            <w:noProof/>
            <w:sz w:val="22"/>
            <w:szCs w:val="22"/>
          </w:rPr>
          <w:tab/>
        </w:r>
        <w:r w:rsidRPr="00876614">
          <w:rPr>
            <w:rStyle w:val="Hyperlink"/>
            <w:noProof/>
          </w:rPr>
          <w:t>Class Physical Tool</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675 \h </w:instrText>
        </w:r>
        <w:r>
          <w:rPr>
            <w:noProof/>
            <w:webHidden/>
          </w:rPr>
        </w:r>
        <w:r>
          <w:rPr>
            <w:noProof/>
            <w:webHidden/>
          </w:rPr>
          <w:fldChar w:fldCharType="separate"/>
        </w:r>
        <w:r>
          <w:rPr>
            <w:noProof/>
            <w:webHidden/>
          </w:rPr>
          <w:t>30</w:t>
        </w:r>
        <w:r>
          <w:rPr>
            <w:noProof/>
            <w:webHidden/>
          </w:rPr>
          <w:fldChar w:fldCharType="end"/>
        </w:r>
      </w:hyperlink>
    </w:p>
    <w:p w14:paraId="2088575B" w14:textId="3EBF548E" w:rsidR="00B677DD" w:rsidRPr="00B677DD" w:rsidRDefault="00B677DD">
      <w:pPr>
        <w:pStyle w:val="TOC2"/>
        <w:rPr>
          <w:rFonts w:ascii="Calibri" w:hAnsi="Calibri"/>
          <w:noProof/>
          <w:sz w:val="22"/>
          <w:szCs w:val="22"/>
        </w:rPr>
      </w:pPr>
      <w:hyperlink w:anchor="_Toc43476676" w:history="1">
        <w:r w:rsidRPr="00876614">
          <w:rPr>
            <w:rStyle w:val="Hyperlink"/>
            <w:noProof/>
          </w:rPr>
          <w:t>15.10</w:t>
        </w:r>
        <w:r w:rsidRPr="00B677DD">
          <w:rPr>
            <w:rFonts w:ascii="Calibri" w:hAnsi="Calibri"/>
            <w:noProof/>
            <w:sz w:val="22"/>
            <w:szCs w:val="22"/>
          </w:rPr>
          <w:tab/>
        </w:r>
        <w:r w:rsidRPr="00876614">
          <w:rPr>
            <w:rStyle w:val="Hyperlink"/>
            <w:noProof/>
          </w:rPr>
          <w:t>Class Spatial Entity</w:t>
        </w:r>
        <w:r>
          <w:rPr>
            <w:noProof/>
            <w:webHidden/>
          </w:rPr>
          <w:tab/>
        </w:r>
        <w:r>
          <w:rPr>
            <w:noProof/>
            <w:webHidden/>
          </w:rPr>
          <w:fldChar w:fldCharType="begin"/>
        </w:r>
        <w:r>
          <w:rPr>
            <w:noProof/>
            <w:webHidden/>
          </w:rPr>
          <w:instrText xml:space="preserve"> PAGEREF _Toc43476676 \h </w:instrText>
        </w:r>
        <w:r>
          <w:rPr>
            <w:noProof/>
            <w:webHidden/>
          </w:rPr>
        </w:r>
        <w:r>
          <w:rPr>
            <w:noProof/>
            <w:webHidden/>
          </w:rPr>
          <w:fldChar w:fldCharType="separate"/>
        </w:r>
        <w:r>
          <w:rPr>
            <w:noProof/>
            <w:webHidden/>
          </w:rPr>
          <w:t>30</w:t>
        </w:r>
        <w:r>
          <w:rPr>
            <w:noProof/>
            <w:webHidden/>
          </w:rPr>
          <w:fldChar w:fldCharType="end"/>
        </w:r>
      </w:hyperlink>
    </w:p>
    <w:p w14:paraId="298C0AB6" w14:textId="473132C9" w:rsidR="00B677DD" w:rsidRPr="00B677DD" w:rsidRDefault="00B677DD">
      <w:pPr>
        <w:pStyle w:val="TOC2"/>
        <w:rPr>
          <w:rFonts w:ascii="Calibri" w:hAnsi="Calibri"/>
          <w:noProof/>
          <w:sz w:val="22"/>
          <w:szCs w:val="22"/>
        </w:rPr>
      </w:pPr>
      <w:hyperlink w:anchor="_Toc43476677" w:history="1">
        <w:r w:rsidRPr="00876614">
          <w:rPr>
            <w:rStyle w:val="Hyperlink"/>
            <w:noProof/>
          </w:rPr>
          <w:t>15.11</w:t>
        </w:r>
        <w:r w:rsidRPr="00B677DD">
          <w:rPr>
            <w:rFonts w:ascii="Calibri" w:hAnsi="Calibri"/>
            <w:noProof/>
            <w:sz w:val="22"/>
            <w:szCs w:val="22"/>
          </w:rPr>
          <w:tab/>
        </w:r>
        <w:r w:rsidRPr="00876614">
          <w:rPr>
            <w:rStyle w:val="Hyperlink"/>
            <w:noProof/>
          </w:rPr>
          <w:t>Class Telecommunication Device</w:t>
        </w:r>
        <w:r>
          <w:rPr>
            <w:noProof/>
            <w:webHidden/>
          </w:rPr>
          <w:tab/>
        </w:r>
        <w:r>
          <w:rPr>
            <w:noProof/>
            <w:webHidden/>
          </w:rPr>
          <w:fldChar w:fldCharType="begin"/>
        </w:r>
        <w:r>
          <w:rPr>
            <w:noProof/>
            <w:webHidden/>
          </w:rPr>
          <w:instrText xml:space="preserve"> PAGEREF _Toc43476677 \h </w:instrText>
        </w:r>
        <w:r>
          <w:rPr>
            <w:noProof/>
            <w:webHidden/>
          </w:rPr>
        </w:r>
        <w:r>
          <w:rPr>
            <w:noProof/>
            <w:webHidden/>
          </w:rPr>
          <w:fldChar w:fldCharType="separate"/>
        </w:r>
        <w:r>
          <w:rPr>
            <w:noProof/>
            <w:webHidden/>
          </w:rPr>
          <w:t>31</w:t>
        </w:r>
        <w:r>
          <w:rPr>
            <w:noProof/>
            <w:webHidden/>
          </w:rPr>
          <w:fldChar w:fldCharType="end"/>
        </w:r>
      </w:hyperlink>
    </w:p>
    <w:p w14:paraId="7C83BAFC" w14:textId="569EFB09" w:rsidR="00B677DD" w:rsidRPr="00B677DD" w:rsidRDefault="00B677DD">
      <w:pPr>
        <w:pStyle w:val="TOC3"/>
        <w:rPr>
          <w:rFonts w:ascii="Calibri" w:hAnsi="Calibri"/>
          <w:noProof/>
          <w:sz w:val="22"/>
          <w:szCs w:val="22"/>
        </w:rPr>
      </w:pPr>
      <w:hyperlink w:anchor="_Toc43476678" w:history="1">
        <w:r w:rsidRPr="00876614">
          <w:rPr>
            <w:rStyle w:val="Hyperlink"/>
            <w:noProof/>
          </w:rPr>
          <w:t>15.11.1</w:t>
        </w:r>
        <w:r w:rsidRPr="00B677DD">
          <w:rPr>
            <w:rFonts w:ascii="Calibri" w:hAnsi="Calibri"/>
            <w:noProof/>
            <w:sz w:val="22"/>
            <w:szCs w:val="22"/>
          </w:rPr>
          <w:tab/>
        </w:r>
        <w:r w:rsidRPr="00876614">
          <w:rPr>
            <w:rStyle w:val="Hyperlink"/>
            <w:noProof/>
          </w:rPr>
          <w:t>Enumeration Sex Kind</w:t>
        </w:r>
        <w:r>
          <w:rPr>
            <w:noProof/>
            <w:webHidden/>
          </w:rPr>
          <w:tab/>
        </w:r>
        <w:r>
          <w:rPr>
            <w:noProof/>
            <w:webHidden/>
          </w:rPr>
          <w:fldChar w:fldCharType="begin"/>
        </w:r>
        <w:r>
          <w:rPr>
            <w:noProof/>
            <w:webHidden/>
          </w:rPr>
          <w:instrText xml:space="preserve"> PAGEREF _Toc43476678 \h </w:instrText>
        </w:r>
        <w:r>
          <w:rPr>
            <w:noProof/>
            <w:webHidden/>
          </w:rPr>
        </w:r>
        <w:r>
          <w:rPr>
            <w:noProof/>
            <w:webHidden/>
          </w:rPr>
          <w:fldChar w:fldCharType="separate"/>
        </w:r>
        <w:r>
          <w:rPr>
            <w:noProof/>
            <w:webHidden/>
          </w:rPr>
          <w:t>31</w:t>
        </w:r>
        <w:r>
          <w:rPr>
            <w:noProof/>
            <w:webHidden/>
          </w:rPr>
          <w:fldChar w:fldCharType="end"/>
        </w:r>
      </w:hyperlink>
    </w:p>
    <w:p w14:paraId="64A951B3" w14:textId="7C5B6603" w:rsidR="00B677DD" w:rsidRPr="00B677DD" w:rsidRDefault="00B677DD">
      <w:pPr>
        <w:pStyle w:val="TOC1"/>
        <w:tabs>
          <w:tab w:val="left" w:pos="1512"/>
        </w:tabs>
        <w:rPr>
          <w:rFonts w:ascii="Calibri" w:hAnsi="Calibri"/>
          <w:noProof/>
          <w:sz w:val="22"/>
          <w:szCs w:val="22"/>
        </w:rPr>
      </w:pPr>
      <w:hyperlink w:anchor="_Toc43476679" w:history="1">
        <w:r w:rsidRPr="00876614">
          <w:rPr>
            <w:rStyle w:val="Hyperlink"/>
            <w:noProof/>
          </w:rPr>
          <w:t>16</w:t>
        </w:r>
        <w:r w:rsidRPr="00B677DD">
          <w:rPr>
            <w:rFonts w:ascii="Calibri" w:hAnsi="Calibri"/>
            <w:noProof/>
            <w:sz w:val="22"/>
            <w:szCs w:val="22"/>
          </w:rPr>
          <w:tab/>
        </w:r>
        <w:r w:rsidRPr="00876614">
          <w:rPr>
            <w:rStyle w:val="Hyperlink"/>
            <w:noProof/>
          </w:rPr>
          <w:t>OnticHealthGeneric::Qualities</w:t>
        </w:r>
        <w:r>
          <w:rPr>
            <w:noProof/>
            <w:webHidden/>
          </w:rPr>
          <w:tab/>
        </w:r>
        <w:r>
          <w:rPr>
            <w:noProof/>
            <w:webHidden/>
          </w:rPr>
          <w:fldChar w:fldCharType="begin"/>
        </w:r>
        <w:r>
          <w:rPr>
            <w:noProof/>
            <w:webHidden/>
          </w:rPr>
          <w:instrText xml:space="preserve"> PAGEREF _Toc43476679 \h </w:instrText>
        </w:r>
        <w:r>
          <w:rPr>
            <w:noProof/>
            <w:webHidden/>
          </w:rPr>
        </w:r>
        <w:r>
          <w:rPr>
            <w:noProof/>
            <w:webHidden/>
          </w:rPr>
          <w:fldChar w:fldCharType="separate"/>
        </w:r>
        <w:r>
          <w:rPr>
            <w:noProof/>
            <w:webHidden/>
          </w:rPr>
          <w:t>33</w:t>
        </w:r>
        <w:r>
          <w:rPr>
            <w:noProof/>
            <w:webHidden/>
          </w:rPr>
          <w:fldChar w:fldCharType="end"/>
        </w:r>
      </w:hyperlink>
    </w:p>
    <w:p w14:paraId="4EB03F7B" w14:textId="0FACC3D3" w:rsidR="00B677DD" w:rsidRPr="00B677DD" w:rsidRDefault="00B677DD">
      <w:pPr>
        <w:pStyle w:val="TOC2"/>
        <w:rPr>
          <w:rFonts w:ascii="Calibri" w:hAnsi="Calibri"/>
          <w:noProof/>
          <w:sz w:val="22"/>
          <w:szCs w:val="22"/>
        </w:rPr>
      </w:pPr>
      <w:hyperlink w:anchor="_Toc43476680" w:history="1">
        <w:r w:rsidRPr="00876614">
          <w:rPr>
            <w:rStyle w:val="Hyperlink"/>
            <w:noProof/>
          </w:rPr>
          <w:t>16.1</w:t>
        </w:r>
        <w:r w:rsidRPr="00B677DD">
          <w:rPr>
            <w:rFonts w:ascii="Calibri" w:hAnsi="Calibri"/>
            <w:noProof/>
            <w:sz w:val="22"/>
            <w:szCs w:val="22"/>
          </w:rPr>
          <w:tab/>
        </w:r>
        <w:r w:rsidRPr="00876614">
          <w:rPr>
            <w:rStyle w:val="Hyperlink"/>
            <w:noProof/>
          </w:rPr>
          <w:t>Diagram: Qualities</w:t>
        </w:r>
        <w:r>
          <w:rPr>
            <w:noProof/>
            <w:webHidden/>
          </w:rPr>
          <w:tab/>
        </w:r>
        <w:r>
          <w:rPr>
            <w:noProof/>
            <w:webHidden/>
          </w:rPr>
          <w:fldChar w:fldCharType="begin"/>
        </w:r>
        <w:r>
          <w:rPr>
            <w:noProof/>
            <w:webHidden/>
          </w:rPr>
          <w:instrText xml:space="preserve"> PAGEREF _Toc43476680 \h </w:instrText>
        </w:r>
        <w:r>
          <w:rPr>
            <w:noProof/>
            <w:webHidden/>
          </w:rPr>
        </w:r>
        <w:r>
          <w:rPr>
            <w:noProof/>
            <w:webHidden/>
          </w:rPr>
          <w:fldChar w:fldCharType="separate"/>
        </w:r>
        <w:r>
          <w:rPr>
            <w:noProof/>
            <w:webHidden/>
          </w:rPr>
          <w:t>33</w:t>
        </w:r>
        <w:r>
          <w:rPr>
            <w:noProof/>
            <w:webHidden/>
          </w:rPr>
          <w:fldChar w:fldCharType="end"/>
        </w:r>
      </w:hyperlink>
    </w:p>
    <w:p w14:paraId="5A802A66" w14:textId="51DEE0D9" w:rsidR="00B677DD" w:rsidRPr="00B677DD" w:rsidRDefault="00B677DD">
      <w:pPr>
        <w:pStyle w:val="TOC2"/>
        <w:rPr>
          <w:rFonts w:ascii="Calibri" w:hAnsi="Calibri"/>
          <w:noProof/>
          <w:sz w:val="22"/>
          <w:szCs w:val="22"/>
        </w:rPr>
      </w:pPr>
      <w:hyperlink w:anchor="_Toc43476681" w:history="1">
        <w:r w:rsidRPr="00876614">
          <w:rPr>
            <w:rStyle w:val="Hyperlink"/>
            <w:noProof/>
          </w:rPr>
          <w:t>16.2</w:t>
        </w:r>
        <w:r w:rsidRPr="00B677DD">
          <w:rPr>
            <w:rFonts w:ascii="Calibri" w:hAnsi="Calibri"/>
            <w:noProof/>
            <w:sz w:val="22"/>
            <w:szCs w:val="22"/>
          </w:rPr>
          <w:tab/>
        </w:r>
        <w:r w:rsidRPr="00876614">
          <w:rPr>
            <w:rStyle w:val="Hyperlink"/>
            <w:noProof/>
          </w:rPr>
          <w:t>Diagram: Values</w:t>
        </w:r>
        <w:r>
          <w:rPr>
            <w:noProof/>
            <w:webHidden/>
          </w:rPr>
          <w:tab/>
        </w:r>
        <w:r>
          <w:rPr>
            <w:noProof/>
            <w:webHidden/>
          </w:rPr>
          <w:fldChar w:fldCharType="begin"/>
        </w:r>
        <w:r>
          <w:rPr>
            <w:noProof/>
            <w:webHidden/>
          </w:rPr>
          <w:instrText xml:space="preserve"> PAGEREF _Toc43476681 \h </w:instrText>
        </w:r>
        <w:r>
          <w:rPr>
            <w:noProof/>
            <w:webHidden/>
          </w:rPr>
        </w:r>
        <w:r>
          <w:rPr>
            <w:noProof/>
            <w:webHidden/>
          </w:rPr>
          <w:fldChar w:fldCharType="separate"/>
        </w:r>
        <w:r>
          <w:rPr>
            <w:noProof/>
            <w:webHidden/>
          </w:rPr>
          <w:t>34</w:t>
        </w:r>
        <w:r>
          <w:rPr>
            <w:noProof/>
            <w:webHidden/>
          </w:rPr>
          <w:fldChar w:fldCharType="end"/>
        </w:r>
      </w:hyperlink>
    </w:p>
    <w:p w14:paraId="01E7674C" w14:textId="79324E77" w:rsidR="00B677DD" w:rsidRPr="00B677DD" w:rsidRDefault="00B677DD">
      <w:pPr>
        <w:pStyle w:val="TOC2"/>
        <w:rPr>
          <w:rFonts w:ascii="Calibri" w:hAnsi="Calibri"/>
          <w:noProof/>
          <w:sz w:val="22"/>
          <w:szCs w:val="22"/>
        </w:rPr>
      </w:pPr>
      <w:hyperlink w:anchor="_Toc43476682" w:history="1">
        <w:r w:rsidRPr="00876614">
          <w:rPr>
            <w:rStyle w:val="Hyperlink"/>
            <w:noProof/>
          </w:rPr>
          <w:t>16.3</w:t>
        </w:r>
        <w:r w:rsidRPr="00B677DD">
          <w:rPr>
            <w:rFonts w:ascii="Calibri" w:hAnsi="Calibri"/>
            <w:noProof/>
            <w:sz w:val="22"/>
            <w:szCs w:val="22"/>
          </w:rPr>
          <w:tab/>
        </w:r>
        <w:r w:rsidRPr="00876614">
          <w:rPr>
            <w:rStyle w:val="Hyperlink"/>
            <w:noProof/>
          </w:rPr>
          <w:t>Class Quality</w:t>
        </w:r>
        <w:r>
          <w:rPr>
            <w:noProof/>
            <w:webHidden/>
          </w:rPr>
          <w:tab/>
        </w:r>
        <w:r>
          <w:rPr>
            <w:noProof/>
            <w:webHidden/>
          </w:rPr>
          <w:fldChar w:fldCharType="begin"/>
        </w:r>
        <w:r>
          <w:rPr>
            <w:noProof/>
            <w:webHidden/>
          </w:rPr>
          <w:instrText xml:space="preserve"> PAGEREF _Toc43476682 \h </w:instrText>
        </w:r>
        <w:r>
          <w:rPr>
            <w:noProof/>
            <w:webHidden/>
          </w:rPr>
        </w:r>
        <w:r>
          <w:rPr>
            <w:noProof/>
            <w:webHidden/>
          </w:rPr>
          <w:fldChar w:fldCharType="separate"/>
        </w:r>
        <w:r>
          <w:rPr>
            <w:noProof/>
            <w:webHidden/>
          </w:rPr>
          <w:t>34</w:t>
        </w:r>
        <w:r>
          <w:rPr>
            <w:noProof/>
            <w:webHidden/>
          </w:rPr>
          <w:fldChar w:fldCharType="end"/>
        </w:r>
      </w:hyperlink>
    </w:p>
    <w:p w14:paraId="257272BA" w14:textId="1E567053" w:rsidR="00B677DD" w:rsidRPr="00B677DD" w:rsidRDefault="00B677DD">
      <w:pPr>
        <w:pStyle w:val="TOC1"/>
        <w:tabs>
          <w:tab w:val="left" w:pos="1512"/>
        </w:tabs>
        <w:rPr>
          <w:rFonts w:ascii="Calibri" w:hAnsi="Calibri"/>
          <w:noProof/>
          <w:sz w:val="22"/>
          <w:szCs w:val="22"/>
        </w:rPr>
      </w:pPr>
      <w:hyperlink w:anchor="_Toc43476683" w:history="1">
        <w:r w:rsidRPr="00876614">
          <w:rPr>
            <w:rStyle w:val="Hyperlink"/>
            <w:noProof/>
          </w:rPr>
          <w:t>17</w:t>
        </w:r>
        <w:r w:rsidRPr="00B677DD">
          <w:rPr>
            <w:rFonts w:ascii="Calibri" w:hAnsi="Calibri"/>
            <w:noProof/>
            <w:sz w:val="22"/>
            <w:szCs w:val="22"/>
          </w:rPr>
          <w:tab/>
        </w:r>
        <w:r w:rsidRPr="00876614">
          <w:rPr>
            <w:rStyle w:val="Hyperlink"/>
            <w:noProof/>
          </w:rPr>
          <w:t>OnticHealthGeneric::Quantities and Units</w:t>
        </w:r>
        <w:r>
          <w:rPr>
            <w:noProof/>
            <w:webHidden/>
          </w:rPr>
          <w:tab/>
        </w:r>
        <w:r>
          <w:rPr>
            <w:noProof/>
            <w:webHidden/>
          </w:rPr>
          <w:fldChar w:fldCharType="begin"/>
        </w:r>
        <w:r>
          <w:rPr>
            <w:noProof/>
            <w:webHidden/>
          </w:rPr>
          <w:instrText xml:space="preserve"> PAGEREF _Toc43476683 \h </w:instrText>
        </w:r>
        <w:r>
          <w:rPr>
            <w:noProof/>
            <w:webHidden/>
          </w:rPr>
        </w:r>
        <w:r>
          <w:rPr>
            <w:noProof/>
            <w:webHidden/>
          </w:rPr>
          <w:fldChar w:fldCharType="separate"/>
        </w:r>
        <w:r>
          <w:rPr>
            <w:noProof/>
            <w:webHidden/>
          </w:rPr>
          <w:t>35</w:t>
        </w:r>
        <w:r>
          <w:rPr>
            <w:noProof/>
            <w:webHidden/>
          </w:rPr>
          <w:fldChar w:fldCharType="end"/>
        </w:r>
      </w:hyperlink>
    </w:p>
    <w:p w14:paraId="32A8122E" w14:textId="5D76D0D2" w:rsidR="00B677DD" w:rsidRPr="00B677DD" w:rsidRDefault="00B677DD">
      <w:pPr>
        <w:pStyle w:val="TOC2"/>
        <w:rPr>
          <w:rFonts w:ascii="Calibri" w:hAnsi="Calibri"/>
          <w:noProof/>
          <w:sz w:val="22"/>
          <w:szCs w:val="22"/>
        </w:rPr>
      </w:pPr>
      <w:hyperlink w:anchor="_Toc43476684" w:history="1">
        <w:r w:rsidRPr="00876614">
          <w:rPr>
            <w:rStyle w:val="Hyperlink"/>
            <w:noProof/>
          </w:rPr>
          <w:t>17.1</w:t>
        </w:r>
        <w:r w:rsidRPr="00B677DD">
          <w:rPr>
            <w:rFonts w:ascii="Calibri" w:hAnsi="Calibri"/>
            <w:noProof/>
            <w:sz w:val="22"/>
            <w:szCs w:val="22"/>
          </w:rPr>
          <w:tab/>
        </w:r>
        <w:r w:rsidRPr="00876614">
          <w:rPr>
            <w:rStyle w:val="Hyperlink"/>
            <w:noProof/>
          </w:rPr>
          <w:t>Diagram: Quantities and units</w:t>
        </w:r>
        <w:r>
          <w:rPr>
            <w:noProof/>
            <w:webHidden/>
          </w:rPr>
          <w:tab/>
        </w:r>
        <w:r>
          <w:rPr>
            <w:noProof/>
            <w:webHidden/>
          </w:rPr>
          <w:fldChar w:fldCharType="begin"/>
        </w:r>
        <w:r>
          <w:rPr>
            <w:noProof/>
            <w:webHidden/>
          </w:rPr>
          <w:instrText xml:space="preserve"> PAGEREF _Toc43476684 \h </w:instrText>
        </w:r>
        <w:r>
          <w:rPr>
            <w:noProof/>
            <w:webHidden/>
          </w:rPr>
        </w:r>
        <w:r>
          <w:rPr>
            <w:noProof/>
            <w:webHidden/>
          </w:rPr>
          <w:fldChar w:fldCharType="separate"/>
        </w:r>
        <w:r>
          <w:rPr>
            <w:noProof/>
            <w:webHidden/>
          </w:rPr>
          <w:t>36</w:t>
        </w:r>
        <w:r>
          <w:rPr>
            <w:noProof/>
            <w:webHidden/>
          </w:rPr>
          <w:fldChar w:fldCharType="end"/>
        </w:r>
      </w:hyperlink>
    </w:p>
    <w:p w14:paraId="74CE3990" w14:textId="05F67BAE" w:rsidR="00B677DD" w:rsidRPr="00B677DD" w:rsidRDefault="00B677DD">
      <w:pPr>
        <w:pStyle w:val="TOC2"/>
        <w:rPr>
          <w:rFonts w:ascii="Calibri" w:hAnsi="Calibri"/>
          <w:noProof/>
          <w:sz w:val="22"/>
          <w:szCs w:val="22"/>
        </w:rPr>
      </w:pPr>
      <w:hyperlink w:anchor="_Toc43476685" w:history="1">
        <w:r w:rsidRPr="00876614">
          <w:rPr>
            <w:rStyle w:val="Hyperlink"/>
            <w:noProof/>
          </w:rPr>
          <w:t>17.2</w:t>
        </w:r>
        <w:r w:rsidRPr="00B677DD">
          <w:rPr>
            <w:rFonts w:ascii="Calibri" w:hAnsi="Calibri"/>
            <w:noProof/>
            <w:sz w:val="22"/>
            <w:szCs w:val="22"/>
          </w:rPr>
          <w:tab/>
        </w:r>
        <w:r w:rsidRPr="00876614">
          <w:rPr>
            <w:rStyle w:val="Hyperlink"/>
            <w:noProof/>
          </w:rPr>
          <w:t>Class Confidence Metric</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85 \h </w:instrText>
        </w:r>
        <w:r>
          <w:rPr>
            <w:noProof/>
            <w:webHidden/>
          </w:rPr>
        </w:r>
        <w:r>
          <w:rPr>
            <w:noProof/>
            <w:webHidden/>
          </w:rPr>
          <w:fldChar w:fldCharType="separate"/>
        </w:r>
        <w:r>
          <w:rPr>
            <w:noProof/>
            <w:webHidden/>
          </w:rPr>
          <w:t>36</w:t>
        </w:r>
        <w:r>
          <w:rPr>
            <w:noProof/>
            <w:webHidden/>
          </w:rPr>
          <w:fldChar w:fldCharType="end"/>
        </w:r>
      </w:hyperlink>
    </w:p>
    <w:p w14:paraId="268334C3" w14:textId="11ADC5F5" w:rsidR="00B677DD" w:rsidRPr="00B677DD" w:rsidRDefault="00B677DD">
      <w:pPr>
        <w:pStyle w:val="TOC2"/>
        <w:rPr>
          <w:rFonts w:ascii="Calibri" w:hAnsi="Calibri"/>
          <w:noProof/>
          <w:sz w:val="22"/>
          <w:szCs w:val="22"/>
        </w:rPr>
      </w:pPr>
      <w:hyperlink w:anchor="_Toc43476686" w:history="1">
        <w:r w:rsidRPr="00876614">
          <w:rPr>
            <w:rStyle w:val="Hyperlink"/>
            <w:noProof/>
          </w:rPr>
          <w:t>17.3</w:t>
        </w:r>
        <w:r w:rsidRPr="00B677DD">
          <w:rPr>
            <w:rFonts w:ascii="Calibri" w:hAnsi="Calibri"/>
            <w:noProof/>
            <w:sz w:val="22"/>
            <w:szCs w:val="22"/>
          </w:rPr>
          <w:tab/>
        </w:r>
        <w:r w:rsidRPr="00876614">
          <w:rPr>
            <w:rStyle w:val="Hyperlink"/>
            <w:noProof/>
          </w:rPr>
          <w:t>Class Count</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86 \h </w:instrText>
        </w:r>
        <w:r>
          <w:rPr>
            <w:noProof/>
            <w:webHidden/>
          </w:rPr>
        </w:r>
        <w:r>
          <w:rPr>
            <w:noProof/>
            <w:webHidden/>
          </w:rPr>
          <w:fldChar w:fldCharType="separate"/>
        </w:r>
        <w:r>
          <w:rPr>
            <w:noProof/>
            <w:webHidden/>
          </w:rPr>
          <w:t>37</w:t>
        </w:r>
        <w:r>
          <w:rPr>
            <w:noProof/>
            <w:webHidden/>
          </w:rPr>
          <w:fldChar w:fldCharType="end"/>
        </w:r>
      </w:hyperlink>
    </w:p>
    <w:p w14:paraId="128BE29A" w14:textId="3A40CDD8" w:rsidR="00B677DD" w:rsidRPr="00B677DD" w:rsidRDefault="00B677DD">
      <w:pPr>
        <w:pStyle w:val="TOC2"/>
        <w:rPr>
          <w:rFonts w:ascii="Calibri" w:hAnsi="Calibri"/>
          <w:noProof/>
          <w:sz w:val="22"/>
          <w:szCs w:val="22"/>
        </w:rPr>
      </w:pPr>
      <w:hyperlink w:anchor="_Toc43476687" w:history="1">
        <w:r w:rsidRPr="00876614">
          <w:rPr>
            <w:rStyle w:val="Hyperlink"/>
            <w:noProof/>
          </w:rPr>
          <w:t>17.4</w:t>
        </w:r>
        <w:r w:rsidRPr="00B677DD">
          <w:rPr>
            <w:rFonts w:ascii="Calibri" w:hAnsi="Calibri"/>
            <w:noProof/>
            <w:sz w:val="22"/>
            <w:szCs w:val="22"/>
          </w:rPr>
          <w:tab/>
        </w:r>
        <w:r w:rsidRPr="00876614">
          <w:rPr>
            <w:rStyle w:val="Hyperlink"/>
            <w:noProof/>
          </w:rPr>
          <w:t>Class Currency Benefit Metric</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87 \h </w:instrText>
        </w:r>
        <w:r>
          <w:rPr>
            <w:noProof/>
            <w:webHidden/>
          </w:rPr>
        </w:r>
        <w:r>
          <w:rPr>
            <w:noProof/>
            <w:webHidden/>
          </w:rPr>
          <w:fldChar w:fldCharType="separate"/>
        </w:r>
        <w:r>
          <w:rPr>
            <w:noProof/>
            <w:webHidden/>
          </w:rPr>
          <w:t>37</w:t>
        </w:r>
        <w:r>
          <w:rPr>
            <w:noProof/>
            <w:webHidden/>
          </w:rPr>
          <w:fldChar w:fldCharType="end"/>
        </w:r>
      </w:hyperlink>
    </w:p>
    <w:p w14:paraId="1B80E58B" w14:textId="67AD93A7" w:rsidR="00B677DD" w:rsidRPr="00B677DD" w:rsidRDefault="00B677DD">
      <w:pPr>
        <w:pStyle w:val="TOC2"/>
        <w:rPr>
          <w:rFonts w:ascii="Calibri" w:hAnsi="Calibri"/>
          <w:noProof/>
          <w:sz w:val="22"/>
          <w:szCs w:val="22"/>
        </w:rPr>
      </w:pPr>
      <w:hyperlink w:anchor="_Toc43476688" w:history="1">
        <w:r w:rsidRPr="00876614">
          <w:rPr>
            <w:rStyle w:val="Hyperlink"/>
            <w:noProof/>
          </w:rPr>
          <w:t>17.5</w:t>
        </w:r>
        <w:r w:rsidRPr="00B677DD">
          <w:rPr>
            <w:rFonts w:ascii="Calibri" w:hAnsi="Calibri"/>
            <w:noProof/>
            <w:sz w:val="22"/>
            <w:szCs w:val="22"/>
          </w:rPr>
          <w:tab/>
        </w:r>
        <w:r w:rsidRPr="00876614">
          <w:rPr>
            <w:rStyle w:val="Hyperlink"/>
            <w:noProof/>
          </w:rPr>
          <w:t>Class Harm-Benefit Metric</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88 \h </w:instrText>
        </w:r>
        <w:r>
          <w:rPr>
            <w:noProof/>
            <w:webHidden/>
          </w:rPr>
        </w:r>
        <w:r>
          <w:rPr>
            <w:noProof/>
            <w:webHidden/>
          </w:rPr>
          <w:fldChar w:fldCharType="separate"/>
        </w:r>
        <w:r>
          <w:rPr>
            <w:noProof/>
            <w:webHidden/>
          </w:rPr>
          <w:t>37</w:t>
        </w:r>
        <w:r>
          <w:rPr>
            <w:noProof/>
            <w:webHidden/>
          </w:rPr>
          <w:fldChar w:fldCharType="end"/>
        </w:r>
      </w:hyperlink>
    </w:p>
    <w:p w14:paraId="3AF2D6CB" w14:textId="42F31D70" w:rsidR="00B677DD" w:rsidRPr="00B677DD" w:rsidRDefault="00B677DD">
      <w:pPr>
        <w:pStyle w:val="TOC2"/>
        <w:rPr>
          <w:rFonts w:ascii="Calibri" w:hAnsi="Calibri"/>
          <w:noProof/>
          <w:sz w:val="22"/>
          <w:szCs w:val="22"/>
        </w:rPr>
      </w:pPr>
      <w:hyperlink w:anchor="_Toc43476689" w:history="1">
        <w:r w:rsidRPr="00876614">
          <w:rPr>
            <w:rStyle w:val="Hyperlink"/>
            <w:noProof/>
          </w:rPr>
          <w:t>17.6</w:t>
        </w:r>
        <w:r w:rsidRPr="00B677DD">
          <w:rPr>
            <w:rFonts w:ascii="Calibri" w:hAnsi="Calibri"/>
            <w:noProof/>
            <w:sz w:val="22"/>
            <w:szCs w:val="22"/>
          </w:rPr>
          <w:tab/>
        </w:r>
        <w:r w:rsidRPr="00876614">
          <w:rPr>
            <w:rStyle w:val="Hyperlink"/>
            <w:noProof/>
          </w:rPr>
          <w:t>Class Metric</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89 \h </w:instrText>
        </w:r>
        <w:r>
          <w:rPr>
            <w:noProof/>
            <w:webHidden/>
          </w:rPr>
        </w:r>
        <w:r>
          <w:rPr>
            <w:noProof/>
            <w:webHidden/>
          </w:rPr>
          <w:fldChar w:fldCharType="separate"/>
        </w:r>
        <w:r>
          <w:rPr>
            <w:noProof/>
            <w:webHidden/>
          </w:rPr>
          <w:t>37</w:t>
        </w:r>
        <w:r>
          <w:rPr>
            <w:noProof/>
            <w:webHidden/>
          </w:rPr>
          <w:fldChar w:fldCharType="end"/>
        </w:r>
      </w:hyperlink>
    </w:p>
    <w:p w14:paraId="112706A9" w14:textId="5C6C85A6" w:rsidR="00B677DD" w:rsidRPr="00B677DD" w:rsidRDefault="00B677DD">
      <w:pPr>
        <w:pStyle w:val="TOC2"/>
        <w:rPr>
          <w:rFonts w:ascii="Calibri" w:hAnsi="Calibri"/>
          <w:noProof/>
          <w:sz w:val="22"/>
          <w:szCs w:val="22"/>
        </w:rPr>
      </w:pPr>
      <w:hyperlink w:anchor="_Toc43476690" w:history="1">
        <w:r w:rsidRPr="00876614">
          <w:rPr>
            <w:rStyle w:val="Hyperlink"/>
            <w:noProof/>
          </w:rPr>
          <w:t>17.7</w:t>
        </w:r>
        <w:r w:rsidRPr="00B677DD">
          <w:rPr>
            <w:rFonts w:ascii="Calibri" w:hAnsi="Calibri"/>
            <w:noProof/>
            <w:sz w:val="22"/>
            <w:szCs w:val="22"/>
          </w:rPr>
          <w:tab/>
        </w:r>
        <w:r w:rsidRPr="00876614">
          <w:rPr>
            <w:rStyle w:val="Hyperlink"/>
            <w:noProof/>
          </w:rPr>
          <w:t>Class Probability Metric</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90 \h </w:instrText>
        </w:r>
        <w:r>
          <w:rPr>
            <w:noProof/>
            <w:webHidden/>
          </w:rPr>
        </w:r>
        <w:r>
          <w:rPr>
            <w:noProof/>
            <w:webHidden/>
          </w:rPr>
          <w:fldChar w:fldCharType="separate"/>
        </w:r>
        <w:r>
          <w:rPr>
            <w:noProof/>
            <w:webHidden/>
          </w:rPr>
          <w:t>38</w:t>
        </w:r>
        <w:r>
          <w:rPr>
            <w:noProof/>
            <w:webHidden/>
          </w:rPr>
          <w:fldChar w:fldCharType="end"/>
        </w:r>
      </w:hyperlink>
    </w:p>
    <w:p w14:paraId="21373DDD" w14:textId="7C8DD983" w:rsidR="00B677DD" w:rsidRPr="00B677DD" w:rsidRDefault="00B677DD">
      <w:pPr>
        <w:pStyle w:val="TOC2"/>
        <w:rPr>
          <w:rFonts w:ascii="Calibri" w:hAnsi="Calibri"/>
          <w:noProof/>
          <w:sz w:val="22"/>
          <w:szCs w:val="22"/>
        </w:rPr>
      </w:pPr>
      <w:hyperlink w:anchor="_Toc43476691" w:history="1">
        <w:r w:rsidRPr="00876614">
          <w:rPr>
            <w:rStyle w:val="Hyperlink"/>
            <w:noProof/>
          </w:rPr>
          <w:t>17.8</w:t>
        </w:r>
        <w:r w:rsidRPr="00B677DD">
          <w:rPr>
            <w:rFonts w:ascii="Calibri" w:hAnsi="Calibri"/>
            <w:noProof/>
            <w:sz w:val="22"/>
            <w:szCs w:val="22"/>
          </w:rPr>
          <w:tab/>
        </w:r>
        <w:r w:rsidRPr="00876614">
          <w:rPr>
            <w:rStyle w:val="Hyperlink"/>
            <w:noProof/>
          </w:rPr>
          <w:t>Class Time Coordinat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91 \h </w:instrText>
        </w:r>
        <w:r>
          <w:rPr>
            <w:noProof/>
            <w:webHidden/>
          </w:rPr>
        </w:r>
        <w:r>
          <w:rPr>
            <w:noProof/>
            <w:webHidden/>
          </w:rPr>
          <w:fldChar w:fldCharType="separate"/>
        </w:r>
        <w:r>
          <w:rPr>
            <w:noProof/>
            <w:webHidden/>
          </w:rPr>
          <w:t>38</w:t>
        </w:r>
        <w:r>
          <w:rPr>
            <w:noProof/>
            <w:webHidden/>
          </w:rPr>
          <w:fldChar w:fldCharType="end"/>
        </w:r>
      </w:hyperlink>
    </w:p>
    <w:p w14:paraId="5F4D112A" w14:textId="5741670D" w:rsidR="00B677DD" w:rsidRPr="00B677DD" w:rsidRDefault="00B677DD">
      <w:pPr>
        <w:pStyle w:val="TOC3"/>
        <w:rPr>
          <w:rFonts w:ascii="Calibri" w:hAnsi="Calibri"/>
          <w:noProof/>
          <w:sz w:val="22"/>
          <w:szCs w:val="22"/>
        </w:rPr>
      </w:pPr>
      <w:hyperlink w:anchor="_Toc43476692" w:history="1">
        <w:r w:rsidRPr="00876614">
          <w:rPr>
            <w:rStyle w:val="Hyperlink"/>
            <w:noProof/>
          </w:rPr>
          <w:t>17.8.1</w:t>
        </w:r>
        <w:r w:rsidRPr="00B677DD">
          <w:rPr>
            <w:rFonts w:ascii="Calibri" w:hAnsi="Calibri"/>
            <w:noProof/>
            <w:sz w:val="22"/>
            <w:szCs w:val="22"/>
          </w:rPr>
          <w:tab/>
        </w:r>
        <w:r w:rsidRPr="00876614">
          <w:rPr>
            <w:rStyle w:val="Hyperlink"/>
            <w:noProof/>
          </w:rPr>
          <w:t>&lt;&lt;Value&gt;&gt;Enumeration PentaScale</w:t>
        </w:r>
        <w:r w:rsidRPr="00876614">
          <w:rPr>
            <w:rStyle w:val="Hyperlink"/>
            <w:rFonts w:cs="Arial"/>
            <w:noProof/>
          </w:rPr>
          <w:t xml:space="preserve">  &lt;&lt;Value&gt;&gt;</w:t>
        </w:r>
        <w:r>
          <w:rPr>
            <w:noProof/>
            <w:webHidden/>
          </w:rPr>
          <w:tab/>
        </w:r>
        <w:r>
          <w:rPr>
            <w:noProof/>
            <w:webHidden/>
          </w:rPr>
          <w:fldChar w:fldCharType="begin"/>
        </w:r>
        <w:r>
          <w:rPr>
            <w:noProof/>
            <w:webHidden/>
          </w:rPr>
          <w:instrText xml:space="preserve"> PAGEREF _Toc43476692 \h </w:instrText>
        </w:r>
        <w:r>
          <w:rPr>
            <w:noProof/>
            <w:webHidden/>
          </w:rPr>
        </w:r>
        <w:r>
          <w:rPr>
            <w:noProof/>
            <w:webHidden/>
          </w:rPr>
          <w:fldChar w:fldCharType="separate"/>
        </w:r>
        <w:r>
          <w:rPr>
            <w:noProof/>
            <w:webHidden/>
          </w:rPr>
          <w:t>38</w:t>
        </w:r>
        <w:r>
          <w:rPr>
            <w:noProof/>
            <w:webHidden/>
          </w:rPr>
          <w:fldChar w:fldCharType="end"/>
        </w:r>
      </w:hyperlink>
    </w:p>
    <w:p w14:paraId="2A9855D8" w14:textId="17A0DE78" w:rsidR="00B677DD" w:rsidRPr="00B677DD" w:rsidRDefault="00B677DD">
      <w:pPr>
        <w:pStyle w:val="TOC3"/>
        <w:rPr>
          <w:rFonts w:ascii="Calibri" w:hAnsi="Calibri"/>
          <w:noProof/>
          <w:sz w:val="22"/>
          <w:szCs w:val="22"/>
        </w:rPr>
      </w:pPr>
      <w:hyperlink w:anchor="_Toc43476693" w:history="1">
        <w:r w:rsidRPr="00876614">
          <w:rPr>
            <w:rStyle w:val="Hyperlink"/>
            <w:noProof/>
          </w:rPr>
          <w:t>17.8.2</w:t>
        </w:r>
        <w:r w:rsidRPr="00B677DD">
          <w:rPr>
            <w:rFonts w:ascii="Calibri" w:hAnsi="Calibri"/>
            <w:noProof/>
            <w:sz w:val="22"/>
            <w:szCs w:val="22"/>
          </w:rPr>
          <w:tab/>
        </w:r>
        <w:r w:rsidRPr="00876614">
          <w:rPr>
            <w:rStyle w:val="Hyperlink"/>
            <w:noProof/>
          </w:rPr>
          <w:t>&lt;&lt;Value&gt;&gt;Enumeration TriScale</w:t>
        </w:r>
        <w:r w:rsidRPr="00876614">
          <w:rPr>
            <w:rStyle w:val="Hyperlink"/>
            <w:rFonts w:cs="Arial"/>
            <w:noProof/>
          </w:rPr>
          <w:t xml:space="preserve">  &lt;&lt;Value&gt;&gt;</w:t>
        </w:r>
        <w:r>
          <w:rPr>
            <w:noProof/>
            <w:webHidden/>
          </w:rPr>
          <w:tab/>
        </w:r>
        <w:r>
          <w:rPr>
            <w:noProof/>
            <w:webHidden/>
          </w:rPr>
          <w:fldChar w:fldCharType="begin"/>
        </w:r>
        <w:r>
          <w:rPr>
            <w:noProof/>
            <w:webHidden/>
          </w:rPr>
          <w:instrText xml:space="preserve"> PAGEREF _Toc43476693 \h </w:instrText>
        </w:r>
        <w:r>
          <w:rPr>
            <w:noProof/>
            <w:webHidden/>
          </w:rPr>
        </w:r>
        <w:r>
          <w:rPr>
            <w:noProof/>
            <w:webHidden/>
          </w:rPr>
          <w:fldChar w:fldCharType="separate"/>
        </w:r>
        <w:r>
          <w:rPr>
            <w:noProof/>
            <w:webHidden/>
          </w:rPr>
          <w:t>39</w:t>
        </w:r>
        <w:r>
          <w:rPr>
            <w:noProof/>
            <w:webHidden/>
          </w:rPr>
          <w:fldChar w:fldCharType="end"/>
        </w:r>
      </w:hyperlink>
    </w:p>
    <w:p w14:paraId="3122144A" w14:textId="0E18F4F4" w:rsidR="00B677DD" w:rsidRPr="00B677DD" w:rsidRDefault="00B677DD">
      <w:pPr>
        <w:pStyle w:val="TOC1"/>
        <w:tabs>
          <w:tab w:val="left" w:pos="1512"/>
        </w:tabs>
        <w:rPr>
          <w:rFonts w:ascii="Calibri" w:hAnsi="Calibri"/>
          <w:noProof/>
          <w:sz w:val="22"/>
          <w:szCs w:val="22"/>
        </w:rPr>
      </w:pPr>
      <w:hyperlink w:anchor="_Toc43476694" w:history="1">
        <w:r w:rsidRPr="00876614">
          <w:rPr>
            <w:rStyle w:val="Hyperlink"/>
            <w:noProof/>
          </w:rPr>
          <w:t>18</w:t>
        </w:r>
        <w:r w:rsidRPr="00B677DD">
          <w:rPr>
            <w:rFonts w:ascii="Calibri" w:hAnsi="Calibri"/>
            <w:noProof/>
            <w:sz w:val="22"/>
            <w:szCs w:val="22"/>
          </w:rPr>
          <w:tab/>
        </w:r>
        <w:r w:rsidRPr="00876614">
          <w:rPr>
            <w:rStyle w:val="Hyperlink"/>
            <w:noProof/>
          </w:rPr>
          <w:t>OnticHealthGeneric::Quantities and Units::Quantity Kinds</w:t>
        </w:r>
        <w:r>
          <w:rPr>
            <w:noProof/>
            <w:webHidden/>
          </w:rPr>
          <w:tab/>
        </w:r>
        <w:r>
          <w:rPr>
            <w:noProof/>
            <w:webHidden/>
          </w:rPr>
          <w:fldChar w:fldCharType="begin"/>
        </w:r>
        <w:r>
          <w:rPr>
            <w:noProof/>
            <w:webHidden/>
          </w:rPr>
          <w:instrText xml:space="preserve"> PAGEREF _Toc43476694 \h </w:instrText>
        </w:r>
        <w:r>
          <w:rPr>
            <w:noProof/>
            <w:webHidden/>
          </w:rPr>
        </w:r>
        <w:r>
          <w:rPr>
            <w:noProof/>
            <w:webHidden/>
          </w:rPr>
          <w:fldChar w:fldCharType="separate"/>
        </w:r>
        <w:r>
          <w:rPr>
            <w:noProof/>
            <w:webHidden/>
          </w:rPr>
          <w:t>42</w:t>
        </w:r>
        <w:r>
          <w:rPr>
            <w:noProof/>
            <w:webHidden/>
          </w:rPr>
          <w:fldChar w:fldCharType="end"/>
        </w:r>
      </w:hyperlink>
    </w:p>
    <w:p w14:paraId="0371260A" w14:textId="3C9FE5D4" w:rsidR="00B677DD" w:rsidRPr="00B677DD" w:rsidRDefault="00B677DD">
      <w:pPr>
        <w:pStyle w:val="TOC2"/>
        <w:rPr>
          <w:rFonts w:ascii="Calibri" w:hAnsi="Calibri"/>
          <w:noProof/>
          <w:sz w:val="22"/>
          <w:szCs w:val="22"/>
        </w:rPr>
      </w:pPr>
      <w:hyperlink w:anchor="_Toc43476695" w:history="1">
        <w:r w:rsidRPr="00876614">
          <w:rPr>
            <w:rStyle w:val="Hyperlink"/>
            <w:noProof/>
          </w:rPr>
          <w:t>18.1</w:t>
        </w:r>
        <w:r w:rsidRPr="00B677DD">
          <w:rPr>
            <w:rFonts w:ascii="Calibri" w:hAnsi="Calibri"/>
            <w:noProof/>
            <w:sz w:val="22"/>
            <w:szCs w:val="22"/>
          </w:rPr>
          <w:tab/>
        </w:r>
        <w:r w:rsidRPr="00876614">
          <w:rPr>
            <w:rStyle w:val="Hyperlink"/>
            <w:noProof/>
          </w:rPr>
          <w:t>Diagram: Quantity Kinds</w:t>
        </w:r>
        <w:r>
          <w:rPr>
            <w:noProof/>
            <w:webHidden/>
          </w:rPr>
          <w:tab/>
        </w:r>
        <w:r>
          <w:rPr>
            <w:noProof/>
            <w:webHidden/>
          </w:rPr>
          <w:fldChar w:fldCharType="begin"/>
        </w:r>
        <w:r>
          <w:rPr>
            <w:noProof/>
            <w:webHidden/>
          </w:rPr>
          <w:instrText xml:space="preserve"> PAGEREF _Toc43476695 \h </w:instrText>
        </w:r>
        <w:r>
          <w:rPr>
            <w:noProof/>
            <w:webHidden/>
          </w:rPr>
        </w:r>
        <w:r>
          <w:rPr>
            <w:noProof/>
            <w:webHidden/>
          </w:rPr>
          <w:fldChar w:fldCharType="separate"/>
        </w:r>
        <w:r>
          <w:rPr>
            <w:noProof/>
            <w:webHidden/>
          </w:rPr>
          <w:t>42</w:t>
        </w:r>
        <w:r>
          <w:rPr>
            <w:noProof/>
            <w:webHidden/>
          </w:rPr>
          <w:fldChar w:fldCharType="end"/>
        </w:r>
      </w:hyperlink>
    </w:p>
    <w:p w14:paraId="26CD083B" w14:textId="31FB00A8" w:rsidR="00B677DD" w:rsidRPr="00B677DD" w:rsidRDefault="00B677DD">
      <w:pPr>
        <w:pStyle w:val="TOC2"/>
        <w:rPr>
          <w:rFonts w:ascii="Calibri" w:hAnsi="Calibri"/>
          <w:noProof/>
          <w:sz w:val="22"/>
          <w:szCs w:val="22"/>
        </w:rPr>
      </w:pPr>
      <w:hyperlink w:anchor="_Toc43476696" w:history="1">
        <w:r w:rsidRPr="00876614">
          <w:rPr>
            <w:rStyle w:val="Hyperlink"/>
            <w:noProof/>
          </w:rPr>
          <w:t>18.2</w:t>
        </w:r>
        <w:r w:rsidRPr="00B677DD">
          <w:rPr>
            <w:rFonts w:ascii="Calibri" w:hAnsi="Calibri"/>
            <w:noProof/>
            <w:sz w:val="22"/>
            <w:szCs w:val="22"/>
          </w:rPr>
          <w:tab/>
        </w:r>
        <w:r w:rsidRPr="00876614">
          <w:rPr>
            <w:rStyle w:val="Hyperlink"/>
            <w:noProof/>
          </w:rPr>
          <w:t>Class Absorbed Dose (Radiation)</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96 \h </w:instrText>
        </w:r>
        <w:r>
          <w:rPr>
            <w:noProof/>
            <w:webHidden/>
          </w:rPr>
        </w:r>
        <w:r>
          <w:rPr>
            <w:noProof/>
            <w:webHidden/>
          </w:rPr>
          <w:fldChar w:fldCharType="separate"/>
        </w:r>
        <w:r>
          <w:rPr>
            <w:noProof/>
            <w:webHidden/>
          </w:rPr>
          <w:t>42</w:t>
        </w:r>
        <w:r>
          <w:rPr>
            <w:noProof/>
            <w:webHidden/>
          </w:rPr>
          <w:fldChar w:fldCharType="end"/>
        </w:r>
      </w:hyperlink>
    </w:p>
    <w:p w14:paraId="22C1748F" w14:textId="651110F1" w:rsidR="00B677DD" w:rsidRPr="00B677DD" w:rsidRDefault="00B677DD">
      <w:pPr>
        <w:pStyle w:val="TOC2"/>
        <w:rPr>
          <w:rFonts w:ascii="Calibri" w:hAnsi="Calibri"/>
          <w:noProof/>
          <w:sz w:val="22"/>
          <w:szCs w:val="22"/>
        </w:rPr>
      </w:pPr>
      <w:hyperlink w:anchor="_Toc43476697" w:history="1">
        <w:r w:rsidRPr="00876614">
          <w:rPr>
            <w:rStyle w:val="Hyperlink"/>
            <w:noProof/>
          </w:rPr>
          <w:t>18.3</w:t>
        </w:r>
        <w:r w:rsidRPr="00B677DD">
          <w:rPr>
            <w:rFonts w:ascii="Calibri" w:hAnsi="Calibri"/>
            <w:noProof/>
            <w:sz w:val="22"/>
            <w:szCs w:val="22"/>
          </w:rPr>
          <w:tab/>
        </w:r>
        <w:r w:rsidRPr="00876614">
          <w:rPr>
            <w:rStyle w:val="Hyperlink"/>
            <w:noProof/>
          </w:rPr>
          <w:t>Class Acceleration</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97 \h </w:instrText>
        </w:r>
        <w:r>
          <w:rPr>
            <w:noProof/>
            <w:webHidden/>
          </w:rPr>
        </w:r>
        <w:r>
          <w:rPr>
            <w:noProof/>
            <w:webHidden/>
          </w:rPr>
          <w:fldChar w:fldCharType="separate"/>
        </w:r>
        <w:r>
          <w:rPr>
            <w:noProof/>
            <w:webHidden/>
          </w:rPr>
          <w:t>43</w:t>
        </w:r>
        <w:r>
          <w:rPr>
            <w:noProof/>
            <w:webHidden/>
          </w:rPr>
          <w:fldChar w:fldCharType="end"/>
        </w:r>
      </w:hyperlink>
    </w:p>
    <w:p w14:paraId="72A16378" w14:textId="75A34361" w:rsidR="00B677DD" w:rsidRPr="00B677DD" w:rsidRDefault="00B677DD">
      <w:pPr>
        <w:pStyle w:val="TOC2"/>
        <w:rPr>
          <w:rFonts w:ascii="Calibri" w:hAnsi="Calibri"/>
          <w:noProof/>
          <w:sz w:val="22"/>
          <w:szCs w:val="22"/>
        </w:rPr>
      </w:pPr>
      <w:hyperlink w:anchor="_Toc43476698" w:history="1">
        <w:r w:rsidRPr="00876614">
          <w:rPr>
            <w:rStyle w:val="Hyperlink"/>
            <w:noProof/>
          </w:rPr>
          <w:t>18.4</w:t>
        </w:r>
        <w:r w:rsidRPr="00B677DD">
          <w:rPr>
            <w:rFonts w:ascii="Calibri" w:hAnsi="Calibri"/>
            <w:noProof/>
            <w:sz w:val="22"/>
            <w:szCs w:val="22"/>
          </w:rPr>
          <w:tab/>
        </w:r>
        <w:r w:rsidRPr="00876614">
          <w:rPr>
            <w:rStyle w:val="Hyperlink"/>
            <w:noProof/>
          </w:rPr>
          <w:t>Class Amount of Substanc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98 \h </w:instrText>
        </w:r>
        <w:r>
          <w:rPr>
            <w:noProof/>
            <w:webHidden/>
          </w:rPr>
        </w:r>
        <w:r>
          <w:rPr>
            <w:noProof/>
            <w:webHidden/>
          </w:rPr>
          <w:fldChar w:fldCharType="separate"/>
        </w:r>
        <w:r>
          <w:rPr>
            <w:noProof/>
            <w:webHidden/>
          </w:rPr>
          <w:t>43</w:t>
        </w:r>
        <w:r>
          <w:rPr>
            <w:noProof/>
            <w:webHidden/>
          </w:rPr>
          <w:fldChar w:fldCharType="end"/>
        </w:r>
      </w:hyperlink>
    </w:p>
    <w:p w14:paraId="3471E469" w14:textId="4A4524C8" w:rsidR="00B677DD" w:rsidRPr="00B677DD" w:rsidRDefault="00B677DD">
      <w:pPr>
        <w:pStyle w:val="TOC2"/>
        <w:rPr>
          <w:rFonts w:ascii="Calibri" w:hAnsi="Calibri"/>
          <w:noProof/>
          <w:sz w:val="22"/>
          <w:szCs w:val="22"/>
        </w:rPr>
      </w:pPr>
      <w:hyperlink w:anchor="_Toc43476699" w:history="1">
        <w:r w:rsidRPr="00876614">
          <w:rPr>
            <w:rStyle w:val="Hyperlink"/>
            <w:noProof/>
          </w:rPr>
          <w:t>18.5</w:t>
        </w:r>
        <w:r w:rsidRPr="00B677DD">
          <w:rPr>
            <w:rFonts w:ascii="Calibri" w:hAnsi="Calibri"/>
            <w:noProof/>
            <w:sz w:val="22"/>
            <w:szCs w:val="22"/>
          </w:rPr>
          <w:tab/>
        </w:r>
        <w:r w:rsidRPr="00876614">
          <w:rPr>
            <w:rStyle w:val="Hyperlink"/>
            <w:noProof/>
          </w:rPr>
          <w:t>Class Angl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699 \h </w:instrText>
        </w:r>
        <w:r>
          <w:rPr>
            <w:noProof/>
            <w:webHidden/>
          </w:rPr>
        </w:r>
        <w:r>
          <w:rPr>
            <w:noProof/>
            <w:webHidden/>
          </w:rPr>
          <w:fldChar w:fldCharType="separate"/>
        </w:r>
        <w:r>
          <w:rPr>
            <w:noProof/>
            <w:webHidden/>
          </w:rPr>
          <w:t>43</w:t>
        </w:r>
        <w:r>
          <w:rPr>
            <w:noProof/>
            <w:webHidden/>
          </w:rPr>
          <w:fldChar w:fldCharType="end"/>
        </w:r>
      </w:hyperlink>
    </w:p>
    <w:p w14:paraId="105466B1" w14:textId="0A60078C" w:rsidR="00B677DD" w:rsidRPr="00B677DD" w:rsidRDefault="00B677DD">
      <w:pPr>
        <w:pStyle w:val="TOC2"/>
        <w:rPr>
          <w:rFonts w:ascii="Calibri" w:hAnsi="Calibri"/>
          <w:noProof/>
          <w:sz w:val="22"/>
          <w:szCs w:val="22"/>
        </w:rPr>
      </w:pPr>
      <w:hyperlink w:anchor="_Toc43476700" w:history="1">
        <w:r w:rsidRPr="00876614">
          <w:rPr>
            <w:rStyle w:val="Hyperlink"/>
            <w:noProof/>
          </w:rPr>
          <w:t>18.6</w:t>
        </w:r>
        <w:r w:rsidRPr="00B677DD">
          <w:rPr>
            <w:rFonts w:ascii="Calibri" w:hAnsi="Calibri"/>
            <w:noProof/>
            <w:sz w:val="22"/>
            <w:szCs w:val="22"/>
          </w:rPr>
          <w:tab/>
        </w:r>
        <w:r w:rsidRPr="00876614">
          <w:rPr>
            <w:rStyle w:val="Hyperlink"/>
            <w:noProof/>
          </w:rPr>
          <w:t>Class Area</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0 \h </w:instrText>
        </w:r>
        <w:r>
          <w:rPr>
            <w:noProof/>
            <w:webHidden/>
          </w:rPr>
        </w:r>
        <w:r>
          <w:rPr>
            <w:noProof/>
            <w:webHidden/>
          </w:rPr>
          <w:fldChar w:fldCharType="separate"/>
        </w:r>
        <w:r>
          <w:rPr>
            <w:noProof/>
            <w:webHidden/>
          </w:rPr>
          <w:t>43</w:t>
        </w:r>
        <w:r>
          <w:rPr>
            <w:noProof/>
            <w:webHidden/>
          </w:rPr>
          <w:fldChar w:fldCharType="end"/>
        </w:r>
      </w:hyperlink>
    </w:p>
    <w:p w14:paraId="10F43FEA" w14:textId="490466A6" w:rsidR="00B677DD" w:rsidRPr="00B677DD" w:rsidRDefault="00B677DD">
      <w:pPr>
        <w:pStyle w:val="TOC2"/>
        <w:rPr>
          <w:rFonts w:ascii="Calibri" w:hAnsi="Calibri"/>
          <w:noProof/>
          <w:sz w:val="22"/>
          <w:szCs w:val="22"/>
        </w:rPr>
      </w:pPr>
      <w:hyperlink w:anchor="_Toc43476701" w:history="1">
        <w:r w:rsidRPr="00876614">
          <w:rPr>
            <w:rStyle w:val="Hyperlink"/>
            <w:noProof/>
          </w:rPr>
          <w:t>18.7</w:t>
        </w:r>
        <w:r w:rsidRPr="00B677DD">
          <w:rPr>
            <w:rFonts w:ascii="Calibri" w:hAnsi="Calibri"/>
            <w:noProof/>
            <w:sz w:val="22"/>
            <w:szCs w:val="22"/>
          </w:rPr>
          <w:tab/>
        </w:r>
        <w:r w:rsidRPr="00876614">
          <w:rPr>
            <w:rStyle w:val="Hyperlink"/>
            <w:noProof/>
          </w:rPr>
          <w:t>Class Color</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1 \h </w:instrText>
        </w:r>
        <w:r>
          <w:rPr>
            <w:noProof/>
            <w:webHidden/>
          </w:rPr>
        </w:r>
        <w:r>
          <w:rPr>
            <w:noProof/>
            <w:webHidden/>
          </w:rPr>
          <w:fldChar w:fldCharType="separate"/>
        </w:r>
        <w:r>
          <w:rPr>
            <w:noProof/>
            <w:webHidden/>
          </w:rPr>
          <w:t>43</w:t>
        </w:r>
        <w:r>
          <w:rPr>
            <w:noProof/>
            <w:webHidden/>
          </w:rPr>
          <w:fldChar w:fldCharType="end"/>
        </w:r>
      </w:hyperlink>
    </w:p>
    <w:p w14:paraId="05449C8C" w14:textId="2904FCB2" w:rsidR="00B677DD" w:rsidRPr="00B677DD" w:rsidRDefault="00B677DD">
      <w:pPr>
        <w:pStyle w:val="TOC2"/>
        <w:rPr>
          <w:rFonts w:ascii="Calibri" w:hAnsi="Calibri"/>
          <w:noProof/>
          <w:sz w:val="22"/>
          <w:szCs w:val="22"/>
        </w:rPr>
      </w:pPr>
      <w:hyperlink w:anchor="_Toc43476702" w:history="1">
        <w:r w:rsidRPr="00876614">
          <w:rPr>
            <w:rStyle w:val="Hyperlink"/>
            <w:noProof/>
          </w:rPr>
          <w:t>18.8</w:t>
        </w:r>
        <w:r w:rsidRPr="00B677DD">
          <w:rPr>
            <w:rFonts w:ascii="Calibri" w:hAnsi="Calibri"/>
            <w:noProof/>
            <w:sz w:val="22"/>
            <w:szCs w:val="22"/>
          </w:rPr>
          <w:tab/>
        </w:r>
        <w:r w:rsidRPr="00876614">
          <w:rPr>
            <w:rStyle w:val="Hyperlink"/>
            <w:noProof/>
          </w:rPr>
          <w:t>Class Concentration</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2 \h </w:instrText>
        </w:r>
        <w:r>
          <w:rPr>
            <w:noProof/>
            <w:webHidden/>
          </w:rPr>
        </w:r>
        <w:r>
          <w:rPr>
            <w:noProof/>
            <w:webHidden/>
          </w:rPr>
          <w:fldChar w:fldCharType="separate"/>
        </w:r>
        <w:r>
          <w:rPr>
            <w:noProof/>
            <w:webHidden/>
          </w:rPr>
          <w:t>43</w:t>
        </w:r>
        <w:r>
          <w:rPr>
            <w:noProof/>
            <w:webHidden/>
          </w:rPr>
          <w:fldChar w:fldCharType="end"/>
        </w:r>
      </w:hyperlink>
    </w:p>
    <w:p w14:paraId="3436649A" w14:textId="69F62BB4" w:rsidR="00B677DD" w:rsidRPr="00B677DD" w:rsidRDefault="00B677DD">
      <w:pPr>
        <w:pStyle w:val="TOC2"/>
        <w:rPr>
          <w:rFonts w:ascii="Calibri" w:hAnsi="Calibri"/>
          <w:noProof/>
          <w:sz w:val="22"/>
          <w:szCs w:val="22"/>
        </w:rPr>
      </w:pPr>
      <w:hyperlink w:anchor="_Toc43476703" w:history="1">
        <w:r w:rsidRPr="00876614">
          <w:rPr>
            <w:rStyle w:val="Hyperlink"/>
            <w:noProof/>
          </w:rPr>
          <w:t>18.9</w:t>
        </w:r>
        <w:r w:rsidRPr="00B677DD">
          <w:rPr>
            <w:rFonts w:ascii="Calibri" w:hAnsi="Calibri"/>
            <w:noProof/>
            <w:sz w:val="22"/>
            <w:szCs w:val="22"/>
          </w:rPr>
          <w:tab/>
        </w:r>
        <w:r w:rsidRPr="00876614">
          <w:rPr>
            <w:rStyle w:val="Hyperlink"/>
            <w:noProof/>
          </w:rPr>
          <w:t>Class Concentration (amount of substanc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3 \h </w:instrText>
        </w:r>
        <w:r>
          <w:rPr>
            <w:noProof/>
            <w:webHidden/>
          </w:rPr>
        </w:r>
        <w:r>
          <w:rPr>
            <w:noProof/>
            <w:webHidden/>
          </w:rPr>
          <w:fldChar w:fldCharType="separate"/>
        </w:r>
        <w:r>
          <w:rPr>
            <w:noProof/>
            <w:webHidden/>
          </w:rPr>
          <w:t>44</w:t>
        </w:r>
        <w:r>
          <w:rPr>
            <w:noProof/>
            <w:webHidden/>
          </w:rPr>
          <w:fldChar w:fldCharType="end"/>
        </w:r>
      </w:hyperlink>
    </w:p>
    <w:p w14:paraId="25BE3533" w14:textId="48219966" w:rsidR="00B677DD" w:rsidRPr="00B677DD" w:rsidRDefault="00B677DD">
      <w:pPr>
        <w:pStyle w:val="TOC2"/>
        <w:rPr>
          <w:rFonts w:ascii="Calibri" w:hAnsi="Calibri"/>
          <w:noProof/>
          <w:sz w:val="22"/>
          <w:szCs w:val="22"/>
        </w:rPr>
      </w:pPr>
      <w:hyperlink w:anchor="_Toc43476704" w:history="1">
        <w:r w:rsidRPr="00876614">
          <w:rPr>
            <w:rStyle w:val="Hyperlink"/>
            <w:noProof/>
          </w:rPr>
          <w:t>18.10</w:t>
        </w:r>
        <w:r w:rsidRPr="00B677DD">
          <w:rPr>
            <w:rFonts w:ascii="Calibri" w:hAnsi="Calibri"/>
            <w:noProof/>
            <w:sz w:val="22"/>
            <w:szCs w:val="22"/>
          </w:rPr>
          <w:tab/>
        </w:r>
        <w:r w:rsidRPr="00876614">
          <w:rPr>
            <w:rStyle w:val="Hyperlink"/>
            <w:noProof/>
          </w:rPr>
          <w:t>Class Concentration (Mass)</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4 \h </w:instrText>
        </w:r>
        <w:r>
          <w:rPr>
            <w:noProof/>
            <w:webHidden/>
          </w:rPr>
        </w:r>
        <w:r>
          <w:rPr>
            <w:noProof/>
            <w:webHidden/>
          </w:rPr>
          <w:fldChar w:fldCharType="separate"/>
        </w:r>
        <w:r>
          <w:rPr>
            <w:noProof/>
            <w:webHidden/>
          </w:rPr>
          <w:t>44</w:t>
        </w:r>
        <w:r>
          <w:rPr>
            <w:noProof/>
            <w:webHidden/>
          </w:rPr>
          <w:fldChar w:fldCharType="end"/>
        </w:r>
      </w:hyperlink>
    </w:p>
    <w:p w14:paraId="0D0BA36C" w14:textId="5BF27026" w:rsidR="00B677DD" w:rsidRPr="00B677DD" w:rsidRDefault="00B677DD">
      <w:pPr>
        <w:pStyle w:val="TOC2"/>
        <w:rPr>
          <w:rFonts w:ascii="Calibri" w:hAnsi="Calibri"/>
          <w:noProof/>
          <w:sz w:val="22"/>
          <w:szCs w:val="22"/>
        </w:rPr>
      </w:pPr>
      <w:hyperlink w:anchor="_Toc43476705" w:history="1">
        <w:r w:rsidRPr="00876614">
          <w:rPr>
            <w:rStyle w:val="Hyperlink"/>
            <w:noProof/>
          </w:rPr>
          <w:t>18.11</w:t>
        </w:r>
        <w:r w:rsidRPr="00B677DD">
          <w:rPr>
            <w:rFonts w:ascii="Calibri" w:hAnsi="Calibri"/>
            <w:noProof/>
            <w:sz w:val="22"/>
            <w:szCs w:val="22"/>
          </w:rPr>
          <w:tab/>
        </w:r>
        <w:r w:rsidRPr="00876614">
          <w:rPr>
            <w:rStyle w:val="Hyperlink"/>
            <w:noProof/>
          </w:rPr>
          <w:t>Class Concentration (Volum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5 \h </w:instrText>
        </w:r>
        <w:r>
          <w:rPr>
            <w:noProof/>
            <w:webHidden/>
          </w:rPr>
        </w:r>
        <w:r>
          <w:rPr>
            <w:noProof/>
            <w:webHidden/>
          </w:rPr>
          <w:fldChar w:fldCharType="separate"/>
        </w:r>
        <w:r>
          <w:rPr>
            <w:noProof/>
            <w:webHidden/>
          </w:rPr>
          <w:t>44</w:t>
        </w:r>
        <w:r>
          <w:rPr>
            <w:noProof/>
            <w:webHidden/>
          </w:rPr>
          <w:fldChar w:fldCharType="end"/>
        </w:r>
      </w:hyperlink>
    </w:p>
    <w:p w14:paraId="12891B10" w14:textId="602BCE63" w:rsidR="00B677DD" w:rsidRPr="00B677DD" w:rsidRDefault="00B677DD">
      <w:pPr>
        <w:pStyle w:val="TOC2"/>
        <w:rPr>
          <w:rFonts w:ascii="Calibri" w:hAnsi="Calibri"/>
          <w:noProof/>
          <w:sz w:val="22"/>
          <w:szCs w:val="22"/>
        </w:rPr>
      </w:pPr>
      <w:hyperlink w:anchor="_Toc43476706" w:history="1">
        <w:r w:rsidRPr="00876614">
          <w:rPr>
            <w:rStyle w:val="Hyperlink"/>
            <w:noProof/>
          </w:rPr>
          <w:t>18.12</w:t>
        </w:r>
        <w:r w:rsidRPr="00B677DD">
          <w:rPr>
            <w:rFonts w:ascii="Calibri" w:hAnsi="Calibri"/>
            <w:noProof/>
            <w:sz w:val="22"/>
            <w:szCs w:val="22"/>
          </w:rPr>
          <w:tab/>
        </w:r>
        <w:r w:rsidRPr="00876614">
          <w:rPr>
            <w:rStyle w:val="Hyperlink"/>
            <w:noProof/>
          </w:rPr>
          <w:t>Class Currency</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6 \h </w:instrText>
        </w:r>
        <w:r>
          <w:rPr>
            <w:noProof/>
            <w:webHidden/>
          </w:rPr>
        </w:r>
        <w:r>
          <w:rPr>
            <w:noProof/>
            <w:webHidden/>
          </w:rPr>
          <w:fldChar w:fldCharType="separate"/>
        </w:r>
        <w:r>
          <w:rPr>
            <w:noProof/>
            <w:webHidden/>
          </w:rPr>
          <w:t>44</w:t>
        </w:r>
        <w:r>
          <w:rPr>
            <w:noProof/>
            <w:webHidden/>
          </w:rPr>
          <w:fldChar w:fldCharType="end"/>
        </w:r>
      </w:hyperlink>
    </w:p>
    <w:p w14:paraId="30DFEA76" w14:textId="1C2B4DCC" w:rsidR="00B677DD" w:rsidRPr="00B677DD" w:rsidRDefault="00B677DD">
      <w:pPr>
        <w:pStyle w:val="TOC2"/>
        <w:rPr>
          <w:rFonts w:ascii="Calibri" w:hAnsi="Calibri"/>
          <w:noProof/>
          <w:sz w:val="22"/>
          <w:szCs w:val="22"/>
        </w:rPr>
      </w:pPr>
      <w:hyperlink w:anchor="_Toc43476707" w:history="1">
        <w:r w:rsidRPr="00876614">
          <w:rPr>
            <w:rStyle w:val="Hyperlink"/>
            <w:noProof/>
          </w:rPr>
          <w:t>18.13</w:t>
        </w:r>
        <w:r w:rsidRPr="00B677DD">
          <w:rPr>
            <w:rFonts w:ascii="Calibri" w:hAnsi="Calibri"/>
            <w:noProof/>
            <w:sz w:val="22"/>
            <w:szCs w:val="22"/>
          </w:rPr>
          <w:tab/>
        </w:r>
        <w:r w:rsidRPr="00876614">
          <w:rPr>
            <w:rStyle w:val="Hyperlink"/>
            <w:noProof/>
          </w:rPr>
          <w:t>Class Dose Equivalent (Radiation)</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7 \h </w:instrText>
        </w:r>
        <w:r>
          <w:rPr>
            <w:noProof/>
            <w:webHidden/>
          </w:rPr>
        </w:r>
        <w:r>
          <w:rPr>
            <w:noProof/>
            <w:webHidden/>
          </w:rPr>
          <w:fldChar w:fldCharType="separate"/>
        </w:r>
        <w:r>
          <w:rPr>
            <w:noProof/>
            <w:webHidden/>
          </w:rPr>
          <w:t>44</w:t>
        </w:r>
        <w:r>
          <w:rPr>
            <w:noProof/>
            <w:webHidden/>
          </w:rPr>
          <w:fldChar w:fldCharType="end"/>
        </w:r>
      </w:hyperlink>
    </w:p>
    <w:p w14:paraId="19328CCF" w14:textId="37B71339" w:rsidR="00B677DD" w:rsidRPr="00B677DD" w:rsidRDefault="00B677DD">
      <w:pPr>
        <w:pStyle w:val="TOC2"/>
        <w:rPr>
          <w:rFonts w:ascii="Calibri" w:hAnsi="Calibri"/>
          <w:noProof/>
          <w:sz w:val="22"/>
          <w:szCs w:val="22"/>
        </w:rPr>
      </w:pPr>
      <w:hyperlink w:anchor="_Toc43476708" w:history="1">
        <w:r w:rsidRPr="00876614">
          <w:rPr>
            <w:rStyle w:val="Hyperlink"/>
            <w:noProof/>
          </w:rPr>
          <w:t>18.14</w:t>
        </w:r>
        <w:r w:rsidRPr="00B677DD">
          <w:rPr>
            <w:rFonts w:ascii="Calibri" w:hAnsi="Calibri"/>
            <w:noProof/>
            <w:sz w:val="22"/>
            <w:szCs w:val="22"/>
          </w:rPr>
          <w:tab/>
        </w:r>
        <w:r w:rsidRPr="00876614">
          <w:rPr>
            <w:rStyle w:val="Hyperlink"/>
            <w:noProof/>
          </w:rPr>
          <w:t>Class Duration</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8 \h </w:instrText>
        </w:r>
        <w:r>
          <w:rPr>
            <w:noProof/>
            <w:webHidden/>
          </w:rPr>
        </w:r>
        <w:r>
          <w:rPr>
            <w:noProof/>
            <w:webHidden/>
          </w:rPr>
          <w:fldChar w:fldCharType="separate"/>
        </w:r>
        <w:r>
          <w:rPr>
            <w:noProof/>
            <w:webHidden/>
          </w:rPr>
          <w:t>44</w:t>
        </w:r>
        <w:r>
          <w:rPr>
            <w:noProof/>
            <w:webHidden/>
          </w:rPr>
          <w:fldChar w:fldCharType="end"/>
        </w:r>
      </w:hyperlink>
    </w:p>
    <w:p w14:paraId="43508FCE" w14:textId="503FA4A8" w:rsidR="00B677DD" w:rsidRPr="00B677DD" w:rsidRDefault="00B677DD">
      <w:pPr>
        <w:pStyle w:val="TOC2"/>
        <w:rPr>
          <w:rFonts w:ascii="Calibri" w:hAnsi="Calibri"/>
          <w:noProof/>
          <w:sz w:val="22"/>
          <w:szCs w:val="22"/>
        </w:rPr>
      </w:pPr>
      <w:hyperlink w:anchor="_Toc43476709" w:history="1">
        <w:r w:rsidRPr="00876614">
          <w:rPr>
            <w:rStyle w:val="Hyperlink"/>
            <w:noProof/>
          </w:rPr>
          <w:t>18.15</w:t>
        </w:r>
        <w:r w:rsidRPr="00B677DD">
          <w:rPr>
            <w:rFonts w:ascii="Calibri" w:hAnsi="Calibri"/>
            <w:noProof/>
            <w:sz w:val="22"/>
            <w:szCs w:val="22"/>
          </w:rPr>
          <w:tab/>
        </w:r>
        <w:r w:rsidRPr="00876614">
          <w:rPr>
            <w:rStyle w:val="Hyperlink"/>
            <w:noProof/>
          </w:rPr>
          <w:t>Class Electric Current</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09 \h </w:instrText>
        </w:r>
        <w:r>
          <w:rPr>
            <w:noProof/>
            <w:webHidden/>
          </w:rPr>
        </w:r>
        <w:r>
          <w:rPr>
            <w:noProof/>
            <w:webHidden/>
          </w:rPr>
          <w:fldChar w:fldCharType="separate"/>
        </w:r>
        <w:r>
          <w:rPr>
            <w:noProof/>
            <w:webHidden/>
          </w:rPr>
          <w:t>45</w:t>
        </w:r>
        <w:r>
          <w:rPr>
            <w:noProof/>
            <w:webHidden/>
          </w:rPr>
          <w:fldChar w:fldCharType="end"/>
        </w:r>
      </w:hyperlink>
    </w:p>
    <w:p w14:paraId="04A9AAEE" w14:textId="11E62217" w:rsidR="00B677DD" w:rsidRPr="00B677DD" w:rsidRDefault="00B677DD">
      <w:pPr>
        <w:pStyle w:val="TOC2"/>
        <w:rPr>
          <w:rFonts w:ascii="Calibri" w:hAnsi="Calibri"/>
          <w:noProof/>
          <w:sz w:val="22"/>
          <w:szCs w:val="22"/>
        </w:rPr>
      </w:pPr>
      <w:hyperlink w:anchor="_Toc43476710" w:history="1">
        <w:r w:rsidRPr="00876614">
          <w:rPr>
            <w:rStyle w:val="Hyperlink"/>
            <w:noProof/>
          </w:rPr>
          <w:t>18.16</w:t>
        </w:r>
        <w:r w:rsidRPr="00B677DD">
          <w:rPr>
            <w:rFonts w:ascii="Calibri" w:hAnsi="Calibri"/>
            <w:noProof/>
            <w:sz w:val="22"/>
            <w:szCs w:val="22"/>
          </w:rPr>
          <w:tab/>
        </w:r>
        <w:r w:rsidRPr="00876614">
          <w:rPr>
            <w:rStyle w:val="Hyperlink"/>
            <w:noProof/>
          </w:rPr>
          <w:t>Class Electric Potential</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0 \h </w:instrText>
        </w:r>
        <w:r>
          <w:rPr>
            <w:noProof/>
            <w:webHidden/>
          </w:rPr>
        </w:r>
        <w:r>
          <w:rPr>
            <w:noProof/>
            <w:webHidden/>
          </w:rPr>
          <w:fldChar w:fldCharType="separate"/>
        </w:r>
        <w:r>
          <w:rPr>
            <w:noProof/>
            <w:webHidden/>
          </w:rPr>
          <w:t>45</w:t>
        </w:r>
        <w:r>
          <w:rPr>
            <w:noProof/>
            <w:webHidden/>
          </w:rPr>
          <w:fldChar w:fldCharType="end"/>
        </w:r>
      </w:hyperlink>
    </w:p>
    <w:p w14:paraId="7C0F1ECF" w14:textId="6A3F97EB" w:rsidR="00B677DD" w:rsidRPr="00B677DD" w:rsidRDefault="00B677DD">
      <w:pPr>
        <w:pStyle w:val="TOC2"/>
        <w:rPr>
          <w:rFonts w:ascii="Calibri" w:hAnsi="Calibri"/>
          <w:noProof/>
          <w:sz w:val="22"/>
          <w:szCs w:val="22"/>
        </w:rPr>
      </w:pPr>
      <w:hyperlink w:anchor="_Toc43476711" w:history="1">
        <w:r w:rsidRPr="00876614">
          <w:rPr>
            <w:rStyle w:val="Hyperlink"/>
            <w:noProof/>
          </w:rPr>
          <w:t>18.17</w:t>
        </w:r>
        <w:r w:rsidRPr="00B677DD">
          <w:rPr>
            <w:rFonts w:ascii="Calibri" w:hAnsi="Calibri"/>
            <w:noProof/>
            <w:sz w:val="22"/>
            <w:szCs w:val="22"/>
          </w:rPr>
          <w:tab/>
        </w:r>
        <w:r w:rsidRPr="00876614">
          <w:rPr>
            <w:rStyle w:val="Hyperlink"/>
            <w:noProof/>
          </w:rPr>
          <w:t>Class Energy</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1 \h </w:instrText>
        </w:r>
        <w:r>
          <w:rPr>
            <w:noProof/>
            <w:webHidden/>
          </w:rPr>
        </w:r>
        <w:r>
          <w:rPr>
            <w:noProof/>
            <w:webHidden/>
          </w:rPr>
          <w:fldChar w:fldCharType="separate"/>
        </w:r>
        <w:r>
          <w:rPr>
            <w:noProof/>
            <w:webHidden/>
          </w:rPr>
          <w:t>45</w:t>
        </w:r>
        <w:r>
          <w:rPr>
            <w:noProof/>
            <w:webHidden/>
          </w:rPr>
          <w:fldChar w:fldCharType="end"/>
        </w:r>
      </w:hyperlink>
    </w:p>
    <w:p w14:paraId="6B1DEDCC" w14:textId="1231ACEE" w:rsidR="00B677DD" w:rsidRPr="00B677DD" w:rsidRDefault="00B677DD">
      <w:pPr>
        <w:pStyle w:val="TOC2"/>
        <w:rPr>
          <w:rFonts w:ascii="Calibri" w:hAnsi="Calibri"/>
          <w:noProof/>
          <w:sz w:val="22"/>
          <w:szCs w:val="22"/>
        </w:rPr>
      </w:pPr>
      <w:hyperlink w:anchor="_Toc43476712" w:history="1">
        <w:r w:rsidRPr="00876614">
          <w:rPr>
            <w:rStyle w:val="Hyperlink"/>
            <w:noProof/>
          </w:rPr>
          <w:t>18.18</w:t>
        </w:r>
        <w:r w:rsidRPr="00B677DD">
          <w:rPr>
            <w:rFonts w:ascii="Calibri" w:hAnsi="Calibri"/>
            <w:noProof/>
            <w:sz w:val="22"/>
            <w:szCs w:val="22"/>
          </w:rPr>
          <w:tab/>
        </w:r>
        <w:r w:rsidRPr="00876614">
          <w:rPr>
            <w:rStyle w:val="Hyperlink"/>
            <w:noProof/>
          </w:rPr>
          <w:t>Class Forc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2 \h </w:instrText>
        </w:r>
        <w:r>
          <w:rPr>
            <w:noProof/>
            <w:webHidden/>
          </w:rPr>
        </w:r>
        <w:r>
          <w:rPr>
            <w:noProof/>
            <w:webHidden/>
          </w:rPr>
          <w:fldChar w:fldCharType="separate"/>
        </w:r>
        <w:r>
          <w:rPr>
            <w:noProof/>
            <w:webHidden/>
          </w:rPr>
          <w:t>45</w:t>
        </w:r>
        <w:r>
          <w:rPr>
            <w:noProof/>
            <w:webHidden/>
          </w:rPr>
          <w:fldChar w:fldCharType="end"/>
        </w:r>
      </w:hyperlink>
    </w:p>
    <w:p w14:paraId="76389C06" w14:textId="5C1FE457" w:rsidR="00B677DD" w:rsidRPr="00B677DD" w:rsidRDefault="00B677DD">
      <w:pPr>
        <w:pStyle w:val="TOC2"/>
        <w:rPr>
          <w:rFonts w:ascii="Calibri" w:hAnsi="Calibri"/>
          <w:noProof/>
          <w:sz w:val="22"/>
          <w:szCs w:val="22"/>
        </w:rPr>
      </w:pPr>
      <w:hyperlink w:anchor="_Toc43476713" w:history="1">
        <w:r w:rsidRPr="00876614">
          <w:rPr>
            <w:rStyle w:val="Hyperlink"/>
            <w:noProof/>
          </w:rPr>
          <w:t>18.19</w:t>
        </w:r>
        <w:r w:rsidRPr="00B677DD">
          <w:rPr>
            <w:rFonts w:ascii="Calibri" w:hAnsi="Calibri"/>
            <w:noProof/>
            <w:sz w:val="22"/>
            <w:szCs w:val="22"/>
          </w:rPr>
          <w:tab/>
        </w:r>
        <w:r w:rsidRPr="00876614">
          <w:rPr>
            <w:rStyle w:val="Hyperlink"/>
            <w:noProof/>
          </w:rPr>
          <w:t>Class Frequency</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3 \h </w:instrText>
        </w:r>
        <w:r>
          <w:rPr>
            <w:noProof/>
            <w:webHidden/>
          </w:rPr>
        </w:r>
        <w:r>
          <w:rPr>
            <w:noProof/>
            <w:webHidden/>
          </w:rPr>
          <w:fldChar w:fldCharType="separate"/>
        </w:r>
        <w:r>
          <w:rPr>
            <w:noProof/>
            <w:webHidden/>
          </w:rPr>
          <w:t>45</w:t>
        </w:r>
        <w:r>
          <w:rPr>
            <w:noProof/>
            <w:webHidden/>
          </w:rPr>
          <w:fldChar w:fldCharType="end"/>
        </w:r>
      </w:hyperlink>
    </w:p>
    <w:p w14:paraId="74C68830" w14:textId="68C77F19" w:rsidR="00B677DD" w:rsidRPr="00B677DD" w:rsidRDefault="00B677DD">
      <w:pPr>
        <w:pStyle w:val="TOC2"/>
        <w:rPr>
          <w:rFonts w:ascii="Calibri" w:hAnsi="Calibri"/>
          <w:noProof/>
          <w:sz w:val="22"/>
          <w:szCs w:val="22"/>
        </w:rPr>
      </w:pPr>
      <w:hyperlink w:anchor="_Toc43476714" w:history="1">
        <w:r w:rsidRPr="00876614">
          <w:rPr>
            <w:rStyle w:val="Hyperlink"/>
            <w:noProof/>
          </w:rPr>
          <w:t>18.20</w:t>
        </w:r>
        <w:r w:rsidRPr="00B677DD">
          <w:rPr>
            <w:rFonts w:ascii="Calibri" w:hAnsi="Calibri"/>
            <w:noProof/>
            <w:sz w:val="22"/>
            <w:szCs w:val="22"/>
          </w:rPr>
          <w:tab/>
        </w:r>
        <w:r w:rsidRPr="00876614">
          <w:rPr>
            <w:rStyle w:val="Hyperlink"/>
            <w:noProof/>
          </w:rPr>
          <w:t>Class Length</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4 \h </w:instrText>
        </w:r>
        <w:r>
          <w:rPr>
            <w:noProof/>
            <w:webHidden/>
          </w:rPr>
        </w:r>
        <w:r>
          <w:rPr>
            <w:noProof/>
            <w:webHidden/>
          </w:rPr>
          <w:fldChar w:fldCharType="separate"/>
        </w:r>
        <w:r>
          <w:rPr>
            <w:noProof/>
            <w:webHidden/>
          </w:rPr>
          <w:t>46</w:t>
        </w:r>
        <w:r>
          <w:rPr>
            <w:noProof/>
            <w:webHidden/>
          </w:rPr>
          <w:fldChar w:fldCharType="end"/>
        </w:r>
      </w:hyperlink>
    </w:p>
    <w:p w14:paraId="7F639CEF" w14:textId="60BEF4A6" w:rsidR="00B677DD" w:rsidRPr="00B677DD" w:rsidRDefault="00B677DD">
      <w:pPr>
        <w:pStyle w:val="TOC2"/>
        <w:rPr>
          <w:rFonts w:ascii="Calibri" w:hAnsi="Calibri"/>
          <w:noProof/>
          <w:sz w:val="22"/>
          <w:szCs w:val="22"/>
        </w:rPr>
      </w:pPr>
      <w:hyperlink w:anchor="_Toc43476715" w:history="1">
        <w:r w:rsidRPr="00876614">
          <w:rPr>
            <w:rStyle w:val="Hyperlink"/>
            <w:noProof/>
          </w:rPr>
          <w:t>18.21</w:t>
        </w:r>
        <w:r w:rsidRPr="00B677DD">
          <w:rPr>
            <w:rFonts w:ascii="Calibri" w:hAnsi="Calibri"/>
            <w:noProof/>
            <w:sz w:val="22"/>
            <w:szCs w:val="22"/>
          </w:rPr>
          <w:tab/>
        </w:r>
        <w:r w:rsidRPr="00876614">
          <w:rPr>
            <w:rStyle w:val="Hyperlink"/>
            <w:noProof/>
          </w:rPr>
          <w:t>Class Luminosity</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5 \h </w:instrText>
        </w:r>
        <w:r>
          <w:rPr>
            <w:noProof/>
            <w:webHidden/>
          </w:rPr>
        </w:r>
        <w:r>
          <w:rPr>
            <w:noProof/>
            <w:webHidden/>
          </w:rPr>
          <w:fldChar w:fldCharType="separate"/>
        </w:r>
        <w:r>
          <w:rPr>
            <w:noProof/>
            <w:webHidden/>
          </w:rPr>
          <w:t>46</w:t>
        </w:r>
        <w:r>
          <w:rPr>
            <w:noProof/>
            <w:webHidden/>
          </w:rPr>
          <w:fldChar w:fldCharType="end"/>
        </w:r>
      </w:hyperlink>
    </w:p>
    <w:p w14:paraId="2B8874A3" w14:textId="4F1F6CDC" w:rsidR="00B677DD" w:rsidRPr="00B677DD" w:rsidRDefault="00B677DD">
      <w:pPr>
        <w:pStyle w:val="TOC2"/>
        <w:rPr>
          <w:rFonts w:ascii="Calibri" w:hAnsi="Calibri"/>
          <w:noProof/>
          <w:sz w:val="22"/>
          <w:szCs w:val="22"/>
        </w:rPr>
      </w:pPr>
      <w:hyperlink w:anchor="_Toc43476716" w:history="1">
        <w:r w:rsidRPr="00876614">
          <w:rPr>
            <w:rStyle w:val="Hyperlink"/>
            <w:noProof/>
          </w:rPr>
          <w:t>18.22</w:t>
        </w:r>
        <w:r w:rsidRPr="00B677DD">
          <w:rPr>
            <w:rFonts w:ascii="Calibri" w:hAnsi="Calibri"/>
            <w:noProof/>
            <w:sz w:val="22"/>
            <w:szCs w:val="22"/>
          </w:rPr>
          <w:tab/>
        </w:r>
        <w:r w:rsidRPr="00876614">
          <w:rPr>
            <w:rStyle w:val="Hyperlink"/>
            <w:noProof/>
          </w:rPr>
          <w:t>Class Mass</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6 \h </w:instrText>
        </w:r>
        <w:r>
          <w:rPr>
            <w:noProof/>
            <w:webHidden/>
          </w:rPr>
        </w:r>
        <w:r>
          <w:rPr>
            <w:noProof/>
            <w:webHidden/>
          </w:rPr>
          <w:fldChar w:fldCharType="separate"/>
        </w:r>
        <w:r>
          <w:rPr>
            <w:noProof/>
            <w:webHidden/>
          </w:rPr>
          <w:t>46</w:t>
        </w:r>
        <w:r>
          <w:rPr>
            <w:noProof/>
            <w:webHidden/>
          </w:rPr>
          <w:fldChar w:fldCharType="end"/>
        </w:r>
      </w:hyperlink>
    </w:p>
    <w:p w14:paraId="2CEF55C7" w14:textId="0050625B" w:rsidR="00B677DD" w:rsidRPr="00B677DD" w:rsidRDefault="00B677DD">
      <w:pPr>
        <w:pStyle w:val="TOC2"/>
        <w:rPr>
          <w:rFonts w:ascii="Calibri" w:hAnsi="Calibri"/>
          <w:noProof/>
          <w:sz w:val="22"/>
          <w:szCs w:val="22"/>
        </w:rPr>
      </w:pPr>
      <w:hyperlink w:anchor="_Toc43476717" w:history="1">
        <w:r w:rsidRPr="00876614">
          <w:rPr>
            <w:rStyle w:val="Hyperlink"/>
            <w:noProof/>
          </w:rPr>
          <w:t>18.23</w:t>
        </w:r>
        <w:r w:rsidRPr="00B677DD">
          <w:rPr>
            <w:rFonts w:ascii="Calibri" w:hAnsi="Calibri"/>
            <w:noProof/>
            <w:sz w:val="22"/>
            <w:szCs w:val="22"/>
          </w:rPr>
          <w:tab/>
        </w:r>
        <w:r w:rsidRPr="00876614">
          <w:rPr>
            <w:rStyle w:val="Hyperlink"/>
            <w:noProof/>
          </w:rPr>
          <w:t>Class Mass Density</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7 \h </w:instrText>
        </w:r>
        <w:r>
          <w:rPr>
            <w:noProof/>
            <w:webHidden/>
          </w:rPr>
        </w:r>
        <w:r>
          <w:rPr>
            <w:noProof/>
            <w:webHidden/>
          </w:rPr>
          <w:fldChar w:fldCharType="separate"/>
        </w:r>
        <w:r>
          <w:rPr>
            <w:noProof/>
            <w:webHidden/>
          </w:rPr>
          <w:t>46</w:t>
        </w:r>
        <w:r>
          <w:rPr>
            <w:noProof/>
            <w:webHidden/>
          </w:rPr>
          <w:fldChar w:fldCharType="end"/>
        </w:r>
      </w:hyperlink>
    </w:p>
    <w:p w14:paraId="74BA6E7C" w14:textId="30E0AA39" w:rsidR="00B677DD" w:rsidRPr="00B677DD" w:rsidRDefault="00B677DD">
      <w:pPr>
        <w:pStyle w:val="TOC2"/>
        <w:rPr>
          <w:rFonts w:ascii="Calibri" w:hAnsi="Calibri"/>
          <w:noProof/>
          <w:sz w:val="22"/>
          <w:szCs w:val="22"/>
        </w:rPr>
      </w:pPr>
      <w:hyperlink w:anchor="_Toc43476718" w:history="1">
        <w:r w:rsidRPr="00876614">
          <w:rPr>
            <w:rStyle w:val="Hyperlink"/>
            <w:noProof/>
          </w:rPr>
          <w:t>18.24</w:t>
        </w:r>
        <w:r w:rsidRPr="00B677DD">
          <w:rPr>
            <w:rFonts w:ascii="Calibri" w:hAnsi="Calibri"/>
            <w:noProof/>
            <w:sz w:val="22"/>
            <w:szCs w:val="22"/>
          </w:rPr>
          <w:tab/>
        </w:r>
        <w:r w:rsidRPr="00876614">
          <w:rPr>
            <w:rStyle w:val="Hyperlink"/>
            <w:noProof/>
          </w:rPr>
          <w:t>Class Physical Quantity</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8 \h </w:instrText>
        </w:r>
        <w:r>
          <w:rPr>
            <w:noProof/>
            <w:webHidden/>
          </w:rPr>
        </w:r>
        <w:r>
          <w:rPr>
            <w:noProof/>
            <w:webHidden/>
          </w:rPr>
          <w:fldChar w:fldCharType="separate"/>
        </w:r>
        <w:r>
          <w:rPr>
            <w:noProof/>
            <w:webHidden/>
          </w:rPr>
          <w:t>46</w:t>
        </w:r>
        <w:r>
          <w:rPr>
            <w:noProof/>
            <w:webHidden/>
          </w:rPr>
          <w:fldChar w:fldCharType="end"/>
        </w:r>
      </w:hyperlink>
    </w:p>
    <w:p w14:paraId="2F2D77EB" w14:textId="2AB4737F" w:rsidR="00B677DD" w:rsidRPr="00B677DD" w:rsidRDefault="00B677DD">
      <w:pPr>
        <w:pStyle w:val="TOC2"/>
        <w:rPr>
          <w:rFonts w:ascii="Calibri" w:hAnsi="Calibri"/>
          <w:noProof/>
          <w:sz w:val="22"/>
          <w:szCs w:val="22"/>
        </w:rPr>
      </w:pPr>
      <w:hyperlink w:anchor="_Toc43476719" w:history="1">
        <w:r w:rsidRPr="00876614">
          <w:rPr>
            <w:rStyle w:val="Hyperlink"/>
            <w:noProof/>
          </w:rPr>
          <w:t>18.25</w:t>
        </w:r>
        <w:r w:rsidRPr="00B677DD">
          <w:rPr>
            <w:rFonts w:ascii="Calibri" w:hAnsi="Calibri"/>
            <w:noProof/>
            <w:sz w:val="22"/>
            <w:szCs w:val="22"/>
          </w:rPr>
          <w:tab/>
        </w:r>
        <w:r w:rsidRPr="00876614">
          <w:rPr>
            <w:rStyle w:val="Hyperlink"/>
            <w:noProof/>
          </w:rPr>
          <w:t>Class Power</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19 \h </w:instrText>
        </w:r>
        <w:r>
          <w:rPr>
            <w:noProof/>
            <w:webHidden/>
          </w:rPr>
        </w:r>
        <w:r>
          <w:rPr>
            <w:noProof/>
            <w:webHidden/>
          </w:rPr>
          <w:fldChar w:fldCharType="separate"/>
        </w:r>
        <w:r>
          <w:rPr>
            <w:noProof/>
            <w:webHidden/>
          </w:rPr>
          <w:t>47</w:t>
        </w:r>
        <w:r>
          <w:rPr>
            <w:noProof/>
            <w:webHidden/>
          </w:rPr>
          <w:fldChar w:fldCharType="end"/>
        </w:r>
      </w:hyperlink>
    </w:p>
    <w:p w14:paraId="7E5E495C" w14:textId="2C2D5E2B" w:rsidR="00B677DD" w:rsidRPr="00B677DD" w:rsidRDefault="00B677DD">
      <w:pPr>
        <w:pStyle w:val="TOC2"/>
        <w:rPr>
          <w:rFonts w:ascii="Calibri" w:hAnsi="Calibri"/>
          <w:noProof/>
          <w:sz w:val="22"/>
          <w:szCs w:val="22"/>
        </w:rPr>
      </w:pPr>
      <w:hyperlink w:anchor="_Toc43476720" w:history="1">
        <w:r w:rsidRPr="00876614">
          <w:rPr>
            <w:rStyle w:val="Hyperlink"/>
            <w:noProof/>
          </w:rPr>
          <w:t>18.26</w:t>
        </w:r>
        <w:r w:rsidRPr="00B677DD">
          <w:rPr>
            <w:rFonts w:ascii="Calibri" w:hAnsi="Calibri"/>
            <w:noProof/>
            <w:sz w:val="22"/>
            <w:szCs w:val="22"/>
          </w:rPr>
          <w:tab/>
        </w:r>
        <w:r w:rsidRPr="00876614">
          <w:rPr>
            <w:rStyle w:val="Hyperlink"/>
            <w:noProof/>
          </w:rPr>
          <w:t>Class Pressur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20 \h </w:instrText>
        </w:r>
        <w:r>
          <w:rPr>
            <w:noProof/>
            <w:webHidden/>
          </w:rPr>
        </w:r>
        <w:r>
          <w:rPr>
            <w:noProof/>
            <w:webHidden/>
          </w:rPr>
          <w:fldChar w:fldCharType="separate"/>
        </w:r>
        <w:r>
          <w:rPr>
            <w:noProof/>
            <w:webHidden/>
          </w:rPr>
          <w:t>47</w:t>
        </w:r>
        <w:r>
          <w:rPr>
            <w:noProof/>
            <w:webHidden/>
          </w:rPr>
          <w:fldChar w:fldCharType="end"/>
        </w:r>
      </w:hyperlink>
    </w:p>
    <w:p w14:paraId="02314A35" w14:textId="3D93B665" w:rsidR="00B677DD" w:rsidRPr="00B677DD" w:rsidRDefault="00B677DD">
      <w:pPr>
        <w:pStyle w:val="TOC2"/>
        <w:rPr>
          <w:rFonts w:ascii="Calibri" w:hAnsi="Calibri"/>
          <w:noProof/>
          <w:sz w:val="22"/>
          <w:szCs w:val="22"/>
        </w:rPr>
      </w:pPr>
      <w:hyperlink w:anchor="_Toc43476721" w:history="1">
        <w:r w:rsidRPr="00876614">
          <w:rPr>
            <w:rStyle w:val="Hyperlink"/>
            <w:noProof/>
          </w:rPr>
          <w:t>18.27</w:t>
        </w:r>
        <w:r w:rsidRPr="00B677DD">
          <w:rPr>
            <w:rFonts w:ascii="Calibri" w:hAnsi="Calibri"/>
            <w:noProof/>
            <w:sz w:val="22"/>
            <w:szCs w:val="22"/>
          </w:rPr>
          <w:tab/>
        </w:r>
        <w:r w:rsidRPr="00876614">
          <w:rPr>
            <w:rStyle w:val="Hyperlink"/>
            <w:noProof/>
          </w:rPr>
          <w:t>Class Radiation Exposur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21 \h </w:instrText>
        </w:r>
        <w:r>
          <w:rPr>
            <w:noProof/>
            <w:webHidden/>
          </w:rPr>
        </w:r>
        <w:r>
          <w:rPr>
            <w:noProof/>
            <w:webHidden/>
          </w:rPr>
          <w:fldChar w:fldCharType="separate"/>
        </w:r>
        <w:r>
          <w:rPr>
            <w:noProof/>
            <w:webHidden/>
          </w:rPr>
          <w:t>47</w:t>
        </w:r>
        <w:r>
          <w:rPr>
            <w:noProof/>
            <w:webHidden/>
          </w:rPr>
          <w:fldChar w:fldCharType="end"/>
        </w:r>
      </w:hyperlink>
    </w:p>
    <w:p w14:paraId="37F8896E" w14:textId="54615A7A" w:rsidR="00B677DD" w:rsidRPr="00B677DD" w:rsidRDefault="00B677DD">
      <w:pPr>
        <w:pStyle w:val="TOC2"/>
        <w:rPr>
          <w:rFonts w:ascii="Calibri" w:hAnsi="Calibri"/>
          <w:noProof/>
          <w:sz w:val="22"/>
          <w:szCs w:val="22"/>
        </w:rPr>
      </w:pPr>
      <w:hyperlink w:anchor="_Toc43476722" w:history="1">
        <w:r w:rsidRPr="00876614">
          <w:rPr>
            <w:rStyle w:val="Hyperlink"/>
            <w:noProof/>
          </w:rPr>
          <w:t>18.28</w:t>
        </w:r>
        <w:r w:rsidRPr="00B677DD">
          <w:rPr>
            <w:rFonts w:ascii="Calibri" w:hAnsi="Calibri"/>
            <w:noProof/>
            <w:sz w:val="22"/>
            <w:szCs w:val="22"/>
          </w:rPr>
          <w:tab/>
        </w:r>
        <w:r w:rsidRPr="00876614">
          <w:rPr>
            <w:rStyle w:val="Hyperlink"/>
            <w:noProof/>
          </w:rPr>
          <w:t>Class Radioactivity</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22 \h </w:instrText>
        </w:r>
        <w:r>
          <w:rPr>
            <w:noProof/>
            <w:webHidden/>
          </w:rPr>
        </w:r>
        <w:r>
          <w:rPr>
            <w:noProof/>
            <w:webHidden/>
          </w:rPr>
          <w:fldChar w:fldCharType="separate"/>
        </w:r>
        <w:r>
          <w:rPr>
            <w:noProof/>
            <w:webHidden/>
          </w:rPr>
          <w:t>47</w:t>
        </w:r>
        <w:r>
          <w:rPr>
            <w:noProof/>
            <w:webHidden/>
          </w:rPr>
          <w:fldChar w:fldCharType="end"/>
        </w:r>
      </w:hyperlink>
    </w:p>
    <w:p w14:paraId="54BD00F3" w14:textId="05B25DE5" w:rsidR="00B677DD" w:rsidRPr="00B677DD" w:rsidRDefault="00B677DD">
      <w:pPr>
        <w:pStyle w:val="TOC2"/>
        <w:rPr>
          <w:rFonts w:ascii="Calibri" w:hAnsi="Calibri"/>
          <w:noProof/>
          <w:sz w:val="22"/>
          <w:szCs w:val="22"/>
        </w:rPr>
      </w:pPr>
      <w:hyperlink w:anchor="_Toc43476723" w:history="1">
        <w:r w:rsidRPr="00876614">
          <w:rPr>
            <w:rStyle w:val="Hyperlink"/>
            <w:noProof/>
          </w:rPr>
          <w:t>18.29</w:t>
        </w:r>
        <w:r w:rsidRPr="00B677DD">
          <w:rPr>
            <w:rFonts w:ascii="Calibri" w:hAnsi="Calibri"/>
            <w:noProof/>
            <w:sz w:val="22"/>
            <w:szCs w:val="22"/>
          </w:rPr>
          <w:tab/>
        </w:r>
        <w:r w:rsidRPr="00876614">
          <w:rPr>
            <w:rStyle w:val="Hyperlink"/>
            <w:noProof/>
          </w:rPr>
          <w:t>Class Speed</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23 \h </w:instrText>
        </w:r>
        <w:r>
          <w:rPr>
            <w:noProof/>
            <w:webHidden/>
          </w:rPr>
        </w:r>
        <w:r>
          <w:rPr>
            <w:noProof/>
            <w:webHidden/>
          </w:rPr>
          <w:fldChar w:fldCharType="separate"/>
        </w:r>
        <w:r>
          <w:rPr>
            <w:noProof/>
            <w:webHidden/>
          </w:rPr>
          <w:t>47</w:t>
        </w:r>
        <w:r>
          <w:rPr>
            <w:noProof/>
            <w:webHidden/>
          </w:rPr>
          <w:fldChar w:fldCharType="end"/>
        </w:r>
      </w:hyperlink>
    </w:p>
    <w:p w14:paraId="71DA5FC3" w14:textId="734E2037" w:rsidR="00B677DD" w:rsidRPr="00B677DD" w:rsidRDefault="00B677DD">
      <w:pPr>
        <w:pStyle w:val="TOC2"/>
        <w:rPr>
          <w:rFonts w:ascii="Calibri" w:hAnsi="Calibri"/>
          <w:noProof/>
          <w:sz w:val="22"/>
          <w:szCs w:val="22"/>
        </w:rPr>
      </w:pPr>
      <w:hyperlink w:anchor="_Toc43476724" w:history="1">
        <w:r w:rsidRPr="00876614">
          <w:rPr>
            <w:rStyle w:val="Hyperlink"/>
            <w:noProof/>
          </w:rPr>
          <w:t>18.30</w:t>
        </w:r>
        <w:r w:rsidRPr="00B677DD">
          <w:rPr>
            <w:rFonts w:ascii="Calibri" w:hAnsi="Calibri"/>
            <w:noProof/>
            <w:sz w:val="22"/>
            <w:szCs w:val="22"/>
          </w:rPr>
          <w:tab/>
        </w:r>
        <w:r w:rsidRPr="00876614">
          <w:rPr>
            <w:rStyle w:val="Hyperlink"/>
            <w:noProof/>
          </w:rPr>
          <w:t>Class Temperatur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24 \h </w:instrText>
        </w:r>
        <w:r>
          <w:rPr>
            <w:noProof/>
            <w:webHidden/>
          </w:rPr>
        </w:r>
        <w:r>
          <w:rPr>
            <w:noProof/>
            <w:webHidden/>
          </w:rPr>
          <w:fldChar w:fldCharType="separate"/>
        </w:r>
        <w:r>
          <w:rPr>
            <w:noProof/>
            <w:webHidden/>
          </w:rPr>
          <w:t>47</w:t>
        </w:r>
        <w:r>
          <w:rPr>
            <w:noProof/>
            <w:webHidden/>
          </w:rPr>
          <w:fldChar w:fldCharType="end"/>
        </w:r>
      </w:hyperlink>
    </w:p>
    <w:p w14:paraId="6198B4D9" w14:textId="4B3985D5" w:rsidR="00B677DD" w:rsidRPr="00B677DD" w:rsidRDefault="00B677DD">
      <w:pPr>
        <w:pStyle w:val="TOC2"/>
        <w:rPr>
          <w:rFonts w:ascii="Calibri" w:hAnsi="Calibri"/>
          <w:noProof/>
          <w:sz w:val="22"/>
          <w:szCs w:val="22"/>
        </w:rPr>
      </w:pPr>
      <w:hyperlink w:anchor="_Toc43476725" w:history="1">
        <w:r w:rsidRPr="00876614">
          <w:rPr>
            <w:rStyle w:val="Hyperlink"/>
            <w:noProof/>
          </w:rPr>
          <w:t>18.31</w:t>
        </w:r>
        <w:r w:rsidRPr="00B677DD">
          <w:rPr>
            <w:rFonts w:ascii="Calibri" w:hAnsi="Calibri"/>
            <w:noProof/>
            <w:sz w:val="22"/>
            <w:szCs w:val="22"/>
          </w:rPr>
          <w:tab/>
        </w:r>
        <w:r w:rsidRPr="00876614">
          <w:rPr>
            <w:rStyle w:val="Hyperlink"/>
            <w:noProof/>
          </w:rPr>
          <w:t>Class Volum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25 \h </w:instrText>
        </w:r>
        <w:r>
          <w:rPr>
            <w:noProof/>
            <w:webHidden/>
          </w:rPr>
        </w:r>
        <w:r>
          <w:rPr>
            <w:noProof/>
            <w:webHidden/>
          </w:rPr>
          <w:fldChar w:fldCharType="separate"/>
        </w:r>
        <w:r>
          <w:rPr>
            <w:noProof/>
            <w:webHidden/>
          </w:rPr>
          <w:t>48</w:t>
        </w:r>
        <w:r>
          <w:rPr>
            <w:noProof/>
            <w:webHidden/>
          </w:rPr>
          <w:fldChar w:fldCharType="end"/>
        </w:r>
      </w:hyperlink>
    </w:p>
    <w:p w14:paraId="3A5ED029" w14:textId="4D4A7FC8" w:rsidR="00B677DD" w:rsidRPr="00B677DD" w:rsidRDefault="00B677DD">
      <w:pPr>
        <w:pStyle w:val="TOC1"/>
        <w:tabs>
          <w:tab w:val="left" w:pos="1512"/>
        </w:tabs>
        <w:rPr>
          <w:rFonts w:ascii="Calibri" w:hAnsi="Calibri"/>
          <w:noProof/>
          <w:sz w:val="22"/>
          <w:szCs w:val="22"/>
        </w:rPr>
      </w:pPr>
      <w:hyperlink w:anchor="_Toc43476726" w:history="1">
        <w:r w:rsidRPr="00876614">
          <w:rPr>
            <w:rStyle w:val="Hyperlink"/>
            <w:noProof/>
          </w:rPr>
          <w:t>19</w:t>
        </w:r>
        <w:r w:rsidRPr="00B677DD">
          <w:rPr>
            <w:rFonts w:ascii="Calibri" w:hAnsi="Calibri"/>
            <w:noProof/>
            <w:sz w:val="22"/>
            <w:szCs w:val="22"/>
          </w:rPr>
          <w:tab/>
        </w:r>
        <w:r w:rsidRPr="00876614">
          <w:rPr>
            <w:rStyle w:val="Hyperlink"/>
            <w:noProof/>
          </w:rPr>
          <w:t>OnticHealthGeneric::Quantities and Units::Units</w:t>
        </w:r>
        <w:r>
          <w:rPr>
            <w:noProof/>
            <w:webHidden/>
          </w:rPr>
          <w:tab/>
        </w:r>
        <w:r>
          <w:rPr>
            <w:noProof/>
            <w:webHidden/>
          </w:rPr>
          <w:fldChar w:fldCharType="begin"/>
        </w:r>
        <w:r>
          <w:rPr>
            <w:noProof/>
            <w:webHidden/>
          </w:rPr>
          <w:instrText xml:space="preserve"> PAGEREF _Toc43476726 \h </w:instrText>
        </w:r>
        <w:r>
          <w:rPr>
            <w:noProof/>
            <w:webHidden/>
          </w:rPr>
        </w:r>
        <w:r>
          <w:rPr>
            <w:noProof/>
            <w:webHidden/>
          </w:rPr>
          <w:fldChar w:fldCharType="separate"/>
        </w:r>
        <w:r>
          <w:rPr>
            <w:noProof/>
            <w:webHidden/>
          </w:rPr>
          <w:t>49</w:t>
        </w:r>
        <w:r>
          <w:rPr>
            <w:noProof/>
            <w:webHidden/>
          </w:rPr>
          <w:fldChar w:fldCharType="end"/>
        </w:r>
      </w:hyperlink>
    </w:p>
    <w:p w14:paraId="62647AE0" w14:textId="419FDD98" w:rsidR="00B677DD" w:rsidRPr="00B677DD" w:rsidRDefault="00B677DD">
      <w:pPr>
        <w:pStyle w:val="TOC2"/>
        <w:rPr>
          <w:rFonts w:ascii="Calibri" w:hAnsi="Calibri"/>
          <w:noProof/>
          <w:sz w:val="22"/>
          <w:szCs w:val="22"/>
        </w:rPr>
      </w:pPr>
      <w:hyperlink w:anchor="_Toc43476727" w:history="1">
        <w:r w:rsidRPr="00876614">
          <w:rPr>
            <w:rStyle w:val="Hyperlink"/>
            <w:noProof/>
          </w:rPr>
          <w:t>19.1</w:t>
        </w:r>
        <w:r w:rsidRPr="00B677DD">
          <w:rPr>
            <w:rFonts w:ascii="Calibri" w:hAnsi="Calibri"/>
            <w:noProof/>
            <w:sz w:val="22"/>
            <w:szCs w:val="22"/>
          </w:rPr>
          <w:tab/>
        </w:r>
        <w:r w:rsidRPr="00876614">
          <w:rPr>
            <w:rStyle w:val="Hyperlink"/>
            <w:noProof/>
          </w:rPr>
          <w:t>Diagram: Common Units 1</w:t>
        </w:r>
        <w:r>
          <w:rPr>
            <w:noProof/>
            <w:webHidden/>
          </w:rPr>
          <w:tab/>
        </w:r>
        <w:r>
          <w:rPr>
            <w:noProof/>
            <w:webHidden/>
          </w:rPr>
          <w:fldChar w:fldCharType="begin"/>
        </w:r>
        <w:r>
          <w:rPr>
            <w:noProof/>
            <w:webHidden/>
          </w:rPr>
          <w:instrText xml:space="preserve"> PAGEREF _Toc43476727 \h </w:instrText>
        </w:r>
        <w:r>
          <w:rPr>
            <w:noProof/>
            <w:webHidden/>
          </w:rPr>
        </w:r>
        <w:r>
          <w:rPr>
            <w:noProof/>
            <w:webHidden/>
          </w:rPr>
          <w:fldChar w:fldCharType="separate"/>
        </w:r>
        <w:r>
          <w:rPr>
            <w:noProof/>
            <w:webHidden/>
          </w:rPr>
          <w:t>49</w:t>
        </w:r>
        <w:r>
          <w:rPr>
            <w:noProof/>
            <w:webHidden/>
          </w:rPr>
          <w:fldChar w:fldCharType="end"/>
        </w:r>
      </w:hyperlink>
    </w:p>
    <w:p w14:paraId="43CAD63D" w14:textId="2FA6DB61" w:rsidR="00B677DD" w:rsidRPr="00B677DD" w:rsidRDefault="00B677DD">
      <w:pPr>
        <w:pStyle w:val="TOC2"/>
        <w:rPr>
          <w:rFonts w:ascii="Calibri" w:hAnsi="Calibri"/>
          <w:noProof/>
          <w:sz w:val="22"/>
          <w:szCs w:val="22"/>
        </w:rPr>
      </w:pPr>
      <w:hyperlink w:anchor="_Toc43476728" w:history="1">
        <w:r w:rsidRPr="00876614">
          <w:rPr>
            <w:rStyle w:val="Hyperlink"/>
            <w:noProof/>
          </w:rPr>
          <w:t>19.2</w:t>
        </w:r>
        <w:r w:rsidRPr="00B677DD">
          <w:rPr>
            <w:rFonts w:ascii="Calibri" w:hAnsi="Calibri"/>
            <w:noProof/>
            <w:sz w:val="22"/>
            <w:szCs w:val="22"/>
          </w:rPr>
          <w:tab/>
        </w:r>
        <w:r w:rsidRPr="00876614">
          <w:rPr>
            <w:rStyle w:val="Hyperlink"/>
            <w:noProof/>
          </w:rPr>
          <w:t>Diagram: Common Units 2</w:t>
        </w:r>
        <w:r>
          <w:rPr>
            <w:noProof/>
            <w:webHidden/>
          </w:rPr>
          <w:tab/>
        </w:r>
        <w:r>
          <w:rPr>
            <w:noProof/>
            <w:webHidden/>
          </w:rPr>
          <w:fldChar w:fldCharType="begin"/>
        </w:r>
        <w:r>
          <w:rPr>
            <w:noProof/>
            <w:webHidden/>
          </w:rPr>
          <w:instrText xml:space="preserve"> PAGEREF _Toc43476728 \h </w:instrText>
        </w:r>
        <w:r>
          <w:rPr>
            <w:noProof/>
            <w:webHidden/>
          </w:rPr>
        </w:r>
        <w:r>
          <w:rPr>
            <w:noProof/>
            <w:webHidden/>
          </w:rPr>
          <w:fldChar w:fldCharType="separate"/>
        </w:r>
        <w:r>
          <w:rPr>
            <w:noProof/>
            <w:webHidden/>
          </w:rPr>
          <w:t>50</w:t>
        </w:r>
        <w:r>
          <w:rPr>
            <w:noProof/>
            <w:webHidden/>
          </w:rPr>
          <w:fldChar w:fldCharType="end"/>
        </w:r>
      </w:hyperlink>
    </w:p>
    <w:p w14:paraId="5789CD75" w14:textId="6F9103C5" w:rsidR="00B677DD" w:rsidRPr="00B677DD" w:rsidRDefault="00B677DD">
      <w:pPr>
        <w:pStyle w:val="TOC2"/>
        <w:rPr>
          <w:rFonts w:ascii="Calibri" w:hAnsi="Calibri"/>
          <w:noProof/>
          <w:sz w:val="22"/>
          <w:szCs w:val="22"/>
        </w:rPr>
      </w:pPr>
      <w:hyperlink w:anchor="_Toc43476729" w:history="1">
        <w:r w:rsidRPr="00876614">
          <w:rPr>
            <w:rStyle w:val="Hyperlink"/>
            <w:noProof/>
          </w:rPr>
          <w:t>19.3</w:t>
        </w:r>
        <w:r w:rsidRPr="00B677DD">
          <w:rPr>
            <w:rFonts w:ascii="Calibri" w:hAnsi="Calibri"/>
            <w:noProof/>
            <w:sz w:val="22"/>
            <w:szCs w:val="22"/>
          </w:rPr>
          <w:tab/>
        </w:r>
        <w:r w:rsidRPr="00876614">
          <w:rPr>
            <w:rStyle w:val="Hyperlink"/>
            <w:noProof/>
          </w:rPr>
          <w:t>Class Acr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29 \h </w:instrText>
        </w:r>
        <w:r>
          <w:rPr>
            <w:noProof/>
            <w:webHidden/>
          </w:rPr>
        </w:r>
        <w:r>
          <w:rPr>
            <w:noProof/>
            <w:webHidden/>
          </w:rPr>
          <w:fldChar w:fldCharType="separate"/>
        </w:r>
        <w:r>
          <w:rPr>
            <w:noProof/>
            <w:webHidden/>
          </w:rPr>
          <w:t>50</w:t>
        </w:r>
        <w:r>
          <w:rPr>
            <w:noProof/>
            <w:webHidden/>
          </w:rPr>
          <w:fldChar w:fldCharType="end"/>
        </w:r>
      </w:hyperlink>
    </w:p>
    <w:p w14:paraId="5C9BDF8A" w14:textId="38B5C4D3" w:rsidR="00B677DD" w:rsidRPr="00B677DD" w:rsidRDefault="00B677DD">
      <w:pPr>
        <w:pStyle w:val="TOC2"/>
        <w:rPr>
          <w:rFonts w:ascii="Calibri" w:hAnsi="Calibri"/>
          <w:noProof/>
          <w:sz w:val="22"/>
          <w:szCs w:val="22"/>
        </w:rPr>
      </w:pPr>
      <w:hyperlink w:anchor="_Toc43476730" w:history="1">
        <w:r w:rsidRPr="00876614">
          <w:rPr>
            <w:rStyle w:val="Hyperlink"/>
            <w:noProof/>
          </w:rPr>
          <w:t>19.4</w:t>
        </w:r>
        <w:r w:rsidRPr="00B677DD">
          <w:rPr>
            <w:rFonts w:ascii="Calibri" w:hAnsi="Calibri"/>
            <w:noProof/>
            <w:sz w:val="22"/>
            <w:szCs w:val="22"/>
          </w:rPr>
          <w:tab/>
        </w:r>
        <w:r w:rsidRPr="00876614">
          <w:rPr>
            <w:rStyle w:val="Hyperlink"/>
            <w:noProof/>
          </w:rPr>
          <w:t>Class Ampere</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30 \h </w:instrText>
        </w:r>
        <w:r>
          <w:rPr>
            <w:noProof/>
            <w:webHidden/>
          </w:rPr>
        </w:r>
        <w:r>
          <w:rPr>
            <w:noProof/>
            <w:webHidden/>
          </w:rPr>
          <w:fldChar w:fldCharType="separate"/>
        </w:r>
        <w:r>
          <w:rPr>
            <w:noProof/>
            <w:webHidden/>
          </w:rPr>
          <w:t>50</w:t>
        </w:r>
        <w:r>
          <w:rPr>
            <w:noProof/>
            <w:webHidden/>
          </w:rPr>
          <w:fldChar w:fldCharType="end"/>
        </w:r>
      </w:hyperlink>
    </w:p>
    <w:p w14:paraId="62DB8966" w14:textId="495C3D41" w:rsidR="00B677DD" w:rsidRPr="00B677DD" w:rsidRDefault="00B677DD">
      <w:pPr>
        <w:pStyle w:val="TOC2"/>
        <w:rPr>
          <w:rFonts w:ascii="Calibri" w:hAnsi="Calibri"/>
          <w:noProof/>
          <w:sz w:val="22"/>
          <w:szCs w:val="22"/>
        </w:rPr>
      </w:pPr>
      <w:hyperlink w:anchor="_Toc43476731" w:history="1">
        <w:r w:rsidRPr="00876614">
          <w:rPr>
            <w:rStyle w:val="Hyperlink"/>
            <w:noProof/>
          </w:rPr>
          <w:t>19.5</w:t>
        </w:r>
        <w:r w:rsidRPr="00B677DD">
          <w:rPr>
            <w:rFonts w:ascii="Calibri" w:hAnsi="Calibri"/>
            <w:noProof/>
            <w:sz w:val="22"/>
            <w:szCs w:val="22"/>
          </w:rPr>
          <w:tab/>
        </w:r>
        <w:r w:rsidRPr="00876614">
          <w:rPr>
            <w:rStyle w:val="Hyperlink"/>
            <w:noProof/>
          </w:rPr>
          <w:t>Class Becquerel (Bq)</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31 \h </w:instrText>
        </w:r>
        <w:r>
          <w:rPr>
            <w:noProof/>
            <w:webHidden/>
          </w:rPr>
        </w:r>
        <w:r>
          <w:rPr>
            <w:noProof/>
            <w:webHidden/>
          </w:rPr>
          <w:fldChar w:fldCharType="separate"/>
        </w:r>
        <w:r>
          <w:rPr>
            <w:noProof/>
            <w:webHidden/>
          </w:rPr>
          <w:t>50</w:t>
        </w:r>
        <w:r>
          <w:rPr>
            <w:noProof/>
            <w:webHidden/>
          </w:rPr>
          <w:fldChar w:fldCharType="end"/>
        </w:r>
      </w:hyperlink>
    </w:p>
    <w:p w14:paraId="1B32E6D9" w14:textId="74BFC4D7" w:rsidR="00B677DD" w:rsidRPr="00B677DD" w:rsidRDefault="00B677DD">
      <w:pPr>
        <w:pStyle w:val="TOC2"/>
        <w:rPr>
          <w:rFonts w:ascii="Calibri" w:hAnsi="Calibri"/>
          <w:noProof/>
          <w:sz w:val="22"/>
          <w:szCs w:val="22"/>
        </w:rPr>
      </w:pPr>
      <w:hyperlink w:anchor="_Toc43476732" w:history="1">
        <w:r w:rsidRPr="00876614">
          <w:rPr>
            <w:rStyle w:val="Hyperlink"/>
            <w:noProof/>
          </w:rPr>
          <w:t>19.6</w:t>
        </w:r>
        <w:r w:rsidRPr="00B677DD">
          <w:rPr>
            <w:rFonts w:ascii="Calibri" w:hAnsi="Calibri"/>
            <w:noProof/>
            <w:sz w:val="22"/>
            <w:szCs w:val="22"/>
          </w:rPr>
          <w:tab/>
        </w:r>
        <w:r w:rsidRPr="00876614">
          <w:rPr>
            <w:rStyle w:val="Hyperlink"/>
            <w:noProof/>
          </w:rPr>
          <w:t>Class Candela</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32 \h </w:instrText>
        </w:r>
        <w:r>
          <w:rPr>
            <w:noProof/>
            <w:webHidden/>
          </w:rPr>
        </w:r>
        <w:r>
          <w:rPr>
            <w:noProof/>
            <w:webHidden/>
          </w:rPr>
          <w:fldChar w:fldCharType="separate"/>
        </w:r>
        <w:r>
          <w:rPr>
            <w:noProof/>
            <w:webHidden/>
          </w:rPr>
          <w:t>51</w:t>
        </w:r>
        <w:r>
          <w:rPr>
            <w:noProof/>
            <w:webHidden/>
          </w:rPr>
          <w:fldChar w:fldCharType="end"/>
        </w:r>
      </w:hyperlink>
    </w:p>
    <w:p w14:paraId="0ACECFAD" w14:textId="05C1B16A" w:rsidR="00B677DD" w:rsidRPr="00B677DD" w:rsidRDefault="00B677DD">
      <w:pPr>
        <w:pStyle w:val="TOC2"/>
        <w:rPr>
          <w:rFonts w:ascii="Calibri" w:hAnsi="Calibri"/>
          <w:noProof/>
          <w:sz w:val="22"/>
          <w:szCs w:val="22"/>
        </w:rPr>
      </w:pPr>
      <w:hyperlink w:anchor="_Toc43476733" w:history="1">
        <w:r w:rsidRPr="00876614">
          <w:rPr>
            <w:rStyle w:val="Hyperlink"/>
            <w:noProof/>
          </w:rPr>
          <w:t>19.7</w:t>
        </w:r>
        <w:r w:rsidRPr="00B677DD">
          <w:rPr>
            <w:rFonts w:ascii="Calibri" w:hAnsi="Calibri"/>
            <w:noProof/>
            <w:sz w:val="22"/>
            <w:szCs w:val="22"/>
          </w:rPr>
          <w:tab/>
        </w:r>
        <w:r w:rsidRPr="00876614">
          <w:rPr>
            <w:rStyle w:val="Hyperlink"/>
            <w:noProof/>
          </w:rPr>
          <w:t>Class Celsiu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33 \h </w:instrText>
        </w:r>
        <w:r>
          <w:rPr>
            <w:noProof/>
            <w:webHidden/>
          </w:rPr>
        </w:r>
        <w:r>
          <w:rPr>
            <w:noProof/>
            <w:webHidden/>
          </w:rPr>
          <w:fldChar w:fldCharType="separate"/>
        </w:r>
        <w:r>
          <w:rPr>
            <w:noProof/>
            <w:webHidden/>
          </w:rPr>
          <w:t>51</w:t>
        </w:r>
        <w:r>
          <w:rPr>
            <w:noProof/>
            <w:webHidden/>
          </w:rPr>
          <w:fldChar w:fldCharType="end"/>
        </w:r>
      </w:hyperlink>
    </w:p>
    <w:p w14:paraId="3B01E635" w14:textId="3D721791" w:rsidR="00B677DD" w:rsidRPr="00B677DD" w:rsidRDefault="00B677DD">
      <w:pPr>
        <w:pStyle w:val="TOC2"/>
        <w:rPr>
          <w:rFonts w:ascii="Calibri" w:hAnsi="Calibri"/>
          <w:noProof/>
          <w:sz w:val="22"/>
          <w:szCs w:val="22"/>
        </w:rPr>
      </w:pPr>
      <w:hyperlink w:anchor="_Toc43476734" w:history="1">
        <w:r w:rsidRPr="00876614">
          <w:rPr>
            <w:rStyle w:val="Hyperlink"/>
            <w:noProof/>
          </w:rPr>
          <w:t>19.8</w:t>
        </w:r>
        <w:r w:rsidRPr="00B677DD">
          <w:rPr>
            <w:rFonts w:ascii="Calibri" w:hAnsi="Calibri"/>
            <w:noProof/>
            <w:sz w:val="22"/>
            <w:szCs w:val="22"/>
          </w:rPr>
          <w:tab/>
        </w:r>
        <w:r w:rsidRPr="00876614">
          <w:rPr>
            <w:rStyle w:val="Hyperlink"/>
            <w:noProof/>
          </w:rPr>
          <w:t>Class Compound Duration Valu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34 \h </w:instrText>
        </w:r>
        <w:r>
          <w:rPr>
            <w:noProof/>
            <w:webHidden/>
          </w:rPr>
        </w:r>
        <w:r>
          <w:rPr>
            <w:noProof/>
            <w:webHidden/>
          </w:rPr>
          <w:fldChar w:fldCharType="separate"/>
        </w:r>
        <w:r>
          <w:rPr>
            <w:noProof/>
            <w:webHidden/>
          </w:rPr>
          <w:t>51</w:t>
        </w:r>
        <w:r>
          <w:rPr>
            <w:noProof/>
            <w:webHidden/>
          </w:rPr>
          <w:fldChar w:fldCharType="end"/>
        </w:r>
      </w:hyperlink>
    </w:p>
    <w:p w14:paraId="52E9483C" w14:textId="20AFE089" w:rsidR="00B677DD" w:rsidRPr="00B677DD" w:rsidRDefault="00B677DD">
      <w:pPr>
        <w:pStyle w:val="TOC2"/>
        <w:rPr>
          <w:rFonts w:ascii="Calibri" w:hAnsi="Calibri"/>
          <w:noProof/>
          <w:sz w:val="22"/>
          <w:szCs w:val="22"/>
        </w:rPr>
      </w:pPr>
      <w:hyperlink w:anchor="_Toc43476735" w:history="1">
        <w:r w:rsidRPr="00876614">
          <w:rPr>
            <w:rStyle w:val="Hyperlink"/>
            <w:noProof/>
          </w:rPr>
          <w:t>19.9</w:t>
        </w:r>
        <w:r w:rsidRPr="00B677DD">
          <w:rPr>
            <w:rFonts w:ascii="Calibri" w:hAnsi="Calibri"/>
            <w:noProof/>
            <w:sz w:val="22"/>
            <w:szCs w:val="22"/>
          </w:rPr>
          <w:tab/>
        </w:r>
        <w:r w:rsidRPr="00876614">
          <w:rPr>
            <w:rStyle w:val="Hyperlink"/>
            <w:noProof/>
          </w:rPr>
          <w:t>Class Concentration Percent</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35 \h </w:instrText>
        </w:r>
        <w:r>
          <w:rPr>
            <w:noProof/>
            <w:webHidden/>
          </w:rPr>
        </w:r>
        <w:r>
          <w:rPr>
            <w:noProof/>
            <w:webHidden/>
          </w:rPr>
          <w:fldChar w:fldCharType="separate"/>
        </w:r>
        <w:r>
          <w:rPr>
            <w:noProof/>
            <w:webHidden/>
          </w:rPr>
          <w:t>51</w:t>
        </w:r>
        <w:r>
          <w:rPr>
            <w:noProof/>
            <w:webHidden/>
          </w:rPr>
          <w:fldChar w:fldCharType="end"/>
        </w:r>
      </w:hyperlink>
    </w:p>
    <w:p w14:paraId="5A84FC7D" w14:textId="48AF417D" w:rsidR="00B677DD" w:rsidRPr="00B677DD" w:rsidRDefault="00B677DD">
      <w:pPr>
        <w:pStyle w:val="TOC2"/>
        <w:rPr>
          <w:rFonts w:ascii="Calibri" w:hAnsi="Calibri"/>
          <w:noProof/>
          <w:sz w:val="22"/>
          <w:szCs w:val="22"/>
        </w:rPr>
      </w:pPr>
      <w:hyperlink w:anchor="_Toc43476736" w:history="1">
        <w:r w:rsidRPr="00876614">
          <w:rPr>
            <w:rStyle w:val="Hyperlink"/>
            <w:noProof/>
          </w:rPr>
          <w:t>19.10</w:t>
        </w:r>
        <w:r w:rsidRPr="00B677DD">
          <w:rPr>
            <w:rFonts w:ascii="Calibri" w:hAnsi="Calibri"/>
            <w:noProof/>
            <w:sz w:val="22"/>
            <w:szCs w:val="22"/>
          </w:rPr>
          <w:tab/>
        </w:r>
        <w:r w:rsidRPr="00876614">
          <w:rPr>
            <w:rStyle w:val="Hyperlink"/>
            <w:noProof/>
          </w:rPr>
          <w:t>Class Coulomb/kilogram (C/kg).</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36 \h </w:instrText>
        </w:r>
        <w:r>
          <w:rPr>
            <w:noProof/>
            <w:webHidden/>
          </w:rPr>
        </w:r>
        <w:r>
          <w:rPr>
            <w:noProof/>
            <w:webHidden/>
          </w:rPr>
          <w:fldChar w:fldCharType="separate"/>
        </w:r>
        <w:r>
          <w:rPr>
            <w:noProof/>
            <w:webHidden/>
          </w:rPr>
          <w:t>51</w:t>
        </w:r>
        <w:r>
          <w:rPr>
            <w:noProof/>
            <w:webHidden/>
          </w:rPr>
          <w:fldChar w:fldCharType="end"/>
        </w:r>
      </w:hyperlink>
    </w:p>
    <w:p w14:paraId="3AD72752" w14:textId="7EC929E0" w:rsidR="00B677DD" w:rsidRPr="00B677DD" w:rsidRDefault="00B677DD">
      <w:pPr>
        <w:pStyle w:val="TOC2"/>
        <w:rPr>
          <w:rFonts w:ascii="Calibri" w:hAnsi="Calibri"/>
          <w:noProof/>
          <w:sz w:val="22"/>
          <w:szCs w:val="22"/>
        </w:rPr>
      </w:pPr>
      <w:hyperlink w:anchor="_Toc43476737" w:history="1">
        <w:r w:rsidRPr="00876614">
          <w:rPr>
            <w:rStyle w:val="Hyperlink"/>
            <w:noProof/>
          </w:rPr>
          <w:t>19.11</w:t>
        </w:r>
        <w:r w:rsidRPr="00B677DD">
          <w:rPr>
            <w:rFonts w:ascii="Calibri" w:hAnsi="Calibri"/>
            <w:noProof/>
            <w:sz w:val="22"/>
            <w:szCs w:val="22"/>
          </w:rPr>
          <w:tab/>
        </w:r>
        <w:r w:rsidRPr="00876614">
          <w:rPr>
            <w:rStyle w:val="Hyperlink"/>
            <w:noProof/>
          </w:rPr>
          <w:t>Class Cubic Feet</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37 \h </w:instrText>
        </w:r>
        <w:r>
          <w:rPr>
            <w:noProof/>
            <w:webHidden/>
          </w:rPr>
        </w:r>
        <w:r>
          <w:rPr>
            <w:noProof/>
            <w:webHidden/>
          </w:rPr>
          <w:fldChar w:fldCharType="separate"/>
        </w:r>
        <w:r>
          <w:rPr>
            <w:noProof/>
            <w:webHidden/>
          </w:rPr>
          <w:t>51</w:t>
        </w:r>
        <w:r>
          <w:rPr>
            <w:noProof/>
            <w:webHidden/>
          </w:rPr>
          <w:fldChar w:fldCharType="end"/>
        </w:r>
      </w:hyperlink>
    </w:p>
    <w:p w14:paraId="6B0C3B72" w14:textId="0A9594C6" w:rsidR="00B677DD" w:rsidRPr="00B677DD" w:rsidRDefault="00B677DD">
      <w:pPr>
        <w:pStyle w:val="TOC2"/>
        <w:rPr>
          <w:rFonts w:ascii="Calibri" w:hAnsi="Calibri"/>
          <w:noProof/>
          <w:sz w:val="22"/>
          <w:szCs w:val="22"/>
        </w:rPr>
      </w:pPr>
      <w:hyperlink w:anchor="_Toc43476738" w:history="1">
        <w:r w:rsidRPr="00876614">
          <w:rPr>
            <w:rStyle w:val="Hyperlink"/>
            <w:noProof/>
          </w:rPr>
          <w:t>19.12</w:t>
        </w:r>
        <w:r w:rsidRPr="00B677DD">
          <w:rPr>
            <w:rFonts w:ascii="Calibri" w:hAnsi="Calibri"/>
            <w:noProof/>
            <w:sz w:val="22"/>
            <w:szCs w:val="22"/>
          </w:rPr>
          <w:tab/>
        </w:r>
        <w:r w:rsidRPr="00876614">
          <w:rPr>
            <w:rStyle w:val="Hyperlink"/>
            <w:noProof/>
          </w:rPr>
          <w:t>Class Cubic Inch</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38 \h </w:instrText>
        </w:r>
        <w:r>
          <w:rPr>
            <w:noProof/>
            <w:webHidden/>
          </w:rPr>
        </w:r>
        <w:r>
          <w:rPr>
            <w:noProof/>
            <w:webHidden/>
          </w:rPr>
          <w:fldChar w:fldCharType="separate"/>
        </w:r>
        <w:r>
          <w:rPr>
            <w:noProof/>
            <w:webHidden/>
          </w:rPr>
          <w:t>52</w:t>
        </w:r>
        <w:r>
          <w:rPr>
            <w:noProof/>
            <w:webHidden/>
          </w:rPr>
          <w:fldChar w:fldCharType="end"/>
        </w:r>
      </w:hyperlink>
    </w:p>
    <w:p w14:paraId="4F516944" w14:textId="4AD3ACAD" w:rsidR="00B677DD" w:rsidRPr="00B677DD" w:rsidRDefault="00B677DD">
      <w:pPr>
        <w:pStyle w:val="TOC2"/>
        <w:rPr>
          <w:rFonts w:ascii="Calibri" w:hAnsi="Calibri"/>
          <w:noProof/>
          <w:sz w:val="22"/>
          <w:szCs w:val="22"/>
        </w:rPr>
      </w:pPr>
      <w:hyperlink w:anchor="_Toc43476739" w:history="1">
        <w:r w:rsidRPr="00876614">
          <w:rPr>
            <w:rStyle w:val="Hyperlink"/>
            <w:noProof/>
          </w:rPr>
          <w:t>19.13</w:t>
        </w:r>
        <w:r w:rsidRPr="00B677DD">
          <w:rPr>
            <w:rFonts w:ascii="Calibri" w:hAnsi="Calibri"/>
            <w:noProof/>
            <w:sz w:val="22"/>
            <w:szCs w:val="22"/>
          </w:rPr>
          <w:tab/>
        </w:r>
        <w:r w:rsidRPr="00876614">
          <w:rPr>
            <w:rStyle w:val="Hyperlink"/>
            <w:noProof/>
          </w:rPr>
          <w:t>Class Cubic Mete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39 \h </w:instrText>
        </w:r>
        <w:r>
          <w:rPr>
            <w:noProof/>
            <w:webHidden/>
          </w:rPr>
        </w:r>
        <w:r>
          <w:rPr>
            <w:noProof/>
            <w:webHidden/>
          </w:rPr>
          <w:fldChar w:fldCharType="separate"/>
        </w:r>
        <w:r>
          <w:rPr>
            <w:noProof/>
            <w:webHidden/>
          </w:rPr>
          <w:t>52</w:t>
        </w:r>
        <w:r>
          <w:rPr>
            <w:noProof/>
            <w:webHidden/>
          </w:rPr>
          <w:fldChar w:fldCharType="end"/>
        </w:r>
      </w:hyperlink>
    </w:p>
    <w:p w14:paraId="0140426E" w14:textId="141F5F88" w:rsidR="00B677DD" w:rsidRPr="00B677DD" w:rsidRDefault="00B677DD">
      <w:pPr>
        <w:pStyle w:val="TOC2"/>
        <w:rPr>
          <w:rFonts w:ascii="Calibri" w:hAnsi="Calibri"/>
          <w:noProof/>
          <w:sz w:val="22"/>
          <w:szCs w:val="22"/>
        </w:rPr>
      </w:pPr>
      <w:hyperlink w:anchor="_Toc43476740" w:history="1">
        <w:r w:rsidRPr="00876614">
          <w:rPr>
            <w:rStyle w:val="Hyperlink"/>
            <w:noProof/>
          </w:rPr>
          <w:t>19.14</w:t>
        </w:r>
        <w:r w:rsidRPr="00B677DD">
          <w:rPr>
            <w:rFonts w:ascii="Calibri" w:hAnsi="Calibri"/>
            <w:noProof/>
            <w:sz w:val="22"/>
            <w:szCs w:val="22"/>
          </w:rPr>
          <w:tab/>
        </w:r>
        <w:r w:rsidRPr="00876614">
          <w:rPr>
            <w:rStyle w:val="Hyperlink"/>
            <w:noProof/>
          </w:rPr>
          <w:t>Class Cup (U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0 \h </w:instrText>
        </w:r>
        <w:r>
          <w:rPr>
            <w:noProof/>
            <w:webHidden/>
          </w:rPr>
        </w:r>
        <w:r>
          <w:rPr>
            <w:noProof/>
            <w:webHidden/>
          </w:rPr>
          <w:fldChar w:fldCharType="separate"/>
        </w:r>
        <w:r>
          <w:rPr>
            <w:noProof/>
            <w:webHidden/>
          </w:rPr>
          <w:t>52</w:t>
        </w:r>
        <w:r>
          <w:rPr>
            <w:noProof/>
            <w:webHidden/>
          </w:rPr>
          <w:fldChar w:fldCharType="end"/>
        </w:r>
      </w:hyperlink>
    </w:p>
    <w:p w14:paraId="19411895" w14:textId="14103948" w:rsidR="00B677DD" w:rsidRPr="00B677DD" w:rsidRDefault="00B677DD">
      <w:pPr>
        <w:pStyle w:val="TOC2"/>
        <w:rPr>
          <w:rFonts w:ascii="Calibri" w:hAnsi="Calibri"/>
          <w:noProof/>
          <w:sz w:val="22"/>
          <w:szCs w:val="22"/>
        </w:rPr>
      </w:pPr>
      <w:hyperlink w:anchor="_Toc43476741" w:history="1">
        <w:r w:rsidRPr="00876614">
          <w:rPr>
            <w:rStyle w:val="Hyperlink"/>
            <w:noProof/>
          </w:rPr>
          <w:t>19.15</w:t>
        </w:r>
        <w:r w:rsidRPr="00B677DD">
          <w:rPr>
            <w:rFonts w:ascii="Calibri" w:hAnsi="Calibri"/>
            <w:noProof/>
            <w:sz w:val="22"/>
            <w:szCs w:val="22"/>
          </w:rPr>
          <w:tab/>
        </w:r>
        <w:r w:rsidRPr="00876614">
          <w:rPr>
            <w:rStyle w:val="Hyperlink"/>
            <w:noProof/>
          </w:rPr>
          <w:t>Class Curie (Ci)</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41 \h </w:instrText>
        </w:r>
        <w:r>
          <w:rPr>
            <w:noProof/>
            <w:webHidden/>
          </w:rPr>
        </w:r>
        <w:r>
          <w:rPr>
            <w:noProof/>
            <w:webHidden/>
          </w:rPr>
          <w:fldChar w:fldCharType="separate"/>
        </w:r>
        <w:r>
          <w:rPr>
            <w:noProof/>
            <w:webHidden/>
          </w:rPr>
          <w:t>52</w:t>
        </w:r>
        <w:r>
          <w:rPr>
            <w:noProof/>
            <w:webHidden/>
          </w:rPr>
          <w:fldChar w:fldCharType="end"/>
        </w:r>
      </w:hyperlink>
    </w:p>
    <w:p w14:paraId="7158BC75" w14:textId="27A13D24" w:rsidR="00B677DD" w:rsidRPr="00B677DD" w:rsidRDefault="00B677DD">
      <w:pPr>
        <w:pStyle w:val="TOC2"/>
        <w:rPr>
          <w:rFonts w:ascii="Calibri" w:hAnsi="Calibri"/>
          <w:noProof/>
          <w:sz w:val="22"/>
          <w:szCs w:val="22"/>
        </w:rPr>
      </w:pPr>
      <w:hyperlink w:anchor="_Toc43476742" w:history="1">
        <w:r w:rsidRPr="00876614">
          <w:rPr>
            <w:rStyle w:val="Hyperlink"/>
            <w:noProof/>
          </w:rPr>
          <w:t>19.16</w:t>
        </w:r>
        <w:r w:rsidRPr="00B677DD">
          <w:rPr>
            <w:rFonts w:ascii="Calibri" w:hAnsi="Calibri"/>
            <w:noProof/>
            <w:sz w:val="22"/>
            <w:szCs w:val="22"/>
          </w:rPr>
          <w:tab/>
        </w:r>
        <w:r w:rsidRPr="00876614">
          <w:rPr>
            <w:rStyle w:val="Hyperlink"/>
            <w:noProof/>
          </w:rPr>
          <w:t>Class Day</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2 \h </w:instrText>
        </w:r>
        <w:r>
          <w:rPr>
            <w:noProof/>
            <w:webHidden/>
          </w:rPr>
        </w:r>
        <w:r>
          <w:rPr>
            <w:noProof/>
            <w:webHidden/>
          </w:rPr>
          <w:fldChar w:fldCharType="separate"/>
        </w:r>
        <w:r>
          <w:rPr>
            <w:noProof/>
            <w:webHidden/>
          </w:rPr>
          <w:t>52</w:t>
        </w:r>
        <w:r>
          <w:rPr>
            <w:noProof/>
            <w:webHidden/>
          </w:rPr>
          <w:fldChar w:fldCharType="end"/>
        </w:r>
      </w:hyperlink>
    </w:p>
    <w:p w14:paraId="7442BFE9" w14:textId="00724854" w:rsidR="00B677DD" w:rsidRPr="00B677DD" w:rsidRDefault="00B677DD">
      <w:pPr>
        <w:pStyle w:val="TOC2"/>
        <w:rPr>
          <w:rFonts w:ascii="Calibri" w:hAnsi="Calibri"/>
          <w:noProof/>
          <w:sz w:val="22"/>
          <w:szCs w:val="22"/>
        </w:rPr>
      </w:pPr>
      <w:hyperlink w:anchor="_Toc43476743" w:history="1">
        <w:r w:rsidRPr="00876614">
          <w:rPr>
            <w:rStyle w:val="Hyperlink"/>
            <w:noProof/>
          </w:rPr>
          <w:t>19.17</w:t>
        </w:r>
        <w:r w:rsidRPr="00B677DD">
          <w:rPr>
            <w:rFonts w:ascii="Calibri" w:hAnsi="Calibri"/>
            <w:noProof/>
            <w:sz w:val="22"/>
            <w:szCs w:val="22"/>
          </w:rPr>
          <w:tab/>
        </w:r>
        <w:r w:rsidRPr="00876614">
          <w:rPr>
            <w:rStyle w:val="Hyperlink"/>
            <w:noProof/>
          </w:rPr>
          <w:t>Class Degree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3 \h </w:instrText>
        </w:r>
        <w:r>
          <w:rPr>
            <w:noProof/>
            <w:webHidden/>
          </w:rPr>
        </w:r>
        <w:r>
          <w:rPr>
            <w:noProof/>
            <w:webHidden/>
          </w:rPr>
          <w:fldChar w:fldCharType="separate"/>
        </w:r>
        <w:r>
          <w:rPr>
            <w:noProof/>
            <w:webHidden/>
          </w:rPr>
          <w:t>52</w:t>
        </w:r>
        <w:r>
          <w:rPr>
            <w:noProof/>
            <w:webHidden/>
          </w:rPr>
          <w:fldChar w:fldCharType="end"/>
        </w:r>
      </w:hyperlink>
    </w:p>
    <w:p w14:paraId="3FC9495A" w14:textId="6577A141" w:rsidR="00B677DD" w:rsidRPr="00B677DD" w:rsidRDefault="00B677DD">
      <w:pPr>
        <w:pStyle w:val="TOC2"/>
        <w:rPr>
          <w:rFonts w:ascii="Calibri" w:hAnsi="Calibri"/>
          <w:noProof/>
          <w:sz w:val="22"/>
          <w:szCs w:val="22"/>
        </w:rPr>
      </w:pPr>
      <w:hyperlink w:anchor="_Toc43476744" w:history="1">
        <w:r w:rsidRPr="00876614">
          <w:rPr>
            <w:rStyle w:val="Hyperlink"/>
            <w:noProof/>
          </w:rPr>
          <w:t>19.18</w:t>
        </w:r>
        <w:r w:rsidRPr="00B677DD">
          <w:rPr>
            <w:rFonts w:ascii="Calibri" w:hAnsi="Calibri"/>
            <w:noProof/>
            <w:sz w:val="22"/>
            <w:szCs w:val="22"/>
          </w:rPr>
          <w:tab/>
        </w:r>
        <w:r w:rsidRPr="00876614">
          <w:rPr>
            <w:rStyle w:val="Hyperlink"/>
            <w:noProof/>
          </w:rPr>
          <w:t>Class Fahrenheit</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4 \h </w:instrText>
        </w:r>
        <w:r>
          <w:rPr>
            <w:noProof/>
            <w:webHidden/>
          </w:rPr>
        </w:r>
        <w:r>
          <w:rPr>
            <w:noProof/>
            <w:webHidden/>
          </w:rPr>
          <w:fldChar w:fldCharType="separate"/>
        </w:r>
        <w:r>
          <w:rPr>
            <w:noProof/>
            <w:webHidden/>
          </w:rPr>
          <w:t>52</w:t>
        </w:r>
        <w:r>
          <w:rPr>
            <w:noProof/>
            <w:webHidden/>
          </w:rPr>
          <w:fldChar w:fldCharType="end"/>
        </w:r>
      </w:hyperlink>
    </w:p>
    <w:p w14:paraId="280FD757" w14:textId="105403A4" w:rsidR="00B677DD" w:rsidRPr="00B677DD" w:rsidRDefault="00B677DD">
      <w:pPr>
        <w:pStyle w:val="TOC2"/>
        <w:rPr>
          <w:rFonts w:ascii="Calibri" w:hAnsi="Calibri"/>
          <w:noProof/>
          <w:sz w:val="22"/>
          <w:szCs w:val="22"/>
        </w:rPr>
      </w:pPr>
      <w:hyperlink w:anchor="_Toc43476745" w:history="1">
        <w:r w:rsidRPr="00876614">
          <w:rPr>
            <w:rStyle w:val="Hyperlink"/>
            <w:noProof/>
          </w:rPr>
          <w:t>19.19</w:t>
        </w:r>
        <w:r w:rsidRPr="00B677DD">
          <w:rPr>
            <w:rFonts w:ascii="Calibri" w:hAnsi="Calibri"/>
            <w:noProof/>
            <w:sz w:val="22"/>
            <w:szCs w:val="22"/>
          </w:rPr>
          <w:tab/>
        </w:r>
        <w:r w:rsidRPr="00876614">
          <w:rPr>
            <w:rStyle w:val="Hyperlink"/>
            <w:noProof/>
          </w:rPr>
          <w:t>Class Fluid Ounce (U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5 \h </w:instrText>
        </w:r>
        <w:r>
          <w:rPr>
            <w:noProof/>
            <w:webHidden/>
          </w:rPr>
        </w:r>
        <w:r>
          <w:rPr>
            <w:noProof/>
            <w:webHidden/>
          </w:rPr>
          <w:fldChar w:fldCharType="separate"/>
        </w:r>
        <w:r>
          <w:rPr>
            <w:noProof/>
            <w:webHidden/>
          </w:rPr>
          <w:t>53</w:t>
        </w:r>
        <w:r>
          <w:rPr>
            <w:noProof/>
            <w:webHidden/>
          </w:rPr>
          <w:fldChar w:fldCharType="end"/>
        </w:r>
      </w:hyperlink>
    </w:p>
    <w:p w14:paraId="02C4EFB0" w14:textId="61BB2B6E" w:rsidR="00B677DD" w:rsidRPr="00B677DD" w:rsidRDefault="00B677DD">
      <w:pPr>
        <w:pStyle w:val="TOC2"/>
        <w:rPr>
          <w:rFonts w:ascii="Calibri" w:hAnsi="Calibri"/>
          <w:noProof/>
          <w:sz w:val="22"/>
          <w:szCs w:val="22"/>
        </w:rPr>
      </w:pPr>
      <w:hyperlink w:anchor="_Toc43476746" w:history="1">
        <w:r w:rsidRPr="00876614">
          <w:rPr>
            <w:rStyle w:val="Hyperlink"/>
            <w:noProof/>
          </w:rPr>
          <w:t>19.20</w:t>
        </w:r>
        <w:r w:rsidRPr="00B677DD">
          <w:rPr>
            <w:rFonts w:ascii="Calibri" w:hAnsi="Calibri"/>
            <w:noProof/>
            <w:sz w:val="22"/>
            <w:szCs w:val="22"/>
          </w:rPr>
          <w:tab/>
        </w:r>
        <w:r w:rsidRPr="00876614">
          <w:rPr>
            <w:rStyle w:val="Hyperlink"/>
            <w:noProof/>
          </w:rPr>
          <w:t>Class Foot</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6 \h </w:instrText>
        </w:r>
        <w:r>
          <w:rPr>
            <w:noProof/>
            <w:webHidden/>
          </w:rPr>
        </w:r>
        <w:r>
          <w:rPr>
            <w:noProof/>
            <w:webHidden/>
          </w:rPr>
          <w:fldChar w:fldCharType="separate"/>
        </w:r>
        <w:r>
          <w:rPr>
            <w:noProof/>
            <w:webHidden/>
          </w:rPr>
          <w:t>53</w:t>
        </w:r>
        <w:r>
          <w:rPr>
            <w:noProof/>
            <w:webHidden/>
          </w:rPr>
          <w:fldChar w:fldCharType="end"/>
        </w:r>
      </w:hyperlink>
    </w:p>
    <w:p w14:paraId="582BE690" w14:textId="79CAA2CC" w:rsidR="00B677DD" w:rsidRPr="00B677DD" w:rsidRDefault="00B677DD">
      <w:pPr>
        <w:pStyle w:val="TOC2"/>
        <w:rPr>
          <w:rFonts w:ascii="Calibri" w:hAnsi="Calibri"/>
          <w:noProof/>
          <w:sz w:val="22"/>
          <w:szCs w:val="22"/>
        </w:rPr>
      </w:pPr>
      <w:hyperlink w:anchor="_Toc43476747" w:history="1">
        <w:r w:rsidRPr="00876614">
          <w:rPr>
            <w:rStyle w:val="Hyperlink"/>
            <w:noProof/>
          </w:rPr>
          <w:t>19.21</w:t>
        </w:r>
        <w:r w:rsidRPr="00B677DD">
          <w:rPr>
            <w:rFonts w:ascii="Calibri" w:hAnsi="Calibri"/>
            <w:noProof/>
            <w:sz w:val="22"/>
            <w:szCs w:val="22"/>
          </w:rPr>
          <w:tab/>
        </w:r>
        <w:r w:rsidRPr="00876614">
          <w:rPr>
            <w:rStyle w:val="Hyperlink"/>
            <w:noProof/>
          </w:rPr>
          <w:t>Class Gallon (Imperial)</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7 \h </w:instrText>
        </w:r>
        <w:r>
          <w:rPr>
            <w:noProof/>
            <w:webHidden/>
          </w:rPr>
        </w:r>
        <w:r>
          <w:rPr>
            <w:noProof/>
            <w:webHidden/>
          </w:rPr>
          <w:fldChar w:fldCharType="separate"/>
        </w:r>
        <w:r>
          <w:rPr>
            <w:noProof/>
            <w:webHidden/>
          </w:rPr>
          <w:t>53</w:t>
        </w:r>
        <w:r>
          <w:rPr>
            <w:noProof/>
            <w:webHidden/>
          </w:rPr>
          <w:fldChar w:fldCharType="end"/>
        </w:r>
      </w:hyperlink>
    </w:p>
    <w:p w14:paraId="273901ED" w14:textId="2191E7CF" w:rsidR="00B677DD" w:rsidRPr="00B677DD" w:rsidRDefault="00B677DD">
      <w:pPr>
        <w:pStyle w:val="TOC2"/>
        <w:rPr>
          <w:rFonts w:ascii="Calibri" w:hAnsi="Calibri"/>
          <w:noProof/>
          <w:sz w:val="22"/>
          <w:szCs w:val="22"/>
        </w:rPr>
      </w:pPr>
      <w:hyperlink w:anchor="_Toc43476748" w:history="1">
        <w:r w:rsidRPr="00876614">
          <w:rPr>
            <w:rStyle w:val="Hyperlink"/>
            <w:noProof/>
          </w:rPr>
          <w:t>19.22</w:t>
        </w:r>
        <w:r w:rsidRPr="00B677DD">
          <w:rPr>
            <w:rFonts w:ascii="Calibri" w:hAnsi="Calibri"/>
            <w:noProof/>
            <w:sz w:val="22"/>
            <w:szCs w:val="22"/>
          </w:rPr>
          <w:tab/>
        </w:r>
        <w:r w:rsidRPr="00876614">
          <w:rPr>
            <w:rStyle w:val="Hyperlink"/>
            <w:noProof/>
          </w:rPr>
          <w:t>Class Gallon (U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8 \h </w:instrText>
        </w:r>
        <w:r>
          <w:rPr>
            <w:noProof/>
            <w:webHidden/>
          </w:rPr>
        </w:r>
        <w:r>
          <w:rPr>
            <w:noProof/>
            <w:webHidden/>
          </w:rPr>
          <w:fldChar w:fldCharType="separate"/>
        </w:r>
        <w:r>
          <w:rPr>
            <w:noProof/>
            <w:webHidden/>
          </w:rPr>
          <w:t>53</w:t>
        </w:r>
        <w:r>
          <w:rPr>
            <w:noProof/>
            <w:webHidden/>
          </w:rPr>
          <w:fldChar w:fldCharType="end"/>
        </w:r>
      </w:hyperlink>
    </w:p>
    <w:p w14:paraId="510BA2E2" w14:textId="36F1C338" w:rsidR="00B677DD" w:rsidRPr="00B677DD" w:rsidRDefault="00B677DD">
      <w:pPr>
        <w:pStyle w:val="TOC2"/>
        <w:rPr>
          <w:rFonts w:ascii="Calibri" w:hAnsi="Calibri"/>
          <w:noProof/>
          <w:sz w:val="22"/>
          <w:szCs w:val="22"/>
        </w:rPr>
      </w:pPr>
      <w:hyperlink w:anchor="_Toc43476749" w:history="1">
        <w:r w:rsidRPr="00876614">
          <w:rPr>
            <w:rStyle w:val="Hyperlink"/>
            <w:noProof/>
          </w:rPr>
          <w:t>19.23</w:t>
        </w:r>
        <w:r w:rsidRPr="00B677DD">
          <w:rPr>
            <w:rFonts w:ascii="Calibri" w:hAnsi="Calibri"/>
            <w:noProof/>
            <w:sz w:val="22"/>
            <w:szCs w:val="22"/>
          </w:rPr>
          <w:tab/>
        </w:r>
        <w:r w:rsidRPr="00876614">
          <w:rPr>
            <w:rStyle w:val="Hyperlink"/>
            <w:noProof/>
          </w:rPr>
          <w:t>Class Gram</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49 \h </w:instrText>
        </w:r>
        <w:r>
          <w:rPr>
            <w:noProof/>
            <w:webHidden/>
          </w:rPr>
        </w:r>
        <w:r>
          <w:rPr>
            <w:noProof/>
            <w:webHidden/>
          </w:rPr>
          <w:fldChar w:fldCharType="separate"/>
        </w:r>
        <w:r>
          <w:rPr>
            <w:noProof/>
            <w:webHidden/>
          </w:rPr>
          <w:t>53</w:t>
        </w:r>
        <w:r>
          <w:rPr>
            <w:noProof/>
            <w:webHidden/>
          </w:rPr>
          <w:fldChar w:fldCharType="end"/>
        </w:r>
      </w:hyperlink>
    </w:p>
    <w:p w14:paraId="4674A45F" w14:textId="793C3580" w:rsidR="00B677DD" w:rsidRPr="00B677DD" w:rsidRDefault="00B677DD">
      <w:pPr>
        <w:pStyle w:val="TOC2"/>
        <w:rPr>
          <w:rFonts w:ascii="Calibri" w:hAnsi="Calibri"/>
          <w:noProof/>
          <w:sz w:val="22"/>
          <w:szCs w:val="22"/>
        </w:rPr>
      </w:pPr>
      <w:hyperlink w:anchor="_Toc43476750" w:history="1">
        <w:r w:rsidRPr="00876614">
          <w:rPr>
            <w:rStyle w:val="Hyperlink"/>
            <w:noProof/>
          </w:rPr>
          <w:t>19.24</w:t>
        </w:r>
        <w:r w:rsidRPr="00B677DD">
          <w:rPr>
            <w:rFonts w:ascii="Calibri" w:hAnsi="Calibri"/>
            <w:noProof/>
            <w:sz w:val="22"/>
            <w:szCs w:val="22"/>
          </w:rPr>
          <w:tab/>
        </w:r>
        <w:r w:rsidRPr="00876614">
          <w:rPr>
            <w:rStyle w:val="Hyperlink"/>
            <w:noProof/>
          </w:rPr>
          <w:t>Class Gray (Gy)</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50 \h </w:instrText>
        </w:r>
        <w:r>
          <w:rPr>
            <w:noProof/>
            <w:webHidden/>
          </w:rPr>
        </w:r>
        <w:r>
          <w:rPr>
            <w:noProof/>
            <w:webHidden/>
          </w:rPr>
          <w:fldChar w:fldCharType="separate"/>
        </w:r>
        <w:r>
          <w:rPr>
            <w:noProof/>
            <w:webHidden/>
          </w:rPr>
          <w:t>53</w:t>
        </w:r>
        <w:r>
          <w:rPr>
            <w:noProof/>
            <w:webHidden/>
          </w:rPr>
          <w:fldChar w:fldCharType="end"/>
        </w:r>
      </w:hyperlink>
    </w:p>
    <w:p w14:paraId="03D2BC6A" w14:textId="7E903474" w:rsidR="00B677DD" w:rsidRPr="00B677DD" w:rsidRDefault="00B677DD">
      <w:pPr>
        <w:pStyle w:val="TOC2"/>
        <w:rPr>
          <w:rFonts w:ascii="Calibri" w:hAnsi="Calibri"/>
          <w:noProof/>
          <w:sz w:val="22"/>
          <w:szCs w:val="22"/>
        </w:rPr>
      </w:pPr>
      <w:hyperlink w:anchor="_Toc43476751" w:history="1">
        <w:r w:rsidRPr="00876614">
          <w:rPr>
            <w:rStyle w:val="Hyperlink"/>
            <w:noProof/>
          </w:rPr>
          <w:t>19.25</w:t>
        </w:r>
        <w:r w:rsidRPr="00B677DD">
          <w:rPr>
            <w:rFonts w:ascii="Calibri" w:hAnsi="Calibri"/>
            <w:noProof/>
            <w:sz w:val="22"/>
            <w:szCs w:val="22"/>
          </w:rPr>
          <w:tab/>
        </w:r>
        <w:r w:rsidRPr="00876614">
          <w:rPr>
            <w:rStyle w:val="Hyperlink"/>
            <w:noProof/>
          </w:rPr>
          <w:t>Class Hertz</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51 \h </w:instrText>
        </w:r>
        <w:r>
          <w:rPr>
            <w:noProof/>
            <w:webHidden/>
          </w:rPr>
        </w:r>
        <w:r>
          <w:rPr>
            <w:noProof/>
            <w:webHidden/>
          </w:rPr>
          <w:fldChar w:fldCharType="separate"/>
        </w:r>
        <w:r>
          <w:rPr>
            <w:noProof/>
            <w:webHidden/>
          </w:rPr>
          <w:t>53</w:t>
        </w:r>
        <w:r>
          <w:rPr>
            <w:noProof/>
            <w:webHidden/>
          </w:rPr>
          <w:fldChar w:fldCharType="end"/>
        </w:r>
      </w:hyperlink>
    </w:p>
    <w:p w14:paraId="4692D133" w14:textId="78C80852" w:rsidR="00B677DD" w:rsidRPr="00B677DD" w:rsidRDefault="00B677DD">
      <w:pPr>
        <w:pStyle w:val="TOC2"/>
        <w:rPr>
          <w:rFonts w:ascii="Calibri" w:hAnsi="Calibri"/>
          <w:noProof/>
          <w:sz w:val="22"/>
          <w:szCs w:val="22"/>
        </w:rPr>
      </w:pPr>
      <w:hyperlink w:anchor="_Toc43476752" w:history="1">
        <w:r w:rsidRPr="00876614">
          <w:rPr>
            <w:rStyle w:val="Hyperlink"/>
            <w:noProof/>
          </w:rPr>
          <w:t>19.26</w:t>
        </w:r>
        <w:r w:rsidRPr="00B677DD">
          <w:rPr>
            <w:rFonts w:ascii="Calibri" w:hAnsi="Calibri"/>
            <w:noProof/>
            <w:sz w:val="22"/>
            <w:szCs w:val="22"/>
          </w:rPr>
          <w:tab/>
        </w:r>
        <w:r w:rsidRPr="00876614">
          <w:rPr>
            <w:rStyle w:val="Hyperlink"/>
            <w:noProof/>
          </w:rPr>
          <w:t>Class Horsepower</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52 \h </w:instrText>
        </w:r>
        <w:r>
          <w:rPr>
            <w:noProof/>
            <w:webHidden/>
          </w:rPr>
        </w:r>
        <w:r>
          <w:rPr>
            <w:noProof/>
            <w:webHidden/>
          </w:rPr>
          <w:fldChar w:fldCharType="separate"/>
        </w:r>
        <w:r>
          <w:rPr>
            <w:noProof/>
            <w:webHidden/>
          </w:rPr>
          <w:t>54</w:t>
        </w:r>
        <w:r>
          <w:rPr>
            <w:noProof/>
            <w:webHidden/>
          </w:rPr>
          <w:fldChar w:fldCharType="end"/>
        </w:r>
      </w:hyperlink>
    </w:p>
    <w:p w14:paraId="09706F31" w14:textId="141E3538" w:rsidR="00B677DD" w:rsidRPr="00B677DD" w:rsidRDefault="00B677DD">
      <w:pPr>
        <w:pStyle w:val="TOC2"/>
        <w:rPr>
          <w:rFonts w:ascii="Calibri" w:hAnsi="Calibri"/>
          <w:noProof/>
          <w:sz w:val="22"/>
          <w:szCs w:val="22"/>
        </w:rPr>
      </w:pPr>
      <w:hyperlink w:anchor="_Toc43476753" w:history="1">
        <w:r w:rsidRPr="00876614">
          <w:rPr>
            <w:rStyle w:val="Hyperlink"/>
            <w:noProof/>
          </w:rPr>
          <w:t>19.27</w:t>
        </w:r>
        <w:r w:rsidRPr="00B677DD">
          <w:rPr>
            <w:rFonts w:ascii="Calibri" w:hAnsi="Calibri"/>
            <w:noProof/>
            <w:sz w:val="22"/>
            <w:szCs w:val="22"/>
          </w:rPr>
          <w:tab/>
        </w:r>
        <w:r w:rsidRPr="00876614">
          <w:rPr>
            <w:rStyle w:val="Hyperlink"/>
            <w:noProof/>
          </w:rPr>
          <w:t>Class Hour</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53 \h </w:instrText>
        </w:r>
        <w:r>
          <w:rPr>
            <w:noProof/>
            <w:webHidden/>
          </w:rPr>
        </w:r>
        <w:r>
          <w:rPr>
            <w:noProof/>
            <w:webHidden/>
          </w:rPr>
          <w:fldChar w:fldCharType="separate"/>
        </w:r>
        <w:r>
          <w:rPr>
            <w:noProof/>
            <w:webHidden/>
          </w:rPr>
          <w:t>54</w:t>
        </w:r>
        <w:r>
          <w:rPr>
            <w:noProof/>
            <w:webHidden/>
          </w:rPr>
          <w:fldChar w:fldCharType="end"/>
        </w:r>
      </w:hyperlink>
    </w:p>
    <w:p w14:paraId="3966603A" w14:textId="3B0B0BD6" w:rsidR="00B677DD" w:rsidRPr="00B677DD" w:rsidRDefault="00B677DD">
      <w:pPr>
        <w:pStyle w:val="TOC2"/>
        <w:rPr>
          <w:rFonts w:ascii="Calibri" w:hAnsi="Calibri"/>
          <w:noProof/>
          <w:sz w:val="22"/>
          <w:szCs w:val="22"/>
        </w:rPr>
      </w:pPr>
      <w:hyperlink w:anchor="_Toc43476754" w:history="1">
        <w:r w:rsidRPr="00876614">
          <w:rPr>
            <w:rStyle w:val="Hyperlink"/>
            <w:noProof/>
          </w:rPr>
          <w:t>19.28</w:t>
        </w:r>
        <w:r w:rsidRPr="00B677DD">
          <w:rPr>
            <w:rFonts w:ascii="Calibri" w:hAnsi="Calibri"/>
            <w:noProof/>
            <w:sz w:val="22"/>
            <w:szCs w:val="22"/>
          </w:rPr>
          <w:tab/>
        </w:r>
        <w:r w:rsidRPr="00876614">
          <w:rPr>
            <w:rStyle w:val="Hyperlink"/>
            <w:noProof/>
          </w:rPr>
          <w:t>Class Inch</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54 \h </w:instrText>
        </w:r>
        <w:r>
          <w:rPr>
            <w:noProof/>
            <w:webHidden/>
          </w:rPr>
        </w:r>
        <w:r>
          <w:rPr>
            <w:noProof/>
            <w:webHidden/>
          </w:rPr>
          <w:fldChar w:fldCharType="separate"/>
        </w:r>
        <w:r>
          <w:rPr>
            <w:noProof/>
            <w:webHidden/>
          </w:rPr>
          <w:t>54</w:t>
        </w:r>
        <w:r>
          <w:rPr>
            <w:noProof/>
            <w:webHidden/>
          </w:rPr>
          <w:fldChar w:fldCharType="end"/>
        </w:r>
      </w:hyperlink>
    </w:p>
    <w:p w14:paraId="2786581B" w14:textId="0FECBCE0" w:rsidR="00B677DD" w:rsidRPr="00B677DD" w:rsidRDefault="00B677DD">
      <w:pPr>
        <w:pStyle w:val="TOC2"/>
        <w:rPr>
          <w:rFonts w:ascii="Calibri" w:hAnsi="Calibri"/>
          <w:noProof/>
          <w:sz w:val="22"/>
          <w:szCs w:val="22"/>
        </w:rPr>
      </w:pPr>
      <w:hyperlink w:anchor="_Toc43476755" w:history="1">
        <w:r w:rsidRPr="00876614">
          <w:rPr>
            <w:rStyle w:val="Hyperlink"/>
            <w:noProof/>
          </w:rPr>
          <w:t>19.29</w:t>
        </w:r>
        <w:r w:rsidRPr="00B677DD">
          <w:rPr>
            <w:rFonts w:ascii="Calibri" w:hAnsi="Calibri"/>
            <w:noProof/>
            <w:sz w:val="22"/>
            <w:szCs w:val="22"/>
          </w:rPr>
          <w:tab/>
        </w:r>
        <w:r w:rsidRPr="00876614">
          <w:rPr>
            <w:rStyle w:val="Hyperlink"/>
            <w:noProof/>
          </w:rPr>
          <w:t>Class Joule</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55 \h </w:instrText>
        </w:r>
        <w:r>
          <w:rPr>
            <w:noProof/>
            <w:webHidden/>
          </w:rPr>
        </w:r>
        <w:r>
          <w:rPr>
            <w:noProof/>
            <w:webHidden/>
          </w:rPr>
          <w:fldChar w:fldCharType="separate"/>
        </w:r>
        <w:r>
          <w:rPr>
            <w:noProof/>
            <w:webHidden/>
          </w:rPr>
          <w:t>54</w:t>
        </w:r>
        <w:r>
          <w:rPr>
            <w:noProof/>
            <w:webHidden/>
          </w:rPr>
          <w:fldChar w:fldCharType="end"/>
        </w:r>
      </w:hyperlink>
    </w:p>
    <w:p w14:paraId="67EEBEC6" w14:textId="3CBFB4C9" w:rsidR="00B677DD" w:rsidRPr="00B677DD" w:rsidRDefault="00B677DD">
      <w:pPr>
        <w:pStyle w:val="TOC2"/>
        <w:rPr>
          <w:rFonts w:ascii="Calibri" w:hAnsi="Calibri"/>
          <w:noProof/>
          <w:sz w:val="22"/>
          <w:szCs w:val="22"/>
        </w:rPr>
      </w:pPr>
      <w:hyperlink w:anchor="_Toc43476756" w:history="1">
        <w:r w:rsidRPr="00876614">
          <w:rPr>
            <w:rStyle w:val="Hyperlink"/>
            <w:noProof/>
          </w:rPr>
          <w:t>19.30</w:t>
        </w:r>
        <w:r w:rsidRPr="00B677DD">
          <w:rPr>
            <w:rFonts w:ascii="Calibri" w:hAnsi="Calibri"/>
            <w:noProof/>
            <w:sz w:val="22"/>
            <w:szCs w:val="22"/>
          </w:rPr>
          <w:tab/>
        </w:r>
        <w:r w:rsidRPr="00876614">
          <w:rPr>
            <w:rStyle w:val="Hyperlink"/>
            <w:noProof/>
          </w:rPr>
          <w:t>Class Kelvin</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56 \h </w:instrText>
        </w:r>
        <w:r>
          <w:rPr>
            <w:noProof/>
            <w:webHidden/>
          </w:rPr>
        </w:r>
        <w:r>
          <w:rPr>
            <w:noProof/>
            <w:webHidden/>
          </w:rPr>
          <w:fldChar w:fldCharType="separate"/>
        </w:r>
        <w:r>
          <w:rPr>
            <w:noProof/>
            <w:webHidden/>
          </w:rPr>
          <w:t>54</w:t>
        </w:r>
        <w:r>
          <w:rPr>
            <w:noProof/>
            <w:webHidden/>
          </w:rPr>
          <w:fldChar w:fldCharType="end"/>
        </w:r>
      </w:hyperlink>
    </w:p>
    <w:p w14:paraId="4D19B042" w14:textId="6F19C5B7" w:rsidR="00B677DD" w:rsidRPr="00B677DD" w:rsidRDefault="00B677DD">
      <w:pPr>
        <w:pStyle w:val="TOC2"/>
        <w:rPr>
          <w:rFonts w:ascii="Calibri" w:hAnsi="Calibri"/>
          <w:noProof/>
          <w:sz w:val="22"/>
          <w:szCs w:val="22"/>
        </w:rPr>
      </w:pPr>
      <w:hyperlink w:anchor="_Toc43476757" w:history="1">
        <w:r w:rsidRPr="00876614">
          <w:rPr>
            <w:rStyle w:val="Hyperlink"/>
            <w:noProof/>
          </w:rPr>
          <w:t>19.31</w:t>
        </w:r>
        <w:r w:rsidRPr="00B677DD">
          <w:rPr>
            <w:rFonts w:ascii="Calibri" w:hAnsi="Calibri"/>
            <w:noProof/>
            <w:sz w:val="22"/>
            <w:szCs w:val="22"/>
          </w:rPr>
          <w:tab/>
        </w:r>
        <w:r w:rsidRPr="00876614">
          <w:rPr>
            <w:rStyle w:val="Hyperlink"/>
            <w:noProof/>
          </w:rPr>
          <w:t>Class Kg per cubic mete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57 \h </w:instrText>
        </w:r>
        <w:r>
          <w:rPr>
            <w:noProof/>
            <w:webHidden/>
          </w:rPr>
        </w:r>
        <w:r>
          <w:rPr>
            <w:noProof/>
            <w:webHidden/>
          </w:rPr>
          <w:fldChar w:fldCharType="separate"/>
        </w:r>
        <w:r>
          <w:rPr>
            <w:noProof/>
            <w:webHidden/>
          </w:rPr>
          <w:t>54</w:t>
        </w:r>
        <w:r>
          <w:rPr>
            <w:noProof/>
            <w:webHidden/>
          </w:rPr>
          <w:fldChar w:fldCharType="end"/>
        </w:r>
      </w:hyperlink>
    </w:p>
    <w:p w14:paraId="6D8BB741" w14:textId="7419632D" w:rsidR="00B677DD" w:rsidRPr="00B677DD" w:rsidRDefault="00B677DD">
      <w:pPr>
        <w:pStyle w:val="TOC2"/>
        <w:rPr>
          <w:rFonts w:ascii="Calibri" w:hAnsi="Calibri"/>
          <w:noProof/>
          <w:sz w:val="22"/>
          <w:szCs w:val="22"/>
        </w:rPr>
      </w:pPr>
      <w:hyperlink w:anchor="_Toc43476758" w:history="1">
        <w:r w:rsidRPr="00876614">
          <w:rPr>
            <w:rStyle w:val="Hyperlink"/>
            <w:noProof/>
          </w:rPr>
          <w:t>19.32</w:t>
        </w:r>
        <w:r w:rsidRPr="00B677DD">
          <w:rPr>
            <w:rFonts w:ascii="Calibri" w:hAnsi="Calibri"/>
            <w:noProof/>
            <w:sz w:val="22"/>
            <w:szCs w:val="22"/>
          </w:rPr>
          <w:tab/>
        </w:r>
        <w:r w:rsidRPr="00876614">
          <w:rPr>
            <w:rStyle w:val="Hyperlink"/>
            <w:noProof/>
          </w:rPr>
          <w:t>Class Kilogram</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58 \h </w:instrText>
        </w:r>
        <w:r>
          <w:rPr>
            <w:noProof/>
            <w:webHidden/>
          </w:rPr>
        </w:r>
        <w:r>
          <w:rPr>
            <w:noProof/>
            <w:webHidden/>
          </w:rPr>
          <w:fldChar w:fldCharType="separate"/>
        </w:r>
        <w:r>
          <w:rPr>
            <w:noProof/>
            <w:webHidden/>
          </w:rPr>
          <w:t>55</w:t>
        </w:r>
        <w:r>
          <w:rPr>
            <w:noProof/>
            <w:webHidden/>
          </w:rPr>
          <w:fldChar w:fldCharType="end"/>
        </w:r>
      </w:hyperlink>
    </w:p>
    <w:p w14:paraId="24022C4E" w14:textId="42E36FE2" w:rsidR="00B677DD" w:rsidRPr="00B677DD" w:rsidRDefault="00B677DD">
      <w:pPr>
        <w:pStyle w:val="TOC2"/>
        <w:rPr>
          <w:rFonts w:ascii="Calibri" w:hAnsi="Calibri"/>
          <w:noProof/>
          <w:sz w:val="22"/>
          <w:szCs w:val="22"/>
        </w:rPr>
      </w:pPr>
      <w:hyperlink w:anchor="_Toc43476759" w:history="1">
        <w:r w:rsidRPr="00876614">
          <w:rPr>
            <w:rStyle w:val="Hyperlink"/>
            <w:noProof/>
          </w:rPr>
          <w:t>19.33</w:t>
        </w:r>
        <w:r w:rsidRPr="00B677DD">
          <w:rPr>
            <w:rFonts w:ascii="Calibri" w:hAnsi="Calibri"/>
            <w:noProof/>
            <w:sz w:val="22"/>
            <w:szCs w:val="22"/>
          </w:rPr>
          <w:tab/>
        </w:r>
        <w:r w:rsidRPr="00876614">
          <w:rPr>
            <w:rStyle w:val="Hyperlink"/>
            <w:noProof/>
          </w:rPr>
          <w:t>Class Kilogram per cubic mete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59 \h </w:instrText>
        </w:r>
        <w:r>
          <w:rPr>
            <w:noProof/>
            <w:webHidden/>
          </w:rPr>
        </w:r>
        <w:r>
          <w:rPr>
            <w:noProof/>
            <w:webHidden/>
          </w:rPr>
          <w:fldChar w:fldCharType="separate"/>
        </w:r>
        <w:r>
          <w:rPr>
            <w:noProof/>
            <w:webHidden/>
          </w:rPr>
          <w:t>55</w:t>
        </w:r>
        <w:r>
          <w:rPr>
            <w:noProof/>
            <w:webHidden/>
          </w:rPr>
          <w:fldChar w:fldCharType="end"/>
        </w:r>
      </w:hyperlink>
    </w:p>
    <w:p w14:paraId="026A7133" w14:textId="09FC287D" w:rsidR="00B677DD" w:rsidRPr="00B677DD" w:rsidRDefault="00B677DD">
      <w:pPr>
        <w:pStyle w:val="TOC2"/>
        <w:rPr>
          <w:rFonts w:ascii="Calibri" w:hAnsi="Calibri"/>
          <w:noProof/>
          <w:sz w:val="22"/>
          <w:szCs w:val="22"/>
        </w:rPr>
      </w:pPr>
      <w:hyperlink w:anchor="_Toc43476760" w:history="1">
        <w:r w:rsidRPr="00876614">
          <w:rPr>
            <w:rStyle w:val="Hyperlink"/>
            <w:noProof/>
          </w:rPr>
          <w:t>19.34</w:t>
        </w:r>
        <w:r w:rsidRPr="00B677DD">
          <w:rPr>
            <w:rFonts w:ascii="Calibri" w:hAnsi="Calibri"/>
            <w:noProof/>
            <w:sz w:val="22"/>
            <w:szCs w:val="22"/>
          </w:rPr>
          <w:tab/>
        </w:r>
        <w:r w:rsidRPr="00876614">
          <w:rPr>
            <w:rStyle w:val="Hyperlink"/>
            <w:noProof/>
          </w:rPr>
          <w:t>Class Kilometer</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60 \h </w:instrText>
        </w:r>
        <w:r>
          <w:rPr>
            <w:noProof/>
            <w:webHidden/>
          </w:rPr>
        </w:r>
        <w:r>
          <w:rPr>
            <w:noProof/>
            <w:webHidden/>
          </w:rPr>
          <w:fldChar w:fldCharType="separate"/>
        </w:r>
        <w:r>
          <w:rPr>
            <w:noProof/>
            <w:webHidden/>
          </w:rPr>
          <w:t>55</w:t>
        </w:r>
        <w:r>
          <w:rPr>
            <w:noProof/>
            <w:webHidden/>
          </w:rPr>
          <w:fldChar w:fldCharType="end"/>
        </w:r>
      </w:hyperlink>
    </w:p>
    <w:p w14:paraId="4885623B" w14:textId="6BD92B51" w:rsidR="00B677DD" w:rsidRPr="00B677DD" w:rsidRDefault="00B677DD">
      <w:pPr>
        <w:pStyle w:val="TOC2"/>
        <w:rPr>
          <w:rFonts w:ascii="Calibri" w:hAnsi="Calibri"/>
          <w:noProof/>
          <w:sz w:val="22"/>
          <w:szCs w:val="22"/>
        </w:rPr>
      </w:pPr>
      <w:hyperlink w:anchor="_Toc43476761" w:history="1">
        <w:r w:rsidRPr="00876614">
          <w:rPr>
            <w:rStyle w:val="Hyperlink"/>
            <w:noProof/>
          </w:rPr>
          <w:t>19.35</w:t>
        </w:r>
        <w:r w:rsidRPr="00B677DD">
          <w:rPr>
            <w:rFonts w:ascii="Calibri" w:hAnsi="Calibri"/>
            <w:noProof/>
            <w:sz w:val="22"/>
            <w:szCs w:val="22"/>
          </w:rPr>
          <w:tab/>
        </w:r>
        <w:r w:rsidRPr="00876614">
          <w:rPr>
            <w:rStyle w:val="Hyperlink"/>
            <w:noProof/>
          </w:rPr>
          <w:t>Class Kilometer per Hou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61 \h </w:instrText>
        </w:r>
        <w:r>
          <w:rPr>
            <w:noProof/>
            <w:webHidden/>
          </w:rPr>
        </w:r>
        <w:r>
          <w:rPr>
            <w:noProof/>
            <w:webHidden/>
          </w:rPr>
          <w:fldChar w:fldCharType="separate"/>
        </w:r>
        <w:r>
          <w:rPr>
            <w:noProof/>
            <w:webHidden/>
          </w:rPr>
          <w:t>55</w:t>
        </w:r>
        <w:r>
          <w:rPr>
            <w:noProof/>
            <w:webHidden/>
          </w:rPr>
          <w:fldChar w:fldCharType="end"/>
        </w:r>
      </w:hyperlink>
    </w:p>
    <w:p w14:paraId="40164DD3" w14:textId="6E624F93" w:rsidR="00B677DD" w:rsidRPr="00B677DD" w:rsidRDefault="00B677DD">
      <w:pPr>
        <w:pStyle w:val="TOC2"/>
        <w:rPr>
          <w:rFonts w:ascii="Calibri" w:hAnsi="Calibri"/>
          <w:noProof/>
          <w:sz w:val="22"/>
          <w:szCs w:val="22"/>
        </w:rPr>
      </w:pPr>
      <w:hyperlink w:anchor="_Toc43476762" w:history="1">
        <w:r w:rsidRPr="00876614">
          <w:rPr>
            <w:rStyle w:val="Hyperlink"/>
            <w:noProof/>
          </w:rPr>
          <w:t>19.36</w:t>
        </w:r>
        <w:r w:rsidRPr="00B677DD">
          <w:rPr>
            <w:rFonts w:ascii="Calibri" w:hAnsi="Calibri"/>
            <w:noProof/>
            <w:sz w:val="22"/>
            <w:szCs w:val="22"/>
          </w:rPr>
          <w:tab/>
        </w:r>
        <w:r w:rsidRPr="00876614">
          <w:rPr>
            <w:rStyle w:val="Hyperlink"/>
            <w:noProof/>
          </w:rPr>
          <w:t>Class Kilowatt hour</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62 \h </w:instrText>
        </w:r>
        <w:r>
          <w:rPr>
            <w:noProof/>
            <w:webHidden/>
          </w:rPr>
        </w:r>
        <w:r>
          <w:rPr>
            <w:noProof/>
            <w:webHidden/>
          </w:rPr>
          <w:fldChar w:fldCharType="separate"/>
        </w:r>
        <w:r>
          <w:rPr>
            <w:noProof/>
            <w:webHidden/>
          </w:rPr>
          <w:t>55</w:t>
        </w:r>
        <w:r>
          <w:rPr>
            <w:noProof/>
            <w:webHidden/>
          </w:rPr>
          <w:fldChar w:fldCharType="end"/>
        </w:r>
      </w:hyperlink>
    </w:p>
    <w:p w14:paraId="32B460B5" w14:textId="1D8B5036" w:rsidR="00B677DD" w:rsidRPr="00B677DD" w:rsidRDefault="00B677DD">
      <w:pPr>
        <w:pStyle w:val="TOC2"/>
        <w:rPr>
          <w:rFonts w:ascii="Calibri" w:hAnsi="Calibri"/>
          <w:noProof/>
          <w:sz w:val="22"/>
          <w:szCs w:val="22"/>
        </w:rPr>
      </w:pPr>
      <w:hyperlink w:anchor="_Toc43476763" w:history="1">
        <w:r w:rsidRPr="00876614">
          <w:rPr>
            <w:rStyle w:val="Hyperlink"/>
            <w:noProof/>
          </w:rPr>
          <w:t>19.37</w:t>
        </w:r>
        <w:r w:rsidRPr="00B677DD">
          <w:rPr>
            <w:rFonts w:ascii="Calibri" w:hAnsi="Calibri"/>
            <w:noProof/>
            <w:sz w:val="22"/>
            <w:szCs w:val="22"/>
          </w:rPr>
          <w:tab/>
        </w:r>
        <w:r w:rsidRPr="00876614">
          <w:rPr>
            <w:rStyle w:val="Hyperlink"/>
            <w:noProof/>
          </w:rPr>
          <w:t>Class Liquid Volum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763 \h </w:instrText>
        </w:r>
        <w:r>
          <w:rPr>
            <w:noProof/>
            <w:webHidden/>
          </w:rPr>
        </w:r>
        <w:r>
          <w:rPr>
            <w:noProof/>
            <w:webHidden/>
          </w:rPr>
          <w:fldChar w:fldCharType="separate"/>
        </w:r>
        <w:r>
          <w:rPr>
            <w:noProof/>
            <w:webHidden/>
          </w:rPr>
          <w:t>55</w:t>
        </w:r>
        <w:r>
          <w:rPr>
            <w:noProof/>
            <w:webHidden/>
          </w:rPr>
          <w:fldChar w:fldCharType="end"/>
        </w:r>
      </w:hyperlink>
    </w:p>
    <w:p w14:paraId="4CEEDD6A" w14:textId="338B3B3E" w:rsidR="00B677DD" w:rsidRPr="00B677DD" w:rsidRDefault="00B677DD">
      <w:pPr>
        <w:pStyle w:val="TOC2"/>
        <w:rPr>
          <w:rFonts w:ascii="Calibri" w:hAnsi="Calibri"/>
          <w:noProof/>
          <w:sz w:val="22"/>
          <w:szCs w:val="22"/>
        </w:rPr>
      </w:pPr>
      <w:hyperlink w:anchor="_Toc43476764" w:history="1">
        <w:r w:rsidRPr="00876614">
          <w:rPr>
            <w:rStyle w:val="Hyperlink"/>
            <w:noProof/>
          </w:rPr>
          <w:t>19.38</w:t>
        </w:r>
        <w:r w:rsidRPr="00B677DD">
          <w:rPr>
            <w:rFonts w:ascii="Calibri" w:hAnsi="Calibri"/>
            <w:noProof/>
            <w:sz w:val="22"/>
            <w:szCs w:val="22"/>
          </w:rPr>
          <w:tab/>
        </w:r>
        <w:r w:rsidRPr="00876614">
          <w:rPr>
            <w:rStyle w:val="Hyperlink"/>
            <w:noProof/>
          </w:rPr>
          <w:t>Class Mete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64 \h </w:instrText>
        </w:r>
        <w:r>
          <w:rPr>
            <w:noProof/>
            <w:webHidden/>
          </w:rPr>
        </w:r>
        <w:r>
          <w:rPr>
            <w:noProof/>
            <w:webHidden/>
          </w:rPr>
          <w:fldChar w:fldCharType="separate"/>
        </w:r>
        <w:r>
          <w:rPr>
            <w:noProof/>
            <w:webHidden/>
          </w:rPr>
          <w:t>55</w:t>
        </w:r>
        <w:r>
          <w:rPr>
            <w:noProof/>
            <w:webHidden/>
          </w:rPr>
          <w:fldChar w:fldCharType="end"/>
        </w:r>
      </w:hyperlink>
    </w:p>
    <w:p w14:paraId="02B1074D" w14:textId="45259627" w:rsidR="00B677DD" w:rsidRPr="00B677DD" w:rsidRDefault="00B677DD">
      <w:pPr>
        <w:pStyle w:val="TOC2"/>
        <w:rPr>
          <w:rFonts w:ascii="Calibri" w:hAnsi="Calibri"/>
          <w:noProof/>
          <w:sz w:val="22"/>
          <w:szCs w:val="22"/>
        </w:rPr>
      </w:pPr>
      <w:hyperlink w:anchor="_Toc43476765" w:history="1">
        <w:r w:rsidRPr="00876614">
          <w:rPr>
            <w:rStyle w:val="Hyperlink"/>
            <w:noProof/>
          </w:rPr>
          <w:t>19.39</w:t>
        </w:r>
        <w:r w:rsidRPr="00B677DD">
          <w:rPr>
            <w:rFonts w:ascii="Calibri" w:hAnsi="Calibri"/>
            <w:noProof/>
            <w:sz w:val="22"/>
            <w:szCs w:val="22"/>
          </w:rPr>
          <w:tab/>
        </w:r>
        <w:r w:rsidRPr="00876614">
          <w:rPr>
            <w:rStyle w:val="Hyperlink"/>
            <w:noProof/>
          </w:rPr>
          <w:t>Class Meter per second squared</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65 \h </w:instrText>
        </w:r>
        <w:r>
          <w:rPr>
            <w:noProof/>
            <w:webHidden/>
          </w:rPr>
        </w:r>
        <w:r>
          <w:rPr>
            <w:noProof/>
            <w:webHidden/>
          </w:rPr>
          <w:fldChar w:fldCharType="separate"/>
        </w:r>
        <w:r>
          <w:rPr>
            <w:noProof/>
            <w:webHidden/>
          </w:rPr>
          <w:t>56</w:t>
        </w:r>
        <w:r>
          <w:rPr>
            <w:noProof/>
            <w:webHidden/>
          </w:rPr>
          <w:fldChar w:fldCharType="end"/>
        </w:r>
      </w:hyperlink>
    </w:p>
    <w:p w14:paraId="5C71B5A4" w14:textId="06944ED4" w:rsidR="00B677DD" w:rsidRPr="00B677DD" w:rsidRDefault="00B677DD">
      <w:pPr>
        <w:pStyle w:val="TOC2"/>
        <w:rPr>
          <w:rFonts w:ascii="Calibri" w:hAnsi="Calibri"/>
          <w:noProof/>
          <w:sz w:val="22"/>
          <w:szCs w:val="22"/>
        </w:rPr>
      </w:pPr>
      <w:hyperlink w:anchor="_Toc43476766" w:history="1">
        <w:r w:rsidRPr="00876614">
          <w:rPr>
            <w:rStyle w:val="Hyperlink"/>
            <w:noProof/>
          </w:rPr>
          <w:t>19.40</w:t>
        </w:r>
        <w:r w:rsidRPr="00B677DD">
          <w:rPr>
            <w:rFonts w:ascii="Calibri" w:hAnsi="Calibri"/>
            <w:noProof/>
            <w:sz w:val="22"/>
            <w:szCs w:val="22"/>
          </w:rPr>
          <w:tab/>
        </w:r>
        <w:r w:rsidRPr="00876614">
          <w:rPr>
            <w:rStyle w:val="Hyperlink"/>
            <w:noProof/>
          </w:rPr>
          <w:t>Class Mil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66 \h </w:instrText>
        </w:r>
        <w:r>
          <w:rPr>
            <w:noProof/>
            <w:webHidden/>
          </w:rPr>
        </w:r>
        <w:r>
          <w:rPr>
            <w:noProof/>
            <w:webHidden/>
          </w:rPr>
          <w:fldChar w:fldCharType="separate"/>
        </w:r>
        <w:r>
          <w:rPr>
            <w:noProof/>
            <w:webHidden/>
          </w:rPr>
          <w:t>56</w:t>
        </w:r>
        <w:r>
          <w:rPr>
            <w:noProof/>
            <w:webHidden/>
          </w:rPr>
          <w:fldChar w:fldCharType="end"/>
        </w:r>
      </w:hyperlink>
    </w:p>
    <w:p w14:paraId="115235EA" w14:textId="5CF6F1CC" w:rsidR="00B677DD" w:rsidRPr="00B677DD" w:rsidRDefault="00B677DD">
      <w:pPr>
        <w:pStyle w:val="TOC2"/>
        <w:rPr>
          <w:rFonts w:ascii="Calibri" w:hAnsi="Calibri"/>
          <w:noProof/>
          <w:sz w:val="22"/>
          <w:szCs w:val="22"/>
        </w:rPr>
      </w:pPr>
      <w:hyperlink w:anchor="_Toc43476767" w:history="1">
        <w:r w:rsidRPr="00876614">
          <w:rPr>
            <w:rStyle w:val="Hyperlink"/>
            <w:noProof/>
          </w:rPr>
          <w:t>19.41</w:t>
        </w:r>
        <w:r w:rsidRPr="00B677DD">
          <w:rPr>
            <w:rFonts w:ascii="Calibri" w:hAnsi="Calibri"/>
            <w:noProof/>
            <w:sz w:val="22"/>
            <w:szCs w:val="22"/>
          </w:rPr>
          <w:tab/>
        </w:r>
        <w:r w:rsidRPr="00876614">
          <w:rPr>
            <w:rStyle w:val="Hyperlink"/>
            <w:noProof/>
          </w:rPr>
          <w:t>Class Miles per Hour</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67 \h </w:instrText>
        </w:r>
        <w:r>
          <w:rPr>
            <w:noProof/>
            <w:webHidden/>
          </w:rPr>
        </w:r>
        <w:r>
          <w:rPr>
            <w:noProof/>
            <w:webHidden/>
          </w:rPr>
          <w:fldChar w:fldCharType="separate"/>
        </w:r>
        <w:r>
          <w:rPr>
            <w:noProof/>
            <w:webHidden/>
          </w:rPr>
          <w:t>56</w:t>
        </w:r>
        <w:r>
          <w:rPr>
            <w:noProof/>
            <w:webHidden/>
          </w:rPr>
          <w:fldChar w:fldCharType="end"/>
        </w:r>
      </w:hyperlink>
    </w:p>
    <w:p w14:paraId="19EB1A9E" w14:textId="71353DA5" w:rsidR="00B677DD" w:rsidRPr="00B677DD" w:rsidRDefault="00B677DD">
      <w:pPr>
        <w:pStyle w:val="TOC2"/>
        <w:rPr>
          <w:rFonts w:ascii="Calibri" w:hAnsi="Calibri"/>
          <w:noProof/>
          <w:sz w:val="22"/>
          <w:szCs w:val="22"/>
        </w:rPr>
      </w:pPr>
      <w:hyperlink w:anchor="_Toc43476768" w:history="1">
        <w:r w:rsidRPr="00876614">
          <w:rPr>
            <w:rStyle w:val="Hyperlink"/>
            <w:noProof/>
          </w:rPr>
          <w:t>19.42</w:t>
        </w:r>
        <w:r w:rsidRPr="00B677DD">
          <w:rPr>
            <w:rFonts w:ascii="Calibri" w:hAnsi="Calibri"/>
            <w:noProof/>
            <w:sz w:val="22"/>
            <w:szCs w:val="22"/>
          </w:rPr>
          <w:tab/>
        </w:r>
        <w:r w:rsidRPr="00876614">
          <w:rPr>
            <w:rStyle w:val="Hyperlink"/>
            <w:noProof/>
          </w:rPr>
          <w:t>Class Millimeter</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68 \h </w:instrText>
        </w:r>
        <w:r>
          <w:rPr>
            <w:noProof/>
            <w:webHidden/>
          </w:rPr>
        </w:r>
        <w:r>
          <w:rPr>
            <w:noProof/>
            <w:webHidden/>
          </w:rPr>
          <w:fldChar w:fldCharType="separate"/>
        </w:r>
        <w:r>
          <w:rPr>
            <w:noProof/>
            <w:webHidden/>
          </w:rPr>
          <w:t>56</w:t>
        </w:r>
        <w:r>
          <w:rPr>
            <w:noProof/>
            <w:webHidden/>
          </w:rPr>
          <w:fldChar w:fldCharType="end"/>
        </w:r>
      </w:hyperlink>
    </w:p>
    <w:p w14:paraId="6B68D33F" w14:textId="3AD5B8CB" w:rsidR="00B677DD" w:rsidRPr="00B677DD" w:rsidRDefault="00B677DD">
      <w:pPr>
        <w:pStyle w:val="TOC2"/>
        <w:rPr>
          <w:rFonts w:ascii="Calibri" w:hAnsi="Calibri"/>
          <w:noProof/>
          <w:sz w:val="22"/>
          <w:szCs w:val="22"/>
        </w:rPr>
      </w:pPr>
      <w:hyperlink w:anchor="_Toc43476769" w:history="1">
        <w:r w:rsidRPr="00876614">
          <w:rPr>
            <w:rStyle w:val="Hyperlink"/>
            <w:noProof/>
          </w:rPr>
          <w:t>19.43</w:t>
        </w:r>
        <w:r w:rsidRPr="00B677DD">
          <w:rPr>
            <w:rFonts w:ascii="Calibri" w:hAnsi="Calibri"/>
            <w:noProof/>
            <w:sz w:val="22"/>
            <w:szCs w:val="22"/>
          </w:rPr>
          <w:tab/>
        </w:r>
        <w:r w:rsidRPr="00876614">
          <w:rPr>
            <w:rStyle w:val="Hyperlink"/>
            <w:noProof/>
          </w:rPr>
          <w:t>Class Millisecond</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69 \h </w:instrText>
        </w:r>
        <w:r>
          <w:rPr>
            <w:noProof/>
            <w:webHidden/>
          </w:rPr>
        </w:r>
        <w:r>
          <w:rPr>
            <w:noProof/>
            <w:webHidden/>
          </w:rPr>
          <w:fldChar w:fldCharType="separate"/>
        </w:r>
        <w:r>
          <w:rPr>
            <w:noProof/>
            <w:webHidden/>
          </w:rPr>
          <w:t>56</w:t>
        </w:r>
        <w:r>
          <w:rPr>
            <w:noProof/>
            <w:webHidden/>
          </w:rPr>
          <w:fldChar w:fldCharType="end"/>
        </w:r>
      </w:hyperlink>
    </w:p>
    <w:p w14:paraId="2F7D0C67" w14:textId="79FA5E7D" w:rsidR="00B677DD" w:rsidRPr="00B677DD" w:rsidRDefault="00B677DD">
      <w:pPr>
        <w:pStyle w:val="TOC2"/>
        <w:rPr>
          <w:rFonts w:ascii="Calibri" w:hAnsi="Calibri"/>
          <w:noProof/>
          <w:sz w:val="22"/>
          <w:szCs w:val="22"/>
        </w:rPr>
      </w:pPr>
      <w:hyperlink w:anchor="_Toc43476770" w:history="1">
        <w:r w:rsidRPr="00876614">
          <w:rPr>
            <w:rStyle w:val="Hyperlink"/>
            <w:noProof/>
          </w:rPr>
          <w:t>19.44</w:t>
        </w:r>
        <w:r w:rsidRPr="00B677DD">
          <w:rPr>
            <w:rFonts w:ascii="Calibri" w:hAnsi="Calibri"/>
            <w:noProof/>
            <w:sz w:val="22"/>
            <w:szCs w:val="22"/>
          </w:rPr>
          <w:tab/>
        </w:r>
        <w:r w:rsidRPr="00876614">
          <w:rPr>
            <w:rStyle w:val="Hyperlink"/>
            <w:noProof/>
          </w:rPr>
          <w:t>Class Minut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70 \h </w:instrText>
        </w:r>
        <w:r>
          <w:rPr>
            <w:noProof/>
            <w:webHidden/>
          </w:rPr>
        </w:r>
        <w:r>
          <w:rPr>
            <w:noProof/>
            <w:webHidden/>
          </w:rPr>
          <w:fldChar w:fldCharType="separate"/>
        </w:r>
        <w:r>
          <w:rPr>
            <w:noProof/>
            <w:webHidden/>
          </w:rPr>
          <w:t>56</w:t>
        </w:r>
        <w:r>
          <w:rPr>
            <w:noProof/>
            <w:webHidden/>
          </w:rPr>
          <w:fldChar w:fldCharType="end"/>
        </w:r>
      </w:hyperlink>
    </w:p>
    <w:p w14:paraId="6B519046" w14:textId="6CCA5BCD" w:rsidR="00B677DD" w:rsidRPr="00B677DD" w:rsidRDefault="00B677DD">
      <w:pPr>
        <w:pStyle w:val="TOC2"/>
        <w:rPr>
          <w:rFonts w:ascii="Calibri" w:hAnsi="Calibri"/>
          <w:noProof/>
          <w:sz w:val="22"/>
          <w:szCs w:val="22"/>
        </w:rPr>
      </w:pPr>
      <w:hyperlink w:anchor="_Toc43476771" w:history="1">
        <w:r w:rsidRPr="00876614">
          <w:rPr>
            <w:rStyle w:val="Hyperlink"/>
            <w:noProof/>
          </w:rPr>
          <w:t>19.45</w:t>
        </w:r>
        <w:r w:rsidRPr="00B677DD">
          <w:rPr>
            <w:rFonts w:ascii="Calibri" w:hAnsi="Calibri"/>
            <w:noProof/>
            <w:sz w:val="22"/>
            <w:szCs w:val="22"/>
          </w:rPr>
          <w:tab/>
        </w:r>
        <w:r w:rsidRPr="00876614">
          <w:rPr>
            <w:rStyle w:val="Hyperlink"/>
            <w:noProof/>
          </w:rPr>
          <w:t>Class Mole</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71 \h </w:instrText>
        </w:r>
        <w:r>
          <w:rPr>
            <w:noProof/>
            <w:webHidden/>
          </w:rPr>
        </w:r>
        <w:r>
          <w:rPr>
            <w:noProof/>
            <w:webHidden/>
          </w:rPr>
          <w:fldChar w:fldCharType="separate"/>
        </w:r>
        <w:r>
          <w:rPr>
            <w:noProof/>
            <w:webHidden/>
          </w:rPr>
          <w:t>57</w:t>
        </w:r>
        <w:r>
          <w:rPr>
            <w:noProof/>
            <w:webHidden/>
          </w:rPr>
          <w:fldChar w:fldCharType="end"/>
        </w:r>
      </w:hyperlink>
    </w:p>
    <w:p w14:paraId="3318CADC" w14:textId="05EDFB5B" w:rsidR="00B677DD" w:rsidRPr="00B677DD" w:rsidRDefault="00B677DD">
      <w:pPr>
        <w:pStyle w:val="TOC2"/>
        <w:rPr>
          <w:rFonts w:ascii="Calibri" w:hAnsi="Calibri"/>
          <w:noProof/>
          <w:sz w:val="22"/>
          <w:szCs w:val="22"/>
        </w:rPr>
      </w:pPr>
      <w:hyperlink w:anchor="_Toc43476772" w:history="1">
        <w:r w:rsidRPr="00876614">
          <w:rPr>
            <w:rStyle w:val="Hyperlink"/>
            <w:noProof/>
          </w:rPr>
          <w:t>19.46</w:t>
        </w:r>
        <w:r w:rsidRPr="00B677DD">
          <w:rPr>
            <w:rFonts w:ascii="Calibri" w:hAnsi="Calibri"/>
            <w:noProof/>
            <w:sz w:val="22"/>
            <w:szCs w:val="22"/>
          </w:rPr>
          <w:tab/>
        </w:r>
        <w:r w:rsidRPr="00876614">
          <w:rPr>
            <w:rStyle w:val="Hyperlink"/>
            <w:noProof/>
          </w:rPr>
          <w:t>Class Mole Per Cubic Mete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72 \h </w:instrText>
        </w:r>
        <w:r>
          <w:rPr>
            <w:noProof/>
            <w:webHidden/>
          </w:rPr>
        </w:r>
        <w:r>
          <w:rPr>
            <w:noProof/>
            <w:webHidden/>
          </w:rPr>
          <w:fldChar w:fldCharType="separate"/>
        </w:r>
        <w:r>
          <w:rPr>
            <w:noProof/>
            <w:webHidden/>
          </w:rPr>
          <w:t>57</w:t>
        </w:r>
        <w:r>
          <w:rPr>
            <w:noProof/>
            <w:webHidden/>
          </w:rPr>
          <w:fldChar w:fldCharType="end"/>
        </w:r>
      </w:hyperlink>
    </w:p>
    <w:p w14:paraId="592B3675" w14:textId="61F84AEE" w:rsidR="00B677DD" w:rsidRPr="00B677DD" w:rsidRDefault="00B677DD">
      <w:pPr>
        <w:pStyle w:val="TOC2"/>
        <w:rPr>
          <w:rFonts w:ascii="Calibri" w:hAnsi="Calibri"/>
          <w:noProof/>
          <w:sz w:val="22"/>
          <w:szCs w:val="22"/>
        </w:rPr>
      </w:pPr>
      <w:hyperlink w:anchor="_Toc43476773" w:history="1">
        <w:r w:rsidRPr="00876614">
          <w:rPr>
            <w:rStyle w:val="Hyperlink"/>
            <w:noProof/>
          </w:rPr>
          <w:t>19.47</w:t>
        </w:r>
        <w:r w:rsidRPr="00B677DD">
          <w:rPr>
            <w:rFonts w:ascii="Calibri" w:hAnsi="Calibri"/>
            <w:noProof/>
            <w:sz w:val="22"/>
            <w:szCs w:val="22"/>
          </w:rPr>
          <w:tab/>
        </w:r>
        <w:r w:rsidRPr="00876614">
          <w:rPr>
            <w:rStyle w:val="Hyperlink"/>
            <w:noProof/>
          </w:rPr>
          <w:t>Class Month</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73 \h </w:instrText>
        </w:r>
        <w:r>
          <w:rPr>
            <w:noProof/>
            <w:webHidden/>
          </w:rPr>
        </w:r>
        <w:r>
          <w:rPr>
            <w:noProof/>
            <w:webHidden/>
          </w:rPr>
          <w:fldChar w:fldCharType="separate"/>
        </w:r>
        <w:r>
          <w:rPr>
            <w:noProof/>
            <w:webHidden/>
          </w:rPr>
          <w:t>57</w:t>
        </w:r>
        <w:r>
          <w:rPr>
            <w:noProof/>
            <w:webHidden/>
          </w:rPr>
          <w:fldChar w:fldCharType="end"/>
        </w:r>
      </w:hyperlink>
    </w:p>
    <w:p w14:paraId="69D50CDB" w14:textId="7CBF9EB0" w:rsidR="00B677DD" w:rsidRPr="00B677DD" w:rsidRDefault="00B677DD">
      <w:pPr>
        <w:pStyle w:val="TOC2"/>
        <w:rPr>
          <w:rFonts w:ascii="Calibri" w:hAnsi="Calibri"/>
          <w:noProof/>
          <w:sz w:val="22"/>
          <w:szCs w:val="22"/>
        </w:rPr>
      </w:pPr>
      <w:hyperlink w:anchor="_Toc43476774" w:history="1">
        <w:r w:rsidRPr="00876614">
          <w:rPr>
            <w:rStyle w:val="Hyperlink"/>
            <w:noProof/>
          </w:rPr>
          <w:t>19.48</w:t>
        </w:r>
        <w:r w:rsidRPr="00B677DD">
          <w:rPr>
            <w:rFonts w:ascii="Calibri" w:hAnsi="Calibri"/>
            <w:noProof/>
            <w:sz w:val="22"/>
            <w:szCs w:val="22"/>
          </w:rPr>
          <w:tab/>
        </w:r>
        <w:r w:rsidRPr="00876614">
          <w:rPr>
            <w:rStyle w:val="Hyperlink"/>
            <w:noProof/>
          </w:rPr>
          <w:t>Class Newton</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74 \h </w:instrText>
        </w:r>
        <w:r>
          <w:rPr>
            <w:noProof/>
            <w:webHidden/>
          </w:rPr>
        </w:r>
        <w:r>
          <w:rPr>
            <w:noProof/>
            <w:webHidden/>
          </w:rPr>
          <w:fldChar w:fldCharType="separate"/>
        </w:r>
        <w:r>
          <w:rPr>
            <w:noProof/>
            <w:webHidden/>
          </w:rPr>
          <w:t>57</w:t>
        </w:r>
        <w:r>
          <w:rPr>
            <w:noProof/>
            <w:webHidden/>
          </w:rPr>
          <w:fldChar w:fldCharType="end"/>
        </w:r>
      </w:hyperlink>
    </w:p>
    <w:p w14:paraId="2D5B0C0B" w14:textId="182F443E" w:rsidR="00B677DD" w:rsidRPr="00B677DD" w:rsidRDefault="00B677DD">
      <w:pPr>
        <w:pStyle w:val="TOC2"/>
        <w:rPr>
          <w:rFonts w:ascii="Calibri" w:hAnsi="Calibri"/>
          <w:noProof/>
          <w:sz w:val="22"/>
          <w:szCs w:val="22"/>
        </w:rPr>
      </w:pPr>
      <w:hyperlink w:anchor="_Toc43476775" w:history="1">
        <w:r w:rsidRPr="00876614">
          <w:rPr>
            <w:rStyle w:val="Hyperlink"/>
            <w:noProof/>
          </w:rPr>
          <w:t>19.49</w:t>
        </w:r>
        <w:r w:rsidRPr="00B677DD">
          <w:rPr>
            <w:rFonts w:ascii="Calibri" w:hAnsi="Calibri"/>
            <w:noProof/>
            <w:sz w:val="22"/>
            <w:szCs w:val="22"/>
          </w:rPr>
          <w:tab/>
        </w:r>
        <w:r w:rsidRPr="00876614">
          <w:rPr>
            <w:rStyle w:val="Hyperlink"/>
            <w:noProof/>
          </w:rPr>
          <w:t>Class Ounce-Mass  (U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75 \h </w:instrText>
        </w:r>
        <w:r>
          <w:rPr>
            <w:noProof/>
            <w:webHidden/>
          </w:rPr>
        </w:r>
        <w:r>
          <w:rPr>
            <w:noProof/>
            <w:webHidden/>
          </w:rPr>
          <w:fldChar w:fldCharType="separate"/>
        </w:r>
        <w:r>
          <w:rPr>
            <w:noProof/>
            <w:webHidden/>
          </w:rPr>
          <w:t>57</w:t>
        </w:r>
        <w:r>
          <w:rPr>
            <w:noProof/>
            <w:webHidden/>
          </w:rPr>
          <w:fldChar w:fldCharType="end"/>
        </w:r>
      </w:hyperlink>
    </w:p>
    <w:p w14:paraId="18E9DDB6" w14:textId="6AE5D5CA" w:rsidR="00B677DD" w:rsidRPr="00B677DD" w:rsidRDefault="00B677DD">
      <w:pPr>
        <w:pStyle w:val="TOC2"/>
        <w:rPr>
          <w:rFonts w:ascii="Calibri" w:hAnsi="Calibri"/>
          <w:noProof/>
          <w:sz w:val="22"/>
          <w:szCs w:val="22"/>
        </w:rPr>
      </w:pPr>
      <w:hyperlink w:anchor="_Toc43476776" w:history="1">
        <w:r w:rsidRPr="00876614">
          <w:rPr>
            <w:rStyle w:val="Hyperlink"/>
            <w:noProof/>
          </w:rPr>
          <w:t>19.50</w:t>
        </w:r>
        <w:r w:rsidRPr="00B677DD">
          <w:rPr>
            <w:rFonts w:ascii="Calibri" w:hAnsi="Calibri"/>
            <w:noProof/>
            <w:sz w:val="22"/>
            <w:szCs w:val="22"/>
          </w:rPr>
          <w:tab/>
        </w:r>
        <w:r w:rsidRPr="00876614">
          <w:rPr>
            <w:rStyle w:val="Hyperlink"/>
            <w:noProof/>
          </w:rPr>
          <w:t>Class Pascal</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76 \h </w:instrText>
        </w:r>
        <w:r>
          <w:rPr>
            <w:noProof/>
            <w:webHidden/>
          </w:rPr>
        </w:r>
        <w:r>
          <w:rPr>
            <w:noProof/>
            <w:webHidden/>
          </w:rPr>
          <w:fldChar w:fldCharType="separate"/>
        </w:r>
        <w:r>
          <w:rPr>
            <w:noProof/>
            <w:webHidden/>
          </w:rPr>
          <w:t>57</w:t>
        </w:r>
        <w:r>
          <w:rPr>
            <w:noProof/>
            <w:webHidden/>
          </w:rPr>
          <w:fldChar w:fldCharType="end"/>
        </w:r>
      </w:hyperlink>
    </w:p>
    <w:p w14:paraId="5EEB4F2E" w14:textId="16952F69" w:rsidR="00B677DD" w:rsidRPr="00B677DD" w:rsidRDefault="00B677DD">
      <w:pPr>
        <w:pStyle w:val="TOC2"/>
        <w:rPr>
          <w:rFonts w:ascii="Calibri" w:hAnsi="Calibri"/>
          <w:noProof/>
          <w:sz w:val="22"/>
          <w:szCs w:val="22"/>
        </w:rPr>
      </w:pPr>
      <w:hyperlink w:anchor="_Toc43476777" w:history="1">
        <w:r w:rsidRPr="00876614">
          <w:rPr>
            <w:rStyle w:val="Hyperlink"/>
            <w:noProof/>
          </w:rPr>
          <w:t>19.51</w:t>
        </w:r>
        <w:r w:rsidRPr="00B677DD">
          <w:rPr>
            <w:rFonts w:ascii="Calibri" w:hAnsi="Calibri"/>
            <w:noProof/>
            <w:sz w:val="22"/>
            <w:szCs w:val="22"/>
          </w:rPr>
          <w:tab/>
        </w:r>
        <w:r w:rsidRPr="00876614">
          <w:rPr>
            <w:rStyle w:val="Hyperlink"/>
            <w:noProof/>
          </w:rPr>
          <w:t>Class Pint (U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77 \h </w:instrText>
        </w:r>
        <w:r>
          <w:rPr>
            <w:noProof/>
            <w:webHidden/>
          </w:rPr>
        </w:r>
        <w:r>
          <w:rPr>
            <w:noProof/>
            <w:webHidden/>
          </w:rPr>
          <w:fldChar w:fldCharType="separate"/>
        </w:r>
        <w:r>
          <w:rPr>
            <w:noProof/>
            <w:webHidden/>
          </w:rPr>
          <w:t>57</w:t>
        </w:r>
        <w:r>
          <w:rPr>
            <w:noProof/>
            <w:webHidden/>
          </w:rPr>
          <w:fldChar w:fldCharType="end"/>
        </w:r>
      </w:hyperlink>
    </w:p>
    <w:p w14:paraId="04497D2B" w14:textId="4A4B87EF" w:rsidR="00B677DD" w:rsidRPr="00B677DD" w:rsidRDefault="00B677DD">
      <w:pPr>
        <w:pStyle w:val="TOC2"/>
        <w:rPr>
          <w:rFonts w:ascii="Calibri" w:hAnsi="Calibri"/>
          <w:noProof/>
          <w:sz w:val="22"/>
          <w:szCs w:val="22"/>
        </w:rPr>
      </w:pPr>
      <w:hyperlink w:anchor="_Toc43476778" w:history="1">
        <w:r w:rsidRPr="00876614">
          <w:rPr>
            <w:rStyle w:val="Hyperlink"/>
            <w:noProof/>
          </w:rPr>
          <w:t>19.52</w:t>
        </w:r>
        <w:r w:rsidRPr="00B677DD">
          <w:rPr>
            <w:rFonts w:ascii="Calibri" w:hAnsi="Calibri"/>
            <w:noProof/>
            <w:sz w:val="22"/>
            <w:szCs w:val="22"/>
          </w:rPr>
          <w:tab/>
        </w:r>
        <w:r w:rsidRPr="00876614">
          <w:rPr>
            <w:rStyle w:val="Hyperlink"/>
            <w:noProof/>
          </w:rPr>
          <w:t>Class Pound-Forc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78 \h </w:instrText>
        </w:r>
        <w:r>
          <w:rPr>
            <w:noProof/>
            <w:webHidden/>
          </w:rPr>
        </w:r>
        <w:r>
          <w:rPr>
            <w:noProof/>
            <w:webHidden/>
          </w:rPr>
          <w:fldChar w:fldCharType="separate"/>
        </w:r>
        <w:r>
          <w:rPr>
            <w:noProof/>
            <w:webHidden/>
          </w:rPr>
          <w:t>58</w:t>
        </w:r>
        <w:r>
          <w:rPr>
            <w:noProof/>
            <w:webHidden/>
          </w:rPr>
          <w:fldChar w:fldCharType="end"/>
        </w:r>
      </w:hyperlink>
    </w:p>
    <w:p w14:paraId="12538BDA" w14:textId="037AD00B" w:rsidR="00B677DD" w:rsidRPr="00B677DD" w:rsidRDefault="00B677DD">
      <w:pPr>
        <w:pStyle w:val="TOC2"/>
        <w:rPr>
          <w:rFonts w:ascii="Calibri" w:hAnsi="Calibri"/>
          <w:noProof/>
          <w:sz w:val="22"/>
          <w:szCs w:val="22"/>
        </w:rPr>
      </w:pPr>
      <w:hyperlink w:anchor="_Toc43476779" w:history="1">
        <w:r w:rsidRPr="00876614">
          <w:rPr>
            <w:rStyle w:val="Hyperlink"/>
            <w:noProof/>
          </w:rPr>
          <w:t>19.53</w:t>
        </w:r>
        <w:r w:rsidRPr="00B677DD">
          <w:rPr>
            <w:rFonts w:ascii="Calibri" w:hAnsi="Calibri"/>
            <w:noProof/>
            <w:sz w:val="22"/>
            <w:szCs w:val="22"/>
          </w:rPr>
          <w:tab/>
        </w:r>
        <w:r w:rsidRPr="00876614">
          <w:rPr>
            <w:rStyle w:val="Hyperlink"/>
            <w:noProof/>
          </w:rPr>
          <w:t>Class Pound-Mass (Imperial)</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79 \h </w:instrText>
        </w:r>
        <w:r>
          <w:rPr>
            <w:noProof/>
            <w:webHidden/>
          </w:rPr>
        </w:r>
        <w:r>
          <w:rPr>
            <w:noProof/>
            <w:webHidden/>
          </w:rPr>
          <w:fldChar w:fldCharType="separate"/>
        </w:r>
        <w:r>
          <w:rPr>
            <w:noProof/>
            <w:webHidden/>
          </w:rPr>
          <w:t>58</w:t>
        </w:r>
        <w:r>
          <w:rPr>
            <w:noProof/>
            <w:webHidden/>
          </w:rPr>
          <w:fldChar w:fldCharType="end"/>
        </w:r>
      </w:hyperlink>
    </w:p>
    <w:p w14:paraId="2A28EAA3" w14:textId="0BBCD213" w:rsidR="00B677DD" w:rsidRPr="00B677DD" w:rsidRDefault="00B677DD">
      <w:pPr>
        <w:pStyle w:val="TOC2"/>
        <w:rPr>
          <w:rFonts w:ascii="Calibri" w:hAnsi="Calibri"/>
          <w:noProof/>
          <w:sz w:val="22"/>
          <w:szCs w:val="22"/>
        </w:rPr>
      </w:pPr>
      <w:hyperlink w:anchor="_Toc43476780" w:history="1">
        <w:r w:rsidRPr="00876614">
          <w:rPr>
            <w:rStyle w:val="Hyperlink"/>
            <w:noProof/>
          </w:rPr>
          <w:t>19.54</w:t>
        </w:r>
        <w:r w:rsidRPr="00B677DD">
          <w:rPr>
            <w:rFonts w:ascii="Calibri" w:hAnsi="Calibri"/>
            <w:noProof/>
            <w:sz w:val="22"/>
            <w:szCs w:val="22"/>
          </w:rPr>
          <w:tab/>
        </w:r>
        <w:r w:rsidRPr="00876614">
          <w:rPr>
            <w:rStyle w:val="Hyperlink"/>
            <w:noProof/>
          </w:rPr>
          <w:t>Class Pound-Mass (US lb)</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80 \h </w:instrText>
        </w:r>
        <w:r>
          <w:rPr>
            <w:noProof/>
            <w:webHidden/>
          </w:rPr>
        </w:r>
        <w:r>
          <w:rPr>
            <w:noProof/>
            <w:webHidden/>
          </w:rPr>
          <w:fldChar w:fldCharType="separate"/>
        </w:r>
        <w:r>
          <w:rPr>
            <w:noProof/>
            <w:webHidden/>
          </w:rPr>
          <w:t>58</w:t>
        </w:r>
        <w:r>
          <w:rPr>
            <w:noProof/>
            <w:webHidden/>
          </w:rPr>
          <w:fldChar w:fldCharType="end"/>
        </w:r>
      </w:hyperlink>
    </w:p>
    <w:p w14:paraId="7EBE2AC8" w14:textId="04E5AC28" w:rsidR="00B677DD" w:rsidRPr="00B677DD" w:rsidRDefault="00B677DD">
      <w:pPr>
        <w:pStyle w:val="TOC2"/>
        <w:rPr>
          <w:rFonts w:ascii="Calibri" w:hAnsi="Calibri"/>
          <w:noProof/>
          <w:sz w:val="22"/>
          <w:szCs w:val="22"/>
        </w:rPr>
      </w:pPr>
      <w:hyperlink w:anchor="_Toc43476781" w:history="1">
        <w:r w:rsidRPr="00876614">
          <w:rPr>
            <w:rStyle w:val="Hyperlink"/>
            <w:noProof/>
          </w:rPr>
          <w:t>19.55</w:t>
        </w:r>
        <w:r w:rsidRPr="00B677DD">
          <w:rPr>
            <w:rFonts w:ascii="Calibri" w:hAnsi="Calibri"/>
            <w:noProof/>
            <w:sz w:val="22"/>
            <w:szCs w:val="22"/>
          </w:rPr>
          <w:tab/>
        </w:r>
        <w:r w:rsidRPr="00876614">
          <w:rPr>
            <w:rStyle w:val="Hyperlink"/>
            <w:noProof/>
          </w:rPr>
          <w:t>Class PSI</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81 \h </w:instrText>
        </w:r>
        <w:r>
          <w:rPr>
            <w:noProof/>
            <w:webHidden/>
          </w:rPr>
        </w:r>
        <w:r>
          <w:rPr>
            <w:noProof/>
            <w:webHidden/>
          </w:rPr>
          <w:fldChar w:fldCharType="separate"/>
        </w:r>
        <w:r>
          <w:rPr>
            <w:noProof/>
            <w:webHidden/>
          </w:rPr>
          <w:t>58</w:t>
        </w:r>
        <w:r>
          <w:rPr>
            <w:noProof/>
            <w:webHidden/>
          </w:rPr>
          <w:fldChar w:fldCharType="end"/>
        </w:r>
      </w:hyperlink>
    </w:p>
    <w:p w14:paraId="607C2401" w14:textId="6C544AD9" w:rsidR="00B677DD" w:rsidRPr="00B677DD" w:rsidRDefault="00B677DD">
      <w:pPr>
        <w:pStyle w:val="TOC2"/>
        <w:rPr>
          <w:rFonts w:ascii="Calibri" w:hAnsi="Calibri"/>
          <w:noProof/>
          <w:sz w:val="22"/>
          <w:szCs w:val="22"/>
        </w:rPr>
      </w:pPr>
      <w:hyperlink w:anchor="_Toc43476782" w:history="1">
        <w:r w:rsidRPr="00876614">
          <w:rPr>
            <w:rStyle w:val="Hyperlink"/>
            <w:noProof/>
          </w:rPr>
          <w:t>19.56</w:t>
        </w:r>
        <w:r w:rsidRPr="00B677DD">
          <w:rPr>
            <w:rFonts w:ascii="Calibri" w:hAnsi="Calibri"/>
            <w:noProof/>
            <w:sz w:val="22"/>
            <w:szCs w:val="22"/>
          </w:rPr>
          <w:tab/>
        </w:r>
        <w:r w:rsidRPr="00876614">
          <w:rPr>
            <w:rStyle w:val="Hyperlink"/>
            <w:noProof/>
          </w:rPr>
          <w:t>Class Quart (US)</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82 \h </w:instrText>
        </w:r>
        <w:r>
          <w:rPr>
            <w:noProof/>
            <w:webHidden/>
          </w:rPr>
        </w:r>
        <w:r>
          <w:rPr>
            <w:noProof/>
            <w:webHidden/>
          </w:rPr>
          <w:fldChar w:fldCharType="separate"/>
        </w:r>
        <w:r>
          <w:rPr>
            <w:noProof/>
            <w:webHidden/>
          </w:rPr>
          <w:t>58</w:t>
        </w:r>
        <w:r>
          <w:rPr>
            <w:noProof/>
            <w:webHidden/>
          </w:rPr>
          <w:fldChar w:fldCharType="end"/>
        </w:r>
      </w:hyperlink>
    </w:p>
    <w:p w14:paraId="157E2331" w14:textId="5E7EB8F0" w:rsidR="00B677DD" w:rsidRPr="00B677DD" w:rsidRDefault="00B677DD">
      <w:pPr>
        <w:pStyle w:val="TOC2"/>
        <w:rPr>
          <w:rFonts w:ascii="Calibri" w:hAnsi="Calibri"/>
          <w:noProof/>
          <w:sz w:val="22"/>
          <w:szCs w:val="22"/>
        </w:rPr>
      </w:pPr>
      <w:hyperlink w:anchor="_Toc43476783" w:history="1">
        <w:r w:rsidRPr="00876614">
          <w:rPr>
            <w:rStyle w:val="Hyperlink"/>
            <w:noProof/>
          </w:rPr>
          <w:t>19.57</w:t>
        </w:r>
        <w:r w:rsidRPr="00B677DD">
          <w:rPr>
            <w:rFonts w:ascii="Calibri" w:hAnsi="Calibri"/>
            <w:noProof/>
            <w:sz w:val="22"/>
            <w:szCs w:val="22"/>
          </w:rPr>
          <w:tab/>
        </w:r>
        <w:r w:rsidRPr="00876614">
          <w:rPr>
            <w:rStyle w:val="Hyperlink"/>
            <w:noProof/>
          </w:rPr>
          <w:t>Class Radians</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83 \h </w:instrText>
        </w:r>
        <w:r>
          <w:rPr>
            <w:noProof/>
            <w:webHidden/>
          </w:rPr>
        </w:r>
        <w:r>
          <w:rPr>
            <w:noProof/>
            <w:webHidden/>
          </w:rPr>
          <w:fldChar w:fldCharType="separate"/>
        </w:r>
        <w:r>
          <w:rPr>
            <w:noProof/>
            <w:webHidden/>
          </w:rPr>
          <w:t>58</w:t>
        </w:r>
        <w:r>
          <w:rPr>
            <w:noProof/>
            <w:webHidden/>
          </w:rPr>
          <w:fldChar w:fldCharType="end"/>
        </w:r>
      </w:hyperlink>
    </w:p>
    <w:p w14:paraId="2318C6B3" w14:textId="1A317C23" w:rsidR="00B677DD" w:rsidRPr="00B677DD" w:rsidRDefault="00B677DD">
      <w:pPr>
        <w:pStyle w:val="TOC2"/>
        <w:rPr>
          <w:rFonts w:ascii="Calibri" w:hAnsi="Calibri"/>
          <w:noProof/>
          <w:sz w:val="22"/>
          <w:szCs w:val="22"/>
        </w:rPr>
      </w:pPr>
      <w:hyperlink w:anchor="_Toc43476784" w:history="1">
        <w:r w:rsidRPr="00876614">
          <w:rPr>
            <w:rStyle w:val="Hyperlink"/>
            <w:noProof/>
          </w:rPr>
          <w:t>19.58</w:t>
        </w:r>
        <w:r w:rsidRPr="00B677DD">
          <w:rPr>
            <w:rFonts w:ascii="Calibri" w:hAnsi="Calibri"/>
            <w:noProof/>
            <w:sz w:val="22"/>
            <w:szCs w:val="22"/>
          </w:rPr>
          <w:tab/>
        </w:r>
        <w:r w:rsidRPr="00876614">
          <w:rPr>
            <w:rStyle w:val="Hyperlink"/>
            <w:noProof/>
          </w:rPr>
          <w:t>Class Radiation Absorbed Dose (rad)</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84 \h </w:instrText>
        </w:r>
        <w:r>
          <w:rPr>
            <w:noProof/>
            <w:webHidden/>
          </w:rPr>
        </w:r>
        <w:r>
          <w:rPr>
            <w:noProof/>
            <w:webHidden/>
          </w:rPr>
          <w:fldChar w:fldCharType="separate"/>
        </w:r>
        <w:r>
          <w:rPr>
            <w:noProof/>
            <w:webHidden/>
          </w:rPr>
          <w:t>58</w:t>
        </w:r>
        <w:r>
          <w:rPr>
            <w:noProof/>
            <w:webHidden/>
          </w:rPr>
          <w:fldChar w:fldCharType="end"/>
        </w:r>
      </w:hyperlink>
    </w:p>
    <w:p w14:paraId="088B87D7" w14:textId="6DC588F2" w:rsidR="00B677DD" w:rsidRPr="00B677DD" w:rsidRDefault="00B677DD">
      <w:pPr>
        <w:pStyle w:val="TOC2"/>
        <w:rPr>
          <w:rFonts w:ascii="Calibri" w:hAnsi="Calibri"/>
          <w:noProof/>
          <w:sz w:val="22"/>
          <w:szCs w:val="22"/>
        </w:rPr>
      </w:pPr>
      <w:hyperlink w:anchor="_Toc43476785" w:history="1">
        <w:r w:rsidRPr="00876614">
          <w:rPr>
            <w:rStyle w:val="Hyperlink"/>
            <w:noProof/>
          </w:rPr>
          <w:t>19.59</w:t>
        </w:r>
        <w:r w:rsidRPr="00B677DD">
          <w:rPr>
            <w:rFonts w:ascii="Calibri" w:hAnsi="Calibri"/>
            <w:noProof/>
            <w:sz w:val="22"/>
            <w:szCs w:val="22"/>
          </w:rPr>
          <w:tab/>
        </w:r>
        <w:r w:rsidRPr="00876614">
          <w:rPr>
            <w:rStyle w:val="Hyperlink"/>
            <w:noProof/>
          </w:rPr>
          <w:t>Class Roentgen (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85 \h </w:instrText>
        </w:r>
        <w:r>
          <w:rPr>
            <w:noProof/>
            <w:webHidden/>
          </w:rPr>
        </w:r>
        <w:r>
          <w:rPr>
            <w:noProof/>
            <w:webHidden/>
          </w:rPr>
          <w:fldChar w:fldCharType="separate"/>
        </w:r>
        <w:r>
          <w:rPr>
            <w:noProof/>
            <w:webHidden/>
          </w:rPr>
          <w:t>59</w:t>
        </w:r>
        <w:r>
          <w:rPr>
            <w:noProof/>
            <w:webHidden/>
          </w:rPr>
          <w:fldChar w:fldCharType="end"/>
        </w:r>
      </w:hyperlink>
    </w:p>
    <w:p w14:paraId="6BE6E92B" w14:textId="234E5164" w:rsidR="00B677DD" w:rsidRPr="00B677DD" w:rsidRDefault="00B677DD">
      <w:pPr>
        <w:pStyle w:val="TOC2"/>
        <w:rPr>
          <w:rFonts w:ascii="Calibri" w:hAnsi="Calibri"/>
          <w:noProof/>
          <w:sz w:val="22"/>
          <w:szCs w:val="22"/>
        </w:rPr>
      </w:pPr>
      <w:hyperlink w:anchor="_Toc43476786" w:history="1">
        <w:r w:rsidRPr="00876614">
          <w:rPr>
            <w:rStyle w:val="Hyperlink"/>
            <w:noProof/>
          </w:rPr>
          <w:t>19.60</w:t>
        </w:r>
        <w:r w:rsidRPr="00B677DD">
          <w:rPr>
            <w:rFonts w:ascii="Calibri" w:hAnsi="Calibri"/>
            <w:noProof/>
            <w:sz w:val="22"/>
            <w:szCs w:val="22"/>
          </w:rPr>
          <w:tab/>
        </w:r>
        <w:r w:rsidRPr="00876614">
          <w:rPr>
            <w:rStyle w:val="Hyperlink"/>
            <w:noProof/>
          </w:rPr>
          <w:t>Class Roentgen Equivalent Man (REM)</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86 \h </w:instrText>
        </w:r>
        <w:r>
          <w:rPr>
            <w:noProof/>
            <w:webHidden/>
          </w:rPr>
        </w:r>
        <w:r>
          <w:rPr>
            <w:noProof/>
            <w:webHidden/>
          </w:rPr>
          <w:fldChar w:fldCharType="separate"/>
        </w:r>
        <w:r>
          <w:rPr>
            <w:noProof/>
            <w:webHidden/>
          </w:rPr>
          <w:t>59</w:t>
        </w:r>
        <w:r>
          <w:rPr>
            <w:noProof/>
            <w:webHidden/>
          </w:rPr>
          <w:fldChar w:fldCharType="end"/>
        </w:r>
      </w:hyperlink>
    </w:p>
    <w:p w14:paraId="148BFAF4" w14:textId="783F1356" w:rsidR="00B677DD" w:rsidRPr="00B677DD" w:rsidRDefault="00B677DD">
      <w:pPr>
        <w:pStyle w:val="TOC2"/>
        <w:rPr>
          <w:rFonts w:ascii="Calibri" w:hAnsi="Calibri"/>
          <w:noProof/>
          <w:sz w:val="22"/>
          <w:szCs w:val="22"/>
        </w:rPr>
      </w:pPr>
      <w:hyperlink w:anchor="_Toc43476787" w:history="1">
        <w:r w:rsidRPr="00876614">
          <w:rPr>
            <w:rStyle w:val="Hyperlink"/>
            <w:noProof/>
          </w:rPr>
          <w:t>19.61</w:t>
        </w:r>
        <w:r w:rsidRPr="00B677DD">
          <w:rPr>
            <w:rFonts w:ascii="Calibri" w:hAnsi="Calibri"/>
            <w:noProof/>
            <w:sz w:val="22"/>
            <w:szCs w:val="22"/>
          </w:rPr>
          <w:tab/>
        </w:r>
        <w:r w:rsidRPr="00876614">
          <w:rPr>
            <w:rStyle w:val="Hyperlink"/>
            <w:noProof/>
          </w:rPr>
          <w:t>Class Scalar Duration Valu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87 \h </w:instrText>
        </w:r>
        <w:r>
          <w:rPr>
            <w:noProof/>
            <w:webHidden/>
          </w:rPr>
        </w:r>
        <w:r>
          <w:rPr>
            <w:noProof/>
            <w:webHidden/>
          </w:rPr>
          <w:fldChar w:fldCharType="separate"/>
        </w:r>
        <w:r>
          <w:rPr>
            <w:noProof/>
            <w:webHidden/>
          </w:rPr>
          <w:t>59</w:t>
        </w:r>
        <w:r>
          <w:rPr>
            <w:noProof/>
            <w:webHidden/>
          </w:rPr>
          <w:fldChar w:fldCharType="end"/>
        </w:r>
      </w:hyperlink>
    </w:p>
    <w:p w14:paraId="59271E82" w14:textId="6DCC8F1C" w:rsidR="00B677DD" w:rsidRPr="00B677DD" w:rsidRDefault="00B677DD">
      <w:pPr>
        <w:pStyle w:val="TOC2"/>
        <w:rPr>
          <w:rFonts w:ascii="Calibri" w:hAnsi="Calibri"/>
          <w:noProof/>
          <w:sz w:val="22"/>
          <w:szCs w:val="22"/>
        </w:rPr>
      </w:pPr>
      <w:hyperlink w:anchor="_Toc43476788" w:history="1">
        <w:r w:rsidRPr="00876614">
          <w:rPr>
            <w:rStyle w:val="Hyperlink"/>
            <w:noProof/>
          </w:rPr>
          <w:t>19.62</w:t>
        </w:r>
        <w:r w:rsidRPr="00B677DD">
          <w:rPr>
            <w:rFonts w:ascii="Calibri" w:hAnsi="Calibri"/>
            <w:noProof/>
            <w:sz w:val="22"/>
            <w:szCs w:val="22"/>
          </w:rPr>
          <w:tab/>
        </w:r>
        <w:r w:rsidRPr="00876614">
          <w:rPr>
            <w:rStyle w:val="Hyperlink"/>
            <w:noProof/>
          </w:rPr>
          <w:t>Class Second</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88 \h </w:instrText>
        </w:r>
        <w:r>
          <w:rPr>
            <w:noProof/>
            <w:webHidden/>
          </w:rPr>
        </w:r>
        <w:r>
          <w:rPr>
            <w:noProof/>
            <w:webHidden/>
          </w:rPr>
          <w:fldChar w:fldCharType="separate"/>
        </w:r>
        <w:r>
          <w:rPr>
            <w:noProof/>
            <w:webHidden/>
          </w:rPr>
          <w:t>60</w:t>
        </w:r>
        <w:r>
          <w:rPr>
            <w:noProof/>
            <w:webHidden/>
          </w:rPr>
          <w:fldChar w:fldCharType="end"/>
        </w:r>
      </w:hyperlink>
    </w:p>
    <w:p w14:paraId="4CCA4016" w14:textId="1B413034" w:rsidR="00B677DD" w:rsidRPr="00B677DD" w:rsidRDefault="00B677DD">
      <w:pPr>
        <w:pStyle w:val="TOC2"/>
        <w:rPr>
          <w:rFonts w:ascii="Calibri" w:hAnsi="Calibri"/>
          <w:noProof/>
          <w:sz w:val="22"/>
          <w:szCs w:val="22"/>
        </w:rPr>
      </w:pPr>
      <w:hyperlink w:anchor="_Toc43476789" w:history="1">
        <w:r w:rsidRPr="00876614">
          <w:rPr>
            <w:rStyle w:val="Hyperlink"/>
            <w:noProof/>
          </w:rPr>
          <w:t>19.63</w:t>
        </w:r>
        <w:r w:rsidRPr="00B677DD">
          <w:rPr>
            <w:rFonts w:ascii="Calibri" w:hAnsi="Calibri"/>
            <w:noProof/>
            <w:sz w:val="22"/>
            <w:szCs w:val="22"/>
          </w:rPr>
          <w:tab/>
        </w:r>
        <w:r w:rsidRPr="00876614">
          <w:rPr>
            <w:rStyle w:val="Hyperlink"/>
            <w:noProof/>
          </w:rPr>
          <w:t>Class Sievert (Sv),</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89 \h </w:instrText>
        </w:r>
        <w:r>
          <w:rPr>
            <w:noProof/>
            <w:webHidden/>
          </w:rPr>
        </w:r>
        <w:r>
          <w:rPr>
            <w:noProof/>
            <w:webHidden/>
          </w:rPr>
          <w:fldChar w:fldCharType="separate"/>
        </w:r>
        <w:r>
          <w:rPr>
            <w:noProof/>
            <w:webHidden/>
          </w:rPr>
          <w:t>60</w:t>
        </w:r>
        <w:r>
          <w:rPr>
            <w:noProof/>
            <w:webHidden/>
          </w:rPr>
          <w:fldChar w:fldCharType="end"/>
        </w:r>
      </w:hyperlink>
    </w:p>
    <w:p w14:paraId="06096430" w14:textId="32EA9C06" w:rsidR="00B677DD" w:rsidRPr="00B677DD" w:rsidRDefault="00B677DD">
      <w:pPr>
        <w:pStyle w:val="TOC2"/>
        <w:rPr>
          <w:rFonts w:ascii="Calibri" w:hAnsi="Calibri"/>
          <w:noProof/>
          <w:sz w:val="22"/>
          <w:szCs w:val="22"/>
        </w:rPr>
      </w:pPr>
      <w:hyperlink w:anchor="_Toc43476790" w:history="1">
        <w:r w:rsidRPr="00876614">
          <w:rPr>
            <w:rStyle w:val="Hyperlink"/>
            <w:noProof/>
          </w:rPr>
          <w:t>19.64</w:t>
        </w:r>
        <w:r w:rsidRPr="00B677DD">
          <w:rPr>
            <w:rFonts w:ascii="Calibri" w:hAnsi="Calibri"/>
            <w:noProof/>
            <w:sz w:val="22"/>
            <w:szCs w:val="22"/>
          </w:rPr>
          <w:tab/>
        </w:r>
        <w:r w:rsidRPr="00876614">
          <w:rPr>
            <w:rStyle w:val="Hyperlink"/>
            <w:noProof/>
          </w:rPr>
          <w:t>Class Square Feet</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90 \h </w:instrText>
        </w:r>
        <w:r>
          <w:rPr>
            <w:noProof/>
            <w:webHidden/>
          </w:rPr>
        </w:r>
        <w:r>
          <w:rPr>
            <w:noProof/>
            <w:webHidden/>
          </w:rPr>
          <w:fldChar w:fldCharType="separate"/>
        </w:r>
        <w:r>
          <w:rPr>
            <w:noProof/>
            <w:webHidden/>
          </w:rPr>
          <w:t>60</w:t>
        </w:r>
        <w:r>
          <w:rPr>
            <w:noProof/>
            <w:webHidden/>
          </w:rPr>
          <w:fldChar w:fldCharType="end"/>
        </w:r>
      </w:hyperlink>
    </w:p>
    <w:p w14:paraId="315530E6" w14:textId="3A4F6C1C" w:rsidR="00B677DD" w:rsidRPr="00B677DD" w:rsidRDefault="00B677DD">
      <w:pPr>
        <w:pStyle w:val="TOC2"/>
        <w:rPr>
          <w:rFonts w:ascii="Calibri" w:hAnsi="Calibri"/>
          <w:noProof/>
          <w:sz w:val="22"/>
          <w:szCs w:val="22"/>
        </w:rPr>
      </w:pPr>
      <w:hyperlink w:anchor="_Toc43476791" w:history="1">
        <w:r w:rsidRPr="00876614">
          <w:rPr>
            <w:rStyle w:val="Hyperlink"/>
            <w:noProof/>
          </w:rPr>
          <w:t>19.65</w:t>
        </w:r>
        <w:r w:rsidRPr="00B677DD">
          <w:rPr>
            <w:rFonts w:ascii="Calibri" w:hAnsi="Calibri"/>
            <w:noProof/>
            <w:sz w:val="22"/>
            <w:szCs w:val="22"/>
          </w:rPr>
          <w:tab/>
        </w:r>
        <w:r w:rsidRPr="00876614">
          <w:rPr>
            <w:rStyle w:val="Hyperlink"/>
            <w:noProof/>
          </w:rPr>
          <w:t>Class Square Meter</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91 \h </w:instrText>
        </w:r>
        <w:r>
          <w:rPr>
            <w:noProof/>
            <w:webHidden/>
          </w:rPr>
        </w:r>
        <w:r>
          <w:rPr>
            <w:noProof/>
            <w:webHidden/>
          </w:rPr>
          <w:fldChar w:fldCharType="separate"/>
        </w:r>
        <w:r>
          <w:rPr>
            <w:noProof/>
            <w:webHidden/>
          </w:rPr>
          <w:t>60</w:t>
        </w:r>
        <w:r>
          <w:rPr>
            <w:noProof/>
            <w:webHidden/>
          </w:rPr>
          <w:fldChar w:fldCharType="end"/>
        </w:r>
      </w:hyperlink>
    </w:p>
    <w:p w14:paraId="2C41A885" w14:textId="2C106E5E" w:rsidR="00B677DD" w:rsidRPr="00B677DD" w:rsidRDefault="00B677DD">
      <w:pPr>
        <w:pStyle w:val="TOC2"/>
        <w:rPr>
          <w:rFonts w:ascii="Calibri" w:hAnsi="Calibri"/>
          <w:noProof/>
          <w:sz w:val="22"/>
          <w:szCs w:val="22"/>
        </w:rPr>
      </w:pPr>
      <w:hyperlink w:anchor="_Toc43476792" w:history="1">
        <w:r w:rsidRPr="00876614">
          <w:rPr>
            <w:rStyle w:val="Hyperlink"/>
            <w:noProof/>
          </w:rPr>
          <w:t>19.66</w:t>
        </w:r>
        <w:r w:rsidRPr="00B677DD">
          <w:rPr>
            <w:rFonts w:ascii="Calibri" w:hAnsi="Calibri"/>
            <w:noProof/>
            <w:sz w:val="22"/>
            <w:szCs w:val="22"/>
          </w:rPr>
          <w:tab/>
        </w:r>
        <w:r w:rsidRPr="00876614">
          <w:rPr>
            <w:rStyle w:val="Hyperlink"/>
            <w:noProof/>
          </w:rPr>
          <w:t>Class Volt</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92 \h </w:instrText>
        </w:r>
        <w:r>
          <w:rPr>
            <w:noProof/>
            <w:webHidden/>
          </w:rPr>
        </w:r>
        <w:r>
          <w:rPr>
            <w:noProof/>
            <w:webHidden/>
          </w:rPr>
          <w:fldChar w:fldCharType="separate"/>
        </w:r>
        <w:r>
          <w:rPr>
            <w:noProof/>
            <w:webHidden/>
          </w:rPr>
          <w:t>60</w:t>
        </w:r>
        <w:r>
          <w:rPr>
            <w:noProof/>
            <w:webHidden/>
          </w:rPr>
          <w:fldChar w:fldCharType="end"/>
        </w:r>
      </w:hyperlink>
    </w:p>
    <w:p w14:paraId="6DEABC4C" w14:textId="33F68384" w:rsidR="00B677DD" w:rsidRPr="00B677DD" w:rsidRDefault="00B677DD">
      <w:pPr>
        <w:pStyle w:val="TOC2"/>
        <w:rPr>
          <w:rFonts w:ascii="Calibri" w:hAnsi="Calibri"/>
          <w:noProof/>
          <w:sz w:val="22"/>
          <w:szCs w:val="22"/>
        </w:rPr>
      </w:pPr>
      <w:hyperlink w:anchor="_Toc43476793" w:history="1">
        <w:r w:rsidRPr="00876614">
          <w:rPr>
            <w:rStyle w:val="Hyperlink"/>
            <w:noProof/>
          </w:rPr>
          <w:t>19.67</w:t>
        </w:r>
        <w:r w:rsidRPr="00B677DD">
          <w:rPr>
            <w:rFonts w:ascii="Calibri" w:hAnsi="Calibri"/>
            <w:noProof/>
            <w:sz w:val="22"/>
            <w:szCs w:val="22"/>
          </w:rPr>
          <w:tab/>
        </w:r>
        <w:r w:rsidRPr="00876614">
          <w:rPr>
            <w:rStyle w:val="Hyperlink"/>
            <w:noProof/>
          </w:rPr>
          <w:t>Class Watt</w:t>
        </w:r>
        <w:r w:rsidRPr="00876614">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476793 \h </w:instrText>
        </w:r>
        <w:r>
          <w:rPr>
            <w:noProof/>
            <w:webHidden/>
          </w:rPr>
        </w:r>
        <w:r>
          <w:rPr>
            <w:noProof/>
            <w:webHidden/>
          </w:rPr>
          <w:fldChar w:fldCharType="separate"/>
        </w:r>
        <w:r>
          <w:rPr>
            <w:noProof/>
            <w:webHidden/>
          </w:rPr>
          <w:t>60</w:t>
        </w:r>
        <w:r>
          <w:rPr>
            <w:noProof/>
            <w:webHidden/>
          </w:rPr>
          <w:fldChar w:fldCharType="end"/>
        </w:r>
      </w:hyperlink>
    </w:p>
    <w:p w14:paraId="6146A279" w14:textId="7AB32853" w:rsidR="00B677DD" w:rsidRPr="00B677DD" w:rsidRDefault="00B677DD">
      <w:pPr>
        <w:pStyle w:val="TOC2"/>
        <w:rPr>
          <w:rFonts w:ascii="Calibri" w:hAnsi="Calibri"/>
          <w:noProof/>
          <w:sz w:val="22"/>
          <w:szCs w:val="22"/>
        </w:rPr>
      </w:pPr>
      <w:hyperlink w:anchor="_Toc43476794" w:history="1">
        <w:r w:rsidRPr="00876614">
          <w:rPr>
            <w:rStyle w:val="Hyperlink"/>
            <w:noProof/>
          </w:rPr>
          <w:t>19.68</w:t>
        </w:r>
        <w:r w:rsidRPr="00B677DD">
          <w:rPr>
            <w:rFonts w:ascii="Calibri" w:hAnsi="Calibri"/>
            <w:noProof/>
            <w:sz w:val="22"/>
            <w:szCs w:val="22"/>
          </w:rPr>
          <w:tab/>
        </w:r>
        <w:r w:rsidRPr="00876614">
          <w:rPr>
            <w:rStyle w:val="Hyperlink"/>
            <w:noProof/>
          </w:rPr>
          <w:t>Class Yard</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94 \h </w:instrText>
        </w:r>
        <w:r>
          <w:rPr>
            <w:noProof/>
            <w:webHidden/>
          </w:rPr>
        </w:r>
        <w:r>
          <w:rPr>
            <w:noProof/>
            <w:webHidden/>
          </w:rPr>
          <w:fldChar w:fldCharType="separate"/>
        </w:r>
        <w:r>
          <w:rPr>
            <w:noProof/>
            <w:webHidden/>
          </w:rPr>
          <w:t>61</w:t>
        </w:r>
        <w:r>
          <w:rPr>
            <w:noProof/>
            <w:webHidden/>
          </w:rPr>
          <w:fldChar w:fldCharType="end"/>
        </w:r>
      </w:hyperlink>
    </w:p>
    <w:p w14:paraId="6DD3E754" w14:textId="713CB5E1" w:rsidR="00B677DD" w:rsidRPr="00B677DD" w:rsidRDefault="00B677DD">
      <w:pPr>
        <w:pStyle w:val="TOC2"/>
        <w:rPr>
          <w:rFonts w:ascii="Calibri" w:hAnsi="Calibri"/>
          <w:noProof/>
          <w:sz w:val="22"/>
          <w:szCs w:val="22"/>
        </w:rPr>
      </w:pPr>
      <w:hyperlink w:anchor="_Toc43476795" w:history="1">
        <w:r w:rsidRPr="00876614">
          <w:rPr>
            <w:rStyle w:val="Hyperlink"/>
            <w:noProof/>
          </w:rPr>
          <w:t>19.69</w:t>
        </w:r>
        <w:r w:rsidRPr="00B677DD">
          <w:rPr>
            <w:rFonts w:ascii="Calibri" w:hAnsi="Calibri"/>
            <w:noProof/>
            <w:sz w:val="22"/>
            <w:szCs w:val="22"/>
          </w:rPr>
          <w:tab/>
        </w:r>
        <w:r w:rsidRPr="00876614">
          <w:rPr>
            <w:rStyle w:val="Hyperlink"/>
            <w:noProof/>
          </w:rPr>
          <w:t>Class Year</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795 \h </w:instrText>
        </w:r>
        <w:r>
          <w:rPr>
            <w:noProof/>
            <w:webHidden/>
          </w:rPr>
        </w:r>
        <w:r>
          <w:rPr>
            <w:noProof/>
            <w:webHidden/>
          </w:rPr>
          <w:fldChar w:fldCharType="separate"/>
        </w:r>
        <w:r>
          <w:rPr>
            <w:noProof/>
            <w:webHidden/>
          </w:rPr>
          <w:t>61</w:t>
        </w:r>
        <w:r>
          <w:rPr>
            <w:noProof/>
            <w:webHidden/>
          </w:rPr>
          <w:fldChar w:fldCharType="end"/>
        </w:r>
      </w:hyperlink>
    </w:p>
    <w:p w14:paraId="755E6684" w14:textId="07D09AF5" w:rsidR="00B677DD" w:rsidRPr="00B677DD" w:rsidRDefault="00B677DD">
      <w:pPr>
        <w:pStyle w:val="TOC1"/>
        <w:tabs>
          <w:tab w:val="left" w:pos="1512"/>
        </w:tabs>
        <w:rPr>
          <w:rFonts w:ascii="Calibri" w:hAnsi="Calibri"/>
          <w:noProof/>
          <w:sz w:val="22"/>
          <w:szCs w:val="22"/>
        </w:rPr>
      </w:pPr>
      <w:hyperlink w:anchor="_Toc43476796" w:history="1">
        <w:r w:rsidRPr="00876614">
          <w:rPr>
            <w:rStyle w:val="Hyperlink"/>
            <w:noProof/>
          </w:rPr>
          <w:t>20</w:t>
        </w:r>
        <w:r w:rsidRPr="00B677DD">
          <w:rPr>
            <w:rFonts w:ascii="Calibri" w:hAnsi="Calibri"/>
            <w:noProof/>
            <w:sz w:val="22"/>
            <w:szCs w:val="22"/>
          </w:rPr>
          <w:tab/>
        </w:r>
        <w:r w:rsidRPr="00876614">
          <w:rPr>
            <w:rStyle w:val="Hyperlink"/>
            <w:noProof/>
          </w:rPr>
          <w:t>OnticHealthGeneric::Situation Types</w:t>
        </w:r>
        <w:r>
          <w:rPr>
            <w:noProof/>
            <w:webHidden/>
          </w:rPr>
          <w:tab/>
        </w:r>
        <w:r>
          <w:rPr>
            <w:noProof/>
            <w:webHidden/>
          </w:rPr>
          <w:fldChar w:fldCharType="begin"/>
        </w:r>
        <w:r>
          <w:rPr>
            <w:noProof/>
            <w:webHidden/>
          </w:rPr>
          <w:instrText xml:space="preserve"> PAGEREF _Toc43476796 \h </w:instrText>
        </w:r>
        <w:r>
          <w:rPr>
            <w:noProof/>
            <w:webHidden/>
          </w:rPr>
        </w:r>
        <w:r>
          <w:rPr>
            <w:noProof/>
            <w:webHidden/>
          </w:rPr>
          <w:fldChar w:fldCharType="separate"/>
        </w:r>
        <w:r>
          <w:rPr>
            <w:noProof/>
            <w:webHidden/>
          </w:rPr>
          <w:t>62</w:t>
        </w:r>
        <w:r>
          <w:rPr>
            <w:noProof/>
            <w:webHidden/>
          </w:rPr>
          <w:fldChar w:fldCharType="end"/>
        </w:r>
      </w:hyperlink>
    </w:p>
    <w:p w14:paraId="418FD076" w14:textId="16DDD977" w:rsidR="00B677DD" w:rsidRPr="00B677DD" w:rsidRDefault="00B677DD">
      <w:pPr>
        <w:pStyle w:val="TOC2"/>
        <w:rPr>
          <w:rFonts w:ascii="Calibri" w:hAnsi="Calibri"/>
          <w:noProof/>
          <w:sz w:val="22"/>
          <w:szCs w:val="22"/>
        </w:rPr>
      </w:pPr>
      <w:hyperlink w:anchor="_Toc43476797" w:history="1">
        <w:r w:rsidRPr="00876614">
          <w:rPr>
            <w:rStyle w:val="Hyperlink"/>
            <w:noProof/>
          </w:rPr>
          <w:t>20.1</w:t>
        </w:r>
        <w:r w:rsidRPr="00B677DD">
          <w:rPr>
            <w:rFonts w:ascii="Calibri" w:hAnsi="Calibri"/>
            <w:noProof/>
            <w:sz w:val="22"/>
            <w:szCs w:val="22"/>
          </w:rPr>
          <w:tab/>
        </w:r>
        <w:r w:rsidRPr="00876614">
          <w:rPr>
            <w:rStyle w:val="Hyperlink"/>
            <w:noProof/>
          </w:rPr>
          <w:t>Diagram: Situation Types</w:t>
        </w:r>
        <w:r>
          <w:rPr>
            <w:noProof/>
            <w:webHidden/>
          </w:rPr>
          <w:tab/>
        </w:r>
        <w:r>
          <w:rPr>
            <w:noProof/>
            <w:webHidden/>
          </w:rPr>
          <w:fldChar w:fldCharType="begin"/>
        </w:r>
        <w:r>
          <w:rPr>
            <w:noProof/>
            <w:webHidden/>
          </w:rPr>
          <w:instrText xml:space="preserve"> PAGEREF _Toc43476797 \h </w:instrText>
        </w:r>
        <w:r>
          <w:rPr>
            <w:noProof/>
            <w:webHidden/>
          </w:rPr>
        </w:r>
        <w:r>
          <w:rPr>
            <w:noProof/>
            <w:webHidden/>
          </w:rPr>
          <w:fldChar w:fldCharType="separate"/>
        </w:r>
        <w:r>
          <w:rPr>
            <w:noProof/>
            <w:webHidden/>
          </w:rPr>
          <w:t>62</w:t>
        </w:r>
        <w:r>
          <w:rPr>
            <w:noProof/>
            <w:webHidden/>
          </w:rPr>
          <w:fldChar w:fldCharType="end"/>
        </w:r>
      </w:hyperlink>
    </w:p>
    <w:p w14:paraId="453D181B" w14:textId="656B9A3E" w:rsidR="00B677DD" w:rsidRPr="00B677DD" w:rsidRDefault="00B677DD">
      <w:pPr>
        <w:pStyle w:val="TOC2"/>
        <w:rPr>
          <w:rFonts w:ascii="Calibri" w:hAnsi="Calibri"/>
          <w:noProof/>
          <w:sz w:val="22"/>
          <w:szCs w:val="22"/>
        </w:rPr>
      </w:pPr>
      <w:hyperlink w:anchor="_Toc43476798" w:history="1">
        <w:r w:rsidRPr="00876614">
          <w:rPr>
            <w:rStyle w:val="Hyperlink"/>
            <w:noProof/>
          </w:rPr>
          <w:t>20.2</w:t>
        </w:r>
        <w:r w:rsidRPr="00B677DD">
          <w:rPr>
            <w:rFonts w:ascii="Calibri" w:hAnsi="Calibri"/>
            <w:noProof/>
            <w:sz w:val="22"/>
            <w:szCs w:val="22"/>
          </w:rPr>
          <w:tab/>
        </w:r>
        <w:r w:rsidRPr="00876614">
          <w:rPr>
            <w:rStyle w:val="Hyperlink"/>
            <w:noProof/>
          </w:rPr>
          <w:t>Class Benchmark</w:t>
        </w:r>
        <w:r>
          <w:rPr>
            <w:noProof/>
            <w:webHidden/>
          </w:rPr>
          <w:tab/>
        </w:r>
        <w:r>
          <w:rPr>
            <w:noProof/>
            <w:webHidden/>
          </w:rPr>
          <w:fldChar w:fldCharType="begin"/>
        </w:r>
        <w:r>
          <w:rPr>
            <w:noProof/>
            <w:webHidden/>
          </w:rPr>
          <w:instrText xml:space="preserve"> PAGEREF _Toc43476798 \h </w:instrText>
        </w:r>
        <w:r>
          <w:rPr>
            <w:noProof/>
            <w:webHidden/>
          </w:rPr>
        </w:r>
        <w:r>
          <w:rPr>
            <w:noProof/>
            <w:webHidden/>
          </w:rPr>
          <w:fldChar w:fldCharType="separate"/>
        </w:r>
        <w:r>
          <w:rPr>
            <w:noProof/>
            <w:webHidden/>
          </w:rPr>
          <w:t>62</w:t>
        </w:r>
        <w:r>
          <w:rPr>
            <w:noProof/>
            <w:webHidden/>
          </w:rPr>
          <w:fldChar w:fldCharType="end"/>
        </w:r>
      </w:hyperlink>
    </w:p>
    <w:p w14:paraId="53D2AA76" w14:textId="0F3B962C" w:rsidR="00B677DD" w:rsidRPr="00B677DD" w:rsidRDefault="00B677DD">
      <w:pPr>
        <w:pStyle w:val="TOC2"/>
        <w:rPr>
          <w:rFonts w:ascii="Calibri" w:hAnsi="Calibri"/>
          <w:noProof/>
          <w:sz w:val="22"/>
          <w:szCs w:val="22"/>
        </w:rPr>
      </w:pPr>
      <w:hyperlink w:anchor="_Toc43476799" w:history="1">
        <w:r w:rsidRPr="00876614">
          <w:rPr>
            <w:rStyle w:val="Hyperlink"/>
            <w:noProof/>
          </w:rPr>
          <w:t>20.3</w:t>
        </w:r>
        <w:r w:rsidRPr="00B677DD">
          <w:rPr>
            <w:rFonts w:ascii="Calibri" w:hAnsi="Calibri"/>
            <w:noProof/>
            <w:sz w:val="22"/>
            <w:szCs w:val="22"/>
          </w:rPr>
          <w:tab/>
        </w:r>
        <w:r w:rsidRPr="00876614">
          <w:rPr>
            <w:rStyle w:val="Hyperlink"/>
            <w:noProof/>
          </w:rPr>
          <w:t>Class Composit Situation Type</w:t>
        </w:r>
        <w:r>
          <w:rPr>
            <w:noProof/>
            <w:webHidden/>
          </w:rPr>
          <w:tab/>
        </w:r>
        <w:r>
          <w:rPr>
            <w:noProof/>
            <w:webHidden/>
          </w:rPr>
          <w:fldChar w:fldCharType="begin"/>
        </w:r>
        <w:r>
          <w:rPr>
            <w:noProof/>
            <w:webHidden/>
          </w:rPr>
          <w:instrText xml:space="preserve"> PAGEREF _Toc43476799 \h </w:instrText>
        </w:r>
        <w:r>
          <w:rPr>
            <w:noProof/>
            <w:webHidden/>
          </w:rPr>
        </w:r>
        <w:r>
          <w:rPr>
            <w:noProof/>
            <w:webHidden/>
          </w:rPr>
          <w:fldChar w:fldCharType="separate"/>
        </w:r>
        <w:r>
          <w:rPr>
            <w:noProof/>
            <w:webHidden/>
          </w:rPr>
          <w:t>63</w:t>
        </w:r>
        <w:r>
          <w:rPr>
            <w:noProof/>
            <w:webHidden/>
          </w:rPr>
          <w:fldChar w:fldCharType="end"/>
        </w:r>
      </w:hyperlink>
    </w:p>
    <w:p w14:paraId="53E244DC" w14:textId="760C0A23" w:rsidR="00B677DD" w:rsidRPr="00B677DD" w:rsidRDefault="00B677DD">
      <w:pPr>
        <w:pStyle w:val="TOC2"/>
        <w:rPr>
          <w:rFonts w:ascii="Calibri" w:hAnsi="Calibri"/>
          <w:noProof/>
          <w:sz w:val="22"/>
          <w:szCs w:val="22"/>
        </w:rPr>
      </w:pPr>
      <w:hyperlink w:anchor="_Toc43476800" w:history="1">
        <w:r w:rsidRPr="00876614">
          <w:rPr>
            <w:rStyle w:val="Hyperlink"/>
            <w:noProof/>
          </w:rPr>
          <w:t>20.4</w:t>
        </w:r>
        <w:r w:rsidRPr="00B677DD">
          <w:rPr>
            <w:rFonts w:ascii="Calibri" w:hAnsi="Calibri"/>
            <w:noProof/>
            <w:sz w:val="22"/>
            <w:szCs w:val="22"/>
          </w:rPr>
          <w:tab/>
        </w:r>
        <w:r w:rsidRPr="00876614">
          <w:rPr>
            <w:rStyle w:val="Hyperlink"/>
            <w:noProof/>
          </w:rPr>
          <w:t>Class External Type Reference</w:t>
        </w:r>
        <w:r>
          <w:rPr>
            <w:noProof/>
            <w:webHidden/>
          </w:rPr>
          <w:tab/>
        </w:r>
        <w:r>
          <w:rPr>
            <w:noProof/>
            <w:webHidden/>
          </w:rPr>
          <w:fldChar w:fldCharType="begin"/>
        </w:r>
        <w:r>
          <w:rPr>
            <w:noProof/>
            <w:webHidden/>
          </w:rPr>
          <w:instrText xml:space="preserve"> PAGEREF _Toc43476800 \h </w:instrText>
        </w:r>
        <w:r>
          <w:rPr>
            <w:noProof/>
            <w:webHidden/>
          </w:rPr>
        </w:r>
        <w:r>
          <w:rPr>
            <w:noProof/>
            <w:webHidden/>
          </w:rPr>
          <w:fldChar w:fldCharType="separate"/>
        </w:r>
        <w:r>
          <w:rPr>
            <w:noProof/>
            <w:webHidden/>
          </w:rPr>
          <w:t>63</w:t>
        </w:r>
        <w:r>
          <w:rPr>
            <w:noProof/>
            <w:webHidden/>
          </w:rPr>
          <w:fldChar w:fldCharType="end"/>
        </w:r>
      </w:hyperlink>
    </w:p>
    <w:p w14:paraId="2A789D84" w14:textId="2A8197F9" w:rsidR="00B677DD" w:rsidRPr="00B677DD" w:rsidRDefault="00B677DD">
      <w:pPr>
        <w:pStyle w:val="TOC2"/>
        <w:rPr>
          <w:rFonts w:ascii="Calibri" w:hAnsi="Calibri"/>
          <w:noProof/>
          <w:sz w:val="22"/>
          <w:szCs w:val="22"/>
        </w:rPr>
      </w:pPr>
      <w:hyperlink w:anchor="_Toc43476801" w:history="1">
        <w:r w:rsidRPr="00876614">
          <w:rPr>
            <w:rStyle w:val="Hyperlink"/>
            <w:noProof/>
          </w:rPr>
          <w:t>20.5</w:t>
        </w:r>
        <w:r w:rsidRPr="00B677DD">
          <w:rPr>
            <w:rFonts w:ascii="Calibri" w:hAnsi="Calibri"/>
            <w:noProof/>
            <w:sz w:val="22"/>
            <w:szCs w:val="22"/>
          </w:rPr>
          <w:tab/>
        </w:r>
        <w:r w:rsidRPr="00876614">
          <w:rPr>
            <w:rStyle w:val="Hyperlink"/>
            <w:noProof/>
          </w:rPr>
          <w:t>Class Repeditive Situation</w:t>
        </w:r>
        <w:r>
          <w:rPr>
            <w:noProof/>
            <w:webHidden/>
          </w:rPr>
          <w:tab/>
        </w:r>
        <w:r>
          <w:rPr>
            <w:noProof/>
            <w:webHidden/>
          </w:rPr>
          <w:fldChar w:fldCharType="begin"/>
        </w:r>
        <w:r>
          <w:rPr>
            <w:noProof/>
            <w:webHidden/>
          </w:rPr>
          <w:instrText xml:space="preserve"> PAGEREF _Toc43476801 \h </w:instrText>
        </w:r>
        <w:r>
          <w:rPr>
            <w:noProof/>
            <w:webHidden/>
          </w:rPr>
        </w:r>
        <w:r>
          <w:rPr>
            <w:noProof/>
            <w:webHidden/>
          </w:rPr>
          <w:fldChar w:fldCharType="separate"/>
        </w:r>
        <w:r>
          <w:rPr>
            <w:noProof/>
            <w:webHidden/>
          </w:rPr>
          <w:t>63</w:t>
        </w:r>
        <w:r>
          <w:rPr>
            <w:noProof/>
            <w:webHidden/>
          </w:rPr>
          <w:fldChar w:fldCharType="end"/>
        </w:r>
      </w:hyperlink>
    </w:p>
    <w:p w14:paraId="703F9283" w14:textId="40271818" w:rsidR="00B677DD" w:rsidRPr="00B677DD" w:rsidRDefault="00B677DD">
      <w:pPr>
        <w:pStyle w:val="TOC2"/>
        <w:rPr>
          <w:rFonts w:ascii="Calibri" w:hAnsi="Calibri"/>
          <w:noProof/>
          <w:sz w:val="22"/>
          <w:szCs w:val="22"/>
        </w:rPr>
      </w:pPr>
      <w:hyperlink w:anchor="_Toc43476802" w:history="1">
        <w:r w:rsidRPr="00876614">
          <w:rPr>
            <w:rStyle w:val="Hyperlink"/>
            <w:noProof/>
          </w:rPr>
          <w:t>20.6</w:t>
        </w:r>
        <w:r w:rsidRPr="00B677DD">
          <w:rPr>
            <w:rFonts w:ascii="Calibri" w:hAnsi="Calibri"/>
            <w:noProof/>
            <w:sz w:val="22"/>
            <w:szCs w:val="22"/>
          </w:rPr>
          <w:tab/>
        </w:r>
        <w:r w:rsidRPr="00876614">
          <w:rPr>
            <w:rStyle w:val="Hyperlink"/>
            <w:noProof/>
          </w:rPr>
          <w:t>Association Class Role Derivation</w:t>
        </w:r>
        <w:r>
          <w:rPr>
            <w:noProof/>
            <w:webHidden/>
          </w:rPr>
          <w:tab/>
        </w:r>
        <w:r>
          <w:rPr>
            <w:noProof/>
            <w:webHidden/>
          </w:rPr>
          <w:fldChar w:fldCharType="begin"/>
        </w:r>
        <w:r>
          <w:rPr>
            <w:noProof/>
            <w:webHidden/>
          </w:rPr>
          <w:instrText xml:space="preserve"> PAGEREF _Toc43476802 \h </w:instrText>
        </w:r>
        <w:r>
          <w:rPr>
            <w:noProof/>
            <w:webHidden/>
          </w:rPr>
        </w:r>
        <w:r>
          <w:rPr>
            <w:noProof/>
            <w:webHidden/>
          </w:rPr>
          <w:fldChar w:fldCharType="separate"/>
        </w:r>
        <w:r>
          <w:rPr>
            <w:noProof/>
            <w:webHidden/>
          </w:rPr>
          <w:t>63</w:t>
        </w:r>
        <w:r>
          <w:rPr>
            <w:noProof/>
            <w:webHidden/>
          </w:rPr>
          <w:fldChar w:fldCharType="end"/>
        </w:r>
      </w:hyperlink>
    </w:p>
    <w:p w14:paraId="51E4A952" w14:textId="2A08085C" w:rsidR="00B677DD" w:rsidRPr="00B677DD" w:rsidRDefault="00B677DD">
      <w:pPr>
        <w:pStyle w:val="TOC2"/>
        <w:rPr>
          <w:rFonts w:ascii="Calibri" w:hAnsi="Calibri"/>
          <w:noProof/>
          <w:sz w:val="22"/>
          <w:szCs w:val="22"/>
        </w:rPr>
      </w:pPr>
      <w:hyperlink w:anchor="_Toc43476803" w:history="1">
        <w:r w:rsidRPr="00876614">
          <w:rPr>
            <w:rStyle w:val="Hyperlink"/>
            <w:noProof/>
          </w:rPr>
          <w:t>20.7</w:t>
        </w:r>
        <w:r w:rsidRPr="00B677DD">
          <w:rPr>
            <w:rFonts w:ascii="Calibri" w:hAnsi="Calibri"/>
            <w:noProof/>
            <w:sz w:val="22"/>
            <w:szCs w:val="22"/>
          </w:rPr>
          <w:tab/>
        </w:r>
        <w:r w:rsidRPr="00876614">
          <w:rPr>
            <w:rStyle w:val="Hyperlink"/>
            <w:noProof/>
          </w:rPr>
          <w:t>Class Role Type</w:t>
        </w:r>
        <w:r>
          <w:rPr>
            <w:noProof/>
            <w:webHidden/>
          </w:rPr>
          <w:tab/>
        </w:r>
        <w:r>
          <w:rPr>
            <w:noProof/>
            <w:webHidden/>
          </w:rPr>
          <w:fldChar w:fldCharType="begin"/>
        </w:r>
        <w:r>
          <w:rPr>
            <w:noProof/>
            <w:webHidden/>
          </w:rPr>
          <w:instrText xml:space="preserve"> PAGEREF _Toc43476803 \h </w:instrText>
        </w:r>
        <w:r>
          <w:rPr>
            <w:noProof/>
            <w:webHidden/>
          </w:rPr>
        </w:r>
        <w:r>
          <w:rPr>
            <w:noProof/>
            <w:webHidden/>
          </w:rPr>
          <w:fldChar w:fldCharType="separate"/>
        </w:r>
        <w:r>
          <w:rPr>
            <w:noProof/>
            <w:webHidden/>
          </w:rPr>
          <w:t>64</w:t>
        </w:r>
        <w:r>
          <w:rPr>
            <w:noProof/>
            <w:webHidden/>
          </w:rPr>
          <w:fldChar w:fldCharType="end"/>
        </w:r>
      </w:hyperlink>
    </w:p>
    <w:p w14:paraId="4C4080D6" w14:textId="6A6DF923" w:rsidR="00B677DD" w:rsidRPr="00B677DD" w:rsidRDefault="00B677DD">
      <w:pPr>
        <w:pStyle w:val="TOC2"/>
        <w:rPr>
          <w:rFonts w:ascii="Calibri" w:hAnsi="Calibri"/>
          <w:noProof/>
          <w:sz w:val="22"/>
          <w:szCs w:val="22"/>
        </w:rPr>
      </w:pPr>
      <w:hyperlink w:anchor="_Toc43476804" w:history="1">
        <w:r w:rsidRPr="00876614">
          <w:rPr>
            <w:rStyle w:val="Hyperlink"/>
            <w:noProof/>
          </w:rPr>
          <w:t>20.8</w:t>
        </w:r>
        <w:r w:rsidRPr="00B677DD">
          <w:rPr>
            <w:rFonts w:ascii="Calibri" w:hAnsi="Calibri"/>
            <w:noProof/>
            <w:sz w:val="22"/>
            <w:szCs w:val="22"/>
          </w:rPr>
          <w:tab/>
        </w:r>
        <w:r w:rsidRPr="00876614">
          <w:rPr>
            <w:rStyle w:val="Hyperlink"/>
            <w:noProof/>
          </w:rPr>
          <w:t>Class Situation Definition</w:t>
        </w:r>
        <w:r>
          <w:rPr>
            <w:noProof/>
            <w:webHidden/>
          </w:rPr>
          <w:tab/>
        </w:r>
        <w:r>
          <w:rPr>
            <w:noProof/>
            <w:webHidden/>
          </w:rPr>
          <w:fldChar w:fldCharType="begin"/>
        </w:r>
        <w:r>
          <w:rPr>
            <w:noProof/>
            <w:webHidden/>
          </w:rPr>
          <w:instrText xml:space="preserve"> PAGEREF _Toc43476804 \h </w:instrText>
        </w:r>
        <w:r>
          <w:rPr>
            <w:noProof/>
            <w:webHidden/>
          </w:rPr>
        </w:r>
        <w:r>
          <w:rPr>
            <w:noProof/>
            <w:webHidden/>
          </w:rPr>
          <w:fldChar w:fldCharType="separate"/>
        </w:r>
        <w:r>
          <w:rPr>
            <w:noProof/>
            <w:webHidden/>
          </w:rPr>
          <w:t>64</w:t>
        </w:r>
        <w:r>
          <w:rPr>
            <w:noProof/>
            <w:webHidden/>
          </w:rPr>
          <w:fldChar w:fldCharType="end"/>
        </w:r>
      </w:hyperlink>
    </w:p>
    <w:p w14:paraId="619B679C" w14:textId="3CAC9D68" w:rsidR="00B677DD" w:rsidRPr="00B677DD" w:rsidRDefault="00B677DD">
      <w:pPr>
        <w:pStyle w:val="TOC2"/>
        <w:rPr>
          <w:rFonts w:ascii="Calibri" w:hAnsi="Calibri"/>
          <w:noProof/>
          <w:sz w:val="22"/>
          <w:szCs w:val="22"/>
        </w:rPr>
      </w:pPr>
      <w:hyperlink w:anchor="_Toc43476805" w:history="1">
        <w:r w:rsidRPr="00876614">
          <w:rPr>
            <w:rStyle w:val="Hyperlink"/>
            <w:noProof/>
          </w:rPr>
          <w:t>20.9</w:t>
        </w:r>
        <w:r w:rsidRPr="00B677DD">
          <w:rPr>
            <w:rFonts w:ascii="Calibri" w:hAnsi="Calibri"/>
            <w:noProof/>
            <w:sz w:val="22"/>
            <w:szCs w:val="22"/>
          </w:rPr>
          <w:tab/>
        </w:r>
        <w:r w:rsidRPr="00876614">
          <w:rPr>
            <w:rStyle w:val="Hyperlink"/>
            <w:noProof/>
          </w:rPr>
          <w:t>Class Situation Type</w:t>
        </w:r>
        <w:r>
          <w:rPr>
            <w:noProof/>
            <w:webHidden/>
          </w:rPr>
          <w:tab/>
        </w:r>
        <w:r>
          <w:rPr>
            <w:noProof/>
            <w:webHidden/>
          </w:rPr>
          <w:fldChar w:fldCharType="begin"/>
        </w:r>
        <w:r>
          <w:rPr>
            <w:noProof/>
            <w:webHidden/>
          </w:rPr>
          <w:instrText xml:space="preserve"> PAGEREF _Toc43476805 \h </w:instrText>
        </w:r>
        <w:r>
          <w:rPr>
            <w:noProof/>
            <w:webHidden/>
          </w:rPr>
        </w:r>
        <w:r>
          <w:rPr>
            <w:noProof/>
            <w:webHidden/>
          </w:rPr>
          <w:fldChar w:fldCharType="separate"/>
        </w:r>
        <w:r>
          <w:rPr>
            <w:noProof/>
            <w:webHidden/>
          </w:rPr>
          <w:t>64</w:t>
        </w:r>
        <w:r>
          <w:rPr>
            <w:noProof/>
            <w:webHidden/>
          </w:rPr>
          <w:fldChar w:fldCharType="end"/>
        </w:r>
      </w:hyperlink>
    </w:p>
    <w:p w14:paraId="21E2ABA8" w14:textId="003E84EF" w:rsidR="00B677DD" w:rsidRPr="00B677DD" w:rsidRDefault="00B677DD">
      <w:pPr>
        <w:pStyle w:val="TOC2"/>
        <w:rPr>
          <w:rFonts w:ascii="Calibri" w:hAnsi="Calibri"/>
          <w:noProof/>
          <w:sz w:val="22"/>
          <w:szCs w:val="22"/>
        </w:rPr>
      </w:pPr>
      <w:hyperlink w:anchor="_Toc43476806" w:history="1">
        <w:r w:rsidRPr="00876614">
          <w:rPr>
            <w:rStyle w:val="Hyperlink"/>
            <w:noProof/>
          </w:rPr>
          <w:t>20.10</w:t>
        </w:r>
        <w:r w:rsidRPr="00B677DD">
          <w:rPr>
            <w:rFonts w:ascii="Calibri" w:hAnsi="Calibri"/>
            <w:noProof/>
            <w:sz w:val="22"/>
            <w:szCs w:val="22"/>
          </w:rPr>
          <w:tab/>
        </w:r>
        <w:r w:rsidRPr="00876614">
          <w:rPr>
            <w:rStyle w:val="Hyperlink"/>
            <w:noProof/>
          </w:rPr>
          <w:t>Class Situation Use</w:t>
        </w:r>
        <w:r>
          <w:rPr>
            <w:noProof/>
            <w:webHidden/>
          </w:rPr>
          <w:tab/>
        </w:r>
        <w:r>
          <w:rPr>
            <w:noProof/>
            <w:webHidden/>
          </w:rPr>
          <w:fldChar w:fldCharType="begin"/>
        </w:r>
        <w:r>
          <w:rPr>
            <w:noProof/>
            <w:webHidden/>
          </w:rPr>
          <w:instrText xml:space="preserve"> PAGEREF _Toc43476806 \h </w:instrText>
        </w:r>
        <w:r>
          <w:rPr>
            <w:noProof/>
            <w:webHidden/>
          </w:rPr>
        </w:r>
        <w:r>
          <w:rPr>
            <w:noProof/>
            <w:webHidden/>
          </w:rPr>
          <w:fldChar w:fldCharType="separate"/>
        </w:r>
        <w:r>
          <w:rPr>
            <w:noProof/>
            <w:webHidden/>
          </w:rPr>
          <w:t>65</w:t>
        </w:r>
        <w:r>
          <w:rPr>
            <w:noProof/>
            <w:webHidden/>
          </w:rPr>
          <w:fldChar w:fldCharType="end"/>
        </w:r>
      </w:hyperlink>
    </w:p>
    <w:p w14:paraId="0FE019A9" w14:textId="40B224DA" w:rsidR="00B677DD" w:rsidRPr="00B677DD" w:rsidRDefault="00B677DD">
      <w:pPr>
        <w:pStyle w:val="TOC1"/>
        <w:tabs>
          <w:tab w:val="left" w:pos="1512"/>
        </w:tabs>
        <w:rPr>
          <w:rFonts w:ascii="Calibri" w:hAnsi="Calibri"/>
          <w:noProof/>
          <w:sz w:val="22"/>
          <w:szCs w:val="22"/>
        </w:rPr>
      </w:pPr>
      <w:hyperlink w:anchor="_Toc43476807" w:history="1">
        <w:r w:rsidRPr="00876614">
          <w:rPr>
            <w:rStyle w:val="Hyperlink"/>
            <w:noProof/>
          </w:rPr>
          <w:t>21</w:t>
        </w:r>
        <w:r w:rsidRPr="00B677DD">
          <w:rPr>
            <w:rFonts w:ascii="Calibri" w:hAnsi="Calibri"/>
            <w:noProof/>
            <w:sz w:val="22"/>
            <w:szCs w:val="22"/>
          </w:rPr>
          <w:tab/>
        </w:r>
        <w:r w:rsidRPr="00876614">
          <w:rPr>
            <w:rStyle w:val="Hyperlink"/>
            <w:noProof/>
          </w:rPr>
          <w:t>OnticHealthGeneric::Situations</w:t>
        </w:r>
        <w:r>
          <w:rPr>
            <w:noProof/>
            <w:webHidden/>
          </w:rPr>
          <w:tab/>
        </w:r>
        <w:r>
          <w:rPr>
            <w:noProof/>
            <w:webHidden/>
          </w:rPr>
          <w:fldChar w:fldCharType="begin"/>
        </w:r>
        <w:r>
          <w:rPr>
            <w:noProof/>
            <w:webHidden/>
          </w:rPr>
          <w:instrText xml:space="preserve"> PAGEREF _Toc43476807 \h </w:instrText>
        </w:r>
        <w:r>
          <w:rPr>
            <w:noProof/>
            <w:webHidden/>
          </w:rPr>
        </w:r>
        <w:r>
          <w:rPr>
            <w:noProof/>
            <w:webHidden/>
          </w:rPr>
          <w:fldChar w:fldCharType="separate"/>
        </w:r>
        <w:r>
          <w:rPr>
            <w:noProof/>
            <w:webHidden/>
          </w:rPr>
          <w:t>66</w:t>
        </w:r>
        <w:r>
          <w:rPr>
            <w:noProof/>
            <w:webHidden/>
          </w:rPr>
          <w:fldChar w:fldCharType="end"/>
        </w:r>
      </w:hyperlink>
    </w:p>
    <w:p w14:paraId="234522C4" w14:textId="2FA94EFA" w:rsidR="00B677DD" w:rsidRPr="00B677DD" w:rsidRDefault="00B677DD">
      <w:pPr>
        <w:pStyle w:val="TOC2"/>
        <w:rPr>
          <w:rFonts w:ascii="Calibri" w:hAnsi="Calibri"/>
          <w:noProof/>
          <w:sz w:val="22"/>
          <w:szCs w:val="22"/>
        </w:rPr>
      </w:pPr>
      <w:hyperlink w:anchor="_Toc43476808" w:history="1">
        <w:r w:rsidRPr="00876614">
          <w:rPr>
            <w:rStyle w:val="Hyperlink"/>
            <w:noProof/>
          </w:rPr>
          <w:t>21.1</w:t>
        </w:r>
        <w:r w:rsidRPr="00B677DD">
          <w:rPr>
            <w:rFonts w:ascii="Calibri" w:hAnsi="Calibri"/>
            <w:noProof/>
            <w:sz w:val="22"/>
            <w:szCs w:val="22"/>
          </w:rPr>
          <w:tab/>
        </w:r>
        <w:r w:rsidRPr="00876614">
          <w:rPr>
            <w:rStyle w:val="Hyperlink"/>
            <w:noProof/>
          </w:rPr>
          <w:t>Diagram: Situation Partitions</w:t>
        </w:r>
        <w:r>
          <w:rPr>
            <w:noProof/>
            <w:webHidden/>
          </w:rPr>
          <w:tab/>
        </w:r>
        <w:r>
          <w:rPr>
            <w:noProof/>
            <w:webHidden/>
          </w:rPr>
          <w:fldChar w:fldCharType="begin"/>
        </w:r>
        <w:r>
          <w:rPr>
            <w:noProof/>
            <w:webHidden/>
          </w:rPr>
          <w:instrText xml:space="preserve"> PAGEREF _Toc43476808 \h </w:instrText>
        </w:r>
        <w:r>
          <w:rPr>
            <w:noProof/>
            <w:webHidden/>
          </w:rPr>
        </w:r>
        <w:r>
          <w:rPr>
            <w:noProof/>
            <w:webHidden/>
          </w:rPr>
          <w:fldChar w:fldCharType="separate"/>
        </w:r>
        <w:r>
          <w:rPr>
            <w:noProof/>
            <w:webHidden/>
          </w:rPr>
          <w:t>66</w:t>
        </w:r>
        <w:r>
          <w:rPr>
            <w:noProof/>
            <w:webHidden/>
          </w:rPr>
          <w:fldChar w:fldCharType="end"/>
        </w:r>
      </w:hyperlink>
    </w:p>
    <w:p w14:paraId="2E537FC9" w14:textId="1565130F" w:rsidR="00B677DD" w:rsidRPr="00B677DD" w:rsidRDefault="00B677DD">
      <w:pPr>
        <w:pStyle w:val="TOC2"/>
        <w:rPr>
          <w:rFonts w:ascii="Calibri" w:hAnsi="Calibri"/>
          <w:noProof/>
          <w:sz w:val="22"/>
          <w:szCs w:val="22"/>
        </w:rPr>
      </w:pPr>
      <w:hyperlink w:anchor="_Toc43476809" w:history="1">
        <w:r w:rsidRPr="00876614">
          <w:rPr>
            <w:rStyle w:val="Hyperlink"/>
            <w:noProof/>
          </w:rPr>
          <w:t>21.2</w:t>
        </w:r>
        <w:r w:rsidRPr="00B677DD">
          <w:rPr>
            <w:rFonts w:ascii="Calibri" w:hAnsi="Calibri"/>
            <w:noProof/>
            <w:sz w:val="22"/>
            <w:szCs w:val="22"/>
          </w:rPr>
          <w:tab/>
        </w:r>
        <w:r w:rsidRPr="00876614">
          <w:rPr>
            <w:rStyle w:val="Hyperlink"/>
            <w:noProof/>
          </w:rPr>
          <w:t>Diagram: Situation Temporal</w:t>
        </w:r>
        <w:r>
          <w:rPr>
            <w:noProof/>
            <w:webHidden/>
          </w:rPr>
          <w:tab/>
        </w:r>
        <w:r>
          <w:rPr>
            <w:noProof/>
            <w:webHidden/>
          </w:rPr>
          <w:fldChar w:fldCharType="begin"/>
        </w:r>
        <w:r>
          <w:rPr>
            <w:noProof/>
            <w:webHidden/>
          </w:rPr>
          <w:instrText xml:space="preserve"> PAGEREF _Toc43476809 \h </w:instrText>
        </w:r>
        <w:r>
          <w:rPr>
            <w:noProof/>
            <w:webHidden/>
          </w:rPr>
        </w:r>
        <w:r>
          <w:rPr>
            <w:noProof/>
            <w:webHidden/>
          </w:rPr>
          <w:fldChar w:fldCharType="separate"/>
        </w:r>
        <w:r>
          <w:rPr>
            <w:noProof/>
            <w:webHidden/>
          </w:rPr>
          <w:t>67</w:t>
        </w:r>
        <w:r>
          <w:rPr>
            <w:noProof/>
            <w:webHidden/>
          </w:rPr>
          <w:fldChar w:fldCharType="end"/>
        </w:r>
      </w:hyperlink>
    </w:p>
    <w:p w14:paraId="545A1FE7" w14:textId="1169E631" w:rsidR="00B677DD" w:rsidRPr="00B677DD" w:rsidRDefault="00B677DD">
      <w:pPr>
        <w:pStyle w:val="TOC2"/>
        <w:rPr>
          <w:rFonts w:ascii="Calibri" w:hAnsi="Calibri"/>
          <w:noProof/>
          <w:sz w:val="22"/>
          <w:szCs w:val="22"/>
        </w:rPr>
      </w:pPr>
      <w:hyperlink w:anchor="_Toc43476810" w:history="1">
        <w:r w:rsidRPr="00876614">
          <w:rPr>
            <w:rStyle w:val="Hyperlink"/>
            <w:noProof/>
          </w:rPr>
          <w:t>21.3</w:t>
        </w:r>
        <w:r w:rsidRPr="00B677DD">
          <w:rPr>
            <w:rFonts w:ascii="Calibri" w:hAnsi="Calibri"/>
            <w:noProof/>
            <w:sz w:val="22"/>
            <w:szCs w:val="22"/>
          </w:rPr>
          <w:tab/>
        </w:r>
        <w:r w:rsidRPr="00876614">
          <w:rPr>
            <w:rStyle w:val="Hyperlink"/>
            <w:noProof/>
          </w:rPr>
          <w:t>Diagram: Situation Top</w:t>
        </w:r>
        <w:r>
          <w:rPr>
            <w:noProof/>
            <w:webHidden/>
          </w:rPr>
          <w:tab/>
        </w:r>
        <w:r>
          <w:rPr>
            <w:noProof/>
            <w:webHidden/>
          </w:rPr>
          <w:fldChar w:fldCharType="begin"/>
        </w:r>
        <w:r>
          <w:rPr>
            <w:noProof/>
            <w:webHidden/>
          </w:rPr>
          <w:instrText xml:space="preserve"> PAGEREF _Toc43476810 \h </w:instrText>
        </w:r>
        <w:r>
          <w:rPr>
            <w:noProof/>
            <w:webHidden/>
          </w:rPr>
        </w:r>
        <w:r>
          <w:rPr>
            <w:noProof/>
            <w:webHidden/>
          </w:rPr>
          <w:fldChar w:fldCharType="separate"/>
        </w:r>
        <w:r>
          <w:rPr>
            <w:noProof/>
            <w:webHidden/>
          </w:rPr>
          <w:t>68</w:t>
        </w:r>
        <w:r>
          <w:rPr>
            <w:noProof/>
            <w:webHidden/>
          </w:rPr>
          <w:fldChar w:fldCharType="end"/>
        </w:r>
      </w:hyperlink>
    </w:p>
    <w:p w14:paraId="2086D19D" w14:textId="5CA2D24C" w:rsidR="00B677DD" w:rsidRPr="00B677DD" w:rsidRDefault="00B677DD">
      <w:pPr>
        <w:pStyle w:val="TOC2"/>
        <w:rPr>
          <w:rFonts w:ascii="Calibri" w:hAnsi="Calibri"/>
          <w:noProof/>
          <w:sz w:val="22"/>
          <w:szCs w:val="22"/>
        </w:rPr>
      </w:pPr>
      <w:hyperlink w:anchor="_Toc43476811" w:history="1">
        <w:r w:rsidRPr="00876614">
          <w:rPr>
            <w:rStyle w:val="Hyperlink"/>
            <w:noProof/>
          </w:rPr>
          <w:t>21.4</w:t>
        </w:r>
        <w:r w:rsidRPr="00B677DD">
          <w:rPr>
            <w:rFonts w:ascii="Calibri" w:hAnsi="Calibri"/>
            <w:noProof/>
            <w:sz w:val="22"/>
            <w:szCs w:val="22"/>
          </w:rPr>
          <w:tab/>
        </w:r>
        <w:r w:rsidRPr="00876614">
          <w:rPr>
            <w:rStyle w:val="Hyperlink"/>
            <w:noProof/>
          </w:rPr>
          <w:t>Class Actual Situation</w:t>
        </w:r>
        <w:r>
          <w:rPr>
            <w:noProof/>
            <w:webHidden/>
          </w:rPr>
          <w:tab/>
        </w:r>
        <w:r>
          <w:rPr>
            <w:noProof/>
            <w:webHidden/>
          </w:rPr>
          <w:fldChar w:fldCharType="begin"/>
        </w:r>
        <w:r>
          <w:rPr>
            <w:noProof/>
            <w:webHidden/>
          </w:rPr>
          <w:instrText xml:space="preserve"> PAGEREF _Toc43476811 \h </w:instrText>
        </w:r>
        <w:r>
          <w:rPr>
            <w:noProof/>
            <w:webHidden/>
          </w:rPr>
        </w:r>
        <w:r>
          <w:rPr>
            <w:noProof/>
            <w:webHidden/>
          </w:rPr>
          <w:fldChar w:fldCharType="separate"/>
        </w:r>
        <w:r>
          <w:rPr>
            <w:noProof/>
            <w:webHidden/>
          </w:rPr>
          <w:t>68</w:t>
        </w:r>
        <w:r>
          <w:rPr>
            <w:noProof/>
            <w:webHidden/>
          </w:rPr>
          <w:fldChar w:fldCharType="end"/>
        </w:r>
      </w:hyperlink>
    </w:p>
    <w:p w14:paraId="6F242EB4" w14:textId="7F8236DF" w:rsidR="00B677DD" w:rsidRPr="00B677DD" w:rsidRDefault="00B677DD">
      <w:pPr>
        <w:pStyle w:val="TOC2"/>
        <w:rPr>
          <w:rFonts w:ascii="Calibri" w:hAnsi="Calibri"/>
          <w:noProof/>
          <w:sz w:val="22"/>
          <w:szCs w:val="22"/>
        </w:rPr>
      </w:pPr>
      <w:hyperlink w:anchor="_Toc43476812" w:history="1">
        <w:r w:rsidRPr="00876614">
          <w:rPr>
            <w:rStyle w:val="Hyperlink"/>
            <w:noProof/>
          </w:rPr>
          <w:t>21.5</w:t>
        </w:r>
        <w:r w:rsidRPr="00B677DD">
          <w:rPr>
            <w:rFonts w:ascii="Calibri" w:hAnsi="Calibri"/>
            <w:noProof/>
            <w:sz w:val="22"/>
            <w:szCs w:val="22"/>
          </w:rPr>
          <w:tab/>
        </w:r>
        <w:r w:rsidRPr="00876614">
          <w:rPr>
            <w:rStyle w:val="Hyperlink"/>
            <w:noProof/>
          </w:rPr>
          <w:t>Association Class Cause and Effect</w:t>
        </w:r>
        <w:r>
          <w:rPr>
            <w:noProof/>
            <w:webHidden/>
          </w:rPr>
          <w:tab/>
        </w:r>
        <w:r>
          <w:rPr>
            <w:noProof/>
            <w:webHidden/>
          </w:rPr>
          <w:fldChar w:fldCharType="begin"/>
        </w:r>
        <w:r>
          <w:rPr>
            <w:noProof/>
            <w:webHidden/>
          </w:rPr>
          <w:instrText xml:space="preserve"> PAGEREF _Toc43476812 \h </w:instrText>
        </w:r>
        <w:r>
          <w:rPr>
            <w:noProof/>
            <w:webHidden/>
          </w:rPr>
        </w:r>
        <w:r>
          <w:rPr>
            <w:noProof/>
            <w:webHidden/>
          </w:rPr>
          <w:fldChar w:fldCharType="separate"/>
        </w:r>
        <w:r>
          <w:rPr>
            <w:noProof/>
            <w:webHidden/>
          </w:rPr>
          <w:t>69</w:t>
        </w:r>
        <w:r>
          <w:rPr>
            <w:noProof/>
            <w:webHidden/>
          </w:rPr>
          <w:fldChar w:fldCharType="end"/>
        </w:r>
      </w:hyperlink>
    </w:p>
    <w:p w14:paraId="5A2091D8" w14:textId="77689EB9" w:rsidR="00B677DD" w:rsidRPr="00B677DD" w:rsidRDefault="00B677DD">
      <w:pPr>
        <w:pStyle w:val="TOC2"/>
        <w:rPr>
          <w:rFonts w:ascii="Calibri" w:hAnsi="Calibri"/>
          <w:noProof/>
          <w:sz w:val="22"/>
          <w:szCs w:val="22"/>
        </w:rPr>
      </w:pPr>
      <w:hyperlink w:anchor="_Toc43476813" w:history="1">
        <w:r w:rsidRPr="00876614">
          <w:rPr>
            <w:rStyle w:val="Hyperlink"/>
            <w:noProof/>
          </w:rPr>
          <w:t>21.6</w:t>
        </w:r>
        <w:r w:rsidRPr="00B677DD">
          <w:rPr>
            <w:rFonts w:ascii="Calibri" w:hAnsi="Calibri"/>
            <w:noProof/>
            <w:sz w:val="22"/>
            <w:szCs w:val="22"/>
          </w:rPr>
          <w:tab/>
        </w:r>
        <w:r w:rsidRPr="00876614">
          <w:rPr>
            <w:rStyle w:val="Hyperlink"/>
            <w:noProof/>
          </w:rPr>
          <w:t>Class Discreet Thing</w:t>
        </w:r>
        <w:r>
          <w:rPr>
            <w:noProof/>
            <w:webHidden/>
          </w:rPr>
          <w:tab/>
        </w:r>
        <w:r>
          <w:rPr>
            <w:noProof/>
            <w:webHidden/>
          </w:rPr>
          <w:fldChar w:fldCharType="begin"/>
        </w:r>
        <w:r>
          <w:rPr>
            <w:noProof/>
            <w:webHidden/>
          </w:rPr>
          <w:instrText xml:space="preserve"> PAGEREF _Toc43476813 \h </w:instrText>
        </w:r>
        <w:r>
          <w:rPr>
            <w:noProof/>
            <w:webHidden/>
          </w:rPr>
        </w:r>
        <w:r>
          <w:rPr>
            <w:noProof/>
            <w:webHidden/>
          </w:rPr>
          <w:fldChar w:fldCharType="separate"/>
        </w:r>
        <w:r>
          <w:rPr>
            <w:noProof/>
            <w:webHidden/>
          </w:rPr>
          <w:t>70</w:t>
        </w:r>
        <w:r>
          <w:rPr>
            <w:noProof/>
            <w:webHidden/>
          </w:rPr>
          <w:fldChar w:fldCharType="end"/>
        </w:r>
      </w:hyperlink>
    </w:p>
    <w:p w14:paraId="2E87FF62" w14:textId="1764341F" w:rsidR="00B677DD" w:rsidRPr="00B677DD" w:rsidRDefault="00B677DD">
      <w:pPr>
        <w:pStyle w:val="TOC2"/>
        <w:rPr>
          <w:rFonts w:ascii="Calibri" w:hAnsi="Calibri"/>
          <w:noProof/>
          <w:sz w:val="22"/>
          <w:szCs w:val="22"/>
        </w:rPr>
      </w:pPr>
      <w:hyperlink w:anchor="_Toc43476814" w:history="1">
        <w:r w:rsidRPr="00876614">
          <w:rPr>
            <w:rStyle w:val="Hyperlink"/>
            <w:noProof/>
          </w:rPr>
          <w:t>21.7</w:t>
        </w:r>
        <w:r w:rsidRPr="00B677DD">
          <w:rPr>
            <w:rFonts w:ascii="Calibri" w:hAnsi="Calibri"/>
            <w:noProof/>
            <w:sz w:val="22"/>
            <w:szCs w:val="22"/>
          </w:rPr>
          <w:tab/>
        </w:r>
        <w:r w:rsidRPr="00876614">
          <w:rPr>
            <w:rStyle w:val="Hyperlink"/>
            <w:noProof/>
          </w:rPr>
          <w:t>Association Class Effect</w:t>
        </w:r>
        <w:r>
          <w:rPr>
            <w:noProof/>
            <w:webHidden/>
          </w:rPr>
          <w:tab/>
        </w:r>
        <w:r>
          <w:rPr>
            <w:noProof/>
            <w:webHidden/>
          </w:rPr>
          <w:fldChar w:fldCharType="begin"/>
        </w:r>
        <w:r>
          <w:rPr>
            <w:noProof/>
            <w:webHidden/>
          </w:rPr>
          <w:instrText xml:space="preserve"> PAGEREF _Toc43476814 \h </w:instrText>
        </w:r>
        <w:r>
          <w:rPr>
            <w:noProof/>
            <w:webHidden/>
          </w:rPr>
        </w:r>
        <w:r>
          <w:rPr>
            <w:noProof/>
            <w:webHidden/>
          </w:rPr>
          <w:fldChar w:fldCharType="separate"/>
        </w:r>
        <w:r>
          <w:rPr>
            <w:noProof/>
            <w:webHidden/>
          </w:rPr>
          <w:t>70</w:t>
        </w:r>
        <w:r>
          <w:rPr>
            <w:noProof/>
            <w:webHidden/>
          </w:rPr>
          <w:fldChar w:fldCharType="end"/>
        </w:r>
      </w:hyperlink>
    </w:p>
    <w:p w14:paraId="325D2C5E" w14:textId="12198EB1" w:rsidR="00B677DD" w:rsidRPr="00B677DD" w:rsidRDefault="00B677DD">
      <w:pPr>
        <w:pStyle w:val="TOC2"/>
        <w:rPr>
          <w:rFonts w:ascii="Calibri" w:hAnsi="Calibri"/>
          <w:noProof/>
          <w:sz w:val="22"/>
          <w:szCs w:val="22"/>
        </w:rPr>
      </w:pPr>
      <w:hyperlink w:anchor="_Toc43476815" w:history="1">
        <w:r w:rsidRPr="00876614">
          <w:rPr>
            <w:rStyle w:val="Hyperlink"/>
            <w:noProof/>
          </w:rPr>
          <w:t>21.8</w:t>
        </w:r>
        <w:r w:rsidRPr="00B677DD">
          <w:rPr>
            <w:rFonts w:ascii="Calibri" w:hAnsi="Calibri"/>
            <w:noProof/>
            <w:sz w:val="22"/>
            <w:szCs w:val="22"/>
          </w:rPr>
          <w:tab/>
        </w:r>
        <w:r w:rsidRPr="00876614">
          <w:rPr>
            <w:rStyle w:val="Hyperlink"/>
            <w:noProof/>
          </w:rPr>
          <w:t>Association Class Enablement</w:t>
        </w:r>
        <w:r>
          <w:rPr>
            <w:noProof/>
            <w:webHidden/>
          </w:rPr>
          <w:tab/>
        </w:r>
        <w:r>
          <w:rPr>
            <w:noProof/>
            <w:webHidden/>
          </w:rPr>
          <w:fldChar w:fldCharType="begin"/>
        </w:r>
        <w:r>
          <w:rPr>
            <w:noProof/>
            <w:webHidden/>
          </w:rPr>
          <w:instrText xml:space="preserve"> PAGEREF _Toc43476815 \h </w:instrText>
        </w:r>
        <w:r>
          <w:rPr>
            <w:noProof/>
            <w:webHidden/>
          </w:rPr>
        </w:r>
        <w:r>
          <w:rPr>
            <w:noProof/>
            <w:webHidden/>
          </w:rPr>
          <w:fldChar w:fldCharType="separate"/>
        </w:r>
        <w:r>
          <w:rPr>
            <w:noProof/>
            <w:webHidden/>
          </w:rPr>
          <w:t>71</w:t>
        </w:r>
        <w:r>
          <w:rPr>
            <w:noProof/>
            <w:webHidden/>
          </w:rPr>
          <w:fldChar w:fldCharType="end"/>
        </w:r>
      </w:hyperlink>
    </w:p>
    <w:p w14:paraId="3B7BDCDA" w14:textId="50F915FF" w:rsidR="00B677DD" w:rsidRPr="00B677DD" w:rsidRDefault="00B677DD">
      <w:pPr>
        <w:pStyle w:val="TOC2"/>
        <w:rPr>
          <w:rFonts w:ascii="Calibri" w:hAnsi="Calibri"/>
          <w:noProof/>
          <w:sz w:val="22"/>
          <w:szCs w:val="22"/>
        </w:rPr>
      </w:pPr>
      <w:hyperlink w:anchor="_Toc43476816" w:history="1">
        <w:r w:rsidRPr="00876614">
          <w:rPr>
            <w:rStyle w:val="Hyperlink"/>
            <w:noProof/>
          </w:rPr>
          <w:t>21.9</w:t>
        </w:r>
        <w:r w:rsidRPr="00B677DD">
          <w:rPr>
            <w:rFonts w:ascii="Calibri" w:hAnsi="Calibri"/>
            <w:noProof/>
            <w:sz w:val="22"/>
            <w:szCs w:val="22"/>
          </w:rPr>
          <w:tab/>
        </w:r>
        <w:r w:rsidRPr="00876614">
          <w:rPr>
            <w:rStyle w:val="Hyperlink"/>
            <w:noProof/>
          </w:rPr>
          <w:t>Class Epistemic Situation</w:t>
        </w:r>
        <w:r>
          <w:rPr>
            <w:noProof/>
            <w:webHidden/>
          </w:rPr>
          <w:tab/>
        </w:r>
        <w:r>
          <w:rPr>
            <w:noProof/>
            <w:webHidden/>
          </w:rPr>
          <w:fldChar w:fldCharType="begin"/>
        </w:r>
        <w:r>
          <w:rPr>
            <w:noProof/>
            <w:webHidden/>
          </w:rPr>
          <w:instrText xml:space="preserve"> PAGEREF _Toc43476816 \h </w:instrText>
        </w:r>
        <w:r>
          <w:rPr>
            <w:noProof/>
            <w:webHidden/>
          </w:rPr>
        </w:r>
        <w:r>
          <w:rPr>
            <w:noProof/>
            <w:webHidden/>
          </w:rPr>
          <w:fldChar w:fldCharType="separate"/>
        </w:r>
        <w:r>
          <w:rPr>
            <w:noProof/>
            <w:webHidden/>
          </w:rPr>
          <w:t>72</w:t>
        </w:r>
        <w:r>
          <w:rPr>
            <w:noProof/>
            <w:webHidden/>
          </w:rPr>
          <w:fldChar w:fldCharType="end"/>
        </w:r>
      </w:hyperlink>
    </w:p>
    <w:p w14:paraId="19D474B5" w14:textId="7755367E" w:rsidR="00B677DD" w:rsidRPr="00B677DD" w:rsidRDefault="00B677DD">
      <w:pPr>
        <w:pStyle w:val="TOC2"/>
        <w:rPr>
          <w:rFonts w:ascii="Calibri" w:hAnsi="Calibri"/>
          <w:noProof/>
          <w:sz w:val="22"/>
          <w:szCs w:val="22"/>
        </w:rPr>
      </w:pPr>
      <w:hyperlink w:anchor="_Toc43476817" w:history="1">
        <w:r w:rsidRPr="00876614">
          <w:rPr>
            <w:rStyle w:val="Hyperlink"/>
            <w:noProof/>
          </w:rPr>
          <w:t>21.10</w:t>
        </w:r>
        <w:r w:rsidRPr="00B677DD">
          <w:rPr>
            <w:rFonts w:ascii="Calibri" w:hAnsi="Calibri"/>
            <w:noProof/>
            <w:sz w:val="22"/>
            <w:szCs w:val="22"/>
          </w:rPr>
          <w:tab/>
        </w:r>
        <w:r w:rsidRPr="00876614">
          <w:rPr>
            <w:rStyle w:val="Hyperlink"/>
            <w:noProof/>
          </w:rPr>
          <w:t>Association Class Indication</w:t>
        </w:r>
        <w:r>
          <w:rPr>
            <w:noProof/>
            <w:webHidden/>
          </w:rPr>
          <w:tab/>
        </w:r>
        <w:r>
          <w:rPr>
            <w:noProof/>
            <w:webHidden/>
          </w:rPr>
          <w:fldChar w:fldCharType="begin"/>
        </w:r>
        <w:r>
          <w:rPr>
            <w:noProof/>
            <w:webHidden/>
          </w:rPr>
          <w:instrText xml:space="preserve"> PAGEREF _Toc43476817 \h </w:instrText>
        </w:r>
        <w:r>
          <w:rPr>
            <w:noProof/>
            <w:webHidden/>
          </w:rPr>
        </w:r>
        <w:r>
          <w:rPr>
            <w:noProof/>
            <w:webHidden/>
          </w:rPr>
          <w:fldChar w:fldCharType="separate"/>
        </w:r>
        <w:r>
          <w:rPr>
            <w:noProof/>
            <w:webHidden/>
          </w:rPr>
          <w:t>72</w:t>
        </w:r>
        <w:r>
          <w:rPr>
            <w:noProof/>
            <w:webHidden/>
          </w:rPr>
          <w:fldChar w:fldCharType="end"/>
        </w:r>
      </w:hyperlink>
    </w:p>
    <w:p w14:paraId="068E119C" w14:textId="3076A4AD" w:rsidR="00B677DD" w:rsidRPr="00B677DD" w:rsidRDefault="00B677DD">
      <w:pPr>
        <w:pStyle w:val="TOC2"/>
        <w:rPr>
          <w:rFonts w:ascii="Calibri" w:hAnsi="Calibri"/>
          <w:noProof/>
          <w:sz w:val="22"/>
          <w:szCs w:val="22"/>
        </w:rPr>
      </w:pPr>
      <w:hyperlink w:anchor="_Toc43476818" w:history="1">
        <w:r w:rsidRPr="00876614">
          <w:rPr>
            <w:rStyle w:val="Hyperlink"/>
            <w:noProof/>
          </w:rPr>
          <w:t>21.11</w:t>
        </w:r>
        <w:r w:rsidRPr="00B677DD">
          <w:rPr>
            <w:rFonts w:ascii="Calibri" w:hAnsi="Calibri"/>
            <w:noProof/>
            <w:sz w:val="22"/>
            <w:szCs w:val="22"/>
          </w:rPr>
          <w:tab/>
        </w:r>
        <w:r w:rsidRPr="00876614">
          <w:rPr>
            <w:rStyle w:val="Hyperlink"/>
            <w:noProof/>
          </w:rPr>
          <w:t>Association Class Negation Effect</w:t>
        </w:r>
        <w:r>
          <w:rPr>
            <w:noProof/>
            <w:webHidden/>
          </w:rPr>
          <w:tab/>
        </w:r>
        <w:r>
          <w:rPr>
            <w:noProof/>
            <w:webHidden/>
          </w:rPr>
          <w:fldChar w:fldCharType="begin"/>
        </w:r>
        <w:r>
          <w:rPr>
            <w:noProof/>
            <w:webHidden/>
          </w:rPr>
          <w:instrText xml:space="preserve"> PAGEREF _Toc43476818 \h </w:instrText>
        </w:r>
        <w:r>
          <w:rPr>
            <w:noProof/>
            <w:webHidden/>
          </w:rPr>
        </w:r>
        <w:r>
          <w:rPr>
            <w:noProof/>
            <w:webHidden/>
          </w:rPr>
          <w:fldChar w:fldCharType="separate"/>
        </w:r>
        <w:r>
          <w:rPr>
            <w:noProof/>
            <w:webHidden/>
          </w:rPr>
          <w:t>72</w:t>
        </w:r>
        <w:r>
          <w:rPr>
            <w:noProof/>
            <w:webHidden/>
          </w:rPr>
          <w:fldChar w:fldCharType="end"/>
        </w:r>
      </w:hyperlink>
    </w:p>
    <w:p w14:paraId="13463696" w14:textId="70BFCEE5" w:rsidR="00B677DD" w:rsidRPr="00B677DD" w:rsidRDefault="00B677DD">
      <w:pPr>
        <w:pStyle w:val="TOC2"/>
        <w:rPr>
          <w:rFonts w:ascii="Calibri" w:hAnsi="Calibri"/>
          <w:noProof/>
          <w:sz w:val="22"/>
          <w:szCs w:val="22"/>
        </w:rPr>
      </w:pPr>
      <w:hyperlink w:anchor="_Toc43476819" w:history="1">
        <w:r w:rsidRPr="00876614">
          <w:rPr>
            <w:rStyle w:val="Hyperlink"/>
            <w:noProof/>
          </w:rPr>
          <w:t>21.12</w:t>
        </w:r>
        <w:r w:rsidRPr="00B677DD">
          <w:rPr>
            <w:rFonts w:ascii="Calibri" w:hAnsi="Calibri"/>
            <w:noProof/>
            <w:sz w:val="22"/>
            <w:szCs w:val="22"/>
          </w:rPr>
          <w:tab/>
        </w:r>
        <w:r w:rsidRPr="00876614">
          <w:rPr>
            <w:rStyle w:val="Hyperlink"/>
            <w:noProof/>
          </w:rPr>
          <w:t>Class Ontic Situation</w:t>
        </w:r>
        <w:r>
          <w:rPr>
            <w:noProof/>
            <w:webHidden/>
          </w:rPr>
          <w:tab/>
        </w:r>
        <w:r>
          <w:rPr>
            <w:noProof/>
            <w:webHidden/>
          </w:rPr>
          <w:fldChar w:fldCharType="begin"/>
        </w:r>
        <w:r>
          <w:rPr>
            <w:noProof/>
            <w:webHidden/>
          </w:rPr>
          <w:instrText xml:space="preserve"> PAGEREF _Toc43476819 \h </w:instrText>
        </w:r>
        <w:r>
          <w:rPr>
            <w:noProof/>
            <w:webHidden/>
          </w:rPr>
        </w:r>
        <w:r>
          <w:rPr>
            <w:noProof/>
            <w:webHidden/>
          </w:rPr>
          <w:fldChar w:fldCharType="separate"/>
        </w:r>
        <w:r>
          <w:rPr>
            <w:noProof/>
            <w:webHidden/>
          </w:rPr>
          <w:t>73</w:t>
        </w:r>
        <w:r>
          <w:rPr>
            <w:noProof/>
            <w:webHidden/>
          </w:rPr>
          <w:fldChar w:fldCharType="end"/>
        </w:r>
      </w:hyperlink>
    </w:p>
    <w:p w14:paraId="07A8D2B7" w14:textId="5C780DF5" w:rsidR="00B677DD" w:rsidRPr="00B677DD" w:rsidRDefault="00B677DD">
      <w:pPr>
        <w:pStyle w:val="TOC2"/>
        <w:rPr>
          <w:rFonts w:ascii="Calibri" w:hAnsi="Calibri"/>
          <w:noProof/>
          <w:sz w:val="22"/>
          <w:szCs w:val="22"/>
        </w:rPr>
      </w:pPr>
      <w:hyperlink w:anchor="_Toc43476820" w:history="1">
        <w:r w:rsidRPr="00876614">
          <w:rPr>
            <w:rStyle w:val="Hyperlink"/>
            <w:noProof/>
          </w:rPr>
          <w:t>21.13</w:t>
        </w:r>
        <w:r w:rsidRPr="00B677DD">
          <w:rPr>
            <w:rFonts w:ascii="Calibri" w:hAnsi="Calibri"/>
            <w:noProof/>
            <w:sz w:val="22"/>
            <w:szCs w:val="22"/>
          </w:rPr>
          <w:tab/>
        </w:r>
        <w:r w:rsidRPr="00876614">
          <w:rPr>
            <w:rStyle w:val="Hyperlink"/>
            <w:noProof/>
          </w:rPr>
          <w:t>Class Participant</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20 \h </w:instrText>
        </w:r>
        <w:r>
          <w:rPr>
            <w:noProof/>
            <w:webHidden/>
          </w:rPr>
        </w:r>
        <w:r>
          <w:rPr>
            <w:noProof/>
            <w:webHidden/>
          </w:rPr>
          <w:fldChar w:fldCharType="separate"/>
        </w:r>
        <w:r>
          <w:rPr>
            <w:noProof/>
            <w:webHidden/>
          </w:rPr>
          <w:t>73</w:t>
        </w:r>
        <w:r>
          <w:rPr>
            <w:noProof/>
            <w:webHidden/>
          </w:rPr>
          <w:fldChar w:fldCharType="end"/>
        </w:r>
      </w:hyperlink>
    </w:p>
    <w:p w14:paraId="72A86F20" w14:textId="7DC96ED1" w:rsidR="00B677DD" w:rsidRPr="00B677DD" w:rsidRDefault="00B677DD">
      <w:pPr>
        <w:pStyle w:val="TOC2"/>
        <w:rPr>
          <w:rFonts w:ascii="Calibri" w:hAnsi="Calibri"/>
          <w:noProof/>
          <w:sz w:val="22"/>
          <w:szCs w:val="22"/>
        </w:rPr>
      </w:pPr>
      <w:hyperlink w:anchor="_Toc43476821" w:history="1">
        <w:r w:rsidRPr="00876614">
          <w:rPr>
            <w:rStyle w:val="Hyperlink"/>
            <w:noProof/>
          </w:rPr>
          <w:t>21.14</w:t>
        </w:r>
        <w:r w:rsidRPr="00B677DD">
          <w:rPr>
            <w:rFonts w:ascii="Calibri" w:hAnsi="Calibri"/>
            <w:noProof/>
            <w:sz w:val="22"/>
            <w:szCs w:val="22"/>
          </w:rPr>
          <w:tab/>
        </w:r>
        <w:r w:rsidRPr="00876614">
          <w:rPr>
            <w:rStyle w:val="Hyperlink"/>
            <w:noProof/>
          </w:rPr>
          <w:t>Class Relationship</w:t>
        </w:r>
        <w:r>
          <w:rPr>
            <w:noProof/>
            <w:webHidden/>
          </w:rPr>
          <w:tab/>
        </w:r>
        <w:r>
          <w:rPr>
            <w:noProof/>
            <w:webHidden/>
          </w:rPr>
          <w:fldChar w:fldCharType="begin"/>
        </w:r>
        <w:r>
          <w:rPr>
            <w:noProof/>
            <w:webHidden/>
          </w:rPr>
          <w:instrText xml:space="preserve"> PAGEREF _Toc43476821 \h </w:instrText>
        </w:r>
        <w:r>
          <w:rPr>
            <w:noProof/>
            <w:webHidden/>
          </w:rPr>
        </w:r>
        <w:r>
          <w:rPr>
            <w:noProof/>
            <w:webHidden/>
          </w:rPr>
          <w:fldChar w:fldCharType="separate"/>
        </w:r>
        <w:r>
          <w:rPr>
            <w:noProof/>
            <w:webHidden/>
          </w:rPr>
          <w:t>74</w:t>
        </w:r>
        <w:r>
          <w:rPr>
            <w:noProof/>
            <w:webHidden/>
          </w:rPr>
          <w:fldChar w:fldCharType="end"/>
        </w:r>
      </w:hyperlink>
    </w:p>
    <w:p w14:paraId="42BC04C1" w14:textId="2C9CA857" w:rsidR="00B677DD" w:rsidRPr="00B677DD" w:rsidRDefault="00B677DD">
      <w:pPr>
        <w:pStyle w:val="TOC2"/>
        <w:rPr>
          <w:rFonts w:ascii="Calibri" w:hAnsi="Calibri"/>
          <w:noProof/>
          <w:sz w:val="22"/>
          <w:szCs w:val="22"/>
        </w:rPr>
      </w:pPr>
      <w:hyperlink w:anchor="_Toc43476822" w:history="1">
        <w:r w:rsidRPr="00876614">
          <w:rPr>
            <w:rStyle w:val="Hyperlink"/>
            <w:noProof/>
          </w:rPr>
          <w:t>21.15</w:t>
        </w:r>
        <w:r w:rsidRPr="00B677DD">
          <w:rPr>
            <w:rFonts w:ascii="Calibri" w:hAnsi="Calibri"/>
            <w:noProof/>
            <w:sz w:val="22"/>
            <w:szCs w:val="22"/>
          </w:rPr>
          <w:tab/>
        </w:r>
        <w:r w:rsidRPr="00876614">
          <w:rPr>
            <w:rStyle w:val="Hyperlink"/>
            <w:noProof/>
          </w:rPr>
          <w:t>Class Role</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22 \h </w:instrText>
        </w:r>
        <w:r>
          <w:rPr>
            <w:noProof/>
            <w:webHidden/>
          </w:rPr>
        </w:r>
        <w:r>
          <w:rPr>
            <w:noProof/>
            <w:webHidden/>
          </w:rPr>
          <w:fldChar w:fldCharType="separate"/>
        </w:r>
        <w:r>
          <w:rPr>
            <w:noProof/>
            <w:webHidden/>
          </w:rPr>
          <w:t>74</w:t>
        </w:r>
        <w:r>
          <w:rPr>
            <w:noProof/>
            <w:webHidden/>
          </w:rPr>
          <w:fldChar w:fldCharType="end"/>
        </w:r>
      </w:hyperlink>
    </w:p>
    <w:p w14:paraId="420F29C5" w14:textId="63E6D0B8" w:rsidR="00B677DD" w:rsidRPr="00B677DD" w:rsidRDefault="00B677DD">
      <w:pPr>
        <w:pStyle w:val="TOC2"/>
        <w:rPr>
          <w:rFonts w:ascii="Calibri" w:hAnsi="Calibri"/>
          <w:noProof/>
          <w:sz w:val="22"/>
          <w:szCs w:val="22"/>
        </w:rPr>
      </w:pPr>
      <w:hyperlink w:anchor="_Toc43476823" w:history="1">
        <w:r w:rsidRPr="00876614">
          <w:rPr>
            <w:rStyle w:val="Hyperlink"/>
            <w:noProof/>
          </w:rPr>
          <w:t>21.16</w:t>
        </w:r>
        <w:r w:rsidRPr="00B677DD">
          <w:rPr>
            <w:rFonts w:ascii="Calibri" w:hAnsi="Calibri"/>
            <w:noProof/>
            <w:sz w:val="22"/>
            <w:szCs w:val="22"/>
          </w:rPr>
          <w:tab/>
        </w:r>
        <w:r w:rsidRPr="00876614">
          <w:rPr>
            <w:rStyle w:val="Hyperlink"/>
            <w:noProof/>
          </w:rPr>
          <w:t>Class Situation</w:t>
        </w:r>
        <w:r>
          <w:rPr>
            <w:noProof/>
            <w:webHidden/>
          </w:rPr>
          <w:tab/>
        </w:r>
        <w:r>
          <w:rPr>
            <w:noProof/>
            <w:webHidden/>
          </w:rPr>
          <w:fldChar w:fldCharType="begin"/>
        </w:r>
        <w:r>
          <w:rPr>
            <w:noProof/>
            <w:webHidden/>
          </w:rPr>
          <w:instrText xml:space="preserve"> PAGEREF _Toc43476823 \h </w:instrText>
        </w:r>
        <w:r>
          <w:rPr>
            <w:noProof/>
            <w:webHidden/>
          </w:rPr>
        </w:r>
        <w:r>
          <w:rPr>
            <w:noProof/>
            <w:webHidden/>
          </w:rPr>
          <w:fldChar w:fldCharType="separate"/>
        </w:r>
        <w:r>
          <w:rPr>
            <w:noProof/>
            <w:webHidden/>
          </w:rPr>
          <w:t>74</w:t>
        </w:r>
        <w:r>
          <w:rPr>
            <w:noProof/>
            <w:webHidden/>
          </w:rPr>
          <w:fldChar w:fldCharType="end"/>
        </w:r>
      </w:hyperlink>
    </w:p>
    <w:p w14:paraId="5AC2333F" w14:textId="3D8FA469" w:rsidR="00B677DD" w:rsidRPr="00B677DD" w:rsidRDefault="00B677DD">
      <w:pPr>
        <w:pStyle w:val="TOC2"/>
        <w:rPr>
          <w:rFonts w:ascii="Calibri" w:hAnsi="Calibri"/>
          <w:noProof/>
          <w:sz w:val="22"/>
          <w:szCs w:val="22"/>
        </w:rPr>
      </w:pPr>
      <w:hyperlink w:anchor="_Toc43476824" w:history="1">
        <w:r w:rsidRPr="00876614">
          <w:rPr>
            <w:rStyle w:val="Hyperlink"/>
            <w:noProof/>
          </w:rPr>
          <w:t>21.17</w:t>
        </w:r>
        <w:r w:rsidRPr="00B677DD">
          <w:rPr>
            <w:rFonts w:ascii="Calibri" w:hAnsi="Calibri"/>
            <w:noProof/>
            <w:sz w:val="22"/>
            <w:szCs w:val="22"/>
          </w:rPr>
          <w:tab/>
        </w:r>
        <w:r w:rsidRPr="00876614">
          <w:rPr>
            <w:rStyle w:val="Hyperlink"/>
            <w:noProof/>
          </w:rPr>
          <w:t>Class State</w:t>
        </w:r>
        <w:r>
          <w:rPr>
            <w:noProof/>
            <w:webHidden/>
          </w:rPr>
          <w:tab/>
        </w:r>
        <w:r>
          <w:rPr>
            <w:noProof/>
            <w:webHidden/>
          </w:rPr>
          <w:fldChar w:fldCharType="begin"/>
        </w:r>
        <w:r>
          <w:rPr>
            <w:noProof/>
            <w:webHidden/>
          </w:rPr>
          <w:instrText xml:space="preserve"> PAGEREF _Toc43476824 \h </w:instrText>
        </w:r>
        <w:r>
          <w:rPr>
            <w:noProof/>
            <w:webHidden/>
          </w:rPr>
        </w:r>
        <w:r>
          <w:rPr>
            <w:noProof/>
            <w:webHidden/>
          </w:rPr>
          <w:fldChar w:fldCharType="separate"/>
        </w:r>
        <w:r>
          <w:rPr>
            <w:noProof/>
            <w:webHidden/>
          </w:rPr>
          <w:t>75</w:t>
        </w:r>
        <w:r>
          <w:rPr>
            <w:noProof/>
            <w:webHidden/>
          </w:rPr>
          <w:fldChar w:fldCharType="end"/>
        </w:r>
      </w:hyperlink>
    </w:p>
    <w:p w14:paraId="6734D911" w14:textId="366F08B9" w:rsidR="00B677DD" w:rsidRPr="00B677DD" w:rsidRDefault="00B677DD">
      <w:pPr>
        <w:pStyle w:val="TOC2"/>
        <w:rPr>
          <w:rFonts w:ascii="Calibri" w:hAnsi="Calibri"/>
          <w:noProof/>
          <w:sz w:val="22"/>
          <w:szCs w:val="22"/>
        </w:rPr>
      </w:pPr>
      <w:hyperlink w:anchor="_Toc43476825" w:history="1">
        <w:r w:rsidRPr="00876614">
          <w:rPr>
            <w:rStyle w:val="Hyperlink"/>
            <w:noProof/>
          </w:rPr>
          <w:t>21.18</w:t>
        </w:r>
        <w:r w:rsidRPr="00B677DD">
          <w:rPr>
            <w:rFonts w:ascii="Calibri" w:hAnsi="Calibri"/>
            <w:noProof/>
            <w:sz w:val="22"/>
            <w:szCs w:val="22"/>
          </w:rPr>
          <w:tab/>
        </w:r>
        <w:r w:rsidRPr="00876614">
          <w:rPr>
            <w:rStyle w:val="Hyperlink"/>
            <w:noProof/>
          </w:rPr>
          <w:t>Association State of Entity</w:t>
        </w:r>
        <w:r>
          <w:rPr>
            <w:noProof/>
            <w:webHidden/>
          </w:rPr>
          <w:tab/>
        </w:r>
        <w:r>
          <w:rPr>
            <w:noProof/>
            <w:webHidden/>
          </w:rPr>
          <w:fldChar w:fldCharType="begin"/>
        </w:r>
        <w:r>
          <w:rPr>
            <w:noProof/>
            <w:webHidden/>
          </w:rPr>
          <w:instrText xml:space="preserve"> PAGEREF _Toc43476825 \h </w:instrText>
        </w:r>
        <w:r>
          <w:rPr>
            <w:noProof/>
            <w:webHidden/>
          </w:rPr>
        </w:r>
        <w:r>
          <w:rPr>
            <w:noProof/>
            <w:webHidden/>
          </w:rPr>
          <w:fldChar w:fldCharType="separate"/>
        </w:r>
        <w:r>
          <w:rPr>
            <w:noProof/>
            <w:webHidden/>
          </w:rPr>
          <w:t>75</w:t>
        </w:r>
        <w:r>
          <w:rPr>
            <w:noProof/>
            <w:webHidden/>
          </w:rPr>
          <w:fldChar w:fldCharType="end"/>
        </w:r>
      </w:hyperlink>
    </w:p>
    <w:p w14:paraId="71785191" w14:textId="116B0DB9" w:rsidR="00B677DD" w:rsidRPr="00B677DD" w:rsidRDefault="00B677DD">
      <w:pPr>
        <w:pStyle w:val="TOC1"/>
        <w:tabs>
          <w:tab w:val="left" w:pos="1512"/>
        </w:tabs>
        <w:rPr>
          <w:rFonts w:ascii="Calibri" w:hAnsi="Calibri"/>
          <w:noProof/>
          <w:sz w:val="22"/>
          <w:szCs w:val="22"/>
        </w:rPr>
      </w:pPr>
      <w:hyperlink w:anchor="_Toc43476826" w:history="1">
        <w:r w:rsidRPr="00876614">
          <w:rPr>
            <w:rStyle w:val="Hyperlink"/>
            <w:noProof/>
          </w:rPr>
          <w:t>22</w:t>
        </w:r>
        <w:r w:rsidRPr="00B677DD">
          <w:rPr>
            <w:rFonts w:ascii="Calibri" w:hAnsi="Calibri"/>
            <w:noProof/>
            <w:sz w:val="22"/>
            <w:szCs w:val="22"/>
          </w:rPr>
          <w:tab/>
        </w:r>
        <w:r w:rsidRPr="00876614">
          <w:rPr>
            <w:rStyle w:val="Hyperlink"/>
            <w:noProof/>
          </w:rPr>
          <w:t>OnticHealthGeneric::Statements</w:t>
        </w:r>
        <w:r>
          <w:rPr>
            <w:noProof/>
            <w:webHidden/>
          </w:rPr>
          <w:tab/>
        </w:r>
        <w:r>
          <w:rPr>
            <w:noProof/>
            <w:webHidden/>
          </w:rPr>
          <w:fldChar w:fldCharType="begin"/>
        </w:r>
        <w:r>
          <w:rPr>
            <w:noProof/>
            <w:webHidden/>
          </w:rPr>
          <w:instrText xml:space="preserve"> PAGEREF _Toc43476826 \h </w:instrText>
        </w:r>
        <w:r>
          <w:rPr>
            <w:noProof/>
            <w:webHidden/>
          </w:rPr>
        </w:r>
        <w:r>
          <w:rPr>
            <w:noProof/>
            <w:webHidden/>
          </w:rPr>
          <w:fldChar w:fldCharType="separate"/>
        </w:r>
        <w:r>
          <w:rPr>
            <w:noProof/>
            <w:webHidden/>
          </w:rPr>
          <w:t>76</w:t>
        </w:r>
        <w:r>
          <w:rPr>
            <w:noProof/>
            <w:webHidden/>
          </w:rPr>
          <w:fldChar w:fldCharType="end"/>
        </w:r>
      </w:hyperlink>
    </w:p>
    <w:p w14:paraId="2FDE1333" w14:textId="26BEBD5F" w:rsidR="00B677DD" w:rsidRPr="00B677DD" w:rsidRDefault="00B677DD">
      <w:pPr>
        <w:pStyle w:val="TOC2"/>
        <w:rPr>
          <w:rFonts w:ascii="Calibri" w:hAnsi="Calibri"/>
          <w:noProof/>
          <w:sz w:val="22"/>
          <w:szCs w:val="22"/>
        </w:rPr>
      </w:pPr>
      <w:hyperlink w:anchor="_Toc43476827" w:history="1">
        <w:r w:rsidRPr="00876614">
          <w:rPr>
            <w:rStyle w:val="Hyperlink"/>
            <w:noProof/>
          </w:rPr>
          <w:t>22.1</w:t>
        </w:r>
        <w:r w:rsidRPr="00B677DD">
          <w:rPr>
            <w:rFonts w:ascii="Calibri" w:hAnsi="Calibri"/>
            <w:noProof/>
            <w:sz w:val="22"/>
            <w:szCs w:val="22"/>
          </w:rPr>
          <w:tab/>
        </w:r>
        <w:r w:rsidRPr="00876614">
          <w:rPr>
            <w:rStyle w:val="Hyperlink"/>
            <w:noProof/>
          </w:rPr>
          <w:t>Diagram: Statement Classification</w:t>
        </w:r>
        <w:r>
          <w:rPr>
            <w:noProof/>
            <w:webHidden/>
          </w:rPr>
          <w:tab/>
        </w:r>
        <w:r>
          <w:rPr>
            <w:noProof/>
            <w:webHidden/>
          </w:rPr>
          <w:fldChar w:fldCharType="begin"/>
        </w:r>
        <w:r>
          <w:rPr>
            <w:noProof/>
            <w:webHidden/>
          </w:rPr>
          <w:instrText xml:space="preserve"> PAGEREF _Toc43476827 \h </w:instrText>
        </w:r>
        <w:r>
          <w:rPr>
            <w:noProof/>
            <w:webHidden/>
          </w:rPr>
        </w:r>
        <w:r>
          <w:rPr>
            <w:noProof/>
            <w:webHidden/>
          </w:rPr>
          <w:fldChar w:fldCharType="separate"/>
        </w:r>
        <w:r>
          <w:rPr>
            <w:noProof/>
            <w:webHidden/>
          </w:rPr>
          <w:t>76</w:t>
        </w:r>
        <w:r>
          <w:rPr>
            <w:noProof/>
            <w:webHidden/>
          </w:rPr>
          <w:fldChar w:fldCharType="end"/>
        </w:r>
      </w:hyperlink>
    </w:p>
    <w:p w14:paraId="7593582D" w14:textId="0365CC1A" w:rsidR="00B677DD" w:rsidRPr="00B677DD" w:rsidRDefault="00B677DD">
      <w:pPr>
        <w:pStyle w:val="TOC2"/>
        <w:rPr>
          <w:rFonts w:ascii="Calibri" w:hAnsi="Calibri"/>
          <w:noProof/>
          <w:sz w:val="22"/>
          <w:szCs w:val="22"/>
        </w:rPr>
      </w:pPr>
      <w:hyperlink w:anchor="_Toc43476828" w:history="1">
        <w:r w:rsidRPr="00876614">
          <w:rPr>
            <w:rStyle w:val="Hyperlink"/>
            <w:noProof/>
          </w:rPr>
          <w:t>22.2</w:t>
        </w:r>
        <w:r w:rsidRPr="00B677DD">
          <w:rPr>
            <w:rFonts w:ascii="Calibri" w:hAnsi="Calibri"/>
            <w:noProof/>
            <w:sz w:val="22"/>
            <w:szCs w:val="22"/>
          </w:rPr>
          <w:tab/>
        </w:r>
        <w:r w:rsidRPr="00876614">
          <w:rPr>
            <w:rStyle w:val="Hyperlink"/>
            <w:noProof/>
          </w:rPr>
          <w:t>Diagram: Statements</w:t>
        </w:r>
        <w:r>
          <w:rPr>
            <w:noProof/>
            <w:webHidden/>
          </w:rPr>
          <w:tab/>
        </w:r>
        <w:r>
          <w:rPr>
            <w:noProof/>
            <w:webHidden/>
          </w:rPr>
          <w:fldChar w:fldCharType="begin"/>
        </w:r>
        <w:r>
          <w:rPr>
            <w:noProof/>
            <w:webHidden/>
          </w:rPr>
          <w:instrText xml:space="preserve"> PAGEREF _Toc43476828 \h </w:instrText>
        </w:r>
        <w:r>
          <w:rPr>
            <w:noProof/>
            <w:webHidden/>
          </w:rPr>
        </w:r>
        <w:r>
          <w:rPr>
            <w:noProof/>
            <w:webHidden/>
          </w:rPr>
          <w:fldChar w:fldCharType="separate"/>
        </w:r>
        <w:r>
          <w:rPr>
            <w:noProof/>
            <w:webHidden/>
          </w:rPr>
          <w:t>77</w:t>
        </w:r>
        <w:r>
          <w:rPr>
            <w:noProof/>
            <w:webHidden/>
          </w:rPr>
          <w:fldChar w:fldCharType="end"/>
        </w:r>
      </w:hyperlink>
    </w:p>
    <w:p w14:paraId="30AAAF95" w14:textId="6F2F32DE" w:rsidR="00B677DD" w:rsidRPr="00B677DD" w:rsidRDefault="00B677DD">
      <w:pPr>
        <w:pStyle w:val="TOC2"/>
        <w:rPr>
          <w:rFonts w:ascii="Calibri" w:hAnsi="Calibri"/>
          <w:noProof/>
          <w:sz w:val="22"/>
          <w:szCs w:val="22"/>
        </w:rPr>
      </w:pPr>
      <w:hyperlink w:anchor="_Toc43476829" w:history="1">
        <w:r w:rsidRPr="00876614">
          <w:rPr>
            <w:rStyle w:val="Hyperlink"/>
            <w:noProof/>
          </w:rPr>
          <w:t>22.3</w:t>
        </w:r>
        <w:r w:rsidRPr="00B677DD">
          <w:rPr>
            <w:rFonts w:ascii="Calibri" w:hAnsi="Calibri"/>
            <w:noProof/>
            <w:sz w:val="22"/>
            <w:szCs w:val="22"/>
          </w:rPr>
          <w:tab/>
        </w:r>
        <w:r w:rsidRPr="00876614">
          <w:rPr>
            <w:rStyle w:val="Hyperlink"/>
            <w:noProof/>
          </w:rPr>
          <w:t>Class Assertive Statement</w:t>
        </w:r>
        <w:r>
          <w:rPr>
            <w:noProof/>
            <w:webHidden/>
          </w:rPr>
          <w:tab/>
        </w:r>
        <w:r>
          <w:rPr>
            <w:noProof/>
            <w:webHidden/>
          </w:rPr>
          <w:fldChar w:fldCharType="begin"/>
        </w:r>
        <w:r>
          <w:rPr>
            <w:noProof/>
            <w:webHidden/>
          </w:rPr>
          <w:instrText xml:space="preserve"> PAGEREF _Toc43476829 \h </w:instrText>
        </w:r>
        <w:r>
          <w:rPr>
            <w:noProof/>
            <w:webHidden/>
          </w:rPr>
        </w:r>
        <w:r>
          <w:rPr>
            <w:noProof/>
            <w:webHidden/>
          </w:rPr>
          <w:fldChar w:fldCharType="separate"/>
        </w:r>
        <w:r>
          <w:rPr>
            <w:noProof/>
            <w:webHidden/>
          </w:rPr>
          <w:t>77</w:t>
        </w:r>
        <w:r>
          <w:rPr>
            <w:noProof/>
            <w:webHidden/>
          </w:rPr>
          <w:fldChar w:fldCharType="end"/>
        </w:r>
      </w:hyperlink>
    </w:p>
    <w:p w14:paraId="1F1EBD13" w14:textId="207BE0EB" w:rsidR="00B677DD" w:rsidRPr="00B677DD" w:rsidRDefault="00B677DD">
      <w:pPr>
        <w:pStyle w:val="TOC2"/>
        <w:rPr>
          <w:rFonts w:ascii="Calibri" w:hAnsi="Calibri"/>
          <w:noProof/>
          <w:sz w:val="22"/>
          <w:szCs w:val="22"/>
        </w:rPr>
      </w:pPr>
      <w:hyperlink w:anchor="_Toc43476830" w:history="1">
        <w:r w:rsidRPr="00876614">
          <w:rPr>
            <w:rStyle w:val="Hyperlink"/>
            <w:noProof/>
          </w:rPr>
          <w:t>22.4</w:t>
        </w:r>
        <w:r w:rsidRPr="00B677DD">
          <w:rPr>
            <w:rFonts w:ascii="Calibri" w:hAnsi="Calibri"/>
            <w:noProof/>
            <w:sz w:val="22"/>
            <w:szCs w:val="22"/>
          </w:rPr>
          <w:tab/>
        </w:r>
        <w:r w:rsidRPr="00876614">
          <w:rPr>
            <w:rStyle w:val="Hyperlink"/>
            <w:noProof/>
          </w:rPr>
          <w:t>Class Author</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30 \h </w:instrText>
        </w:r>
        <w:r>
          <w:rPr>
            <w:noProof/>
            <w:webHidden/>
          </w:rPr>
        </w:r>
        <w:r>
          <w:rPr>
            <w:noProof/>
            <w:webHidden/>
          </w:rPr>
          <w:fldChar w:fldCharType="separate"/>
        </w:r>
        <w:r>
          <w:rPr>
            <w:noProof/>
            <w:webHidden/>
          </w:rPr>
          <w:t>78</w:t>
        </w:r>
        <w:r>
          <w:rPr>
            <w:noProof/>
            <w:webHidden/>
          </w:rPr>
          <w:fldChar w:fldCharType="end"/>
        </w:r>
      </w:hyperlink>
    </w:p>
    <w:p w14:paraId="7948427D" w14:textId="2D8C0047" w:rsidR="00B677DD" w:rsidRPr="00B677DD" w:rsidRDefault="00B677DD">
      <w:pPr>
        <w:pStyle w:val="TOC2"/>
        <w:rPr>
          <w:rFonts w:ascii="Calibri" w:hAnsi="Calibri"/>
          <w:noProof/>
          <w:sz w:val="22"/>
          <w:szCs w:val="22"/>
        </w:rPr>
      </w:pPr>
      <w:hyperlink w:anchor="_Toc43476831" w:history="1">
        <w:r w:rsidRPr="00876614">
          <w:rPr>
            <w:rStyle w:val="Hyperlink"/>
            <w:noProof/>
          </w:rPr>
          <w:t>22.5</w:t>
        </w:r>
        <w:r w:rsidRPr="00B677DD">
          <w:rPr>
            <w:rFonts w:ascii="Calibri" w:hAnsi="Calibri"/>
            <w:noProof/>
            <w:sz w:val="22"/>
            <w:szCs w:val="22"/>
          </w:rPr>
          <w:tab/>
        </w:r>
        <w:r w:rsidRPr="00876614">
          <w:rPr>
            <w:rStyle w:val="Hyperlink"/>
            <w:noProof/>
          </w:rPr>
          <w:t>Class Commissive Statement</w:t>
        </w:r>
        <w:r>
          <w:rPr>
            <w:noProof/>
            <w:webHidden/>
          </w:rPr>
          <w:tab/>
        </w:r>
        <w:r>
          <w:rPr>
            <w:noProof/>
            <w:webHidden/>
          </w:rPr>
          <w:fldChar w:fldCharType="begin"/>
        </w:r>
        <w:r>
          <w:rPr>
            <w:noProof/>
            <w:webHidden/>
          </w:rPr>
          <w:instrText xml:space="preserve"> PAGEREF _Toc43476831 \h </w:instrText>
        </w:r>
        <w:r>
          <w:rPr>
            <w:noProof/>
            <w:webHidden/>
          </w:rPr>
        </w:r>
        <w:r>
          <w:rPr>
            <w:noProof/>
            <w:webHidden/>
          </w:rPr>
          <w:fldChar w:fldCharType="separate"/>
        </w:r>
        <w:r>
          <w:rPr>
            <w:noProof/>
            <w:webHidden/>
          </w:rPr>
          <w:t>78</w:t>
        </w:r>
        <w:r>
          <w:rPr>
            <w:noProof/>
            <w:webHidden/>
          </w:rPr>
          <w:fldChar w:fldCharType="end"/>
        </w:r>
      </w:hyperlink>
    </w:p>
    <w:p w14:paraId="642BA547" w14:textId="28B84204" w:rsidR="00B677DD" w:rsidRPr="00B677DD" w:rsidRDefault="00B677DD">
      <w:pPr>
        <w:pStyle w:val="TOC2"/>
        <w:rPr>
          <w:rFonts w:ascii="Calibri" w:hAnsi="Calibri"/>
          <w:noProof/>
          <w:sz w:val="22"/>
          <w:szCs w:val="22"/>
        </w:rPr>
      </w:pPr>
      <w:hyperlink w:anchor="_Toc43476832" w:history="1">
        <w:r w:rsidRPr="00876614">
          <w:rPr>
            <w:rStyle w:val="Hyperlink"/>
            <w:noProof/>
          </w:rPr>
          <w:t>22.6</w:t>
        </w:r>
        <w:r w:rsidRPr="00B677DD">
          <w:rPr>
            <w:rFonts w:ascii="Calibri" w:hAnsi="Calibri"/>
            <w:noProof/>
            <w:sz w:val="22"/>
            <w:szCs w:val="22"/>
          </w:rPr>
          <w:tab/>
        </w:r>
        <w:r w:rsidRPr="00876614">
          <w:rPr>
            <w:rStyle w:val="Hyperlink"/>
            <w:noProof/>
          </w:rPr>
          <w:t>Class Declaritive Statement</w:t>
        </w:r>
        <w:r>
          <w:rPr>
            <w:noProof/>
            <w:webHidden/>
          </w:rPr>
          <w:tab/>
        </w:r>
        <w:r>
          <w:rPr>
            <w:noProof/>
            <w:webHidden/>
          </w:rPr>
          <w:fldChar w:fldCharType="begin"/>
        </w:r>
        <w:r>
          <w:rPr>
            <w:noProof/>
            <w:webHidden/>
          </w:rPr>
          <w:instrText xml:space="preserve"> PAGEREF _Toc43476832 \h </w:instrText>
        </w:r>
        <w:r>
          <w:rPr>
            <w:noProof/>
            <w:webHidden/>
          </w:rPr>
        </w:r>
        <w:r>
          <w:rPr>
            <w:noProof/>
            <w:webHidden/>
          </w:rPr>
          <w:fldChar w:fldCharType="separate"/>
        </w:r>
        <w:r>
          <w:rPr>
            <w:noProof/>
            <w:webHidden/>
          </w:rPr>
          <w:t>78</w:t>
        </w:r>
        <w:r>
          <w:rPr>
            <w:noProof/>
            <w:webHidden/>
          </w:rPr>
          <w:fldChar w:fldCharType="end"/>
        </w:r>
      </w:hyperlink>
    </w:p>
    <w:p w14:paraId="797075F9" w14:textId="6A784385" w:rsidR="00B677DD" w:rsidRPr="00B677DD" w:rsidRDefault="00B677DD">
      <w:pPr>
        <w:pStyle w:val="TOC2"/>
        <w:rPr>
          <w:rFonts w:ascii="Calibri" w:hAnsi="Calibri"/>
          <w:noProof/>
          <w:sz w:val="22"/>
          <w:szCs w:val="22"/>
        </w:rPr>
      </w:pPr>
      <w:hyperlink w:anchor="_Toc43476833" w:history="1">
        <w:r w:rsidRPr="00876614">
          <w:rPr>
            <w:rStyle w:val="Hyperlink"/>
            <w:noProof/>
          </w:rPr>
          <w:t>22.7</w:t>
        </w:r>
        <w:r w:rsidRPr="00B677DD">
          <w:rPr>
            <w:rFonts w:ascii="Calibri" w:hAnsi="Calibri"/>
            <w:noProof/>
            <w:sz w:val="22"/>
            <w:szCs w:val="22"/>
          </w:rPr>
          <w:tab/>
        </w:r>
        <w:r w:rsidRPr="00876614">
          <w:rPr>
            <w:rStyle w:val="Hyperlink"/>
            <w:noProof/>
          </w:rPr>
          <w:t>Class Directive Statement</w:t>
        </w:r>
        <w:r>
          <w:rPr>
            <w:noProof/>
            <w:webHidden/>
          </w:rPr>
          <w:tab/>
        </w:r>
        <w:r>
          <w:rPr>
            <w:noProof/>
            <w:webHidden/>
          </w:rPr>
          <w:fldChar w:fldCharType="begin"/>
        </w:r>
        <w:r>
          <w:rPr>
            <w:noProof/>
            <w:webHidden/>
          </w:rPr>
          <w:instrText xml:space="preserve"> PAGEREF _Toc43476833 \h </w:instrText>
        </w:r>
        <w:r>
          <w:rPr>
            <w:noProof/>
            <w:webHidden/>
          </w:rPr>
        </w:r>
        <w:r>
          <w:rPr>
            <w:noProof/>
            <w:webHidden/>
          </w:rPr>
          <w:fldChar w:fldCharType="separate"/>
        </w:r>
        <w:r>
          <w:rPr>
            <w:noProof/>
            <w:webHidden/>
          </w:rPr>
          <w:t>78</w:t>
        </w:r>
        <w:r>
          <w:rPr>
            <w:noProof/>
            <w:webHidden/>
          </w:rPr>
          <w:fldChar w:fldCharType="end"/>
        </w:r>
      </w:hyperlink>
    </w:p>
    <w:p w14:paraId="6A6AC1D9" w14:textId="49DC507E" w:rsidR="00B677DD" w:rsidRPr="00B677DD" w:rsidRDefault="00B677DD">
      <w:pPr>
        <w:pStyle w:val="TOC2"/>
        <w:rPr>
          <w:rFonts w:ascii="Calibri" w:hAnsi="Calibri"/>
          <w:noProof/>
          <w:sz w:val="22"/>
          <w:szCs w:val="22"/>
        </w:rPr>
      </w:pPr>
      <w:hyperlink w:anchor="_Toc43476834" w:history="1">
        <w:r w:rsidRPr="00876614">
          <w:rPr>
            <w:rStyle w:val="Hyperlink"/>
            <w:noProof/>
          </w:rPr>
          <w:t>22.8</w:t>
        </w:r>
        <w:r w:rsidRPr="00B677DD">
          <w:rPr>
            <w:rFonts w:ascii="Calibri" w:hAnsi="Calibri"/>
            <w:noProof/>
            <w:sz w:val="22"/>
            <w:szCs w:val="22"/>
          </w:rPr>
          <w:tab/>
        </w:r>
        <w:r w:rsidRPr="00876614">
          <w:rPr>
            <w:rStyle w:val="Hyperlink"/>
            <w:noProof/>
          </w:rPr>
          <w:t>Class Expressive Statement</w:t>
        </w:r>
        <w:r>
          <w:rPr>
            <w:noProof/>
            <w:webHidden/>
          </w:rPr>
          <w:tab/>
        </w:r>
        <w:r>
          <w:rPr>
            <w:noProof/>
            <w:webHidden/>
          </w:rPr>
          <w:fldChar w:fldCharType="begin"/>
        </w:r>
        <w:r>
          <w:rPr>
            <w:noProof/>
            <w:webHidden/>
          </w:rPr>
          <w:instrText xml:space="preserve"> PAGEREF _Toc43476834 \h </w:instrText>
        </w:r>
        <w:r>
          <w:rPr>
            <w:noProof/>
            <w:webHidden/>
          </w:rPr>
        </w:r>
        <w:r>
          <w:rPr>
            <w:noProof/>
            <w:webHidden/>
          </w:rPr>
          <w:fldChar w:fldCharType="separate"/>
        </w:r>
        <w:r>
          <w:rPr>
            <w:noProof/>
            <w:webHidden/>
          </w:rPr>
          <w:t>78</w:t>
        </w:r>
        <w:r>
          <w:rPr>
            <w:noProof/>
            <w:webHidden/>
          </w:rPr>
          <w:fldChar w:fldCharType="end"/>
        </w:r>
      </w:hyperlink>
    </w:p>
    <w:p w14:paraId="1C9B8D5B" w14:textId="06204EBD" w:rsidR="00B677DD" w:rsidRPr="00B677DD" w:rsidRDefault="00B677DD">
      <w:pPr>
        <w:pStyle w:val="TOC2"/>
        <w:rPr>
          <w:rFonts w:ascii="Calibri" w:hAnsi="Calibri"/>
          <w:noProof/>
          <w:sz w:val="22"/>
          <w:szCs w:val="22"/>
        </w:rPr>
      </w:pPr>
      <w:hyperlink w:anchor="_Toc43476835" w:history="1">
        <w:r w:rsidRPr="00876614">
          <w:rPr>
            <w:rStyle w:val="Hyperlink"/>
            <w:noProof/>
          </w:rPr>
          <w:t>22.9</w:t>
        </w:r>
        <w:r w:rsidRPr="00B677DD">
          <w:rPr>
            <w:rFonts w:ascii="Calibri" w:hAnsi="Calibri"/>
            <w:noProof/>
            <w:sz w:val="22"/>
            <w:szCs w:val="22"/>
          </w:rPr>
          <w:tab/>
        </w:r>
        <w:r w:rsidRPr="00876614">
          <w:rPr>
            <w:rStyle w:val="Hyperlink"/>
            <w:noProof/>
          </w:rPr>
          <w:t>Class Interrogative Statement</w:t>
        </w:r>
        <w:r>
          <w:rPr>
            <w:noProof/>
            <w:webHidden/>
          </w:rPr>
          <w:tab/>
        </w:r>
        <w:r>
          <w:rPr>
            <w:noProof/>
            <w:webHidden/>
          </w:rPr>
          <w:fldChar w:fldCharType="begin"/>
        </w:r>
        <w:r>
          <w:rPr>
            <w:noProof/>
            <w:webHidden/>
          </w:rPr>
          <w:instrText xml:space="preserve"> PAGEREF _Toc43476835 \h </w:instrText>
        </w:r>
        <w:r>
          <w:rPr>
            <w:noProof/>
            <w:webHidden/>
          </w:rPr>
        </w:r>
        <w:r>
          <w:rPr>
            <w:noProof/>
            <w:webHidden/>
          </w:rPr>
          <w:fldChar w:fldCharType="separate"/>
        </w:r>
        <w:r>
          <w:rPr>
            <w:noProof/>
            <w:webHidden/>
          </w:rPr>
          <w:t>78</w:t>
        </w:r>
        <w:r>
          <w:rPr>
            <w:noProof/>
            <w:webHidden/>
          </w:rPr>
          <w:fldChar w:fldCharType="end"/>
        </w:r>
      </w:hyperlink>
    </w:p>
    <w:p w14:paraId="168AA8A3" w14:textId="4A9F7CAA" w:rsidR="00B677DD" w:rsidRPr="00B677DD" w:rsidRDefault="00B677DD">
      <w:pPr>
        <w:pStyle w:val="TOC2"/>
        <w:rPr>
          <w:rFonts w:ascii="Calibri" w:hAnsi="Calibri"/>
          <w:noProof/>
          <w:sz w:val="22"/>
          <w:szCs w:val="22"/>
        </w:rPr>
      </w:pPr>
      <w:hyperlink w:anchor="_Toc43476836" w:history="1">
        <w:r w:rsidRPr="00876614">
          <w:rPr>
            <w:rStyle w:val="Hyperlink"/>
            <w:noProof/>
          </w:rPr>
          <w:t>22.10</w:t>
        </w:r>
        <w:r w:rsidRPr="00B677DD">
          <w:rPr>
            <w:rFonts w:ascii="Calibri" w:hAnsi="Calibri"/>
            <w:noProof/>
            <w:sz w:val="22"/>
            <w:szCs w:val="22"/>
          </w:rPr>
          <w:tab/>
        </w:r>
        <w:r w:rsidRPr="00876614">
          <w:rPr>
            <w:rStyle w:val="Hyperlink"/>
            <w:noProof/>
          </w:rPr>
          <w:t>Class Listener</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36 \h </w:instrText>
        </w:r>
        <w:r>
          <w:rPr>
            <w:noProof/>
            <w:webHidden/>
          </w:rPr>
        </w:r>
        <w:r>
          <w:rPr>
            <w:noProof/>
            <w:webHidden/>
          </w:rPr>
          <w:fldChar w:fldCharType="separate"/>
        </w:r>
        <w:r>
          <w:rPr>
            <w:noProof/>
            <w:webHidden/>
          </w:rPr>
          <w:t>79</w:t>
        </w:r>
        <w:r>
          <w:rPr>
            <w:noProof/>
            <w:webHidden/>
          </w:rPr>
          <w:fldChar w:fldCharType="end"/>
        </w:r>
      </w:hyperlink>
    </w:p>
    <w:p w14:paraId="6074411E" w14:textId="17C427AB" w:rsidR="00B677DD" w:rsidRPr="00B677DD" w:rsidRDefault="00B677DD">
      <w:pPr>
        <w:pStyle w:val="TOC2"/>
        <w:rPr>
          <w:rFonts w:ascii="Calibri" w:hAnsi="Calibri"/>
          <w:noProof/>
          <w:sz w:val="22"/>
          <w:szCs w:val="22"/>
        </w:rPr>
      </w:pPr>
      <w:hyperlink w:anchor="_Toc43476837" w:history="1">
        <w:r w:rsidRPr="00876614">
          <w:rPr>
            <w:rStyle w:val="Hyperlink"/>
            <w:noProof/>
          </w:rPr>
          <w:t>22.11</w:t>
        </w:r>
        <w:r w:rsidRPr="00B677DD">
          <w:rPr>
            <w:rFonts w:ascii="Calibri" w:hAnsi="Calibri"/>
            <w:noProof/>
            <w:sz w:val="22"/>
            <w:szCs w:val="22"/>
          </w:rPr>
          <w:tab/>
        </w:r>
        <w:r w:rsidRPr="00876614">
          <w:rPr>
            <w:rStyle w:val="Hyperlink"/>
            <w:noProof/>
          </w:rPr>
          <w:t>Class Record</w:t>
        </w:r>
        <w:r>
          <w:rPr>
            <w:noProof/>
            <w:webHidden/>
          </w:rPr>
          <w:tab/>
        </w:r>
        <w:r>
          <w:rPr>
            <w:noProof/>
            <w:webHidden/>
          </w:rPr>
          <w:fldChar w:fldCharType="begin"/>
        </w:r>
        <w:r>
          <w:rPr>
            <w:noProof/>
            <w:webHidden/>
          </w:rPr>
          <w:instrText xml:space="preserve"> PAGEREF _Toc43476837 \h </w:instrText>
        </w:r>
        <w:r>
          <w:rPr>
            <w:noProof/>
            <w:webHidden/>
          </w:rPr>
        </w:r>
        <w:r>
          <w:rPr>
            <w:noProof/>
            <w:webHidden/>
          </w:rPr>
          <w:fldChar w:fldCharType="separate"/>
        </w:r>
        <w:r>
          <w:rPr>
            <w:noProof/>
            <w:webHidden/>
          </w:rPr>
          <w:t>79</w:t>
        </w:r>
        <w:r>
          <w:rPr>
            <w:noProof/>
            <w:webHidden/>
          </w:rPr>
          <w:fldChar w:fldCharType="end"/>
        </w:r>
      </w:hyperlink>
    </w:p>
    <w:p w14:paraId="66F2F5CF" w14:textId="2B081886" w:rsidR="00B677DD" w:rsidRPr="00B677DD" w:rsidRDefault="00B677DD">
      <w:pPr>
        <w:pStyle w:val="TOC2"/>
        <w:rPr>
          <w:rFonts w:ascii="Calibri" w:hAnsi="Calibri"/>
          <w:noProof/>
          <w:sz w:val="22"/>
          <w:szCs w:val="22"/>
        </w:rPr>
      </w:pPr>
      <w:hyperlink w:anchor="_Toc43476838" w:history="1">
        <w:r w:rsidRPr="00876614">
          <w:rPr>
            <w:rStyle w:val="Hyperlink"/>
            <w:noProof/>
          </w:rPr>
          <w:t>22.12</w:t>
        </w:r>
        <w:r w:rsidRPr="00B677DD">
          <w:rPr>
            <w:rFonts w:ascii="Calibri" w:hAnsi="Calibri"/>
            <w:noProof/>
            <w:sz w:val="22"/>
            <w:szCs w:val="22"/>
          </w:rPr>
          <w:tab/>
        </w:r>
        <w:r w:rsidRPr="00876614">
          <w:rPr>
            <w:rStyle w:val="Hyperlink"/>
            <w:noProof/>
          </w:rPr>
          <w:t>Class Statement</w:t>
        </w:r>
        <w:r>
          <w:rPr>
            <w:noProof/>
            <w:webHidden/>
          </w:rPr>
          <w:tab/>
        </w:r>
        <w:r>
          <w:rPr>
            <w:noProof/>
            <w:webHidden/>
          </w:rPr>
          <w:fldChar w:fldCharType="begin"/>
        </w:r>
        <w:r>
          <w:rPr>
            <w:noProof/>
            <w:webHidden/>
          </w:rPr>
          <w:instrText xml:space="preserve"> PAGEREF _Toc43476838 \h </w:instrText>
        </w:r>
        <w:r>
          <w:rPr>
            <w:noProof/>
            <w:webHidden/>
          </w:rPr>
        </w:r>
        <w:r>
          <w:rPr>
            <w:noProof/>
            <w:webHidden/>
          </w:rPr>
          <w:fldChar w:fldCharType="separate"/>
        </w:r>
        <w:r>
          <w:rPr>
            <w:noProof/>
            <w:webHidden/>
          </w:rPr>
          <w:t>79</w:t>
        </w:r>
        <w:r>
          <w:rPr>
            <w:noProof/>
            <w:webHidden/>
          </w:rPr>
          <w:fldChar w:fldCharType="end"/>
        </w:r>
      </w:hyperlink>
    </w:p>
    <w:p w14:paraId="11CD0535" w14:textId="535AC07E" w:rsidR="00B677DD" w:rsidRPr="00B677DD" w:rsidRDefault="00B677DD">
      <w:pPr>
        <w:pStyle w:val="TOC2"/>
        <w:rPr>
          <w:rFonts w:ascii="Calibri" w:hAnsi="Calibri"/>
          <w:noProof/>
          <w:sz w:val="22"/>
          <w:szCs w:val="22"/>
        </w:rPr>
      </w:pPr>
      <w:hyperlink w:anchor="_Toc43476839" w:history="1">
        <w:r w:rsidRPr="00876614">
          <w:rPr>
            <w:rStyle w:val="Hyperlink"/>
            <w:noProof/>
          </w:rPr>
          <w:t>22.13</w:t>
        </w:r>
        <w:r w:rsidRPr="00B677DD">
          <w:rPr>
            <w:rFonts w:ascii="Calibri" w:hAnsi="Calibri"/>
            <w:noProof/>
            <w:sz w:val="22"/>
            <w:szCs w:val="22"/>
          </w:rPr>
          <w:tab/>
        </w:r>
        <w:r w:rsidRPr="00876614">
          <w:rPr>
            <w:rStyle w:val="Hyperlink"/>
            <w:noProof/>
          </w:rPr>
          <w:t>Class Utterance</w:t>
        </w:r>
        <w:r>
          <w:rPr>
            <w:noProof/>
            <w:webHidden/>
          </w:rPr>
          <w:tab/>
        </w:r>
        <w:r>
          <w:rPr>
            <w:noProof/>
            <w:webHidden/>
          </w:rPr>
          <w:fldChar w:fldCharType="begin"/>
        </w:r>
        <w:r>
          <w:rPr>
            <w:noProof/>
            <w:webHidden/>
          </w:rPr>
          <w:instrText xml:space="preserve"> PAGEREF _Toc43476839 \h </w:instrText>
        </w:r>
        <w:r>
          <w:rPr>
            <w:noProof/>
            <w:webHidden/>
          </w:rPr>
        </w:r>
        <w:r>
          <w:rPr>
            <w:noProof/>
            <w:webHidden/>
          </w:rPr>
          <w:fldChar w:fldCharType="separate"/>
        </w:r>
        <w:r>
          <w:rPr>
            <w:noProof/>
            <w:webHidden/>
          </w:rPr>
          <w:t>79</w:t>
        </w:r>
        <w:r>
          <w:rPr>
            <w:noProof/>
            <w:webHidden/>
          </w:rPr>
          <w:fldChar w:fldCharType="end"/>
        </w:r>
      </w:hyperlink>
    </w:p>
    <w:p w14:paraId="014D712A" w14:textId="64CD5030" w:rsidR="00B677DD" w:rsidRPr="00B677DD" w:rsidRDefault="00B677DD">
      <w:pPr>
        <w:pStyle w:val="TOC1"/>
        <w:tabs>
          <w:tab w:val="left" w:pos="1512"/>
        </w:tabs>
        <w:rPr>
          <w:rFonts w:ascii="Calibri" w:hAnsi="Calibri"/>
          <w:noProof/>
          <w:sz w:val="22"/>
          <w:szCs w:val="22"/>
        </w:rPr>
      </w:pPr>
      <w:hyperlink w:anchor="_Toc43476840" w:history="1">
        <w:r w:rsidRPr="00876614">
          <w:rPr>
            <w:rStyle w:val="Hyperlink"/>
            <w:noProof/>
          </w:rPr>
          <w:t>23</w:t>
        </w:r>
        <w:r w:rsidRPr="00B677DD">
          <w:rPr>
            <w:rFonts w:ascii="Calibri" w:hAnsi="Calibri"/>
            <w:noProof/>
            <w:sz w:val="22"/>
            <w:szCs w:val="22"/>
          </w:rPr>
          <w:tab/>
        </w:r>
        <w:r w:rsidRPr="00876614">
          <w:rPr>
            <w:rStyle w:val="Hyperlink"/>
            <w:noProof/>
          </w:rPr>
          <w:t>OnticHealthGeneric::Time &amp; Temporal Entities</w:t>
        </w:r>
        <w:r>
          <w:rPr>
            <w:noProof/>
            <w:webHidden/>
          </w:rPr>
          <w:tab/>
        </w:r>
        <w:r>
          <w:rPr>
            <w:noProof/>
            <w:webHidden/>
          </w:rPr>
          <w:fldChar w:fldCharType="begin"/>
        </w:r>
        <w:r>
          <w:rPr>
            <w:noProof/>
            <w:webHidden/>
          </w:rPr>
          <w:instrText xml:space="preserve"> PAGEREF _Toc43476840 \h </w:instrText>
        </w:r>
        <w:r>
          <w:rPr>
            <w:noProof/>
            <w:webHidden/>
          </w:rPr>
        </w:r>
        <w:r>
          <w:rPr>
            <w:noProof/>
            <w:webHidden/>
          </w:rPr>
          <w:fldChar w:fldCharType="separate"/>
        </w:r>
        <w:r>
          <w:rPr>
            <w:noProof/>
            <w:webHidden/>
          </w:rPr>
          <w:t>80</w:t>
        </w:r>
        <w:r>
          <w:rPr>
            <w:noProof/>
            <w:webHidden/>
          </w:rPr>
          <w:fldChar w:fldCharType="end"/>
        </w:r>
      </w:hyperlink>
    </w:p>
    <w:p w14:paraId="12FB007F" w14:textId="20E0C2AD" w:rsidR="00B677DD" w:rsidRPr="00B677DD" w:rsidRDefault="00B677DD">
      <w:pPr>
        <w:pStyle w:val="TOC2"/>
        <w:rPr>
          <w:rFonts w:ascii="Calibri" w:hAnsi="Calibri"/>
          <w:noProof/>
          <w:sz w:val="22"/>
          <w:szCs w:val="22"/>
        </w:rPr>
      </w:pPr>
      <w:hyperlink w:anchor="_Toc43476841" w:history="1">
        <w:r w:rsidRPr="00876614">
          <w:rPr>
            <w:rStyle w:val="Hyperlink"/>
            <w:noProof/>
          </w:rPr>
          <w:t>23.1</w:t>
        </w:r>
        <w:r w:rsidRPr="00B677DD">
          <w:rPr>
            <w:rFonts w:ascii="Calibri" w:hAnsi="Calibri"/>
            <w:noProof/>
            <w:sz w:val="22"/>
            <w:szCs w:val="22"/>
          </w:rPr>
          <w:tab/>
        </w:r>
        <w:r w:rsidRPr="00876614">
          <w:rPr>
            <w:rStyle w:val="Hyperlink"/>
            <w:noProof/>
          </w:rPr>
          <w:t>Diagram: Time</w:t>
        </w:r>
        <w:r>
          <w:rPr>
            <w:noProof/>
            <w:webHidden/>
          </w:rPr>
          <w:tab/>
        </w:r>
        <w:r>
          <w:rPr>
            <w:noProof/>
            <w:webHidden/>
          </w:rPr>
          <w:fldChar w:fldCharType="begin"/>
        </w:r>
        <w:r>
          <w:rPr>
            <w:noProof/>
            <w:webHidden/>
          </w:rPr>
          <w:instrText xml:space="preserve"> PAGEREF _Toc43476841 \h </w:instrText>
        </w:r>
        <w:r>
          <w:rPr>
            <w:noProof/>
            <w:webHidden/>
          </w:rPr>
        </w:r>
        <w:r>
          <w:rPr>
            <w:noProof/>
            <w:webHidden/>
          </w:rPr>
          <w:fldChar w:fldCharType="separate"/>
        </w:r>
        <w:r>
          <w:rPr>
            <w:noProof/>
            <w:webHidden/>
          </w:rPr>
          <w:t>81</w:t>
        </w:r>
        <w:r>
          <w:rPr>
            <w:noProof/>
            <w:webHidden/>
          </w:rPr>
          <w:fldChar w:fldCharType="end"/>
        </w:r>
      </w:hyperlink>
    </w:p>
    <w:p w14:paraId="424ED05E" w14:textId="66435698" w:rsidR="00B677DD" w:rsidRPr="00B677DD" w:rsidRDefault="00B677DD">
      <w:pPr>
        <w:pStyle w:val="TOC2"/>
        <w:rPr>
          <w:rFonts w:ascii="Calibri" w:hAnsi="Calibri"/>
          <w:noProof/>
          <w:sz w:val="22"/>
          <w:szCs w:val="22"/>
        </w:rPr>
      </w:pPr>
      <w:hyperlink w:anchor="_Toc43476842" w:history="1">
        <w:r w:rsidRPr="00876614">
          <w:rPr>
            <w:rStyle w:val="Hyperlink"/>
            <w:noProof/>
          </w:rPr>
          <w:t>23.2</w:t>
        </w:r>
        <w:r w:rsidRPr="00B677DD">
          <w:rPr>
            <w:rFonts w:ascii="Calibri" w:hAnsi="Calibri"/>
            <w:noProof/>
            <w:sz w:val="22"/>
            <w:szCs w:val="22"/>
          </w:rPr>
          <w:tab/>
        </w:r>
        <w:r w:rsidRPr="00876614">
          <w:rPr>
            <w:rStyle w:val="Hyperlink"/>
            <w:noProof/>
          </w:rPr>
          <w:t>Class Date and Tim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842 \h </w:instrText>
        </w:r>
        <w:r>
          <w:rPr>
            <w:noProof/>
            <w:webHidden/>
          </w:rPr>
        </w:r>
        <w:r>
          <w:rPr>
            <w:noProof/>
            <w:webHidden/>
          </w:rPr>
          <w:fldChar w:fldCharType="separate"/>
        </w:r>
        <w:r>
          <w:rPr>
            <w:noProof/>
            <w:webHidden/>
          </w:rPr>
          <w:t>81</w:t>
        </w:r>
        <w:r>
          <w:rPr>
            <w:noProof/>
            <w:webHidden/>
          </w:rPr>
          <w:fldChar w:fldCharType="end"/>
        </w:r>
      </w:hyperlink>
    </w:p>
    <w:p w14:paraId="649C8F62" w14:textId="329932E7" w:rsidR="00B677DD" w:rsidRPr="00B677DD" w:rsidRDefault="00B677DD">
      <w:pPr>
        <w:pStyle w:val="TOC2"/>
        <w:rPr>
          <w:rFonts w:ascii="Calibri" w:hAnsi="Calibri"/>
          <w:noProof/>
          <w:sz w:val="22"/>
          <w:szCs w:val="22"/>
        </w:rPr>
      </w:pPr>
      <w:hyperlink w:anchor="_Toc43476843" w:history="1">
        <w:r w:rsidRPr="00876614">
          <w:rPr>
            <w:rStyle w:val="Hyperlink"/>
            <w:noProof/>
          </w:rPr>
          <w:t>23.3</w:t>
        </w:r>
        <w:r w:rsidRPr="00B677DD">
          <w:rPr>
            <w:rFonts w:ascii="Calibri" w:hAnsi="Calibri"/>
            <w:noProof/>
            <w:sz w:val="22"/>
            <w:szCs w:val="22"/>
          </w:rPr>
          <w:tab/>
        </w:r>
        <w:r w:rsidRPr="00876614">
          <w:rPr>
            <w:rStyle w:val="Hyperlink"/>
            <w:noProof/>
          </w:rPr>
          <w:t>Class Date Coordinat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843 \h </w:instrText>
        </w:r>
        <w:r>
          <w:rPr>
            <w:noProof/>
            <w:webHidden/>
          </w:rPr>
        </w:r>
        <w:r>
          <w:rPr>
            <w:noProof/>
            <w:webHidden/>
          </w:rPr>
          <w:fldChar w:fldCharType="separate"/>
        </w:r>
        <w:r>
          <w:rPr>
            <w:noProof/>
            <w:webHidden/>
          </w:rPr>
          <w:t>82</w:t>
        </w:r>
        <w:r>
          <w:rPr>
            <w:noProof/>
            <w:webHidden/>
          </w:rPr>
          <w:fldChar w:fldCharType="end"/>
        </w:r>
      </w:hyperlink>
    </w:p>
    <w:p w14:paraId="6535940B" w14:textId="55E04F6A" w:rsidR="00B677DD" w:rsidRPr="00B677DD" w:rsidRDefault="00B677DD">
      <w:pPr>
        <w:pStyle w:val="TOC2"/>
        <w:rPr>
          <w:rFonts w:ascii="Calibri" w:hAnsi="Calibri"/>
          <w:noProof/>
          <w:sz w:val="22"/>
          <w:szCs w:val="22"/>
        </w:rPr>
      </w:pPr>
      <w:hyperlink w:anchor="_Toc43476844" w:history="1">
        <w:r w:rsidRPr="00876614">
          <w:rPr>
            <w:rStyle w:val="Hyperlink"/>
            <w:noProof/>
          </w:rPr>
          <w:t>23.4</w:t>
        </w:r>
        <w:r w:rsidRPr="00B677DD">
          <w:rPr>
            <w:rFonts w:ascii="Calibri" w:hAnsi="Calibri"/>
            <w:noProof/>
            <w:sz w:val="22"/>
            <w:szCs w:val="22"/>
          </w:rPr>
          <w:tab/>
        </w:r>
        <w:r w:rsidRPr="00876614">
          <w:rPr>
            <w:rStyle w:val="Hyperlink"/>
            <w:noProof/>
          </w:rPr>
          <w:t>Association Duration of Region</w:t>
        </w:r>
        <w:r>
          <w:rPr>
            <w:noProof/>
            <w:webHidden/>
          </w:rPr>
          <w:tab/>
        </w:r>
        <w:r>
          <w:rPr>
            <w:noProof/>
            <w:webHidden/>
          </w:rPr>
          <w:fldChar w:fldCharType="begin"/>
        </w:r>
        <w:r>
          <w:rPr>
            <w:noProof/>
            <w:webHidden/>
          </w:rPr>
          <w:instrText xml:space="preserve"> PAGEREF _Toc43476844 \h </w:instrText>
        </w:r>
        <w:r>
          <w:rPr>
            <w:noProof/>
            <w:webHidden/>
          </w:rPr>
        </w:r>
        <w:r>
          <w:rPr>
            <w:noProof/>
            <w:webHidden/>
          </w:rPr>
          <w:fldChar w:fldCharType="separate"/>
        </w:r>
        <w:r>
          <w:rPr>
            <w:noProof/>
            <w:webHidden/>
          </w:rPr>
          <w:t>82</w:t>
        </w:r>
        <w:r>
          <w:rPr>
            <w:noProof/>
            <w:webHidden/>
          </w:rPr>
          <w:fldChar w:fldCharType="end"/>
        </w:r>
      </w:hyperlink>
    </w:p>
    <w:p w14:paraId="537D43FC" w14:textId="4F73C5C7" w:rsidR="00B677DD" w:rsidRPr="00B677DD" w:rsidRDefault="00B677DD">
      <w:pPr>
        <w:pStyle w:val="TOC2"/>
        <w:rPr>
          <w:rFonts w:ascii="Calibri" w:hAnsi="Calibri"/>
          <w:noProof/>
          <w:sz w:val="22"/>
          <w:szCs w:val="22"/>
        </w:rPr>
      </w:pPr>
      <w:hyperlink w:anchor="_Toc43476845" w:history="1">
        <w:r w:rsidRPr="00876614">
          <w:rPr>
            <w:rStyle w:val="Hyperlink"/>
            <w:noProof/>
          </w:rPr>
          <w:t>23.5</w:t>
        </w:r>
        <w:r w:rsidRPr="00B677DD">
          <w:rPr>
            <w:rFonts w:ascii="Calibri" w:hAnsi="Calibri"/>
            <w:noProof/>
            <w:sz w:val="22"/>
            <w:szCs w:val="22"/>
          </w:rPr>
          <w:tab/>
        </w:r>
        <w:r w:rsidRPr="00876614">
          <w:rPr>
            <w:rStyle w:val="Hyperlink"/>
            <w:noProof/>
          </w:rPr>
          <w:t>Association Entity Exists for Interval</w:t>
        </w:r>
        <w:r>
          <w:rPr>
            <w:noProof/>
            <w:webHidden/>
          </w:rPr>
          <w:tab/>
        </w:r>
        <w:r>
          <w:rPr>
            <w:noProof/>
            <w:webHidden/>
          </w:rPr>
          <w:fldChar w:fldCharType="begin"/>
        </w:r>
        <w:r>
          <w:rPr>
            <w:noProof/>
            <w:webHidden/>
          </w:rPr>
          <w:instrText xml:space="preserve"> PAGEREF _Toc43476845 \h </w:instrText>
        </w:r>
        <w:r>
          <w:rPr>
            <w:noProof/>
            <w:webHidden/>
          </w:rPr>
        </w:r>
        <w:r>
          <w:rPr>
            <w:noProof/>
            <w:webHidden/>
          </w:rPr>
          <w:fldChar w:fldCharType="separate"/>
        </w:r>
        <w:r>
          <w:rPr>
            <w:noProof/>
            <w:webHidden/>
          </w:rPr>
          <w:t>82</w:t>
        </w:r>
        <w:r>
          <w:rPr>
            <w:noProof/>
            <w:webHidden/>
          </w:rPr>
          <w:fldChar w:fldCharType="end"/>
        </w:r>
      </w:hyperlink>
    </w:p>
    <w:p w14:paraId="07A5FA29" w14:textId="1AA5AD9C" w:rsidR="00B677DD" w:rsidRPr="00B677DD" w:rsidRDefault="00B677DD">
      <w:pPr>
        <w:pStyle w:val="TOC2"/>
        <w:rPr>
          <w:rFonts w:ascii="Calibri" w:hAnsi="Calibri"/>
          <w:noProof/>
          <w:sz w:val="22"/>
          <w:szCs w:val="22"/>
        </w:rPr>
      </w:pPr>
      <w:hyperlink w:anchor="_Toc43476846" w:history="1">
        <w:r w:rsidRPr="00876614">
          <w:rPr>
            <w:rStyle w:val="Hyperlink"/>
            <w:noProof/>
          </w:rPr>
          <w:t>23.6</w:t>
        </w:r>
        <w:r w:rsidRPr="00B677DD">
          <w:rPr>
            <w:rFonts w:ascii="Calibri" w:hAnsi="Calibri"/>
            <w:noProof/>
            <w:sz w:val="22"/>
            <w:szCs w:val="22"/>
          </w:rPr>
          <w:tab/>
        </w:r>
        <w:r w:rsidRPr="00876614">
          <w:rPr>
            <w:rStyle w:val="Hyperlink"/>
            <w:noProof/>
          </w:rPr>
          <w:t>Association Finish</w:t>
        </w:r>
        <w:r>
          <w:rPr>
            <w:noProof/>
            <w:webHidden/>
          </w:rPr>
          <w:tab/>
        </w:r>
        <w:r>
          <w:rPr>
            <w:noProof/>
            <w:webHidden/>
          </w:rPr>
          <w:fldChar w:fldCharType="begin"/>
        </w:r>
        <w:r>
          <w:rPr>
            <w:noProof/>
            <w:webHidden/>
          </w:rPr>
          <w:instrText xml:space="preserve"> PAGEREF _Toc43476846 \h </w:instrText>
        </w:r>
        <w:r>
          <w:rPr>
            <w:noProof/>
            <w:webHidden/>
          </w:rPr>
        </w:r>
        <w:r>
          <w:rPr>
            <w:noProof/>
            <w:webHidden/>
          </w:rPr>
          <w:fldChar w:fldCharType="separate"/>
        </w:r>
        <w:r>
          <w:rPr>
            <w:noProof/>
            <w:webHidden/>
          </w:rPr>
          <w:t>83</w:t>
        </w:r>
        <w:r>
          <w:rPr>
            <w:noProof/>
            <w:webHidden/>
          </w:rPr>
          <w:fldChar w:fldCharType="end"/>
        </w:r>
      </w:hyperlink>
    </w:p>
    <w:p w14:paraId="057AA1AF" w14:textId="0DFBD4BD" w:rsidR="00B677DD" w:rsidRPr="00B677DD" w:rsidRDefault="00B677DD">
      <w:pPr>
        <w:pStyle w:val="TOC2"/>
        <w:rPr>
          <w:rFonts w:ascii="Calibri" w:hAnsi="Calibri"/>
          <w:noProof/>
          <w:sz w:val="22"/>
          <w:szCs w:val="22"/>
        </w:rPr>
      </w:pPr>
      <w:hyperlink w:anchor="_Toc43476847" w:history="1">
        <w:r w:rsidRPr="00876614">
          <w:rPr>
            <w:rStyle w:val="Hyperlink"/>
            <w:noProof/>
          </w:rPr>
          <w:t>23.7</w:t>
        </w:r>
        <w:r w:rsidRPr="00B677DD">
          <w:rPr>
            <w:rFonts w:ascii="Calibri" w:hAnsi="Calibri"/>
            <w:noProof/>
            <w:sz w:val="22"/>
            <w:szCs w:val="22"/>
          </w:rPr>
          <w:tab/>
        </w:r>
        <w:r w:rsidRPr="00876614">
          <w:rPr>
            <w:rStyle w:val="Hyperlink"/>
            <w:noProof/>
          </w:rPr>
          <w:t>Association Overlaps in Time</w:t>
        </w:r>
        <w:r>
          <w:rPr>
            <w:noProof/>
            <w:webHidden/>
          </w:rPr>
          <w:tab/>
        </w:r>
        <w:r>
          <w:rPr>
            <w:noProof/>
            <w:webHidden/>
          </w:rPr>
          <w:fldChar w:fldCharType="begin"/>
        </w:r>
        <w:r>
          <w:rPr>
            <w:noProof/>
            <w:webHidden/>
          </w:rPr>
          <w:instrText xml:space="preserve"> PAGEREF _Toc43476847 \h </w:instrText>
        </w:r>
        <w:r>
          <w:rPr>
            <w:noProof/>
            <w:webHidden/>
          </w:rPr>
        </w:r>
        <w:r>
          <w:rPr>
            <w:noProof/>
            <w:webHidden/>
          </w:rPr>
          <w:fldChar w:fldCharType="separate"/>
        </w:r>
        <w:r>
          <w:rPr>
            <w:noProof/>
            <w:webHidden/>
          </w:rPr>
          <w:t>84</w:t>
        </w:r>
        <w:r>
          <w:rPr>
            <w:noProof/>
            <w:webHidden/>
          </w:rPr>
          <w:fldChar w:fldCharType="end"/>
        </w:r>
      </w:hyperlink>
    </w:p>
    <w:p w14:paraId="4C995F2F" w14:textId="406C9711" w:rsidR="00B677DD" w:rsidRPr="00B677DD" w:rsidRDefault="00B677DD">
      <w:pPr>
        <w:pStyle w:val="TOC2"/>
        <w:rPr>
          <w:rFonts w:ascii="Calibri" w:hAnsi="Calibri"/>
          <w:noProof/>
          <w:sz w:val="22"/>
          <w:szCs w:val="22"/>
        </w:rPr>
      </w:pPr>
      <w:hyperlink w:anchor="_Toc43476848" w:history="1">
        <w:r w:rsidRPr="00876614">
          <w:rPr>
            <w:rStyle w:val="Hyperlink"/>
            <w:noProof/>
          </w:rPr>
          <w:t>23.8</w:t>
        </w:r>
        <w:r w:rsidRPr="00B677DD">
          <w:rPr>
            <w:rFonts w:ascii="Calibri" w:hAnsi="Calibri"/>
            <w:noProof/>
            <w:sz w:val="22"/>
            <w:szCs w:val="22"/>
          </w:rPr>
          <w:tab/>
        </w:r>
        <w:r w:rsidRPr="00876614">
          <w:rPr>
            <w:rStyle w:val="Hyperlink"/>
            <w:noProof/>
          </w:rPr>
          <w:t>Association Start</w:t>
        </w:r>
        <w:r>
          <w:rPr>
            <w:noProof/>
            <w:webHidden/>
          </w:rPr>
          <w:tab/>
        </w:r>
        <w:r>
          <w:rPr>
            <w:noProof/>
            <w:webHidden/>
          </w:rPr>
          <w:fldChar w:fldCharType="begin"/>
        </w:r>
        <w:r>
          <w:rPr>
            <w:noProof/>
            <w:webHidden/>
          </w:rPr>
          <w:instrText xml:space="preserve"> PAGEREF _Toc43476848 \h </w:instrText>
        </w:r>
        <w:r>
          <w:rPr>
            <w:noProof/>
            <w:webHidden/>
          </w:rPr>
        </w:r>
        <w:r>
          <w:rPr>
            <w:noProof/>
            <w:webHidden/>
          </w:rPr>
          <w:fldChar w:fldCharType="separate"/>
        </w:r>
        <w:r>
          <w:rPr>
            <w:noProof/>
            <w:webHidden/>
          </w:rPr>
          <w:t>85</w:t>
        </w:r>
        <w:r>
          <w:rPr>
            <w:noProof/>
            <w:webHidden/>
          </w:rPr>
          <w:fldChar w:fldCharType="end"/>
        </w:r>
      </w:hyperlink>
    </w:p>
    <w:p w14:paraId="32E57926" w14:textId="586D1508" w:rsidR="00B677DD" w:rsidRPr="00B677DD" w:rsidRDefault="00B677DD">
      <w:pPr>
        <w:pStyle w:val="TOC2"/>
        <w:rPr>
          <w:rFonts w:ascii="Calibri" w:hAnsi="Calibri"/>
          <w:noProof/>
          <w:sz w:val="22"/>
          <w:szCs w:val="22"/>
        </w:rPr>
      </w:pPr>
      <w:hyperlink w:anchor="_Toc43476849" w:history="1">
        <w:r w:rsidRPr="00876614">
          <w:rPr>
            <w:rStyle w:val="Hyperlink"/>
            <w:noProof/>
          </w:rPr>
          <w:t>23.9</w:t>
        </w:r>
        <w:r w:rsidRPr="00B677DD">
          <w:rPr>
            <w:rFonts w:ascii="Calibri" w:hAnsi="Calibri"/>
            <w:noProof/>
            <w:sz w:val="22"/>
            <w:szCs w:val="22"/>
          </w:rPr>
          <w:tab/>
        </w:r>
        <w:r w:rsidRPr="00876614">
          <w:rPr>
            <w:rStyle w:val="Hyperlink"/>
            <w:noProof/>
          </w:rPr>
          <w:t>Class Temporal Composite</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49 \h </w:instrText>
        </w:r>
        <w:r>
          <w:rPr>
            <w:noProof/>
            <w:webHidden/>
          </w:rPr>
        </w:r>
        <w:r>
          <w:rPr>
            <w:noProof/>
            <w:webHidden/>
          </w:rPr>
          <w:fldChar w:fldCharType="separate"/>
        </w:r>
        <w:r>
          <w:rPr>
            <w:noProof/>
            <w:webHidden/>
          </w:rPr>
          <w:t>85</w:t>
        </w:r>
        <w:r>
          <w:rPr>
            <w:noProof/>
            <w:webHidden/>
          </w:rPr>
          <w:fldChar w:fldCharType="end"/>
        </w:r>
      </w:hyperlink>
    </w:p>
    <w:p w14:paraId="28656FF0" w14:textId="44B82DB3" w:rsidR="00B677DD" w:rsidRPr="00B677DD" w:rsidRDefault="00B677DD">
      <w:pPr>
        <w:pStyle w:val="TOC2"/>
        <w:rPr>
          <w:rFonts w:ascii="Calibri" w:hAnsi="Calibri"/>
          <w:noProof/>
          <w:sz w:val="22"/>
          <w:szCs w:val="22"/>
        </w:rPr>
      </w:pPr>
      <w:hyperlink w:anchor="_Toc43476850" w:history="1">
        <w:r w:rsidRPr="00876614">
          <w:rPr>
            <w:rStyle w:val="Hyperlink"/>
            <w:noProof/>
          </w:rPr>
          <w:t>23.10</w:t>
        </w:r>
        <w:r w:rsidRPr="00B677DD">
          <w:rPr>
            <w:rFonts w:ascii="Calibri" w:hAnsi="Calibri"/>
            <w:noProof/>
            <w:sz w:val="22"/>
            <w:szCs w:val="22"/>
          </w:rPr>
          <w:tab/>
        </w:r>
        <w:r w:rsidRPr="00876614">
          <w:rPr>
            <w:rStyle w:val="Hyperlink"/>
            <w:noProof/>
          </w:rPr>
          <w:t>Class Temporal Entity</w:t>
        </w:r>
        <w:r>
          <w:rPr>
            <w:noProof/>
            <w:webHidden/>
          </w:rPr>
          <w:tab/>
        </w:r>
        <w:r>
          <w:rPr>
            <w:noProof/>
            <w:webHidden/>
          </w:rPr>
          <w:fldChar w:fldCharType="begin"/>
        </w:r>
        <w:r>
          <w:rPr>
            <w:noProof/>
            <w:webHidden/>
          </w:rPr>
          <w:instrText xml:space="preserve"> PAGEREF _Toc43476850 \h </w:instrText>
        </w:r>
        <w:r>
          <w:rPr>
            <w:noProof/>
            <w:webHidden/>
          </w:rPr>
        </w:r>
        <w:r>
          <w:rPr>
            <w:noProof/>
            <w:webHidden/>
          </w:rPr>
          <w:fldChar w:fldCharType="separate"/>
        </w:r>
        <w:r>
          <w:rPr>
            <w:noProof/>
            <w:webHidden/>
          </w:rPr>
          <w:t>86</w:t>
        </w:r>
        <w:r>
          <w:rPr>
            <w:noProof/>
            <w:webHidden/>
          </w:rPr>
          <w:fldChar w:fldCharType="end"/>
        </w:r>
      </w:hyperlink>
    </w:p>
    <w:p w14:paraId="56840874" w14:textId="16B372EC" w:rsidR="00B677DD" w:rsidRPr="00B677DD" w:rsidRDefault="00B677DD">
      <w:pPr>
        <w:pStyle w:val="TOC2"/>
        <w:rPr>
          <w:rFonts w:ascii="Calibri" w:hAnsi="Calibri"/>
          <w:noProof/>
          <w:sz w:val="22"/>
          <w:szCs w:val="22"/>
        </w:rPr>
      </w:pPr>
      <w:hyperlink w:anchor="_Toc43476851" w:history="1">
        <w:r w:rsidRPr="00876614">
          <w:rPr>
            <w:rStyle w:val="Hyperlink"/>
            <w:noProof/>
          </w:rPr>
          <w:t>23.11</w:t>
        </w:r>
        <w:r w:rsidRPr="00B677DD">
          <w:rPr>
            <w:rFonts w:ascii="Calibri" w:hAnsi="Calibri"/>
            <w:noProof/>
            <w:sz w:val="22"/>
            <w:szCs w:val="22"/>
          </w:rPr>
          <w:tab/>
        </w:r>
        <w:r w:rsidRPr="00876614">
          <w:rPr>
            <w:rStyle w:val="Hyperlink"/>
            <w:noProof/>
          </w:rPr>
          <w:t>Association Temporal Order</w:t>
        </w:r>
        <w:r>
          <w:rPr>
            <w:noProof/>
            <w:webHidden/>
          </w:rPr>
          <w:tab/>
        </w:r>
        <w:r>
          <w:rPr>
            <w:noProof/>
            <w:webHidden/>
          </w:rPr>
          <w:fldChar w:fldCharType="begin"/>
        </w:r>
        <w:r>
          <w:rPr>
            <w:noProof/>
            <w:webHidden/>
          </w:rPr>
          <w:instrText xml:space="preserve"> PAGEREF _Toc43476851 \h </w:instrText>
        </w:r>
        <w:r>
          <w:rPr>
            <w:noProof/>
            <w:webHidden/>
          </w:rPr>
        </w:r>
        <w:r>
          <w:rPr>
            <w:noProof/>
            <w:webHidden/>
          </w:rPr>
          <w:fldChar w:fldCharType="separate"/>
        </w:r>
        <w:r>
          <w:rPr>
            <w:noProof/>
            <w:webHidden/>
          </w:rPr>
          <w:t>86</w:t>
        </w:r>
        <w:r>
          <w:rPr>
            <w:noProof/>
            <w:webHidden/>
          </w:rPr>
          <w:fldChar w:fldCharType="end"/>
        </w:r>
      </w:hyperlink>
    </w:p>
    <w:p w14:paraId="224521CF" w14:textId="5715F1D8" w:rsidR="00B677DD" w:rsidRPr="00B677DD" w:rsidRDefault="00B677DD">
      <w:pPr>
        <w:pStyle w:val="TOC2"/>
        <w:rPr>
          <w:rFonts w:ascii="Calibri" w:hAnsi="Calibri"/>
          <w:noProof/>
          <w:sz w:val="22"/>
          <w:szCs w:val="22"/>
        </w:rPr>
      </w:pPr>
      <w:hyperlink w:anchor="_Toc43476852" w:history="1">
        <w:r w:rsidRPr="00876614">
          <w:rPr>
            <w:rStyle w:val="Hyperlink"/>
            <w:noProof/>
          </w:rPr>
          <w:t>23.12</w:t>
        </w:r>
        <w:r w:rsidRPr="00B677DD">
          <w:rPr>
            <w:rFonts w:ascii="Calibri" w:hAnsi="Calibri"/>
            <w:noProof/>
            <w:sz w:val="22"/>
            <w:szCs w:val="22"/>
          </w:rPr>
          <w:tab/>
        </w:r>
        <w:r w:rsidRPr="00876614">
          <w:rPr>
            <w:rStyle w:val="Hyperlink"/>
            <w:noProof/>
          </w:rPr>
          <w:t>Association Temporal Part</w:t>
        </w:r>
        <w:r>
          <w:rPr>
            <w:noProof/>
            <w:webHidden/>
          </w:rPr>
          <w:tab/>
        </w:r>
        <w:r>
          <w:rPr>
            <w:noProof/>
            <w:webHidden/>
          </w:rPr>
          <w:fldChar w:fldCharType="begin"/>
        </w:r>
        <w:r>
          <w:rPr>
            <w:noProof/>
            <w:webHidden/>
          </w:rPr>
          <w:instrText xml:space="preserve"> PAGEREF _Toc43476852 \h </w:instrText>
        </w:r>
        <w:r>
          <w:rPr>
            <w:noProof/>
            <w:webHidden/>
          </w:rPr>
        </w:r>
        <w:r>
          <w:rPr>
            <w:noProof/>
            <w:webHidden/>
          </w:rPr>
          <w:fldChar w:fldCharType="separate"/>
        </w:r>
        <w:r>
          <w:rPr>
            <w:noProof/>
            <w:webHidden/>
          </w:rPr>
          <w:t>86</w:t>
        </w:r>
        <w:r>
          <w:rPr>
            <w:noProof/>
            <w:webHidden/>
          </w:rPr>
          <w:fldChar w:fldCharType="end"/>
        </w:r>
      </w:hyperlink>
    </w:p>
    <w:p w14:paraId="512EC99B" w14:textId="719FE10F" w:rsidR="00B677DD" w:rsidRPr="00B677DD" w:rsidRDefault="00B677DD">
      <w:pPr>
        <w:pStyle w:val="TOC2"/>
        <w:rPr>
          <w:rFonts w:ascii="Calibri" w:hAnsi="Calibri"/>
          <w:noProof/>
          <w:sz w:val="22"/>
          <w:szCs w:val="22"/>
        </w:rPr>
      </w:pPr>
      <w:hyperlink w:anchor="_Toc43476853" w:history="1">
        <w:r w:rsidRPr="00876614">
          <w:rPr>
            <w:rStyle w:val="Hyperlink"/>
            <w:noProof/>
          </w:rPr>
          <w:t>23.13</w:t>
        </w:r>
        <w:r w:rsidRPr="00B677DD">
          <w:rPr>
            <w:rFonts w:ascii="Calibri" w:hAnsi="Calibri"/>
            <w:noProof/>
            <w:sz w:val="22"/>
            <w:szCs w:val="22"/>
          </w:rPr>
          <w:tab/>
        </w:r>
        <w:r w:rsidRPr="00876614">
          <w:rPr>
            <w:rStyle w:val="Hyperlink"/>
            <w:noProof/>
          </w:rPr>
          <w:t>Class Temporal Region</w:t>
        </w:r>
        <w:r>
          <w:rPr>
            <w:noProof/>
            <w:webHidden/>
          </w:rPr>
          <w:tab/>
        </w:r>
        <w:r>
          <w:rPr>
            <w:noProof/>
            <w:webHidden/>
          </w:rPr>
          <w:fldChar w:fldCharType="begin"/>
        </w:r>
        <w:r>
          <w:rPr>
            <w:noProof/>
            <w:webHidden/>
          </w:rPr>
          <w:instrText xml:space="preserve"> PAGEREF _Toc43476853 \h </w:instrText>
        </w:r>
        <w:r>
          <w:rPr>
            <w:noProof/>
            <w:webHidden/>
          </w:rPr>
        </w:r>
        <w:r>
          <w:rPr>
            <w:noProof/>
            <w:webHidden/>
          </w:rPr>
          <w:fldChar w:fldCharType="separate"/>
        </w:r>
        <w:r>
          <w:rPr>
            <w:noProof/>
            <w:webHidden/>
          </w:rPr>
          <w:t>87</w:t>
        </w:r>
        <w:r>
          <w:rPr>
            <w:noProof/>
            <w:webHidden/>
          </w:rPr>
          <w:fldChar w:fldCharType="end"/>
        </w:r>
      </w:hyperlink>
    </w:p>
    <w:p w14:paraId="0AF91D1F" w14:textId="0EAA565D" w:rsidR="00B677DD" w:rsidRPr="00B677DD" w:rsidRDefault="00B677DD">
      <w:pPr>
        <w:pStyle w:val="TOC2"/>
        <w:rPr>
          <w:rFonts w:ascii="Calibri" w:hAnsi="Calibri"/>
          <w:noProof/>
          <w:sz w:val="22"/>
          <w:szCs w:val="22"/>
        </w:rPr>
      </w:pPr>
      <w:hyperlink w:anchor="_Toc43476854" w:history="1">
        <w:r w:rsidRPr="00876614">
          <w:rPr>
            <w:rStyle w:val="Hyperlink"/>
            <w:noProof/>
          </w:rPr>
          <w:t>23.14</w:t>
        </w:r>
        <w:r w:rsidRPr="00B677DD">
          <w:rPr>
            <w:rFonts w:ascii="Calibri" w:hAnsi="Calibri"/>
            <w:noProof/>
            <w:sz w:val="22"/>
            <w:szCs w:val="22"/>
          </w:rPr>
          <w:tab/>
        </w:r>
        <w:r w:rsidRPr="00876614">
          <w:rPr>
            <w:rStyle w:val="Hyperlink"/>
            <w:noProof/>
          </w:rPr>
          <w:t>Class Time Coordinate</w:t>
        </w:r>
        <w:r w:rsidRPr="00876614">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476854 \h </w:instrText>
        </w:r>
        <w:r>
          <w:rPr>
            <w:noProof/>
            <w:webHidden/>
          </w:rPr>
        </w:r>
        <w:r>
          <w:rPr>
            <w:noProof/>
            <w:webHidden/>
          </w:rPr>
          <w:fldChar w:fldCharType="separate"/>
        </w:r>
        <w:r>
          <w:rPr>
            <w:noProof/>
            <w:webHidden/>
          </w:rPr>
          <w:t>88</w:t>
        </w:r>
        <w:r>
          <w:rPr>
            <w:noProof/>
            <w:webHidden/>
          </w:rPr>
          <w:fldChar w:fldCharType="end"/>
        </w:r>
      </w:hyperlink>
    </w:p>
    <w:p w14:paraId="11DEF1A0" w14:textId="52A90A7F" w:rsidR="00B677DD" w:rsidRPr="00B677DD" w:rsidRDefault="00B677DD">
      <w:pPr>
        <w:pStyle w:val="TOC2"/>
        <w:rPr>
          <w:rFonts w:ascii="Calibri" w:hAnsi="Calibri"/>
          <w:noProof/>
          <w:sz w:val="22"/>
          <w:szCs w:val="22"/>
        </w:rPr>
      </w:pPr>
      <w:hyperlink w:anchor="_Toc43476855" w:history="1">
        <w:r w:rsidRPr="00876614">
          <w:rPr>
            <w:rStyle w:val="Hyperlink"/>
            <w:noProof/>
          </w:rPr>
          <w:t>23.15</w:t>
        </w:r>
        <w:r w:rsidRPr="00B677DD">
          <w:rPr>
            <w:rFonts w:ascii="Calibri" w:hAnsi="Calibri"/>
            <w:noProof/>
            <w:sz w:val="22"/>
            <w:szCs w:val="22"/>
          </w:rPr>
          <w:tab/>
        </w:r>
        <w:r w:rsidRPr="00876614">
          <w:rPr>
            <w:rStyle w:val="Hyperlink"/>
            <w:noProof/>
          </w:rPr>
          <w:t>Class Time Interval</w:t>
        </w:r>
        <w:r w:rsidRPr="00876614">
          <w:rPr>
            <w:rStyle w:val="Hyperlink"/>
            <w:rFonts w:cs="Arial"/>
            <w:noProof/>
          </w:rPr>
          <w:t xml:space="preserve">  &lt;&lt;Value&gt;&gt;</w:t>
        </w:r>
        <w:r>
          <w:rPr>
            <w:noProof/>
            <w:webHidden/>
          </w:rPr>
          <w:tab/>
        </w:r>
        <w:r>
          <w:rPr>
            <w:noProof/>
            <w:webHidden/>
          </w:rPr>
          <w:fldChar w:fldCharType="begin"/>
        </w:r>
        <w:r>
          <w:rPr>
            <w:noProof/>
            <w:webHidden/>
          </w:rPr>
          <w:instrText xml:space="preserve"> PAGEREF _Toc43476855 \h </w:instrText>
        </w:r>
        <w:r>
          <w:rPr>
            <w:noProof/>
            <w:webHidden/>
          </w:rPr>
        </w:r>
        <w:r>
          <w:rPr>
            <w:noProof/>
            <w:webHidden/>
          </w:rPr>
          <w:fldChar w:fldCharType="separate"/>
        </w:r>
        <w:r>
          <w:rPr>
            <w:noProof/>
            <w:webHidden/>
          </w:rPr>
          <w:t>88</w:t>
        </w:r>
        <w:r>
          <w:rPr>
            <w:noProof/>
            <w:webHidden/>
          </w:rPr>
          <w:fldChar w:fldCharType="end"/>
        </w:r>
      </w:hyperlink>
    </w:p>
    <w:p w14:paraId="30E845EB" w14:textId="5DD43AD9" w:rsidR="00B677DD" w:rsidRPr="00B677DD" w:rsidRDefault="00B677DD">
      <w:pPr>
        <w:pStyle w:val="TOC2"/>
        <w:rPr>
          <w:rFonts w:ascii="Calibri" w:hAnsi="Calibri"/>
          <w:noProof/>
          <w:sz w:val="22"/>
          <w:szCs w:val="22"/>
        </w:rPr>
      </w:pPr>
      <w:hyperlink w:anchor="_Toc43476856" w:history="1">
        <w:r w:rsidRPr="00876614">
          <w:rPr>
            <w:rStyle w:val="Hyperlink"/>
            <w:noProof/>
          </w:rPr>
          <w:t>23.16</w:t>
        </w:r>
        <w:r w:rsidRPr="00B677DD">
          <w:rPr>
            <w:rFonts w:ascii="Calibri" w:hAnsi="Calibri"/>
            <w:noProof/>
            <w:sz w:val="22"/>
            <w:szCs w:val="22"/>
          </w:rPr>
          <w:tab/>
        </w:r>
        <w:r w:rsidRPr="00876614">
          <w:rPr>
            <w:rStyle w:val="Hyperlink"/>
            <w:noProof/>
          </w:rPr>
          <w:t>Class Time Point</w:t>
        </w:r>
        <w:r w:rsidRPr="00876614">
          <w:rPr>
            <w:rStyle w:val="Hyperlink"/>
            <w:rFonts w:cs="Arial"/>
            <w:noProof/>
          </w:rPr>
          <w:t xml:space="preserve">  &lt;&lt;Value&gt;&gt;</w:t>
        </w:r>
        <w:r>
          <w:rPr>
            <w:noProof/>
            <w:webHidden/>
          </w:rPr>
          <w:tab/>
        </w:r>
        <w:r>
          <w:rPr>
            <w:noProof/>
            <w:webHidden/>
          </w:rPr>
          <w:fldChar w:fldCharType="begin"/>
        </w:r>
        <w:r>
          <w:rPr>
            <w:noProof/>
            <w:webHidden/>
          </w:rPr>
          <w:instrText xml:space="preserve"> PAGEREF _Toc43476856 \h </w:instrText>
        </w:r>
        <w:r>
          <w:rPr>
            <w:noProof/>
            <w:webHidden/>
          </w:rPr>
        </w:r>
        <w:r>
          <w:rPr>
            <w:noProof/>
            <w:webHidden/>
          </w:rPr>
          <w:fldChar w:fldCharType="separate"/>
        </w:r>
        <w:r>
          <w:rPr>
            <w:noProof/>
            <w:webHidden/>
          </w:rPr>
          <w:t>89</w:t>
        </w:r>
        <w:r>
          <w:rPr>
            <w:noProof/>
            <w:webHidden/>
          </w:rPr>
          <w:fldChar w:fldCharType="end"/>
        </w:r>
      </w:hyperlink>
    </w:p>
    <w:p w14:paraId="59CF0416" w14:textId="149D2ED9" w:rsidR="00B677DD" w:rsidRPr="00B677DD" w:rsidRDefault="00B677DD">
      <w:pPr>
        <w:pStyle w:val="TOC2"/>
        <w:rPr>
          <w:rFonts w:ascii="Calibri" w:hAnsi="Calibri"/>
          <w:noProof/>
          <w:sz w:val="22"/>
          <w:szCs w:val="22"/>
        </w:rPr>
      </w:pPr>
      <w:hyperlink w:anchor="_Toc43476857" w:history="1">
        <w:r w:rsidRPr="00876614">
          <w:rPr>
            <w:rStyle w:val="Hyperlink"/>
            <w:noProof/>
          </w:rPr>
          <w:t>23.17</w:t>
        </w:r>
        <w:r w:rsidRPr="00B677DD">
          <w:rPr>
            <w:rFonts w:ascii="Calibri" w:hAnsi="Calibri"/>
            <w:noProof/>
            <w:sz w:val="22"/>
            <w:szCs w:val="22"/>
          </w:rPr>
          <w:tab/>
        </w:r>
        <w:r w:rsidRPr="00876614">
          <w:rPr>
            <w:rStyle w:val="Hyperlink"/>
            <w:noProof/>
          </w:rPr>
          <w:t>Class Time Scale</w:t>
        </w:r>
        <w:r>
          <w:rPr>
            <w:noProof/>
            <w:webHidden/>
          </w:rPr>
          <w:tab/>
        </w:r>
        <w:r>
          <w:rPr>
            <w:noProof/>
            <w:webHidden/>
          </w:rPr>
          <w:fldChar w:fldCharType="begin"/>
        </w:r>
        <w:r>
          <w:rPr>
            <w:noProof/>
            <w:webHidden/>
          </w:rPr>
          <w:instrText xml:space="preserve"> PAGEREF _Toc43476857 \h </w:instrText>
        </w:r>
        <w:r>
          <w:rPr>
            <w:noProof/>
            <w:webHidden/>
          </w:rPr>
        </w:r>
        <w:r>
          <w:rPr>
            <w:noProof/>
            <w:webHidden/>
          </w:rPr>
          <w:fldChar w:fldCharType="separate"/>
        </w:r>
        <w:r>
          <w:rPr>
            <w:noProof/>
            <w:webHidden/>
          </w:rPr>
          <w:t>89</w:t>
        </w:r>
        <w:r>
          <w:rPr>
            <w:noProof/>
            <w:webHidden/>
          </w:rPr>
          <w:fldChar w:fldCharType="end"/>
        </w:r>
      </w:hyperlink>
    </w:p>
    <w:p w14:paraId="75DCB746" w14:textId="3BAF30C9" w:rsidR="00B677DD" w:rsidRPr="00B677DD" w:rsidRDefault="00B677DD">
      <w:pPr>
        <w:pStyle w:val="TOC2"/>
        <w:rPr>
          <w:rFonts w:ascii="Calibri" w:hAnsi="Calibri"/>
          <w:noProof/>
          <w:sz w:val="22"/>
          <w:szCs w:val="22"/>
        </w:rPr>
      </w:pPr>
      <w:hyperlink w:anchor="_Toc43476858" w:history="1">
        <w:r w:rsidRPr="00876614">
          <w:rPr>
            <w:rStyle w:val="Hyperlink"/>
            <w:noProof/>
          </w:rPr>
          <w:t>23.18</w:t>
        </w:r>
        <w:r w:rsidRPr="00B677DD">
          <w:rPr>
            <w:rFonts w:ascii="Calibri" w:hAnsi="Calibri"/>
            <w:noProof/>
            <w:sz w:val="22"/>
            <w:szCs w:val="22"/>
          </w:rPr>
          <w:tab/>
        </w:r>
        <w:r w:rsidRPr="00876614">
          <w:rPr>
            <w:rStyle w:val="Hyperlink"/>
            <w:noProof/>
          </w:rPr>
          <w:t>Association Time Scale Granularity</w:t>
        </w:r>
        <w:r>
          <w:rPr>
            <w:noProof/>
            <w:webHidden/>
          </w:rPr>
          <w:tab/>
        </w:r>
        <w:r>
          <w:rPr>
            <w:noProof/>
            <w:webHidden/>
          </w:rPr>
          <w:fldChar w:fldCharType="begin"/>
        </w:r>
        <w:r>
          <w:rPr>
            <w:noProof/>
            <w:webHidden/>
          </w:rPr>
          <w:instrText xml:space="preserve"> PAGEREF _Toc43476858 \h </w:instrText>
        </w:r>
        <w:r>
          <w:rPr>
            <w:noProof/>
            <w:webHidden/>
          </w:rPr>
        </w:r>
        <w:r>
          <w:rPr>
            <w:noProof/>
            <w:webHidden/>
          </w:rPr>
          <w:fldChar w:fldCharType="separate"/>
        </w:r>
        <w:r>
          <w:rPr>
            <w:noProof/>
            <w:webHidden/>
          </w:rPr>
          <w:t>89</w:t>
        </w:r>
        <w:r>
          <w:rPr>
            <w:noProof/>
            <w:webHidden/>
          </w:rPr>
          <w:fldChar w:fldCharType="end"/>
        </w:r>
      </w:hyperlink>
    </w:p>
    <w:p w14:paraId="2F6FFF3A" w14:textId="69DA758B" w:rsidR="00B677DD" w:rsidRPr="00B677DD" w:rsidRDefault="00B677DD">
      <w:pPr>
        <w:pStyle w:val="TOC2"/>
        <w:rPr>
          <w:rFonts w:ascii="Calibri" w:hAnsi="Calibri"/>
          <w:noProof/>
          <w:sz w:val="22"/>
          <w:szCs w:val="22"/>
        </w:rPr>
      </w:pPr>
      <w:hyperlink w:anchor="_Toc43476859" w:history="1">
        <w:r w:rsidRPr="00876614">
          <w:rPr>
            <w:rStyle w:val="Hyperlink"/>
            <w:noProof/>
          </w:rPr>
          <w:t>23.19</w:t>
        </w:r>
        <w:r w:rsidRPr="00B677DD">
          <w:rPr>
            <w:rFonts w:ascii="Calibri" w:hAnsi="Calibri"/>
            <w:noProof/>
            <w:sz w:val="22"/>
            <w:szCs w:val="22"/>
          </w:rPr>
          <w:tab/>
        </w:r>
        <w:r w:rsidRPr="00876614">
          <w:rPr>
            <w:rStyle w:val="Hyperlink"/>
            <w:noProof/>
          </w:rPr>
          <w:t>Association Time Scale of Time Point</w:t>
        </w:r>
        <w:r>
          <w:rPr>
            <w:noProof/>
            <w:webHidden/>
          </w:rPr>
          <w:tab/>
        </w:r>
        <w:r>
          <w:rPr>
            <w:noProof/>
            <w:webHidden/>
          </w:rPr>
          <w:fldChar w:fldCharType="begin"/>
        </w:r>
        <w:r>
          <w:rPr>
            <w:noProof/>
            <w:webHidden/>
          </w:rPr>
          <w:instrText xml:space="preserve"> PAGEREF _Toc43476859 \h </w:instrText>
        </w:r>
        <w:r>
          <w:rPr>
            <w:noProof/>
            <w:webHidden/>
          </w:rPr>
        </w:r>
        <w:r>
          <w:rPr>
            <w:noProof/>
            <w:webHidden/>
          </w:rPr>
          <w:fldChar w:fldCharType="separate"/>
        </w:r>
        <w:r>
          <w:rPr>
            <w:noProof/>
            <w:webHidden/>
          </w:rPr>
          <w:t>89</w:t>
        </w:r>
        <w:r>
          <w:rPr>
            <w:noProof/>
            <w:webHidden/>
          </w:rPr>
          <w:fldChar w:fldCharType="end"/>
        </w:r>
      </w:hyperlink>
    </w:p>
    <w:p w14:paraId="769F2537" w14:textId="1E61AC1D" w:rsidR="00B677DD" w:rsidRPr="00B677DD" w:rsidRDefault="00B677DD">
      <w:pPr>
        <w:pStyle w:val="TOC1"/>
        <w:tabs>
          <w:tab w:val="left" w:pos="1512"/>
        </w:tabs>
        <w:rPr>
          <w:rFonts w:ascii="Calibri" w:hAnsi="Calibri"/>
          <w:noProof/>
          <w:sz w:val="22"/>
          <w:szCs w:val="22"/>
        </w:rPr>
      </w:pPr>
      <w:hyperlink w:anchor="_Toc43476860" w:history="1">
        <w:r w:rsidRPr="00876614">
          <w:rPr>
            <w:rStyle w:val="Hyperlink"/>
            <w:noProof/>
          </w:rPr>
          <w:t>24</w:t>
        </w:r>
        <w:r w:rsidRPr="00B677DD">
          <w:rPr>
            <w:rFonts w:ascii="Calibri" w:hAnsi="Calibri"/>
            <w:noProof/>
            <w:sz w:val="22"/>
            <w:szCs w:val="22"/>
          </w:rPr>
          <w:tab/>
        </w:r>
        <w:r w:rsidRPr="00876614">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43476860 \h </w:instrText>
        </w:r>
        <w:r>
          <w:rPr>
            <w:noProof/>
            <w:webHidden/>
          </w:rPr>
        </w:r>
        <w:r>
          <w:rPr>
            <w:noProof/>
            <w:webHidden/>
          </w:rPr>
          <w:fldChar w:fldCharType="separate"/>
        </w:r>
        <w:r>
          <w:rPr>
            <w:noProof/>
            <w:webHidden/>
          </w:rPr>
          <w:t>91</w:t>
        </w:r>
        <w:r>
          <w:rPr>
            <w:noProof/>
            <w:webHidden/>
          </w:rPr>
          <w:fldChar w:fldCharType="end"/>
        </w:r>
      </w:hyperlink>
    </w:p>
    <w:p w14:paraId="5263A451" w14:textId="0F206A40" w:rsidR="00B677DD" w:rsidRPr="00B677DD" w:rsidRDefault="00B677DD">
      <w:pPr>
        <w:pStyle w:val="TOC2"/>
        <w:rPr>
          <w:rFonts w:ascii="Calibri" w:hAnsi="Calibri"/>
          <w:noProof/>
          <w:sz w:val="22"/>
          <w:szCs w:val="22"/>
        </w:rPr>
      </w:pPr>
      <w:hyperlink w:anchor="_Toc43476861" w:history="1">
        <w:r w:rsidRPr="00876614">
          <w:rPr>
            <w:rStyle w:val="Hyperlink"/>
            <w:noProof/>
          </w:rPr>
          <w:t>24.1</w:t>
        </w:r>
        <w:r w:rsidRPr="00B677DD">
          <w:rPr>
            <w:rFonts w:ascii="Calibri" w:hAnsi="Calibri"/>
            <w:noProof/>
            <w:sz w:val="22"/>
            <w:szCs w:val="22"/>
          </w:rPr>
          <w:tab/>
        </w:r>
        <w:r w:rsidRPr="00876614">
          <w:rPr>
            <w:rStyle w:val="Hyperlink"/>
            <w:noProof/>
          </w:rPr>
          <w:t>Diagram: ISO Time</w:t>
        </w:r>
        <w:r>
          <w:rPr>
            <w:noProof/>
            <w:webHidden/>
          </w:rPr>
          <w:tab/>
        </w:r>
        <w:r>
          <w:rPr>
            <w:noProof/>
            <w:webHidden/>
          </w:rPr>
          <w:fldChar w:fldCharType="begin"/>
        </w:r>
        <w:r>
          <w:rPr>
            <w:noProof/>
            <w:webHidden/>
          </w:rPr>
          <w:instrText xml:space="preserve"> PAGEREF _Toc43476861 \h </w:instrText>
        </w:r>
        <w:r>
          <w:rPr>
            <w:noProof/>
            <w:webHidden/>
          </w:rPr>
        </w:r>
        <w:r>
          <w:rPr>
            <w:noProof/>
            <w:webHidden/>
          </w:rPr>
          <w:fldChar w:fldCharType="separate"/>
        </w:r>
        <w:r>
          <w:rPr>
            <w:noProof/>
            <w:webHidden/>
          </w:rPr>
          <w:t>91</w:t>
        </w:r>
        <w:r>
          <w:rPr>
            <w:noProof/>
            <w:webHidden/>
          </w:rPr>
          <w:fldChar w:fldCharType="end"/>
        </w:r>
      </w:hyperlink>
    </w:p>
    <w:p w14:paraId="53A3A2A6" w14:textId="76191B6F" w:rsidR="00B677DD" w:rsidRPr="00B677DD" w:rsidRDefault="00B677DD">
      <w:pPr>
        <w:pStyle w:val="TOC2"/>
        <w:rPr>
          <w:rFonts w:ascii="Calibri" w:hAnsi="Calibri"/>
          <w:noProof/>
          <w:sz w:val="22"/>
          <w:szCs w:val="22"/>
        </w:rPr>
      </w:pPr>
      <w:hyperlink w:anchor="_Toc43476862" w:history="1">
        <w:r w:rsidRPr="00876614">
          <w:rPr>
            <w:rStyle w:val="Hyperlink"/>
            <w:noProof/>
          </w:rPr>
          <w:t>24.2</w:t>
        </w:r>
        <w:r w:rsidRPr="00B677DD">
          <w:rPr>
            <w:rFonts w:ascii="Calibri" w:hAnsi="Calibri"/>
            <w:noProof/>
            <w:sz w:val="22"/>
            <w:szCs w:val="22"/>
          </w:rPr>
          <w:tab/>
        </w:r>
        <w:r w:rsidRPr="00876614">
          <w:rPr>
            <w:rStyle w:val="Hyperlink"/>
            <w:noProof/>
          </w:rPr>
          <w:t>Class 30 am 2020-01-03 : Date Time Coordinate (ISO 8601)</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862 \h </w:instrText>
        </w:r>
        <w:r>
          <w:rPr>
            <w:noProof/>
            <w:webHidden/>
          </w:rPr>
        </w:r>
        <w:r>
          <w:rPr>
            <w:noProof/>
            <w:webHidden/>
          </w:rPr>
          <w:fldChar w:fldCharType="separate"/>
        </w:r>
        <w:r>
          <w:rPr>
            <w:noProof/>
            <w:webHidden/>
          </w:rPr>
          <w:t>92</w:t>
        </w:r>
        <w:r>
          <w:rPr>
            <w:noProof/>
            <w:webHidden/>
          </w:rPr>
          <w:fldChar w:fldCharType="end"/>
        </w:r>
      </w:hyperlink>
    </w:p>
    <w:p w14:paraId="47A3915F" w14:textId="5FC4111A" w:rsidR="00B677DD" w:rsidRPr="00B677DD" w:rsidRDefault="00B677DD">
      <w:pPr>
        <w:pStyle w:val="TOC1"/>
        <w:tabs>
          <w:tab w:val="left" w:pos="1512"/>
        </w:tabs>
        <w:rPr>
          <w:rFonts w:ascii="Calibri" w:hAnsi="Calibri"/>
          <w:noProof/>
          <w:sz w:val="22"/>
          <w:szCs w:val="22"/>
        </w:rPr>
      </w:pPr>
      <w:hyperlink w:anchor="_Toc43476863" w:history="1">
        <w:r w:rsidRPr="00876614">
          <w:rPr>
            <w:rStyle w:val="Hyperlink"/>
            <w:noProof/>
          </w:rPr>
          <w:t>25</w:t>
        </w:r>
        <w:r w:rsidRPr="00B677DD">
          <w:rPr>
            <w:rFonts w:ascii="Calibri" w:hAnsi="Calibri"/>
            <w:noProof/>
            <w:sz w:val="22"/>
            <w:szCs w:val="22"/>
          </w:rPr>
          <w:tab/>
        </w:r>
        <w:r w:rsidRPr="00876614">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43476863 \h </w:instrText>
        </w:r>
        <w:r>
          <w:rPr>
            <w:noProof/>
            <w:webHidden/>
          </w:rPr>
        </w:r>
        <w:r>
          <w:rPr>
            <w:noProof/>
            <w:webHidden/>
          </w:rPr>
          <w:fldChar w:fldCharType="separate"/>
        </w:r>
        <w:r>
          <w:rPr>
            <w:noProof/>
            <w:webHidden/>
          </w:rPr>
          <w:t>93</w:t>
        </w:r>
        <w:r>
          <w:rPr>
            <w:noProof/>
            <w:webHidden/>
          </w:rPr>
          <w:fldChar w:fldCharType="end"/>
        </w:r>
      </w:hyperlink>
    </w:p>
    <w:p w14:paraId="690CC5E5" w14:textId="7095D342" w:rsidR="00B677DD" w:rsidRPr="00B677DD" w:rsidRDefault="00B677DD">
      <w:pPr>
        <w:pStyle w:val="TOC2"/>
        <w:rPr>
          <w:rFonts w:ascii="Calibri" w:hAnsi="Calibri"/>
          <w:noProof/>
          <w:sz w:val="22"/>
          <w:szCs w:val="22"/>
        </w:rPr>
      </w:pPr>
      <w:hyperlink w:anchor="_Toc43476864" w:history="1">
        <w:r w:rsidRPr="00876614">
          <w:rPr>
            <w:rStyle w:val="Hyperlink"/>
            <w:noProof/>
          </w:rPr>
          <w:t>25.1</w:t>
        </w:r>
        <w:r w:rsidRPr="00B677DD">
          <w:rPr>
            <w:rFonts w:ascii="Calibri" w:hAnsi="Calibri"/>
            <w:noProof/>
            <w:sz w:val="22"/>
            <w:szCs w:val="22"/>
          </w:rPr>
          <w:tab/>
        </w:r>
        <w:r w:rsidRPr="00876614">
          <w:rPr>
            <w:rStyle w:val="Hyperlink"/>
            <w:noProof/>
          </w:rPr>
          <w:t>Diagram: XSD Time Scale</w:t>
        </w:r>
        <w:r>
          <w:rPr>
            <w:noProof/>
            <w:webHidden/>
          </w:rPr>
          <w:tab/>
        </w:r>
        <w:r>
          <w:rPr>
            <w:noProof/>
            <w:webHidden/>
          </w:rPr>
          <w:fldChar w:fldCharType="begin"/>
        </w:r>
        <w:r>
          <w:rPr>
            <w:noProof/>
            <w:webHidden/>
          </w:rPr>
          <w:instrText xml:space="preserve"> PAGEREF _Toc43476864 \h </w:instrText>
        </w:r>
        <w:r>
          <w:rPr>
            <w:noProof/>
            <w:webHidden/>
          </w:rPr>
        </w:r>
        <w:r>
          <w:rPr>
            <w:noProof/>
            <w:webHidden/>
          </w:rPr>
          <w:fldChar w:fldCharType="separate"/>
        </w:r>
        <w:r>
          <w:rPr>
            <w:noProof/>
            <w:webHidden/>
          </w:rPr>
          <w:t>93</w:t>
        </w:r>
        <w:r>
          <w:rPr>
            <w:noProof/>
            <w:webHidden/>
          </w:rPr>
          <w:fldChar w:fldCharType="end"/>
        </w:r>
      </w:hyperlink>
    </w:p>
    <w:p w14:paraId="2A10E0F9" w14:textId="6F212E64" w:rsidR="00B677DD" w:rsidRPr="00B677DD" w:rsidRDefault="00B677DD">
      <w:pPr>
        <w:pStyle w:val="TOC2"/>
        <w:rPr>
          <w:rFonts w:ascii="Calibri" w:hAnsi="Calibri"/>
          <w:noProof/>
          <w:sz w:val="22"/>
          <w:szCs w:val="22"/>
        </w:rPr>
      </w:pPr>
      <w:hyperlink w:anchor="_Toc43476865" w:history="1">
        <w:r w:rsidRPr="00876614">
          <w:rPr>
            <w:rStyle w:val="Hyperlink"/>
            <w:noProof/>
          </w:rPr>
          <w:t>25.2</w:t>
        </w:r>
        <w:r w:rsidRPr="00B677DD">
          <w:rPr>
            <w:rFonts w:ascii="Calibri" w:hAnsi="Calibri"/>
            <w:noProof/>
            <w:sz w:val="22"/>
            <w:szCs w:val="22"/>
          </w:rPr>
          <w:tab/>
        </w:r>
        <w:r w:rsidRPr="00876614">
          <w:rPr>
            <w:rStyle w:val="Hyperlink"/>
            <w:noProof/>
          </w:rPr>
          <w:t>Class XSD Dat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865 \h </w:instrText>
        </w:r>
        <w:r>
          <w:rPr>
            <w:noProof/>
            <w:webHidden/>
          </w:rPr>
        </w:r>
        <w:r>
          <w:rPr>
            <w:noProof/>
            <w:webHidden/>
          </w:rPr>
          <w:fldChar w:fldCharType="separate"/>
        </w:r>
        <w:r>
          <w:rPr>
            <w:noProof/>
            <w:webHidden/>
          </w:rPr>
          <w:t>93</w:t>
        </w:r>
        <w:r>
          <w:rPr>
            <w:noProof/>
            <w:webHidden/>
          </w:rPr>
          <w:fldChar w:fldCharType="end"/>
        </w:r>
      </w:hyperlink>
    </w:p>
    <w:p w14:paraId="649370D2" w14:textId="47E858D2" w:rsidR="00B677DD" w:rsidRPr="00B677DD" w:rsidRDefault="00B677DD">
      <w:pPr>
        <w:pStyle w:val="TOC2"/>
        <w:rPr>
          <w:rFonts w:ascii="Calibri" w:hAnsi="Calibri"/>
          <w:noProof/>
          <w:sz w:val="22"/>
          <w:szCs w:val="22"/>
        </w:rPr>
      </w:pPr>
      <w:hyperlink w:anchor="_Toc43476866" w:history="1">
        <w:r w:rsidRPr="00876614">
          <w:rPr>
            <w:rStyle w:val="Hyperlink"/>
            <w:noProof/>
          </w:rPr>
          <w:t>25.3</w:t>
        </w:r>
        <w:r w:rsidRPr="00B677DD">
          <w:rPr>
            <w:rFonts w:ascii="Calibri" w:hAnsi="Calibri"/>
            <w:noProof/>
            <w:sz w:val="22"/>
            <w:szCs w:val="22"/>
          </w:rPr>
          <w:tab/>
        </w:r>
        <w:r w:rsidRPr="00876614">
          <w:rPr>
            <w:rStyle w:val="Hyperlink"/>
            <w:noProof/>
          </w:rPr>
          <w:t>Class XSD Date Tim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866 \h </w:instrText>
        </w:r>
        <w:r>
          <w:rPr>
            <w:noProof/>
            <w:webHidden/>
          </w:rPr>
        </w:r>
        <w:r>
          <w:rPr>
            <w:noProof/>
            <w:webHidden/>
          </w:rPr>
          <w:fldChar w:fldCharType="separate"/>
        </w:r>
        <w:r>
          <w:rPr>
            <w:noProof/>
            <w:webHidden/>
          </w:rPr>
          <w:t>94</w:t>
        </w:r>
        <w:r>
          <w:rPr>
            <w:noProof/>
            <w:webHidden/>
          </w:rPr>
          <w:fldChar w:fldCharType="end"/>
        </w:r>
      </w:hyperlink>
    </w:p>
    <w:p w14:paraId="075C0341" w14:textId="0BF4E112" w:rsidR="00B677DD" w:rsidRPr="00B677DD" w:rsidRDefault="00B677DD">
      <w:pPr>
        <w:pStyle w:val="TOC2"/>
        <w:rPr>
          <w:rFonts w:ascii="Calibri" w:hAnsi="Calibri"/>
          <w:noProof/>
          <w:sz w:val="22"/>
          <w:szCs w:val="22"/>
        </w:rPr>
      </w:pPr>
      <w:hyperlink w:anchor="_Toc43476867" w:history="1">
        <w:r w:rsidRPr="00876614">
          <w:rPr>
            <w:rStyle w:val="Hyperlink"/>
            <w:noProof/>
          </w:rPr>
          <w:t>25.4</w:t>
        </w:r>
        <w:r w:rsidRPr="00B677DD">
          <w:rPr>
            <w:rFonts w:ascii="Calibri" w:hAnsi="Calibri"/>
            <w:noProof/>
            <w:sz w:val="22"/>
            <w:szCs w:val="22"/>
          </w:rPr>
          <w:tab/>
        </w:r>
        <w:r w:rsidRPr="00876614">
          <w:rPr>
            <w:rStyle w:val="Hyperlink"/>
            <w:noProof/>
          </w:rPr>
          <w:t>Class XSD Time</w:t>
        </w:r>
        <w:r w:rsidRPr="00876614">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476867 \h </w:instrText>
        </w:r>
        <w:r>
          <w:rPr>
            <w:noProof/>
            <w:webHidden/>
          </w:rPr>
        </w:r>
        <w:r>
          <w:rPr>
            <w:noProof/>
            <w:webHidden/>
          </w:rPr>
          <w:fldChar w:fldCharType="separate"/>
        </w:r>
        <w:r>
          <w:rPr>
            <w:noProof/>
            <w:webHidden/>
          </w:rPr>
          <w:t>94</w:t>
        </w:r>
        <w:r>
          <w:rPr>
            <w:noProof/>
            <w:webHidden/>
          </w:rPr>
          <w:fldChar w:fldCharType="end"/>
        </w:r>
      </w:hyperlink>
    </w:p>
    <w:p w14:paraId="6FF59BB8" w14:textId="03445799" w:rsidR="00B677DD" w:rsidRPr="00B677DD" w:rsidRDefault="00B677DD">
      <w:pPr>
        <w:pStyle w:val="TOC1"/>
        <w:tabs>
          <w:tab w:val="left" w:pos="1512"/>
        </w:tabs>
        <w:rPr>
          <w:rFonts w:ascii="Calibri" w:hAnsi="Calibri"/>
          <w:noProof/>
          <w:sz w:val="22"/>
          <w:szCs w:val="22"/>
        </w:rPr>
      </w:pPr>
      <w:hyperlink w:anchor="_Toc43476868" w:history="1">
        <w:r w:rsidRPr="00876614">
          <w:rPr>
            <w:rStyle w:val="Hyperlink"/>
            <w:noProof/>
          </w:rPr>
          <w:t>26</w:t>
        </w:r>
        <w:r w:rsidRPr="00B677DD">
          <w:rPr>
            <w:rFonts w:ascii="Calibri" w:hAnsi="Calibri"/>
            <w:noProof/>
            <w:sz w:val="22"/>
            <w:szCs w:val="22"/>
          </w:rPr>
          <w:tab/>
        </w:r>
        <w:r w:rsidRPr="00876614">
          <w:rPr>
            <w:rStyle w:val="Hyperlink"/>
            <w:noProof/>
          </w:rPr>
          <w:t>OnticHealthGeneric::Top level</w:t>
        </w:r>
        <w:r>
          <w:rPr>
            <w:noProof/>
            <w:webHidden/>
          </w:rPr>
          <w:tab/>
        </w:r>
        <w:r>
          <w:rPr>
            <w:noProof/>
            <w:webHidden/>
          </w:rPr>
          <w:fldChar w:fldCharType="begin"/>
        </w:r>
        <w:r>
          <w:rPr>
            <w:noProof/>
            <w:webHidden/>
          </w:rPr>
          <w:instrText xml:space="preserve"> PAGEREF _Toc43476868 \h </w:instrText>
        </w:r>
        <w:r>
          <w:rPr>
            <w:noProof/>
            <w:webHidden/>
          </w:rPr>
        </w:r>
        <w:r>
          <w:rPr>
            <w:noProof/>
            <w:webHidden/>
          </w:rPr>
          <w:fldChar w:fldCharType="separate"/>
        </w:r>
        <w:r>
          <w:rPr>
            <w:noProof/>
            <w:webHidden/>
          </w:rPr>
          <w:t>95</w:t>
        </w:r>
        <w:r>
          <w:rPr>
            <w:noProof/>
            <w:webHidden/>
          </w:rPr>
          <w:fldChar w:fldCharType="end"/>
        </w:r>
      </w:hyperlink>
    </w:p>
    <w:p w14:paraId="3C63CA25" w14:textId="2C6BA0B0" w:rsidR="00B677DD" w:rsidRPr="00B677DD" w:rsidRDefault="00B677DD">
      <w:pPr>
        <w:pStyle w:val="TOC2"/>
        <w:rPr>
          <w:rFonts w:ascii="Calibri" w:hAnsi="Calibri"/>
          <w:noProof/>
          <w:sz w:val="22"/>
          <w:szCs w:val="22"/>
        </w:rPr>
      </w:pPr>
      <w:hyperlink w:anchor="_Toc43476869" w:history="1">
        <w:r w:rsidRPr="00876614">
          <w:rPr>
            <w:rStyle w:val="Hyperlink"/>
            <w:noProof/>
          </w:rPr>
          <w:t>26.1</w:t>
        </w:r>
        <w:r w:rsidRPr="00B677DD">
          <w:rPr>
            <w:rFonts w:ascii="Calibri" w:hAnsi="Calibri"/>
            <w:noProof/>
            <w:sz w:val="22"/>
            <w:szCs w:val="22"/>
          </w:rPr>
          <w:tab/>
        </w:r>
        <w:r w:rsidRPr="00876614">
          <w:rPr>
            <w:rStyle w:val="Hyperlink"/>
            <w:noProof/>
          </w:rPr>
          <w:t>Diagram: Context</w:t>
        </w:r>
        <w:r>
          <w:rPr>
            <w:noProof/>
            <w:webHidden/>
          </w:rPr>
          <w:tab/>
        </w:r>
        <w:r>
          <w:rPr>
            <w:noProof/>
            <w:webHidden/>
          </w:rPr>
          <w:fldChar w:fldCharType="begin"/>
        </w:r>
        <w:r>
          <w:rPr>
            <w:noProof/>
            <w:webHidden/>
          </w:rPr>
          <w:instrText xml:space="preserve"> PAGEREF _Toc43476869 \h </w:instrText>
        </w:r>
        <w:r>
          <w:rPr>
            <w:noProof/>
            <w:webHidden/>
          </w:rPr>
        </w:r>
        <w:r>
          <w:rPr>
            <w:noProof/>
            <w:webHidden/>
          </w:rPr>
          <w:fldChar w:fldCharType="separate"/>
        </w:r>
        <w:r>
          <w:rPr>
            <w:noProof/>
            <w:webHidden/>
          </w:rPr>
          <w:t>95</w:t>
        </w:r>
        <w:r>
          <w:rPr>
            <w:noProof/>
            <w:webHidden/>
          </w:rPr>
          <w:fldChar w:fldCharType="end"/>
        </w:r>
      </w:hyperlink>
    </w:p>
    <w:p w14:paraId="5B4EC149" w14:textId="6D54557A" w:rsidR="00B677DD" w:rsidRPr="00B677DD" w:rsidRDefault="00B677DD">
      <w:pPr>
        <w:pStyle w:val="TOC2"/>
        <w:rPr>
          <w:rFonts w:ascii="Calibri" w:hAnsi="Calibri"/>
          <w:noProof/>
          <w:sz w:val="22"/>
          <w:szCs w:val="22"/>
        </w:rPr>
      </w:pPr>
      <w:hyperlink w:anchor="_Toc43476870" w:history="1">
        <w:r w:rsidRPr="00876614">
          <w:rPr>
            <w:rStyle w:val="Hyperlink"/>
            <w:noProof/>
          </w:rPr>
          <w:t>26.2</w:t>
        </w:r>
        <w:r w:rsidRPr="00B677DD">
          <w:rPr>
            <w:rFonts w:ascii="Calibri" w:hAnsi="Calibri"/>
            <w:noProof/>
            <w:sz w:val="22"/>
            <w:szCs w:val="22"/>
          </w:rPr>
          <w:tab/>
        </w:r>
        <w:r w:rsidRPr="00876614">
          <w:rPr>
            <w:rStyle w:val="Hyperlink"/>
            <w:noProof/>
          </w:rPr>
          <w:t>Diagram: Types</w:t>
        </w:r>
        <w:r>
          <w:rPr>
            <w:noProof/>
            <w:webHidden/>
          </w:rPr>
          <w:tab/>
        </w:r>
        <w:r>
          <w:rPr>
            <w:noProof/>
            <w:webHidden/>
          </w:rPr>
          <w:fldChar w:fldCharType="begin"/>
        </w:r>
        <w:r>
          <w:rPr>
            <w:noProof/>
            <w:webHidden/>
          </w:rPr>
          <w:instrText xml:space="preserve"> PAGEREF _Toc43476870 \h </w:instrText>
        </w:r>
        <w:r>
          <w:rPr>
            <w:noProof/>
            <w:webHidden/>
          </w:rPr>
        </w:r>
        <w:r>
          <w:rPr>
            <w:noProof/>
            <w:webHidden/>
          </w:rPr>
          <w:fldChar w:fldCharType="separate"/>
        </w:r>
        <w:r>
          <w:rPr>
            <w:noProof/>
            <w:webHidden/>
          </w:rPr>
          <w:t>96</w:t>
        </w:r>
        <w:r>
          <w:rPr>
            <w:noProof/>
            <w:webHidden/>
          </w:rPr>
          <w:fldChar w:fldCharType="end"/>
        </w:r>
      </w:hyperlink>
    </w:p>
    <w:p w14:paraId="7759F12C" w14:textId="10E018D1" w:rsidR="00B677DD" w:rsidRPr="00B677DD" w:rsidRDefault="00B677DD">
      <w:pPr>
        <w:pStyle w:val="TOC1"/>
        <w:tabs>
          <w:tab w:val="left" w:pos="1512"/>
        </w:tabs>
        <w:rPr>
          <w:rFonts w:ascii="Calibri" w:hAnsi="Calibri"/>
          <w:noProof/>
          <w:sz w:val="22"/>
          <w:szCs w:val="22"/>
        </w:rPr>
      </w:pPr>
      <w:hyperlink w:anchor="_Toc43476871" w:history="1">
        <w:r w:rsidRPr="00876614">
          <w:rPr>
            <w:rStyle w:val="Hyperlink"/>
            <w:noProof/>
          </w:rPr>
          <w:t>27</w:t>
        </w:r>
        <w:r w:rsidRPr="00B677DD">
          <w:rPr>
            <w:rFonts w:ascii="Calibri" w:hAnsi="Calibri"/>
            <w:noProof/>
            <w:sz w:val="22"/>
            <w:szCs w:val="22"/>
          </w:rPr>
          <w:tab/>
        </w:r>
        <w:r w:rsidRPr="00876614">
          <w:rPr>
            <w:rStyle w:val="Hyperlink"/>
            <w:noProof/>
          </w:rPr>
          <w:t>OnticHealthSpecific::Clinical Situation</w:t>
        </w:r>
        <w:r>
          <w:rPr>
            <w:noProof/>
            <w:webHidden/>
          </w:rPr>
          <w:tab/>
        </w:r>
        <w:r>
          <w:rPr>
            <w:noProof/>
            <w:webHidden/>
          </w:rPr>
          <w:fldChar w:fldCharType="begin"/>
        </w:r>
        <w:r>
          <w:rPr>
            <w:noProof/>
            <w:webHidden/>
          </w:rPr>
          <w:instrText xml:space="preserve"> PAGEREF _Toc43476871 \h </w:instrText>
        </w:r>
        <w:r>
          <w:rPr>
            <w:noProof/>
            <w:webHidden/>
          </w:rPr>
        </w:r>
        <w:r>
          <w:rPr>
            <w:noProof/>
            <w:webHidden/>
          </w:rPr>
          <w:fldChar w:fldCharType="separate"/>
        </w:r>
        <w:r>
          <w:rPr>
            <w:noProof/>
            <w:webHidden/>
          </w:rPr>
          <w:t>97</w:t>
        </w:r>
        <w:r>
          <w:rPr>
            <w:noProof/>
            <w:webHidden/>
          </w:rPr>
          <w:fldChar w:fldCharType="end"/>
        </w:r>
      </w:hyperlink>
    </w:p>
    <w:p w14:paraId="50861527" w14:textId="2014244E" w:rsidR="00B677DD" w:rsidRPr="00B677DD" w:rsidRDefault="00B677DD">
      <w:pPr>
        <w:pStyle w:val="TOC2"/>
        <w:rPr>
          <w:rFonts w:ascii="Calibri" w:hAnsi="Calibri"/>
          <w:noProof/>
          <w:sz w:val="22"/>
          <w:szCs w:val="22"/>
        </w:rPr>
      </w:pPr>
      <w:hyperlink w:anchor="_Toc43476872" w:history="1">
        <w:r w:rsidRPr="00876614">
          <w:rPr>
            <w:rStyle w:val="Hyperlink"/>
            <w:noProof/>
          </w:rPr>
          <w:t>27.1</w:t>
        </w:r>
        <w:r w:rsidRPr="00B677DD">
          <w:rPr>
            <w:rFonts w:ascii="Calibri" w:hAnsi="Calibri"/>
            <w:noProof/>
            <w:sz w:val="22"/>
            <w:szCs w:val="22"/>
          </w:rPr>
          <w:tab/>
        </w:r>
        <w:r w:rsidRPr="00876614">
          <w:rPr>
            <w:rStyle w:val="Hyperlink"/>
            <w:noProof/>
          </w:rPr>
          <w:t>Diagram: Clinical Situation</w:t>
        </w:r>
        <w:r>
          <w:rPr>
            <w:noProof/>
            <w:webHidden/>
          </w:rPr>
          <w:tab/>
        </w:r>
        <w:r>
          <w:rPr>
            <w:noProof/>
            <w:webHidden/>
          </w:rPr>
          <w:fldChar w:fldCharType="begin"/>
        </w:r>
        <w:r>
          <w:rPr>
            <w:noProof/>
            <w:webHidden/>
          </w:rPr>
          <w:instrText xml:space="preserve"> PAGEREF _Toc43476872 \h </w:instrText>
        </w:r>
        <w:r>
          <w:rPr>
            <w:noProof/>
            <w:webHidden/>
          </w:rPr>
        </w:r>
        <w:r>
          <w:rPr>
            <w:noProof/>
            <w:webHidden/>
          </w:rPr>
          <w:fldChar w:fldCharType="separate"/>
        </w:r>
        <w:r>
          <w:rPr>
            <w:noProof/>
            <w:webHidden/>
          </w:rPr>
          <w:t>97</w:t>
        </w:r>
        <w:r>
          <w:rPr>
            <w:noProof/>
            <w:webHidden/>
          </w:rPr>
          <w:fldChar w:fldCharType="end"/>
        </w:r>
      </w:hyperlink>
    </w:p>
    <w:p w14:paraId="42E64FDC" w14:textId="4D4DB41C" w:rsidR="00B677DD" w:rsidRPr="00B677DD" w:rsidRDefault="00B677DD">
      <w:pPr>
        <w:pStyle w:val="TOC2"/>
        <w:rPr>
          <w:rFonts w:ascii="Calibri" w:hAnsi="Calibri"/>
          <w:noProof/>
          <w:sz w:val="22"/>
          <w:szCs w:val="22"/>
        </w:rPr>
      </w:pPr>
      <w:hyperlink w:anchor="_Toc43476873" w:history="1">
        <w:r w:rsidRPr="00876614">
          <w:rPr>
            <w:rStyle w:val="Hyperlink"/>
            <w:noProof/>
          </w:rPr>
          <w:t>27.2</w:t>
        </w:r>
        <w:r w:rsidRPr="00B677DD">
          <w:rPr>
            <w:rFonts w:ascii="Calibri" w:hAnsi="Calibri"/>
            <w:noProof/>
            <w:sz w:val="22"/>
            <w:szCs w:val="22"/>
          </w:rPr>
          <w:tab/>
        </w:r>
        <w:r w:rsidRPr="00876614">
          <w:rPr>
            <w:rStyle w:val="Hyperlink"/>
            <w:noProof/>
          </w:rPr>
          <w:t>Class Adverse Situation</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73 \h </w:instrText>
        </w:r>
        <w:r>
          <w:rPr>
            <w:noProof/>
            <w:webHidden/>
          </w:rPr>
        </w:r>
        <w:r>
          <w:rPr>
            <w:noProof/>
            <w:webHidden/>
          </w:rPr>
          <w:fldChar w:fldCharType="separate"/>
        </w:r>
        <w:r>
          <w:rPr>
            <w:noProof/>
            <w:webHidden/>
          </w:rPr>
          <w:t>97</w:t>
        </w:r>
        <w:r>
          <w:rPr>
            <w:noProof/>
            <w:webHidden/>
          </w:rPr>
          <w:fldChar w:fldCharType="end"/>
        </w:r>
      </w:hyperlink>
    </w:p>
    <w:p w14:paraId="18928AD5" w14:textId="58F58CF3" w:rsidR="00B677DD" w:rsidRPr="00B677DD" w:rsidRDefault="00B677DD">
      <w:pPr>
        <w:pStyle w:val="TOC2"/>
        <w:rPr>
          <w:rFonts w:ascii="Calibri" w:hAnsi="Calibri"/>
          <w:noProof/>
          <w:sz w:val="22"/>
          <w:szCs w:val="22"/>
        </w:rPr>
      </w:pPr>
      <w:hyperlink w:anchor="_Toc43476874" w:history="1">
        <w:r w:rsidRPr="00876614">
          <w:rPr>
            <w:rStyle w:val="Hyperlink"/>
            <w:noProof/>
          </w:rPr>
          <w:t>27.3</w:t>
        </w:r>
        <w:r w:rsidRPr="00B677DD">
          <w:rPr>
            <w:rFonts w:ascii="Calibri" w:hAnsi="Calibri"/>
            <w:noProof/>
            <w:sz w:val="22"/>
            <w:szCs w:val="22"/>
          </w:rPr>
          <w:tab/>
        </w:r>
        <w:r w:rsidRPr="00876614">
          <w:rPr>
            <w:rStyle w:val="Hyperlink"/>
            <w:noProof/>
          </w:rPr>
          <w:t>Class Clinical Activity</w:t>
        </w:r>
        <w:r>
          <w:rPr>
            <w:noProof/>
            <w:webHidden/>
          </w:rPr>
          <w:tab/>
        </w:r>
        <w:r>
          <w:rPr>
            <w:noProof/>
            <w:webHidden/>
          </w:rPr>
          <w:fldChar w:fldCharType="begin"/>
        </w:r>
        <w:r>
          <w:rPr>
            <w:noProof/>
            <w:webHidden/>
          </w:rPr>
          <w:instrText xml:space="preserve"> PAGEREF _Toc43476874 \h </w:instrText>
        </w:r>
        <w:r>
          <w:rPr>
            <w:noProof/>
            <w:webHidden/>
          </w:rPr>
        </w:r>
        <w:r>
          <w:rPr>
            <w:noProof/>
            <w:webHidden/>
          </w:rPr>
          <w:fldChar w:fldCharType="separate"/>
        </w:r>
        <w:r>
          <w:rPr>
            <w:noProof/>
            <w:webHidden/>
          </w:rPr>
          <w:t>97</w:t>
        </w:r>
        <w:r>
          <w:rPr>
            <w:noProof/>
            <w:webHidden/>
          </w:rPr>
          <w:fldChar w:fldCharType="end"/>
        </w:r>
      </w:hyperlink>
    </w:p>
    <w:p w14:paraId="48E4D409" w14:textId="4C47754A" w:rsidR="00B677DD" w:rsidRPr="00B677DD" w:rsidRDefault="00B677DD">
      <w:pPr>
        <w:pStyle w:val="TOC2"/>
        <w:rPr>
          <w:rFonts w:ascii="Calibri" w:hAnsi="Calibri"/>
          <w:noProof/>
          <w:sz w:val="22"/>
          <w:szCs w:val="22"/>
        </w:rPr>
      </w:pPr>
      <w:hyperlink w:anchor="_Toc43476875" w:history="1">
        <w:r w:rsidRPr="00876614">
          <w:rPr>
            <w:rStyle w:val="Hyperlink"/>
            <w:noProof/>
          </w:rPr>
          <w:t>27.4</w:t>
        </w:r>
        <w:r w:rsidRPr="00B677DD">
          <w:rPr>
            <w:rFonts w:ascii="Calibri" w:hAnsi="Calibri"/>
            <w:noProof/>
            <w:sz w:val="22"/>
            <w:szCs w:val="22"/>
          </w:rPr>
          <w:tab/>
        </w:r>
        <w:r w:rsidRPr="00876614">
          <w:rPr>
            <w:rStyle w:val="Hyperlink"/>
            <w:noProof/>
          </w:rPr>
          <w:t>Class Clinical Assessement</w:t>
        </w:r>
        <w:r>
          <w:rPr>
            <w:noProof/>
            <w:webHidden/>
          </w:rPr>
          <w:tab/>
        </w:r>
        <w:r>
          <w:rPr>
            <w:noProof/>
            <w:webHidden/>
          </w:rPr>
          <w:fldChar w:fldCharType="begin"/>
        </w:r>
        <w:r>
          <w:rPr>
            <w:noProof/>
            <w:webHidden/>
          </w:rPr>
          <w:instrText xml:space="preserve"> PAGEREF _Toc43476875 \h </w:instrText>
        </w:r>
        <w:r>
          <w:rPr>
            <w:noProof/>
            <w:webHidden/>
          </w:rPr>
        </w:r>
        <w:r>
          <w:rPr>
            <w:noProof/>
            <w:webHidden/>
          </w:rPr>
          <w:fldChar w:fldCharType="separate"/>
        </w:r>
        <w:r>
          <w:rPr>
            <w:noProof/>
            <w:webHidden/>
          </w:rPr>
          <w:t>98</w:t>
        </w:r>
        <w:r>
          <w:rPr>
            <w:noProof/>
            <w:webHidden/>
          </w:rPr>
          <w:fldChar w:fldCharType="end"/>
        </w:r>
      </w:hyperlink>
    </w:p>
    <w:p w14:paraId="0DA74220" w14:textId="0BD7487E" w:rsidR="00B677DD" w:rsidRPr="00B677DD" w:rsidRDefault="00B677DD">
      <w:pPr>
        <w:pStyle w:val="TOC2"/>
        <w:rPr>
          <w:rFonts w:ascii="Calibri" w:hAnsi="Calibri"/>
          <w:noProof/>
          <w:sz w:val="22"/>
          <w:szCs w:val="22"/>
        </w:rPr>
      </w:pPr>
      <w:hyperlink w:anchor="_Toc43476876" w:history="1">
        <w:r w:rsidRPr="00876614">
          <w:rPr>
            <w:rStyle w:val="Hyperlink"/>
            <w:noProof/>
          </w:rPr>
          <w:t>27.5</w:t>
        </w:r>
        <w:r w:rsidRPr="00B677DD">
          <w:rPr>
            <w:rFonts w:ascii="Calibri" w:hAnsi="Calibri"/>
            <w:noProof/>
            <w:sz w:val="22"/>
            <w:szCs w:val="22"/>
          </w:rPr>
          <w:tab/>
        </w:r>
        <w:r w:rsidRPr="00876614">
          <w:rPr>
            <w:rStyle w:val="Hyperlink"/>
            <w:noProof/>
          </w:rPr>
          <w:t>Class Clinical Exclusion</w:t>
        </w:r>
        <w:r>
          <w:rPr>
            <w:noProof/>
            <w:webHidden/>
          </w:rPr>
          <w:tab/>
        </w:r>
        <w:r>
          <w:rPr>
            <w:noProof/>
            <w:webHidden/>
          </w:rPr>
          <w:fldChar w:fldCharType="begin"/>
        </w:r>
        <w:r>
          <w:rPr>
            <w:noProof/>
            <w:webHidden/>
          </w:rPr>
          <w:instrText xml:space="preserve"> PAGEREF _Toc43476876 \h </w:instrText>
        </w:r>
        <w:r>
          <w:rPr>
            <w:noProof/>
            <w:webHidden/>
          </w:rPr>
        </w:r>
        <w:r>
          <w:rPr>
            <w:noProof/>
            <w:webHidden/>
          </w:rPr>
          <w:fldChar w:fldCharType="separate"/>
        </w:r>
        <w:r>
          <w:rPr>
            <w:noProof/>
            <w:webHidden/>
          </w:rPr>
          <w:t>98</w:t>
        </w:r>
        <w:r>
          <w:rPr>
            <w:noProof/>
            <w:webHidden/>
          </w:rPr>
          <w:fldChar w:fldCharType="end"/>
        </w:r>
      </w:hyperlink>
    </w:p>
    <w:p w14:paraId="64A08BD5" w14:textId="78217881" w:rsidR="00B677DD" w:rsidRPr="00B677DD" w:rsidRDefault="00B677DD">
      <w:pPr>
        <w:pStyle w:val="TOC2"/>
        <w:rPr>
          <w:rFonts w:ascii="Calibri" w:hAnsi="Calibri"/>
          <w:noProof/>
          <w:sz w:val="22"/>
          <w:szCs w:val="22"/>
        </w:rPr>
      </w:pPr>
      <w:hyperlink w:anchor="_Toc43476877" w:history="1">
        <w:r w:rsidRPr="00876614">
          <w:rPr>
            <w:rStyle w:val="Hyperlink"/>
            <w:noProof/>
          </w:rPr>
          <w:t>27.6</w:t>
        </w:r>
        <w:r w:rsidRPr="00B677DD">
          <w:rPr>
            <w:rFonts w:ascii="Calibri" w:hAnsi="Calibri"/>
            <w:noProof/>
            <w:sz w:val="22"/>
            <w:szCs w:val="22"/>
          </w:rPr>
          <w:tab/>
        </w:r>
        <w:r w:rsidRPr="00876614">
          <w:rPr>
            <w:rStyle w:val="Hyperlink"/>
            <w:noProof/>
          </w:rPr>
          <w:t>Class Clinical Intervention Activity</w:t>
        </w:r>
        <w:r>
          <w:rPr>
            <w:noProof/>
            <w:webHidden/>
          </w:rPr>
          <w:tab/>
        </w:r>
        <w:r>
          <w:rPr>
            <w:noProof/>
            <w:webHidden/>
          </w:rPr>
          <w:fldChar w:fldCharType="begin"/>
        </w:r>
        <w:r>
          <w:rPr>
            <w:noProof/>
            <w:webHidden/>
          </w:rPr>
          <w:instrText xml:space="preserve"> PAGEREF _Toc43476877 \h </w:instrText>
        </w:r>
        <w:r>
          <w:rPr>
            <w:noProof/>
            <w:webHidden/>
          </w:rPr>
        </w:r>
        <w:r>
          <w:rPr>
            <w:noProof/>
            <w:webHidden/>
          </w:rPr>
          <w:fldChar w:fldCharType="separate"/>
        </w:r>
        <w:r>
          <w:rPr>
            <w:noProof/>
            <w:webHidden/>
          </w:rPr>
          <w:t>98</w:t>
        </w:r>
        <w:r>
          <w:rPr>
            <w:noProof/>
            <w:webHidden/>
          </w:rPr>
          <w:fldChar w:fldCharType="end"/>
        </w:r>
      </w:hyperlink>
    </w:p>
    <w:p w14:paraId="7E214BC8" w14:textId="63899698" w:rsidR="00B677DD" w:rsidRPr="00B677DD" w:rsidRDefault="00B677DD">
      <w:pPr>
        <w:pStyle w:val="TOC2"/>
        <w:rPr>
          <w:rFonts w:ascii="Calibri" w:hAnsi="Calibri"/>
          <w:noProof/>
          <w:sz w:val="22"/>
          <w:szCs w:val="22"/>
        </w:rPr>
      </w:pPr>
      <w:hyperlink w:anchor="_Toc43476878" w:history="1">
        <w:r w:rsidRPr="00876614">
          <w:rPr>
            <w:rStyle w:val="Hyperlink"/>
            <w:noProof/>
          </w:rPr>
          <w:t>27.7</w:t>
        </w:r>
        <w:r w:rsidRPr="00B677DD">
          <w:rPr>
            <w:rFonts w:ascii="Calibri" w:hAnsi="Calibri"/>
            <w:noProof/>
            <w:sz w:val="22"/>
            <w:szCs w:val="22"/>
          </w:rPr>
          <w:tab/>
        </w:r>
        <w:r w:rsidRPr="00876614">
          <w:rPr>
            <w:rStyle w:val="Hyperlink"/>
            <w:noProof/>
          </w:rPr>
          <w:t>Class Clinical Knowledge Acqusition</w:t>
        </w:r>
        <w:r>
          <w:rPr>
            <w:noProof/>
            <w:webHidden/>
          </w:rPr>
          <w:tab/>
        </w:r>
        <w:r>
          <w:rPr>
            <w:noProof/>
            <w:webHidden/>
          </w:rPr>
          <w:fldChar w:fldCharType="begin"/>
        </w:r>
        <w:r>
          <w:rPr>
            <w:noProof/>
            <w:webHidden/>
          </w:rPr>
          <w:instrText xml:space="preserve"> PAGEREF _Toc43476878 \h </w:instrText>
        </w:r>
        <w:r>
          <w:rPr>
            <w:noProof/>
            <w:webHidden/>
          </w:rPr>
        </w:r>
        <w:r>
          <w:rPr>
            <w:noProof/>
            <w:webHidden/>
          </w:rPr>
          <w:fldChar w:fldCharType="separate"/>
        </w:r>
        <w:r>
          <w:rPr>
            <w:noProof/>
            <w:webHidden/>
          </w:rPr>
          <w:t>98</w:t>
        </w:r>
        <w:r>
          <w:rPr>
            <w:noProof/>
            <w:webHidden/>
          </w:rPr>
          <w:fldChar w:fldCharType="end"/>
        </w:r>
      </w:hyperlink>
    </w:p>
    <w:p w14:paraId="5E653CF4" w14:textId="331F731F" w:rsidR="00B677DD" w:rsidRPr="00B677DD" w:rsidRDefault="00B677DD">
      <w:pPr>
        <w:pStyle w:val="TOC2"/>
        <w:rPr>
          <w:rFonts w:ascii="Calibri" w:hAnsi="Calibri"/>
          <w:noProof/>
          <w:sz w:val="22"/>
          <w:szCs w:val="22"/>
        </w:rPr>
      </w:pPr>
      <w:hyperlink w:anchor="_Toc43476879" w:history="1">
        <w:r w:rsidRPr="00876614">
          <w:rPr>
            <w:rStyle w:val="Hyperlink"/>
            <w:noProof/>
          </w:rPr>
          <w:t>27.8</w:t>
        </w:r>
        <w:r w:rsidRPr="00B677DD">
          <w:rPr>
            <w:rFonts w:ascii="Calibri" w:hAnsi="Calibri"/>
            <w:noProof/>
            <w:sz w:val="22"/>
            <w:szCs w:val="22"/>
          </w:rPr>
          <w:tab/>
        </w:r>
        <w:r w:rsidRPr="00876614">
          <w:rPr>
            <w:rStyle w:val="Hyperlink"/>
            <w:noProof/>
          </w:rPr>
          <w:t>Class Clinical Observation Activity</w:t>
        </w:r>
        <w:r>
          <w:rPr>
            <w:noProof/>
            <w:webHidden/>
          </w:rPr>
          <w:tab/>
        </w:r>
        <w:r>
          <w:rPr>
            <w:noProof/>
            <w:webHidden/>
          </w:rPr>
          <w:fldChar w:fldCharType="begin"/>
        </w:r>
        <w:r>
          <w:rPr>
            <w:noProof/>
            <w:webHidden/>
          </w:rPr>
          <w:instrText xml:space="preserve"> PAGEREF _Toc43476879 \h </w:instrText>
        </w:r>
        <w:r>
          <w:rPr>
            <w:noProof/>
            <w:webHidden/>
          </w:rPr>
        </w:r>
        <w:r>
          <w:rPr>
            <w:noProof/>
            <w:webHidden/>
          </w:rPr>
          <w:fldChar w:fldCharType="separate"/>
        </w:r>
        <w:r>
          <w:rPr>
            <w:noProof/>
            <w:webHidden/>
          </w:rPr>
          <w:t>98</w:t>
        </w:r>
        <w:r>
          <w:rPr>
            <w:noProof/>
            <w:webHidden/>
          </w:rPr>
          <w:fldChar w:fldCharType="end"/>
        </w:r>
      </w:hyperlink>
    </w:p>
    <w:p w14:paraId="6CE03BDF" w14:textId="3C7E0EE5" w:rsidR="00B677DD" w:rsidRPr="00B677DD" w:rsidRDefault="00B677DD">
      <w:pPr>
        <w:pStyle w:val="TOC2"/>
        <w:rPr>
          <w:rFonts w:ascii="Calibri" w:hAnsi="Calibri"/>
          <w:noProof/>
          <w:sz w:val="22"/>
          <w:szCs w:val="22"/>
        </w:rPr>
      </w:pPr>
      <w:hyperlink w:anchor="_Toc43476880" w:history="1">
        <w:r w:rsidRPr="00876614">
          <w:rPr>
            <w:rStyle w:val="Hyperlink"/>
            <w:noProof/>
          </w:rPr>
          <w:t>27.9</w:t>
        </w:r>
        <w:r w:rsidRPr="00B677DD">
          <w:rPr>
            <w:rFonts w:ascii="Calibri" w:hAnsi="Calibri"/>
            <w:noProof/>
            <w:sz w:val="22"/>
            <w:szCs w:val="22"/>
          </w:rPr>
          <w:tab/>
        </w:r>
        <w:r w:rsidRPr="00876614">
          <w:rPr>
            <w:rStyle w:val="Hyperlink"/>
            <w:noProof/>
          </w:rPr>
          <w:t>Class Clinical Opinion</w:t>
        </w:r>
        <w:r>
          <w:rPr>
            <w:noProof/>
            <w:webHidden/>
          </w:rPr>
          <w:tab/>
        </w:r>
        <w:r>
          <w:rPr>
            <w:noProof/>
            <w:webHidden/>
          </w:rPr>
          <w:fldChar w:fldCharType="begin"/>
        </w:r>
        <w:r>
          <w:rPr>
            <w:noProof/>
            <w:webHidden/>
          </w:rPr>
          <w:instrText xml:space="preserve"> PAGEREF _Toc43476880 \h </w:instrText>
        </w:r>
        <w:r>
          <w:rPr>
            <w:noProof/>
            <w:webHidden/>
          </w:rPr>
        </w:r>
        <w:r>
          <w:rPr>
            <w:noProof/>
            <w:webHidden/>
          </w:rPr>
          <w:fldChar w:fldCharType="separate"/>
        </w:r>
        <w:r>
          <w:rPr>
            <w:noProof/>
            <w:webHidden/>
          </w:rPr>
          <w:t>98</w:t>
        </w:r>
        <w:r>
          <w:rPr>
            <w:noProof/>
            <w:webHidden/>
          </w:rPr>
          <w:fldChar w:fldCharType="end"/>
        </w:r>
      </w:hyperlink>
    </w:p>
    <w:p w14:paraId="7165D50B" w14:textId="05300371" w:rsidR="00B677DD" w:rsidRPr="00B677DD" w:rsidRDefault="00B677DD">
      <w:pPr>
        <w:pStyle w:val="TOC2"/>
        <w:rPr>
          <w:rFonts w:ascii="Calibri" w:hAnsi="Calibri"/>
          <w:noProof/>
          <w:sz w:val="22"/>
          <w:szCs w:val="22"/>
        </w:rPr>
      </w:pPr>
      <w:hyperlink w:anchor="_Toc43476881" w:history="1">
        <w:r w:rsidRPr="00876614">
          <w:rPr>
            <w:rStyle w:val="Hyperlink"/>
            <w:noProof/>
          </w:rPr>
          <w:t>27.10</w:t>
        </w:r>
        <w:r w:rsidRPr="00B677DD">
          <w:rPr>
            <w:rFonts w:ascii="Calibri" w:hAnsi="Calibri"/>
            <w:noProof/>
            <w:sz w:val="22"/>
            <w:szCs w:val="22"/>
          </w:rPr>
          <w:tab/>
        </w:r>
        <w:r w:rsidRPr="00876614">
          <w:rPr>
            <w:rStyle w:val="Hyperlink"/>
            <w:noProof/>
          </w:rPr>
          <w:t>Class Clinical Procedure</w:t>
        </w:r>
        <w:r>
          <w:rPr>
            <w:noProof/>
            <w:webHidden/>
          </w:rPr>
          <w:tab/>
        </w:r>
        <w:r>
          <w:rPr>
            <w:noProof/>
            <w:webHidden/>
          </w:rPr>
          <w:fldChar w:fldCharType="begin"/>
        </w:r>
        <w:r>
          <w:rPr>
            <w:noProof/>
            <w:webHidden/>
          </w:rPr>
          <w:instrText xml:space="preserve"> PAGEREF _Toc43476881 \h </w:instrText>
        </w:r>
        <w:r>
          <w:rPr>
            <w:noProof/>
            <w:webHidden/>
          </w:rPr>
        </w:r>
        <w:r>
          <w:rPr>
            <w:noProof/>
            <w:webHidden/>
          </w:rPr>
          <w:fldChar w:fldCharType="separate"/>
        </w:r>
        <w:r>
          <w:rPr>
            <w:noProof/>
            <w:webHidden/>
          </w:rPr>
          <w:t>98</w:t>
        </w:r>
        <w:r>
          <w:rPr>
            <w:noProof/>
            <w:webHidden/>
          </w:rPr>
          <w:fldChar w:fldCharType="end"/>
        </w:r>
      </w:hyperlink>
    </w:p>
    <w:p w14:paraId="6AAAEAB9" w14:textId="0DC05B78" w:rsidR="00B677DD" w:rsidRPr="00B677DD" w:rsidRDefault="00B677DD">
      <w:pPr>
        <w:pStyle w:val="TOC2"/>
        <w:rPr>
          <w:rFonts w:ascii="Calibri" w:hAnsi="Calibri"/>
          <w:noProof/>
          <w:sz w:val="22"/>
          <w:szCs w:val="22"/>
        </w:rPr>
      </w:pPr>
      <w:hyperlink w:anchor="_Toc43476882" w:history="1">
        <w:r w:rsidRPr="00876614">
          <w:rPr>
            <w:rStyle w:val="Hyperlink"/>
            <w:noProof/>
          </w:rPr>
          <w:t>27.11</w:t>
        </w:r>
        <w:r w:rsidRPr="00B677DD">
          <w:rPr>
            <w:rFonts w:ascii="Calibri" w:hAnsi="Calibri"/>
            <w:noProof/>
            <w:sz w:val="22"/>
            <w:szCs w:val="22"/>
          </w:rPr>
          <w:tab/>
        </w:r>
        <w:r w:rsidRPr="00876614">
          <w:rPr>
            <w:rStyle w:val="Hyperlink"/>
            <w:noProof/>
          </w:rPr>
          <w:t>Class Clinical Request</w:t>
        </w:r>
        <w:r>
          <w:rPr>
            <w:noProof/>
            <w:webHidden/>
          </w:rPr>
          <w:tab/>
        </w:r>
        <w:r>
          <w:rPr>
            <w:noProof/>
            <w:webHidden/>
          </w:rPr>
          <w:fldChar w:fldCharType="begin"/>
        </w:r>
        <w:r>
          <w:rPr>
            <w:noProof/>
            <w:webHidden/>
          </w:rPr>
          <w:instrText xml:space="preserve"> PAGEREF _Toc43476882 \h </w:instrText>
        </w:r>
        <w:r>
          <w:rPr>
            <w:noProof/>
            <w:webHidden/>
          </w:rPr>
        </w:r>
        <w:r>
          <w:rPr>
            <w:noProof/>
            <w:webHidden/>
          </w:rPr>
          <w:fldChar w:fldCharType="separate"/>
        </w:r>
        <w:r>
          <w:rPr>
            <w:noProof/>
            <w:webHidden/>
          </w:rPr>
          <w:t>99</w:t>
        </w:r>
        <w:r>
          <w:rPr>
            <w:noProof/>
            <w:webHidden/>
          </w:rPr>
          <w:fldChar w:fldCharType="end"/>
        </w:r>
      </w:hyperlink>
    </w:p>
    <w:p w14:paraId="39FBB26B" w14:textId="64E1B313" w:rsidR="00B677DD" w:rsidRPr="00B677DD" w:rsidRDefault="00B677DD">
      <w:pPr>
        <w:pStyle w:val="TOC2"/>
        <w:rPr>
          <w:rFonts w:ascii="Calibri" w:hAnsi="Calibri"/>
          <w:noProof/>
          <w:sz w:val="22"/>
          <w:szCs w:val="22"/>
        </w:rPr>
      </w:pPr>
      <w:hyperlink w:anchor="_Toc43476883" w:history="1">
        <w:r w:rsidRPr="00876614">
          <w:rPr>
            <w:rStyle w:val="Hyperlink"/>
            <w:noProof/>
          </w:rPr>
          <w:t>27.12</w:t>
        </w:r>
        <w:r w:rsidRPr="00B677DD">
          <w:rPr>
            <w:rFonts w:ascii="Calibri" w:hAnsi="Calibri"/>
            <w:noProof/>
            <w:sz w:val="22"/>
            <w:szCs w:val="22"/>
          </w:rPr>
          <w:tab/>
        </w:r>
        <w:r w:rsidRPr="00876614">
          <w:rPr>
            <w:rStyle w:val="Hyperlink"/>
            <w:noProof/>
          </w:rPr>
          <w:t>Class Clinical Situation</w:t>
        </w:r>
        <w:r>
          <w:rPr>
            <w:noProof/>
            <w:webHidden/>
          </w:rPr>
          <w:tab/>
        </w:r>
        <w:r>
          <w:rPr>
            <w:noProof/>
            <w:webHidden/>
          </w:rPr>
          <w:fldChar w:fldCharType="begin"/>
        </w:r>
        <w:r>
          <w:rPr>
            <w:noProof/>
            <w:webHidden/>
          </w:rPr>
          <w:instrText xml:space="preserve"> PAGEREF _Toc43476883 \h </w:instrText>
        </w:r>
        <w:r>
          <w:rPr>
            <w:noProof/>
            <w:webHidden/>
          </w:rPr>
        </w:r>
        <w:r>
          <w:rPr>
            <w:noProof/>
            <w:webHidden/>
          </w:rPr>
          <w:fldChar w:fldCharType="separate"/>
        </w:r>
        <w:r>
          <w:rPr>
            <w:noProof/>
            <w:webHidden/>
          </w:rPr>
          <w:t>99</w:t>
        </w:r>
        <w:r>
          <w:rPr>
            <w:noProof/>
            <w:webHidden/>
          </w:rPr>
          <w:fldChar w:fldCharType="end"/>
        </w:r>
      </w:hyperlink>
    </w:p>
    <w:p w14:paraId="07F88C57" w14:textId="717F3E28" w:rsidR="00B677DD" w:rsidRPr="00B677DD" w:rsidRDefault="00B677DD">
      <w:pPr>
        <w:pStyle w:val="TOC2"/>
        <w:rPr>
          <w:rFonts w:ascii="Calibri" w:hAnsi="Calibri"/>
          <w:noProof/>
          <w:sz w:val="22"/>
          <w:szCs w:val="22"/>
        </w:rPr>
      </w:pPr>
      <w:hyperlink w:anchor="_Toc43476884" w:history="1">
        <w:r w:rsidRPr="00876614">
          <w:rPr>
            <w:rStyle w:val="Hyperlink"/>
            <w:noProof/>
          </w:rPr>
          <w:t>27.13</w:t>
        </w:r>
        <w:r w:rsidRPr="00B677DD">
          <w:rPr>
            <w:rFonts w:ascii="Calibri" w:hAnsi="Calibri"/>
            <w:noProof/>
            <w:sz w:val="22"/>
            <w:szCs w:val="22"/>
          </w:rPr>
          <w:tab/>
        </w:r>
        <w:r w:rsidRPr="00876614">
          <w:rPr>
            <w:rStyle w:val="Hyperlink"/>
            <w:noProof/>
          </w:rPr>
          <w:t>Class Consult</w:t>
        </w:r>
        <w:r>
          <w:rPr>
            <w:noProof/>
            <w:webHidden/>
          </w:rPr>
          <w:tab/>
        </w:r>
        <w:r>
          <w:rPr>
            <w:noProof/>
            <w:webHidden/>
          </w:rPr>
          <w:fldChar w:fldCharType="begin"/>
        </w:r>
        <w:r>
          <w:rPr>
            <w:noProof/>
            <w:webHidden/>
          </w:rPr>
          <w:instrText xml:space="preserve"> PAGEREF _Toc43476884 \h </w:instrText>
        </w:r>
        <w:r>
          <w:rPr>
            <w:noProof/>
            <w:webHidden/>
          </w:rPr>
        </w:r>
        <w:r>
          <w:rPr>
            <w:noProof/>
            <w:webHidden/>
          </w:rPr>
          <w:fldChar w:fldCharType="separate"/>
        </w:r>
        <w:r>
          <w:rPr>
            <w:noProof/>
            <w:webHidden/>
          </w:rPr>
          <w:t>99</w:t>
        </w:r>
        <w:r>
          <w:rPr>
            <w:noProof/>
            <w:webHidden/>
          </w:rPr>
          <w:fldChar w:fldCharType="end"/>
        </w:r>
      </w:hyperlink>
    </w:p>
    <w:p w14:paraId="652C946F" w14:textId="66F182BB" w:rsidR="00B677DD" w:rsidRPr="00B677DD" w:rsidRDefault="00B677DD">
      <w:pPr>
        <w:pStyle w:val="TOC2"/>
        <w:rPr>
          <w:rFonts w:ascii="Calibri" w:hAnsi="Calibri"/>
          <w:noProof/>
          <w:sz w:val="22"/>
          <w:szCs w:val="22"/>
        </w:rPr>
      </w:pPr>
      <w:hyperlink w:anchor="_Toc43476885" w:history="1">
        <w:r w:rsidRPr="00876614">
          <w:rPr>
            <w:rStyle w:val="Hyperlink"/>
            <w:noProof/>
          </w:rPr>
          <w:t>27.14</w:t>
        </w:r>
        <w:r w:rsidRPr="00B677DD">
          <w:rPr>
            <w:rFonts w:ascii="Calibri" w:hAnsi="Calibri"/>
            <w:noProof/>
            <w:sz w:val="22"/>
            <w:szCs w:val="22"/>
          </w:rPr>
          <w:tab/>
        </w:r>
        <w:r w:rsidRPr="00876614">
          <w:rPr>
            <w:rStyle w:val="Hyperlink"/>
            <w:noProof/>
          </w:rPr>
          <w:t>Class Diagnosis</w:t>
        </w:r>
        <w:r>
          <w:rPr>
            <w:noProof/>
            <w:webHidden/>
          </w:rPr>
          <w:tab/>
        </w:r>
        <w:r>
          <w:rPr>
            <w:noProof/>
            <w:webHidden/>
          </w:rPr>
          <w:fldChar w:fldCharType="begin"/>
        </w:r>
        <w:r>
          <w:rPr>
            <w:noProof/>
            <w:webHidden/>
          </w:rPr>
          <w:instrText xml:space="preserve"> PAGEREF _Toc43476885 \h </w:instrText>
        </w:r>
        <w:r>
          <w:rPr>
            <w:noProof/>
            <w:webHidden/>
          </w:rPr>
        </w:r>
        <w:r>
          <w:rPr>
            <w:noProof/>
            <w:webHidden/>
          </w:rPr>
          <w:fldChar w:fldCharType="separate"/>
        </w:r>
        <w:r>
          <w:rPr>
            <w:noProof/>
            <w:webHidden/>
          </w:rPr>
          <w:t>99</w:t>
        </w:r>
        <w:r>
          <w:rPr>
            <w:noProof/>
            <w:webHidden/>
          </w:rPr>
          <w:fldChar w:fldCharType="end"/>
        </w:r>
      </w:hyperlink>
    </w:p>
    <w:p w14:paraId="7A475451" w14:textId="21ADA7D9" w:rsidR="00B677DD" w:rsidRPr="00B677DD" w:rsidRDefault="00B677DD">
      <w:pPr>
        <w:pStyle w:val="TOC2"/>
        <w:rPr>
          <w:rFonts w:ascii="Calibri" w:hAnsi="Calibri"/>
          <w:noProof/>
          <w:sz w:val="22"/>
          <w:szCs w:val="22"/>
        </w:rPr>
      </w:pPr>
      <w:hyperlink w:anchor="_Toc43476886" w:history="1">
        <w:r w:rsidRPr="00876614">
          <w:rPr>
            <w:rStyle w:val="Hyperlink"/>
            <w:noProof/>
          </w:rPr>
          <w:t>27.15</w:t>
        </w:r>
        <w:r w:rsidRPr="00B677DD">
          <w:rPr>
            <w:rFonts w:ascii="Calibri" w:hAnsi="Calibri"/>
            <w:noProof/>
            <w:sz w:val="22"/>
            <w:szCs w:val="22"/>
          </w:rPr>
          <w:tab/>
        </w:r>
        <w:r w:rsidRPr="00876614">
          <w:rPr>
            <w:rStyle w:val="Hyperlink"/>
            <w:noProof/>
          </w:rPr>
          <w:t>Class Dosage Form</w:t>
        </w:r>
        <w:r>
          <w:rPr>
            <w:noProof/>
            <w:webHidden/>
          </w:rPr>
          <w:tab/>
        </w:r>
        <w:r>
          <w:rPr>
            <w:noProof/>
            <w:webHidden/>
          </w:rPr>
          <w:fldChar w:fldCharType="begin"/>
        </w:r>
        <w:r>
          <w:rPr>
            <w:noProof/>
            <w:webHidden/>
          </w:rPr>
          <w:instrText xml:space="preserve"> PAGEREF _Toc43476886 \h </w:instrText>
        </w:r>
        <w:r>
          <w:rPr>
            <w:noProof/>
            <w:webHidden/>
          </w:rPr>
        </w:r>
        <w:r>
          <w:rPr>
            <w:noProof/>
            <w:webHidden/>
          </w:rPr>
          <w:fldChar w:fldCharType="separate"/>
        </w:r>
        <w:r>
          <w:rPr>
            <w:noProof/>
            <w:webHidden/>
          </w:rPr>
          <w:t>99</w:t>
        </w:r>
        <w:r>
          <w:rPr>
            <w:noProof/>
            <w:webHidden/>
          </w:rPr>
          <w:fldChar w:fldCharType="end"/>
        </w:r>
      </w:hyperlink>
    </w:p>
    <w:p w14:paraId="1D7A9A25" w14:textId="75568F4C" w:rsidR="00B677DD" w:rsidRPr="00B677DD" w:rsidRDefault="00B677DD">
      <w:pPr>
        <w:pStyle w:val="TOC2"/>
        <w:rPr>
          <w:rFonts w:ascii="Calibri" w:hAnsi="Calibri"/>
          <w:noProof/>
          <w:sz w:val="22"/>
          <w:szCs w:val="22"/>
        </w:rPr>
      </w:pPr>
      <w:hyperlink w:anchor="_Toc43476887" w:history="1">
        <w:r w:rsidRPr="00876614">
          <w:rPr>
            <w:rStyle w:val="Hyperlink"/>
            <w:noProof/>
          </w:rPr>
          <w:t>27.16</w:t>
        </w:r>
        <w:r w:rsidRPr="00B677DD">
          <w:rPr>
            <w:rFonts w:ascii="Calibri" w:hAnsi="Calibri"/>
            <w:noProof/>
            <w:sz w:val="22"/>
            <w:szCs w:val="22"/>
          </w:rPr>
          <w:tab/>
        </w:r>
        <w:r w:rsidRPr="00876614">
          <w:rPr>
            <w:rStyle w:val="Hyperlink"/>
            <w:noProof/>
          </w:rPr>
          <w:t>Class Encounter</w:t>
        </w:r>
        <w:r>
          <w:rPr>
            <w:noProof/>
            <w:webHidden/>
          </w:rPr>
          <w:tab/>
        </w:r>
        <w:r>
          <w:rPr>
            <w:noProof/>
            <w:webHidden/>
          </w:rPr>
          <w:fldChar w:fldCharType="begin"/>
        </w:r>
        <w:r>
          <w:rPr>
            <w:noProof/>
            <w:webHidden/>
          </w:rPr>
          <w:instrText xml:space="preserve"> PAGEREF _Toc43476887 \h </w:instrText>
        </w:r>
        <w:r>
          <w:rPr>
            <w:noProof/>
            <w:webHidden/>
          </w:rPr>
        </w:r>
        <w:r>
          <w:rPr>
            <w:noProof/>
            <w:webHidden/>
          </w:rPr>
          <w:fldChar w:fldCharType="separate"/>
        </w:r>
        <w:r>
          <w:rPr>
            <w:noProof/>
            <w:webHidden/>
          </w:rPr>
          <w:t>99</w:t>
        </w:r>
        <w:r>
          <w:rPr>
            <w:noProof/>
            <w:webHidden/>
          </w:rPr>
          <w:fldChar w:fldCharType="end"/>
        </w:r>
      </w:hyperlink>
    </w:p>
    <w:p w14:paraId="03783485" w14:textId="002D6F88" w:rsidR="00B677DD" w:rsidRPr="00B677DD" w:rsidRDefault="00B677DD">
      <w:pPr>
        <w:pStyle w:val="TOC2"/>
        <w:rPr>
          <w:rFonts w:ascii="Calibri" w:hAnsi="Calibri"/>
          <w:noProof/>
          <w:sz w:val="22"/>
          <w:szCs w:val="22"/>
        </w:rPr>
      </w:pPr>
      <w:hyperlink w:anchor="_Toc43476888" w:history="1">
        <w:r w:rsidRPr="00876614">
          <w:rPr>
            <w:rStyle w:val="Hyperlink"/>
            <w:noProof/>
          </w:rPr>
          <w:t>27.17</w:t>
        </w:r>
        <w:r w:rsidRPr="00B677DD">
          <w:rPr>
            <w:rFonts w:ascii="Calibri" w:hAnsi="Calibri"/>
            <w:noProof/>
            <w:sz w:val="22"/>
            <w:szCs w:val="22"/>
          </w:rPr>
          <w:tab/>
        </w:r>
        <w:r w:rsidRPr="00876614">
          <w:rPr>
            <w:rStyle w:val="Hyperlink"/>
            <w:noProof/>
          </w:rPr>
          <w:t>Association finding</w:t>
        </w:r>
        <w:r>
          <w:rPr>
            <w:noProof/>
            <w:webHidden/>
          </w:rPr>
          <w:tab/>
        </w:r>
        <w:r>
          <w:rPr>
            <w:noProof/>
            <w:webHidden/>
          </w:rPr>
          <w:fldChar w:fldCharType="begin"/>
        </w:r>
        <w:r>
          <w:rPr>
            <w:noProof/>
            <w:webHidden/>
          </w:rPr>
          <w:instrText xml:space="preserve"> PAGEREF _Toc43476888 \h </w:instrText>
        </w:r>
        <w:r>
          <w:rPr>
            <w:noProof/>
            <w:webHidden/>
          </w:rPr>
        </w:r>
        <w:r>
          <w:rPr>
            <w:noProof/>
            <w:webHidden/>
          </w:rPr>
          <w:fldChar w:fldCharType="separate"/>
        </w:r>
        <w:r>
          <w:rPr>
            <w:noProof/>
            <w:webHidden/>
          </w:rPr>
          <w:t>99</w:t>
        </w:r>
        <w:r>
          <w:rPr>
            <w:noProof/>
            <w:webHidden/>
          </w:rPr>
          <w:fldChar w:fldCharType="end"/>
        </w:r>
      </w:hyperlink>
    </w:p>
    <w:p w14:paraId="358372D6" w14:textId="10FF0053" w:rsidR="00B677DD" w:rsidRPr="00B677DD" w:rsidRDefault="00B677DD">
      <w:pPr>
        <w:pStyle w:val="TOC2"/>
        <w:rPr>
          <w:rFonts w:ascii="Calibri" w:hAnsi="Calibri"/>
          <w:noProof/>
          <w:sz w:val="22"/>
          <w:szCs w:val="22"/>
        </w:rPr>
      </w:pPr>
      <w:hyperlink w:anchor="_Toc43476889" w:history="1">
        <w:r w:rsidRPr="00876614">
          <w:rPr>
            <w:rStyle w:val="Hyperlink"/>
            <w:noProof/>
          </w:rPr>
          <w:t>27.18</w:t>
        </w:r>
        <w:r w:rsidRPr="00B677DD">
          <w:rPr>
            <w:rFonts w:ascii="Calibri" w:hAnsi="Calibri"/>
            <w:noProof/>
            <w:sz w:val="22"/>
            <w:szCs w:val="22"/>
          </w:rPr>
          <w:tab/>
        </w:r>
        <w:r w:rsidRPr="00876614">
          <w:rPr>
            <w:rStyle w:val="Hyperlink"/>
            <w:noProof/>
          </w:rPr>
          <w:t>Class Infered Observation Activity</w:t>
        </w:r>
        <w:r>
          <w:rPr>
            <w:noProof/>
            <w:webHidden/>
          </w:rPr>
          <w:tab/>
        </w:r>
        <w:r>
          <w:rPr>
            <w:noProof/>
            <w:webHidden/>
          </w:rPr>
          <w:fldChar w:fldCharType="begin"/>
        </w:r>
        <w:r>
          <w:rPr>
            <w:noProof/>
            <w:webHidden/>
          </w:rPr>
          <w:instrText xml:space="preserve"> PAGEREF _Toc43476889 \h </w:instrText>
        </w:r>
        <w:r>
          <w:rPr>
            <w:noProof/>
            <w:webHidden/>
          </w:rPr>
        </w:r>
        <w:r>
          <w:rPr>
            <w:noProof/>
            <w:webHidden/>
          </w:rPr>
          <w:fldChar w:fldCharType="separate"/>
        </w:r>
        <w:r>
          <w:rPr>
            <w:noProof/>
            <w:webHidden/>
          </w:rPr>
          <w:t>100</w:t>
        </w:r>
        <w:r>
          <w:rPr>
            <w:noProof/>
            <w:webHidden/>
          </w:rPr>
          <w:fldChar w:fldCharType="end"/>
        </w:r>
      </w:hyperlink>
    </w:p>
    <w:p w14:paraId="0ED94F24" w14:textId="4F88DFDA" w:rsidR="00B677DD" w:rsidRPr="00B677DD" w:rsidRDefault="00B677DD">
      <w:pPr>
        <w:pStyle w:val="TOC2"/>
        <w:rPr>
          <w:rFonts w:ascii="Calibri" w:hAnsi="Calibri"/>
          <w:noProof/>
          <w:sz w:val="22"/>
          <w:szCs w:val="22"/>
        </w:rPr>
      </w:pPr>
      <w:hyperlink w:anchor="_Toc43476890" w:history="1">
        <w:r w:rsidRPr="00876614">
          <w:rPr>
            <w:rStyle w:val="Hyperlink"/>
            <w:noProof/>
          </w:rPr>
          <w:t>27.19</w:t>
        </w:r>
        <w:r w:rsidRPr="00B677DD">
          <w:rPr>
            <w:rFonts w:ascii="Calibri" w:hAnsi="Calibri"/>
            <w:noProof/>
            <w:sz w:val="22"/>
            <w:szCs w:val="22"/>
          </w:rPr>
          <w:tab/>
        </w:r>
        <w:r w:rsidRPr="00876614">
          <w:rPr>
            <w:rStyle w:val="Hyperlink"/>
            <w:noProof/>
          </w:rPr>
          <w:t>Class Medication</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90 \h </w:instrText>
        </w:r>
        <w:r>
          <w:rPr>
            <w:noProof/>
            <w:webHidden/>
          </w:rPr>
        </w:r>
        <w:r>
          <w:rPr>
            <w:noProof/>
            <w:webHidden/>
          </w:rPr>
          <w:fldChar w:fldCharType="separate"/>
        </w:r>
        <w:r>
          <w:rPr>
            <w:noProof/>
            <w:webHidden/>
          </w:rPr>
          <w:t>100</w:t>
        </w:r>
        <w:r>
          <w:rPr>
            <w:noProof/>
            <w:webHidden/>
          </w:rPr>
          <w:fldChar w:fldCharType="end"/>
        </w:r>
      </w:hyperlink>
    </w:p>
    <w:p w14:paraId="41BDD1EC" w14:textId="6DD4B4BF" w:rsidR="00B677DD" w:rsidRPr="00B677DD" w:rsidRDefault="00B677DD">
      <w:pPr>
        <w:pStyle w:val="TOC2"/>
        <w:rPr>
          <w:rFonts w:ascii="Calibri" w:hAnsi="Calibri"/>
          <w:noProof/>
          <w:sz w:val="22"/>
          <w:szCs w:val="22"/>
        </w:rPr>
      </w:pPr>
      <w:hyperlink w:anchor="_Toc43476891" w:history="1">
        <w:r w:rsidRPr="00876614">
          <w:rPr>
            <w:rStyle w:val="Hyperlink"/>
            <w:noProof/>
          </w:rPr>
          <w:t>27.20</w:t>
        </w:r>
        <w:r w:rsidRPr="00B677DD">
          <w:rPr>
            <w:rFonts w:ascii="Calibri" w:hAnsi="Calibri"/>
            <w:noProof/>
            <w:sz w:val="22"/>
            <w:szCs w:val="22"/>
          </w:rPr>
          <w:tab/>
        </w:r>
        <w:r w:rsidRPr="00876614">
          <w:rPr>
            <w:rStyle w:val="Hyperlink"/>
            <w:noProof/>
          </w:rPr>
          <w:t>Class Medication Activity</w:t>
        </w:r>
        <w:r>
          <w:rPr>
            <w:noProof/>
            <w:webHidden/>
          </w:rPr>
          <w:tab/>
        </w:r>
        <w:r>
          <w:rPr>
            <w:noProof/>
            <w:webHidden/>
          </w:rPr>
          <w:fldChar w:fldCharType="begin"/>
        </w:r>
        <w:r>
          <w:rPr>
            <w:noProof/>
            <w:webHidden/>
          </w:rPr>
          <w:instrText xml:space="preserve"> PAGEREF _Toc43476891 \h </w:instrText>
        </w:r>
        <w:r>
          <w:rPr>
            <w:noProof/>
            <w:webHidden/>
          </w:rPr>
        </w:r>
        <w:r>
          <w:rPr>
            <w:noProof/>
            <w:webHidden/>
          </w:rPr>
          <w:fldChar w:fldCharType="separate"/>
        </w:r>
        <w:r>
          <w:rPr>
            <w:noProof/>
            <w:webHidden/>
          </w:rPr>
          <w:t>100</w:t>
        </w:r>
        <w:r>
          <w:rPr>
            <w:noProof/>
            <w:webHidden/>
          </w:rPr>
          <w:fldChar w:fldCharType="end"/>
        </w:r>
      </w:hyperlink>
    </w:p>
    <w:p w14:paraId="2A2B2D44" w14:textId="3456403E" w:rsidR="00B677DD" w:rsidRPr="00B677DD" w:rsidRDefault="00B677DD">
      <w:pPr>
        <w:pStyle w:val="TOC2"/>
        <w:rPr>
          <w:rFonts w:ascii="Calibri" w:hAnsi="Calibri"/>
          <w:noProof/>
          <w:sz w:val="22"/>
          <w:szCs w:val="22"/>
        </w:rPr>
      </w:pPr>
      <w:hyperlink w:anchor="_Toc43476892" w:history="1">
        <w:r w:rsidRPr="00876614">
          <w:rPr>
            <w:rStyle w:val="Hyperlink"/>
            <w:noProof/>
          </w:rPr>
          <w:t>27.21</w:t>
        </w:r>
        <w:r w:rsidRPr="00B677DD">
          <w:rPr>
            <w:rFonts w:ascii="Calibri" w:hAnsi="Calibri"/>
            <w:noProof/>
            <w:sz w:val="22"/>
            <w:szCs w:val="22"/>
          </w:rPr>
          <w:tab/>
        </w:r>
        <w:r w:rsidRPr="00876614">
          <w:rPr>
            <w:rStyle w:val="Hyperlink"/>
            <w:noProof/>
          </w:rPr>
          <w:t>Class Sense Observation Activity</w:t>
        </w:r>
        <w:r>
          <w:rPr>
            <w:noProof/>
            <w:webHidden/>
          </w:rPr>
          <w:tab/>
        </w:r>
        <w:r>
          <w:rPr>
            <w:noProof/>
            <w:webHidden/>
          </w:rPr>
          <w:fldChar w:fldCharType="begin"/>
        </w:r>
        <w:r>
          <w:rPr>
            <w:noProof/>
            <w:webHidden/>
          </w:rPr>
          <w:instrText xml:space="preserve"> PAGEREF _Toc43476892 \h </w:instrText>
        </w:r>
        <w:r>
          <w:rPr>
            <w:noProof/>
            <w:webHidden/>
          </w:rPr>
        </w:r>
        <w:r>
          <w:rPr>
            <w:noProof/>
            <w:webHidden/>
          </w:rPr>
          <w:fldChar w:fldCharType="separate"/>
        </w:r>
        <w:r>
          <w:rPr>
            <w:noProof/>
            <w:webHidden/>
          </w:rPr>
          <w:t>100</w:t>
        </w:r>
        <w:r>
          <w:rPr>
            <w:noProof/>
            <w:webHidden/>
          </w:rPr>
          <w:fldChar w:fldCharType="end"/>
        </w:r>
      </w:hyperlink>
    </w:p>
    <w:p w14:paraId="55745E12" w14:textId="05BB0E0C" w:rsidR="00B677DD" w:rsidRPr="00B677DD" w:rsidRDefault="00B677DD">
      <w:pPr>
        <w:pStyle w:val="TOC2"/>
        <w:rPr>
          <w:rFonts w:ascii="Calibri" w:hAnsi="Calibri"/>
          <w:noProof/>
          <w:sz w:val="22"/>
          <w:szCs w:val="22"/>
        </w:rPr>
      </w:pPr>
      <w:hyperlink w:anchor="_Toc43476893" w:history="1">
        <w:r w:rsidRPr="00876614">
          <w:rPr>
            <w:rStyle w:val="Hyperlink"/>
            <w:noProof/>
          </w:rPr>
          <w:t>27.22</w:t>
        </w:r>
        <w:r w:rsidRPr="00B677DD">
          <w:rPr>
            <w:rFonts w:ascii="Calibri" w:hAnsi="Calibri"/>
            <w:noProof/>
            <w:sz w:val="22"/>
            <w:szCs w:val="22"/>
          </w:rPr>
          <w:tab/>
        </w:r>
        <w:r w:rsidRPr="00876614">
          <w:rPr>
            <w:rStyle w:val="Hyperlink"/>
            <w:noProof/>
          </w:rPr>
          <w:t>Class Specimen</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93 \h </w:instrText>
        </w:r>
        <w:r>
          <w:rPr>
            <w:noProof/>
            <w:webHidden/>
          </w:rPr>
        </w:r>
        <w:r>
          <w:rPr>
            <w:noProof/>
            <w:webHidden/>
          </w:rPr>
          <w:fldChar w:fldCharType="separate"/>
        </w:r>
        <w:r>
          <w:rPr>
            <w:noProof/>
            <w:webHidden/>
          </w:rPr>
          <w:t>100</w:t>
        </w:r>
        <w:r>
          <w:rPr>
            <w:noProof/>
            <w:webHidden/>
          </w:rPr>
          <w:fldChar w:fldCharType="end"/>
        </w:r>
      </w:hyperlink>
    </w:p>
    <w:p w14:paraId="6C49C69B" w14:textId="5E7EE660" w:rsidR="00B677DD" w:rsidRPr="00B677DD" w:rsidRDefault="00B677DD">
      <w:pPr>
        <w:pStyle w:val="TOC2"/>
        <w:rPr>
          <w:rFonts w:ascii="Calibri" w:hAnsi="Calibri"/>
          <w:noProof/>
          <w:sz w:val="22"/>
          <w:szCs w:val="22"/>
        </w:rPr>
      </w:pPr>
      <w:hyperlink w:anchor="_Toc43476894" w:history="1">
        <w:r w:rsidRPr="00876614">
          <w:rPr>
            <w:rStyle w:val="Hyperlink"/>
            <w:noProof/>
          </w:rPr>
          <w:t>27.23</w:t>
        </w:r>
        <w:r w:rsidRPr="00B677DD">
          <w:rPr>
            <w:rFonts w:ascii="Calibri" w:hAnsi="Calibri"/>
            <w:noProof/>
            <w:sz w:val="22"/>
            <w:szCs w:val="22"/>
          </w:rPr>
          <w:tab/>
        </w:r>
        <w:r w:rsidRPr="00876614">
          <w:rPr>
            <w:rStyle w:val="Hyperlink"/>
            <w:noProof/>
          </w:rPr>
          <w:t>Class Subject</w:t>
        </w:r>
        <w:r w:rsidRPr="00876614">
          <w:rPr>
            <w:rStyle w:val="Hyperlink"/>
            <w:rFonts w:cs="Arial"/>
            <w:noProof/>
          </w:rPr>
          <w:t xml:space="preserve">  &lt;&lt;Role&gt;&gt;</w:t>
        </w:r>
        <w:r>
          <w:rPr>
            <w:noProof/>
            <w:webHidden/>
          </w:rPr>
          <w:tab/>
        </w:r>
        <w:r>
          <w:rPr>
            <w:noProof/>
            <w:webHidden/>
          </w:rPr>
          <w:fldChar w:fldCharType="begin"/>
        </w:r>
        <w:r>
          <w:rPr>
            <w:noProof/>
            <w:webHidden/>
          </w:rPr>
          <w:instrText xml:space="preserve"> PAGEREF _Toc43476894 \h </w:instrText>
        </w:r>
        <w:r>
          <w:rPr>
            <w:noProof/>
            <w:webHidden/>
          </w:rPr>
        </w:r>
        <w:r>
          <w:rPr>
            <w:noProof/>
            <w:webHidden/>
          </w:rPr>
          <w:fldChar w:fldCharType="separate"/>
        </w:r>
        <w:r>
          <w:rPr>
            <w:noProof/>
            <w:webHidden/>
          </w:rPr>
          <w:t>100</w:t>
        </w:r>
        <w:r>
          <w:rPr>
            <w:noProof/>
            <w:webHidden/>
          </w:rPr>
          <w:fldChar w:fldCharType="end"/>
        </w:r>
      </w:hyperlink>
    </w:p>
    <w:p w14:paraId="655521FD" w14:textId="5A963F7B" w:rsidR="00B677DD" w:rsidRPr="00B677DD" w:rsidRDefault="00B677DD">
      <w:pPr>
        <w:pStyle w:val="TOC2"/>
        <w:rPr>
          <w:rFonts w:ascii="Calibri" w:hAnsi="Calibri"/>
          <w:noProof/>
          <w:sz w:val="22"/>
          <w:szCs w:val="22"/>
        </w:rPr>
      </w:pPr>
      <w:hyperlink w:anchor="_Toc43476895" w:history="1">
        <w:r w:rsidRPr="00876614">
          <w:rPr>
            <w:rStyle w:val="Hyperlink"/>
            <w:noProof/>
          </w:rPr>
          <w:t>27.24</w:t>
        </w:r>
        <w:r w:rsidRPr="00B677DD">
          <w:rPr>
            <w:rFonts w:ascii="Calibri" w:hAnsi="Calibri"/>
            <w:noProof/>
            <w:sz w:val="22"/>
            <w:szCs w:val="22"/>
          </w:rPr>
          <w:tab/>
        </w:r>
        <w:r w:rsidRPr="00876614">
          <w:rPr>
            <w:rStyle w:val="Hyperlink"/>
            <w:noProof/>
          </w:rPr>
          <w:t>Class Substance</w:t>
        </w:r>
        <w:r>
          <w:rPr>
            <w:noProof/>
            <w:webHidden/>
          </w:rPr>
          <w:tab/>
        </w:r>
        <w:r>
          <w:rPr>
            <w:noProof/>
            <w:webHidden/>
          </w:rPr>
          <w:fldChar w:fldCharType="begin"/>
        </w:r>
        <w:r>
          <w:rPr>
            <w:noProof/>
            <w:webHidden/>
          </w:rPr>
          <w:instrText xml:space="preserve"> PAGEREF _Toc43476895 \h </w:instrText>
        </w:r>
        <w:r>
          <w:rPr>
            <w:noProof/>
            <w:webHidden/>
          </w:rPr>
        </w:r>
        <w:r>
          <w:rPr>
            <w:noProof/>
            <w:webHidden/>
          </w:rPr>
          <w:fldChar w:fldCharType="separate"/>
        </w:r>
        <w:r>
          <w:rPr>
            <w:noProof/>
            <w:webHidden/>
          </w:rPr>
          <w:t>100</w:t>
        </w:r>
        <w:r>
          <w:rPr>
            <w:noProof/>
            <w:webHidden/>
          </w:rPr>
          <w:fldChar w:fldCharType="end"/>
        </w:r>
      </w:hyperlink>
    </w:p>
    <w:p w14:paraId="0E05E684" w14:textId="7D4F8406" w:rsidR="00B677DD" w:rsidRPr="00B677DD" w:rsidRDefault="00B677DD">
      <w:pPr>
        <w:pStyle w:val="TOC2"/>
        <w:rPr>
          <w:rFonts w:ascii="Calibri" w:hAnsi="Calibri"/>
          <w:noProof/>
          <w:sz w:val="22"/>
          <w:szCs w:val="22"/>
        </w:rPr>
      </w:pPr>
      <w:hyperlink w:anchor="_Toc43476896" w:history="1">
        <w:r w:rsidRPr="00876614">
          <w:rPr>
            <w:rStyle w:val="Hyperlink"/>
            <w:noProof/>
          </w:rPr>
          <w:t>27.25</w:t>
        </w:r>
        <w:r w:rsidRPr="00B677DD">
          <w:rPr>
            <w:rFonts w:ascii="Calibri" w:hAnsi="Calibri"/>
            <w:noProof/>
            <w:sz w:val="22"/>
            <w:szCs w:val="22"/>
          </w:rPr>
          <w:tab/>
        </w:r>
        <w:r w:rsidRPr="00876614">
          <w:rPr>
            <w:rStyle w:val="Hyperlink"/>
            <w:noProof/>
          </w:rPr>
          <w:t>Class Vital Sign Measurement</w:t>
        </w:r>
        <w:r>
          <w:rPr>
            <w:noProof/>
            <w:webHidden/>
          </w:rPr>
          <w:tab/>
        </w:r>
        <w:r>
          <w:rPr>
            <w:noProof/>
            <w:webHidden/>
          </w:rPr>
          <w:fldChar w:fldCharType="begin"/>
        </w:r>
        <w:r>
          <w:rPr>
            <w:noProof/>
            <w:webHidden/>
          </w:rPr>
          <w:instrText xml:space="preserve"> PAGEREF _Toc43476896 \h </w:instrText>
        </w:r>
        <w:r>
          <w:rPr>
            <w:noProof/>
            <w:webHidden/>
          </w:rPr>
        </w:r>
        <w:r>
          <w:rPr>
            <w:noProof/>
            <w:webHidden/>
          </w:rPr>
          <w:fldChar w:fldCharType="separate"/>
        </w:r>
        <w:r>
          <w:rPr>
            <w:noProof/>
            <w:webHidden/>
          </w:rPr>
          <w:t>101</w:t>
        </w:r>
        <w:r>
          <w:rPr>
            <w:noProof/>
            <w:webHidden/>
          </w:rPr>
          <w:fldChar w:fldCharType="end"/>
        </w:r>
      </w:hyperlink>
    </w:p>
    <w:p w14:paraId="1369163F" w14:textId="3FA798BC" w:rsidR="00B677DD" w:rsidRPr="00B677DD" w:rsidRDefault="00B677DD">
      <w:pPr>
        <w:pStyle w:val="TOC2"/>
        <w:rPr>
          <w:rFonts w:ascii="Calibri" w:hAnsi="Calibri"/>
          <w:noProof/>
          <w:sz w:val="22"/>
          <w:szCs w:val="22"/>
        </w:rPr>
      </w:pPr>
      <w:hyperlink w:anchor="_Toc43476897" w:history="1">
        <w:r w:rsidRPr="00876614">
          <w:rPr>
            <w:rStyle w:val="Hyperlink"/>
            <w:noProof/>
          </w:rPr>
          <w:t>27.26</w:t>
        </w:r>
        <w:r w:rsidRPr="00B677DD">
          <w:rPr>
            <w:rFonts w:ascii="Calibri" w:hAnsi="Calibri"/>
            <w:noProof/>
            <w:sz w:val="22"/>
            <w:szCs w:val="22"/>
          </w:rPr>
          <w:tab/>
        </w:r>
        <w:r w:rsidRPr="00876614">
          <w:rPr>
            <w:rStyle w:val="Hyperlink"/>
            <w:noProof/>
          </w:rPr>
          <w:t>Class Vital Sign Measurement Activity</w:t>
        </w:r>
        <w:r>
          <w:rPr>
            <w:noProof/>
            <w:webHidden/>
          </w:rPr>
          <w:tab/>
        </w:r>
        <w:r>
          <w:rPr>
            <w:noProof/>
            <w:webHidden/>
          </w:rPr>
          <w:fldChar w:fldCharType="begin"/>
        </w:r>
        <w:r>
          <w:rPr>
            <w:noProof/>
            <w:webHidden/>
          </w:rPr>
          <w:instrText xml:space="preserve"> PAGEREF _Toc43476897 \h </w:instrText>
        </w:r>
        <w:r>
          <w:rPr>
            <w:noProof/>
            <w:webHidden/>
          </w:rPr>
        </w:r>
        <w:r>
          <w:rPr>
            <w:noProof/>
            <w:webHidden/>
          </w:rPr>
          <w:fldChar w:fldCharType="separate"/>
        </w:r>
        <w:r>
          <w:rPr>
            <w:noProof/>
            <w:webHidden/>
          </w:rPr>
          <w:t>101</w:t>
        </w:r>
        <w:r>
          <w:rPr>
            <w:noProof/>
            <w:webHidden/>
          </w:rPr>
          <w:fldChar w:fldCharType="end"/>
        </w:r>
      </w:hyperlink>
    </w:p>
    <w:p w14:paraId="41871C85" w14:textId="67566312" w:rsidR="00B677DD" w:rsidRPr="00B677DD" w:rsidRDefault="00B677DD">
      <w:pPr>
        <w:pStyle w:val="TOC1"/>
        <w:tabs>
          <w:tab w:val="left" w:pos="1512"/>
        </w:tabs>
        <w:rPr>
          <w:rFonts w:ascii="Calibri" w:hAnsi="Calibri"/>
          <w:noProof/>
          <w:sz w:val="22"/>
          <w:szCs w:val="22"/>
        </w:rPr>
      </w:pPr>
      <w:hyperlink w:anchor="_Toc43476898" w:history="1">
        <w:r w:rsidRPr="00876614">
          <w:rPr>
            <w:rStyle w:val="Hyperlink"/>
            <w:noProof/>
          </w:rPr>
          <w:t>28</w:t>
        </w:r>
        <w:r w:rsidRPr="00B677DD">
          <w:rPr>
            <w:rFonts w:ascii="Calibri" w:hAnsi="Calibri"/>
            <w:noProof/>
            <w:sz w:val="22"/>
            <w:szCs w:val="22"/>
          </w:rPr>
          <w:tab/>
        </w:r>
        <w:r w:rsidRPr="00876614">
          <w:rPr>
            <w:rStyle w:val="Hyperlink"/>
            <w:noProof/>
          </w:rPr>
          <w:t>OnticHealthSpecific::Health Conditions</w:t>
        </w:r>
        <w:r>
          <w:rPr>
            <w:noProof/>
            <w:webHidden/>
          </w:rPr>
          <w:tab/>
        </w:r>
        <w:r>
          <w:rPr>
            <w:noProof/>
            <w:webHidden/>
          </w:rPr>
          <w:fldChar w:fldCharType="begin"/>
        </w:r>
        <w:r>
          <w:rPr>
            <w:noProof/>
            <w:webHidden/>
          </w:rPr>
          <w:instrText xml:space="preserve"> PAGEREF _Toc43476898 \h </w:instrText>
        </w:r>
        <w:r>
          <w:rPr>
            <w:noProof/>
            <w:webHidden/>
          </w:rPr>
        </w:r>
        <w:r>
          <w:rPr>
            <w:noProof/>
            <w:webHidden/>
          </w:rPr>
          <w:fldChar w:fldCharType="separate"/>
        </w:r>
        <w:r>
          <w:rPr>
            <w:noProof/>
            <w:webHidden/>
          </w:rPr>
          <w:t>102</w:t>
        </w:r>
        <w:r>
          <w:rPr>
            <w:noProof/>
            <w:webHidden/>
          </w:rPr>
          <w:fldChar w:fldCharType="end"/>
        </w:r>
      </w:hyperlink>
    </w:p>
    <w:p w14:paraId="775DE58B" w14:textId="512891CB" w:rsidR="00B677DD" w:rsidRPr="00B677DD" w:rsidRDefault="00B677DD">
      <w:pPr>
        <w:pStyle w:val="TOC2"/>
        <w:rPr>
          <w:rFonts w:ascii="Calibri" w:hAnsi="Calibri"/>
          <w:noProof/>
          <w:sz w:val="22"/>
          <w:szCs w:val="22"/>
        </w:rPr>
      </w:pPr>
      <w:hyperlink w:anchor="_Toc43476899" w:history="1">
        <w:r w:rsidRPr="00876614">
          <w:rPr>
            <w:rStyle w:val="Hyperlink"/>
            <w:noProof/>
          </w:rPr>
          <w:t>28.1</w:t>
        </w:r>
        <w:r w:rsidRPr="00B677DD">
          <w:rPr>
            <w:rFonts w:ascii="Calibri" w:hAnsi="Calibri"/>
            <w:noProof/>
            <w:sz w:val="22"/>
            <w:szCs w:val="22"/>
          </w:rPr>
          <w:tab/>
        </w:r>
        <w:r w:rsidRPr="00876614">
          <w:rPr>
            <w:rStyle w:val="Hyperlink"/>
            <w:noProof/>
          </w:rPr>
          <w:t>Diagram: Health Conditions</w:t>
        </w:r>
        <w:r>
          <w:rPr>
            <w:noProof/>
            <w:webHidden/>
          </w:rPr>
          <w:tab/>
        </w:r>
        <w:r>
          <w:rPr>
            <w:noProof/>
            <w:webHidden/>
          </w:rPr>
          <w:fldChar w:fldCharType="begin"/>
        </w:r>
        <w:r>
          <w:rPr>
            <w:noProof/>
            <w:webHidden/>
          </w:rPr>
          <w:instrText xml:space="preserve"> PAGEREF _Toc43476899 \h </w:instrText>
        </w:r>
        <w:r>
          <w:rPr>
            <w:noProof/>
            <w:webHidden/>
          </w:rPr>
        </w:r>
        <w:r>
          <w:rPr>
            <w:noProof/>
            <w:webHidden/>
          </w:rPr>
          <w:fldChar w:fldCharType="separate"/>
        </w:r>
        <w:r>
          <w:rPr>
            <w:noProof/>
            <w:webHidden/>
          </w:rPr>
          <w:t>102</w:t>
        </w:r>
        <w:r>
          <w:rPr>
            <w:noProof/>
            <w:webHidden/>
          </w:rPr>
          <w:fldChar w:fldCharType="end"/>
        </w:r>
      </w:hyperlink>
    </w:p>
    <w:p w14:paraId="683BED6B" w14:textId="4281B926" w:rsidR="00B677DD" w:rsidRPr="00B677DD" w:rsidRDefault="00B677DD">
      <w:pPr>
        <w:pStyle w:val="TOC2"/>
        <w:rPr>
          <w:rFonts w:ascii="Calibri" w:hAnsi="Calibri"/>
          <w:noProof/>
          <w:sz w:val="22"/>
          <w:szCs w:val="22"/>
        </w:rPr>
      </w:pPr>
      <w:hyperlink w:anchor="_Toc43476900" w:history="1">
        <w:r w:rsidRPr="00876614">
          <w:rPr>
            <w:rStyle w:val="Hyperlink"/>
            <w:noProof/>
          </w:rPr>
          <w:t>28.2</w:t>
        </w:r>
        <w:r w:rsidRPr="00B677DD">
          <w:rPr>
            <w:rFonts w:ascii="Calibri" w:hAnsi="Calibri"/>
            <w:noProof/>
            <w:sz w:val="22"/>
            <w:szCs w:val="22"/>
          </w:rPr>
          <w:tab/>
        </w:r>
        <w:r w:rsidRPr="00876614">
          <w:rPr>
            <w:rStyle w:val="Hyperlink"/>
            <w:noProof/>
          </w:rPr>
          <w:t>Class Actual Body Height</w:t>
        </w:r>
        <w:r>
          <w:rPr>
            <w:noProof/>
            <w:webHidden/>
          </w:rPr>
          <w:tab/>
        </w:r>
        <w:r>
          <w:rPr>
            <w:noProof/>
            <w:webHidden/>
          </w:rPr>
          <w:fldChar w:fldCharType="begin"/>
        </w:r>
        <w:r>
          <w:rPr>
            <w:noProof/>
            <w:webHidden/>
          </w:rPr>
          <w:instrText xml:space="preserve"> PAGEREF _Toc43476900 \h </w:instrText>
        </w:r>
        <w:r>
          <w:rPr>
            <w:noProof/>
            <w:webHidden/>
          </w:rPr>
        </w:r>
        <w:r>
          <w:rPr>
            <w:noProof/>
            <w:webHidden/>
          </w:rPr>
          <w:fldChar w:fldCharType="separate"/>
        </w:r>
        <w:r>
          <w:rPr>
            <w:noProof/>
            <w:webHidden/>
          </w:rPr>
          <w:t>103</w:t>
        </w:r>
        <w:r>
          <w:rPr>
            <w:noProof/>
            <w:webHidden/>
          </w:rPr>
          <w:fldChar w:fldCharType="end"/>
        </w:r>
      </w:hyperlink>
    </w:p>
    <w:p w14:paraId="5E101FAD" w14:textId="7178AAE2" w:rsidR="00B677DD" w:rsidRPr="00B677DD" w:rsidRDefault="00B677DD">
      <w:pPr>
        <w:pStyle w:val="TOC2"/>
        <w:rPr>
          <w:rFonts w:ascii="Calibri" w:hAnsi="Calibri"/>
          <w:noProof/>
          <w:sz w:val="22"/>
          <w:szCs w:val="22"/>
        </w:rPr>
      </w:pPr>
      <w:hyperlink w:anchor="_Toc43476901" w:history="1">
        <w:r w:rsidRPr="00876614">
          <w:rPr>
            <w:rStyle w:val="Hyperlink"/>
            <w:noProof/>
          </w:rPr>
          <w:t>28.3</w:t>
        </w:r>
        <w:r w:rsidRPr="00B677DD">
          <w:rPr>
            <w:rFonts w:ascii="Calibri" w:hAnsi="Calibri"/>
            <w:noProof/>
            <w:sz w:val="22"/>
            <w:szCs w:val="22"/>
          </w:rPr>
          <w:tab/>
        </w:r>
        <w:r w:rsidRPr="00876614">
          <w:rPr>
            <w:rStyle w:val="Hyperlink"/>
            <w:noProof/>
          </w:rPr>
          <w:t>Class Actual Body Temperature</w:t>
        </w:r>
        <w:r>
          <w:rPr>
            <w:noProof/>
            <w:webHidden/>
          </w:rPr>
          <w:tab/>
        </w:r>
        <w:r>
          <w:rPr>
            <w:noProof/>
            <w:webHidden/>
          </w:rPr>
          <w:fldChar w:fldCharType="begin"/>
        </w:r>
        <w:r>
          <w:rPr>
            <w:noProof/>
            <w:webHidden/>
          </w:rPr>
          <w:instrText xml:space="preserve"> PAGEREF _Toc43476901 \h </w:instrText>
        </w:r>
        <w:r>
          <w:rPr>
            <w:noProof/>
            <w:webHidden/>
          </w:rPr>
        </w:r>
        <w:r>
          <w:rPr>
            <w:noProof/>
            <w:webHidden/>
          </w:rPr>
          <w:fldChar w:fldCharType="separate"/>
        </w:r>
        <w:r>
          <w:rPr>
            <w:noProof/>
            <w:webHidden/>
          </w:rPr>
          <w:t>103</w:t>
        </w:r>
        <w:r>
          <w:rPr>
            <w:noProof/>
            <w:webHidden/>
          </w:rPr>
          <w:fldChar w:fldCharType="end"/>
        </w:r>
      </w:hyperlink>
    </w:p>
    <w:p w14:paraId="2B9C08B7" w14:textId="75ABD75A" w:rsidR="00B677DD" w:rsidRPr="00B677DD" w:rsidRDefault="00B677DD">
      <w:pPr>
        <w:pStyle w:val="TOC2"/>
        <w:rPr>
          <w:rFonts w:ascii="Calibri" w:hAnsi="Calibri"/>
          <w:noProof/>
          <w:sz w:val="22"/>
          <w:szCs w:val="22"/>
        </w:rPr>
      </w:pPr>
      <w:hyperlink w:anchor="_Toc43476902" w:history="1">
        <w:r w:rsidRPr="00876614">
          <w:rPr>
            <w:rStyle w:val="Hyperlink"/>
            <w:noProof/>
          </w:rPr>
          <w:t>28.4</w:t>
        </w:r>
        <w:r w:rsidRPr="00B677DD">
          <w:rPr>
            <w:rFonts w:ascii="Calibri" w:hAnsi="Calibri"/>
            <w:noProof/>
            <w:sz w:val="22"/>
            <w:szCs w:val="22"/>
          </w:rPr>
          <w:tab/>
        </w:r>
        <w:r w:rsidRPr="00876614">
          <w:rPr>
            <w:rStyle w:val="Hyperlink"/>
            <w:noProof/>
          </w:rPr>
          <w:t>Class Actual Creatine Clearance</w:t>
        </w:r>
        <w:r>
          <w:rPr>
            <w:noProof/>
            <w:webHidden/>
          </w:rPr>
          <w:tab/>
        </w:r>
        <w:r>
          <w:rPr>
            <w:noProof/>
            <w:webHidden/>
          </w:rPr>
          <w:fldChar w:fldCharType="begin"/>
        </w:r>
        <w:r>
          <w:rPr>
            <w:noProof/>
            <w:webHidden/>
          </w:rPr>
          <w:instrText xml:space="preserve"> PAGEREF _Toc43476902 \h </w:instrText>
        </w:r>
        <w:r>
          <w:rPr>
            <w:noProof/>
            <w:webHidden/>
          </w:rPr>
        </w:r>
        <w:r>
          <w:rPr>
            <w:noProof/>
            <w:webHidden/>
          </w:rPr>
          <w:fldChar w:fldCharType="separate"/>
        </w:r>
        <w:r>
          <w:rPr>
            <w:noProof/>
            <w:webHidden/>
          </w:rPr>
          <w:t>103</w:t>
        </w:r>
        <w:r>
          <w:rPr>
            <w:noProof/>
            <w:webHidden/>
          </w:rPr>
          <w:fldChar w:fldCharType="end"/>
        </w:r>
      </w:hyperlink>
    </w:p>
    <w:p w14:paraId="1C07184B" w14:textId="7450FB4F" w:rsidR="00B677DD" w:rsidRPr="00B677DD" w:rsidRDefault="00B677DD">
      <w:pPr>
        <w:pStyle w:val="TOC2"/>
        <w:rPr>
          <w:rFonts w:ascii="Calibri" w:hAnsi="Calibri"/>
          <w:noProof/>
          <w:sz w:val="22"/>
          <w:szCs w:val="22"/>
        </w:rPr>
      </w:pPr>
      <w:hyperlink w:anchor="_Toc43476903" w:history="1">
        <w:r w:rsidRPr="00876614">
          <w:rPr>
            <w:rStyle w:val="Hyperlink"/>
            <w:noProof/>
          </w:rPr>
          <w:t>28.5</w:t>
        </w:r>
        <w:r w:rsidRPr="00B677DD">
          <w:rPr>
            <w:rFonts w:ascii="Calibri" w:hAnsi="Calibri"/>
            <w:noProof/>
            <w:sz w:val="22"/>
            <w:szCs w:val="22"/>
          </w:rPr>
          <w:tab/>
        </w:r>
        <w:r w:rsidRPr="00876614">
          <w:rPr>
            <w:rStyle w:val="Hyperlink"/>
            <w:noProof/>
          </w:rPr>
          <w:t>Class Actual Vital Sign</w:t>
        </w:r>
        <w:r>
          <w:rPr>
            <w:noProof/>
            <w:webHidden/>
          </w:rPr>
          <w:tab/>
        </w:r>
        <w:r>
          <w:rPr>
            <w:noProof/>
            <w:webHidden/>
          </w:rPr>
          <w:fldChar w:fldCharType="begin"/>
        </w:r>
        <w:r>
          <w:rPr>
            <w:noProof/>
            <w:webHidden/>
          </w:rPr>
          <w:instrText xml:space="preserve"> PAGEREF _Toc43476903 \h </w:instrText>
        </w:r>
        <w:r>
          <w:rPr>
            <w:noProof/>
            <w:webHidden/>
          </w:rPr>
        </w:r>
        <w:r>
          <w:rPr>
            <w:noProof/>
            <w:webHidden/>
          </w:rPr>
          <w:fldChar w:fldCharType="separate"/>
        </w:r>
        <w:r>
          <w:rPr>
            <w:noProof/>
            <w:webHidden/>
          </w:rPr>
          <w:t>103</w:t>
        </w:r>
        <w:r>
          <w:rPr>
            <w:noProof/>
            <w:webHidden/>
          </w:rPr>
          <w:fldChar w:fldCharType="end"/>
        </w:r>
      </w:hyperlink>
    </w:p>
    <w:p w14:paraId="573BB77B" w14:textId="5264BE79" w:rsidR="00B677DD" w:rsidRPr="00B677DD" w:rsidRDefault="00B677DD">
      <w:pPr>
        <w:pStyle w:val="TOC2"/>
        <w:rPr>
          <w:rFonts w:ascii="Calibri" w:hAnsi="Calibri"/>
          <w:noProof/>
          <w:sz w:val="22"/>
          <w:szCs w:val="22"/>
        </w:rPr>
      </w:pPr>
      <w:hyperlink w:anchor="_Toc43476904" w:history="1">
        <w:r w:rsidRPr="00876614">
          <w:rPr>
            <w:rStyle w:val="Hyperlink"/>
            <w:noProof/>
          </w:rPr>
          <w:t>28.6</w:t>
        </w:r>
        <w:r w:rsidRPr="00B677DD">
          <w:rPr>
            <w:rFonts w:ascii="Calibri" w:hAnsi="Calibri"/>
            <w:noProof/>
            <w:sz w:val="22"/>
            <w:szCs w:val="22"/>
          </w:rPr>
          <w:tab/>
        </w:r>
        <w:r w:rsidRPr="00876614">
          <w:rPr>
            <w:rStyle w:val="Hyperlink"/>
            <w:noProof/>
          </w:rPr>
          <w:t>Class Allergy Intolerance Condition</w:t>
        </w:r>
        <w:r>
          <w:rPr>
            <w:noProof/>
            <w:webHidden/>
          </w:rPr>
          <w:tab/>
        </w:r>
        <w:r>
          <w:rPr>
            <w:noProof/>
            <w:webHidden/>
          </w:rPr>
          <w:fldChar w:fldCharType="begin"/>
        </w:r>
        <w:r>
          <w:rPr>
            <w:noProof/>
            <w:webHidden/>
          </w:rPr>
          <w:instrText xml:space="preserve"> PAGEREF _Toc43476904 \h </w:instrText>
        </w:r>
        <w:r>
          <w:rPr>
            <w:noProof/>
            <w:webHidden/>
          </w:rPr>
        </w:r>
        <w:r>
          <w:rPr>
            <w:noProof/>
            <w:webHidden/>
          </w:rPr>
          <w:fldChar w:fldCharType="separate"/>
        </w:r>
        <w:r>
          <w:rPr>
            <w:noProof/>
            <w:webHidden/>
          </w:rPr>
          <w:t>103</w:t>
        </w:r>
        <w:r>
          <w:rPr>
            <w:noProof/>
            <w:webHidden/>
          </w:rPr>
          <w:fldChar w:fldCharType="end"/>
        </w:r>
      </w:hyperlink>
    </w:p>
    <w:p w14:paraId="28FAD967" w14:textId="04FD2B2F" w:rsidR="00B677DD" w:rsidRPr="00B677DD" w:rsidRDefault="00B677DD">
      <w:pPr>
        <w:pStyle w:val="TOC2"/>
        <w:rPr>
          <w:rFonts w:ascii="Calibri" w:hAnsi="Calibri"/>
          <w:noProof/>
          <w:sz w:val="22"/>
          <w:szCs w:val="22"/>
        </w:rPr>
      </w:pPr>
      <w:hyperlink w:anchor="_Toc43476905" w:history="1">
        <w:r w:rsidRPr="00876614">
          <w:rPr>
            <w:rStyle w:val="Hyperlink"/>
            <w:noProof/>
          </w:rPr>
          <w:t>28.7</w:t>
        </w:r>
        <w:r w:rsidRPr="00B677DD">
          <w:rPr>
            <w:rFonts w:ascii="Calibri" w:hAnsi="Calibri"/>
            <w:noProof/>
            <w:sz w:val="22"/>
            <w:szCs w:val="22"/>
          </w:rPr>
          <w:tab/>
        </w:r>
        <w:r w:rsidRPr="00876614">
          <w:rPr>
            <w:rStyle w:val="Hyperlink"/>
            <w:noProof/>
          </w:rPr>
          <w:t>Class Body Height</w:t>
        </w:r>
        <w:r>
          <w:rPr>
            <w:noProof/>
            <w:webHidden/>
          </w:rPr>
          <w:tab/>
        </w:r>
        <w:r>
          <w:rPr>
            <w:noProof/>
            <w:webHidden/>
          </w:rPr>
          <w:fldChar w:fldCharType="begin"/>
        </w:r>
        <w:r>
          <w:rPr>
            <w:noProof/>
            <w:webHidden/>
          </w:rPr>
          <w:instrText xml:space="preserve"> PAGEREF _Toc43476905 \h </w:instrText>
        </w:r>
        <w:r>
          <w:rPr>
            <w:noProof/>
            <w:webHidden/>
          </w:rPr>
        </w:r>
        <w:r>
          <w:rPr>
            <w:noProof/>
            <w:webHidden/>
          </w:rPr>
          <w:fldChar w:fldCharType="separate"/>
        </w:r>
        <w:r>
          <w:rPr>
            <w:noProof/>
            <w:webHidden/>
          </w:rPr>
          <w:t>103</w:t>
        </w:r>
        <w:r>
          <w:rPr>
            <w:noProof/>
            <w:webHidden/>
          </w:rPr>
          <w:fldChar w:fldCharType="end"/>
        </w:r>
      </w:hyperlink>
    </w:p>
    <w:p w14:paraId="3A731797" w14:textId="3FAC1D3C" w:rsidR="00B677DD" w:rsidRPr="00B677DD" w:rsidRDefault="00B677DD">
      <w:pPr>
        <w:pStyle w:val="TOC2"/>
        <w:rPr>
          <w:rFonts w:ascii="Calibri" w:hAnsi="Calibri"/>
          <w:noProof/>
          <w:sz w:val="22"/>
          <w:szCs w:val="22"/>
        </w:rPr>
      </w:pPr>
      <w:hyperlink w:anchor="_Toc43476906" w:history="1">
        <w:r w:rsidRPr="00876614">
          <w:rPr>
            <w:rStyle w:val="Hyperlink"/>
            <w:noProof/>
          </w:rPr>
          <w:t>28.8</w:t>
        </w:r>
        <w:r w:rsidRPr="00B677DD">
          <w:rPr>
            <w:rFonts w:ascii="Calibri" w:hAnsi="Calibri"/>
            <w:noProof/>
            <w:sz w:val="22"/>
            <w:szCs w:val="22"/>
          </w:rPr>
          <w:tab/>
        </w:r>
        <w:r w:rsidRPr="00876614">
          <w:rPr>
            <w:rStyle w:val="Hyperlink"/>
            <w:noProof/>
          </w:rPr>
          <w:t>Class Body Temperature</w:t>
        </w:r>
        <w:r>
          <w:rPr>
            <w:noProof/>
            <w:webHidden/>
          </w:rPr>
          <w:tab/>
        </w:r>
        <w:r>
          <w:rPr>
            <w:noProof/>
            <w:webHidden/>
          </w:rPr>
          <w:fldChar w:fldCharType="begin"/>
        </w:r>
        <w:r>
          <w:rPr>
            <w:noProof/>
            <w:webHidden/>
          </w:rPr>
          <w:instrText xml:space="preserve"> PAGEREF _Toc43476906 \h </w:instrText>
        </w:r>
        <w:r>
          <w:rPr>
            <w:noProof/>
            <w:webHidden/>
          </w:rPr>
        </w:r>
        <w:r>
          <w:rPr>
            <w:noProof/>
            <w:webHidden/>
          </w:rPr>
          <w:fldChar w:fldCharType="separate"/>
        </w:r>
        <w:r>
          <w:rPr>
            <w:noProof/>
            <w:webHidden/>
          </w:rPr>
          <w:t>103</w:t>
        </w:r>
        <w:r>
          <w:rPr>
            <w:noProof/>
            <w:webHidden/>
          </w:rPr>
          <w:fldChar w:fldCharType="end"/>
        </w:r>
      </w:hyperlink>
    </w:p>
    <w:p w14:paraId="6C5CC728" w14:textId="2B6C7A84" w:rsidR="00B677DD" w:rsidRPr="00B677DD" w:rsidRDefault="00B677DD">
      <w:pPr>
        <w:pStyle w:val="TOC2"/>
        <w:rPr>
          <w:rFonts w:ascii="Calibri" w:hAnsi="Calibri"/>
          <w:noProof/>
          <w:sz w:val="22"/>
          <w:szCs w:val="22"/>
        </w:rPr>
      </w:pPr>
      <w:hyperlink w:anchor="_Toc43476907" w:history="1">
        <w:r w:rsidRPr="00876614">
          <w:rPr>
            <w:rStyle w:val="Hyperlink"/>
            <w:noProof/>
          </w:rPr>
          <w:t>28.9</w:t>
        </w:r>
        <w:r w:rsidRPr="00B677DD">
          <w:rPr>
            <w:rFonts w:ascii="Calibri" w:hAnsi="Calibri"/>
            <w:noProof/>
            <w:sz w:val="22"/>
            <w:szCs w:val="22"/>
          </w:rPr>
          <w:tab/>
        </w:r>
        <w:r w:rsidRPr="00876614">
          <w:rPr>
            <w:rStyle w:val="Hyperlink"/>
            <w:noProof/>
          </w:rPr>
          <w:t>Class CrCl for Kidney Disease</w:t>
        </w:r>
        <w:r>
          <w:rPr>
            <w:noProof/>
            <w:webHidden/>
          </w:rPr>
          <w:tab/>
        </w:r>
        <w:r>
          <w:rPr>
            <w:noProof/>
            <w:webHidden/>
          </w:rPr>
          <w:fldChar w:fldCharType="begin"/>
        </w:r>
        <w:r>
          <w:rPr>
            <w:noProof/>
            <w:webHidden/>
          </w:rPr>
          <w:instrText xml:space="preserve"> PAGEREF _Toc43476907 \h </w:instrText>
        </w:r>
        <w:r>
          <w:rPr>
            <w:noProof/>
            <w:webHidden/>
          </w:rPr>
        </w:r>
        <w:r>
          <w:rPr>
            <w:noProof/>
            <w:webHidden/>
          </w:rPr>
          <w:fldChar w:fldCharType="separate"/>
        </w:r>
        <w:r>
          <w:rPr>
            <w:noProof/>
            <w:webHidden/>
          </w:rPr>
          <w:t>103</w:t>
        </w:r>
        <w:r>
          <w:rPr>
            <w:noProof/>
            <w:webHidden/>
          </w:rPr>
          <w:fldChar w:fldCharType="end"/>
        </w:r>
      </w:hyperlink>
    </w:p>
    <w:p w14:paraId="3E51386D" w14:textId="303E5041" w:rsidR="00B677DD" w:rsidRPr="00B677DD" w:rsidRDefault="00B677DD">
      <w:pPr>
        <w:pStyle w:val="TOC2"/>
        <w:rPr>
          <w:rFonts w:ascii="Calibri" w:hAnsi="Calibri"/>
          <w:noProof/>
          <w:sz w:val="22"/>
          <w:szCs w:val="22"/>
        </w:rPr>
      </w:pPr>
      <w:hyperlink w:anchor="_Toc43476908" w:history="1">
        <w:r w:rsidRPr="00876614">
          <w:rPr>
            <w:rStyle w:val="Hyperlink"/>
            <w:noProof/>
          </w:rPr>
          <w:t>28.10</w:t>
        </w:r>
        <w:r w:rsidRPr="00B677DD">
          <w:rPr>
            <w:rFonts w:ascii="Calibri" w:hAnsi="Calibri"/>
            <w:noProof/>
            <w:sz w:val="22"/>
            <w:szCs w:val="22"/>
          </w:rPr>
          <w:tab/>
        </w:r>
        <w:r w:rsidRPr="00876614">
          <w:rPr>
            <w:rStyle w:val="Hyperlink"/>
            <w:noProof/>
          </w:rPr>
          <w:t>Class Creatinine Clearance</w:t>
        </w:r>
        <w:r>
          <w:rPr>
            <w:noProof/>
            <w:webHidden/>
          </w:rPr>
          <w:tab/>
        </w:r>
        <w:r>
          <w:rPr>
            <w:noProof/>
            <w:webHidden/>
          </w:rPr>
          <w:fldChar w:fldCharType="begin"/>
        </w:r>
        <w:r>
          <w:rPr>
            <w:noProof/>
            <w:webHidden/>
          </w:rPr>
          <w:instrText xml:space="preserve"> PAGEREF _Toc43476908 \h </w:instrText>
        </w:r>
        <w:r>
          <w:rPr>
            <w:noProof/>
            <w:webHidden/>
          </w:rPr>
        </w:r>
        <w:r>
          <w:rPr>
            <w:noProof/>
            <w:webHidden/>
          </w:rPr>
          <w:fldChar w:fldCharType="separate"/>
        </w:r>
        <w:r>
          <w:rPr>
            <w:noProof/>
            <w:webHidden/>
          </w:rPr>
          <w:t>104</w:t>
        </w:r>
        <w:r>
          <w:rPr>
            <w:noProof/>
            <w:webHidden/>
          </w:rPr>
          <w:fldChar w:fldCharType="end"/>
        </w:r>
      </w:hyperlink>
    </w:p>
    <w:p w14:paraId="4CEE80D8" w14:textId="761A3904" w:rsidR="00B677DD" w:rsidRPr="00B677DD" w:rsidRDefault="00B677DD">
      <w:pPr>
        <w:pStyle w:val="TOC2"/>
        <w:rPr>
          <w:rFonts w:ascii="Calibri" w:hAnsi="Calibri"/>
          <w:noProof/>
          <w:sz w:val="22"/>
          <w:szCs w:val="22"/>
        </w:rPr>
      </w:pPr>
      <w:hyperlink w:anchor="_Toc43476909" w:history="1">
        <w:r w:rsidRPr="00876614">
          <w:rPr>
            <w:rStyle w:val="Hyperlink"/>
            <w:noProof/>
          </w:rPr>
          <w:t>28.11</w:t>
        </w:r>
        <w:r w:rsidRPr="00B677DD">
          <w:rPr>
            <w:rFonts w:ascii="Calibri" w:hAnsi="Calibri"/>
            <w:noProof/>
            <w:sz w:val="22"/>
            <w:szCs w:val="22"/>
          </w:rPr>
          <w:tab/>
        </w:r>
        <w:r w:rsidRPr="00876614">
          <w:rPr>
            <w:rStyle w:val="Hyperlink"/>
            <w:noProof/>
          </w:rPr>
          <w:t>Class Disease</w:t>
        </w:r>
        <w:r>
          <w:rPr>
            <w:noProof/>
            <w:webHidden/>
          </w:rPr>
          <w:tab/>
        </w:r>
        <w:r>
          <w:rPr>
            <w:noProof/>
            <w:webHidden/>
          </w:rPr>
          <w:fldChar w:fldCharType="begin"/>
        </w:r>
        <w:r>
          <w:rPr>
            <w:noProof/>
            <w:webHidden/>
          </w:rPr>
          <w:instrText xml:space="preserve"> PAGEREF _Toc43476909 \h </w:instrText>
        </w:r>
        <w:r>
          <w:rPr>
            <w:noProof/>
            <w:webHidden/>
          </w:rPr>
        </w:r>
        <w:r>
          <w:rPr>
            <w:noProof/>
            <w:webHidden/>
          </w:rPr>
          <w:fldChar w:fldCharType="separate"/>
        </w:r>
        <w:r>
          <w:rPr>
            <w:noProof/>
            <w:webHidden/>
          </w:rPr>
          <w:t>104</w:t>
        </w:r>
        <w:r>
          <w:rPr>
            <w:noProof/>
            <w:webHidden/>
          </w:rPr>
          <w:fldChar w:fldCharType="end"/>
        </w:r>
      </w:hyperlink>
    </w:p>
    <w:p w14:paraId="74D1B0BD" w14:textId="7E454500" w:rsidR="00B677DD" w:rsidRPr="00B677DD" w:rsidRDefault="00B677DD">
      <w:pPr>
        <w:pStyle w:val="TOC2"/>
        <w:rPr>
          <w:rFonts w:ascii="Calibri" w:hAnsi="Calibri"/>
          <w:noProof/>
          <w:sz w:val="22"/>
          <w:szCs w:val="22"/>
        </w:rPr>
      </w:pPr>
      <w:hyperlink w:anchor="_Toc43476910" w:history="1">
        <w:r w:rsidRPr="00876614">
          <w:rPr>
            <w:rStyle w:val="Hyperlink"/>
            <w:noProof/>
          </w:rPr>
          <w:t>28.12</w:t>
        </w:r>
        <w:r w:rsidRPr="00B677DD">
          <w:rPr>
            <w:rFonts w:ascii="Calibri" w:hAnsi="Calibri"/>
            <w:noProof/>
            <w:sz w:val="22"/>
            <w:szCs w:val="22"/>
          </w:rPr>
          <w:tab/>
        </w:r>
        <w:r w:rsidRPr="00876614">
          <w:rPr>
            <w:rStyle w:val="Hyperlink"/>
            <w:noProof/>
          </w:rPr>
          <w:t>Class Geneome</w:t>
        </w:r>
        <w:r>
          <w:rPr>
            <w:noProof/>
            <w:webHidden/>
          </w:rPr>
          <w:tab/>
        </w:r>
        <w:r>
          <w:rPr>
            <w:noProof/>
            <w:webHidden/>
          </w:rPr>
          <w:fldChar w:fldCharType="begin"/>
        </w:r>
        <w:r>
          <w:rPr>
            <w:noProof/>
            <w:webHidden/>
          </w:rPr>
          <w:instrText xml:space="preserve"> PAGEREF _Toc43476910 \h </w:instrText>
        </w:r>
        <w:r>
          <w:rPr>
            <w:noProof/>
            <w:webHidden/>
          </w:rPr>
        </w:r>
        <w:r>
          <w:rPr>
            <w:noProof/>
            <w:webHidden/>
          </w:rPr>
          <w:fldChar w:fldCharType="separate"/>
        </w:r>
        <w:r>
          <w:rPr>
            <w:noProof/>
            <w:webHidden/>
          </w:rPr>
          <w:t>104</w:t>
        </w:r>
        <w:r>
          <w:rPr>
            <w:noProof/>
            <w:webHidden/>
          </w:rPr>
          <w:fldChar w:fldCharType="end"/>
        </w:r>
      </w:hyperlink>
    </w:p>
    <w:p w14:paraId="2B762D6F" w14:textId="50F714BB" w:rsidR="00B677DD" w:rsidRPr="00B677DD" w:rsidRDefault="00B677DD">
      <w:pPr>
        <w:pStyle w:val="TOC2"/>
        <w:rPr>
          <w:rFonts w:ascii="Calibri" w:hAnsi="Calibri"/>
          <w:noProof/>
          <w:sz w:val="22"/>
          <w:szCs w:val="22"/>
        </w:rPr>
      </w:pPr>
      <w:hyperlink w:anchor="_Toc43476911" w:history="1">
        <w:r w:rsidRPr="00876614">
          <w:rPr>
            <w:rStyle w:val="Hyperlink"/>
            <w:noProof/>
          </w:rPr>
          <w:t>28.13</w:t>
        </w:r>
        <w:r w:rsidRPr="00B677DD">
          <w:rPr>
            <w:rFonts w:ascii="Calibri" w:hAnsi="Calibri"/>
            <w:noProof/>
            <w:sz w:val="22"/>
            <w:szCs w:val="22"/>
          </w:rPr>
          <w:tab/>
        </w:r>
        <w:r w:rsidRPr="00876614">
          <w:rPr>
            <w:rStyle w:val="Hyperlink"/>
            <w:noProof/>
          </w:rPr>
          <w:t>Class Health Condition</w:t>
        </w:r>
        <w:r>
          <w:rPr>
            <w:noProof/>
            <w:webHidden/>
          </w:rPr>
          <w:tab/>
        </w:r>
        <w:r>
          <w:rPr>
            <w:noProof/>
            <w:webHidden/>
          </w:rPr>
          <w:fldChar w:fldCharType="begin"/>
        </w:r>
        <w:r>
          <w:rPr>
            <w:noProof/>
            <w:webHidden/>
          </w:rPr>
          <w:instrText xml:space="preserve"> PAGEREF _Toc43476911 \h </w:instrText>
        </w:r>
        <w:r>
          <w:rPr>
            <w:noProof/>
            <w:webHidden/>
          </w:rPr>
        </w:r>
        <w:r>
          <w:rPr>
            <w:noProof/>
            <w:webHidden/>
          </w:rPr>
          <w:fldChar w:fldCharType="separate"/>
        </w:r>
        <w:r>
          <w:rPr>
            <w:noProof/>
            <w:webHidden/>
          </w:rPr>
          <w:t>104</w:t>
        </w:r>
        <w:r>
          <w:rPr>
            <w:noProof/>
            <w:webHidden/>
          </w:rPr>
          <w:fldChar w:fldCharType="end"/>
        </w:r>
      </w:hyperlink>
    </w:p>
    <w:p w14:paraId="6FB9CF04" w14:textId="0565722E" w:rsidR="00B677DD" w:rsidRPr="00B677DD" w:rsidRDefault="00B677DD">
      <w:pPr>
        <w:pStyle w:val="TOC2"/>
        <w:rPr>
          <w:rFonts w:ascii="Calibri" w:hAnsi="Calibri"/>
          <w:noProof/>
          <w:sz w:val="22"/>
          <w:szCs w:val="22"/>
        </w:rPr>
      </w:pPr>
      <w:hyperlink w:anchor="_Toc43476912" w:history="1">
        <w:r w:rsidRPr="00876614">
          <w:rPr>
            <w:rStyle w:val="Hyperlink"/>
            <w:noProof/>
          </w:rPr>
          <w:t>28.14</w:t>
        </w:r>
        <w:r w:rsidRPr="00B677DD">
          <w:rPr>
            <w:rFonts w:ascii="Calibri" w:hAnsi="Calibri"/>
            <w:noProof/>
            <w:sz w:val="22"/>
            <w:szCs w:val="22"/>
          </w:rPr>
          <w:tab/>
        </w:r>
        <w:r w:rsidRPr="00876614">
          <w:rPr>
            <w:rStyle w:val="Hyperlink"/>
            <w:noProof/>
          </w:rPr>
          <w:t>Class Health Quality</w:t>
        </w:r>
        <w:r>
          <w:rPr>
            <w:noProof/>
            <w:webHidden/>
          </w:rPr>
          <w:tab/>
        </w:r>
        <w:r>
          <w:rPr>
            <w:noProof/>
            <w:webHidden/>
          </w:rPr>
          <w:fldChar w:fldCharType="begin"/>
        </w:r>
        <w:r>
          <w:rPr>
            <w:noProof/>
            <w:webHidden/>
          </w:rPr>
          <w:instrText xml:space="preserve"> PAGEREF _Toc43476912 \h </w:instrText>
        </w:r>
        <w:r>
          <w:rPr>
            <w:noProof/>
            <w:webHidden/>
          </w:rPr>
        </w:r>
        <w:r>
          <w:rPr>
            <w:noProof/>
            <w:webHidden/>
          </w:rPr>
          <w:fldChar w:fldCharType="separate"/>
        </w:r>
        <w:r>
          <w:rPr>
            <w:noProof/>
            <w:webHidden/>
          </w:rPr>
          <w:t>104</w:t>
        </w:r>
        <w:r>
          <w:rPr>
            <w:noProof/>
            <w:webHidden/>
          </w:rPr>
          <w:fldChar w:fldCharType="end"/>
        </w:r>
      </w:hyperlink>
    </w:p>
    <w:p w14:paraId="4647C889" w14:textId="6CFB5071" w:rsidR="00B677DD" w:rsidRPr="00B677DD" w:rsidRDefault="00B677DD">
      <w:pPr>
        <w:pStyle w:val="TOC2"/>
        <w:rPr>
          <w:rFonts w:ascii="Calibri" w:hAnsi="Calibri"/>
          <w:noProof/>
          <w:sz w:val="22"/>
          <w:szCs w:val="22"/>
        </w:rPr>
      </w:pPr>
      <w:hyperlink w:anchor="_Toc43476913" w:history="1">
        <w:r w:rsidRPr="00876614">
          <w:rPr>
            <w:rStyle w:val="Hyperlink"/>
            <w:noProof/>
          </w:rPr>
          <w:t>28.15</w:t>
        </w:r>
        <w:r w:rsidRPr="00B677DD">
          <w:rPr>
            <w:rFonts w:ascii="Calibri" w:hAnsi="Calibri"/>
            <w:noProof/>
            <w:sz w:val="22"/>
            <w:szCs w:val="22"/>
          </w:rPr>
          <w:tab/>
        </w:r>
        <w:r w:rsidRPr="00876614">
          <w:rPr>
            <w:rStyle w:val="Hyperlink"/>
            <w:noProof/>
          </w:rPr>
          <w:t>Class Kidney Disease</w:t>
        </w:r>
        <w:r>
          <w:rPr>
            <w:noProof/>
            <w:webHidden/>
          </w:rPr>
          <w:tab/>
        </w:r>
        <w:r>
          <w:rPr>
            <w:noProof/>
            <w:webHidden/>
          </w:rPr>
          <w:fldChar w:fldCharType="begin"/>
        </w:r>
        <w:r>
          <w:rPr>
            <w:noProof/>
            <w:webHidden/>
          </w:rPr>
          <w:instrText xml:space="preserve"> PAGEREF _Toc43476913 \h </w:instrText>
        </w:r>
        <w:r>
          <w:rPr>
            <w:noProof/>
            <w:webHidden/>
          </w:rPr>
        </w:r>
        <w:r>
          <w:rPr>
            <w:noProof/>
            <w:webHidden/>
          </w:rPr>
          <w:fldChar w:fldCharType="separate"/>
        </w:r>
        <w:r>
          <w:rPr>
            <w:noProof/>
            <w:webHidden/>
          </w:rPr>
          <w:t>104</w:t>
        </w:r>
        <w:r>
          <w:rPr>
            <w:noProof/>
            <w:webHidden/>
          </w:rPr>
          <w:fldChar w:fldCharType="end"/>
        </w:r>
      </w:hyperlink>
    </w:p>
    <w:p w14:paraId="4AE501D1" w14:textId="4312A6F4" w:rsidR="00B677DD" w:rsidRPr="00B677DD" w:rsidRDefault="00B677DD">
      <w:pPr>
        <w:pStyle w:val="TOC2"/>
        <w:rPr>
          <w:rFonts w:ascii="Calibri" w:hAnsi="Calibri"/>
          <w:noProof/>
          <w:sz w:val="22"/>
          <w:szCs w:val="22"/>
        </w:rPr>
      </w:pPr>
      <w:hyperlink w:anchor="_Toc43476914" w:history="1">
        <w:r w:rsidRPr="00876614">
          <w:rPr>
            <w:rStyle w:val="Hyperlink"/>
            <w:noProof/>
          </w:rPr>
          <w:t>28.16</w:t>
        </w:r>
        <w:r w:rsidRPr="00B677DD">
          <w:rPr>
            <w:rFonts w:ascii="Calibri" w:hAnsi="Calibri"/>
            <w:noProof/>
            <w:sz w:val="22"/>
            <w:szCs w:val="22"/>
          </w:rPr>
          <w:tab/>
        </w:r>
        <w:r w:rsidRPr="00876614">
          <w:rPr>
            <w:rStyle w:val="Hyperlink"/>
            <w:noProof/>
          </w:rPr>
          <w:t>Class Syndrome</w:t>
        </w:r>
        <w:r>
          <w:rPr>
            <w:noProof/>
            <w:webHidden/>
          </w:rPr>
          <w:tab/>
        </w:r>
        <w:r>
          <w:rPr>
            <w:noProof/>
            <w:webHidden/>
          </w:rPr>
          <w:fldChar w:fldCharType="begin"/>
        </w:r>
        <w:r>
          <w:rPr>
            <w:noProof/>
            <w:webHidden/>
          </w:rPr>
          <w:instrText xml:space="preserve"> PAGEREF _Toc43476914 \h </w:instrText>
        </w:r>
        <w:r>
          <w:rPr>
            <w:noProof/>
            <w:webHidden/>
          </w:rPr>
        </w:r>
        <w:r>
          <w:rPr>
            <w:noProof/>
            <w:webHidden/>
          </w:rPr>
          <w:fldChar w:fldCharType="separate"/>
        </w:r>
        <w:r>
          <w:rPr>
            <w:noProof/>
            <w:webHidden/>
          </w:rPr>
          <w:t>104</w:t>
        </w:r>
        <w:r>
          <w:rPr>
            <w:noProof/>
            <w:webHidden/>
          </w:rPr>
          <w:fldChar w:fldCharType="end"/>
        </w:r>
      </w:hyperlink>
    </w:p>
    <w:p w14:paraId="4E8384CB" w14:textId="7E81F235" w:rsidR="00B677DD" w:rsidRPr="00B677DD" w:rsidRDefault="00B677DD">
      <w:pPr>
        <w:pStyle w:val="TOC2"/>
        <w:rPr>
          <w:rFonts w:ascii="Calibri" w:hAnsi="Calibri"/>
          <w:noProof/>
          <w:sz w:val="22"/>
          <w:szCs w:val="22"/>
        </w:rPr>
      </w:pPr>
      <w:hyperlink w:anchor="_Toc43476915" w:history="1">
        <w:r w:rsidRPr="00876614">
          <w:rPr>
            <w:rStyle w:val="Hyperlink"/>
            <w:noProof/>
          </w:rPr>
          <w:t>28.17</w:t>
        </w:r>
        <w:r w:rsidRPr="00B677DD">
          <w:rPr>
            <w:rFonts w:ascii="Calibri" w:hAnsi="Calibri"/>
            <w:noProof/>
            <w:sz w:val="22"/>
            <w:szCs w:val="22"/>
          </w:rPr>
          <w:tab/>
        </w:r>
        <w:r w:rsidRPr="00876614">
          <w:rPr>
            <w:rStyle w:val="Hyperlink"/>
            <w:noProof/>
          </w:rPr>
          <w:t>Class Vital Sign</w:t>
        </w:r>
        <w:r>
          <w:rPr>
            <w:noProof/>
            <w:webHidden/>
          </w:rPr>
          <w:tab/>
        </w:r>
        <w:r>
          <w:rPr>
            <w:noProof/>
            <w:webHidden/>
          </w:rPr>
          <w:fldChar w:fldCharType="begin"/>
        </w:r>
        <w:r>
          <w:rPr>
            <w:noProof/>
            <w:webHidden/>
          </w:rPr>
          <w:instrText xml:space="preserve"> PAGEREF _Toc43476915 \h </w:instrText>
        </w:r>
        <w:r>
          <w:rPr>
            <w:noProof/>
            <w:webHidden/>
          </w:rPr>
        </w:r>
        <w:r>
          <w:rPr>
            <w:noProof/>
            <w:webHidden/>
          </w:rPr>
          <w:fldChar w:fldCharType="separate"/>
        </w:r>
        <w:r>
          <w:rPr>
            <w:noProof/>
            <w:webHidden/>
          </w:rPr>
          <w:t>104</w:t>
        </w:r>
        <w:r>
          <w:rPr>
            <w:noProof/>
            <w:webHidden/>
          </w:rPr>
          <w:fldChar w:fldCharType="end"/>
        </w:r>
      </w:hyperlink>
    </w:p>
    <w:p w14:paraId="268A3FBB" w14:textId="2E154989" w:rsidR="00B677DD" w:rsidRPr="00B677DD" w:rsidRDefault="00B677DD">
      <w:pPr>
        <w:pStyle w:val="TOC2"/>
        <w:rPr>
          <w:rFonts w:ascii="Calibri" w:hAnsi="Calibri"/>
          <w:noProof/>
          <w:sz w:val="22"/>
          <w:szCs w:val="22"/>
        </w:rPr>
      </w:pPr>
      <w:hyperlink w:anchor="_Toc43476916" w:history="1">
        <w:r w:rsidRPr="00876614">
          <w:rPr>
            <w:rStyle w:val="Hyperlink"/>
            <w:noProof/>
          </w:rPr>
          <w:t>28.18</w:t>
        </w:r>
        <w:r w:rsidRPr="00B677DD">
          <w:rPr>
            <w:rFonts w:ascii="Calibri" w:hAnsi="Calibri"/>
            <w:noProof/>
            <w:sz w:val="22"/>
            <w:szCs w:val="22"/>
          </w:rPr>
          <w:tab/>
        </w:r>
        <w:r w:rsidRPr="00876614">
          <w:rPr>
            <w:rStyle w:val="Hyperlink"/>
            <w:noProof/>
          </w:rPr>
          <w:t>Class Vital Sign Benchmark</w:t>
        </w:r>
        <w:r>
          <w:rPr>
            <w:noProof/>
            <w:webHidden/>
          </w:rPr>
          <w:tab/>
        </w:r>
        <w:r>
          <w:rPr>
            <w:noProof/>
            <w:webHidden/>
          </w:rPr>
          <w:fldChar w:fldCharType="begin"/>
        </w:r>
        <w:r>
          <w:rPr>
            <w:noProof/>
            <w:webHidden/>
          </w:rPr>
          <w:instrText xml:space="preserve"> PAGEREF _Toc43476916 \h </w:instrText>
        </w:r>
        <w:r>
          <w:rPr>
            <w:noProof/>
            <w:webHidden/>
          </w:rPr>
        </w:r>
        <w:r>
          <w:rPr>
            <w:noProof/>
            <w:webHidden/>
          </w:rPr>
          <w:fldChar w:fldCharType="separate"/>
        </w:r>
        <w:r>
          <w:rPr>
            <w:noProof/>
            <w:webHidden/>
          </w:rPr>
          <w:t>105</w:t>
        </w:r>
        <w:r>
          <w:rPr>
            <w:noProof/>
            <w:webHidden/>
          </w:rPr>
          <w:fldChar w:fldCharType="end"/>
        </w:r>
      </w:hyperlink>
    </w:p>
    <w:p w14:paraId="20BBB690" w14:textId="26D74546" w:rsidR="00B677DD" w:rsidRPr="00B677DD" w:rsidRDefault="00B677DD">
      <w:pPr>
        <w:pStyle w:val="TOC1"/>
        <w:tabs>
          <w:tab w:val="left" w:pos="1512"/>
        </w:tabs>
        <w:rPr>
          <w:rFonts w:ascii="Calibri" w:hAnsi="Calibri"/>
          <w:noProof/>
          <w:sz w:val="22"/>
          <w:szCs w:val="22"/>
        </w:rPr>
      </w:pPr>
      <w:hyperlink w:anchor="_Toc43476917" w:history="1">
        <w:r w:rsidRPr="00876614">
          <w:rPr>
            <w:rStyle w:val="Hyperlink"/>
            <w:noProof/>
          </w:rPr>
          <w:t>29</w:t>
        </w:r>
        <w:r w:rsidRPr="00B677DD">
          <w:rPr>
            <w:rFonts w:ascii="Calibri" w:hAnsi="Calibri"/>
            <w:noProof/>
            <w:sz w:val="22"/>
            <w:szCs w:val="22"/>
          </w:rPr>
          <w:tab/>
        </w:r>
        <w:r w:rsidRPr="00876614">
          <w:rPr>
            <w:rStyle w:val="Hyperlink"/>
            <w:noProof/>
          </w:rPr>
          <w:t>OnticHealthSpecific::Human Characteristics</w:t>
        </w:r>
        <w:r>
          <w:rPr>
            <w:noProof/>
            <w:webHidden/>
          </w:rPr>
          <w:tab/>
        </w:r>
        <w:r>
          <w:rPr>
            <w:noProof/>
            <w:webHidden/>
          </w:rPr>
          <w:fldChar w:fldCharType="begin"/>
        </w:r>
        <w:r>
          <w:rPr>
            <w:noProof/>
            <w:webHidden/>
          </w:rPr>
          <w:instrText xml:space="preserve"> PAGEREF _Toc43476917 \h </w:instrText>
        </w:r>
        <w:r>
          <w:rPr>
            <w:noProof/>
            <w:webHidden/>
          </w:rPr>
        </w:r>
        <w:r>
          <w:rPr>
            <w:noProof/>
            <w:webHidden/>
          </w:rPr>
          <w:fldChar w:fldCharType="separate"/>
        </w:r>
        <w:r>
          <w:rPr>
            <w:noProof/>
            <w:webHidden/>
          </w:rPr>
          <w:t>106</w:t>
        </w:r>
        <w:r>
          <w:rPr>
            <w:noProof/>
            <w:webHidden/>
          </w:rPr>
          <w:fldChar w:fldCharType="end"/>
        </w:r>
      </w:hyperlink>
    </w:p>
    <w:p w14:paraId="5C576CAE" w14:textId="6D9D2CCE" w:rsidR="00B677DD" w:rsidRPr="00B677DD" w:rsidRDefault="00B677DD">
      <w:pPr>
        <w:pStyle w:val="TOC2"/>
        <w:rPr>
          <w:rFonts w:ascii="Calibri" w:hAnsi="Calibri"/>
          <w:noProof/>
          <w:sz w:val="22"/>
          <w:szCs w:val="22"/>
        </w:rPr>
      </w:pPr>
      <w:hyperlink w:anchor="_Toc43476918" w:history="1">
        <w:r w:rsidRPr="00876614">
          <w:rPr>
            <w:rStyle w:val="Hyperlink"/>
            <w:noProof/>
          </w:rPr>
          <w:t>29.1</w:t>
        </w:r>
        <w:r w:rsidRPr="00B677DD">
          <w:rPr>
            <w:rFonts w:ascii="Calibri" w:hAnsi="Calibri"/>
            <w:noProof/>
            <w:sz w:val="22"/>
            <w:szCs w:val="22"/>
          </w:rPr>
          <w:tab/>
        </w:r>
        <w:r w:rsidRPr="00876614">
          <w:rPr>
            <w:rStyle w:val="Hyperlink"/>
            <w:noProof/>
          </w:rPr>
          <w:t>Diagram: Human Characteristics</w:t>
        </w:r>
        <w:r>
          <w:rPr>
            <w:noProof/>
            <w:webHidden/>
          </w:rPr>
          <w:tab/>
        </w:r>
        <w:r>
          <w:rPr>
            <w:noProof/>
            <w:webHidden/>
          </w:rPr>
          <w:fldChar w:fldCharType="begin"/>
        </w:r>
        <w:r>
          <w:rPr>
            <w:noProof/>
            <w:webHidden/>
          </w:rPr>
          <w:instrText xml:space="preserve"> PAGEREF _Toc43476918 \h </w:instrText>
        </w:r>
        <w:r>
          <w:rPr>
            <w:noProof/>
            <w:webHidden/>
          </w:rPr>
        </w:r>
        <w:r>
          <w:rPr>
            <w:noProof/>
            <w:webHidden/>
          </w:rPr>
          <w:fldChar w:fldCharType="separate"/>
        </w:r>
        <w:r>
          <w:rPr>
            <w:noProof/>
            <w:webHidden/>
          </w:rPr>
          <w:t>106</w:t>
        </w:r>
        <w:r>
          <w:rPr>
            <w:noProof/>
            <w:webHidden/>
          </w:rPr>
          <w:fldChar w:fldCharType="end"/>
        </w:r>
      </w:hyperlink>
    </w:p>
    <w:p w14:paraId="20F13C29" w14:textId="224A6A0E" w:rsidR="00B677DD" w:rsidRPr="00B677DD" w:rsidRDefault="00B677DD">
      <w:pPr>
        <w:pStyle w:val="TOC2"/>
        <w:rPr>
          <w:rFonts w:ascii="Calibri" w:hAnsi="Calibri"/>
          <w:noProof/>
          <w:sz w:val="22"/>
          <w:szCs w:val="22"/>
        </w:rPr>
      </w:pPr>
      <w:hyperlink w:anchor="_Toc43476919" w:history="1">
        <w:r w:rsidRPr="00876614">
          <w:rPr>
            <w:rStyle w:val="Hyperlink"/>
            <w:noProof/>
          </w:rPr>
          <w:t>29.2</w:t>
        </w:r>
        <w:r w:rsidRPr="00B677DD">
          <w:rPr>
            <w:rFonts w:ascii="Calibri" w:hAnsi="Calibri"/>
            <w:noProof/>
            <w:sz w:val="22"/>
            <w:szCs w:val="22"/>
          </w:rPr>
          <w:tab/>
        </w:r>
        <w:r w:rsidRPr="00876614">
          <w:rPr>
            <w:rStyle w:val="Hyperlink"/>
            <w:noProof/>
          </w:rPr>
          <w:t>Class Arm</w:t>
        </w:r>
        <w:r>
          <w:rPr>
            <w:noProof/>
            <w:webHidden/>
          </w:rPr>
          <w:tab/>
        </w:r>
        <w:r>
          <w:rPr>
            <w:noProof/>
            <w:webHidden/>
          </w:rPr>
          <w:fldChar w:fldCharType="begin"/>
        </w:r>
        <w:r>
          <w:rPr>
            <w:noProof/>
            <w:webHidden/>
          </w:rPr>
          <w:instrText xml:space="preserve"> PAGEREF _Toc43476919 \h </w:instrText>
        </w:r>
        <w:r>
          <w:rPr>
            <w:noProof/>
            <w:webHidden/>
          </w:rPr>
        </w:r>
        <w:r>
          <w:rPr>
            <w:noProof/>
            <w:webHidden/>
          </w:rPr>
          <w:fldChar w:fldCharType="separate"/>
        </w:r>
        <w:r>
          <w:rPr>
            <w:noProof/>
            <w:webHidden/>
          </w:rPr>
          <w:t>106</w:t>
        </w:r>
        <w:r>
          <w:rPr>
            <w:noProof/>
            <w:webHidden/>
          </w:rPr>
          <w:fldChar w:fldCharType="end"/>
        </w:r>
      </w:hyperlink>
    </w:p>
    <w:p w14:paraId="619DA86A" w14:textId="0425DC67" w:rsidR="00B677DD" w:rsidRPr="00B677DD" w:rsidRDefault="00B677DD">
      <w:pPr>
        <w:pStyle w:val="TOC2"/>
        <w:rPr>
          <w:rFonts w:ascii="Calibri" w:hAnsi="Calibri"/>
          <w:noProof/>
          <w:sz w:val="22"/>
          <w:szCs w:val="22"/>
        </w:rPr>
      </w:pPr>
      <w:hyperlink w:anchor="_Toc43476920" w:history="1">
        <w:r w:rsidRPr="00876614">
          <w:rPr>
            <w:rStyle w:val="Hyperlink"/>
            <w:noProof/>
          </w:rPr>
          <w:t>29.3</w:t>
        </w:r>
        <w:r w:rsidRPr="00B677DD">
          <w:rPr>
            <w:rFonts w:ascii="Calibri" w:hAnsi="Calibri"/>
            <w:noProof/>
            <w:sz w:val="22"/>
            <w:szCs w:val="22"/>
          </w:rPr>
          <w:tab/>
        </w:r>
        <w:r w:rsidRPr="00876614">
          <w:rPr>
            <w:rStyle w:val="Hyperlink"/>
            <w:noProof/>
          </w:rPr>
          <w:t>Class Brain</w:t>
        </w:r>
        <w:r>
          <w:rPr>
            <w:noProof/>
            <w:webHidden/>
          </w:rPr>
          <w:tab/>
        </w:r>
        <w:r>
          <w:rPr>
            <w:noProof/>
            <w:webHidden/>
          </w:rPr>
          <w:fldChar w:fldCharType="begin"/>
        </w:r>
        <w:r>
          <w:rPr>
            <w:noProof/>
            <w:webHidden/>
          </w:rPr>
          <w:instrText xml:space="preserve"> PAGEREF _Toc43476920 \h </w:instrText>
        </w:r>
        <w:r>
          <w:rPr>
            <w:noProof/>
            <w:webHidden/>
          </w:rPr>
        </w:r>
        <w:r>
          <w:rPr>
            <w:noProof/>
            <w:webHidden/>
          </w:rPr>
          <w:fldChar w:fldCharType="separate"/>
        </w:r>
        <w:r>
          <w:rPr>
            <w:noProof/>
            <w:webHidden/>
          </w:rPr>
          <w:t>106</w:t>
        </w:r>
        <w:r>
          <w:rPr>
            <w:noProof/>
            <w:webHidden/>
          </w:rPr>
          <w:fldChar w:fldCharType="end"/>
        </w:r>
      </w:hyperlink>
    </w:p>
    <w:p w14:paraId="7852DB32" w14:textId="7EA51D82" w:rsidR="00B677DD" w:rsidRPr="00B677DD" w:rsidRDefault="00B677DD">
      <w:pPr>
        <w:pStyle w:val="TOC2"/>
        <w:rPr>
          <w:rFonts w:ascii="Calibri" w:hAnsi="Calibri"/>
          <w:noProof/>
          <w:sz w:val="22"/>
          <w:szCs w:val="22"/>
        </w:rPr>
      </w:pPr>
      <w:hyperlink w:anchor="_Toc43476921" w:history="1">
        <w:r w:rsidRPr="00876614">
          <w:rPr>
            <w:rStyle w:val="Hyperlink"/>
            <w:noProof/>
          </w:rPr>
          <w:t>29.4</w:t>
        </w:r>
        <w:r w:rsidRPr="00B677DD">
          <w:rPr>
            <w:rFonts w:ascii="Calibri" w:hAnsi="Calibri"/>
            <w:noProof/>
            <w:sz w:val="22"/>
            <w:szCs w:val="22"/>
          </w:rPr>
          <w:tab/>
        </w:r>
        <w:r w:rsidRPr="00876614">
          <w:rPr>
            <w:rStyle w:val="Hyperlink"/>
            <w:noProof/>
          </w:rPr>
          <w:t>Class Head</w:t>
        </w:r>
        <w:r>
          <w:rPr>
            <w:noProof/>
            <w:webHidden/>
          </w:rPr>
          <w:tab/>
        </w:r>
        <w:r>
          <w:rPr>
            <w:noProof/>
            <w:webHidden/>
          </w:rPr>
          <w:fldChar w:fldCharType="begin"/>
        </w:r>
        <w:r>
          <w:rPr>
            <w:noProof/>
            <w:webHidden/>
          </w:rPr>
          <w:instrText xml:space="preserve"> PAGEREF _Toc43476921 \h </w:instrText>
        </w:r>
        <w:r>
          <w:rPr>
            <w:noProof/>
            <w:webHidden/>
          </w:rPr>
        </w:r>
        <w:r>
          <w:rPr>
            <w:noProof/>
            <w:webHidden/>
          </w:rPr>
          <w:fldChar w:fldCharType="separate"/>
        </w:r>
        <w:r>
          <w:rPr>
            <w:noProof/>
            <w:webHidden/>
          </w:rPr>
          <w:t>107</w:t>
        </w:r>
        <w:r>
          <w:rPr>
            <w:noProof/>
            <w:webHidden/>
          </w:rPr>
          <w:fldChar w:fldCharType="end"/>
        </w:r>
      </w:hyperlink>
    </w:p>
    <w:p w14:paraId="1DB01490" w14:textId="1CFB6B02" w:rsidR="00B677DD" w:rsidRPr="00B677DD" w:rsidRDefault="00B677DD">
      <w:pPr>
        <w:pStyle w:val="TOC2"/>
        <w:rPr>
          <w:rFonts w:ascii="Calibri" w:hAnsi="Calibri"/>
          <w:noProof/>
          <w:sz w:val="22"/>
          <w:szCs w:val="22"/>
        </w:rPr>
      </w:pPr>
      <w:hyperlink w:anchor="_Toc43476922" w:history="1">
        <w:r w:rsidRPr="00876614">
          <w:rPr>
            <w:rStyle w:val="Hyperlink"/>
            <w:noProof/>
          </w:rPr>
          <w:t>29.5</w:t>
        </w:r>
        <w:r w:rsidRPr="00B677DD">
          <w:rPr>
            <w:rFonts w:ascii="Calibri" w:hAnsi="Calibri"/>
            <w:noProof/>
            <w:sz w:val="22"/>
            <w:szCs w:val="22"/>
          </w:rPr>
          <w:tab/>
        </w:r>
        <w:r w:rsidRPr="00876614">
          <w:rPr>
            <w:rStyle w:val="Hyperlink"/>
            <w:noProof/>
          </w:rPr>
          <w:t>Class Human Body Part</w:t>
        </w:r>
        <w:r>
          <w:rPr>
            <w:noProof/>
            <w:webHidden/>
          </w:rPr>
          <w:tab/>
        </w:r>
        <w:r>
          <w:rPr>
            <w:noProof/>
            <w:webHidden/>
          </w:rPr>
          <w:fldChar w:fldCharType="begin"/>
        </w:r>
        <w:r>
          <w:rPr>
            <w:noProof/>
            <w:webHidden/>
          </w:rPr>
          <w:instrText xml:space="preserve"> PAGEREF _Toc43476922 \h </w:instrText>
        </w:r>
        <w:r>
          <w:rPr>
            <w:noProof/>
            <w:webHidden/>
          </w:rPr>
        </w:r>
        <w:r>
          <w:rPr>
            <w:noProof/>
            <w:webHidden/>
          </w:rPr>
          <w:fldChar w:fldCharType="separate"/>
        </w:r>
        <w:r>
          <w:rPr>
            <w:noProof/>
            <w:webHidden/>
          </w:rPr>
          <w:t>107</w:t>
        </w:r>
        <w:r>
          <w:rPr>
            <w:noProof/>
            <w:webHidden/>
          </w:rPr>
          <w:fldChar w:fldCharType="end"/>
        </w:r>
      </w:hyperlink>
    </w:p>
    <w:p w14:paraId="0711947C" w14:textId="32C2E74D" w:rsidR="00B677DD" w:rsidRPr="00B677DD" w:rsidRDefault="00B677DD">
      <w:pPr>
        <w:pStyle w:val="TOC2"/>
        <w:rPr>
          <w:rFonts w:ascii="Calibri" w:hAnsi="Calibri"/>
          <w:noProof/>
          <w:sz w:val="22"/>
          <w:szCs w:val="22"/>
        </w:rPr>
      </w:pPr>
      <w:hyperlink w:anchor="_Toc43476923" w:history="1">
        <w:r w:rsidRPr="00876614">
          <w:rPr>
            <w:rStyle w:val="Hyperlink"/>
            <w:noProof/>
          </w:rPr>
          <w:t>29.6</w:t>
        </w:r>
        <w:r w:rsidRPr="00B677DD">
          <w:rPr>
            <w:rFonts w:ascii="Calibri" w:hAnsi="Calibri"/>
            <w:noProof/>
            <w:sz w:val="22"/>
            <w:szCs w:val="22"/>
          </w:rPr>
          <w:tab/>
        </w:r>
        <w:r w:rsidRPr="00876614">
          <w:rPr>
            <w:rStyle w:val="Hyperlink"/>
            <w:noProof/>
          </w:rPr>
          <w:t>Class Leg</w:t>
        </w:r>
        <w:r>
          <w:rPr>
            <w:noProof/>
            <w:webHidden/>
          </w:rPr>
          <w:tab/>
        </w:r>
        <w:r>
          <w:rPr>
            <w:noProof/>
            <w:webHidden/>
          </w:rPr>
          <w:fldChar w:fldCharType="begin"/>
        </w:r>
        <w:r>
          <w:rPr>
            <w:noProof/>
            <w:webHidden/>
          </w:rPr>
          <w:instrText xml:space="preserve"> PAGEREF _Toc43476923 \h </w:instrText>
        </w:r>
        <w:r>
          <w:rPr>
            <w:noProof/>
            <w:webHidden/>
          </w:rPr>
        </w:r>
        <w:r>
          <w:rPr>
            <w:noProof/>
            <w:webHidden/>
          </w:rPr>
          <w:fldChar w:fldCharType="separate"/>
        </w:r>
        <w:r>
          <w:rPr>
            <w:noProof/>
            <w:webHidden/>
          </w:rPr>
          <w:t>107</w:t>
        </w:r>
        <w:r>
          <w:rPr>
            <w:noProof/>
            <w:webHidden/>
          </w:rPr>
          <w:fldChar w:fldCharType="end"/>
        </w:r>
      </w:hyperlink>
    </w:p>
    <w:p w14:paraId="487A070D" w14:textId="5F4A2959" w:rsidR="00B677DD" w:rsidRPr="00B677DD" w:rsidRDefault="00B677DD">
      <w:pPr>
        <w:pStyle w:val="TOC1"/>
        <w:tabs>
          <w:tab w:val="left" w:pos="1512"/>
        </w:tabs>
        <w:rPr>
          <w:rFonts w:ascii="Calibri" w:hAnsi="Calibri"/>
          <w:noProof/>
          <w:sz w:val="22"/>
          <w:szCs w:val="22"/>
        </w:rPr>
      </w:pPr>
      <w:hyperlink w:anchor="_Toc43476924" w:history="1">
        <w:r w:rsidRPr="00876614">
          <w:rPr>
            <w:rStyle w:val="Hyperlink"/>
            <w:noProof/>
          </w:rPr>
          <w:t>30</w:t>
        </w:r>
        <w:r w:rsidRPr="00B677DD">
          <w:rPr>
            <w:rFonts w:ascii="Calibri" w:hAnsi="Calibri"/>
            <w:noProof/>
            <w:sz w:val="22"/>
            <w:szCs w:val="22"/>
          </w:rPr>
          <w:tab/>
        </w:r>
        <w:r w:rsidRPr="00876614">
          <w:rPr>
            <w:rStyle w:val="Hyperlink"/>
            <w:noProof/>
          </w:rPr>
          <w:t>OnticHealthSpecific::Medications</w:t>
        </w:r>
        <w:r>
          <w:rPr>
            <w:noProof/>
            <w:webHidden/>
          </w:rPr>
          <w:tab/>
        </w:r>
        <w:r>
          <w:rPr>
            <w:noProof/>
            <w:webHidden/>
          </w:rPr>
          <w:fldChar w:fldCharType="begin"/>
        </w:r>
        <w:r>
          <w:rPr>
            <w:noProof/>
            <w:webHidden/>
          </w:rPr>
          <w:instrText xml:space="preserve"> PAGEREF _Toc43476924 \h </w:instrText>
        </w:r>
        <w:r>
          <w:rPr>
            <w:noProof/>
            <w:webHidden/>
          </w:rPr>
        </w:r>
        <w:r>
          <w:rPr>
            <w:noProof/>
            <w:webHidden/>
          </w:rPr>
          <w:fldChar w:fldCharType="separate"/>
        </w:r>
        <w:r>
          <w:rPr>
            <w:noProof/>
            <w:webHidden/>
          </w:rPr>
          <w:t>108</w:t>
        </w:r>
        <w:r>
          <w:rPr>
            <w:noProof/>
            <w:webHidden/>
          </w:rPr>
          <w:fldChar w:fldCharType="end"/>
        </w:r>
      </w:hyperlink>
    </w:p>
    <w:p w14:paraId="0C6D6BCC" w14:textId="0DD00411" w:rsidR="00B677DD" w:rsidRPr="00B677DD" w:rsidRDefault="00B677DD">
      <w:pPr>
        <w:pStyle w:val="TOC2"/>
        <w:rPr>
          <w:rFonts w:ascii="Calibri" w:hAnsi="Calibri"/>
          <w:noProof/>
          <w:sz w:val="22"/>
          <w:szCs w:val="22"/>
        </w:rPr>
      </w:pPr>
      <w:hyperlink w:anchor="_Toc43476925" w:history="1">
        <w:r w:rsidRPr="00876614">
          <w:rPr>
            <w:rStyle w:val="Hyperlink"/>
            <w:noProof/>
          </w:rPr>
          <w:t>30.1</w:t>
        </w:r>
        <w:r w:rsidRPr="00B677DD">
          <w:rPr>
            <w:rFonts w:ascii="Calibri" w:hAnsi="Calibri"/>
            <w:noProof/>
            <w:sz w:val="22"/>
            <w:szCs w:val="22"/>
          </w:rPr>
          <w:tab/>
        </w:r>
        <w:r w:rsidRPr="00876614">
          <w:rPr>
            <w:rStyle w:val="Hyperlink"/>
            <w:noProof/>
          </w:rPr>
          <w:t>Diagram: Medications</w:t>
        </w:r>
        <w:r>
          <w:rPr>
            <w:noProof/>
            <w:webHidden/>
          </w:rPr>
          <w:tab/>
        </w:r>
        <w:r>
          <w:rPr>
            <w:noProof/>
            <w:webHidden/>
          </w:rPr>
          <w:fldChar w:fldCharType="begin"/>
        </w:r>
        <w:r>
          <w:rPr>
            <w:noProof/>
            <w:webHidden/>
          </w:rPr>
          <w:instrText xml:space="preserve"> PAGEREF _Toc43476925 \h </w:instrText>
        </w:r>
        <w:r>
          <w:rPr>
            <w:noProof/>
            <w:webHidden/>
          </w:rPr>
        </w:r>
        <w:r>
          <w:rPr>
            <w:noProof/>
            <w:webHidden/>
          </w:rPr>
          <w:fldChar w:fldCharType="separate"/>
        </w:r>
        <w:r>
          <w:rPr>
            <w:noProof/>
            <w:webHidden/>
          </w:rPr>
          <w:t>108</w:t>
        </w:r>
        <w:r>
          <w:rPr>
            <w:noProof/>
            <w:webHidden/>
          </w:rPr>
          <w:fldChar w:fldCharType="end"/>
        </w:r>
      </w:hyperlink>
    </w:p>
    <w:p w14:paraId="5CCD1E11" w14:textId="049E2EE0" w:rsidR="00B677DD" w:rsidRPr="00B677DD" w:rsidRDefault="00B677DD">
      <w:pPr>
        <w:pStyle w:val="TOC2"/>
        <w:rPr>
          <w:rFonts w:ascii="Calibri" w:hAnsi="Calibri"/>
          <w:noProof/>
          <w:sz w:val="22"/>
          <w:szCs w:val="22"/>
        </w:rPr>
      </w:pPr>
      <w:hyperlink w:anchor="_Toc43476926" w:history="1">
        <w:r w:rsidRPr="00876614">
          <w:rPr>
            <w:rStyle w:val="Hyperlink"/>
            <w:noProof/>
          </w:rPr>
          <w:t>30.2</w:t>
        </w:r>
        <w:r w:rsidRPr="00B677DD">
          <w:rPr>
            <w:rFonts w:ascii="Calibri" w:hAnsi="Calibri"/>
            <w:noProof/>
            <w:sz w:val="22"/>
            <w:szCs w:val="22"/>
          </w:rPr>
          <w:tab/>
        </w:r>
        <w:r w:rsidRPr="00876614">
          <w:rPr>
            <w:rStyle w:val="Hyperlink"/>
            <w:noProof/>
          </w:rPr>
          <w:t>Class Immunization Activity</w:t>
        </w:r>
        <w:r>
          <w:rPr>
            <w:noProof/>
            <w:webHidden/>
          </w:rPr>
          <w:tab/>
        </w:r>
        <w:r>
          <w:rPr>
            <w:noProof/>
            <w:webHidden/>
          </w:rPr>
          <w:fldChar w:fldCharType="begin"/>
        </w:r>
        <w:r>
          <w:rPr>
            <w:noProof/>
            <w:webHidden/>
          </w:rPr>
          <w:instrText xml:space="preserve"> PAGEREF _Toc43476926 \h </w:instrText>
        </w:r>
        <w:r>
          <w:rPr>
            <w:noProof/>
            <w:webHidden/>
          </w:rPr>
        </w:r>
        <w:r>
          <w:rPr>
            <w:noProof/>
            <w:webHidden/>
          </w:rPr>
          <w:fldChar w:fldCharType="separate"/>
        </w:r>
        <w:r>
          <w:rPr>
            <w:noProof/>
            <w:webHidden/>
          </w:rPr>
          <w:t>108</w:t>
        </w:r>
        <w:r>
          <w:rPr>
            <w:noProof/>
            <w:webHidden/>
          </w:rPr>
          <w:fldChar w:fldCharType="end"/>
        </w:r>
      </w:hyperlink>
    </w:p>
    <w:p w14:paraId="763AEC5B" w14:textId="44074B6A" w:rsidR="00B677DD" w:rsidRDefault="00B677DD">
      <w:r>
        <w:rPr>
          <w:b/>
          <w:bCs/>
          <w:noProof/>
        </w:rPr>
        <w:fldChar w:fldCharType="end"/>
      </w:r>
    </w:p>
    <w:p w14:paraId="57F6B5C2" w14:textId="77777777" w:rsidR="00654CC4" w:rsidRDefault="00654CC4" w:rsidP="00347871">
      <w:pPr>
        <w:pStyle w:val="NoSpacing"/>
        <w:spacing w:after="120"/>
        <w:rPr>
          <w:rFonts w:cs="Tahoma"/>
          <w:lang w:bidi="th-TH"/>
        </w:rPr>
      </w:pPr>
    </w:p>
    <w:p w14:paraId="2EA7BA6E" w14:textId="77777777" w:rsidR="00347871" w:rsidRDefault="00347871" w:rsidP="00347871">
      <w:pPr>
        <w:spacing w:after="200" w:line="276" w:lineRule="auto"/>
        <w:rPr>
          <w:b/>
          <w:bCs/>
          <w:color w:val="365F91"/>
          <w:sz w:val="40"/>
          <w:szCs w:val="40"/>
        </w:rPr>
      </w:pPr>
      <w:r>
        <w:br w:type="page"/>
      </w:r>
    </w:p>
    <w:p w14:paraId="73A7D776" w14:textId="77777777" w:rsidR="00347871" w:rsidRDefault="00347871" w:rsidP="00347871">
      <w:pPr>
        <w:pStyle w:val="Heading1"/>
      </w:pPr>
      <w:bookmarkStart w:id="0" w:name="_Toc43476605"/>
      <w:r>
        <w:t>OnticHealthGeneric::Actors</w:t>
      </w:r>
      <w:bookmarkEnd w:id="0"/>
    </w:p>
    <w:p w14:paraId="0901D157" w14:textId="77777777" w:rsidR="00347871" w:rsidRDefault="00347871" w:rsidP="00347871">
      <w:pPr>
        <w:pStyle w:val="Heading2"/>
      </w:pPr>
      <w:bookmarkStart w:id="1" w:name="_Toc43476606"/>
      <w:r>
        <w:t>Diagram: Actors</w:t>
      </w:r>
      <w:bookmarkEnd w:id="1"/>
    </w:p>
    <w:p w14:paraId="25C8B9AB" w14:textId="35F338D9" w:rsidR="00347871" w:rsidRDefault="00B677DD" w:rsidP="00347871">
      <w:pPr>
        <w:jc w:val="center"/>
        <w:rPr>
          <w:rFonts w:cs="Arial"/>
        </w:rPr>
      </w:pPr>
      <w:r w:rsidRPr="00AA1930">
        <w:rPr>
          <w:noProof/>
        </w:rPr>
        <w:pict w14:anchorId="69C497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3583811.emf" o:spid="_x0000_i1233" type="#_x0000_t75" alt="-2123583811.emf" style="width:487.2pt;height:380.4pt;visibility:visible;mso-wrap-style:square">
            <v:imagedata r:id="rId8" o:title="-2123583811"/>
          </v:shape>
        </w:pict>
      </w:r>
    </w:p>
    <w:p w14:paraId="20879E6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0DD4A1A0" w14:textId="77777777" w:rsidR="00347871" w:rsidRDefault="00347871" w:rsidP="00347871">
      <w:r>
        <w:t xml:space="preserve"> </w:t>
      </w:r>
    </w:p>
    <w:p w14:paraId="31492030" w14:textId="77777777" w:rsidR="00347871" w:rsidRDefault="00347871" w:rsidP="00347871"/>
    <w:p w14:paraId="5D649998" w14:textId="77777777" w:rsidR="00347871" w:rsidRDefault="00347871" w:rsidP="00347871">
      <w:pPr>
        <w:pStyle w:val="Heading2"/>
      </w:pPr>
      <w:bookmarkStart w:id="2" w:name="_4264d37b75725255486b6fa2fab9f500"/>
      <w:bookmarkStart w:id="3" w:name="_Toc43476607"/>
      <w:r>
        <w:t>Association Class Associated Actor</w:t>
      </w:r>
      <w:bookmarkEnd w:id="2"/>
      <w:bookmarkEnd w:id="3"/>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p>
    <w:p w14:paraId="776532FC" w14:textId="77777777" w:rsidR="00347871" w:rsidRDefault="00347871" w:rsidP="00F71BA8">
      <w:r>
        <w:t>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p>
    <w:p w14:paraId="0061D46D" w14:textId="77777777" w:rsidR="00347871" w:rsidRDefault="00347871" w:rsidP="00F71BA8">
      <w:r>
        <w:t> [NIEM] PersonOrganizationAssociationType (More specific concept)</w:t>
      </w:r>
    </w:p>
    <w:p w14:paraId="441F1C36" w14:textId="77777777" w:rsidR="00347871" w:rsidRDefault="00347871" w:rsidP="00F71BA8">
      <w:r>
        <w:t> [NIEM] PersonPersonAssociationType (More specific concept)</w:t>
      </w:r>
    </w:p>
    <w:p w14:paraId="788A0973" w14:textId="2DC223DC" w:rsidR="00347871" w:rsidRDefault="00B677DD" w:rsidP="00347871">
      <w:pPr>
        <w:jc w:val="center"/>
      </w:pPr>
      <w:r w:rsidRPr="00AA1930">
        <w:rPr>
          <w:noProof/>
        </w:rPr>
        <w:lastRenderedPageBreak/>
        <w:pict w14:anchorId="2031B38E">
          <v:shape id="Picture -1838719160.emf" o:spid="_x0000_i1232" type="#_x0000_t75" alt="-1838719160.emf" style="width:350.4pt;height:202.8pt;visibility:visible;mso-wrap-style:square">
            <v:imagedata r:id="rId9" o:title="-1838719160"/>
          </v:shape>
        </w:pict>
      </w:r>
    </w:p>
    <w:p w14:paraId="6299741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ssociated Actor</w:t>
      </w:r>
    </w:p>
    <w:p w14:paraId="3407852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F8CDBA1" w14:textId="77777777" w:rsidR="00347871" w:rsidRDefault="00460325" w:rsidP="00347871">
      <w:pPr>
        <w:ind w:left="360"/>
      </w:pPr>
      <w:hyperlink w:anchor="_9ed633619738f3e7193fcfe187317d60" w:history="1">
        <w:r w:rsidR="00347871">
          <w:rPr>
            <w:rStyle w:val="Hyperlink"/>
          </w:rPr>
          <w:t>Temporally Related</w:t>
        </w:r>
      </w:hyperlink>
    </w:p>
    <w:p w14:paraId="79D25F8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6A7355B" w14:textId="63351E16" w:rsidR="00347871" w:rsidRDefault="00B677DD" w:rsidP="00347871">
      <w:pPr>
        <w:ind w:firstLine="720"/>
      </w:pPr>
      <w:r w:rsidRPr="00AA1930">
        <w:rPr>
          <w:noProof/>
        </w:rPr>
        <w:pict w14:anchorId="3D8645EB">
          <v:shape id="_x0000_i1231" type="#_x0000_t75" alt="1319771210.emf" style="width:12pt;height:12pt;visibility:visible;mso-wrap-style:square">
            <v:imagedata r:id="rId10" o:title="1319771210"/>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83cf47762d76cb6602afaf218419b036" w:history="1">
        <w:r w:rsidR="00347871">
          <w:rPr>
            <w:rStyle w:val="Hyperlink"/>
          </w:rPr>
          <w:t>Associate</w:t>
        </w:r>
      </w:hyperlink>
      <w:r w:rsidR="00347871">
        <w:t xml:space="preserve"> [*] </w:t>
      </w:r>
    </w:p>
    <w:p w14:paraId="27B694D7" w14:textId="77777777" w:rsidR="00347871" w:rsidRDefault="00347871" w:rsidP="004E3AD0">
      <w:pPr>
        <w:pStyle w:val="BodyText"/>
        <w:spacing w:before="60" w:after="120"/>
        <w:ind w:firstLine="720"/>
      </w:pPr>
      <w:r>
        <w:t>The actor associated with another.</w:t>
      </w:r>
    </w:p>
    <w:p w14:paraId="2278B919" w14:textId="69091327" w:rsidR="00347871" w:rsidRDefault="00B677DD" w:rsidP="00347871">
      <w:pPr>
        <w:ind w:firstLine="720"/>
      </w:pPr>
      <w:r w:rsidRPr="00AA1930">
        <w:rPr>
          <w:noProof/>
        </w:rPr>
        <w:pict w14:anchorId="429BAB57">
          <v:shape id="_x0000_i1230" type="#_x0000_t75" alt="1319771210.emf" style="width:12pt;height:12pt;visibility:visible;mso-wrap-style:square">
            <v:imagedata r:id="rId10" o:title="1319771210"/>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34edf0b3719808db07a6b3c165c3d1d" w:history="1">
        <w:r w:rsidR="00347871">
          <w:rPr>
            <w:rStyle w:val="Hyperlink"/>
          </w:rPr>
          <w:t>Social Agent</w:t>
        </w:r>
      </w:hyperlink>
      <w:r w:rsidR="00347871">
        <w:t xml:space="preserve"> [1..*] </w:t>
      </w:r>
    </w:p>
    <w:p w14:paraId="0C61C861" w14:textId="77777777" w:rsidR="00347871" w:rsidRDefault="00347871" w:rsidP="004E3AD0">
      <w:pPr>
        <w:pStyle w:val="BodyText"/>
        <w:spacing w:before="60" w:after="120"/>
        <w:ind w:firstLine="720"/>
      </w:pPr>
      <w:r>
        <w:t>Another actor the subject actor is associated with.</w:t>
      </w:r>
    </w:p>
    <w:p w14:paraId="1E50F1FB" w14:textId="77777777" w:rsidR="00347871" w:rsidRDefault="00347871" w:rsidP="00347871"/>
    <w:p w14:paraId="225FDB44" w14:textId="77777777" w:rsidR="00347871" w:rsidRDefault="00347871" w:rsidP="00347871">
      <w:pPr>
        <w:pStyle w:val="Heading2"/>
      </w:pPr>
      <w:bookmarkStart w:id="4" w:name="_531cb5fa2fb380a15c4b6383b603bf30"/>
      <w:bookmarkStart w:id="5" w:name="_Toc43476608"/>
      <w:r>
        <w:t>Association Class Boundary of System</w:t>
      </w:r>
      <w:bookmarkEnd w:id="4"/>
      <w:bookmarkEnd w:id="5"/>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p>
    <w:p w14:paraId="526B7234" w14:textId="77777777" w:rsidR="00347871" w:rsidRDefault="00347871" w:rsidP="00F71BA8">
      <w:r>
        <w:t>An "edge" of a system affording some level of protection or containment for the system.</w:t>
      </w:r>
    </w:p>
    <w:p w14:paraId="7F091F0F" w14:textId="50E29017" w:rsidR="00347871" w:rsidRDefault="00B677DD" w:rsidP="00347871">
      <w:pPr>
        <w:jc w:val="center"/>
      </w:pPr>
      <w:r w:rsidRPr="00AA1930">
        <w:rPr>
          <w:noProof/>
        </w:rPr>
        <w:pict w14:anchorId="030423EB">
          <v:shape id="Picture 2127205581.emf" o:spid="_x0000_i1229" type="#_x0000_t75" alt="2127205581.emf" style="width:452.4pt;height:219.6pt;visibility:visible;mso-wrap-style:square">
            <v:imagedata r:id="rId11" o:title="2127205581"/>
          </v:shape>
        </w:pict>
      </w:r>
    </w:p>
    <w:p w14:paraId="1BF9916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Boundary of System</w:t>
      </w:r>
    </w:p>
    <w:p w14:paraId="504C58D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1BF9E975" w14:textId="77777777" w:rsidR="00347871" w:rsidRDefault="00460325" w:rsidP="00347871">
      <w:pPr>
        <w:ind w:left="360"/>
      </w:pPr>
      <w:hyperlink w:anchor="_3b55ca0bfe97c75cd907e6e1d64153ff" w:history="1">
        <w:r w:rsidR="00347871">
          <w:rPr>
            <w:rStyle w:val="Hyperlink"/>
          </w:rPr>
          <w:t>Material Parthood</w:t>
        </w:r>
      </w:hyperlink>
    </w:p>
    <w:p w14:paraId="5D7DF8C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4BEE5BB" w14:textId="7B063114" w:rsidR="00347871" w:rsidRDefault="00B677DD" w:rsidP="00347871">
      <w:pPr>
        <w:ind w:firstLine="720"/>
      </w:pPr>
      <w:r w:rsidRPr="00AA1930">
        <w:rPr>
          <w:noProof/>
        </w:rPr>
        <w:pict w14:anchorId="3F88B7F6">
          <v:shape id="_x0000_i1228" type="#_x0000_t75" alt="1319771210.emf" style="width:12pt;height:12pt;visibility:visible;mso-wrap-style:square">
            <v:imagedata r:id="rId10" o:title="1319771210"/>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76a6ed18a868cf12a9b41e52c4765407" w:history="1">
        <w:r w:rsidR="00347871">
          <w:rPr>
            <w:rStyle w:val="Hyperlink"/>
          </w:rPr>
          <w:t>Boundary</w:t>
        </w:r>
      </w:hyperlink>
      <w:r w:rsidR="00347871">
        <w:t xml:space="preserve"> [0..*] </w:t>
      </w:r>
    </w:p>
    <w:p w14:paraId="6A800A2D" w14:textId="77777777" w:rsidR="00347871" w:rsidRDefault="00347871" w:rsidP="004E3AD0">
      <w:pPr>
        <w:pStyle w:val="BodyText"/>
        <w:spacing w:before="60" w:after="120"/>
        <w:ind w:firstLine="720"/>
      </w:pPr>
      <w:r>
        <w:t>Logical or physical border of a system (or enterprise) that may serve to define, contain or protect the system.</w:t>
      </w:r>
    </w:p>
    <w:p w14:paraId="4D1358FB" w14:textId="6AB5167D" w:rsidR="00347871" w:rsidRDefault="00B677DD" w:rsidP="00347871">
      <w:pPr>
        <w:ind w:firstLine="720"/>
      </w:pPr>
      <w:r w:rsidRPr="00AA1930">
        <w:rPr>
          <w:noProof/>
        </w:rPr>
        <w:pict w14:anchorId="2A1109E3">
          <v:shape id="_x0000_i1227" type="#_x0000_t75" alt="1319771210.emf" style="width:12pt;height:12pt;visibility:visible;mso-wrap-style:square">
            <v:imagedata r:id="rId10" o:title="1319771210"/>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24096b0cc8b6c6a4f1582650e113f719" w:history="1">
        <w:r w:rsidR="00347871">
          <w:rPr>
            <w:rStyle w:val="Hyperlink"/>
          </w:rPr>
          <w:t>System</w:t>
        </w:r>
      </w:hyperlink>
      <w:r w:rsidR="00347871">
        <w:t xml:space="preserve"> [1..*] </w:t>
      </w:r>
    </w:p>
    <w:p w14:paraId="7A497FF4" w14:textId="77777777" w:rsidR="00347871" w:rsidRDefault="00347871" w:rsidP="004E3AD0">
      <w:pPr>
        <w:pStyle w:val="BodyText"/>
        <w:spacing w:before="60" w:after="120"/>
        <w:ind w:firstLine="720"/>
      </w:pPr>
      <w:r>
        <w:t>System for which a boundary is an edge.</w:t>
      </w:r>
    </w:p>
    <w:p w14:paraId="70BEAD9F" w14:textId="77777777" w:rsidR="00347871" w:rsidRDefault="00347871" w:rsidP="00347871"/>
    <w:p w14:paraId="5E17A1E0" w14:textId="77777777" w:rsidR="00347871" w:rsidRDefault="00347871" w:rsidP="00347871">
      <w:pPr>
        <w:pStyle w:val="Heading2"/>
      </w:pPr>
      <w:bookmarkStart w:id="6" w:name="_cdc29d2819530ccaeba6b720b8983fee"/>
      <w:bookmarkStart w:id="7" w:name="_Toc43476609"/>
      <w:r>
        <w:t>Class Person</w:t>
      </w:r>
      <w:bookmarkEnd w:id="6"/>
      <w:bookmarkEnd w:id="7"/>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4BA9E49E" w14:textId="77777777" w:rsidR="00347871" w:rsidRDefault="00347871" w:rsidP="00F71BA8">
      <w:r>
        <w:t>An individual human being.</w:t>
      </w:r>
    </w:p>
    <w:p w14:paraId="4FB45DDC" w14:textId="77777777" w:rsidR="00347871" w:rsidRDefault="00347871" w:rsidP="00F71BA8">
      <w:r>
        <w:t>[FIBO] Person</w:t>
      </w:r>
    </w:p>
    <w:p w14:paraId="5581A04E" w14:textId="77777777" w:rsidR="00347871" w:rsidRDefault="00347871" w:rsidP="00F71BA8">
      <w:r>
        <w:t>[NIEM] PersonType</w:t>
      </w:r>
    </w:p>
    <w:p w14:paraId="68EFB2F0" w14:textId="77777777" w:rsidR="00347871" w:rsidRDefault="00347871" w:rsidP="00F71BA8">
      <w:r>
        <w:t>[DOLCE] (Subtype of) Agentive Physical Object</w:t>
      </w:r>
    </w:p>
    <w:p w14:paraId="4EB0A2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65C869" w14:textId="77777777" w:rsidR="00347871" w:rsidRDefault="00460325" w:rsidP="00347871">
      <w:pPr>
        <w:ind w:left="360"/>
      </w:pPr>
      <w:hyperlink w:anchor="_af0e52963fe1fdbbeeea5d00c2f3644e" w:history="1">
        <w:r w:rsidR="00347871">
          <w:rPr>
            <w:rStyle w:val="Hyperlink"/>
          </w:rPr>
          <w:t>Animal</w:t>
        </w:r>
      </w:hyperlink>
      <w:r w:rsidR="00347871">
        <w:t xml:space="preserve">, </w:t>
      </w:r>
      <w:hyperlink w:anchor="_e8de7be0b7deb58decd0be7d10c50eb1" w:history="1">
        <w:r w:rsidR="00347871">
          <w:rPr>
            <w:rStyle w:val="Hyperlink"/>
          </w:rPr>
          <w:t>Physical Entity</w:t>
        </w:r>
      </w:hyperlink>
      <w:r w:rsidR="00347871">
        <w:t xml:space="preserve">, </w:t>
      </w:r>
      <w:hyperlink w:anchor="_934edf0b3719808db07a6b3c165c3d1d" w:history="1">
        <w:r w:rsidR="00347871">
          <w:rPr>
            <w:rStyle w:val="Hyperlink"/>
          </w:rPr>
          <w:t>Social Agent</w:t>
        </w:r>
      </w:hyperlink>
    </w:p>
    <w:p w14:paraId="00C65E3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518C69C" w14:textId="1B787726" w:rsidR="00347871" w:rsidRDefault="00B677DD" w:rsidP="00347871">
      <w:pPr>
        <w:ind w:left="605" w:hanging="245"/>
      </w:pPr>
      <w:r w:rsidRPr="00AA1930">
        <w:rPr>
          <w:noProof/>
        </w:rPr>
        <w:pict w14:anchorId="0FAA8336">
          <v:shape id="_x0000_i1226" type="#_x0000_t75" alt="-893114022.emf" style="width:12pt;height:12pt;visibility:visible;mso-wrap-style:square">
            <v:imagedata r:id="rId12" o:title="-893114022"/>
          </v:shape>
        </w:pict>
      </w:r>
      <w:r w:rsidR="00347871">
        <w:t xml:space="preserve"> </w:t>
      </w:r>
      <w:r w:rsidR="0061586D">
        <w:t xml:space="preserve"> </w:t>
      </w:r>
      <w:r w:rsidR="00347871">
        <w:t>has body part</w:t>
      </w:r>
      <w:r w:rsidR="00347871">
        <w:rPr>
          <w:rFonts w:cs="Arial"/>
        </w:rPr>
        <w:fldChar w:fldCharType="begin"/>
      </w:r>
      <w:r w:rsidR="00347871">
        <w:instrText>XE"</w:instrText>
      </w:r>
      <w:r w:rsidR="00347871" w:rsidRPr="00413D75">
        <w:rPr>
          <w:rFonts w:cs="Arial"/>
        </w:rPr>
        <w:instrText>has body part</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1..*] </w:t>
      </w:r>
    </w:p>
    <w:p w14:paraId="328820B8" w14:textId="77777777" w:rsidR="00347871" w:rsidRDefault="00347871" w:rsidP="00347871"/>
    <w:p w14:paraId="2B5C142D" w14:textId="77777777" w:rsidR="00347871" w:rsidRDefault="00347871" w:rsidP="00347871">
      <w:pPr>
        <w:pStyle w:val="Heading2"/>
      </w:pPr>
      <w:bookmarkStart w:id="8" w:name="_3f75d0debb1df5215d09d470fbf796d8"/>
      <w:bookmarkStart w:id="9" w:name="_Toc43476610"/>
      <w:r>
        <w:t>Association Class Person at location</w:t>
      </w:r>
      <w:bookmarkEnd w:id="8"/>
      <w:bookmarkEnd w:id="9"/>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p>
    <w:p w14:paraId="067EDA51" w14:textId="77777777" w:rsidR="00347871" w:rsidRDefault="00347871" w:rsidP="00F71BA8">
      <w:r>
        <w:t>A relationship representing the location of a person at a particular time.</w:t>
      </w:r>
    </w:p>
    <w:p w14:paraId="4B8A1258" w14:textId="77777777" w:rsidR="00347871" w:rsidRDefault="00347871" w:rsidP="00F71BA8">
      <w:r>
        <w:t>[NIEM] PersonLocationAssociationType</w:t>
      </w:r>
    </w:p>
    <w:p w14:paraId="0AEE874C" w14:textId="3FA9F76B" w:rsidR="00347871" w:rsidRDefault="00B677DD" w:rsidP="00347871">
      <w:pPr>
        <w:jc w:val="center"/>
      </w:pPr>
      <w:r w:rsidRPr="00AA1930">
        <w:rPr>
          <w:noProof/>
        </w:rPr>
        <w:pict w14:anchorId="0EAA8B2D">
          <v:shape id="Picture 1063637747.emf" o:spid="_x0000_i1225" type="#_x0000_t75" alt="1063637747.emf" style="width:421.2pt;height:225pt;visibility:visible;mso-wrap-style:square">
            <v:imagedata r:id="rId13" o:title="1063637747"/>
          </v:shape>
        </w:pict>
      </w:r>
    </w:p>
    <w:p w14:paraId="7BC9337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son at location</w:t>
      </w:r>
    </w:p>
    <w:p w14:paraId="70C859A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12484EE" w14:textId="77777777" w:rsidR="00347871" w:rsidRDefault="00460325" w:rsidP="00347871">
      <w:pPr>
        <w:ind w:left="360"/>
      </w:pPr>
      <w:hyperlink w:anchor="_801024a6f654381af40987565a230388" w:history="1">
        <w:r w:rsidR="00347871">
          <w:rPr>
            <w:rStyle w:val="Hyperlink"/>
          </w:rPr>
          <w:t>Physical Containment</w:t>
        </w:r>
      </w:hyperlink>
    </w:p>
    <w:p w14:paraId="010C84E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852DDEB" w14:textId="219D96C0" w:rsidR="00347871" w:rsidRDefault="00B677DD" w:rsidP="00347871">
      <w:pPr>
        <w:ind w:firstLine="720"/>
      </w:pPr>
      <w:r w:rsidRPr="00AA1930">
        <w:rPr>
          <w:noProof/>
        </w:rPr>
        <w:pict w14:anchorId="7C674A62">
          <v:shape id="_x0000_i1224" type="#_x0000_t75" alt="1319771210.emf" style="width:12pt;height:12pt;visibility:visible;mso-wrap-style:square">
            <v:imagedata r:id="rId10" o:title="1319771210"/>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 </w:t>
      </w:r>
    </w:p>
    <w:p w14:paraId="7E1857F6" w14:textId="77777777" w:rsidR="00347871" w:rsidRDefault="00347871" w:rsidP="004E3AD0">
      <w:pPr>
        <w:pStyle w:val="BodyText"/>
        <w:spacing w:before="60" w:after="120"/>
        <w:ind w:firstLine="720"/>
      </w:pPr>
      <w:r>
        <w:lastRenderedPageBreak/>
        <w:t>Location of the subject person.</w:t>
      </w:r>
    </w:p>
    <w:p w14:paraId="06F36AA3" w14:textId="77777777" w:rsidR="00347871" w:rsidRDefault="00347871" w:rsidP="004E3AD0">
      <w:pPr>
        <w:pStyle w:val="BodyText"/>
        <w:spacing w:before="60" w:after="120"/>
        <w:ind w:firstLine="720"/>
      </w:pPr>
      <w:r>
        <w:t>[FIBO] isSituatedAt (mode general concept)</w:t>
      </w:r>
    </w:p>
    <w:p w14:paraId="434EA2D7" w14:textId="32ECC5E0" w:rsidR="00347871" w:rsidRDefault="00B677DD" w:rsidP="00347871">
      <w:pPr>
        <w:ind w:firstLine="720"/>
      </w:pPr>
      <w:r w:rsidRPr="00AA1930">
        <w:rPr>
          <w:noProof/>
        </w:rPr>
        <w:pict w14:anchorId="5471F5BA">
          <v:shape id="_x0000_i1223" type="#_x0000_t75" alt="1319771210.emf" style="width:12pt;height:12pt;visibility:visible;mso-wrap-style:square">
            <v:imagedata r:id="rId10" o:title="1319771210"/>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 </w:t>
      </w:r>
    </w:p>
    <w:p w14:paraId="3AC9F1B7" w14:textId="77777777" w:rsidR="00347871" w:rsidRDefault="00347871" w:rsidP="004E3AD0">
      <w:pPr>
        <w:pStyle w:val="BodyText"/>
        <w:spacing w:before="60" w:after="120"/>
        <w:ind w:firstLine="720"/>
      </w:pPr>
      <w:r>
        <w:t>A person who is at a location.</w:t>
      </w:r>
    </w:p>
    <w:p w14:paraId="704ACAA0" w14:textId="77777777" w:rsidR="00347871" w:rsidRDefault="00347871" w:rsidP="00347871"/>
    <w:p w14:paraId="004C5178" w14:textId="77777777" w:rsidR="00347871" w:rsidRDefault="00347871" w:rsidP="00347871">
      <w:pPr>
        <w:pStyle w:val="Heading2"/>
      </w:pPr>
      <w:bookmarkStart w:id="10" w:name="_c58177a307605b5dc0c4420fb2b03e96"/>
      <w:bookmarkStart w:id="11" w:name="_Toc43476611"/>
      <w:r>
        <w:t>Class Person Name</w:t>
      </w:r>
      <w:bookmarkEnd w:id="1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11"/>
    </w:p>
    <w:p w14:paraId="0ADE0718" w14:textId="77777777" w:rsidR="00347871" w:rsidRDefault="00347871" w:rsidP="00F71BA8">
      <w:r>
        <w:t>Text identifying a person by a recognized name.</w:t>
      </w:r>
    </w:p>
    <w:p w14:paraId="02C2D46D" w14:textId="77777777" w:rsidR="00347871" w:rsidRDefault="00347871" w:rsidP="00F71BA8">
      <w:r>
        <w:t>[FIBO] hasFullLegalName (More specific concept)</w:t>
      </w:r>
    </w:p>
    <w:p w14:paraId="075C1E00" w14:textId="77777777" w:rsidR="00347871" w:rsidRDefault="00347871" w:rsidP="00F71BA8">
      <w:r>
        <w:t>[NIEM] PersonNameType</w:t>
      </w:r>
    </w:p>
    <w:p w14:paraId="73F7AA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4F9CD6" w14:textId="77777777" w:rsidR="00347871" w:rsidRDefault="00460325" w:rsidP="00347871">
      <w:pPr>
        <w:ind w:left="360"/>
      </w:pPr>
      <w:hyperlink w:anchor="_4fe2a0b97ea7a3db28c2db6f67c0a550" w:history="1">
        <w:r w:rsidR="00347871">
          <w:rPr>
            <w:rStyle w:val="Hyperlink"/>
          </w:rPr>
          <w:t>Name</w:t>
        </w:r>
      </w:hyperlink>
    </w:p>
    <w:p w14:paraId="2C40B51B" w14:textId="77777777" w:rsidR="00347871" w:rsidRDefault="00347871" w:rsidP="00347871"/>
    <w:p w14:paraId="49708DEC" w14:textId="77777777" w:rsidR="00347871" w:rsidRDefault="00347871" w:rsidP="00347871">
      <w:pPr>
        <w:pStyle w:val="Heading2"/>
      </w:pPr>
      <w:bookmarkStart w:id="12" w:name="_0cef70deb6d7a990e214ee83d83303d3"/>
      <w:bookmarkStart w:id="13" w:name="_Toc43476612"/>
      <w:r>
        <w:t>Association Class Residency</w:t>
      </w:r>
      <w:bookmarkEnd w:id="12"/>
      <w:bookmarkEnd w:id="13"/>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p>
    <w:p w14:paraId="7E016AA7" w14:textId="77777777" w:rsidR="00347871" w:rsidRDefault="00347871" w:rsidP="00F71BA8">
      <w:r>
        <w:t xml:space="preserve">A residence of a person - where they live. </w:t>
      </w:r>
    </w:p>
    <w:p w14:paraId="1765734B" w14:textId="77777777" w:rsidR="00347871" w:rsidRDefault="00347871" w:rsidP="00F71BA8"/>
    <w:p w14:paraId="2A04CA02" w14:textId="77777777" w:rsidR="00347871" w:rsidRDefault="00347871" w:rsidP="00F71BA8">
      <w:r>
        <w:t>[NIEM] PersonResidenceAssociationType</w:t>
      </w:r>
    </w:p>
    <w:p w14:paraId="14C66654" w14:textId="77777777" w:rsidR="00347871" w:rsidRDefault="00347871" w:rsidP="00F71BA8"/>
    <w:p w14:paraId="1A504F74" w14:textId="77777777" w:rsidR="00347871" w:rsidRDefault="00347871" w:rsidP="00F71BA8">
      <w: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1604CBB1" w14:textId="6A1786FD" w:rsidR="00347871" w:rsidRDefault="00B677DD" w:rsidP="00347871">
      <w:pPr>
        <w:jc w:val="center"/>
      </w:pPr>
      <w:r w:rsidRPr="00AA1930">
        <w:rPr>
          <w:noProof/>
        </w:rPr>
        <w:pict w14:anchorId="63C7265C">
          <v:shape id="Picture -2126004071.emf" o:spid="_x0000_i1222" type="#_x0000_t75" alt="-2126004071.emf" style="width:409.8pt;height:214.8pt;visibility:visible;mso-wrap-style:square">
            <v:imagedata r:id="rId14" o:title="-2126004071"/>
          </v:shape>
        </w:pict>
      </w:r>
    </w:p>
    <w:p w14:paraId="510701C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idency</w:t>
      </w:r>
    </w:p>
    <w:p w14:paraId="14DBAC7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A736F00" w14:textId="77777777" w:rsidR="00347871" w:rsidRDefault="00460325" w:rsidP="00347871">
      <w:pPr>
        <w:ind w:left="360"/>
      </w:pPr>
      <w:hyperlink w:anchor="_5b09b321eafbd931b5d01f5355025ee5" w:history="1">
        <w:r w:rsidR="00347871">
          <w:rPr>
            <w:rStyle w:val="Hyperlink"/>
          </w:rPr>
          <w:t>Operating Location</w:t>
        </w:r>
      </w:hyperlink>
    </w:p>
    <w:p w14:paraId="497627D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4E26E71" w14:textId="035726B9" w:rsidR="00347871" w:rsidRDefault="00B677DD" w:rsidP="00347871">
      <w:pPr>
        <w:ind w:firstLine="720"/>
      </w:pPr>
      <w:r w:rsidRPr="00AA1930">
        <w:rPr>
          <w:noProof/>
        </w:rPr>
        <w:pict w14:anchorId="5921DE39">
          <v:shape id="_x0000_i1221" type="#_x0000_t75" alt="1319771210.emf" style="width:12pt;height:12pt;visibility:visible;mso-wrap-style:square">
            <v:imagedata r:id="rId10" o:title="1319771210"/>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9dd387bde667c04aadeb529598149adc" w:history="1">
        <w:r w:rsidR="00347871">
          <w:rPr>
            <w:rStyle w:val="Hyperlink"/>
          </w:rPr>
          <w:t>Residence</w:t>
        </w:r>
      </w:hyperlink>
      <w:r w:rsidR="00347871">
        <w:t xml:space="preserve"> [*] </w:t>
      </w:r>
    </w:p>
    <w:p w14:paraId="0DB3C603" w14:textId="77777777" w:rsidR="00347871" w:rsidRDefault="00347871" w:rsidP="004E3AD0">
      <w:pPr>
        <w:pStyle w:val="BodyText"/>
        <w:spacing w:before="60" w:after="120"/>
        <w:ind w:firstLine="720"/>
      </w:pPr>
      <w:r>
        <w:t>A residence of a person, where they live.</w:t>
      </w:r>
    </w:p>
    <w:p w14:paraId="44C01637" w14:textId="77777777" w:rsidR="00347871" w:rsidRDefault="00347871" w:rsidP="004E3AD0">
      <w:pPr>
        <w:pStyle w:val="BodyText"/>
        <w:spacing w:before="60" w:after="120"/>
        <w:ind w:firstLine="720"/>
      </w:pPr>
      <w:r>
        <w:t>[FIBO] isDomiciledIn: identifies the permanent home or principal establishment of an individual or organization</w:t>
      </w:r>
    </w:p>
    <w:p w14:paraId="18210D81" w14:textId="434296A3" w:rsidR="00347871" w:rsidRDefault="00B677DD" w:rsidP="00347871">
      <w:pPr>
        <w:ind w:firstLine="720"/>
      </w:pPr>
      <w:r w:rsidRPr="00AA1930">
        <w:rPr>
          <w:noProof/>
        </w:rPr>
        <w:lastRenderedPageBreak/>
        <w:pict w14:anchorId="73F96FCA">
          <v:shape id="_x0000_i1220" type="#_x0000_t75" alt="1319771210.emf" style="width:12pt;height:12pt;visibility:visible;mso-wrap-style:square">
            <v:imagedata r:id="rId10" o:title="1319771210"/>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p>
    <w:p w14:paraId="470FD951" w14:textId="77777777" w:rsidR="00347871" w:rsidRDefault="00347871" w:rsidP="004E3AD0">
      <w:pPr>
        <w:pStyle w:val="BodyText"/>
        <w:spacing w:before="60" w:after="120"/>
        <w:ind w:firstLine="720"/>
      </w:pPr>
      <w:r>
        <w:t>A person living in a residence.</w:t>
      </w:r>
      <w:r>
        <w:tab/>
      </w:r>
    </w:p>
    <w:p w14:paraId="4610CEE5" w14:textId="77777777" w:rsidR="00347871" w:rsidRDefault="00347871" w:rsidP="00347871"/>
    <w:p w14:paraId="0DDDF233" w14:textId="77777777" w:rsidR="00347871" w:rsidRDefault="00347871" w:rsidP="00347871">
      <w:pPr>
        <w:pStyle w:val="Heading2"/>
      </w:pPr>
      <w:bookmarkStart w:id="14" w:name="_934edf0b3719808db07a6b3c165c3d1d"/>
      <w:bookmarkStart w:id="15" w:name="_Toc43476613"/>
      <w:r>
        <w:t>Class Social Agent</w:t>
      </w:r>
      <w:bookmarkEnd w:id="14"/>
      <w:bookmarkEnd w:id="1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16A13B30"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42685DCE"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38E3789C" w14:textId="77777777" w:rsidR="00347871" w:rsidRDefault="00347871" w:rsidP="00F71BA8">
      <w:r>
        <w:t>[NIEM] EntityType</w:t>
      </w:r>
    </w:p>
    <w:p w14:paraId="0996CB2C" w14:textId="77777777" w:rsidR="00347871" w:rsidRDefault="00347871" w:rsidP="00F71BA8">
      <w:r>
        <w:t>[DOLCE] Social Agent</w:t>
      </w:r>
    </w:p>
    <w:p w14:paraId="78FD09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730372" w14:textId="77777777" w:rsidR="00347871" w:rsidRDefault="00460325" w:rsidP="00347871">
      <w:pPr>
        <w:ind w:left="360"/>
      </w:pPr>
      <w:hyperlink w:anchor="_366e70bab7ea3da37cb039e7a6b88ae2" w:history="1">
        <w:r w:rsidR="00347871">
          <w:rPr>
            <w:rStyle w:val="Hyperlink"/>
          </w:rPr>
          <w:t>Actor</w:t>
        </w:r>
      </w:hyperlink>
    </w:p>
    <w:p w14:paraId="3D57FC5D" w14:textId="77777777" w:rsidR="00347871" w:rsidRDefault="00347871" w:rsidP="00347871"/>
    <w:p w14:paraId="73794E5A" w14:textId="77777777" w:rsidR="00347871" w:rsidRDefault="00347871" w:rsidP="00347871">
      <w:pPr>
        <w:pStyle w:val="Heading2"/>
      </w:pPr>
      <w:bookmarkStart w:id="16" w:name="_24096b0cc8b6c6a4f1582650e113f719"/>
      <w:bookmarkStart w:id="17" w:name="_Toc43476614"/>
      <w:r>
        <w:t>Class System</w:t>
      </w:r>
      <w:bookmarkEnd w:id="16"/>
      <w:bookmarkEnd w:id="17"/>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0FBFD958" w14:textId="77777777" w:rsidR="00347871" w:rsidRDefault="00347871" w:rsidP="00F71BA8">
      <w:r>
        <w:t xml:space="preserve">[OMG MDA Guide] A system is a collection of parts and relationships among these parts that may be organized to accomplish some purpose. </w:t>
      </w:r>
    </w:p>
    <w:p w14:paraId="4E01C82E"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356963EE" w14:textId="77777777" w:rsidR="00347871" w:rsidRDefault="00347871" w:rsidP="00F71BA8">
      <w:r>
        <w:t>A system is a situation in that it has constituent parts working together for a finite period.</w:t>
      </w:r>
    </w:p>
    <w:p w14:paraId="272B656C" w14:textId="77777777" w:rsidR="00347871" w:rsidRDefault="00347871" w:rsidP="00F71BA8">
      <w:r>
        <w:t>A system is a means in that it may achieve objectives for stakeholders.</w:t>
      </w:r>
    </w:p>
    <w:p w14:paraId="46DEB0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226D41" w14:textId="77777777" w:rsidR="00347871" w:rsidRDefault="00460325" w:rsidP="00347871">
      <w:pPr>
        <w:ind w:left="360"/>
      </w:pPr>
      <w:hyperlink w:anchor="_366e70bab7ea3da37cb039e7a6b88ae2" w:history="1">
        <w:r w:rsidR="00347871">
          <w:rPr>
            <w:rStyle w:val="Hyperlink"/>
          </w:rPr>
          <w:t>Actor</w:t>
        </w:r>
      </w:hyperlink>
      <w:r w:rsidR="00347871">
        <w:t xml:space="preserve">, </w:t>
      </w:r>
      <w:hyperlink w:anchor="_22543a68d14e5d05f70a9a8fad141809" w:history="1">
        <w:r w:rsidR="00347871">
          <w:rPr>
            <w:rStyle w:val="Hyperlink"/>
          </w:rPr>
          <w:t>Composite</w:t>
        </w:r>
      </w:hyperlink>
      <w:r w:rsidR="00347871">
        <w:t xml:space="preserve">, </w:t>
      </w:r>
      <w:hyperlink w:anchor="_89cacaa776395d9758d13a4ba425de00" w:history="1">
        <w:r w:rsidR="00347871">
          <w:rPr>
            <w:rStyle w:val="Hyperlink"/>
          </w:rPr>
          <w:t>Means</w:t>
        </w:r>
      </w:hyperlink>
      <w:r w:rsidR="00347871">
        <w:t xml:space="preserve">, </w:t>
      </w:r>
      <w:hyperlink w:anchor="_0a2767712bb9a7ff9e4b2313d0312b06" w:history="1">
        <w:r w:rsidR="00347871">
          <w:rPr>
            <w:rStyle w:val="Hyperlink"/>
          </w:rPr>
          <w:t>Situation</w:t>
        </w:r>
      </w:hyperlink>
    </w:p>
    <w:p w14:paraId="0BC650E6" w14:textId="77777777" w:rsidR="00347871" w:rsidRDefault="00347871" w:rsidP="00347871"/>
    <w:p w14:paraId="521A4BD0" w14:textId="77777777" w:rsidR="00347871" w:rsidRDefault="00347871" w:rsidP="00347871">
      <w:pPr>
        <w:spacing w:after="200" w:line="276" w:lineRule="auto"/>
        <w:rPr>
          <w:b/>
          <w:bCs/>
          <w:color w:val="365F91"/>
          <w:sz w:val="40"/>
          <w:szCs w:val="40"/>
        </w:rPr>
      </w:pPr>
      <w:r>
        <w:br w:type="page"/>
      </w:r>
    </w:p>
    <w:p w14:paraId="55DB569C" w14:textId="77777777" w:rsidR="00347871" w:rsidRDefault="00347871" w:rsidP="00347871">
      <w:pPr>
        <w:pStyle w:val="Heading1"/>
      </w:pPr>
      <w:bookmarkStart w:id="18" w:name="_Toc43476615"/>
      <w:r>
        <w:t>OnticHealthGeneric::Belief</w:t>
      </w:r>
      <w:bookmarkEnd w:id="18"/>
    </w:p>
    <w:p w14:paraId="5A9675AA" w14:textId="77777777" w:rsidR="00347871" w:rsidRDefault="00347871" w:rsidP="00347871">
      <w:pPr>
        <w:pStyle w:val="Heading2"/>
      </w:pPr>
      <w:bookmarkStart w:id="19" w:name="_Toc43476616"/>
      <w:r>
        <w:t>Diagram: Belief</w:t>
      </w:r>
      <w:bookmarkEnd w:id="19"/>
    </w:p>
    <w:p w14:paraId="592CD02D" w14:textId="76D68541" w:rsidR="00347871" w:rsidRDefault="00B677DD" w:rsidP="00347871">
      <w:pPr>
        <w:jc w:val="center"/>
        <w:rPr>
          <w:rFonts w:cs="Arial"/>
        </w:rPr>
      </w:pPr>
      <w:r w:rsidRPr="00AA1930">
        <w:rPr>
          <w:noProof/>
        </w:rPr>
        <w:pict w14:anchorId="7C3420AD">
          <v:shape id="Picture -1782884874.emf" o:spid="_x0000_i1219" type="#_x0000_t75" alt="-1782884874.emf" style="width:487.2pt;height:229.8pt;visibility:visible;mso-wrap-style:square">
            <v:imagedata r:id="rId15" o:title="-1782884874"/>
          </v:shape>
        </w:pict>
      </w:r>
    </w:p>
    <w:p w14:paraId="273B2AE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Belief</w:t>
      </w:r>
    </w:p>
    <w:p w14:paraId="23E90675" w14:textId="77777777" w:rsidR="00347871" w:rsidRDefault="00347871" w:rsidP="00347871">
      <w:r>
        <w:t xml:space="preserve"> </w:t>
      </w:r>
    </w:p>
    <w:p w14:paraId="3DA96EA0" w14:textId="77777777" w:rsidR="00347871" w:rsidRDefault="00347871" w:rsidP="00347871"/>
    <w:p w14:paraId="2805CBD7" w14:textId="77777777" w:rsidR="00347871" w:rsidRDefault="00347871" w:rsidP="00347871">
      <w:pPr>
        <w:pStyle w:val="Heading2"/>
      </w:pPr>
      <w:bookmarkStart w:id="20" w:name="_927d9d7cfeddf09947d0f7003026e26b"/>
      <w:bookmarkStart w:id="21" w:name="_Toc43476617"/>
      <w:r>
        <w:t>Class Belief</w:t>
      </w:r>
      <w:bookmarkEnd w:id="20"/>
      <w:bookmarkEnd w:id="21"/>
      <w:r w:rsidRPr="003A31EC">
        <w:rPr>
          <w:rFonts w:cs="Arial"/>
        </w:rPr>
        <w:t xml:space="preserve"> </w:t>
      </w:r>
      <w:r>
        <w:rPr>
          <w:rFonts w:cs="Arial"/>
        </w:rPr>
        <w:fldChar w:fldCharType="begin"/>
      </w:r>
      <w:r>
        <w:instrText>XE"</w:instrText>
      </w:r>
      <w:r w:rsidRPr="00413D75">
        <w:rPr>
          <w:rFonts w:cs="Arial"/>
        </w:rPr>
        <w:instrText>Belief</w:instrText>
      </w:r>
      <w:r>
        <w:instrText>"</w:instrText>
      </w:r>
      <w:r>
        <w:rPr>
          <w:rFonts w:cs="Arial"/>
        </w:rPr>
        <w:fldChar w:fldCharType="end"/>
      </w:r>
      <w:r w:rsidR="009E71B4">
        <w:rPr>
          <w:rFonts w:cs="Arial"/>
        </w:rPr>
        <w:t xml:space="preserve"> </w:t>
      </w:r>
    </w:p>
    <w:p w14:paraId="0169B72C" w14:textId="77777777" w:rsidR="00347871" w:rsidRDefault="00347871" w:rsidP="00F71BA8">
      <w:r>
        <w:t>a belief is a kind of epistemic situation where an participant &lt;attests to&gt; the truth of a situation &lt;held by&gt; the participant &lt;based on&gt; other situations as evidence.</w:t>
      </w:r>
    </w:p>
    <w:p w14:paraId="4FA4D2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1BFA80" w14:textId="77777777" w:rsidR="00347871" w:rsidRDefault="00460325"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2965A6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B9FA78C" w14:textId="68547AB6" w:rsidR="00347871" w:rsidRDefault="00B677DD" w:rsidP="00E04E71">
      <w:pPr>
        <w:pStyle w:val="BodyText2"/>
        <w:spacing w:after="0" w:line="240" w:lineRule="auto"/>
      </w:pPr>
      <w:r w:rsidRPr="00AA1930">
        <w:rPr>
          <w:noProof/>
        </w:rPr>
        <w:pict w14:anchorId="30091AC3">
          <v:shape id="_x0000_i1218" type="#_x0000_t75" alt="-120139471.emf" style="width:12pt;height:12pt;visibility:visible;mso-wrap-style:square">
            <v:imagedata r:id="rId16" o:title="-120139471"/>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76EB89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51A05F4" w14:textId="1998286A" w:rsidR="00347871" w:rsidRDefault="00B677DD" w:rsidP="00347871">
      <w:pPr>
        <w:ind w:left="605" w:hanging="245"/>
      </w:pPr>
      <w:r w:rsidRPr="00AA1930">
        <w:rPr>
          <w:noProof/>
        </w:rPr>
        <w:pict w14:anchorId="0417A16B">
          <v:shape id="_x0000_i1217" type="#_x0000_t75" alt="272863209.emf" style="width:12pt;height:12pt;visibility:visible;mso-wrap-style:square">
            <v:imagedata r:id="rId17" o:title="272863209"/>
          </v:shape>
        </w:pict>
      </w:r>
      <w:r w:rsidR="00347871">
        <w:t xml:space="preserve"> </w:t>
      </w:r>
      <w:r w:rsidR="0061586D">
        <w:t xml:space="preserve"> </w:t>
      </w:r>
      <w:r w:rsidR="00347871">
        <w:t>held by</w:t>
      </w:r>
      <w:r w:rsidR="00347871">
        <w:rPr>
          <w:rFonts w:cs="Arial"/>
        </w:rPr>
        <w:fldChar w:fldCharType="begin"/>
      </w:r>
      <w:r w:rsidR="00347871">
        <w:instrText>XE"</w:instrText>
      </w:r>
      <w:r w:rsidR="00347871" w:rsidRPr="00413D75">
        <w:rPr>
          <w:rFonts w:cs="Arial"/>
        </w:rPr>
        <w:instrText>held by</w:instrText>
      </w:r>
      <w:r w:rsidR="00347871">
        <w:instrText>"</w:instrText>
      </w:r>
      <w:r w:rsidR="00347871">
        <w:rPr>
          <w:rFonts w:cs="Arial"/>
        </w:rPr>
        <w:fldChar w:fldCharType="end"/>
      </w:r>
      <w:r w:rsidR="00347871">
        <w:t xml:space="preserve"> : </w:t>
      </w:r>
      <w:hyperlink w:anchor="_b4401436185956a165d3b9d8de6c6b8f" w:history="1">
        <w:r w:rsidR="00347871">
          <w:rPr>
            <w:rStyle w:val="Hyperlink"/>
          </w:rPr>
          <w:t>Participant</w:t>
        </w:r>
      </w:hyperlink>
      <w:r w:rsidR="00347871">
        <w:t xml:space="preserve"> [1..*] </w:t>
      </w:r>
    </w:p>
    <w:p w14:paraId="12634779" w14:textId="71532B9B" w:rsidR="00347871" w:rsidRDefault="00B677DD" w:rsidP="00347871">
      <w:pPr>
        <w:ind w:left="605" w:hanging="245"/>
      </w:pPr>
      <w:r w:rsidRPr="00AA1930">
        <w:rPr>
          <w:noProof/>
        </w:rPr>
        <w:pict w14:anchorId="3C9D159E">
          <v:shape id="_x0000_i1216" type="#_x0000_t75" alt="272863209.emf" style="width:12pt;height:12pt;visibility:visible;mso-wrap-style:square">
            <v:imagedata r:id="rId17" o:title="272863209"/>
          </v:shape>
        </w:pict>
      </w:r>
      <w:r w:rsidR="00347871">
        <w:t xml:space="preserve"> </w:t>
      </w:r>
      <w:r w:rsidR="0061586D">
        <w:t xml:space="preserve"> </w:t>
      </w:r>
      <w:r w:rsidR="00347871">
        <w:t>based on</w:t>
      </w:r>
      <w:r w:rsidR="00347871">
        <w:rPr>
          <w:rFonts w:cs="Arial"/>
        </w:rPr>
        <w:fldChar w:fldCharType="begin"/>
      </w:r>
      <w:r w:rsidR="00347871">
        <w:instrText>XE"</w:instrText>
      </w:r>
      <w:r w:rsidR="00347871" w:rsidRPr="00413D75">
        <w:rPr>
          <w:rFonts w:cs="Arial"/>
        </w:rPr>
        <w:instrText>based on</w:instrText>
      </w:r>
      <w:r w:rsidR="00347871">
        <w:instrText>"</w:instrText>
      </w:r>
      <w:r w:rsidR="00347871">
        <w:rPr>
          <w:rFonts w:cs="Arial"/>
        </w:rPr>
        <w:fldChar w:fldCharType="end"/>
      </w:r>
      <w:r w:rsidR="00347871">
        <w:t xml:space="preserve"> : </w:t>
      </w:r>
      <w:hyperlink w:anchor="_247398fd6886fc0dedd771899df8bb96" w:history="1">
        <w:r w:rsidR="00347871">
          <w:rPr>
            <w:rStyle w:val="Hyperlink"/>
          </w:rPr>
          <w:t>Evidence</w:t>
        </w:r>
      </w:hyperlink>
      <w:r w:rsidR="00347871">
        <w:t xml:space="preserve"> [*] </w:t>
      </w:r>
    </w:p>
    <w:p w14:paraId="05B99AAB" w14:textId="54B82F61" w:rsidR="00347871" w:rsidRDefault="00B677DD" w:rsidP="00347871">
      <w:pPr>
        <w:ind w:left="605" w:hanging="245"/>
      </w:pPr>
      <w:r w:rsidRPr="00AA1930">
        <w:rPr>
          <w:noProof/>
        </w:rPr>
        <w:pict w14:anchorId="43C0C0FB">
          <v:shape id="_x0000_i1215" type="#_x0000_t75" alt="272863209.emf" style="width:12pt;height:12pt;visibility:visible;mso-wrap-style:square">
            <v:imagedata r:id="rId17" o:title="272863209"/>
          </v:shape>
        </w:pict>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3C6F3DF4" w14:textId="463018BF" w:rsidR="00347871" w:rsidRDefault="00B677DD" w:rsidP="00347871">
      <w:pPr>
        <w:ind w:left="605" w:hanging="245"/>
      </w:pPr>
      <w:r w:rsidRPr="00AA1930">
        <w:rPr>
          <w:noProof/>
        </w:rPr>
        <w:pict w14:anchorId="719D9A29">
          <v:shape id="_x0000_i1214" type="#_x0000_t75" alt="272863209.emf" style="width:12pt;height:12pt;visibility:visible;mso-wrap-style:square">
            <v:imagedata r:id="rId17" o:title="272863209"/>
          </v:shape>
        </w:pict>
      </w:r>
      <w:r w:rsidR="00347871">
        <w:t xml:space="preserve"> </w:t>
      </w:r>
      <w:r w:rsidR="0061586D">
        <w:t xml:space="preserve"> </w:t>
      </w:r>
      <w:r w:rsidR="00347871">
        <w:t>supersedes</w:t>
      </w:r>
      <w:r w:rsidR="00347871">
        <w:rPr>
          <w:rFonts w:cs="Arial"/>
        </w:rPr>
        <w:fldChar w:fldCharType="begin"/>
      </w:r>
      <w:r w:rsidR="00347871">
        <w:instrText>XE"</w:instrText>
      </w:r>
      <w:r w:rsidR="00347871" w:rsidRPr="00413D75">
        <w:rPr>
          <w:rFonts w:cs="Arial"/>
        </w:rPr>
        <w:instrText>supersed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2A89D73" w14:textId="4B3748D6" w:rsidR="00347871" w:rsidRDefault="00B677DD" w:rsidP="00347871">
      <w:pPr>
        <w:ind w:left="605" w:hanging="245"/>
      </w:pPr>
      <w:r w:rsidRPr="00AA1930">
        <w:rPr>
          <w:noProof/>
        </w:rPr>
        <w:pict w14:anchorId="1B3E9719">
          <v:shape id="_x0000_i1213" type="#_x0000_t75" alt="272863209.emf" style="width:12pt;height:12pt;visibility:visible;mso-wrap-style:square">
            <v:imagedata r:id="rId17" o:title="272863209"/>
          </v:shape>
        </w:pict>
      </w:r>
      <w:r w:rsidR="00347871">
        <w:t xml:space="preserve"> </w:t>
      </w:r>
      <w:r w:rsidR="0061586D">
        <w:t xml:space="preserve"> </w:t>
      </w:r>
      <w:r w:rsidR="00347871">
        <w:t>superseded by</w:t>
      </w:r>
      <w:r w:rsidR="00347871">
        <w:rPr>
          <w:rFonts w:cs="Arial"/>
        </w:rPr>
        <w:fldChar w:fldCharType="begin"/>
      </w:r>
      <w:r w:rsidR="00347871">
        <w:instrText>XE"</w:instrText>
      </w:r>
      <w:r w:rsidR="00347871" w:rsidRPr="00413D75">
        <w:rPr>
          <w:rFonts w:cs="Arial"/>
        </w:rPr>
        <w:instrText>supersed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69ACF627" w14:textId="2550DBAC" w:rsidR="00347871" w:rsidRDefault="00B677DD" w:rsidP="00347871">
      <w:pPr>
        <w:ind w:left="605" w:hanging="245"/>
      </w:pPr>
      <w:r w:rsidRPr="00AA1930">
        <w:rPr>
          <w:noProof/>
        </w:rPr>
        <w:pict w14:anchorId="60E3FC3F">
          <v:shape id="_x0000_i1212" type="#_x0000_t75" alt="272863209.emf" style="width:12pt;height:12pt;visibility:visible;mso-wrap-style:square">
            <v:imagedata r:id="rId17" o:title="272863209"/>
          </v:shape>
        </w:pict>
      </w:r>
      <w:r w:rsidR="00347871">
        <w:t xml:space="preserve"> </w:t>
      </w:r>
      <w:r w:rsidR="0061586D">
        <w:t xml:space="preserve"> </w:t>
      </w:r>
      <w:r w:rsidR="00347871">
        <w:t>results from</w:t>
      </w:r>
      <w:r w:rsidR="00347871">
        <w:rPr>
          <w:rFonts w:cs="Arial"/>
        </w:rPr>
        <w:fldChar w:fldCharType="begin"/>
      </w:r>
      <w:r w:rsidR="00347871">
        <w:instrText>XE"</w:instrText>
      </w:r>
      <w:r w:rsidR="00347871" w:rsidRPr="00413D75">
        <w:rPr>
          <w:rFonts w:cs="Arial"/>
        </w:rPr>
        <w:instrText>results from</w:instrText>
      </w:r>
      <w:r w:rsidR="00347871">
        <w:instrText>"</w:instrText>
      </w:r>
      <w:r w:rsidR="00347871">
        <w:rPr>
          <w:rFonts w:cs="Arial"/>
        </w:rPr>
        <w:fldChar w:fldCharType="end"/>
      </w:r>
      <w:r w:rsidR="00347871">
        <w:t xml:space="preserve"> : </w:t>
      </w:r>
      <w:hyperlink w:anchor="_ea4fbdb5da64209c9a7b06962b4c0e3f" w:history="1">
        <w:r w:rsidR="00347871">
          <w:rPr>
            <w:rStyle w:val="Hyperlink"/>
          </w:rPr>
          <w:t>Knowledge Acqusition</w:t>
        </w:r>
      </w:hyperlink>
      <w:r w:rsidR="00347871">
        <w:t xml:space="preserve"> [1..*]   </w:t>
      </w:r>
      <w:r w:rsidR="00347871" w:rsidRPr="00833C5F">
        <w:rPr>
          <w:i/>
        </w:rPr>
        <w:t>Subsets</w:t>
      </w:r>
      <w:r w:rsidR="00347871">
        <w:t>: produced by:</w:t>
      </w:r>
      <w:hyperlink w:anchor="_799617cb54756b9414625779f3b740cc" w:history="1">
        <w:r w:rsidR="00347871">
          <w:rPr>
            <w:rStyle w:val="Hyperlink"/>
          </w:rPr>
          <w:t>Occurrence</w:t>
        </w:r>
      </w:hyperlink>
      <w:r w:rsidR="00347871">
        <w:rPr>
          <w:rStyle w:val="Hyperlink"/>
        </w:rPr>
        <w:t xml:space="preserve"> </w:t>
      </w:r>
      <w:r w:rsidR="00347871">
        <w:t xml:space="preserve">  based on:</w:t>
      </w:r>
      <w:hyperlink w:anchor="_247398fd6886fc0dedd771899df8bb96" w:history="1">
        <w:r w:rsidR="00347871">
          <w:rPr>
            <w:rStyle w:val="Hyperlink"/>
          </w:rPr>
          <w:t>Evidence</w:t>
        </w:r>
      </w:hyperlink>
      <w:r w:rsidR="00347871">
        <w:rPr>
          <w:rStyle w:val="Hyperlink"/>
        </w:rPr>
        <w:t xml:space="preserve"> </w:t>
      </w:r>
      <w:r w:rsidR="00347871">
        <w:t xml:space="preserve">  overlaps from:</w:t>
      </w:r>
      <w:hyperlink w:anchor="_b87220c15e78dfc2d4cd72af2f73475b" w:history="1">
        <w:r w:rsidR="00347871">
          <w:rPr>
            <w:rStyle w:val="Hyperlink"/>
          </w:rPr>
          <w:t>Temporal Region</w:t>
        </w:r>
      </w:hyperlink>
      <w:r w:rsidR="00347871">
        <w:rPr>
          <w:rStyle w:val="Hyperlink"/>
        </w:rPr>
        <w:t xml:space="preserve"> </w:t>
      </w:r>
      <w:r w:rsidR="00347871">
        <w:t xml:space="preserve">   </w:t>
      </w:r>
    </w:p>
    <w:p w14:paraId="2B6C2AE8" w14:textId="77777777" w:rsidR="00347871" w:rsidRDefault="00347871" w:rsidP="00347871"/>
    <w:p w14:paraId="6FB6DFF8" w14:textId="77777777" w:rsidR="00347871" w:rsidRDefault="00347871" w:rsidP="00347871">
      <w:pPr>
        <w:pStyle w:val="Heading2"/>
      </w:pPr>
      <w:bookmarkStart w:id="22" w:name="_d27f76ce480449c25ef0672975eb1a41"/>
      <w:bookmarkStart w:id="23" w:name="_Toc43476618"/>
      <w:r>
        <w:lastRenderedPageBreak/>
        <w:t>Class Conclusion</w:t>
      </w:r>
      <w:bookmarkEnd w:id="22"/>
      <w:bookmarkEnd w:id="23"/>
      <w:r w:rsidRPr="003A31EC">
        <w:rPr>
          <w:rFonts w:cs="Arial"/>
        </w:rPr>
        <w:t xml:space="preserve"> </w:t>
      </w:r>
      <w:r>
        <w:rPr>
          <w:rFonts w:cs="Arial"/>
        </w:rPr>
        <w:fldChar w:fldCharType="begin"/>
      </w:r>
      <w:r>
        <w:instrText>XE"</w:instrText>
      </w:r>
      <w:r w:rsidRPr="00413D75">
        <w:rPr>
          <w:rFonts w:cs="Arial"/>
        </w:rPr>
        <w:instrText>Conclusion</w:instrText>
      </w:r>
      <w:r>
        <w:instrText>"</w:instrText>
      </w:r>
      <w:r>
        <w:rPr>
          <w:rFonts w:cs="Arial"/>
        </w:rPr>
        <w:fldChar w:fldCharType="end"/>
      </w:r>
      <w:r w:rsidR="009E71B4">
        <w:rPr>
          <w:rFonts w:cs="Arial"/>
        </w:rPr>
        <w:t xml:space="preserve"> </w:t>
      </w:r>
    </w:p>
    <w:p w14:paraId="55BB17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759470" w14:textId="77777777" w:rsidR="00347871" w:rsidRDefault="00460325" w:rsidP="00347871">
      <w:pPr>
        <w:ind w:left="360"/>
      </w:pPr>
      <w:hyperlink w:anchor="_d6a58eccfb49026ff2c2466c45bf1c5f" w:history="1">
        <w:r w:rsidR="00347871">
          <w:rPr>
            <w:rStyle w:val="Hyperlink"/>
          </w:rPr>
          <w:t>Inference</w:t>
        </w:r>
      </w:hyperlink>
    </w:p>
    <w:p w14:paraId="0ACC33CE" w14:textId="77777777" w:rsidR="00347871" w:rsidRDefault="00347871" w:rsidP="00347871"/>
    <w:p w14:paraId="56EC1244" w14:textId="77777777" w:rsidR="00347871" w:rsidRDefault="00347871" w:rsidP="00347871">
      <w:pPr>
        <w:pStyle w:val="Heading2"/>
      </w:pPr>
      <w:bookmarkStart w:id="24" w:name="_247398fd6886fc0dedd771899df8bb96"/>
      <w:bookmarkStart w:id="25" w:name="_Toc43476619"/>
      <w:r>
        <w:t>Class Evidence</w:t>
      </w:r>
      <w:bookmarkEnd w:id="24"/>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25"/>
    </w:p>
    <w:p w14:paraId="3985AFE4" w14:textId="77777777" w:rsidR="00347871" w:rsidRDefault="00347871" w:rsidP="00F71BA8">
      <w:r>
        <w:t>Evidence is a kind of resource for situation(s) justifying qualitative positions.</w:t>
      </w:r>
    </w:p>
    <w:p w14:paraId="58B99A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7AC71A" w14:textId="77777777" w:rsidR="00347871" w:rsidRDefault="00460325"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783514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75992DD" w14:textId="19558EB4" w:rsidR="00347871" w:rsidRDefault="00B677DD" w:rsidP="00347871">
      <w:pPr>
        <w:ind w:left="605" w:hanging="245"/>
      </w:pPr>
      <w:r w:rsidRPr="00AA1930">
        <w:rPr>
          <w:noProof/>
        </w:rPr>
        <w:pict w14:anchorId="02051DD1">
          <v:shape id="_x0000_i1211" type="#_x0000_t75" alt="272863209.emf" style="width:12pt;height:12pt;visibility:visible;mso-wrap-style:square">
            <v:imagedata r:id="rId17" o:title="272863209"/>
          </v:shape>
        </w:pict>
      </w:r>
      <w:r w:rsidR="00347871">
        <w:t xml:space="preserve"> </w:t>
      </w:r>
      <w:r w:rsidR="0061586D">
        <w:t xml:space="preserve"> </w:t>
      </w:r>
      <w:r w:rsidR="00347871">
        <w:t>as basis for</w:t>
      </w:r>
      <w:r w:rsidR="00347871">
        <w:rPr>
          <w:rFonts w:cs="Arial"/>
        </w:rPr>
        <w:fldChar w:fldCharType="begin"/>
      </w:r>
      <w:r w:rsidR="00347871">
        <w:instrText>XE"</w:instrText>
      </w:r>
      <w:r w:rsidR="00347871" w:rsidRPr="00413D75">
        <w:rPr>
          <w:rFonts w:cs="Arial"/>
        </w:rPr>
        <w:instrText>as basis for</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Belief</w:t>
        </w:r>
      </w:hyperlink>
      <w:r w:rsidR="00347871">
        <w:t xml:space="preserve"> [*] </w:t>
      </w:r>
    </w:p>
    <w:p w14:paraId="3263F28A" w14:textId="77777777" w:rsidR="00347871" w:rsidRDefault="00347871" w:rsidP="00347871"/>
    <w:p w14:paraId="3F5C7232" w14:textId="77777777" w:rsidR="00347871" w:rsidRDefault="00347871" w:rsidP="00347871">
      <w:pPr>
        <w:pStyle w:val="Heading2"/>
      </w:pPr>
      <w:bookmarkStart w:id="26" w:name="_a7029013e649deeabee8d7213b334dcc"/>
      <w:bookmarkStart w:id="27" w:name="_Toc43476620"/>
      <w:r>
        <w:t>Class Exclusion</w:t>
      </w:r>
      <w:bookmarkEnd w:id="26"/>
      <w:bookmarkEnd w:id="27"/>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5895CE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291C0E" w14:textId="77777777" w:rsidR="00347871" w:rsidRDefault="00460325" w:rsidP="00347871">
      <w:pPr>
        <w:ind w:left="360"/>
      </w:pPr>
      <w:hyperlink w:anchor="_d6a58eccfb49026ff2c2466c45bf1c5f" w:history="1">
        <w:r w:rsidR="00347871">
          <w:rPr>
            <w:rStyle w:val="Hyperlink"/>
          </w:rPr>
          <w:t>Inference</w:t>
        </w:r>
      </w:hyperlink>
    </w:p>
    <w:p w14:paraId="7225EE12" w14:textId="77777777" w:rsidR="00347871" w:rsidRDefault="00347871" w:rsidP="00347871"/>
    <w:p w14:paraId="342B1017" w14:textId="77777777" w:rsidR="00347871" w:rsidRDefault="00347871" w:rsidP="00347871">
      <w:pPr>
        <w:pStyle w:val="Heading2"/>
      </w:pPr>
      <w:bookmarkStart w:id="28" w:name="_a2394df8dbbef87c2d2ae129654c946e"/>
      <w:bookmarkStart w:id="29" w:name="_Toc43476621"/>
      <w:r>
        <w:t>Class Fact</w:t>
      </w:r>
      <w:bookmarkEnd w:id="28"/>
      <w:bookmarkEnd w:id="29"/>
      <w:r w:rsidRPr="003A31EC">
        <w:rPr>
          <w:rFonts w:cs="Arial"/>
        </w:rPr>
        <w:t xml:space="preserve"> </w:t>
      </w:r>
      <w:r>
        <w:rPr>
          <w:rFonts w:cs="Arial"/>
        </w:rPr>
        <w:fldChar w:fldCharType="begin"/>
      </w:r>
      <w:r>
        <w:instrText>XE"</w:instrText>
      </w:r>
      <w:r w:rsidRPr="00413D75">
        <w:rPr>
          <w:rFonts w:cs="Arial"/>
        </w:rPr>
        <w:instrText>Fact</w:instrText>
      </w:r>
      <w:r>
        <w:instrText>"</w:instrText>
      </w:r>
      <w:r>
        <w:rPr>
          <w:rFonts w:cs="Arial"/>
        </w:rPr>
        <w:fldChar w:fldCharType="end"/>
      </w:r>
      <w:r w:rsidR="009E71B4">
        <w:rPr>
          <w:rFonts w:cs="Arial"/>
        </w:rPr>
        <w:t xml:space="preserve"> </w:t>
      </w:r>
    </w:p>
    <w:p w14:paraId="73151D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1579C5" w14:textId="77777777" w:rsidR="00347871" w:rsidRDefault="00460325" w:rsidP="00347871">
      <w:pPr>
        <w:ind w:left="360"/>
      </w:pPr>
      <w:hyperlink w:anchor="_927d9d7cfeddf09947d0f7003026e26b" w:history="1">
        <w:r w:rsidR="00347871">
          <w:rPr>
            <w:rStyle w:val="Hyperlink"/>
          </w:rPr>
          <w:t>Belief</w:t>
        </w:r>
      </w:hyperlink>
    </w:p>
    <w:p w14:paraId="2EED3889" w14:textId="77777777" w:rsidR="00347871" w:rsidRDefault="00347871" w:rsidP="00347871"/>
    <w:p w14:paraId="5D9E9B90" w14:textId="77777777" w:rsidR="00347871" w:rsidRDefault="00347871" w:rsidP="00347871">
      <w:pPr>
        <w:pStyle w:val="Heading2"/>
      </w:pPr>
      <w:bookmarkStart w:id="30" w:name="_d6a58eccfb49026ff2c2466c45bf1c5f"/>
      <w:bookmarkStart w:id="31" w:name="_Toc43476622"/>
      <w:r>
        <w:t>Class Inference</w:t>
      </w:r>
      <w:bookmarkEnd w:id="30"/>
      <w:bookmarkEnd w:id="31"/>
      <w:r w:rsidRPr="003A31EC">
        <w:rPr>
          <w:rFonts w:cs="Arial"/>
        </w:rPr>
        <w:t xml:space="preserve"> </w:t>
      </w:r>
      <w:r>
        <w:rPr>
          <w:rFonts w:cs="Arial"/>
        </w:rPr>
        <w:fldChar w:fldCharType="begin"/>
      </w:r>
      <w:r>
        <w:instrText>XE"</w:instrText>
      </w:r>
      <w:r w:rsidRPr="00413D75">
        <w:rPr>
          <w:rFonts w:cs="Arial"/>
        </w:rPr>
        <w:instrText>Inference</w:instrText>
      </w:r>
      <w:r>
        <w:instrText>"</w:instrText>
      </w:r>
      <w:r>
        <w:rPr>
          <w:rFonts w:cs="Arial"/>
        </w:rPr>
        <w:fldChar w:fldCharType="end"/>
      </w:r>
      <w:r w:rsidR="009E71B4">
        <w:rPr>
          <w:rFonts w:cs="Arial"/>
        </w:rPr>
        <w:t xml:space="preserve"> </w:t>
      </w:r>
    </w:p>
    <w:p w14:paraId="28C2BB3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949634" w14:textId="77777777" w:rsidR="00347871" w:rsidRDefault="00460325" w:rsidP="00347871">
      <w:pPr>
        <w:ind w:left="360"/>
      </w:pPr>
      <w:hyperlink w:anchor="_927d9d7cfeddf09947d0f7003026e26b" w:history="1">
        <w:r w:rsidR="00347871">
          <w:rPr>
            <w:rStyle w:val="Hyperlink"/>
          </w:rPr>
          <w:t>Belief</w:t>
        </w:r>
      </w:hyperlink>
    </w:p>
    <w:p w14:paraId="4C531A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B264017" w14:textId="71BBB33D" w:rsidR="00347871" w:rsidRDefault="00B677DD" w:rsidP="00347871">
      <w:pPr>
        <w:ind w:left="605" w:hanging="245"/>
      </w:pPr>
      <w:r w:rsidRPr="00AA1930">
        <w:rPr>
          <w:noProof/>
        </w:rPr>
        <w:pict w14:anchorId="02E3A19D">
          <v:shape id="_x0000_i1210" type="#_x0000_t75" alt="272863209.emf" style="width:12pt;height:12pt;visibility:visible;mso-wrap-style:square">
            <v:imagedata r:id="rId17" o:title="272863209"/>
          </v:shape>
        </w:pict>
      </w:r>
      <w:r w:rsidR="00347871">
        <w:t xml:space="preserve">  : </w:t>
      </w:r>
      <w:hyperlink w:anchor="_dc6b3e6e510d05cc28d1c66e1ba713c1" w:history="1">
        <w:r w:rsidR="00347871">
          <w:rPr>
            <w:rStyle w:val="Hyperlink"/>
          </w:rPr>
          <w:t>Inference Activity</w:t>
        </w:r>
      </w:hyperlink>
      <w:r w:rsidR="00347871">
        <w:t xml:space="preserve"> [1..*]   </w:t>
      </w:r>
      <w:r w:rsidR="00347871" w:rsidRPr="00833C5F">
        <w:rPr>
          <w:i/>
        </w:rPr>
        <w:t>Redefine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75758CF1" w14:textId="77777777" w:rsidR="00347871" w:rsidRDefault="00347871" w:rsidP="00347871"/>
    <w:p w14:paraId="39ACEA8B" w14:textId="77777777" w:rsidR="00347871" w:rsidRDefault="00347871" w:rsidP="00347871">
      <w:pPr>
        <w:spacing w:after="200" w:line="276" w:lineRule="auto"/>
        <w:rPr>
          <w:b/>
          <w:bCs/>
          <w:color w:val="365F91"/>
          <w:sz w:val="40"/>
          <w:szCs w:val="40"/>
        </w:rPr>
      </w:pPr>
      <w:r>
        <w:br w:type="page"/>
      </w:r>
    </w:p>
    <w:p w14:paraId="39AEAD0A" w14:textId="77777777" w:rsidR="00347871" w:rsidRDefault="00347871" w:rsidP="00347871">
      <w:pPr>
        <w:pStyle w:val="Heading1"/>
      </w:pPr>
      <w:bookmarkStart w:id="32" w:name="_Toc43476623"/>
      <w:r>
        <w:t>OnticHealthGeneric::Foundation</w:t>
      </w:r>
      <w:bookmarkEnd w:id="32"/>
    </w:p>
    <w:p w14:paraId="7D312A9A" w14:textId="77777777" w:rsidR="00347871" w:rsidRDefault="00347871" w:rsidP="00347871">
      <w:r>
        <w:t xml:space="preserve"> </w:t>
      </w:r>
    </w:p>
    <w:p w14:paraId="623C4B35" w14:textId="77777777" w:rsidR="00347871" w:rsidRDefault="00347871" w:rsidP="00347871">
      <w:pPr>
        <w:rPr>
          <w:rFonts w:cs="Arial"/>
        </w:rPr>
      </w:pPr>
    </w:p>
    <w:p w14:paraId="3E1E146F" w14:textId="77777777" w:rsidR="00347871" w:rsidRDefault="00347871" w:rsidP="00347871">
      <w:pPr>
        <w:pStyle w:val="Heading1"/>
      </w:pPr>
      <w:bookmarkStart w:id="33" w:name="_366e70bab7ea3da37cb039e7a6b88ae2"/>
      <w:bookmarkStart w:id="34" w:name="_Toc43476624"/>
      <w:r>
        <w:t>Class Actor</w:t>
      </w:r>
      <w:bookmarkEnd w:id="33"/>
      <w:bookmarkEnd w:id="34"/>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p>
    <w:p w14:paraId="2302BA8C" w14:textId="77777777" w:rsidR="00347871" w:rsidRDefault="00347871" w:rsidP="00F71BA8">
      <w:r>
        <w:t>An entity capable of behavior - performing an activity or process.</w:t>
      </w:r>
    </w:p>
    <w:p w14:paraId="3ABB46A1" w14:textId="77777777" w:rsidR="00347871" w:rsidRDefault="00347871" w:rsidP="00F71BA8"/>
    <w:p w14:paraId="3D916A0D" w14:textId="77777777" w:rsidR="00347871" w:rsidRDefault="00347871" w:rsidP="00F71BA8">
      <w:r>
        <w:t>[IDEAS] Agent: Something capable of action.</w:t>
      </w:r>
    </w:p>
    <w:p w14:paraId="0E9E4D37" w14:textId="77777777" w:rsidR="00347871" w:rsidRDefault="00347871" w:rsidP="00F71BA8">
      <w:r>
        <w:t>[FIBO] AutonomousAgent: An agent is an autonomous individual that can adapt to and interact with its environment.</w:t>
      </w:r>
    </w:p>
    <w:p w14:paraId="6A04FE4F" w14:textId="21A0AE02" w:rsidR="00347871" w:rsidRDefault="00B677DD" w:rsidP="00347871">
      <w:pPr>
        <w:jc w:val="center"/>
      </w:pPr>
      <w:r w:rsidRPr="00AA1930">
        <w:rPr>
          <w:noProof/>
        </w:rPr>
        <w:pict w14:anchorId="19AD1F91">
          <v:shape id="Picture -1848853322.emf" o:spid="_x0000_i1209" type="#_x0000_t75" alt="-1848853322.emf" style="width:487.2pt;height:396.6pt;visibility:visible;mso-wrap-style:square">
            <v:imagedata r:id="rId18" o:title="-1848853322"/>
          </v:shape>
        </w:pict>
      </w:r>
    </w:p>
    <w:p w14:paraId="5C9D19E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11F7A0C4" w14:textId="77777777" w:rsidR="00347871" w:rsidRDefault="00347871" w:rsidP="00347871">
      <w:pPr>
        <w:pStyle w:val="Heading2"/>
      </w:pPr>
      <w:bookmarkStart w:id="35" w:name="_Toc43476625"/>
      <w:r>
        <w:lastRenderedPageBreak/>
        <w:t>Direct Supertypes</w:t>
      </w:r>
      <w:bookmarkEnd w:id="35"/>
    </w:p>
    <w:p w14:paraId="63DF3D9E" w14:textId="77777777" w:rsidR="00347871" w:rsidRDefault="00460325"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064BBC01" w14:textId="77777777" w:rsidR="00347871" w:rsidRDefault="00347871" w:rsidP="00347871">
      <w:pPr>
        <w:rPr>
          <w:rFonts w:cs="Arial"/>
        </w:rPr>
      </w:pPr>
    </w:p>
    <w:p w14:paraId="22783188" w14:textId="77777777" w:rsidR="00347871" w:rsidRDefault="00347871" w:rsidP="00347871">
      <w:pPr>
        <w:pStyle w:val="Heading1"/>
      </w:pPr>
      <w:bookmarkStart w:id="36" w:name="_bab16f734f2dacc51c5f66e15031a455"/>
      <w:bookmarkStart w:id="37" w:name="_Toc43476626"/>
      <w:r>
        <w:t>Class Actual Entity</w:t>
      </w:r>
      <w:bookmarkEnd w:id="36"/>
      <w:bookmarkEnd w:id="37"/>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p>
    <w:p w14:paraId="7810E699"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3B6B84A0" w14:textId="77777777" w:rsidR="00347871" w:rsidRDefault="00347871" w:rsidP="00F71BA8">
      <w:r>
        <w:t>A more specific class of actual entity (e.g., Person) is intended to refine the classification of the individual thing.</w:t>
      </w:r>
    </w:p>
    <w:p w14:paraId="26CBD082"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740AD1A8" w14:textId="77777777" w:rsidR="00347871" w:rsidRDefault="00347871" w:rsidP="00F71BA8">
      <w:r>
        <w:t>"Actual" does not imply current existence.</w:t>
      </w:r>
    </w:p>
    <w:p w14:paraId="5E1A1057" w14:textId="77777777" w:rsidR="00347871" w:rsidRDefault="00347871" w:rsidP="00F71BA8"/>
    <w:p w14:paraId="28F1D29E" w14:textId="77777777" w:rsidR="00347871" w:rsidRDefault="00347871" w:rsidP="00F71BA8">
      <w:r>
        <w:t>[ISO 1087] individual concept: concept (3.2.1) which corresponds to only one object</w:t>
      </w:r>
    </w:p>
    <w:p w14:paraId="6029B849" w14:textId="77777777" w:rsidR="00347871" w:rsidRDefault="00347871" w:rsidP="00F71BA8"/>
    <w:p w14:paraId="3B8FADE6" w14:textId="77777777" w:rsidR="00347871" w:rsidRDefault="00347871" w:rsidP="00F71BA8">
      <w:r>
        <w:t>[UML] Loose correspondence with "InstanceSpecification". SMIF instances are direct instances of their types, there is no "indirection" through value specification as their is in UML.</w:t>
      </w:r>
    </w:p>
    <w:p w14:paraId="120F212E" w14:textId="77777777" w:rsidR="00347871" w:rsidRDefault="00347871" w:rsidP="00F71BA8"/>
    <w:p w14:paraId="6978A645" w14:textId="77777777" w:rsidR="00347871" w:rsidRDefault="00347871" w:rsidP="00F71BA8">
      <w:r>
        <w:t>[Guizzardi] (individual concept)</w:t>
      </w:r>
    </w:p>
    <w:p w14:paraId="548F869F" w14:textId="77777777" w:rsidR="00347871" w:rsidRDefault="00347871" w:rsidP="00F71BA8"/>
    <w:p w14:paraId="212C6EA2" w14:textId="77777777" w:rsidR="00347871" w:rsidRDefault="00347871" w:rsidP="00F71BA8">
      <w:r>
        <w:t>[CL] Individual: one element of the universe of discourse</w:t>
      </w:r>
    </w:p>
    <w:p w14:paraId="409D13C5" w14:textId="77777777" w:rsidR="00347871" w:rsidRDefault="00347871" w:rsidP="00F71BA8"/>
    <w:p w14:paraId="650C3B04" w14:textId="77777777" w:rsidR="00347871" w:rsidRDefault="00347871" w:rsidP="00F71BA8">
      <w:r>
        <w:t>[DOLCE] Particular: particulars are entities which have no instances</w:t>
      </w:r>
    </w:p>
    <w:p w14:paraId="2140E91D" w14:textId="77777777" w:rsidR="00347871" w:rsidRDefault="00347871" w:rsidP="00F71BA8"/>
    <w:p w14:paraId="523BBD26" w14:textId="77777777" w:rsidR="00347871" w:rsidRDefault="00347871" w:rsidP="00F71BA8">
      <w:r>
        <w:t>[SOWA1999] Independent. Can be considered "Actuality" when including social constructs in [SOWA1999] Physical.</w:t>
      </w:r>
    </w:p>
    <w:p w14:paraId="58D43CCF" w14:textId="77777777" w:rsidR="00347871" w:rsidRDefault="00347871" w:rsidP="00F71BA8"/>
    <w:p w14:paraId="612DC184" w14:textId="77777777" w:rsidR="00347871" w:rsidRDefault="00347871" w:rsidP="00F71BA8">
      <w:r>
        <w:t>[OWL] Individual</w:t>
      </w:r>
    </w:p>
    <w:p w14:paraId="3365C982" w14:textId="17B783DC" w:rsidR="00347871" w:rsidRDefault="00B677DD" w:rsidP="00347871">
      <w:pPr>
        <w:jc w:val="center"/>
      </w:pPr>
      <w:r w:rsidRPr="00AA1930">
        <w:rPr>
          <w:noProof/>
        </w:rPr>
        <w:pict w14:anchorId="600E17E5">
          <v:shape id="Picture -1412732717.emf" o:spid="_x0000_i1208" type="#_x0000_t75" alt="-1412732717.emf" style="width:283.8pt;height:204.6pt;visibility:visible;mso-wrap-style:square">
            <v:imagedata r:id="rId19" o:title="-1412732717"/>
          </v:shape>
        </w:pict>
      </w:r>
    </w:p>
    <w:p w14:paraId="62F050E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385D5FA0" w14:textId="77777777" w:rsidR="00347871" w:rsidRDefault="00347871" w:rsidP="00347871">
      <w:pPr>
        <w:pStyle w:val="Heading2"/>
      </w:pPr>
      <w:bookmarkStart w:id="38" w:name="_Toc43476627"/>
      <w:r>
        <w:t>Direct Supertypes</w:t>
      </w:r>
      <w:bookmarkEnd w:id="38"/>
    </w:p>
    <w:p w14:paraId="712A5A8F" w14:textId="77777777" w:rsidR="00347871" w:rsidRDefault="00460325" w:rsidP="00347871">
      <w:pPr>
        <w:ind w:left="360"/>
      </w:pPr>
      <w:hyperlink w:anchor="_aa050de8310b74df540d7772f2579de8" w:history="1">
        <w:r w:rsidR="00347871">
          <w:rPr>
            <w:rStyle w:val="Hyperlink"/>
          </w:rPr>
          <w:t>Identifiable Thing</w:t>
        </w:r>
      </w:hyperlink>
    </w:p>
    <w:p w14:paraId="00E10D33" w14:textId="77777777" w:rsidR="00347871" w:rsidRDefault="00347871" w:rsidP="00347871">
      <w:pPr>
        <w:rPr>
          <w:rFonts w:cs="Arial"/>
        </w:rPr>
      </w:pPr>
    </w:p>
    <w:p w14:paraId="54C40AB5" w14:textId="77777777" w:rsidR="00347871" w:rsidRDefault="00347871" w:rsidP="00347871">
      <w:pPr>
        <w:pStyle w:val="Heading1"/>
      </w:pPr>
      <w:bookmarkStart w:id="39" w:name="_03a263ab0765501d19eb2e8b9bcb2c2b"/>
      <w:bookmarkStart w:id="40" w:name="_Toc43476628"/>
      <w:r>
        <w:lastRenderedPageBreak/>
        <w:t>Class Context</w:t>
      </w:r>
      <w:bookmarkEnd w:id="39"/>
      <w:bookmarkEnd w:id="40"/>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p>
    <w:p w14:paraId="7FDBAFE5" w14:textId="77777777" w:rsidR="00347871" w:rsidRDefault="00347871" w:rsidP="00F71BA8">
      <w:r>
        <w:t>A &lt;Context&gt; is an identifiable thing that can impact the condition or interpretation of other things.</w:t>
      </w:r>
    </w:p>
    <w:p w14:paraId="29F7F04F" w14:textId="77777777" w:rsidR="00347871" w:rsidRDefault="00347871" w:rsidP="00F71BA8">
      <w:r>
        <w:t>A context may assert or negate other context.</w:t>
      </w:r>
    </w:p>
    <w:p w14:paraId="27CAD3F4" w14:textId="77777777" w:rsidR="00347871" w:rsidRDefault="00347871" w:rsidP="00F71BA8"/>
    <w:p w14:paraId="2B31F588" w14:textId="77777777" w:rsidR="00347871" w:rsidRDefault="00347871" w:rsidP="00F71BA8">
      <w:r>
        <w:t>Subtypes of &lt;Context&gt;, such as location, situation or &lt;Type&gt; ascribe more semantics to the context as well as limit the things it contextualizes.</w:t>
      </w:r>
    </w:p>
    <w:p w14:paraId="36A53D98" w14:textId="77777777" w:rsidR="00347871" w:rsidRDefault="00347871" w:rsidP="00F71BA8"/>
    <w:p w14:paraId="7C38CC3A" w14:textId="77777777" w:rsidR="00347871" w:rsidRDefault="00347871" w:rsidP="00F71BA8">
      <w:r>
        <w:t>[CL] Sort: any subset of the universe of discourse over which some quantifier is allowed to range</w:t>
      </w:r>
    </w:p>
    <w:p w14:paraId="29FFCF5F" w14:textId="77777777" w:rsidR="00347871" w:rsidRDefault="00347871" w:rsidP="00F71BA8"/>
    <w:p w14:paraId="55C3448E" w14:textId="77777777" w:rsidR="00347871" w:rsidRDefault="00347871" w:rsidP="00F71BA8">
      <w:r>
        <w:t>[ISO 1087] concept field: unstructured set of thematically related concepts (3.2.1)</w:t>
      </w:r>
    </w:p>
    <w:p w14:paraId="3F29DBA5" w14:textId="77777777" w:rsidR="00347871" w:rsidRDefault="00347871" w:rsidP="00F71BA8"/>
    <w:p w14:paraId="43DC1D89" w14:textId="77777777" w:rsidR="00347871" w:rsidRDefault="00347871" w:rsidP="00F71BA8">
      <w:r>
        <w:t>[SOWA1999] Mediating thing</w:t>
      </w:r>
    </w:p>
    <w:p w14:paraId="6E65ED61" w14:textId="713ED7BE" w:rsidR="00347871" w:rsidRDefault="00B677DD" w:rsidP="00347871">
      <w:pPr>
        <w:jc w:val="center"/>
      </w:pPr>
      <w:r w:rsidRPr="00AA1930">
        <w:rPr>
          <w:noProof/>
        </w:rPr>
        <w:pict w14:anchorId="3567FC17">
          <v:shape id="Picture -533805574.emf" o:spid="_x0000_i1207" type="#_x0000_t75" alt="-533805574.emf" style="width:487.2pt;height:397.2pt;visibility:visible;mso-wrap-style:square">
            <v:imagedata r:id="rId20" o:title="-533805574"/>
          </v:shape>
        </w:pict>
      </w:r>
    </w:p>
    <w:p w14:paraId="57508F8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ext Detail</w:t>
      </w:r>
    </w:p>
    <w:p w14:paraId="48A03B63" w14:textId="77777777" w:rsidR="00347871" w:rsidRDefault="00347871" w:rsidP="00347871">
      <w:pPr>
        <w:pStyle w:val="Heading2"/>
      </w:pPr>
      <w:bookmarkStart w:id="41" w:name="_Toc43476629"/>
      <w:r>
        <w:t>Direct Supertypes</w:t>
      </w:r>
      <w:bookmarkEnd w:id="41"/>
    </w:p>
    <w:p w14:paraId="46132805" w14:textId="77777777" w:rsidR="00347871" w:rsidRDefault="00460325" w:rsidP="00347871">
      <w:pPr>
        <w:ind w:left="360"/>
      </w:pPr>
      <w:hyperlink w:anchor="_aa050de8310b74df540d7772f2579de8" w:history="1">
        <w:r w:rsidR="00347871">
          <w:rPr>
            <w:rStyle w:val="Hyperlink"/>
          </w:rPr>
          <w:t>Identifiable Thing</w:t>
        </w:r>
      </w:hyperlink>
    </w:p>
    <w:p w14:paraId="67F32699" w14:textId="77777777" w:rsidR="00347871" w:rsidRDefault="00347871" w:rsidP="00347871">
      <w:pPr>
        <w:rPr>
          <w:rFonts w:cs="Arial"/>
        </w:rPr>
      </w:pPr>
    </w:p>
    <w:p w14:paraId="761CB32A" w14:textId="77777777" w:rsidR="00347871" w:rsidRDefault="00347871" w:rsidP="00347871">
      <w:pPr>
        <w:pStyle w:val="Heading1"/>
      </w:pPr>
      <w:bookmarkStart w:id="42" w:name="_aa050de8310b74df540d7772f2579de8"/>
      <w:bookmarkStart w:id="43" w:name="_Toc43476630"/>
      <w:r>
        <w:lastRenderedPageBreak/>
        <w:t>Class Identifiable Thing</w:t>
      </w:r>
      <w:bookmarkEnd w:id="42"/>
      <w:bookmarkEnd w:id="43"/>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p>
    <w:p w14:paraId="46124E90"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475CD157"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4ED7C714" w14:textId="77777777" w:rsidR="00347871" w:rsidRDefault="00347871" w:rsidP="00F71BA8"/>
    <w:p w14:paraId="46FD2740" w14:textId="77777777" w:rsidR="00347871" w:rsidRDefault="00347871" w:rsidP="00F71BA8">
      <w:r>
        <w:t>[OWL] Entity type (Implied in section [OWL] 5.8) as an instance of rdfs:Class</w:t>
      </w:r>
    </w:p>
    <w:p w14:paraId="78D7AC0C" w14:textId="77777777" w:rsidR="00347871" w:rsidRDefault="00347871" w:rsidP="00347871">
      <w:pPr>
        <w:pStyle w:val="Heading2"/>
      </w:pPr>
      <w:bookmarkStart w:id="44" w:name="_Toc43476631"/>
      <w:r>
        <w:t>Direct Supertypes</w:t>
      </w:r>
      <w:bookmarkEnd w:id="44"/>
    </w:p>
    <w:p w14:paraId="04F0347C" w14:textId="77777777" w:rsidR="00347871" w:rsidRDefault="00460325" w:rsidP="00347871">
      <w:pPr>
        <w:ind w:left="360"/>
      </w:pPr>
      <w:hyperlink w:anchor="_6fc933c79c6038a48c8d9b3700b64dca" w:history="1">
        <w:r w:rsidR="00347871">
          <w:rPr>
            <w:rStyle w:val="Hyperlink"/>
          </w:rPr>
          <w:t>Thing</w:t>
        </w:r>
      </w:hyperlink>
    </w:p>
    <w:p w14:paraId="0E1A30B9" w14:textId="77777777" w:rsidR="00347871" w:rsidRDefault="00347871" w:rsidP="00347871">
      <w:pPr>
        <w:pStyle w:val="Heading2"/>
      </w:pPr>
      <w:bookmarkStart w:id="45" w:name="_Toc43476632"/>
      <w:r>
        <w:t>Associations</w:t>
      </w:r>
      <w:bookmarkEnd w:id="45"/>
    </w:p>
    <w:p w14:paraId="1DCBDB1D" w14:textId="1A847011" w:rsidR="00347871" w:rsidRDefault="00B677DD" w:rsidP="00347871">
      <w:pPr>
        <w:ind w:left="605" w:hanging="245"/>
      </w:pPr>
      <w:r w:rsidRPr="00AA1930">
        <w:rPr>
          <w:noProof/>
        </w:rPr>
        <w:pict w14:anchorId="2EC36EF5">
          <v:shape id="_x0000_i1206" type="#_x0000_t75" alt="776131078.emf" style="width:12pt;height:12pt;visibility:visible;mso-wrap-style:square">
            <v:imagedata r:id="rId21" o:title="776131078"/>
          </v:shape>
        </w:pict>
      </w:r>
      <w:r w:rsidR="00347871">
        <w:t xml:space="preserve"> </w:t>
      </w:r>
      <w:r w:rsidR="0061586D">
        <w:t xml:space="preserve"> </w:t>
      </w:r>
      <w:r w:rsidR="00347871">
        <w:t>has part</w:t>
      </w:r>
      <w:r w:rsidR="00347871">
        <w:rPr>
          <w:rFonts w:cs="Arial"/>
        </w:rPr>
        <w:fldChar w:fldCharType="begin"/>
      </w:r>
      <w:r w:rsidR="00347871">
        <w:instrText>XE"</w:instrText>
      </w:r>
      <w:r w:rsidR="00347871" w:rsidRPr="00413D75">
        <w:rPr>
          <w:rFonts w:cs="Arial"/>
        </w:rPr>
        <w:instrText>has part</w:instrText>
      </w:r>
      <w:r w:rsidR="00347871">
        <w:instrText>"</w:instrText>
      </w:r>
      <w:r w:rsidR="00347871">
        <w:rPr>
          <w:rFonts w:cs="Arial"/>
        </w:rPr>
        <w:fldChar w:fldCharType="end"/>
      </w:r>
      <w:r w:rsidR="00347871">
        <w:t xml:space="preserve"> : </w:t>
      </w:r>
      <w:hyperlink w:anchor="_dc6b3e6e510d05cc28d1c66e1ba713c1" w:history="1">
        <w:r w:rsidR="00347871">
          <w:rPr>
            <w:rStyle w:val="Hyperlink"/>
          </w:rPr>
          <w:t>Inference Activity</w:t>
        </w:r>
      </w:hyperlink>
      <w:r w:rsidR="00347871">
        <w:t xml:space="preserve"> [1..*]   </w:t>
      </w:r>
      <w:r w:rsidR="00347871" w:rsidRPr="00833C5F">
        <w:rPr>
          <w:i/>
        </w:rPr>
        <w:t>Redefine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0A199F7" w14:textId="17FFA314" w:rsidR="00347871" w:rsidRDefault="00B677DD" w:rsidP="00347871">
      <w:pPr>
        <w:ind w:left="605" w:hanging="245"/>
      </w:pPr>
      <w:r w:rsidRPr="00AA1930">
        <w:rPr>
          <w:noProof/>
        </w:rPr>
        <w:pict w14:anchorId="5369AC31">
          <v:shape id="_x0000_i1205" type="#_x0000_t75" alt="776131078.emf" style="width:12pt;height:12pt;visibility:visible;mso-wrap-style:square">
            <v:imagedata r:id="rId21" o:title="776131078"/>
          </v:shape>
        </w:pict>
      </w:r>
      <w:r w:rsidR="00347871">
        <w:t xml:space="preserve"> </w:t>
      </w:r>
      <w:r w:rsidR="0061586D">
        <w:t xml:space="preserve"> </w:t>
      </w:r>
      <w:r w:rsidR="00347871">
        <w:t>is part of</w:t>
      </w:r>
      <w:r w:rsidR="00347871">
        <w:rPr>
          <w:rFonts w:cs="Arial"/>
        </w:rPr>
        <w:fldChar w:fldCharType="begin"/>
      </w:r>
      <w:r w:rsidR="00347871">
        <w:instrText>XE"</w:instrText>
      </w:r>
      <w:r w:rsidR="00347871" w:rsidRPr="00413D75">
        <w:rPr>
          <w:rFonts w:cs="Arial"/>
        </w:rPr>
        <w:instrText>is part of</w:instrText>
      </w:r>
      <w:r w:rsidR="00347871">
        <w:instrText>"</w:instrText>
      </w:r>
      <w:r w:rsidR="00347871">
        <w:rPr>
          <w:rFonts w:cs="Arial"/>
        </w:rPr>
        <w:fldChar w:fldCharType="end"/>
      </w:r>
      <w:r w:rsidR="00347871">
        <w:t xml:space="preserve"> : </w:t>
      </w:r>
      <w:hyperlink w:anchor="_dc6b3e6e510d05cc28d1c66e1ba713c1" w:history="1">
        <w:r w:rsidR="00347871">
          <w:rPr>
            <w:rStyle w:val="Hyperlink"/>
          </w:rPr>
          <w:t>Inference Activity</w:t>
        </w:r>
      </w:hyperlink>
      <w:r w:rsidR="00347871">
        <w:t xml:space="preserve"> [1..*]   </w:t>
      </w:r>
      <w:r w:rsidR="00347871" w:rsidRPr="00833C5F">
        <w:rPr>
          <w:i/>
        </w:rPr>
        <w:t>Redefine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429C5593" w14:textId="77777777" w:rsidR="00347871" w:rsidRDefault="00347871" w:rsidP="00347871">
      <w:pPr>
        <w:rPr>
          <w:rFonts w:cs="Arial"/>
        </w:rPr>
      </w:pPr>
    </w:p>
    <w:p w14:paraId="028BAEC4" w14:textId="77777777" w:rsidR="00347871" w:rsidRDefault="00347871" w:rsidP="00347871">
      <w:pPr>
        <w:pStyle w:val="Heading1"/>
      </w:pPr>
      <w:bookmarkStart w:id="46" w:name="_1c92ae371f6075c6031e3d53d4149bfb"/>
      <w:bookmarkStart w:id="47" w:name="_Toc43476633"/>
      <w:r>
        <w:t>Class Identifiable Type</w:t>
      </w:r>
      <w:bookmarkEnd w:id="46"/>
      <w:bookmarkEnd w:id="47"/>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p>
    <w:p w14:paraId="43BC37D2" w14:textId="77777777" w:rsidR="00347871" w:rsidRDefault="00347871" w:rsidP="00F71BA8">
      <w:r>
        <w:t>A type of an identifiable entity. All concrete entity instances must have at least one entity type. Entity type may be mixed with other types to fully define an entity.</w:t>
      </w:r>
    </w:p>
    <w:p w14:paraId="26B649FC" w14:textId="77777777" w:rsidR="00347871" w:rsidRDefault="00347871" w:rsidP="00F71BA8"/>
    <w:p w14:paraId="3A411918" w14:textId="77777777" w:rsidR="00347871" w:rsidRDefault="00347871" w:rsidP="00F71BA8">
      <w:r>
        <w:t>[FUML] Classifier</w:t>
      </w:r>
    </w:p>
    <w:p w14:paraId="6E6C91AC" w14:textId="77777777" w:rsidR="00347871" w:rsidRDefault="00347871" w:rsidP="00F71BA8">
      <w:r>
        <w:t>[BFO] Universal</w:t>
      </w:r>
    </w:p>
    <w:p w14:paraId="561D5929" w14:textId="77777777" w:rsidR="00347871" w:rsidRDefault="00347871" w:rsidP="00F71BA8">
      <w:r>
        <w:t>[Guarino1994] Substantial or Pseudo-Sortal (Substantial being concrete)</w:t>
      </w:r>
    </w:p>
    <w:p w14:paraId="3EF26677" w14:textId="77777777" w:rsidR="00347871" w:rsidRDefault="00347871" w:rsidP="00F71BA8">
      <w:r>
        <w:t>[Guizzardi]  A  Rigid Universal.</w:t>
      </w:r>
    </w:p>
    <w:p w14:paraId="7451C4A2"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7FF18025" w14:textId="77777777" w:rsidR="00347871" w:rsidRDefault="00347871" w:rsidP="00F71BA8">
      <w:r>
        <w:t>[OWL] rdfs:Class (as Entity Type does not include values). However, non=primitive values are typically represented as rdfs:Class</w:t>
      </w:r>
    </w:p>
    <w:p w14:paraId="6ECE1109" w14:textId="77777777" w:rsidR="00347871" w:rsidRDefault="00347871" w:rsidP="00347871">
      <w:pPr>
        <w:pStyle w:val="Heading2"/>
      </w:pPr>
      <w:bookmarkStart w:id="48" w:name="_Toc43476634"/>
      <w:r>
        <w:t>Direct Supertypes</w:t>
      </w:r>
      <w:bookmarkEnd w:id="48"/>
    </w:p>
    <w:p w14:paraId="72708160" w14:textId="77777777" w:rsidR="00347871" w:rsidRDefault="00460325" w:rsidP="00347871">
      <w:pPr>
        <w:ind w:left="360"/>
      </w:pPr>
      <w:hyperlink w:anchor="_4f4ad21bf676d3e6a5c0f355d83345e1" w:history="1">
        <w:r w:rsidR="00347871">
          <w:rPr>
            <w:rStyle w:val="Hyperlink"/>
          </w:rPr>
          <w:t>Type</w:t>
        </w:r>
      </w:hyperlink>
    </w:p>
    <w:p w14:paraId="61202A7F" w14:textId="77777777" w:rsidR="00347871" w:rsidRDefault="00347871" w:rsidP="00347871">
      <w:pPr>
        <w:rPr>
          <w:rFonts w:cs="Arial"/>
        </w:rPr>
      </w:pPr>
    </w:p>
    <w:p w14:paraId="2A0B3643" w14:textId="77777777" w:rsidR="00347871" w:rsidRDefault="00347871" w:rsidP="00347871">
      <w:pPr>
        <w:pStyle w:val="Heading1"/>
      </w:pPr>
      <w:bookmarkStart w:id="49" w:name="_6fc933c79c6038a48c8d9b3700b64dca"/>
      <w:bookmarkStart w:id="50" w:name="_Toc43476635"/>
      <w:r>
        <w:t>Class Thing</w:t>
      </w:r>
      <w:bookmarkEnd w:id="49"/>
      <w:bookmarkEnd w:id="50"/>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p>
    <w:p w14:paraId="0B2D5FF1" w14:textId="77777777" w:rsidR="00347871" w:rsidRDefault="00347871" w:rsidP="00F71BA8">
      <w:r>
        <w:t>Any thing or value that does or may exist in any possible world. Thing is the supertype of all types and may therefore participate in unbounded relations.</w:t>
      </w:r>
    </w:p>
    <w:p w14:paraId="66C64B7C" w14:textId="77777777" w:rsidR="00347871" w:rsidRDefault="00347871" w:rsidP="00F71BA8">
      <w:r>
        <w:t>Instances of Thing are referred to as "a thing" in this model.</w:t>
      </w:r>
    </w:p>
    <w:p w14:paraId="604AB0F5" w14:textId="77777777" w:rsidR="00347871" w:rsidRDefault="00347871" w:rsidP="00F71BA8"/>
    <w:p w14:paraId="2C7389D6" w14:textId="77777777" w:rsidR="00347871" w:rsidRDefault="00347871" w:rsidP="00F71BA8">
      <w:r>
        <w:t>[IDEAS] Thing</w:t>
      </w:r>
    </w:p>
    <w:p w14:paraId="677BA09F" w14:textId="77777777" w:rsidR="00347871" w:rsidRDefault="00347871" w:rsidP="00F71BA8">
      <w:r>
        <w:t>[OWL] Thing</w:t>
      </w:r>
    </w:p>
    <w:p w14:paraId="0CCDD15A" w14:textId="77777777" w:rsidR="00347871" w:rsidRDefault="00347871" w:rsidP="00F71BA8">
      <w:r>
        <w:t>[ISO 1087] object: anything perceivable or conceivable</w:t>
      </w:r>
    </w:p>
    <w:p w14:paraId="4EE51826" w14:textId="77777777" w:rsidR="00347871" w:rsidRDefault="00347871" w:rsidP="00F71BA8">
      <w:r>
        <w:t>[FIBO] Thing</w:t>
      </w:r>
    </w:p>
    <w:p w14:paraId="45DC5B52" w14:textId="77777777" w:rsidR="00347871" w:rsidRDefault="00347871" w:rsidP="00F71BA8">
      <w:r>
        <w:t>[Guizzardi] Thing</w:t>
      </w:r>
    </w:p>
    <w:p w14:paraId="31A839BF" w14:textId="77777777" w:rsidR="00347871" w:rsidRDefault="00347871" w:rsidP="00F71BA8">
      <w:r>
        <w:t>[FUML] Element</w:t>
      </w:r>
    </w:p>
    <w:p w14:paraId="1DBC2FE0" w14:textId="77777777" w:rsidR="00347871" w:rsidRDefault="00347871" w:rsidP="00F71BA8">
      <w:r>
        <w:t>[SOWA1999] "T"</w:t>
      </w:r>
    </w:p>
    <w:p w14:paraId="578575E5" w14:textId="77777777" w:rsidR="00347871" w:rsidRDefault="00347871" w:rsidP="00F71BA8">
      <w:r>
        <w:t>[OWL] rdfs:Resource</w:t>
      </w:r>
    </w:p>
    <w:p w14:paraId="3608C402" w14:textId="032D2EFD" w:rsidR="00347871" w:rsidRDefault="00B677DD" w:rsidP="00347871">
      <w:pPr>
        <w:jc w:val="center"/>
      </w:pPr>
      <w:r w:rsidRPr="00AA1930">
        <w:rPr>
          <w:noProof/>
        </w:rPr>
        <w:lastRenderedPageBreak/>
        <w:pict w14:anchorId="273A5074">
          <v:shape id="Picture -63888043.emf" o:spid="_x0000_i1204" type="#_x0000_t75" alt="-63888043.emf" style="width:487.2pt;height:307.8pt;visibility:visible;mso-wrap-style:square">
            <v:imagedata r:id="rId22" o:title="-63888043"/>
          </v:shape>
        </w:pict>
      </w:r>
    </w:p>
    <w:p w14:paraId="0954573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03A1E42C" w14:textId="77777777" w:rsidR="00347871" w:rsidRDefault="00347871" w:rsidP="00347871">
      <w:pPr>
        <w:pStyle w:val="Heading2"/>
      </w:pPr>
      <w:bookmarkStart w:id="51" w:name="_Toc43476636"/>
      <w:r>
        <w:t>Associations</w:t>
      </w:r>
      <w:bookmarkEnd w:id="51"/>
    </w:p>
    <w:p w14:paraId="74BB18A4" w14:textId="458DB5CF" w:rsidR="00347871" w:rsidRDefault="00B677DD" w:rsidP="00347871">
      <w:pPr>
        <w:ind w:left="605" w:hanging="245"/>
      </w:pPr>
      <w:r w:rsidRPr="00AA1930">
        <w:rPr>
          <w:noProof/>
        </w:rPr>
        <w:pict w14:anchorId="5EF70528">
          <v:shape id="_x0000_i1203" type="#_x0000_t75" alt="272863209.emf" style="width:12pt;height:12pt;visibility:visible;mso-wrap-style:square">
            <v:imagedata r:id="rId17" o:title="272863209"/>
          </v:shape>
        </w:pict>
      </w:r>
      <w:r w:rsidR="00347871">
        <w:t xml:space="preserve"> </w:t>
      </w:r>
      <w:r w:rsidR="0061586D">
        <w:t xml:space="preserve"> </w:t>
      </w:r>
      <w:r w:rsidR="00347871">
        <w:t>plays role</w:t>
      </w:r>
      <w:r w:rsidR="00347871">
        <w:rPr>
          <w:rFonts w:cs="Arial"/>
        </w:rPr>
        <w:fldChar w:fldCharType="begin"/>
      </w:r>
      <w:r w:rsidR="00347871">
        <w:instrText>XE"</w:instrText>
      </w:r>
      <w:r w:rsidR="00347871" w:rsidRPr="00413D75">
        <w:rPr>
          <w:rFonts w:cs="Arial"/>
        </w:rPr>
        <w:instrText>plays rol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48AD2F4F" w14:textId="77777777" w:rsidR="00347871" w:rsidRDefault="00347871" w:rsidP="00347871">
      <w:pPr>
        <w:rPr>
          <w:rFonts w:cs="Arial"/>
        </w:rPr>
      </w:pPr>
    </w:p>
    <w:p w14:paraId="36FCBA8C" w14:textId="77777777" w:rsidR="00347871" w:rsidRDefault="00347871" w:rsidP="00347871">
      <w:pPr>
        <w:pStyle w:val="Heading1"/>
      </w:pPr>
      <w:bookmarkStart w:id="52" w:name="_4f4ad21bf676d3e6a5c0f355d83345e1"/>
      <w:bookmarkStart w:id="53" w:name="_Toc43476637"/>
      <w:r>
        <w:t>Class Type</w:t>
      </w:r>
      <w:bookmarkEnd w:id="52"/>
      <w:bookmarkEnd w:id="53"/>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p>
    <w:p w14:paraId="188D6654" w14:textId="77777777" w:rsidR="00347871" w:rsidRDefault="00347871" w:rsidP="00F71BA8">
      <w:r>
        <w:t>A &lt;Type&gt; is a categorization of any thing based on specific criteria. The specific criteria may or may not be formalized in a model.</w:t>
      </w:r>
    </w:p>
    <w:p w14:paraId="039B535A" w14:textId="77777777" w:rsidR="00347871" w:rsidRDefault="00347871" w:rsidP="00F71BA8">
      <w:r>
        <w:t>A &lt;Type&gt; &lt;categorizes&gt; a set of &lt;Thing&gt;s which comprises the "extent" of the type.</w:t>
      </w:r>
    </w:p>
    <w:p w14:paraId="78D944F6" w14:textId="77777777" w:rsidR="00347871" w:rsidRDefault="00347871" w:rsidP="00F71BA8">
      <w:r>
        <w:t>A &lt;Type&gt; is a &lt;Context&gt; where the things it &lt;categorizes&gt; are &lt;in the context&gt; of the &lt;Type&gt;.</w:t>
      </w:r>
    </w:p>
    <w:p w14:paraId="42378415" w14:textId="77777777" w:rsidR="00347871" w:rsidRDefault="00347871" w:rsidP="00F71BA8">
      <w:r>
        <w:t>Types may participate in a taxonomy based on generalizations.</w:t>
      </w:r>
    </w:p>
    <w:p w14:paraId="66D2F710" w14:textId="77777777" w:rsidR="00347871" w:rsidRDefault="00347871" w:rsidP="00F71BA8"/>
    <w:p w14:paraId="465D0E0F" w14:textId="77777777" w:rsidR="00347871" w:rsidRDefault="00347871" w:rsidP="00F71BA8">
      <w:r>
        <w:t>[ISO 1087] general concept: concept (3.2.1) which corresponds to two or more objects (3.1.1) which form a group by reason of common properties</w:t>
      </w:r>
    </w:p>
    <w:p w14:paraId="7AF128D7" w14:textId="77777777" w:rsidR="00347871" w:rsidRDefault="00347871" w:rsidP="00F71BA8">
      <w:r>
        <w:t>[FIBO] Classifier: a standardized classification or delineation for something, per some scheme for such delineation, within a specified context</w:t>
      </w:r>
    </w:p>
    <w:p w14:paraId="10B8C6AE" w14:textId="77777777" w:rsidR="00347871" w:rsidRDefault="00347871" w:rsidP="00F71BA8">
      <w:r>
        <w:t>[FUML] Type</w:t>
      </w:r>
    </w:p>
    <w:p w14:paraId="1BAABD62" w14:textId="77777777" w:rsidR="00347871" w:rsidRDefault="00347871" w:rsidP="00F71BA8">
      <w:r>
        <w:t>[CL] Type:: logical framework in which expressions in the logic are classified into syntactic or lexical categories (types) and restricted to apply only to arguments of a fixed type</w:t>
      </w:r>
    </w:p>
    <w:p w14:paraId="0030069D" w14:textId="77777777" w:rsidR="00347871" w:rsidRDefault="00347871" w:rsidP="00F71BA8">
      <w:r>
        <w:t>[Guarino1994] Universal</w:t>
      </w:r>
    </w:p>
    <w:p w14:paraId="4D7A5661" w14:textId="77777777" w:rsidR="00347871" w:rsidRDefault="00347871" w:rsidP="00F71BA8">
      <w:r>
        <w:t>[OWL] Union(rdfs:Class, rdfs:Datatype)</w:t>
      </w:r>
    </w:p>
    <w:p w14:paraId="69509A8F" w14:textId="77777777" w:rsidR="00347871" w:rsidRDefault="00347871" w:rsidP="00F71BA8"/>
    <w:p w14:paraId="54464793" w14:textId="77777777" w:rsidR="00347871" w:rsidRDefault="00347871" w:rsidP="00F71BA8">
      <w:r>
        <w:t>Similar to:</w:t>
      </w:r>
    </w:p>
    <w:p w14:paraId="2734B443" w14:textId="77777777" w:rsidR="00347871" w:rsidRDefault="00347871" w:rsidP="00F71BA8">
      <w:r>
        <w:t>[IDEAS] Type: A set (or class) of Things.</w:t>
      </w:r>
    </w:p>
    <w:p w14:paraId="2BF42A5C" w14:textId="77777777" w:rsidR="00347871" w:rsidRDefault="00347871" w:rsidP="00347871">
      <w:pPr>
        <w:pStyle w:val="Heading2"/>
      </w:pPr>
      <w:bookmarkStart w:id="54" w:name="_Toc43476638"/>
      <w:r>
        <w:lastRenderedPageBreak/>
        <w:t>Direct Supertypes</w:t>
      </w:r>
      <w:bookmarkEnd w:id="54"/>
    </w:p>
    <w:p w14:paraId="5109D1DB" w14:textId="77777777" w:rsidR="00347871" w:rsidRDefault="00460325" w:rsidP="00347871">
      <w:pPr>
        <w:ind w:left="360"/>
      </w:pP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397634767e670e41ac23b5ff466a540d" w:history="1">
        <w:r w:rsidR="00347871">
          <w:rPr>
            <w:rStyle w:val="Hyperlink"/>
          </w:rPr>
          <w:t>Scoped Context</w:t>
        </w:r>
      </w:hyperlink>
    </w:p>
    <w:p w14:paraId="00C48E83" w14:textId="77777777" w:rsidR="00347871" w:rsidRDefault="00347871" w:rsidP="00347871">
      <w:pPr>
        <w:pStyle w:val="Heading2"/>
      </w:pPr>
      <w:bookmarkStart w:id="55" w:name="_Toc43476639"/>
      <w:r>
        <w:t>Associations</w:t>
      </w:r>
      <w:bookmarkEnd w:id="55"/>
    </w:p>
    <w:p w14:paraId="0F9BE3CD" w14:textId="6BCC1509" w:rsidR="00347871" w:rsidRDefault="00B677DD" w:rsidP="00347871">
      <w:pPr>
        <w:ind w:left="605" w:hanging="245"/>
      </w:pPr>
      <w:r w:rsidRPr="00AA1930">
        <w:rPr>
          <w:noProof/>
        </w:rPr>
        <w:pict w14:anchorId="54D0DD71">
          <v:shape id="_x0000_i1202" type="#_x0000_t75" alt="272863209.emf" style="width:12pt;height:12pt;visibility:visible;mso-wrap-style:square">
            <v:imagedata r:id="rId17" o:title="272863209"/>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6A7EE964"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21CC9655" w14:textId="6821DF10" w:rsidR="00347871" w:rsidRDefault="00B677DD" w:rsidP="00347871">
      <w:pPr>
        <w:ind w:left="605" w:hanging="245"/>
      </w:pPr>
      <w:r w:rsidRPr="00AA1930">
        <w:rPr>
          <w:noProof/>
        </w:rPr>
        <w:pict w14:anchorId="3D14F5AE">
          <v:shape id="_x0000_i1201" type="#_x0000_t75" alt="272863209.emf" style="width:12pt;height:12pt;visibility:visible;mso-wrap-style:square">
            <v:imagedata r:id="rId17" o:title="272863209"/>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40AFF360"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39188211" w14:textId="77777777" w:rsidR="00347871" w:rsidRDefault="00347871" w:rsidP="00347871"/>
    <w:p w14:paraId="7C4297FE" w14:textId="77777777" w:rsidR="00347871" w:rsidRDefault="00347871" w:rsidP="00347871">
      <w:pPr>
        <w:spacing w:after="200" w:line="276" w:lineRule="auto"/>
        <w:rPr>
          <w:b/>
          <w:bCs/>
          <w:color w:val="365F91"/>
          <w:sz w:val="40"/>
          <w:szCs w:val="40"/>
        </w:rPr>
      </w:pPr>
      <w:r>
        <w:br w:type="page"/>
      </w:r>
    </w:p>
    <w:p w14:paraId="21CDF8F7" w14:textId="77777777" w:rsidR="00347871" w:rsidRDefault="00347871" w:rsidP="00347871">
      <w:pPr>
        <w:pStyle w:val="Heading1"/>
      </w:pPr>
      <w:bookmarkStart w:id="56" w:name="_Toc43476640"/>
      <w:r>
        <w:t>OnticHealthGeneric::Foundation::Facets</w:t>
      </w:r>
      <w:bookmarkEnd w:id="56"/>
    </w:p>
    <w:p w14:paraId="75D4E1C9" w14:textId="77777777" w:rsidR="00347871" w:rsidRDefault="00347871" w:rsidP="00A318C1">
      <w:pPr>
        <w:pStyle w:val="BodyText"/>
      </w:pPr>
      <w:r>
        <w:t>The facet package defines facets, roles and phases. Types that "mix in" to other types in a specific context or timeframe.</w:t>
      </w:r>
    </w:p>
    <w:p w14:paraId="02E6D5DB" w14:textId="77777777" w:rsidR="00347871" w:rsidRDefault="00347871" w:rsidP="00347871">
      <w:pPr>
        <w:pStyle w:val="Heading2"/>
      </w:pPr>
      <w:bookmarkStart w:id="57" w:name="_Toc43476641"/>
      <w:r>
        <w:t>Diagram: Facets</w:t>
      </w:r>
      <w:bookmarkEnd w:id="57"/>
    </w:p>
    <w:p w14:paraId="6CA6F385" w14:textId="13E40619" w:rsidR="00347871" w:rsidRDefault="00B677DD" w:rsidP="00347871">
      <w:pPr>
        <w:jc w:val="center"/>
        <w:rPr>
          <w:rFonts w:cs="Arial"/>
        </w:rPr>
      </w:pPr>
      <w:r w:rsidRPr="00AA1930">
        <w:rPr>
          <w:noProof/>
        </w:rPr>
        <w:pict w14:anchorId="4F87480D">
          <v:shape id="Picture -449152563.emf" o:spid="_x0000_i1200" type="#_x0000_t75" alt="-449152563.emf" style="width:475.8pt;height:336pt;visibility:visible;mso-wrap-style:square">
            <v:imagedata r:id="rId23" o:title="-449152563"/>
          </v:shape>
        </w:pict>
      </w:r>
    </w:p>
    <w:p w14:paraId="5BD921A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33ED5A57" w14:textId="77777777" w:rsidR="00347871" w:rsidRDefault="00347871" w:rsidP="00347871">
      <w:r>
        <w:t xml:space="preserve"> </w:t>
      </w:r>
    </w:p>
    <w:p w14:paraId="33AF7E71" w14:textId="77777777" w:rsidR="00347871" w:rsidRDefault="00347871" w:rsidP="00347871"/>
    <w:p w14:paraId="6E928FC9" w14:textId="77777777" w:rsidR="00347871" w:rsidRDefault="00347871" w:rsidP="00347871">
      <w:pPr>
        <w:pStyle w:val="Heading2"/>
      </w:pPr>
      <w:bookmarkStart w:id="58" w:name="_348b0cb64fa1241541ccd1b91b251116"/>
      <w:bookmarkStart w:id="59" w:name="_Toc43476642"/>
      <w:r>
        <w:t>Class Category Type</w:t>
      </w:r>
      <w:bookmarkEnd w:id="58"/>
      <w:bookmarkEnd w:id="59"/>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07A310F4"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15CE08BB" w14:textId="77777777" w:rsidR="00347871" w:rsidRDefault="00347871" w:rsidP="00F71BA8">
      <w:r>
        <w:t>As with all facets, categories are non-rigid. Something classified by a category must also be classified by an entity type.</w:t>
      </w:r>
    </w:p>
    <w:p w14:paraId="1C31A8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0F9F0C" w14:textId="77777777" w:rsidR="00347871" w:rsidRDefault="00460325" w:rsidP="00347871">
      <w:pPr>
        <w:ind w:left="360"/>
      </w:pPr>
      <w:hyperlink w:anchor="_b66933481bbd493f7b05e550e94de306" w:history="1">
        <w:r w:rsidR="00347871">
          <w:rPr>
            <w:rStyle w:val="Hyperlink"/>
          </w:rPr>
          <w:t>Facet Type</w:t>
        </w:r>
      </w:hyperlink>
    </w:p>
    <w:p w14:paraId="4A55715E" w14:textId="77777777" w:rsidR="00347871" w:rsidRDefault="00347871" w:rsidP="00347871"/>
    <w:p w14:paraId="4AEAED1A" w14:textId="77777777" w:rsidR="00347871" w:rsidRDefault="00347871" w:rsidP="00347871">
      <w:pPr>
        <w:pStyle w:val="Heading2"/>
      </w:pPr>
      <w:bookmarkStart w:id="60" w:name="_5d00a6931f891c68dfeecdac617bcc32"/>
      <w:bookmarkStart w:id="61" w:name="_Toc43476643"/>
      <w:r>
        <w:lastRenderedPageBreak/>
        <w:t>Association Facet Constraint</w:t>
      </w:r>
      <w:bookmarkEnd w:id="60"/>
      <w:bookmarkEnd w:id="61"/>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3196E300"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048F47B4" w14:textId="77777777" w:rsidR="00347871" w:rsidRDefault="00347871" w:rsidP="00F71BA8"/>
    <w:p w14:paraId="07BE698F"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2EE44A06" w14:textId="77777777" w:rsidR="00347871" w:rsidRDefault="00347871" w:rsidP="00F71BA8"/>
    <w:p w14:paraId="06F88F11" w14:textId="77777777" w:rsidR="00347871" w:rsidRDefault="00347871" w:rsidP="00F71BA8">
      <w:r>
        <w:t>A &lt;&lt;Sufficient&gt;&gt; property is typically used to specify the mediating concept the facet is with respect to.</w:t>
      </w:r>
    </w:p>
    <w:p w14:paraId="08952C36" w14:textId="77777777" w:rsidR="00347871" w:rsidRDefault="00347871" w:rsidP="00F71BA8"/>
    <w:p w14:paraId="5DCDCD76" w14:textId="77777777" w:rsidR="00347871" w:rsidRDefault="00347871" w:rsidP="00F71BA8">
      <w:r>
        <w:t>There are various implementation strategies for facets including multiple classification and dependent objects. SMIF does not commit to any particular implementation strategy.</w:t>
      </w:r>
    </w:p>
    <w:p w14:paraId="3B500A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8ABBF6D" w14:textId="7B303577" w:rsidR="00347871" w:rsidRDefault="00B677DD" w:rsidP="00347871">
      <w:pPr>
        <w:ind w:firstLine="720"/>
      </w:pPr>
      <w:r w:rsidRPr="00AA1930">
        <w:rPr>
          <w:noProof/>
        </w:rPr>
        <w:pict w14:anchorId="5E339035">
          <v:shape id="_x0000_i1199" type="#_x0000_t75" alt="272863209.emf" style="width:12pt;height:12pt;visibility:visible;mso-wrap-style:square">
            <v:imagedata r:id="rId17" o:title="272863209"/>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p>
    <w:p w14:paraId="3FDB804E" w14:textId="425BD002" w:rsidR="00347871" w:rsidRDefault="00B677DD" w:rsidP="00347871">
      <w:pPr>
        <w:ind w:firstLine="720"/>
      </w:pPr>
      <w:r w:rsidRPr="00AA1930">
        <w:rPr>
          <w:noProof/>
        </w:rPr>
        <w:pict w14:anchorId="0089D277">
          <v:shape id="_x0000_i1198" type="#_x0000_t75" alt="272863209.emf" style="width:12pt;height:12pt;visibility:visible;mso-wrap-style:square">
            <v:imagedata r:id="rId17" o:title="272863209"/>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p>
    <w:p w14:paraId="62D603A8" w14:textId="77777777" w:rsidR="00347871" w:rsidRDefault="00347871" w:rsidP="00347871"/>
    <w:p w14:paraId="47571D45" w14:textId="77777777" w:rsidR="00347871" w:rsidRDefault="00347871" w:rsidP="00347871">
      <w:pPr>
        <w:pStyle w:val="Heading2"/>
      </w:pPr>
      <w:bookmarkStart w:id="62" w:name="_c40e9241ee889ccecdcb7cbf92f8e23f"/>
      <w:bookmarkStart w:id="63" w:name="_Toc43476644"/>
      <w:r>
        <w:t>Association Facet Of Entity</w:t>
      </w:r>
      <w:bookmarkEnd w:id="62"/>
      <w:bookmarkEnd w:id="63"/>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740AC6B7"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5C7654D6"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42A187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D48FAD" w14:textId="77777777" w:rsidR="00347871" w:rsidRDefault="00460325" w:rsidP="00347871">
      <w:pPr>
        <w:ind w:left="360"/>
      </w:pPr>
      <w:hyperlink w:anchor="_0f89eb8fa6548b4339c6c4da37527f2b" w:history="1">
        <w:r w:rsidR="00347871">
          <w:rPr>
            <w:rStyle w:val="Hyperlink"/>
          </w:rPr>
          <w:t>Extent of Type</w:t>
        </w:r>
      </w:hyperlink>
    </w:p>
    <w:p w14:paraId="7A98B3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F1B71FD" w14:textId="4FC9C687" w:rsidR="00347871" w:rsidRDefault="00B677DD" w:rsidP="00347871">
      <w:pPr>
        <w:ind w:firstLine="720"/>
      </w:pPr>
      <w:r w:rsidRPr="00AA1930">
        <w:rPr>
          <w:noProof/>
        </w:rPr>
        <w:pict w14:anchorId="003A187B">
          <v:shape id="_x0000_i1197" type="#_x0000_t75" alt="272863209.emf" style="width:12pt;height:12pt;visibility:visible;mso-wrap-style:square">
            <v:imagedata r:id="rId17" o:title="272863209"/>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p>
    <w:p w14:paraId="6AF0E1D5" w14:textId="77777777" w:rsidR="00347871" w:rsidRDefault="00347871" w:rsidP="004E3AD0">
      <w:pPr>
        <w:pStyle w:val="BodyText"/>
        <w:spacing w:before="60" w:after="120"/>
        <w:ind w:firstLine="720"/>
      </w:pPr>
      <w:r>
        <w:t>The facet that an entity assumes when it is the facet of an entity.</w:t>
      </w:r>
    </w:p>
    <w:p w14:paraId="361489F0" w14:textId="77777777" w:rsidR="00347871" w:rsidRDefault="00347871" w:rsidP="004E3AD0">
      <w:pPr>
        <w:pStyle w:val="BodyText"/>
        <w:spacing w:before="60" w:after="120"/>
        <w:ind w:firstLine="720"/>
      </w:pPr>
      <w:r>
        <w:t>[FIBO] (for roles) playsRole</w:t>
      </w:r>
    </w:p>
    <w:p w14:paraId="4CFC82D8" w14:textId="2D926E37" w:rsidR="00347871" w:rsidRDefault="00B677DD" w:rsidP="00347871">
      <w:pPr>
        <w:ind w:firstLine="720"/>
      </w:pPr>
      <w:r w:rsidRPr="00AA1930">
        <w:rPr>
          <w:noProof/>
        </w:rPr>
        <w:pict w14:anchorId="71C4FFB3">
          <v:shape id="_x0000_i1196" type="#_x0000_t75" alt="272863209.emf" style="width:12pt;height:12pt;visibility:visible;mso-wrap-style:square">
            <v:imagedata r:id="rId17" o:title="272863209"/>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0E347D53" w14:textId="77777777" w:rsidR="00347871" w:rsidRDefault="00347871" w:rsidP="004E3AD0">
      <w:pPr>
        <w:pStyle w:val="BodyText"/>
        <w:spacing w:before="60" w:after="120"/>
        <w:ind w:firstLine="720"/>
      </w:pPr>
      <w:r>
        <w:t xml:space="preserve">Type of the entity exhibiting the facet. </w:t>
      </w:r>
    </w:p>
    <w:p w14:paraId="0EB89F5D" w14:textId="77777777" w:rsidR="00347871" w:rsidRDefault="00347871" w:rsidP="00347871"/>
    <w:p w14:paraId="5BC66DD4" w14:textId="77777777" w:rsidR="00347871" w:rsidRDefault="00347871" w:rsidP="00347871">
      <w:pPr>
        <w:pStyle w:val="Heading2"/>
      </w:pPr>
      <w:bookmarkStart w:id="64" w:name="_b66933481bbd493f7b05e550e94de306"/>
      <w:bookmarkStart w:id="65" w:name="_Toc43476645"/>
      <w:r>
        <w:t>Class Facet Type</w:t>
      </w:r>
      <w:bookmarkEnd w:id="64"/>
      <w:bookmarkEnd w:id="65"/>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66703CF3"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7ADF156F" w14:textId="77777777" w:rsidR="00347871" w:rsidRDefault="00347871" w:rsidP="00F71BA8">
      <w:r>
        <w:t>Facets do not define independent identity of the referent but technology implementations may create independent objects to represent a facet.</w:t>
      </w:r>
    </w:p>
    <w:p w14:paraId="5B463763" w14:textId="77777777" w:rsidR="00347871" w:rsidRDefault="00347871" w:rsidP="00F71BA8">
      <w:r>
        <w:t>An instance of a facet must also have a type that is not a facet to provide the identity of the instance.</w:t>
      </w:r>
    </w:p>
    <w:p w14:paraId="2FC7B8BE" w14:textId="77777777" w:rsidR="00347871" w:rsidRDefault="00347871" w:rsidP="00F71BA8">
      <w:r>
        <w:t>The type(s) a facet may categorize may be constrained by a Facet Generalization Constraint. E.g. Policeman is a role of a person.</w:t>
      </w:r>
    </w:p>
    <w:p w14:paraId="1C071A75" w14:textId="77777777" w:rsidR="00347871" w:rsidRDefault="00347871" w:rsidP="00F71BA8"/>
    <w:p w14:paraId="578EAE47" w14:textId="77777777" w:rsidR="00347871" w:rsidRDefault="00347871" w:rsidP="00F71BA8">
      <w:r>
        <w:t>[Guarino1994] Non-Substantial sortal</w:t>
      </w:r>
    </w:p>
    <w:p w14:paraId="17C0C757" w14:textId="77777777" w:rsidR="00347871" w:rsidRDefault="00347871" w:rsidP="00F71BA8">
      <w:r>
        <w:t>[Guizzard] Non-Rigid Universal: A universal G is non-rigid iff for a w ∈ W There is an x such that x ∈ extw(G), and there is a w∈ W such that x ∉extw(G)</w:t>
      </w:r>
    </w:p>
    <w:p w14:paraId="59AC1D82" w14:textId="77777777" w:rsidR="00347871" w:rsidRDefault="00347871" w:rsidP="00F71BA8"/>
    <w:p w14:paraId="3AF4FA50" w14:textId="77777777" w:rsidR="00347871" w:rsidRDefault="00347871" w:rsidP="00F71BA8">
      <w:r>
        <w:lastRenderedPageBreak/>
        <w:t>[SOWA1999] Prehension (Relative</w:t>
      </w:r>
    </w:p>
    <w:p w14:paraId="6333B3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6A6600" w14:textId="77777777" w:rsidR="00347871" w:rsidRDefault="00460325" w:rsidP="00347871">
      <w:pPr>
        <w:ind w:left="360"/>
      </w:pPr>
      <w:hyperlink w:anchor="_4f4ad21bf676d3e6a5c0f355d83345e1" w:history="1">
        <w:r w:rsidR="00347871">
          <w:rPr>
            <w:rStyle w:val="Hyperlink"/>
          </w:rPr>
          <w:t>Type</w:t>
        </w:r>
      </w:hyperlink>
    </w:p>
    <w:p w14:paraId="79D7F65F" w14:textId="77777777" w:rsidR="00347871" w:rsidRDefault="00347871" w:rsidP="00347871"/>
    <w:p w14:paraId="6D139BB0" w14:textId="77777777" w:rsidR="00347871" w:rsidRDefault="00347871" w:rsidP="00347871">
      <w:pPr>
        <w:pStyle w:val="Heading2"/>
      </w:pPr>
      <w:bookmarkStart w:id="66" w:name="_a080ab8fc398e023d82d82d4af073302"/>
      <w:bookmarkStart w:id="67" w:name="_Toc43476646"/>
      <w:r>
        <w:t>Class Phase Type</w:t>
      </w:r>
      <w:bookmarkEnd w:id="66"/>
      <w:bookmarkEnd w:id="67"/>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24488E79"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0E8E8237" w14:textId="77777777" w:rsidR="00347871" w:rsidRDefault="00347871" w:rsidP="00F71BA8">
      <w:r>
        <w:t>A Phase is a situation in that there is a situation coincident with each phase.</w:t>
      </w:r>
    </w:p>
    <w:p w14:paraId="0C262BAF" w14:textId="77777777" w:rsidR="00347871" w:rsidRDefault="00347871" w:rsidP="00F71BA8"/>
    <w:p w14:paraId="2F6698CA" w14:textId="77777777" w:rsidR="00347871" w:rsidRDefault="00347871" w:rsidP="00F71BA8">
      <w:r>
        <w:t>[Guizzardi] (Phased-Sortal): Let PS be a universal and let S be a</w:t>
      </w:r>
    </w:p>
    <w:p w14:paraId="0E004A6A" w14:textId="77777777" w:rsidR="00347871" w:rsidRDefault="00347871" w:rsidP="00F71BA8">
      <w:r>
        <w:t>substance sortal specialized (restricted by) PS. Now, let extw(~PS) = extw(S) \ extw(PS)</w:t>
      </w:r>
    </w:p>
    <w:p w14:paraId="3C336D7F" w14:textId="77777777" w:rsidR="00347871" w:rsidRDefault="00347871" w:rsidP="00F71BA8">
      <w:r>
        <w:t>be the complement of the extension of PS in world w. In this formula, the</w:t>
      </w:r>
    </w:p>
    <w:p w14:paraId="1BFC6254" w14:textId="77777777" w:rsidR="00347871" w:rsidRDefault="00347871" w:rsidP="00F71BA8">
      <w:r>
        <w:t>symbol \ represents the set theoretical operation of set difference. The</w:t>
      </w:r>
    </w:p>
    <w:p w14:paraId="3C54E50A" w14:textId="77777777" w:rsidR="00347871" w:rsidRDefault="00347871" w:rsidP="00F71BA8">
      <w:r>
        <w:t>universal PS is a phased-sortal iff for all worlds w ∈ W, there is a w ∈ W such</w:t>
      </w:r>
    </w:p>
    <w:p w14:paraId="1FE39723" w14:textId="77777777" w:rsidR="00347871" w:rsidRDefault="00347871" w:rsidP="00F71BA8">
      <w:r>
        <w:t>that extw(PS) ∩ extw(~PS) ≠ ∅</w:t>
      </w:r>
    </w:p>
    <w:p w14:paraId="7929DF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7A8266" w14:textId="77777777" w:rsidR="00347871" w:rsidRDefault="00460325" w:rsidP="00347871">
      <w:pPr>
        <w:ind w:left="360"/>
      </w:pPr>
      <w:hyperlink w:anchor="_b66933481bbd493f7b05e550e94de306" w:history="1">
        <w:r w:rsidR="00347871">
          <w:rPr>
            <w:rStyle w:val="Hyperlink"/>
          </w:rPr>
          <w:t>Facet Type</w:t>
        </w:r>
      </w:hyperlink>
    </w:p>
    <w:p w14:paraId="34E96A62" w14:textId="77777777" w:rsidR="00347871" w:rsidRDefault="00347871" w:rsidP="00347871"/>
    <w:p w14:paraId="79A2F795" w14:textId="77777777" w:rsidR="00347871" w:rsidRDefault="00347871" w:rsidP="00347871">
      <w:pPr>
        <w:spacing w:after="200" w:line="276" w:lineRule="auto"/>
        <w:rPr>
          <w:b/>
          <w:bCs/>
          <w:color w:val="365F91"/>
          <w:sz w:val="40"/>
          <w:szCs w:val="40"/>
        </w:rPr>
      </w:pPr>
      <w:r>
        <w:br w:type="page"/>
      </w:r>
    </w:p>
    <w:p w14:paraId="7C0101FE" w14:textId="77777777" w:rsidR="00347871" w:rsidRDefault="00347871" w:rsidP="00347871">
      <w:pPr>
        <w:pStyle w:val="Heading1"/>
      </w:pPr>
      <w:bookmarkStart w:id="68" w:name="_Toc43476647"/>
      <w:r>
        <w:t>OnticHealthGeneric::Identifiers</w:t>
      </w:r>
      <w:bookmarkEnd w:id="68"/>
    </w:p>
    <w:p w14:paraId="4DB658A5" w14:textId="77777777" w:rsidR="00347871" w:rsidRDefault="00347871" w:rsidP="00347871">
      <w:pPr>
        <w:pStyle w:val="Heading2"/>
      </w:pPr>
      <w:bookmarkStart w:id="69" w:name="_Toc43476648"/>
      <w:r>
        <w:t>Diagram: Identifiers</w:t>
      </w:r>
      <w:bookmarkEnd w:id="69"/>
    </w:p>
    <w:p w14:paraId="67739705" w14:textId="568F6D76" w:rsidR="00347871" w:rsidRDefault="00B677DD" w:rsidP="00347871">
      <w:pPr>
        <w:jc w:val="center"/>
        <w:rPr>
          <w:rFonts w:cs="Arial"/>
        </w:rPr>
      </w:pPr>
      <w:r w:rsidRPr="00AA1930">
        <w:rPr>
          <w:noProof/>
        </w:rPr>
        <w:pict w14:anchorId="32D2A84D">
          <v:shape id="Picture -2121806073.emf" o:spid="_x0000_i1195" type="#_x0000_t75" alt="-2121806073.emf" style="width:487.2pt;height:429.6pt;visibility:visible;mso-wrap-style:square">
            <v:imagedata r:id="rId24" o:title="-2121806073"/>
          </v:shape>
        </w:pict>
      </w:r>
    </w:p>
    <w:p w14:paraId="587575E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2D3A0082" w14:textId="77777777" w:rsidR="00347871" w:rsidRDefault="00347871" w:rsidP="00347871">
      <w:r>
        <w:t xml:space="preserve"> </w:t>
      </w:r>
    </w:p>
    <w:p w14:paraId="253234EC" w14:textId="77777777" w:rsidR="00347871" w:rsidRDefault="00347871" w:rsidP="00347871"/>
    <w:p w14:paraId="12251655" w14:textId="77777777" w:rsidR="00347871" w:rsidRDefault="00347871" w:rsidP="00347871">
      <w:pPr>
        <w:spacing w:after="200" w:line="276" w:lineRule="auto"/>
        <w:rPr>
          <w:b/>
          <w:bCs/>
          <w:color w:val="365F91"/>
          <w:sz w:val="40"/>
          <w:szCs w:val="40"/>
        </w:rPr>
      </w:pPr>
      <w:r>
        <w:br w:type="page"/>
      </w:r>
    </w:p>
    <w:p w14:paraId="33D67121" w14:textId="77777777" w:rsidR="00347871" w:rsidRDefault="00347871" w:rsidP="00347871">
      <w:pPr>
        <w:pStyle w:val="Heading1"/>
      </w:pPr>
      <w:bookmarkStart w:id="70" w:name="_Toc43476649"/>
      <w:r>
        <w:t>OnticHealthGeneric::Knowledge Acquisition</w:t>
      </w:r>
      <w:bookmarkEnd w:id="70"/>
    </w:p>
    <w:p w14:paraId="44BEC5F2" w14:textId="77777777" w:rsidR="00347871" w:rsidRDefault="00347871" w:rsidP="00A318C1">
      <w:pPr>
        <w:pStyle w:val="BodyText"/>
      </w:pPr>
      <w:r>
        <w:t>Observations are acts where an observer notes some entity (including situations and individuals') that are observed in a situation.</w:t>
      </w:r>
    </w:p>
    <w:p w14:paraId="65BCAF47" w14:textId="77777777" w:rsidR="00347871" w:rsidRDefault="00347871" w:rsidP="00347871">
      <w:pPr>
        <w:pStyle w:val="Heading2"/>
      </w:pPr>
      <w:bookmarkStart w:id="71" w:name="_Toc43476650"/>
      <w:r>
        <w:t>Diagram: Knowledge Acqusition</w:t>
      </w:r>
      <w:bookmarkEnd w:id="71"/>
    </w:p>
    <w:p w14:paraId="129D12E2" w14:textId="199CD123" w:rsidR="00347871" w:rsidRDefault="00B677DD" w:rsidP="00347871">
      <w:pPr>
        <w:jc w:val="center"/>
        <w:rPr>
          <w:rFonts w:cs="Arial"/>
        </w:rPr>
      </w:pPr>
      <w:r w:rsidRPr="00AA1930">
        <w:rPr>
          <w:noProof/>
        </w:rPr>
        <w:pict w14:anchorId="4D1E2C78">
          <v:shape id="Picture -1006482396.emf" o:spid="_x0000_i1194" type="#_x0000_t75" alt="-1006482396.emf" style="width:487.2pt;height:423pt;visibility:visible;mso-wrap-style:square">
            <v:imagedata r:id="rId25" o:title="-1006482396"/>
          </v:shape>
        </w:pict>
      </w:r>
    </w:p>
    <w:p w14:paraId="2EEA24A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Knowledge Acqusition</w:t>
      </w:r>
    </w:p>
    <w:p w14:paraId="678C9EC9" w14:textId="77777777" w:rsidR="00347871" w:rsidRDefault="00347871" w:rsidP="00347871">
      <w:r>
        <w:t xml:space="preserve"> </w:t>
      </w:r>
    </w:p>
    <w:p w14:paraId="18B484DA" w14:textId="77777777" w:rsidR="00347871" w:rsidRDefault="00347871" w:rsidP="00347871"/>
    <w:p w14:paraId="60594E06" w14:textId="77777777" w:rsidR="00347871" w:rsidRDefault="00347871" w:rsidP="00347871">
      <w:pPr>
        <w:pStyle w:val="Heading2"/>
      </w:pPr>
      <w:bookmarkStart w:id="72" w:name="_ea4fbdb5da64209c9a7b06962b4c0e3f"/>
      <w:bookmarkStart w:id="73" w:name="_Toc43476651"/>
      <w:r>
        <w:lastRenderedPageBreak/>
        <w:t>Class Knowledge Acqusition</w:t>
      </w:r>
      <w:bookmarkEnd w:id="72"/>
      <w:bookmarkEnd w:id="73"/>
      <w:r w:rsidRPr="003A31EC">
        <w:rPr>
          <w:rFonts w:cs="Arial"/>
        </w:rPr>
        <w:t xml:space="preserve"> </w:t>
      </w:r>
      <w:r>
        <w:rPr>
          <w:rFonts w:cs="Arial"/>
        </w:rPr>
        <w:fldChar w:fldCharType="begin"/>
      </w:r>
      <w:r>
        <w:instrText>XE"</w:instrText>
      </w:r>
      <w:r w:rsidRPr="00413D75">
        <w:rPr>
          <w:rFonts w:cs="Arial"/>
        </w:rPr>
        <w:instrText>Knowledge Acqusition</w:instrText>
      </w:r>
      <w:r>
        <w:instrText>"</w:instrText>
      </w:r>
      <w:r>
        <w:rPr>
          <w:rFonts w:cs="Arial"/>
        </w:rPr>
        <w:fldChar w:fldCharType="end"/>
      </w:r>
      <w:r w:rsidR="009E71B4">
        <w:rPr>
          <w:rFonts w:cs="Arial"/>
        </w:rPr>
        <w:t xml:space="preserve"> </w:t>
      </w:r>
    </w:p>
    <w:p w14:paraId="5D132A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45CCB3" w14:textId="77777777" w:rsidR="00347871" w:rsidRDefault="00460325" w:rsidP="00347871">
      <w:pPr>
        <w:ind w:left="360"/>
      </w:pPr>
      <w:hyperlink w:anchor="_7b140b32efd980b218435cbb95798380" w:history="1">
        <w:r w:rsidR="00347871">
          <w:rPr>
            <w:rStyle w:val="Hyperlink"/>
          </w:rPr>
          <w:t>Activity</w:t>
        </w:r>
      </w:hyperlink>
    </w:p>
    <w:p w14:paraId="67CACC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A0FD83D" w14:textId="0C0B87A9" w:rsidR="00347871" w:rsidRDefault="00B677DD" w:rsidP="00347871">
      <w:pPr>
        <w:ind w:left="605" w:hanging="245"/>
      </w:pPr>
      <w:r w:rsidRPr="00AA1930">
        <w:rPr>
          <w:noProof/>
        </w:rPr>
        <w:pict w14:anchorId="1DFCF339">
          <v:shape id="_x0000_i1193" type="#_x0000_t75" alt="272863209.emf" style="width:12pt;height:12pt;visibility:visible;mso-wrap-style:square">
            <v:imagedata r:id="rId17" o:title="272863209"/>
          </v:shape>
        </w:pict>
      </w:r>
      <w:r w:rsidR="00347871">
        <w:t xml:space="preserve"> </w:t>
      </w:r>
      <w:r w:rsidR="0061586D">
        <w:t xml:space="preserve"> </w:t>
      </w:r>
      <w:r w:rsidR="00347871">
        <w:t>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p>
    <w:p w14:paraId="7CE79A09"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a4ff59b73d6c405ebc66db95e56bd62b" w:history="1">
        <w:r w:rsidRPr="00446E2F">
          <w:rPr>
            <w:rStyle w:val="Hyperlink"/>
            <w:color w:val="0066FF"/>
          </w:rPr>
          <w:t>finding</w:t>
        </w:r>
      </w:hyperlink>
      <w:r w:rsidR="00446E2F">
        <w:t xml:space="preserve"> </w:t>
      </w:r>
    </w:p>
    <w:p w14:paraId="5C0D5177" w14:textId="1AEDE680" w:rsidR="00347871" w:rsidRDefault="00B677DD" w:rsidP="00347871">
      <w:pPr>
        <w:ind w:left="605" w:hanging="245"/>
      </w:pPr>
      <w:r w:rsidRPr="00AA1930">
        <w:rPr>
          <w:noProof/>
        </w:rPr>
        <w:pict w14:anchorId="5D9E3F43">
          <v:shape id="_x0000_i1192" type="#_x0000_t75" alt="272863209.emf" style="width:12pt;height:12pt;visibility:visible;mso-wrap-style:square">
            <v:imagedata r:id="rId17" o:title="272863209"/>
          </v:shape>
        </w:pict>
      </w:r>
      <w:r w:rsidR="00347871">
        <w:t xml:space="preserve"> </w:t>
      </w:r>
      <w:r w:rsidR="0061586D">
        <w:t xml:space="preserve"> </w:t>
      </w:r>
      <w:r w:rsidR="00347871">
        <w:t>results in</w:t>
      </w:r>
      <w:r w:rsidR="00347871">
        <w:rPr>
          <w:rFonts w:cs="Arial"/>
        </w:rPr>
        <w:fldChar w:fldCharType="begin"/>
      </w:r>
      <w:r w:rsidR="00347871">
        <w:instrText>XE"</w:instrText>
      </w:r>
      <w:r w:rsidR="00347871" w:rsidRPr="00413D75">
        <w:rPr>
          <w:rFonts w:cs="Arial"/>
        </w:rPr>
        <w:instrText>results in</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Belief</w:t>
        </w:r>
      </w:hyperlink>
      <w:r w:rsidR="00347871">
        <w:t xml:space="preserve"> [0..*]   </w:t>
      </w:r>
      <w:r w:rsidR="00347871" w:rsidRPr="00833C5F">
        <w:rPr>
          <w:i/>
        </w:rPr>
        <w:t>Subsets</w:t>
      </w:r>
      <w:r w:rsidR="00347871">
        <w:t>: produces:</w:t>
      </w:r>
      <w:hyperlink w:anchor="_aa050de8310b74df540d7772f2579de8" w:history="1">
        <w:r w:rsidR="00347871">
          <w:rPr>
            <w:rStyle w:val="Hyperlink"/>
          </w:rPr>
          <w:t>Identifiable Thing</w:t>
        </w:r>
      </w:hyperlink>
      <w:r w:rsidR="00347871">
        <w:rPr>
          <w:rStyle w:val="Hyperlink"/>
        </w:rPr>
        <w:t xml:space="preserve"> </w:t>
      </w:r>
      <w:r w:rsidR="00347871">
        <w:t xml:space="preserve">  as basis for:</w:t>
      </w:r>
      <w:hyperlink w:anchor="_927d9d7cfeddf09947d0f7003026e26b" w:history="1">
        <w:r w:rsidR="00347871">
          <w:rPr>
            <w:rStyle w:val="Hyperlink"/>
          </w:rPr>
          <w:t>Belief</w:t>
        </w:r>
      </w:hyperlink>
      <w:r w:rsidR="00347871">
        <w:rPr>
          <w:rStyle w:val="Hyperlink"/>
        </w:rPr>
        <w:t xml:space="preserve"> </w:t>
      </w:r>
      <w:r w:rsidR="00347871">
        <w:t xml:space="preserve">  overlaps to:</w:t>
      </w:r>
      <w:hyperlink w:anchor="_b87220c15e78dfc2d4cd72af2f73475b" w:history="1">
        <w:r w:rsidR="00347871">
          <w:rPr>
            <w:rStyle w:val="Hyperlink"/>
          </w:rPr>
          <w:t>Temporal Region</w:t>
        </w:r>
      </w:hyperlink>
      <w:r w:rsidR="00347871">
        <w:rPr>
          <w:rStyle w:val="Hyperlink"/>
        </w:rPr>
        <w:t xml:space="preserve"> </w:t>
      </w:r>
      <w:r w:rsidR="00347871">
        <w:t xml:space="preserve">   </w:t>
      </w:r>
    </w:p>
    <w:p w14:paraId="05FB285D" w14:textId="77777777" w:rsidR="00347871" w:rsidRDefault="00347871" w:rsidP="00347871"/>
    <w:p w14:paraId="0F481B01" w14:textId="77777777" w:rsidR="00347871" w:rsidRDefault="00347871" w:rsidP="00347871">
      <w:pPr>
        <w:pStyle w:val="Heading2"/>
      </w:pPr>
      <w:bookmarkStart w:id="74" w:name="_311770c205be82af5ce92c3f02e8aa08"/>
      <w:bookmarkStart w:id="75" w:name="_Toc43476652"/>
      <w:r>
        <w:t>Class Measurement Activity</w:t>
      </w:r>
      <w:bookmarkEnd w:id="74"/>
      <w:bookmarkEnd w:id="75"/>
      <w:r w:rsidRPr="003A31EC">
        <w:rPr>
          <w:rFonts w:cs="Arial"/>
        </w:rPr>
        <w:t xml:space="preserve"> </w:t>
      </w:r>
      <w:r>
        <w:rPr>
          <w:rFonts w:cs="Arial"/>
        </w:rPr>
        <w:fldChar w:fldCharType="begin"/>
      </w:r>
      <w:r>
        <w:instrText>XE"</w:instrText>
      </w:r>
      <w:r w:rsidRPr="00413D75">
        <w:rPr>
          <w:rFonts w:cs="Arial"/>
        </w:rPr>
        <w:instrText>Measurement Activity</w:instrText>
      </w:r>
      <w:r>
        <w:instrText>"</w:instrText>
      </w:r>
      <w:r>
        <w:rPr>
          <w:rFonts w:cs="Arial"/>
        </w:rPr>
        <w:fldChar w:fldCharType="end"/>
      </w:r>
      <w:r w:rsidR="009E71B4">
        <w:rPr>
          <w:rFonts w:cs="Arial"/>
        </w:rPr>
        <w:t xml:space="preserve"> </w:t>
      </w:r>
    </w:p>
    <w:p w14:paraId="5C40B7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BC3935" w14:textId="77777777" w:rsidR="00347871" w:rsidRDefault="00460325" w:rsidP="00347871">
      <w:pPr>
        <w:ind w:left="360"/>
      </w:pPr>
      <w:hyperlink w:anchor="_dee615f9e44d1e2052d3573f6f1fc7b8" w:history="1">
        <w:r w:rsidR="00347871">
          <w:rPr>
            <w:rStyle w:val="Hyperlink"/>
          </w:rPr>
          <w:t>Observation Activity</w:t>
        </w:r>
      </w:hyperlink>
    </w:p>
    <w:p w14:paraId="04EB6F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7310653" w14:textId="7012423F" w:rsidR="00347871" w:rsidRDefault="00B677DD" w:rsidP="00347871">
      <w:pPr>
        <w:ind w:left="605" w:hanging="245"/>
      </w:pPr>
      <w:r w:rsidRPr="00AA1930">
        <w:rPr>
          <w:noProof/>
        </w:rPr>
        <w:pict w14:anchorId="78F52826">
          <v:shape id="_x0000_i1191"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246aad5e499a3dae61ae5b5418deab0c" w:history="1">
        <w:r w:rsidR="00347871">
          <w:rPr>
            <w:rStyle w:val="Hyperlink"/>
          </w:rPr>
          <w:t>Measurement Result</w:t>
        </w:r>
      </w:hyperlink>
      <w:r w:rsidR="00347871">
        <w:t xml:space="preserve"> [0..*]   </w:t>
      </w:r>
      <w:r w:rsidR="00347871" w:rsidRPr="00833C5F">
        <w:rPr>
          <w:i/>
        </w:rPr>
        <w:t>Redefines</w:t>
      </w:r>
      <w:r w:rsidR="00347871">
        <w:t>: results in:</w:t>
      </w:r>
      <w:hyperlink w:anchor="_927d9d7cfeddf09947d0f7003026e26b" w:history="1">
        <w:r w:rsidR="00347871">
          <w:rPr>
            <w:rStyle w:val="Hyperlink"/>
          </w:rPr>
          <w:t>Belief</w:t>
        </w:r>
      </w:hyperlink>
      <w:r w:rsidR="00347871">
        <w:rPr>
          <w:rStyle w:val="Hyperlink"/>
        </w:rPr>
        <w:t xml:space="preserve">   </w:t>
      </w:r>
      <w:r w:rsidR="00347871">
        <w:t xml:space="preserve"> </w:t>
      </w:r>
    </w:p>
    <w:p w14:paraId="0ECC7F56" w14:textId="321DC17B" w:rsidR="00347871" w:rsidRDefault="00B677DD" w:rsidP="00347871">
      <w:pPr>
        <w:ind w:left="605" w:hanging="245"/>
      </w:pPr>
      <w:r w:rsidRPr="00AA1930">
        <w:rPr>
          <w:noProof/>
        </w:rPr>
        <w:pict w14:anchorId="6FA5438F">
          <v:shape id="_x0000_i1190" type="#_x0000_t75" alt="185529231.emf" style="width:12pt;height:12pt;visibility:visible;mso-wrap-style:square">
            <v:imagedata r:id="rId26" o:title="185529231"/>
          </v:shape>
        </w:pict>
      </w:r>
      <w:r w:rsidR="00347871">
        <w:t xml:space="preserve">  : </w:t>
      </w:r>
      <w:hyperlink w:anchor="_691f47488c9ad7e3f73bc1e8d91283ab" w:history="1">
        <w:r w:rsidR="00347871">
          <w:rPr>
            <w:rStyle w:val="Hyperlink"/>
          </w:rPr>
          <w:t>Quality</w:t>
        </w:r>
      </w:hyperlink>
      <w:r w:rsidR="00347871">
        <w:t xml:space="preserve"> [0..*]   </w:t>
      </w:r>
      <w:r w:rsidR="00347871" w:rsidRPr="00833C5F">
        <w:rPr>
          <w:i/>
        </w:rPr>
        <w:t>Redefines</w:t>
      </w:r>
      <w:r w:rsidR="00347871">
        <w:t>: has finding:</w:t>
      </w:r>
      <w:hyperlink w:anchor="_3b6dc697de97ce073daecd87bcd5dcaa" w:history="1">
        <w:r w:rsidR="00347871">
          <w:rPr>
            <w:rStyle w:val="Hyperlink"/>
          </w:rPr>
          <w:t>Ontic Situation</w:t>
        </w:r>
      </w:hyperlink>
      <w:r w:rsidR="00347871">
        <w:rPr>
          <w:rStyle w:val="Hyperlink"/>
        </w:rPr>
        <w:t xml:space="preserve">   </w:t>
      </w:r>
      <w:r w:rsidR="00347871">
        <w:t xml:space="preserve"> </w:t>
      </w:r>
    </w:p>
    <w:p w14:paraId="563DD045" w14:textId="77777777" w:rsidR="00347871" w:rsidRDefault="00347871" w:rsidP="00347871"/>
    <w:p w14:paraId="1C6BD297" w14:textId="77777777" w:rsidR="00347871" w:rsidRDefault="00347871" w:rsidP="00347871">
      <w:pPr>
        <w:pStyle w:val="Heading2"/>
      </w:pPr>
      <w:bookmarkStart w:id="76" w:name="_246aad5e499a3dae61ae5b5418deab0c"/>
      <w:bookmarkStart w:id="77" w:name="_Toc43476653"/>
      <w:r>
        <w:t>Class Measurement Result</w:t>
      </w:r>
      <w:bookmarkEnd w:id="76"/>
      <w:bookmarkEnd w:id="77"/>
      <w:r w:rsidRPr="003A31EC">
        <w:rPr>
          <w:rFonts w:cs="Arial"/>
        </w:rPr>
        <w:t xml:space="preserve"> </w:t>
      </w:r>
      <w:r>
        <w:rPr>
          <w:rFonts w:cs="Arial"/>
        </w:rPr>
        <w:fldChar w:fldCharType="begin"/>
      </w:r>
      <w:r>
        <w:instrText>XE"</w:instrText>
      </w:r>
      <w:r w:rsidRPr="00413D75">
        <w:rPr>
          <w:rFonts w:cs="Arial"/>
        </w:rPr>
        <w:instrText>Measurement Result</w:instrText>
      </w:r>
      <w:r>
        <w:instrText>"</w:instrText>
      </w:r>
      <w:r>
        <w:rPr>
          <w:rFonts w:cs="Arial"/>
        </w:rPr>
        <w:fldChar w:fldCharType="end"/>
      </w:r>
      <w:r w:rsidR="009E71B4">
        <w:rPr>
          <w:rFonts w:cs="Arial"/>
        </w:rPr>
        <w:t xml:space="preserve"> </w:t>
      </w:r>
    </w:p>
    <w:p w14:paraId="6F7AB7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DBE93A" w14:textId="77777777" w:rsidR="00347871" w:rsidRDefault="00460325" w:rsidP="00347871">
      <w:pPr>
        <w:ind w:left="360"/>
      </w:pPr>
      <w:hyperlink w:anchor="_a2394df8dbbef87c2d2ae129654c946e" w:history="1">
        <w:r w:rsidR="00347871">
          <w:rPr>
            <w:rStyle w:val="Hyperlink"/>
          </w:rPr>
          <w:t>Fact</w:t>
        </w:r>
      </w:hyperlink>
    </w:p>
    <w:p w14:paraId="7C8F30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C338F0F" w14:textId="5135CEAE" w:rsidR="00347871" w:rsidRDefault="00B677DD" w:rsidP="00347871">
      <w:pPr>
        <w:ind w:left="605" w:hanging="245"/>
      </w:pPr>
      <w:r w:rsidRPr="00AA1930">
        <w:rPr>
          <w:noProof/>
        </w:rPr>
        <w:pict w14:anchorId="36CC2860">
          <v:shape id="_x0000_i1189"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691f47488c9ad7e3f73bc1e8d91283ab" w:history="1">
        <w:r w:rsidR="00347871">
          <w:rPr>
            <w:rStyle w:val="Hyperlink"/>
          </w:rPr>
          <w:t>Quality</w:t>
        </w:r>
      </w:hyperlink>
      <w:r w:rsidR="00347871">
        <w:t xml:space="preserve"> [1..*]   </w:t>
      </w:r>
      <w:r w:rsidR="00347871" w:rsidRPr="00833C5F">
        <w:rPr>
          <w:i/>
        </w:rPr>
        <w:t>Redefines</w:t>
      </w:r>
      <w:r w:rsidR="00347871">
        <w:t>: :</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0104039A" w14:textId="4203A14A" w:rsidR="00347871" w:rsidRDefault="00B677DD" w:rsidP="00347871">
      <w:pPr>
        <w:ind w:left="605" w:hanging="245"/>
      </w:pPr>
      <w:r w:rsidRPr="00AA1930">
        <w:rPr>
          <w:noProof/>
        </w:rPr>
        <w:pict w14:anchorId="73313678">
          <v:shape id="_x0000_i1188"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311770c205be82af5ce92c3f02e8aa08" w:history="1">
        <w:r w:rsidR="00347871">
          <w:rPr>
            <w:rStyle w:val="Hyperlink"/>
          </w:rPr>
          <w:t>Measurement Activity</w:t>
        </w:r>
      </w:hyperlink>
      <w:r w:rsidR="00347871">
        <w:t xml:space="preserve"> [1..*]   </w:t>
      </w:r>
      <w:r w:rsidR="00347871" w:rsidRPr="00833C5F">
        <w:rPr>
          <w:i/>
        </w:rPr>
        <w:t>Redefine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120AD38F" w14:textId="77777777" w:rsidR="00347871" w:rsidRDefault="00347871" w:rsidP="00347871"/>
    <w:p w14:paraId="4462D9A9" w14:textId="77777777" w:rsidR="00347871" w:rsidRDefault="00347871" w:rsidP="00347871">
      <w:pPr>
        <w:pStyle w:val="Heading2"/>
      </w:pPr>
      <w:bookmarkStart w:id="78" w:name="_dee615f9e44d1e2052d3573f6f1fc7b8"/>
      <w:bookmarkStart w:id="79" w:name="_Toc43476654"/>
      <w:r>
        <w:t>Class Observation Activity</w:t>
      </w:r>
      <w:bookmarkEnd w:id="78"/>
      <w:bookmarkEnd w:id="79"/>
      <w:r w:rsidRPr="003A31EC">
        <w:rPr>
          <w:rFonts w:cs="Arial"/>
        </w:rPr>
        <w:t xml:space="preserve"> </w:t>
      </w:r>
      <w:r>
        <w:rPr>
          <w:rFonts w:cs="Arial"/>
        </w:rPr>
        <w:fldChar w:fldCharType="begin"/>
      </w:r>
      <w:r>
        <w:instrText>XE"</w:instrText>
      </w:r>
      <w:r w:rsidRPr="00413D75">
        <w:rPr>
          <w:rFonts w:cs="Arial"/>
        </w:rPr>
        <w:instrText>Observation Activity</w:instrText>
      </w:r>
      <w:r>
        <w:instrText>"</w:instrText>
      </w:r>
      <w:r>
        <w:rPr>
          <w:rFonts w:cs="Arial"/>
        </w:rPr>
        <w:fldChar w:fldCharType="end"/>
      </w:r>
      <w:r w:rsidR="009E71B4">
        <w:rPr>
          <w:rFonts w:cs="Arial"/>
        </w:rPr>
        <w:t xml:space="preserve"> </w:t>
      </w:r>
    </w:p>
    <w:p w14:paraId="1F44FD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ABC26C" w14:textId="77777777" w:rsidR="00347871" w:rsidRDefault="00460325" w:rsidP="00347871">
      <w:pPr>
        <w:ind w:left="360"/>
      </w:pPr>
      <w:hyperlink w:anchor="_ea4fbdb5da64209c9a7b06962b4c0e3f" w:history="1">
        <w:r w:rsidR="00347871">
          <w:rPr>
            <w:rStyle w:val="Hyperlink"/>
          </w:rPr>
          <w:t>Knowledge Acqusition</w:t>
        </w:r>
      </w:hyperlink>
    </w:p>
    <w:p w14:paraId="3C4E6AA6" w14:textId="77777777" w:rsidR="00347871" w:rsidRDefault="00347871" w:rsidP="00347871"/>
    <w:p w14:paraId="275E2BBC" w14:textId="77777777" w:rsidR="00347871" w:rsidRDefault="00347871" w:rsidP="00347871">
      <w:pPr>
        <w:pStyle w:val="Heading2"/>
      </w:pPr>
      <w:bookmarkStart w:id="80" w:name="_547f3409619d0be9fc3ecdf9721be406"/>
      <w:bookmarkStart w:id="81" w:name="_Toc43476655"/>
      <w:r>
        <w:t>Class Observation Tool</w:t>
      </w:r>
      <w:bookmarkEnd w:id="80"/>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81"/>
    </w:p>
    <w:p w14:paraId="62C0A56F" w14:textId="77777777" w:rsidR="00347871" w:rsidRDefault="00347871" w:rsidP="00F71BA8">
      <w:r>
        <w:t>A tools that assists in observations. e.g. a wireless microphone is used to observe a conversation.</w:t>
      </w:r>
    </w:p>
    <w:p w14:paraId="139780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37B3EB" w14:textId="77777777" w:rsidR="00347871" w:rsidRDefault="00460325" w:rsidP="00347871">
      <w:pPr>
        <w:ind w:left="360"/>
      </w:pPr>
      <w:hyperlink w:anchor="_8f56d99a6c9c351391b8cca136ff3469" w:history="1">
        <w:r w:rsidR="00347871">
          <w:rPr>
            <w:rStyle w:val="Hyperlink"/>
          </w:rPr>
          <w:t>Tool</w:t>
        </w:r>
      </w:hyperlink>
    </w:p>
    <w:p w14:paraId="11FE0E19" w14:textId="77777777" w:rsidR="00347871" w:rsidRDefault="00347871" w:rsidP="00347871"/>
    <w:p w14:paraId="5A6F92BF" w14:textId="77777777" w:rsidR="00347871" w:rsidRDefault="00347871" w:rsidP="00347871">
      <w:pPr>
        <w:spacing w:after="200" w:line="276" w:lineRule="auto"/>
        <w:rPr>
          <w:b/>
          <w:bCs/>
          <w:color w:val="365F91"/>
          <w:sz w:val="40"/>
          <w:szCs w:val="40"/>
        </w:rPr>
      </w:pPr>
      <w:r>
        <w:br w:type="page"/>
      </w:r>
    </w:p>
    <w:p w14:paraId="055D9609" w14:textId="77777777" w:rsidR="00347871" w:rsidRDefault="00347871" w:rsidP="00347871">
      <w:pPr>
        <w:pStyle w:val="Heading1"/>
      </w:pPr>
      <w:bookmarkStart w:id="82" w:name="_Toc43476656"/>
      <w:r>
        <w:t>OnticHealthGeneric::Occurrences</w:t>
      </w:r>
      <w:bookmarkEnd w:id="82"/>
    </w:p>
    <w:p w14:paraId="72519947" w14:textId="77777777" w:rsidR="00347871" w:rsidRDefault="00347871" w:rsidP="00347871">
      <w:pPr>
        <w:pStyle w:val="Heading2"/>
      </w:pPr>
      <w:bookmarkStart w:id="83" w:name="_Toc43476657"/>
      <w:r>
        <w:t>Diagram: Occurrences</w:t>
      </w:r>
      <w:bookmarkEnd w:id="83"/>
    </w:p>
    <w:p w14:paraId="3F7239F8" w14:textId="71F92DD1" w:rsidR="00347871" w:rsidRDefault="00B677DD" w:rsidP="00347871">
      <w:pPr>
        <w:jc w:val="center"/>
        <w:rPr>
          <w:rFonts w:cs="Arial"/>
        </w:rPr>
      </w:pPr>
      <w:r w:rsidRPr="00AA1930">
        <w:rPr>
          <w:noProof/>
        </w:rPr>
        <w:pict w14:anchorId="71C01BD8">
          <v:shape id="Picture 1828460604.emf" o:spid="_x0000_i1187" type="#_x0000_t75" alt="1828460604.emf" style="width:487.2pt;height:510.6pt;visibility:visible;mso-wrap-style:square">
            <v:imagedata r:id="rId27" o:title="1828460604"/>
          </v:shape>
        </w:pict>
      </w:r>
    </w:p>
    <w:p w14:paraId="1C26BEA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156BF0AC" w14:textId="77777777" w:rsidR="00347871" w:rsidRDefault="00347871" w:rsidP="00347871">
      <w:r>
        <w:lastRenderedPageBreak/>
        <w:t xml:space="preserve"> </w:t>
      </w:r>
    </w:p>
    <w:p w14:paraId="68FCA337" w14:textId="77777777" w:rsidR="00347871" w:rsidRDefault="00347871" w:rsidP="00347871"/>
    <w:p w14:paraId="3F0E5FAE" w14:textId="77777777" w:rsidR="00347871" w:rsidRDefault="00347871" w:rsidP="00347871">
      <w:pPr>
        <w:pStyle w:val="Heading2"/>
      </w:pPr>
      <w:bookmarkStart w:id="84" w:name="_7b140b32efd980b218435cbb95798380"/>
      <w:bookmarkStart w:id="85" w:name="_Toc43476658"/>
      <w:r>
        <w:t>Class Activity</w:t>
      </w:r>
      <w:bookmarkEnd w:id="84"/>
      <w:bookmarkEnd w:id="85"/>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257962DD" w14:textId="77777777" w:rsidR="00347871" w:rsidRDefault="00347871" w:rsidP="00F71BA8">
      <w:r>
        <w:t>A process performed by one or more actors intended to meet a need.</w:t>
      </w:r>
    </w:p>
    <w:p w14:paraId="3CD28B28" w14:textId="77777777" w:rsidR="00347871" w:rsidRDefault="00347871" w:rsidP="00F71BA8">
      <w:r>
        <w:t>[UML] Activity</w:t>
      </w:r>
    </w:p>
    <w:p w14:paraId="743153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56702B" w14:textId="77777777" w:rsidR="00347871" w:rsidRDefault="00460325"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4619F3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C9A3D81" w14:textId="35BD3E30" w:rsidR="00347871" w:rsidRDefault="00B677DD" w:rsidP="00347871">
      <w:pPr>
        <w:ind w:left="605" w:hanging="245"/>
      </w:pPr>
      <w:r w:rsidRPr="00AA1930">
        <w:rPr>
          <w:noProof/>
        </w:rPr>
        <w:pict w14:anchorId="0374DFE0">
          <v:shape id="_x0000_i1186" type="#_x0000_t75" alt="272863209.emf" style="width:12pt;height:12pt;visibility:visible;mso-wrap-style:square">
            <v:imagedata r:id="rId17" o:title="272863209"/>
          </v:shape>
        </w:pict>
      </w:r>
      <w:r w:rsidR="00347871">
        <w:t xml:space="preserve"> </w:t>
      </w:r>
      <w:r w:rsidR="0061586D">
        <w:t xml:space="preserve"> </w:t>
      </w:r>
      <w:r w:rsidR="00347871">
        <w:t>requested by</w:t>
      </w:r>
      <w:r w:rsidR="00347871">
        <w:rPr>
          <w:rFonts w:cs="Arial"/>
        </w:rPr>
        <w:fldChar w:fldCharType="begin"/>
      </w:r>
      <w:r w:rsidR="00347871">
        <w:instrText>XE"</w:instrText>
      </w:r>
      <w:r w:rsidR="00347871" w:rsidRPr="00413D75">
        <w:rPr>
          <w:rFonts w:cs="Arial"/>
        </w:rPr>
        <w:instrText>requested by</w:instrText>
      </w:r>
      <w:r w:rsidR="00347871">
        <w:instrText>"</w:instrText>
      </w:r>
      <w:r w:rsidR="00347871">
        <w:rPr>
          <w:rFonts w:cs="Arial"/>
        </w:rPr>
        <w:fldChar w:fldCharType="end"/>
      </w:r>
      <w:r w:rsidR="00347871">
        <w:t xml:space="preserve"> : </w:t>
      </w:r>
      <w:hyperlink w:anchor="_999f1e003227e778ae3632a6639f1648" w:history="1">
        <w:r w:rsidR="00347871">
          <w:rPr>
            <w:rStyle w:val="Hyperlink"/>
          </w:rPr>
          <w:t>Request</w:t>
        </w:r>
      </w:hyperlink>
      <w:r w:rsidR="00347871">
        <w:t xml:space="preserve"> [*] </w:t>
      </w:r>
    </w:p>
    <w:p w14:paraId="74366E54" w14:textId="77777777" w:rsidR="00347871" w:rsidRDefault="00347871" w:rsidP="00347871"/>
    <w:p w14:paraId="67337F14" w14:textId="77777777" w:rsidR="00347871" w:rsidRDefault="00347871" w:rsidP="00347871">
      <w:pPr>
        <w:pStyle w:val="Heading2"/>
      </w:pPr>
      <w:bookmarkStart w:id="86" w:name="_9b6b4d69c345df1174f4ade23eb8e0ce"/>
      <w:bookmarkStart w:id="87" w:name="_Toc43476659"/>
      <w:r>
        <w:t>Class Composite Process</w:t>
      </w:r>
      <w:bookmarkEnd w:id="86"/>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87"/>
    </w:p>
    <w:p w14:paraId="3D9F18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6D791D" w14:textId="77777777" w:rsidR="00347871" w:rsidRDefault="00460325" w:rsidP="00347871">
      <w:pPr>
        <w:ind w:left="360"/>
      </w:pPr>
      <w:hyperlink w:anchor="_5487051b001a4ba42a2bbbc1c5887b66" w:history="1">
        <w:r w:rsidR="00347871">
          <w:rPr>
            <w:rStyle w:val="Hyperlink"/>
          </w:rPr>
          <w:t>Process Type</w:t>
        </w:r>
      </w:hyperlink>
      <w:r w:rsidR="00347871">
        <w:t xml:space="preserve">, </w:t>
      </w:r>
      <w:hyperlink w:anchor="_2fc8352b9124ebd58d175c6777958e48" w:history="1">
        <w:r w:rsidR="00347871">
          <w:rPr>
            <w:rStyle w:val="Hyperlink"/>
          </w:rPr>
          <w:t>Temporal Composite</w:t>
        </w:r>
      </w:hyperlink>
    </w:p>
    <w:p w14:paraId="51CC202E" w14:textId="77777777" w:rsidR="00347871" w:rsidRDefault="00347871" w:rsidP="00347871"/>
    <w:p w14:paraId="1EFB6BF7" w14:textId="77777777" w:rsidR="00347871" w:rsidRDefault="00347871" w:rsidP="00347871">
      <w:pPr>
        <w:pStyle w:val="Heading2"/>
      </w:pPr>
      <w:bookmarkStart w:id="88" w:name="_799617cb54756b9414625779f3b740cc"/>
      <w:bookmarkStart w:id="89" w:name="_Toc43476660"/>
      <w:r>
        <w:t>Class Occurrence</w:t>
      </w:r>
      <w:bookmarkEnd w:id="88"/>
      <w:bookmarkEnd w:id="89"/>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2E69A1BF" w14:textId="77777777" w:rsidR="00347871" w:rsidRDefault="00347871" w:rsidP="00F71BA8">
      <w:r>
        <w:t>An Occurrence is a situation that "happens"  (a.k.a. occurs). A dynamic situation (past, present or future) composed of a set of things changing over a period of time. e.g., a rock falling.</w:t>
      </w:r>
    </w:p>
    <w:p w14:paraId="256EED03" w14:textId="77777777" w:rsidR="00347871" w:rsidRDefault="00347871" w:rsidP="00F71BA8">
      <w:r>
        <w:t>Occurrences are not limited in their timeframe. Occurrences can have long or short timeframes, from an instant to infinity and beyond.</w:t>
      </w:r>
    </w:p>
    <w:p w14:paraId="2B8750A7" w14:textId="77777777" w:rsidR="00347871" w:rsidRDefault="00347871" w:rsidP="00F71BA8"/>
    <w:p w14:paraId="012DD1DE" w14:textId="77777777" w:rsidR="00347871" w:rsidRDefault="00347871" w:rsidP="00F71BA8">
      <w:r>
        <w:t>[DOLCE] Perdurant</w:t>
      </w:r>
    </w:p>
    <w:p w14:paraId="55D8D1CB" w14:textId="77777777" w:rsidR="00347871" w:rsidRDefault="00347871" w:rsidP="00F71BA8">
      <w:r>
        <w:t>[BFO]Occurrent</w:t>
      </w:r>
    </w:p>
    <w:p w14:paraId="79F52FA9" w14:textId="77777777" w:rsidR="00347871" w:rsidRDefault="00347871" w:rsidP="00F71BA8">
      <w:r>
        <w:t>[NIEM] ActivityType</w:t>
      </w:r>
    </w:p>
    <w:p w14:paraId="4E3266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99AD1F" w14:textId="77777777" w:rsidR="00347871" w:rsidRDefault="00460325" w:rsidP="00347871">
      <w:pPr>
        <w:ind w:left="360"/>
      </w:pPr>
      <w:hyperlink w:anchor="_0a2767712bb9a7ff9e4b2313d0312b06" w:history="1">
        <w:r w:rsidR="00347871">
          <w:rPr>
            <w:rStyle w:val="Hyperlink"/>
          </w:rPr>
          <w:t>Situation</w:t>
        </w:r>
      </w:hyperlink>
    </w:p>
    <w:p w14:paraId="689379E4" w14:textId="77777777" w:rsidR="00347871" w:rsidRDefault="00347871" w:rsidP="00347871"/>
    <w:p w14:paraId="7CB814F0" w14:textId="77777777" w:rsidR="00347871" w:rsidRDefault="00347871" w:rsidP="00347871">
      <w:pPr>
        <w:pStyle w:val="Heading2"/>
      </w:pPr>
      <w:bookmarkStart w:id="90" w:name="_6799ab08f24dbc6942ca28175fff6f67"/>
      <w:bookmarkStart w:id="91" w:name="_Toc43476661"/>
      <w:r>
        <w:t>Association Class Output</w:t>
      </w:r>
      <w:bookmarkEnd w:id="90"/>
      <w:bookmarkEnd w:id="91"/>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3D0837B8" w14:textId="77777777" w:rsidR="00347871" w:rsidRDefault="00347871" w:rsidP="00F71BA8">
      <w:r>
        <w:t>Outputs from a process or actual event - the things or situations it creates.</w:t>
      </w:r>
    </w:p>
    <w:p w14:paraId="7F4E637C" w14:textId="115036C2" w:rsidR="00347871" w:rsidRDefault="00B677DD" w:rsidP="00347871">
      <w:pPr>
        <w:jc w:val="center"/>
      </w:pPr>
      <w:r w:rsidRPr="00AA1930">
        <w:rPr>
          <w:noProof/>
        </w:rPr>
        <w:pict w14:anchorId="261BBDE1">
          <v:shape id="Picture 462341400.emf" o:spid="_x0000_i1185" type="#_x0000_t75" alt="462341400.emf" style="width:487.2pt;height:184.8pt;visibility:visible;mso-wrap-style:square">
            <v:imagedata r:id="rId28" o:title="462341400"/>
          </v:shape>
        </w:pict>
      </w:r>
    </w:p>
    <w:p w14:paraId="7D4B7D7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5419FE8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04472E7C" w14:textId="77777777" w:rsidR="00347871" w:rsidRDefault="00460325" w:rsidP="00347871">
      <w:pPr>
        <w:ind w:left="360"/>
      </w:pPr>
      <w:hyperlink w:anchor="_d73e4ebdfd2444629d07f65820eda0ab" w:history="1">
        <w:r w:rsidR="00347871">
          <w:rPr>
            <w:rStyle w:val="Hyperlink"/>
          </w:rPr>
          <w:t>Effect</w:t>
        </w:r>
      </w:hyperlink>
    </w:p>
    <w:p w14:paraId="39CEF48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388DD8D" w14:textId="2B5F6C46" w:rsidR="00347871" w:rsidRDefault="00B677DD" w:rsidP="00347871">
      <w:pPr>
        <w:ind w:firstLine="720"/>
      </w:pPr>
      <w:r w:rsidRPr="00AA1930">
        <w:rPr>
          <w:noProof/>
        </w:rPr>
        <w:pict w14:anchorId="40AC41A7">
          <v:shape id="_x0000_i1184" type="#_x0000_t75" alt="1319771210.emf" style="width:12pt;height:12pt;visibility:visible;mso-wrap-style:square">
            <v:imagedata r:id="rId10" o:title="1319771210"/>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44A84EA0" w14:textId="77777777" w:rsidR="00347871" w:rsidRDefault="00347871" w:rsidP="004E3AD0">
      <w:pPr>
        <w:pStyle w:val="BodyText"/>
        <w:spacing w:before="60" w:after="120"/>
        <w:ind w:firstLine="720"/>
      </w:pPr>
      <w:r>
        <w:t>Resources produced by a process or actual event</w:t>
      </w:r>
    </w:p>
    <w:p w14:paraId="07DD3941" w14:textId="09ACCA75" w:rsidR="00347871" w:rsidRDefault="00B677DD" w:rsidP="00347871">
      <w:pPr>
        <w:ind w:firstLine="720"/>
      </w:pPr>
      <w:r w:rsidRPr="00AA1930">
        <w:rPr>
          <w:noProof/>
        </w:rPr>
        <w:pict w14:anchorId="67A6EBB1">
          <v:shape id="_x0000_i1183" type="#_x0000_t75" alt="1319771210.emf" style="width:12pt;height:12pt;visibility:visible;mso-wrap-style:square">
            <v:imagedata r:id="rId10" o:title="1319771210"/>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4CEA2005" w14:textId="77777777" w:rsidR="00347871" w:rsidRDefault="00347871" w:rsidP="004E3AD0">
      <w:pPr>
        <w:pStyle w:val="BodyText"/>
        <w:spacing w:before="60" w:after="120"/>
        <w:ind w:firstLine="720"/>
      </w:pPr>
      <w:r>
        <w:t>Occurrences which produce an entity.</w:t>
      </w:r>
    </w:p>
    <w:p w14:paraId="4CDB3C81" w14:textId="77777777" w:rsidR="00347871" w:rsidRDefault="00347871" w:rsidP="00347871"/>
    <w:p w14:paraId="11ACEECB" w14:textId="77777777" w:rsidR="00347871" w:rsidRDefault="00347871" w:rsidP="00347871">
      <w:pPr>
        <w:pStyle w:val="Heading2"/>
      </w:pPr>
      <w:bookmarkStart w:id="92" w:name="_a54dfc29252b25448d3d93db3ceb51e4"/>
      <w:bookmarkStart w:id="93" w:name="_Toc43476662"/>
      <w:r>
        <w:t>Class Process</w:t>
      </w:r>
      <w:bookmarkEnd w:id="92"/>
      <w:bookmarkEnd w:id="93"/>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325191A0" w14:textId="77777777" w:rsidR="00347871" w:rsidRDefault="00347871" w:rsidP="00F71BA8">
      <w:r>
        <w:t>An process is an occurrence with a non-zero duration frequently having sub-processes (parts).</w:t>
      </w:r>
    </w:p>
    <w:p w14:paraId="7E4C8395" w14:textId="77777777" w:rsidR="00347871" w:rsidRDefault="00347871" w:rsidP="00F71BA8">
      <w:r>
        <w:t>[BFO] Event: perdurant that is related to exactly two states (its pre-state and its post-state).</w:t>
      </w:r>
    </w:p>
    <w:p w14:paraId="5860F0E0" w14:textId="77777777" w:rsidR="00347871" w:rsidRDefault="00347871" w:rsidP="00F71BA8">
      <w:r>
        <w:t>An event is related to the states before and after it has happened.</w:t>
      </w:r>
    </w:p>
    <w:p w14:paraId="1A05A4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738F64" w14:textId="77777777" w:rsidR="00347871" w:rsidRDefault="00460325" w:rsidP="00347871">
      <w:pPr>
        <w:ind w:left="360"/>
      </w:pPr>
      <w:hyperlink w:anchor="_799617cb54756b9414625779f3b740cc" w:history="1">
        <w:r w:rsidR="00347871">
          <w:rPr>
            <w:rStyle w:val="Hyperlink"/>
          </w:rPr>
          <w:t>Occurrence</w:t>
        </w:r>
      </w:hyperlink>
    </w:p>
    <w:p w14:paraId="1D50D5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10E339A" w14:textId="0401FD4B" w:rsidR="00347871" w:rsidRDefault="00B677DD" w:rsidP="00347871">
      <w:pPr>
        <w:ind w:left="605" w:hanging="245"/>
      </w:pPr>
      <w:r w:rsidRPr="00AA1930">
        <w:rPr>
          <w:noProof/>
        </w:rPr>
        <w:pict w14:anchorId="3474E856">
          <v:shape id="_x0000_i1182"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58DE6D24" w14:textId="77777777" w:rsidR="00347871" w:rsidRDefault="00347871" w:rsidP="00347871"/>
    <w:p w14:paraId="680DE1E1" w14:textId="77777777" w:rsidR="00347871" w:rsidRDefault="00347871" w:rsidP="00347871">
      <w:pPr>
        <w:pStyle w:val="Heading2"/>
      </w:pPr>
      <w:bookmarkStart w:id="94" w:name="_1b984dfd5f041f726ca4b098d512353d"/>
      <w:bookmarkStart w:id="95" w:name="_Toc43476663"/>
      <w:r>
        <w:t>Association Class Process Decomposition</w:t>
      </w:r>
      <w:bookmarkEnd w:id="94"/>
      <w:bookmarkEnd w:id="95"/>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779F72D7" w14:textId="77777777" w:rsidR="00347871" w:rsidRDefault="00347871" w:rsidP="00F71BA8">
      <w:r>
        <w:t>Relationship describing the decomposition of a process.</w:t>
      </w:r>
    </w:p>
    <w:p w14:paraId="3B0596D8" w14:textId="26E69B3F" w:rsidR="00347871" w:rsidRDefault="00B677DD" w:rsidP="00347871">
      <w:pPr>
        <w:jc w:val="center"/>
      </w:pPr>
      <w:r w:rsidRPr="00AA1930">
        <w:rPr>
          <w:noProof/>
        </w:rPr>
        <w:lastRenderedPageBreak/>
        <w:pict w14:anchorId="53E22D09">
          <v:shape id="Picture 1267618237.emf" o:spid="_x0000_i1181" type="#_x0000_t75" alt="1267618237.emf" style="width:474.6pt;height:399.6pt;visibility:visible;mso-wrap-style:square">
            <v:imagedata r:id="rId29" o:title="1267618237"/>
          </v:shape>
        </w:pict>
      </w:r>
    </w:p>
    <w:p w14:paraId="6078B64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11F6C66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32503E7" w14:textId="77777777" w:rsidR="00347871" w:rsidRDefault="00460325" w:rsidP="00347871">
      <w:pPr>
        <w:ind w:left="360"/>
      </w:pPr>
      <w:hyperlink w:anchor="_657cc28fa3eedfb0ddc4b0210b16666b"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7E13832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D9AEE32" w14:textId="78C31725" w:rsidR="00347871" w:rsidRDefault="00B677DD" w:rsidP="00347871">
      <w:pPr>
        <w:ind w:firstLine="720"/>
      </w:pPr>
      <w:r w:rsidRPr="00AA1930">
        <w:rPr>
          <w:noProof/>
        </w:rPr>
        <w:pict w14:anchorId="795CD0CC">
          <v:shape id="_x0000_i1180" type="#_x0000_t75" alt="1319771210.emf" style="width:12pt;height:12pt;visibility:visible;mso-wrap-style:square">
            <v:imagedata r:id="rId10" o:title="1319771210"/>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BB0C037" w14:textId="77777777" w:rsidR="00347871" w:rsidRDefault="00347871" w:rsidP="004E3AD0">
      <w:pPr>
        <w:pStyle w:val="BodyText"/>
        <w:spacing w:before="60" w:after="120"/>
        <w:ind w:firstLine="720"/>
      </w:pPr>
      <w:r>
        <w:t>Process occurring within the scope of and in support a composite process.</w:t>
      </w:r>
    </w:p>
    <w:p w14:paraId="56CAE5D4" w14:textId="542A853F" w:rsidR="00347871" w:rsidRDefault="00B677DD" w:rsidP="00347871">
      <w:pPr>
        <w:ind w:firstLine="720"/>
      </w:pPr>
      <w:r w:rsidRPr="00AA1930">
        <w:rPr>
          <w:noProof/>
        </w:rPr>
        <w:pict w14:anchorId="3F12ED68">
          <v:shape id="_x0000_i1179" type="#_x0000_t75" alt="1319771210.emf" style="width:12pt;height:12pt;visibility:visible;mso-wrap-style:square">
            <v:imagedata r:id="rId10" o:title="1319771210"/>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0DFECC7" w14:textId="77777777" w:rsidR="00347871" w:rsidRDefault="00347871" w:rsidP="004E3AD0">
      <w:pPr>
        <w:pStyle w:val="BodyText"/>
        <w:spacing w:before="60" w:after="120"/>
        <w:ind w:firstLine="720"/>
      </w:pPr>
      <w:r>
        <w:t>Composite processes which utilize the subject property as a component part.</w:t>
      </w:r>
    </w:p>
    <w:p w14:paraId="698B644F" w14:textId="77777777" w:rsidR="00347871" w:rsidRDefault="00347871" w:rsidP="00347871"/>
    <w:p w14:paraId="2394189F" w14:textId="77777777" w:rsidR="00347871" w:rsidRDefault="00347871" w:rsidP="00347871">
      <w:pPr>
        <w:pStyle w:val="Heading2"/>
      </w:pPr>
      <w:bookmarkStart w:id="96" w:name="_999f1e003227e778ae3632a6639f1648"/>
      <w:bookmarkStart w:id="97" w:name="_Toc43476664"/>
      <w:r>
        <w:t>Class Request</w:t>
      </w:r>
      <w:bookmarkEnd w:id="96"/>
      <w:bookmarkEnd w:id="97"/>
      <w:r w:rsidRPr="003A31EC">
        <w:rPr>
          <w:rFonts w:cs="Arial"/>
        </w:rPr>
        <w:t xml:space="preserve"> </w:t>
      </w:r>
      <w:r>
        <w:rPr>
          <w:rFonts w:cs="Arial"/>
        </w:rPr>
        <w:fldChar w:fldCharType="begin"/>
      </w:r>
      <w:r>
        <w:instrText>XE"</w:instrText>
      </w:r>
      <w:r w:rsidRPr="00413D75">
        <w:rPr>
          <w:rFonts w:cs="Arial"/>
        </w:rPr>
        <w:instrText>Request</w:instrText>
      </w:r>
      <w:r>
        <w:instrText>"</w:instrText>
      </w:r>
      <w:r>
        <w:rPr>
          <w:rFonts w:cs="Arial"/>
        </w:rPr>
        <w:fldChar w:fldCharType="end"/>
      </w:r>
      <w:r w:rsidR="009E71B4">
        <w:rPr>
          <w:rFonts w:cs="Arial"/>
        </w:rPr>
        <w:t xml:space="preserve"> </w:t>
      </w:r>
    </w:p>
    <w:p w14:paraId="03815126" w14:textId="77777777" w:rsidR="00347871" w:rsidRDefault="00347871" w:rsidP="00F71BA8">
      <w:r>
        <w:t>A request is an activity requesting the initiation of an activity</w:t>
      </w:r>
    </w:p>
    <w:p w14:paraId="1312D9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3F18A3" w14:textId="77777777" w:rsidR="00347871" w:rsidRDefault="00460325" w:rsidP="00347871">
      <w:pPr>
        <w:ind w:left="360"/>
      </w:pPr>
      <w:hyperlink w:anchor="_7b140b32efd980b218435cbb95798380" w:history="1">
        <w:r w:rsidR="00347871">
          <w:rPr>
            <w:rStyle w:val="Hyperlink"/>
          </w:rPr>
          <w:t>Activity</w:t>
        </w:r>
      </w:hyperlink>
    </w:p>
    <w:p w14:paraId="70A100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B938BB0" w14:textId="428B0ED5" w:rsidR="00347871" w:rsidRDefault="00B677DD" w:rsidP="00347871">
      <w:pPr>
        <w:ind w:left="605" w:hanging="245"/>
      </w:pPr>
      <w:r w:rsidRPr="00AA1930">
        <w:rPr>
          <w:noProof/>
        </w:rPr>
        <w:lastRenderedPageBreak/>
        <w:pict w14:anchorId="52BD484A">
          <v:shape id="_x0000_i1178" type="#_x0000_t75" alt="272863209.emf" style="width:12pt;height:12pt;visibility:visible;mso-wrap-style:square">
            <v:imagedata r:id="rId17" o:title="272863209"/>
          </v:shape>
        </w:pict>
      </w:r>
      <w:r w:rsidR="00347871">
        <w:t xml:space="preserve"> </w:t>
      </w:r>
      <w:r w:rsidR="0061586D">
        <w:t xml:space="preserve"> </w:t>
      </w:r>
      <w:r w:rsidR="00347871">
        <w:t>requests</w:t>
      </w:r>
      <w:r w:rsidR="00347871">
        <w:rPr>
          <w:rFonts w:cs="Arial"/>
        </w:rPr>
        <w:fldChar w:fldCharType="begin"/>
      </w:r>
      <w:r w:rsidR="00347871">
        <w:instrText>XE"</w:instrText>
      </w:r>
      <w:r w:rsidR="00347871" w:rsidRPr="00413D75">
        <w:rPr>
          <w:rFonts w:cs="Arial"/>
        </w:rPr>
        <w:instrText>request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1..*] </w:t>
      </w:r>
    </w:p>
    <w:p w14:paraId="1662C345" w14:textId="77777777" w:rsidR="00347871" w:rsidRDefault="00347871" w:rsidP="00347871"/>
    <w:p w14:paraId="65E9E9EF" w14:textId="77777777" w:rsidR="00347871" w:rsidRDefault="00347871" w:rsidP="00347871">
      <w:pPr>
        <w:pStyle w:val="Heading2"/>
      </w:pPr>
      <w:bookmarkStart w:id="98" w:name="_121e86a9010afc735b86c3293f79c522"/>
      <w:bookmarkStart w:id="99" w:name="_Toc43476665"/>
      <w:r>
        <w:t>Association Class Usage</w:t>
      </w:r>
      <w:bookmarkEnd w:id="98"/>
      <w:bookmarkEnd w:id="99"/>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59C054AF" w14:textId="77777777" w:rsidR="00347871" w:rsidRDefault="00347871" w:rsidP="00F71BA8">
      <w:r>
        <w:t>Inputs to a process or actual event - what it uses</w:t>
      </w:r>
    </w:p>
    <w:p w14:paraId="427D95C4" w14:textId="1354796D" w:rsidR="00347871" w:rsidRDefault="00B677DD" w:rsidP="00347871">
      <w:pPr>
        <w:jc w:val="center"/>
      </w:pPr>
      <w:r w:rsidRPr="00AA1930">
        <w:rPr>
          <w:noProof/>
        </w:rPr>
        <w:pict w14:anchorId="1897D1B3">
          <v:shape id="Picture 575087468.emf" o:spid="_x0000_i1177" type="#_x0000_t75" alt="575087468.emf" style="width:445.8pt;height:209.4pt;visibility:visible;mso-wrap-style:square">
            <v:imagedata r:id="rId30" o:title="575087468"/>
          </v:shape>
        </w:pict>
      </w:r>
    </w:p>
    <w:p w14:paraId="66E7520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5342978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CBB1C36" w14:textId="77777777" w:rsidR="00347871" w:rsidRDefault="00460325" w:rsidP="00347871">
      <w:pPr>
        <w:ind w:left="360"/>
      </w:pPr>
      <w:hyperlink w:anchor="_d73e4ebdfd2444629d07f65820eda0ab" w:history="1">
        <w:r w:rsidR="00347871">
          <w:rPr>
            <w:rStyle w:val="Hyperlink"/>
          </w:rPr>
          <w:t>Effect</w:t>
        </w:r>
      </w:hyperlink>
    </w:p>
    <w:p w14:paraId="7136101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2153A32" w14:textId="7E159198" w:rsidR="00347871" w:rsidRDefault="00B677DD" w:rsidP="00347871">
      <w:pPr>
        <w:ind w:firstLine="720"/>
      </w:pPr>
      <w:r w:rsidRPr="00AA1930">
        <w:rPr>
          <w:noProof/>
        </w:rPr>
        <w:pict w14:anchorId="3B2E6641">
          <v:shape id="_x0000_i1176" type="#_x0000_t75" alt="1319771210.emf" style="width:12pt;height:12pt;visibility:visible;mso-wrap-style:square">
            <v:imagedata r:id="rId10" o:title="1319771210"/>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0..*] </w:t>
      </w:r>
    </w:p>
    <w:p w14:paraId="43666E33" w14:textId="77777777" w:rsidR="00347871" w:rsidRDefault="00347871" w:rsidP="004E3AD0">
      <w:pPr>
        <w:pStyle w:val="BodyText"/>
        <w:spacing w:before="60" w:after="120"/>
        <w:ind w:firstLine="720"/>
      </w:pPr>
      <w:r>
        <w:t>A resources used by a process or actual event.</w:t>
      </w:r>
    </w:p>
    <w:p w14:paraId="4B9E72CB" w14:textId="53B74E59" w:rsidR="00347871" w:rsidRDefault="00B677DD" w:rsidP="00347871">
      <w:pPr>
        <w:ind w:firstLine="720"/>
      </w:pPr>
      <w:r w:rsidRPr="00AA1930">
        <w:rPr>
          <w:noProof/>
        </w:rPr>
        <w:pict w14:anchorId="47A30302">
          <v:shape id="_x0000_i1175" type="#_x0000_t75" alt="1319771210.emf" style="width:12pt;height:12pt;visibility:visible;mso-wrap-style:square">
            <v:imagedata r:id="rId10" o:title="1319771210"/>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18A6AE8A" w14:textId="77777777" w:rsidR="00347871" w:rsidRDefault="00347871" w:rsidP="004E3AD0">
      <w:pPr>
        <w:pStyle w:val="BodyText"/>
        <w:spacing w:before="60" w:after="120"/>
        <w:ind w:firstLine="720"/>
      </w:pPr>
      <w:r>
        <w:t>A process or actual occurrence that is used by a resource for the resource to fulfill its function.</w:t>
      </w:r>
    </w:p>
    <w:p w14:paraId="4D82A0F9" w14:textId="77777777" w:rsidR="00347871" w:rsidRDefault="00347871" w:rsidP="00347871"/>
    <w:p w14:paraId="27665D2E" w14:textId="77777777" w:rsidR="00347871" w:rsidRDefault="00347871" w:rsidP="00347871">
      <w:pPr>
        <w:spacing w:after="200" w:line="276" w:lineRule="auto"/>
        <w:rPr>
          <w:b/>
          <w:bCs/>
          <w:color w:val="365F91"/>
          <w:sz w:val="40"/>
          <w:szCs w:val="40"/>
        </w:rPr>
      </w:pPr>
      <w:r>
        <w:br w:type="page"/>
      </w:r>
    </w:p>
    <w:p w14:paraId="1D1176B2" w14:textId="77777777" w:rsidR="00347871" w:rsidRDefault="00347871" w:rsidP="00347871">
      <w:pPr>
        <w:pStyle w:val="Heading1"/>
      </w:pPr>
      <w:bookmarkStart w:id="100" w:name="_Toc43476666"/>
      <w:r>
        <w:t>OnticHealthGeneric::Physical Entities</w:t>
      </w:r>
      <w:bookmarkEnd w:id="100"/>
    </w:p>
    <w:p w14:paraId="42033AFE" w14:textId="77777777" w:rsidR="00347871" w:rsidRDefault="00347871" w:rsidP="00A318C1">
      <w:pPr>
        <w:pStyle w:val="BodyText"/>
      </w:pPr>
      <w:r>
        <w:t>This package defines a hierarchy of physical entities and items. Items are inanimate material object as distinct from a living sentient being.</w:t>
      </w:r>
    </w:p>
    <w:p w14:paraId="10FB022F" w14:textId="77777777" w:rsidR="00347871" w:rsidRDefault="00347871" w:rsidP="00347871">
      <w:pPr>
        <w:pStyle w:val="Heading2"/>
      </w:pPr>
      <w:bookmarkStart w:id="101" w:name="_Toc43476667"/>
      <w:r>
        <w:lastRenderedPageBreak/>
        <w:t>Diagram: Physical Entities</w:t>
      </w:r>
      <w:bookmarkEnd w:id="101"/>
    </w:p>
    <w:p w14:paraId="088F8BBC" w14:textId="1F11503B" w:rsidR="00347871" w:rsidRDefault="00B677DD" w:rsidP="00347871">
      <w:pPr>
        <w:jc w:val="center"/>
        <w:rPr>
          <w:rFonts w:cs="Arial"/>
        </w:rPr>
      </w:pPr>
      <w:r w:rsidRPr="00AA1930">
        <w:rPr>
          <w:noProof/>
        </w:rPr>
        <w:pict w14:anchorId="6D458522">
          <v:shape id="_x0000_i1174" type="#_x0000_t75" alt="-793432785.emf" style="width:487.2pt;height:514.8pt;visibility:visible;mso-wrap-style:square">
            <v:imagedata r:id="rId31" o:title="-793432785"/>
          </v:shape>
        </w:pict>
      </w:r>
    </w:p>
    <w:p w14:paraId="05F069C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73173096" w14:textId="77777777" w:rsidR="00347871" w:rsidRDefault="00347871" w:rsidP="00347871">
      <w:r>
        <w:t xml:space="preserve"> </w:t>
      </w:r>
    </w:p>
    <w:p w14:paraId="5BAFF243" w14:textId="77777777" w:rsidR="00347871" w:rsidRDefault="00347871" w:rsidP="00347871"/>
    <w:p w14:paraId="07EDD347" w14:textId="77777777" w:rsidR="00347871" w:rsidRDefault="00347871" w:rsidP="00347871">
      <w:pPr>
        <w:pStyle w:val="Heading2"/>
      </w:pPr>
      <w:bookmarkStart w:id="102" w:name="_af0e52963fe1fdbbeeea5d00c2f3644e"/>
      <w:bookmarkStart w:id="103" w:name="_Toc43476668"/>
      <w:r>
        <w:t>Class Animal</w:t>
      </w:r>
      <w:bookmarkEnd w:id="102"/>
      <w:bookmarkEnd w:id="103"/>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49CF0397" w14:textId="77777777" w:rsidR="00347871" w:rsidRDefault="00347871" w:rsidP="00F71BA8">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25C9858F" w14:textId="4B58E394" w:rsidR="00347871" w:rsidRDefault="00B677DD" w:rsidP="00347871">
      <w:pPr>
        <w:jc w:val="center"/>
      </w:pPr>
      <w:r w:rsidRPr="00AA1930">
        <w:rPr>
          <w:noProof/>
        </w:rPr>
        <w:lastRenderedPageBreak/>
        <w:pict w14:anchorId="1FAD0300">
          <v:shape id="Picture -1767340066.emf" o:spid="_x0000_i1173" type="#_x0000_t75" alt="-1767340066.emf" style="width:214.8pt;height:246.6pt;visibility:visible;mso-wrap-style:square">
            <v:imagedata r:id="rId32" o:title="-1767340066"/>
          </v:shape>
        </w:pict>
      </w:r>
    </w:p>
    <w:p w14:paraId="3F15804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nimal Detail</w:t>
      </w:r>
    </w:p>
    <w:p w14:paraId="36E759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5B633A" w14:textId="77777777" w:rsidR="00347871" w:rsidRDefault="00460325"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p>
    <w:p w14:paraId="20FA95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83C37F3" w14:textId="6405205D" w:rsidR="00347871" w:rsidRDefault="00B677DD" w:rsidP="00E04E71">
      <w:pPr>
        <w:pStyle w:val="BodyText2"/>
        <w:spacing w:after="0" w:line="240" w:lineRule="auto"/>
      </w:pPr>
      <w:r w:rsidRPr="00AA1930">
        <w:rPr>
          <w:noProof/>
        </w:rPr>
        <w:pict w14:anchorId="2B8337EC">
          <v:shape id="_x0000_i1172" type="#_x0000_t75" alt="-120139471.emf" style="width:12pt;height:12pt;visibility:visible;mso-wrap-style:square">
            <v:imagedata r:id="rId16" o:title="-120139471"/>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493B499B" w14:textId="77777777" w:rsidR="00347871" w:rsidRDefault="00347871" w:rsidP="00E04E71">
      <w:pPr>
        <w:pStyle w:val="BodyText"/>
        <w:spacing w:before="0" w:after="120"/>
      </w:pPr>
      <w:r>
        <w:t>The date an animal (including a person) was born, became an independent entity.</w:t>
      </w:r>
    </w:p>
    <w:p w14:paraId="0283A178" w14:textId="77777777" w:rsidR="00347871" w:rsidRDefault="00347871" w:rsidP="00E04E71">
      <w:pPr>
        <w:pStyle w:val="BodyText"/>
        <w:spacing w:before="0" w:after="120"/>
      </w:pPr>
      <w:r>
        <w:t>[FIBO] hasDateOfBirth</w:t>
      </w:r>
    </w:p>
    <w:p w14:paraId="0ED62A20" w14:textId="03D89482" w:rsidR="00347871" w:rsidRDefault="00B677DD" w:rsidP="00E04E71">
      <w:pPr>
        <w:pStyle w:val="BodyText2"/>
        <w:spacing w:after="0" w:line="240" w:lineRule="auto"/>
      </w:pPr>
      <w:r w:rsidRPr="00AA1930">
        <w:rPr>
          <w:noProof/>
        </w:rPr>
        <w:pict w14:anchorId="1FF13706">
          <v:shape id="_x0000_i1171" type="#_x0000_t75" alt="-120139471.emf" style="width:12pt;height:12pt;visibility:visible;mso-wrap-style:square">
            <v:imagedata r:id="rId16" o:title="-120139471"/>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491AC393" w14:textId="77777777" w:rsidR="00347871" w:rsidRDefault="00347871" w:rsidP="00E04E71">
      <w:pPr>
        <w:pStyle w:val="BodyText"/>
        <w:spacing w:before="0" w:after="120"/>
      </w:pPr>
      <w:r>
        <w:t>The date an animal (including a person) died, ceased to be living.</w:t>
      </w:r>
    </w:p>
    <w:p w14:paraId="22CDC6DB" w14:textId="4CB0A99B" w:rsidR="00347871" w:rsidRDefault="00B677DD" w:rsidP="00E04E71">
      <w:pPr>
        <w:pStyle w:val="BodyText2"/>
        <w:spacing w:after="0" w:line="240" w:lineRule="auto"/>
      </w:pPr>
      <w:r w:rsidRPr="00AA1930">
        <w:rPr>
          <w:noProof/>
        </w:rPr>
        <w:pict w14:anchorId="0DB3FAFE">
          <v:shape id="_x0000_i1170" type="#_x0000_t75" alt="-120139471.emf" style="width:12pt;height:12pt;visibility:visible;mso-wrap-style:square">
            <v:imagedata r:id="rId16" o:title="-120139471"/>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6203d00e99789b32f23018a276845a99" w:history="1">
        <w:r w:rsidR="00347871">
          <w:rPr>
            <w:rStyle w:val="Hyperlink"/>
          </w:rPr>
          <w:t>Sex Kind</w:t>
        </w:r>
      </w:hyperlink>
    </w:p>
    <w:p w14:paraId="4B527AFA" w14:textId="77777777" w:rsidR="00347871" w:rsidRDefault="00347871" w:rsidP="00E04E71">
      <w:pPr>
        <w:pStyle w:val="BodyText"/>
        <w:spacing w:before="0" w:after="120"/>
      </w:pPr>
      <w:r>
        <w:t>Sex of a living thing as indicated by essential physical characteristics, primarily genitalia.</w:t>
      </w:r>
    </w:p>
    <w:p w14:paraId="3644A43C" w14:textId="77777777" w:rsidR="00347871" w:rsidRDefault="00347871" w:rsidP="00E04E71">
      <w:pPr>
        <w:pStyle w:val="BodyText"/>
        <w:spacing w:before="0" w:after="120"/>
      </w:pPr>
      <w:r>
        <w:t>[FIBO] hasGender</w:t>
      </w:r>
    </w:p>
    <w:p w14:paraId="025D5C5B" w14:textId="31029FB8" w:rsidR="00347871" w:rsidRDefault="00B677DD" w:rsidP="00E04E71">
      <w:pPr>
        <w:pStyle w:val="BodyText2"/>
        <w:spacing w:after="0" w:line="240" w:lineRule="auto"/>
      </w:pPr>
      <w:r w:rsidRPr="00AA1930">
        <w:rPr>
          <w:noProof/>
        </w:rPr>
        <w:pict w14:anchorId="7900DBF1">
          <v:shape id="_x0000_i1169" type="#_x0000_t75" alt="-120139471.emf" style="width:12pt;height:12pt;visibility:visible;mso-wrap-style:square">
            <v:imagedata r:id="rId16" o:title="-120139471"/>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52ACB845" w14:textId="77777777" w:rsidR="00347871" w:rsidRDefault="00347871" w:rsidP="00E04E71">
      <w:pPr>
        <w:pStyle w:val="BodyText"/>
        <w:spacing w:before="0" w:after="120"/>
      </w:pPr>
      <w:r>
        <w:t>The measurement from base to top or (of a standing person) from head to foot. "Current" is relative to the time frame of the defining context.</w:t>
      </w:r>
    </w:p>
    <w:p w14:paraId="47260529" w14:textId="77777777" w:rsidR="00347871" w:rsidRDefault="00347871" w:rsidP="00347871"/>
    <w:p w14:paraId="18A0DB6D" w14:textId="77777777" w:rsidR="00347871" w:rsidRDefault="00347871" w:rsidP="00347871">
      <w:pPr>
        <w:pStyle w:val="Heading2"/>
      </w:pPr>
      <w:bookmarkStart w:id="104" w:name="_3701d37256eff4afc92849b3d6698a0b"/>
      <w:bookmarkStart w:id="105" w:name="_Toc43476669"/>
      <w:r>
        <w:t>Class Conveyance</w:t>
      </w:r>
      <w:bookmarkEnd w:id="104"/>
      <w:bookmarkEnd w:id="105"/>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6E0E9CCB" w14:textId="77777777" w:rsidR="00347871" w:rsidRDefault="00347871" w:rsidP="00F71BA8">
      <w:r>
        <w:t>A device or system providing a means of physical transport from place to place.</w:t>
      </w:r>
    </w:p>
    <w:p w14:paraId="41A1FA6D" w14:textId="77777777" w:rsidR="00347871" w:rsidRDefault="00347871" w:rsidP="00F71BA8">
      <w:r>
        <w:t>[NIEM] ConveyanceType</w:t>
      </w:r>
    </w:p>
    <w:p w14:paraId="7E1109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B8A89D" w14:textId="77777777" w:rsidR="00347871" w:rsidRDefault="00460325" w:rsidP="00347871">
      <w:pPr>
        <w:ind w:left="360"/>
      </w:pPr>
      <w:hyperlink w:anchor="_bd3f1f930567d4dc858cceb3def58530" w:history="1">
        <w:r w:rsidR="00347871">
          <w:rPr>
            <w:rStyle w:val="Hyperlink"/>
          </w:rPr>
          <w:t>Device</w:t>
        </w:r>
      </w:hyperlink>
    </w:p>
    <w:p w14:paraId="3D298559" w14:textId="77777777" w:rsidR="00347871" w:rsidRDefault="00347871" w:rsidP="00347871"/>
    <w:p w14:paraId="7CED79F9" w14:textId="77777777" w:rsidR="00347871" w:rsidRDefault="00347871" w:rsidP="00347871">
      <w:pPr>
        <w:pStyle w:val="Heading2"/>
      </w:pPr>
      <w:bookmarkStart w:id="106" w:name="_bd3f1f930567d4dc858cceb3def58530"/>
      <w:bookmarkStart w:id="107" w:name="_Toc43476670"/>
      <w:r>
        <w:t>Class Device</w:t>
      </w:r>
      <w:bookmarkEnd w:id="106"/>
      <w:bookmarkEnd w:id="107"/>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3D6D5312" w14:textId="77777777" w:rsidR="00347871" w:rsidRDefault="00347871" w:rsidP="00F71BA8">
      <w:r>
        <w:t>A thing made for a particular purpose; an invention or contrivance, especially a mechanical or electrical one.</w:t>
      </w:r>
    </w:p>
    <w:p w14:paraId="2618BF12" w14:textId="77777777" w:rsidR="00347871" w:rsidRDefault="00347871" w:rsidP="00F71BA8">
      <w:r>
        <w:lastRenderedPageBreak/>
        <w:t>[NIEM] DeviceType</w:t>
      </w:r>
    </w:p>
    <w:p w14:paraId="1E66CD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EF87FA" w14:textId="77777777" w:rsidR="00347871" w:rsidRDefault="00460325" w:rsidP="00347871">
      <w:pPr>
        <w:ind w:left="360"/>
      </w:pPr>
      <w:hyperlink w:anchor="_c722e11b88767287b11306533ed52bf9" w:history="1">
        <w:r w:rsidR="00347871">
          <w:rPr>
            <w:rStyle w:val="Hyperlink"/>
          </w:rPr>
          <w:t>Item</w:t>
        </w:r>
      </w:hyperlink>
      <w:r w:rsidR="00347871">
        <w:t xml:space="preserve">, </w:t>
      </w:r>
      <w:hyperlink w:anchor="_c3c68931301e3219612679ba09cbed93" w:history="1">
        <w:r w:rsidR="00347871">
          <w:rPr>
            <w:rStyle w:val="Hyperlink"/>
          </w:rPr>
          <w:t>Resource</w:t>
        </w:r>
      </w:hyperlink>
    </w:p>
    <w:p w14:paraId="48406420" w14:textId="77777777" w:rsidR="00347871" w:rsidRDefault="00347871" w:rsidP="00347871"/>
    <w:p w14:paraId="694E0573" w14:textId="77777777" w:rsidR="00347871" w:rsidRDefault="00347871" w:rsidP="00347871">
      <w:pPr>
        <w:pStyle w:val="Heading2"/>
      </w:pPr>
      <w:bookmarkStart w:id="108" w:name="_c722e11b88767287b11306533ed52bf9"/>
      <w:bookmarkStart w:id="109" w:name="_Toc43476671"/>
      <w:r>
        <w:t>Class Item</w:t>
      </w:r>
      <w:bookmarkEnd w:id="108"/>
      <w:bookmarkEnd w:id="109"/>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71340735" w14:textId="77777777" w:rsidR="00347871" w:rsidRDefault="00347871" w:rsidP="00F71BA8">
      <w:r>
        <w:t>An inanimate material object as distinct from a living sentient being.</w:t>
      </w:r>
    </w:p>
    <w:p w14:paraId="740574D0" w14:textId="77777777" w:rsidR="00347871" w:rsidRDefault="00347871" w:rsidP="00F71BA8">
      <w:r>
        <w:t>[NIEM] ItemType</w:t>
      </w:r>
    </w:p>
    <w:p w14:paraId="105F3372" w14:textId="77777777" w:rsidR="00347871" w:rsidRDefault="00347871" w:rsidP="00F71BA8">
      <w:r>
        <w:t>[DOLCE] Non-agentive Physical Object</w:t>
      </w:r>
    </w:p>
    <w:p w14:paraId="2F4554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D466F8" w14:textId="77777777" w:rsidR="00347871" w:rsidRDefault="00460325" w:rsidP="00347871">
      <w:pPr>
        <w:ind w:left="360"/>
      </w:pPr>
      <w:hyperlink w:anchor="_e8de7be0b7deb58decd0be7d10c50eb1" w:history="1">
        <w:r w:rsidR="00347871">
          <w:rPr>
            <w:rStyle w:val="Hyperlink"/>
          </w:rPr>
          <w:t>Physical Entity</w:t>
        </w:r>
      </w:hyperlink>
    </w:p>
    <w:p w14:paraId="1C7EE7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B8A986F" w14:textId="3135A238" w:rsidR="00347871" w:rsidRDefault="00B677DD" w:rsidP="00E04E71">
      <w:pPr>
        <w:pStyle w:val="BodyText2"/>
        <w:spacing w:after="0" w:line="240" w:lineRule="auto"/>
      </w:pPr>
      <w:r w:rsidRPr="00AA1930">
        <w:rPr>
          <w:noProof/>
        </w:rPr>
        <w:pict w14:anchorId="2FC84617">
          <v:shape id="_x0000_i1168" type="#_x0000_t75" alt="-120139471.emf" style="width:12pt;height:12pt;visibility:visible;mso-wrap-style:square">
            <v:imagedata r:id="rId16" o:title="-120139471"/>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1F06CA32" w14:textId="77777777" w:rsidR="00347871" w:rsidRDefault="00347871" w:rsidP="00E04E71">
      <w:pPr>
        <w:pStyle w:val="BodyText"/>
        <w:spacing w:before="0" w:after="120"/>
      </w:pPr>
      <w:r>
        <w:t>[NIEM]ItemHeightMeasure: A measurement of the height of an item.</w:t>
      </w:r>
    </w:p>
    <w:p w14:paraId="62879AE8" w14:textId="77777777" w:rsidR="00347871" w:rsidRDefault="00347871" w:rsidP="00E04E71">
      <w:pPr>
        <w:pStyle w:val="BodyText"/>
        <w:spacing w:before="0" w:after="120"/>
      </w:pPr>
      <w:r>
        <w:t>A measurement in the vertical plane. For a person, from head to toe.</w:t>
      </w:r>
    </w:p>
    <w:p w14:paraId="074E9FB6" w14:textId="6AA51F0B" w:rsidR="00347871" w:rsidRDefault="00B677DD" w:rsidP="00E04E71">
      <w:pPr>
        <w:pStyle w:val="BodyText2"/>
        <w:spacing w:after="0" w:line="240" w:lineRule="auto"/>
      </w:pPr>
      <w:r w:rsidRPr="00AA1930">
        <w:rPr>
          <w:noProof/>
        </w:rPr>
        <w:pict w14:anchorId="7A8F6867">
          <v:shape id="_x0000_i1167" type="#_x0000_t75" alt="-120139471.emf" style="width:12pt;height:12pt;visibility:visible;mso-wrap-style:square">
            <v:imagedata r:id="rId16" o:title="-120139471"/>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6E51AC08" w14:textId="77777777" w:rsidR="00347871" w:rsidRDefault="00347871" w:rsidP="00E04E71">
      <w:pPr>
        <w:pStyle w:val="BodyText"/>
        <w:spacing w:before="0" w:after="120"/>
      </w:pPr>
      <w:r>
        <w:t>[NIEM] ItemLengthMeasure: A measurement of the length of an item.</w:t>
      </w:r>
    </w:p>
    <w:p w14:paraId="4E41A179" w14:textId="77777777" w:rsidR="00347871" w:rsidRDefault="00347871" w:rsidP="00E04E71">
      <w:pPr>
        <w:pStyle w:val="BodyText"/>
        <w:spacing w:before="0" w:after="120"/>
      </w:pPr>
      <w:r>
        <w:t>A longitudinal measurement - from end to end. Usually greater than width.</w:t>
      </w:r>
    </w:p>
    <w:p w14:paraId="46DC6E75" w14:textId="4B1E559F" w:rsidR="00347871" w:rsidRDefault="00B677DD" w:rsidP="00E04E71">
      <w:pPr>
        <w:pStyle w:val="BodyText2"/>
        <w:spacing w:after="0" w:line="240" w:lineRule="auto"/>
      </w:pPr>
      <w:r w:rsidRPr="00AA1930">
        <w:rPr>
          <w:noProof/>
        </w:rPr>
        <w:pict w14:anchorId="5EA06A64">
          <v:shape id="_x0000_i1166" type="#_x0000_t75" alt="-120139471.emf" style="width:12pt;height:12pt;visibility:visible;mso-wrap-style:square">
            <v:imagedata r:id="rId16" o:title="-120139471"/>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11864DA2" w14:textId="77777777" w:rsidR="00347871" w:rsidRDefault="00347871" w:rsidP="00E04E71">
      <w:pPr>
        <w:pStyle w:val="BodyText"/>
        <w:spacing w:before="0" w:after="120"/>
      </w:pPr>
      <w:r>
        <w:t>[NIEM] ItemWidthMeasure: A measurement of the width of an item.</w:t>
      </w:r>
    </w:p>
    <w:p w14:paraId="685CEC22" w14:textId="77777777" w:rsidR="00347871" w:rsidRDefault="00347871" w:rsidP="00E04E71">
      <w:pPr>
        <w:pStyle w:val="BodyText"/>
        <w:spacing w:before="0" w:after="120"/>
      </w:pPr>
      <w:r>
        <w:t>A horizontal measurement - from side to side.</w:t>
      </w:r>
    </w:p>
    <w:p w14:paraId="4FDBBB9A" w14:textId="77777777" w:rsidR="00347871" w:rsidRDefault="00347871" w:rsidP="00347871"/>
    <w:p w14:paraId="3BB8E853" w14:textId="77777777" w:rsidR="00347871" w:rsidRDefault="00347871" w:rsidP="00347871">
      <w:pPr>
        <w:pStyle w:val="Heading2"/>
      </w:pPr>
      <w:bookmarkStart w:id="110" w:name="_624fe4113932e16b24064353e82a455b"/>
      <w:bookmarkStart w:id="111" w:name="_Toc43476672"/>
      <w:r>
        <w:t>Class Managed Item Identifier</w:t>
      </w:r>
      <w:bookmarkEnd w:id="110"/>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111"/>
    </w:p>
    <w:p w14:paraId="3FB588C7" w14:textId="77777777" w:rsidR="00347871" w:rsidRDefault="00347871" w:rsidP="00F71BA8">
      <w:r>
        <w:t>[NIEM] An identification inscribed on or attached to a part, collection of parts, or complete unit by the manufacturer. Syn. ItemSerialIdentification.</w:t>
      </w:r>
    </w:p>
    <w:p w14:paraId="324CFEDB" w14:textId="77777777" w:rsidR="00347871" w:rsidRDefault="00347871" w:rsidP="00F71BA8">
      <w:r>
        <w:t>[FIBO] ProductIdentifier:  an identifier for a product</w:t>
      </w:r>
    </w:p>
    <w:p w14:paraId="4ED9D2C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76FCA0" w14:textId="77777777" w:rsidR="00347871" w:rsidRDefault="00460325" w:rsidP="00347871">
      <w:pPr>
        <w:ind w:left="360"/>
      </w:pPr>
      <w:hyperlink w:anchor="_5763a56249b3eddeb79ba22f74c885e1" w:history="1">
        <w:r w:rsidR="00347871">
          <w:rPr>
            <w:rStyle w:val="Hyperlink"/>
          </w:rPr>
          <w:t>Unique Identifier</w:t>
        </w:r>
      </w:hyperlink>
    </w:p>
    <w:p w14:paraId="10C636AF" w14:textId="77777777" w:rsidR="00347871" w:rsidRDefault="00347871" w:rsidP="00347871"/>
    <w:p w14:paraId="1F2C7FAA" w14:textId="77777777" w:rsidR="00347871" w:rsidRDefault="00347871" w:rsidP="00347871">
      <w:pPr>
        <w:pStyle w:val="Heading2"/>
      </w:pPr>
      <w:bookmarkStart w:id="112" w:name="_e8de7be0b7deb58decd0be7d10c50eb1"/>
      <w:bookmarkStart w:id="113" w:name="_Toc43476673"/>
      <w:r>
        <w:t>Class Physical Entity</w:t>
      </w:r>
      <w:bookmarkEnd w:id="112"/>
      <w:bookmarkEnd w:id="113"/>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092A570E" w14:textId="77777777" w:rsidR="00347871" w:rsidRDefault="00347871" w:rsidP="00F71BA8">
      <w:r>
        <w:t>A thing that exists in space and time including people, places, and things.</w:t>
      </w:r>
    </w:p>
    <w:p w14:paraId="385A73B3" w14:textId="77777777" w:rsidR="00347871" w:rsidRDefault="00347871" w:rsidP="00F71BA8"/>
    <w:p w14:paraId="01157C0A" w14:textId="77777777" w:rsidR="00347871" w:rsidRDefault="00347871" w:rsidP="00F71BA8">
      <w:r>
        <w:t>[DOLCE] Object</w:t>
      </w:r>
    </w:p>
    <w:p w14:paraId="30442F3A" w14:textId="77777777" w:rsidR="00347871" w:rsidRDefault="00347871" w:rsidP="00F71BA8"/>
    <w:p w14:paraId="42D48243" w14:textId="77777777" w:rsidR="00347871" w:rsidRDefault="00347871" w:rsidP="00F71BA8">
      <w:r>
        <w:t>[IDEAS] Individual: A Thing that has spatio-temporal extent.</w:t>
      </w:r>
    </w:p>
    <w:p w14:paraId="6D962089" w14:textId="77777777" w:rsidR="00347871" w:rsidRDefault="00347871" w:rsidP="00F71BA8"/>
    <w:p w14:paraId="336B2859" w14:textId="77777777" w:rsidR="00347871" w:rsidRDefault="00347871" w:rsidP="00F71BA8">
      <w:r>
        <w:t>Note1 - this may be some that existed in the past, exists now, or may exist in some future possible world.</w:t>
      </w:r>
    </w:p>
    <w:p w14:paraId="30F7AC7C" w14:textId="77777777" w:rsidR="00347871" w:rsidRDefault="00347871" w:rsidP="00F71BA8"/>
    <w:p w14:paraId="28A0D5D5" w14:textId="77777777" w:rsidR="00347871" w:rsidRDefault="00347871" w:rsidP="00F71BA8">
      <w:r>
        <w:t>Note2 - the Individual may be scattered - i.e. it is the fusion of several disconnect parts.</w:t>
      </w:r>
    </w:p>
    <w:p w14:paraId="3D381C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A954D4" w14:textId="77777777" w:rsidR="00347871" w:rsidRDefault="00460325" w:rsidP="00347871">
      <w:pPr>
        <w:ind w:left="360"/>
      </w:pPr>
      <w:hyperlink w:anchor="_94e1444de71636a35dcca4f190d0fa64" w:history="1">
        <w:r w:rsidR="00347871">
          <w:rPr>
            <w:rStyle w:val="Hyperlink"/>
          </w:rPr>
          <w:t>Spatial Entity</w:t>
        </w:r>
      </w:hyperlink>
    </w:p>
    <w:p w14:paraId="772821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9890055" w14:textId="69AF4250" w:rsidR="00347871" w:rsidRDefault="00B677DD" w:rsidP="00E04E71">
      <w:pPr>
        <w:pStyle w:val="BodyText2"/>
        <w:spacing w:after="0" w:line="240" w:lineRule="auto"/>
      </w:pPr>
      <w:r w:rsidRPr="00AA1930">
        <w:rPr>
          <w:noProof/>
        </w:rPr>
        <w:pict w14:anchorId="36C2C93F">
          <v:shape id="_x0000_i1165" type="#_x0000_t75" alt="-120139471.emf" style="width:12pt;height:12pt;visibility:visible;mso-wrap-style:square">
            <v:imagedata r:id="rId16" o:title="-120139471"/>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eb212f1c3bf88424f9e10c9cbf0feb1d" w:history="1">
        <w:r w:rsidR="00347871">
          <w:rPr>
            <w:rStyle w:val="Hyperlink"/>
          </w:rPr>
          <w:t>Mass</w:t>
        </w:r>
      </w:hyperlink>
    </w:p>
    <w:p w14:paraId="77DEAC98" w14:textId="77777777" w:rsidR="00347871" w:rsidRDefault="00347871" w:rsidP="00E04E71">
      <w:pPr>
        <w:pStyle w:val="BodyText"/>
        <w:spacing w:before="0" w:after="120"/>
      </w:pPr>
      <w:r>
        <w:t>The current weight (as mass) of a physical thing.</w:t>
      </w:r>
    </w:p>
    <w:p w14:paraId="34903CC1" w14:textId="77777777" w:rsidR="00347871" w:rsidRDefault="00347871" w:rsidP="00347871"/>
    <w:p w14:paraId="1C778392" w14:textId="77777777" w:rsidR="00347871" w:rsidRDefault="00347871" w:rsidP="00347871">
      <w:pPr>
        <w:pStyle w:val="Heading2"/>
      </w:pPr>
      <w:bookmarkStart w:id="114" w:name="_bd9334fdb9fab1b3b018249ba8229e41"/>
      <w:bookmarkStart w:id="115" w:name="_Toc43476674"/>
      <w:r>
        <w:t>Class Physical Feature</w:t>
      </w:r>
      <w:bookmarkEnd w:id="114"/>
      <w:bookmarkEnd w:id="115"/>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2FFF2825" w14:textId="77777777" w:rsidR="00347871" w:rsidRDefault="00347871" w:rsidP="00F71BA8">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6AB3DE71" w14:textId="77777777" w:rsidR="00347871" w:rsidRDefault="00347871" w:rsidP="00F71BA8">
      <w:r>
        <w:t>[DOLCE] Feature</w:t>
      </w:r>
    </w:p>
    <w:p w14:paraId="11698E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8A1C0E" w14:textId="77777777" w:rsidR="00347871" w:rsidRDefault="00460325" w:rsidP="00347871">
      <w:pPr>
        <w:ind w:left="360"/>
      </w:pPr>
      <w:hyperlink w:anchor="_94e1444de71636a35dcca4f190d0fa64" w:history="1">
        <w:r w:rsidR="00347871">
          <w:rPr>
            <w:rStyle w:val="Hyperlink"/>
          </w:rPr>
          <w:t>Spatial Entity</w:t>
        </w:r>
      </w:hyperlink>
    </w:p>
    <w:p w14:paraId="626315DB" w14:textId="77777777" w:rsidR="00347871" w:rsidRDefault="00347871" w:rsidP="00347871"/>
    <w:p w14:paraId="0E4A6B6C" w14:textId="77777777" w:rsidR="00347871" w:rsidRDefault="00347871" w:rsidP="00347871">
      <w:pPr>
        <w:pStyle w:val="Heading2"/>
      </w:pPr>
      <w:bookmarkStart w:id="116" w:name="_f94b1a5f929b37aca649e6e5f4aac5f1"/>
      <w:bookmarkStart w:id="117" w:name="_Toc43476675"/>
      <w:r>
        <w:t>Class Physical Tool</w:t>
      </w:r>
      <w:bookmarkEnd w:id="116"/>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117"/>
    </w:p>
    <w:p w14:paraId="5807C12F" w14:textId="77777777" w:rsidR="00347871" w:rsidRDefault="00347871" w:rsidP="00F71BA8">
      <w:r>
        <w:t>An physical item intended to be used to perform some function.</w:t>
      </w:r>
    </w:p>
    <w:p w14:paraId="3C8B15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CC1D8A" w14:textId="77777777" w:rsidR="00347871" w:rsidRDefault="00460325" w:rsidP="00347871">
      <w:pPr>
        <w:ind w:left="360"/>
      </w:pPr>
      <w:hyperlink w:anchor="_c722e11b88767287b11306533ed52bf9" w:history="1">
        <w:r w:rsidR="00347871">
          <w:rPr>
            <w:rStyle w:val="Hyperlink"/>
          </w:rPr>
          <w:t>Item</w:t>
        </w:r>
      </w:hyperlink>
      <w:r w:rsidR="00347871">
        <w:t xml:space="preserve">, </w:t>
      </w:r>
      <w:hyperlink w:anchor="_8f56d99a6c9c351391b8cca136ff3469" w:history="1">
        <w:r w:rsidR="00347871">
          <w:rPr>
            <w:rStyle w:val="Hyperlink"/>
          </w:rPr>
          <w:t>Tool</w:t>
        </w:r>
      </w:hyperlink>
    </w:p>
    <w:p w14:paraId="379602BC" w14:textId="77777777" w:rsidR="00347871" w:rsidRDefault="00347871" w:rsidP="00347871"/>
    <w:p w14:paraId="10F3CAB4" w14:textId="77777777" w:rsidR="00347871" w:rsidRDefault="00347871" w:rsidP="00347871">
      <w:pPr>
        <w:pStyle w:val="Heading2"/>
      </w:pPr>
      <w:bookmarkStart w:id="118" w:name="_94e1444de71636a35dcca4f190d0fa64"/>
      <w:bookmarkStart w:id="119" w:name="_Toc43476676"/>
      <w:r>
        <w:t>Class Spatial Entity</w:t>
      </w:r>
      <w:bookmarkEnd w:id="118"/>
      <w:bookmarkEnd w:id="119"/>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73B41E26" w14:textId="77777777" w:rsidR="00347871" w:rsidRDefault="00347871" w:rsidP="00F71BA8">
      <w:r>
        <w:t>A thing that exists in space: The union of locations and physical entities.</w:t>
      </w:r>
    </w:p>
    <w:p w14:paraId="5FF591F0" w14:textId="77777777" w:rsidR="00347871" w:rsidRDefault="00347871" w:rsidP="00F71BA8">
      <w:r>
        <w:t>[DOLCE] Physical Endurant</w:t>
      </w:r>
    </w:p>
    <w:p w14:paraId="6AEC8105" w14:textId="16BACDF2" w:rsidR="00347871" w:rsidRDefault="00B677DD" w:rsidP="00347871">
      <w:pPr>
        <w:jc w:val="center"/>
      </w:pPr>
      <w:r w:rsidRPr="00AA1930">
        <w:rPr>
          <w:noProof/>
        </w:rPr>
        <w:pict w14:anchorId="69A5BFC5">
          <v:shape id="Picture 1867154656.emf" o:spid="_x0000_i1164" type="#_x0000_t75" alt="1867154656.emf" style="width:487.2pt;height:326.4pt;visibility:visible;mso-wrap-style:square">
            <v:imagedata r:id="rId33" o:title="1867154656"/>
          </v:shape>
        </w:pict>
      </w:r>
    </w:p>
    <w:p w14:paraId="0E1E9F0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47C837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F87196" w14:textId="77777777" w:rsidR="00347871" w:rsidRDefault="00460325" w:rsidP="00347871">
      <w:pPr>
        <w:ind w:left="360"/>
      </w:pPr>
      <w:hyperlink w:anchor="_bab16f734f2dacc51c5f66e15031a455" w:history="1">
        <w:r w:rsidR="00347871">
          <w:rPr>
            <w:rStyle w:val="Hyperlink"/>
          </w:rPr>
          <w:t>Actual Entity</w:t>
        </w:r>
      </w:hyperlink>
      <w:r w:rsidR="00347871">
        <w:t xml:space="preserve">, </w:t>
      </w:r>
      <w:hyperlink w:anchor="_6ef1dbf4983daf69e5425cbaf8e11659" w:history="1">
        <w:r w:rsidR="00347871">
          <w:rPr>
            <w:rStyle w:val="Hyperlink"/>
          </w:rPr>
          <w:t>Discreet Thing</w:t>
        </w:r>
      </w:hyperlink>
      <w:r w:rsidR="00347871">
        <w:t xml:space="preserve">, </w:t>
      </w:r>
      <w:hyperlink w:anchor="_b87220c15e78dfc2d4cd72af2f73475b" w:history="1">
        <w:r w:rsidR="00347871">
          <w:rPr>
            <w:rStyle w:val="Hyperlink"/>
          </w:rPr>
          <w:t>Temporal Region</w:t>
        </w:r>
      </w:hyperlink>
    </w:p>
    <w:p w14:paraId="642A7DF4" w14:textId="77777777" w:rsidR="00347871" w:rsidRDefault="00347871" w:rsidP="00347871"/>
    <w:p w14:paraId="4D2EDA26" w14:textId="77777777" w:rsidR="00347871" w:rsidRDefault="00347871" w:rsidP="00347871">
      <w:pPr>
        <w:pStyle w:val="Heading2"/>
      </w:pPr>
      <w:bookmarkStart w:id="120" w:name="_ad6a4613e09a7fc6b84d4998e76dfa3c"/>
      <w:bookmarkStart w:id="121" w:name="_Toc43476677"/>
      <w:r>
        <w:t>Class Telecommunication Device</w:t>
      </w:r>
      <w:bookmarkEnd w:id="120"/>
      <w:bookmarkEnd w:id="121"/>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1973BBD9" w14:textId="77777777" w:rsidR="00347871" w:rsidRDefault="00347871" w:rsidP="00F71BA8">
      <w:r>
        <w:t>A device for human to human communication over a distance by cable, telegraph, telephone, computer networks, or broadcasting.</w:t>
      </w:r>
    </w:p>
    <w:p w14:paraId="07FA37B9" w14:textId="77777777" w:rsidR="00347871" w:rsidRDefault="00347871" w:rsidP="00F71BA8">
      <w:r>
        <w:t>[NIEM] TelecommunicationsDeviceType</w:t>
      </w:r>
    </w:p>
    <w:p w14:paraId="253857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7052F4" w14:textId="77777777" w:rsidR="00347871" w:rsidRDefault="00460325" w:rsidP="00347871">
      <w:pPr>
        <w:ind w:left="360"/>
      </w:pPr>
      <w:hyperlink w:anchor="_d89f5fd3110ebe8a1e5bc08fc81e18d4" w:history="1">
        <w:r w:rsidR="00347871">
          <w:rPr>
            <w:rStyle w:val="Hyperlink"/>
          </w:rPr>
          <w:t>Communicating Device</w:t>
        </w:r>
      </w:hyperlink>
    </w:p>
    <w:p w14:paraId="592B54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E576D14" w14:textId="0B6DF076" w:rsidR="00347871" w:rsidRDefault="00B677DD" w:rsidP="00E04E71">
      <w:pPr>
        <w:pStyle w:val="BodyText2"/>
        <w:spacing w:after="0" w:line="240" w:lineRule="auto"/>
      </w:pPr>
      <w:r w:rsidRPr="00AA1930">
        <w:rPr>
          <w:noProof/>
        </w:rPr>
        <w:pict w14:anchorId="591EBE0D">
          <v:shape id="_x0000_i1163" type="#_x0000_t75" alt="-120139471.emf" style="width:12pt;height:12pt;visibility:visible;mso-wrap-style:square">
            <v:imagedata r:id="rId16" o:title="-120139471"/>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6864803bb2dd8ade1b44b94e09015e8c" w:history="1">
        <w:r w:rsidR="00347871">
          <w:rPr>
            <w:rStyle w:val="Hyperlink"/>
          </w:rPr>
          <w:t>Electronic Contact</w:t>
        </w:r>
      </w:hyperlink>
    </w:p>
    <w:p w14:paraId="2B007986" w14:textId="77777777" w:rsidR="00347871" w:rsidRDefault="00347871" w:rsidP="00E04E71">
      <w:pPr>
        <w:pStyle w:val="BodyText"/>
        <w:spacing w:before="0" w:after="120"/>
      </w:pPr>
      <w:r>
        <w:t>An code or number used to communicate with or through a telecommunications device.</w:t>
      </w:r>
    </w:p>
    <w:p w14:paraId="4C42DAD4" w14:textId="77777777" w:rsidR="00347871" w:rsidRDefault="00347871" w:rsidP="00347871"/>
    <w:p w14:paraId="3BD1C5FE" w14:textId="77777777" w:rsidR="00347871" w:rsidRDefault="00347871" w:rsidP="00347871">
      <w:pPr>
        <w:pStyle w:val="Heading3"/>
      </w:pPr>
      <w:bookmarkStart w:id="122" w:name="_6203d00e99789b32f23018a276845a99"/>
      <w:bookmarkStart w:id="123" w:name="_Toc43476678"/>
      <w:r>
        <w:t>Enumeration Sex Kind</w:t>
      </w:r>
      <w:bookmarkEnd w:id="122"/>
      <w:bookmarkEnd w:id="123"/>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79A565FB" w14:textId="77777777" w:rsidR="00347871" w:rsidRDefault="00347871" w:rsidP="00A318C1">
      <w:pPr>
        <w:pStyle w:val="BodyText"/>
      </w:pPr>
      <w:r>
        <w:t>Kinds of sex. Eg. male/female.</w:t>
      </w:r>
    </w:p>
    <w:p w14:paraId="59463DAD" w14:textId="77777777" w:rsidR="00347871" w:rsidRDefault="00347871" w:rsidP="00347871">
      <w:pPr>
        <w:pStyle w:val="Code0"/>
      </w:pPr>
      <w:r>
        <w:t>package OnticHealthGeneric::Physical Entities</w:t>
      </w:r>
    </w:p>
    <w:p w14:paraId="76B8FA79" w14:textId="77777777" w:rsidR="00347871" w:rsidRDefault="00347871" w:rsidP="00347871">
      <w:pPr>
        <w:pStyle w:val="Code0"/>
      </w:pPr>
      <w:r>
        <w:t>public enum Sex Kind</w:t>
      </w:r>
    </w:p>
    <w:p w14:paraId="316DF1FD" w14:textId="77777777" w:rsidR="00347871" w:rsidRDefault="00347871" w:rsidP="00347871">
      <w:pPr>
        <w:pStyle w:val="Code0"/>
      </w:pPr>
      <w:r>
        <w:t>{Male, Female}</w:t>
      </w:r>
    </w:p>
    <w:p w14:paraId="61E93E77" w14:textId="77777777" w:rsidR="00347871" w:rsidRDefault="00347871" w:rsidP="00347871">
      <w:pPr>
        <w:pStyle w:val="Code0"/>
      </w:pPr>
    </w:p>
    <w:p w14:paraId="4C0E46F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5AC5C64D" w14:textId="48BCCE02" w:rsidR="00347871" w:rsidRDefault="00B677DD" w:rsidP="00347871">
      <w:pPr>
        <w:ind w:left="605" w:hanging="245"/>
      </w:pPr>
      <w:r w:rsidRPr="00AA1930">
        <w:rPr>
          <w:noProof/>
        </w:rPr>
        <w:pict w14:anchorId="511C60DD">
          <v:shape id="_x0000_i1162" type="#_x0000_t75" alt="-302874969.emf" style="width:12pt;height:12pt;visibility:visible;mso-wrap-style:square">
            <v:imagedata r:id="rId34" o:title="-302874969"/>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70555DDF" w14:textId="77777777" w:rsidR="00347871" w:rsidRDefault="00347871" w:rsidP="00A318C1">
      <w:pPr>
        <w:pStyle w:val="BodyText"/>
      </w:pPr>
      <w:r>
        <w:t>A male person, plant, or animal. One able to fertilize a female with gametes.</w:t>
      </w:r>
    </w:p>
    <w:p w14:paraId="15FF356A" w14:textId="0BECB405" w:rsidR="00347871" w:rsidRDefault="00B677DD" w:rsidP="00347871">
      <w:pPr>
        <w:ind w:left="605" w:hanging="245"/>
      </w:pPr>
      <w:r w:rsidRPr="00AA1930">
        <w:rPr>
          <w:noProof/>
        </w:rPr>
        <w:pict w14:anchorId="0D518875">
          <v:shape id="_x0000_i1161" type="#_x0000_t75" alt="-302874969.emf" style="width:12pt;height:12pt;visibility:visible;mso-wrap-style:square">
            <v:imagedata r:id="rId34" o:title="-302874969"/>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7AB0F1A8" w14:textId="77777777" w:rsidR="00347871" w:rsidRDefault="00347871" w:rsidP="00A318C1">
      <w:pPr>
        <w:pStyle w:val="BodyText"/>
      </w:pPr>
      <w:r>
        <w:t xml:space="preserve">A female person, plant, or animal. Of or denoting the sex that can bear offspring or produce eggs, distinguished biologically by the production of gametes (ova) that can be fertilized by male gametes: </w:t>
      </w:r>
    </w:p>
    <w:p w14:paraId="7133A52D" w14:textId="493928EC" w:rsidR="00347871" w:rsidRDefault="00B677DD" w:rsidP="00347871">
      <w:pPr>
        <w:jc w:val="center"/>
      </w:pPr>
      <w:r w:rsidRPr="00AA1930">
        <w:rPr>
          <w:noProof/>
        </w:rPr>
        <w:lastRenderedPageBreak/>
        <w:pict w14:anchorId="19897423">
          <v:shape id="Picture -793432785.emf" o:spid="_x0000_i1160" type="#_x0000_t75" alt="-793432785.emf" style="width:487.2pt;height:514.8pt;visibility:visible;mso-wrap-style:square">
            <v:imagedata r:id="rId31" o:title="-793432785"/>
          </v:shape>
        </w:pict>
      </w:r>
    </w:p>
    <w:p w14:paraId="6554A5F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7B6F9685" w14:textId="77777777" w:rsidR="00347871" w:rsidRDefault="00347871" w:rsidP="00347871"/>
    <w:p w14:paraId="02EE6973" w14:textId="77777777" w:rsidR="00347871" w:rsidRDefault="00347871" w:rsidP="00347871">
      <w:pPr>
        <w:spacing w:after="200" w:line="276" w:lineRule="auto"/>
        <w:rPr>
          <w:b/>
          <w:bCs/>
          <w:color w:val="365F91"/>
          <w:sz w:val="40"/>
          <w:szCs w:val="40"/>
        </w:rPr>
      </w:pPr>
      <w:r>
        <w:br w:type="page"/>
      </w:r>
    </w:p>
    <w:p w14:paraId="0F502172" w14:textId="77777777" w:rsidR="00347871" w:rsidRDefault="00347871" w:rsidP="00347871">
      <w:pPr>
        <w:pStyle w:val="Heading1"/>
      </w:pPr>
      <w:bookmarkStart w:id="124" w:name="_Toc43476679"/>
      <w:r>
        <w:t>OnticHealthGeneric::Qualities</w:t>
      </w:r>
      <w:bookmarkEnd w:id="124"/>
    </w:p>
    <w:p w14:paraId="101FBC88" w14:textId="77777777" w:rsidR="00347871" w:rsidRDefault="00347871" w:rsidP="00347871">
      <w:pPr>
        <w:pStyle w:val="Heading2"/>
      </w:pPr>
      <w:bookmarkStart w:id="125" w:name="_Toc43476680"/>
      <w:r>
        <w:t>Diagram: Qualities</w:t>
      </w:r>
      <w:bookmarkEnd w:id="125"/>
    </w:p>
    <w:p w14:paraId="2C9054AC" w14:textId="616044C8" w:rsidR="00347871" w:rsidRDefault="00B677DD" w:rsidP="00347871">
      <w:pPr>
        <w:jc w:val="center"/>
        <w:rPr>
          <w:rFonts w:cs="Arial"/>
        </w:rPr>
      </w:pPr>
      <w:r w:rsidRPr="00AA1930">
        <w:rPr>
          <w:noProof/>
        </w:rPr>
        <w:pict w14:anchorId="7F8661BB">
          <v:shape id="Picture -511559505.emf" o:spid="_x0000_i1159" type="#_x0000_t75" alt="-511559505.emf" style="width:458.4pt;height:310.2pt;visibility:visible;mso-wrap-style:square">
            <v:imagedata r:id="rId35" o:title="-511559505"/>
          </v:shape>
        </w:pict>
      </w:r>
    </w:p>
    <w:p w14:paraId="380D04D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66800C24" w14:textId="77777777" w:rsidR="00347871" w:rsidRDefault="00347871" w:rsidP="00347871">
      <w:pPr>
        <w:pStyle w:val="Heading2"/>
      </w:pPr>
      <w:bookmarkStart w:id="126" w:name="_Toc43476681"/>
      <w:r>
        <w:lastRenderedPageBreak/>
        <w:t>Diagram: Values</w:t>
      </w:r>
      <w:bookmarkEnd w:id="126"/>
    </w:p>
    <w:p w14:paraId="595E9EF6" w14:textId="5C97AA6F" w:rsidR="00347871" w:rsidRDefault="00B677DD" w:rsidP="00347871">
      <w:pPr>
        <w:jc w:val="center"/>
        <w:rPr>
          <w:rFonts w:cs="Arial"/>
        </w:rPr>
      </w:pPr>
      <w:r w:rsidRPr="00AA1930">
        <w:rPr>
          <w:noProof/>
        </w:rPr>
        <w:pict w14:anchorId="261A5E12">
          <v:shape id="Picture 104908204.emf" o:spid="_x0000_i1158" type="#_x0000_t75" alt="104908204.emf" style="width:487.2pt;height:352.2pt;visibility:visible;mso-wrap-style:square">
            <v:imagedata r:id="rId36" o:title="104908204"/>
          </v:shape>
        </w:pict>
      </w:r>
    </w:p>
    <w:p w14:paraId="1E05341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48AB047B" w14:textId="77777777" w:rsidR="00347871" w:rsidRDefault="00347871" w:rsidP="00347871">
      <w:r>
        <w:t xml:space="preserve"> </w:t>
      </w:r>
    </w:p>
    <w:p w14:paraId="63D7C523" w14:textId="77777777" w:rsidR="00347871" w:rsidRDefault="00347871" w:rsidP="00347871"/>
    <w:p w14:paraId="67B2C37A" w14:textId="77777777" w:rsidR="00347871" w:rsidRDefault="00347871" w:rsidP="00347871">
      <w:pPr>
        <w:pStyle w:val="Heading2"/>
      </w:pPr>
      <w:bookmarkStart w:id="127" w:name="_691f47488c9ad7e3f73bc1e8d91283ab"/>
      <w:bookmarkStart w:id="128" w:name="_Toc43476682"/>
      <w:r>
        <w:t>Class Quality</w:t>
      </w:r>
      <w:bookmarkEnd w:id="127"/>
      <w:bookmarkEnd w:id="128"/>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50021183" w14:textId="77777777" w:rsidR="00347871" w:rsidRDefault="00347871" w:rsidP="00F71BA8">
      <w:r>
        <w:t>a quality is an ontic state representing a characteristic of an entity at a point in time or over a range of time. Examples include the temperature or height of a person at a particular time.</w:t>
      </w:r>
    </w:p>
    <w:p w14:paraId="7A66A1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4FE188" w14:textId="77777777" w:rsidR="00347871" w:rsidRDefault="00460325"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698BF3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90762D6" w14:textId="706AEA8F" w:rsidR="00347871" w:rsidRDefault="00B677DD" w:rsidP="00E04E71">
      <w:pPr>
        <w:pStyle w:val="BodyText2"/>
        <w:spacing w:after="0" w:line="240" w:lineRule="auto"/>
      </w:pPr>
      <w:r w:rsidRPr="00AA1930">
        <w:rPr>
          <w:noProof/>
        </w:rPr>
        <w:pict w14:anchorId="1AD820B1">
          <v:shape id="_x0000_i1157" type="#_x0000_t75" alt="-120139471.emf" style="width:12pt;height:12pt;visibility:visible;mso-wrap-style:square">
            <v:imagedata r:id="rId16" o:title="-120139471"/>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6B6780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CB33FDA" w14:textId="4FE44468" w:rsidR="00347871" w:rsidRDefault="00B677DD" w:rsidP="00347871">
      <w:pPr>
        <w:ind w:left="605" w:hanging="245"/>
      </w:pPr>
      <w:r w:rsidRPr="00AA1930">
        <w:rPr>
          <w:noProof/>
        </w:rPr>
        <w:pict w14:anchorId="2482FB02">
          <v:shape id="_x0000_i1156"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246aad5e499a3dae61ae5b5418deab0c" w:history="1">
        <w:r w:rsidR="00347871">
          <w:rPr>
            <w:rStyle w:val="Hyperlink"/>
          </w:rPr>
          <w:t>Measurement Result</w:t>
        </w:r>
      </w:hyperlink>
      <w:r w:rsidR="00347871">
        <w:t xml:space="preserve"> [0..*]   </w:t>
      </w:r>
      <w:r w:rsidR="00347871" w:rsidRPr="00833C5F">
        <w:rPr>
          <w:i/>
        </w:rPr>
        <w:t>Subsets</w:t>
      </w:r>
      <w:r w:rsidR="00347871">
        <w:t>: :</w:t>
      </w:r>
      <w:hyperlink w:anchor="_927d9d7cfeddf09947d0f7003026e26b" w:history="1">
        <w:r w:rsidR="00347871">
          <w:rPr>
            <w:rStyle w:val="Hyperlink"/>
          </w:rPr>
          <w:t>Belief</w:t>
        </w:r>
      </w:hyperlink>
      <w:r w:rsidR="00347871">
        <w:rPr>
          <w:rStyle w:val="Hyperlink"/>
        </w:rPr>
        <w:t xml:space="preserve"> </w:t>
      </w:r>
      <w:r w:rsidR="00347871">
        <w:t xml:space="preserve">   </w:t>
      </w:r>
    </w:p>
    <w:p w14:paraId="03A57B85" w14:textId="77777777" w:rsidR="00347871" w:rsidRDefault="00347871" w:rsidP="00347871"/>
    <w:p w14:paraId="7E805163" w14:textId="77777777" w:rsidR="00347871" w:rsidRDefault="00347871" w:rsidP="00347871">
      <w:pPr>
        <w:spacing w:after="200" w:line="276" w:lineRule="auto"/>
        <w:rPr>
          <w:b/>
          <w:bCs/>
          <w:color w:val="365F91"/>
          <w:sz w:val="40"/>
          <w:szCs w:val="40"/>
        </w:rPr>
      </w:pPr>
      <w:r>
        <w:br w:type="page"/>
      </w:r>
    </w:p>
    <w:p w14:paraId="1BBF4C63" w14:textId="77777777" w:rsidR="00347871" w:rsidRDefault="00347871" w:rsidP="00347871">
      <w:pPr>
        <w:pStyle w:val="Heading1"/>
      </w:pPr>
      <w:bookmarkStart w:id="129" w:name="_Toc43476683"/>
      <w:r>
        <w:t>OnticHealthGeneric::Quantities and Units</w:t>
      </w:r>
      <w:bookmarkEnd w:id="129"/>
    </w:p>
    <w:p w14:paraId="14E22A8A" w14:textId="77777777" w:rsidR="00347871" w:rsidRDefault="00347871" w:rsidP="00A318C1">
      <w:pPr>
        <w:pStyle w:val="BodyText"/>
      </w:pPr>
      <w:r>
        <w:t>This package defines quantities and units. Quantities are the basis for units and measurements.</w:t>
      </w:r>
    </w:p>
    <w:p w14:paraId="4386A8EE"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200B802A" w14:textId="77777777" w:rsidR="00347871" w:rsidRDefault="00347871" w:rsidP="00A318C1">
      <w:pPr>
        <w:pStyle w:val="BodyText"/>
      </w:pPr>
      <w:r>
        <w:t>The representation of a value or quantity will typically use the "primitive types" that are found in I.T. systems such as "Integer", "Real" and "String".</w:t>
      </w:r>
    </w:p>
    <w:p w14:paraId="74408C98" w14:textId="77777777" w:rsidR="00347871" w:rsidRDefault="00347871" w:rsidP="00A318C1">
      <w:pPr>
        <w:pStyle w:val="BodyText"/>
      </w:pPr>
    </w:p>
    <w:p w14:paraId="6B5E8C0B" w14:textId="77777777" w:rsidR="00347871" w:rsidRDefault="00347871" w:rsidP="00A318C1">
      <w:pPr>
        <w:pStyle w:val="BodyText"/>
      </w:pPr>
      <w:r>
        <w:t>.</w:t>
      </w:r>
    </w:p>
    <w:p w14:paraId="252F6055" w14:textId="77777777" w:rsidR="00347871" w:rsidRDefault="00347871" w:rsidP="00347871">
      <w:pPr>
        <w:pStyle w:val="Heading2"/>
      </w:pPr>
      <w:bookmarkStart w:id="130" w:name="_Toc43476684"/>
      <w:r>
        <w:lastRenderedPageBreak/>
        <w:t>Diagram: Quantities and units</w:t>
      </w:r>
      <w:bookmarkEnd w:id="130"/>
    </w:p>
    <w:p w14:paraId="258F6ABB" w14:textId="1154F33F" w:rsidR="00347871" w:rsidRDefault="00B677DD" w:rsidP="00347871">
      <w:pPr>
        <w:jc w:val="center"/>
        <w:rPr>
          <w:rFonts w:cs="Arial"/>
        </w:rPr>
      </w:pPr>
      <w:r w:rsidRPr="00AA1930">
        <w:rPr>
          <w:noProof/>
        </w:rPr>
        <w:pict w14:anchorId="24EF747F">
          <v:shape id="_x0000_i1155" type="#_x0000_t75" alt="-147488002.emf" style="width:487.2pt;height:544.2pt;visibility:visible;mso-wrap-style:square">
            <v:imagedata r:id="rId37" o:title="-147488002"/>
          </v:shape>
        </w:pict>
      </w:r>
    </w:p>
    <w:p w14:paraId="09FE573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7D646CD5" w14:textId="77777777" w:rsidR="00347871" w:rsidRDefault="00347871" w:rsidP="00347871">
      <w:r>
        <w:t xml:space="preserve"> </w:t>
      </w:r>
    </w:p>
    <w:p w14:paraId="10B02CC1" w14:textId="77777777" w:rsidR="00347871" w:rsidRDefault="00347871" w:rsidP="00347871"/>
    <w:p w14:paraId="51B1A7E0" w14:textId="77777777" w:rsidR="00347871" w:rsidRDefault="00347871" w:rsidP="00347871">
      <w:pPr>
        <w:pStyle w:val="Heading2"/>
      </w:pPr>
      <w:bookmarkStart w:id="131" w:name="_b2d78e4d8f8ccfe0d64b81666aef5ee5"/>
      <w:bookmarkStart w:id="132" w:name="_Toc43476685"/>
      <w:r>
        <w:t>Class Confidence Metric</w:t>
      </w:r>
      <w:bookmarkEnd w:id="131"/>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132"/>
    </w:p>
    <w:p w14:paraId="27822C52" w14:textId="77777777" w:rsidR="00347871" w:rsidRDefault="00347871" w:rsidP="00F71BA8">
      <w:r>
        <w:t>Any metric of confidence that something is true or valid.</w:t>
      </w:r>
    </w:p>
    <w:p w14:paraId="47EB07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1E8B9ECE" w14:textId="77777777" w:rsidR="00347871" w:rsidRDefault="00460325" w:rsidP="00347871">
      <w:pPr>
        <w:ind w:left="360"/>
      </w:pPr>
      <w:hyperlink w:anchor="_0b552384ad202c0c014daf924625d64d" w:history="1">
        <w:r w:rsidR="00347871">
          <w:rPr>
            <w:rStyle w:val="Hyperlink"/>
          </w:rPr>
          <w:t>Metric</w:t>
        </w:r>
      </w:hyperlink>
    </w:p>
    <w:p w14:paraId="6D580E7D" w14:textId="77777777" w:rsidR="00347871" w:rsidRDefault="00347871" w:rsidP="00347871"/>
    <w:p w14:paraId="6630C074" w14:textId="77777777" w:rsidR="00347871" w:rsidRDefault="00347871" w:rsidP="00347871">
      <w:pPr>
        <w:pStyle w:val="Heading2"/>
      </w:pPr>
      <w:bookmarkStart w:id="133" w:name="_d986f3c81ec545f01797ac6470312c45"/>
      <w:bookmarkStart w:id="134" w:name="_Toc43476686"/>
      <w:r>
        <w:t>Class Count</w:t>
      </w:r>
      <w:bookmarkEnd w:id="133"/>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134"/>
    </w:p>
    <w:p w14:paraId="77540378" w14:textId="77777777" w:rsidR="00347871" w:rsidRDefault="00347871" w:rsidP="00F71BA8">
      <w:r>
        <w:t>The number of something used as a property or metric, e.g., 5 fish.</w:t>
      </w:r>
    </w:p>
    <w:p w14:paraId="6D1610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94112B" w14:textId="77777777" w:rsidR="00347871" w:rsidRDefault="00460325" w:rsidP="00347871">
      <w:pPr>
        <w:ind w:left="360"/>
      </w:pPr>
      <w:hyperlink w:anchor="_e79a8c8e0284d51d332531e5a63c1e6c" w:history="1">
        <w:r w:rsidR="00347871">
          <w:rPr>
            <w:rStyle w:val="Hyperlink"/>
          </w:rPr>
          <w:t>Unit Value</w:t>
        </w:r>
      </w:hyperlink>
    </w:p>
    <w:p w14:paraId="05635399" w14:textId="77777777" w:rsidR="00347871" w:rsidRDefault="00347871" w:rsidP="00347871"/>
    <w:p w14:paraId="4E8AD82B" w14:textId="77777777" w:rsidR="00347871" w:rsidRDefault="00347871" w:rsidP="00347871">
      <w:pPr>
        <w:pStyle w:val="Heading2"/>
      </w:pPr>
      <w:bookmarkStart w:id="135" w:name="_50c9274f3b04670cd7563953e6c7b2ad"/>
      <w:bookmarkStart w:id="136" w:name="_Toc43476687"/>
      <w:r>
        <w:t>Class Currency Benefit Metric</w:t>
      </w:r>
      <w:bookmarkEnd w:id="135"/>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136"/>
    </w:p>
    <w:p w14:paraId="3F93D44F" w14:textId="77777777" w:rsidR="00347871" w:rsidRDefault="00347871" w:rsidP="00F71BA8">
      <w:r>
        <w:t>A metric for benefit or harm expressed in terms of a currency, such as dollars or yen.</w:t>
      </w:r>
    </w:p>
    <w:p w14:paraId="2544BE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4A52BB" w14:textId="77777777" w:rsidR="00347871" w:rsidRDefault="00460325" w:rsidP="00347871">
      <w:pPr>
        <w:ind w:left="360"/>
      </w:pPr>
      <w:hyperlink w:anchor="_1f5ffa0a988e30ef567355b39f0a0d49" w:history="1">
        <w:r w:rsidR="00347871">
          <w:rPr>
            <w:rStyle w:val="Hyperlink"/>
          </w:rPr>
          <w:t>Harm-Benefit Metric</w:t>
        </w:r>
      </w:hyperlink>
    </w:p>
    <w:p w14:paraId="1354C8CC" w14:textId="77777777" w:rsidR="00347871" w:rsidRDefault="00347871" w:rsidP="00347871"/>
    <w:p w14:paraId="36A7ED10" w14:textId="77777777" w:rsidR="00347871" w:rsidRDefault="00347871" w:rsidP="00347871">
      <w:pPr>
        <w:pStyle w:val="Heading2"/>
      </w:pPr>
      <w:bookmarkStart w:id="137" w:name="_1f5ffa0a988e30ef567355b39f0a0d49"/>
      <w:bookmarkStart w:id="138" w:name="_Toc43476688"/>
      <w:r>
        <w:t>Class Harm-Benefit Metric</w:t>
      </w:r>
      <w:bookmarkEnd w:id="137"/>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138"/>
    </w:p>
    <w:p w14:paraId="633E4611" w14:textId="77777777" w:rsidR="00347871" w:rsidRDefault="00347871" w:rsidP="00F71BA8">
      <w:r>
        <w:t>A metric to quantify benefit or harm.</w:t>
      </w:r>
    </w:p>
    <w:p w14:paraId="6712F0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9DDE1C" w14:textId="77777777" w:rsidR="00347871" w:rsidRDefault="00460325" w:rsidP="00347871">
      <w:pPr>
        <w:ind w:left="360"/>
      </w:pPr>
      <w:hyperlink w:anchor="_0b552384ad202c0c014daf924625d64d" w:history="1">
        <w:r w:rsidR="00347871">
          <w:rPr>
            <w:rStyle w:val="Hyperlink"/>
          </w:rPr>
          <w:t>Metric</w:t>
        </w:r>
      </w:hyperlink>
    </w:p>
    <w:p w14:paraId="2F5EBC94" w14:textId="77777777" w:rsidR="00347871" w:rsidRDefault="00347871" w:rsidP="00347871"/>
    <w:p w14:paraId="60753C86" w14:textId="77777777" w:rsidR="00347871" w:rsidRDefault="00347871" w:rsidP="00347871">
      <w:pPr>
        <w:pStyle w:val="Heading2"/>
      </w:pPr>
      <w:bookmarkStart w:id="139" w:name="_0b552384ad202c0c014daf924625d64d"/>
      <w:bookmarkStart w:id="140" w:name="_Toc43476689"/>
      <w:r>
        <w:t>Class Metric</w:t>
      </w:r>
      <w:bookmarkEnd w:id="139"/>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140"/>
    </w:p>
    <w:p w14:paraId="0C9FDAD1" w14:textId="77777777" w:rsidR="00347871" w:rsidRDefault="00347871" w:rsidP="00F71BA8">
      <w:r>
        <w:t>A standard for measuring or evaluating something in a quantifiable way.</w:t>
      </w:r>
    </w:p>
    <w:p w14:paraId="6B9A3A3F" w14:textId="77777777" w:rsidR="00347871" w:rsidRDefault="00347871" w:rsidP="00F71BA8">
      <w:r>
        <w:t>Typical representations of a metric may be a fraction from zero to 1 or a rating such as "high, medium, low". Not to be confused with the "Metric System".</w:t>
      </w:r>
    </w:p>
    <w:p w14:paraId="16B9772E" w14:textId="5C5F9B2A" w:rsidR="00347871" w:rsidRDefault="00B677DD" w:rsidP="00347871">
      <w:pPr>
        <w:jc w:val="center"/>
      </w:pPr>
      <w:r w:rsidRPr="00AA1930">
        <w:rPr>
          <w:noProof/>
        </w:rPr>
        <w:pict w14:anchorId="5E00B654">
          <v:shape id="Picture -321959222.emf" o:spid="_x0000_i1154" type="#_x0000_t75" alt="-321959222.emf" style="width:487.2pt;height:172.2pt;visibility:visible;mso-wrap-style:square">
            <v:imagedata r:id="rId38" o:title="-321959222"/>
          </v:shape>
        </w:pict>
      </w:r>
    </w:p>
    <w:p w14:paraId="641DCF9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66B1B0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C5F2CF" w14:textId="77777777" w:rsidR="00347871" w:rsidRDefault="00460325" w:rsidP="00347871">
      <w:pPr>
        <w:ind w:left="360"/>
      </w:pPr>
      <w:hyperlink w:anchor="_e79a8c8e0284d51d332531e5a63c1e6c" w:history="1">
        <w:r w:rsidR="00347871">
          <w:rPr>
            <w:rStyle w:val="Hyperlink"/>
          </w:rPr>
          <w:t>Unit Value</w:t>
        </w:r>
      </w:hyperlink>
    </w:p>
    <w:p w14:paraId="4A00D1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C7DA72D" w14:textId="661042E2" w:rsidR="00347871" w:rsidRDefault="00B677DD" w:rsidP="00E04E71">
      <w:pPr>
        <w:pStyle w:val="BodyText2"/>
        <w:spacing w:after="0" w:line="240" w:lineRule="auto"/>
      </w:pPr>
      <w:r w:rsidRPr="00AA1930">
        <w:rPr>
          <w:noProof/>
        </w:rPr>
        <w:pict w14:anchorId="21DE3E7F">
          <v:shape id="_x0000_i1153" type="#_x0000_t75" alt="-120139471.emf" style="width:12pt;height:12pt;visibility:visible;mso-wrap-style:square">
            <v:imagedata r:id="rId16" o:title="-120139471"/>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256ba07d1de9d59db396a7e6761f9b8d" w:history="1">
        <w:r w:rsidR="00347871">
          <w:rPr>
            <w:rStyle w:val="Hyperlink"/>
          </w:rPr>
          <w:t>Metric Value</w:t>
        </w:r>
      </w:hyperlink>
    </w:p>
    <w:p w14:paraId="1B832CEF"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125FA086" w14:textId="77777777" w:rsidR="00347871" w:rsidRDefault="00347871" w:rsidP="00347871"/>
    <w:p w14:paraId="799DE408" w14:textId="77777777" w:rsidR="00347871" w:rsidRDefault="00347871" w:rsidP="00347871">
      <w:pPr>
        <w:pStyle w:val="Heading2"/>
      </w:pPr>
      <w:bookmarkStart w:id="141" w:name="_72fcac5dda14c7db3b2f92842c073f7e"/>
      <w:bookmarkStart w:id="142" w:name="_Toc43476690"/>
      <w:r>
        <w:t>Class Probability Metric</w:t>
      </w:r>
      <w:bookmarkEnd w:id="141"/>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142"/>
    </w:p>
    <w:p w14:paraId="3941FF51" w14:textId="77777777" w:rsidR="00347871" w:rsidRDefault="00347871" w:rsidP="00F71BA8">
      <w:r>
        <w:t>A metric that represents the possibility that something uncertain will happen.</w:t>
      </w:r>
    </w:p>
    <w:p w14:paraId="33EC9C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37A91A" w14:textId="77777777" w:rsidR="00347871" w:rsidRDefault="00460325" w:rsidP="00347871">
      <w:pPr>
        <w:ind w:left="360"/>
      </w:pPr>
      <w:hyperlink w:anchor="_0b552384ad202c0c014daf924625d64d" w:history="1">
        <w:r w:rsidR="00347871">
          <w:rPr>
            <w:rStyle w:val="Hyperlink"/>
          </w:rPr>
          <w:t>Metric</w:t>
        </w:r>
      </w:hyperlink>
    </w:p>
    <w:p w14:paraId="4D5F13F3" w14:textId="77777777" w:rsidR="00347871" w:rsidRDefault="00347871" w:rsidP="00347871"/>
    <w:p w14:paraId="538D3262" w14:textId="77777777" w:rsidR="00347871" w:rsidRDefault="00347871" w:rsidP="00347871">
      <w:pPr>
        <w:pStyle w:val="Heading2"/>
      </w:pPr>
      <w:bookmarkStart w:id="143" w:name="_d96727064322aeaf623efa62de82423f"/>
      <w:bookmarkStart w:id="144" w:name="_Toc43476691"/>
      <w:r>
        <w:t>Class Time Coordinate</w:t>
      </w:r>
      <w:bookmarkEnd w:id="143"/>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144"/>
    </w:p>
    <w:p w14:paraId="6AD2C306" w14:textId="77777777" w:rsidR="00347871" w:rsidRDefault="00347871" w:rsidP="00F71BA8">
      <w:r>
        <w:t>An identifier for a particular point in time, recognizing that any such point is an interval at a finer level of granularity.</w:t>
      </w:r>
    </w:p>
    <w:p w14:paraId="3290ACD3" w14:textId="77777777" w:rsidR="00347871" w:rsidRDefault="00347871" w:rsidP="00F71BA8">
      <w:r>
        <w:t>Specific time coordinate systems, such as ISO or Internet time, specialize Time Coordinate and relate it to a time scale.</w:t>
      </w:r>
    </w:p>
    <w:p w14:paraId="7342E700" w14:textId="77777777" w:rsidR="00347871" w:rsidRDefault="00347871" w:rsidP="00F71BA8">
      <w:r>
        <w:t>[DTV] time point: concept that specializes the concept 'time interval' and that is a member of a time scale</w:t>
      </w:r>
    </w:p>
    <w:p w14:paraId="68A4EEB9" w14:textId="77777777" w:rsidR="00347871" w:rsidRDefault="00347871" w:rsidP="00F71BA8">
      <w:r>
        <w:t>[ISO11404] time: time is a family of datatypes whose values are points in time to various common resolutions: year, month, day, hour, minute, second, and fractions thereof.</w:t>
      </w:r>
    </w:p>
    <w:p w14:paraId="1A6715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B5CD4D" w14:textId="77777777" w:rsidR="00347871" w:rsidRDefault="00460325" w:rsidP="00347871">
      <w:pPr>
        <w:ind w:left="360"/>
      </w:pPr>
      <w:hyperlink w:anchor="_4fe9616d1516b4b36f94e6c28bcefb32" w:history="1">
        <w:r w:rsidR="00347871">
          <w:rPr>
            <w:rStyle w:val="Hyperlink"/>
          </w:rPr>
          <w:t>Coordinate</w:t>
        </w:r>
      </w:hyperlink>
      <w:r w:rsidR="00347871">
        <w:t xml:space="preserve">, </w:t>
      </w:r>
      <w:hyperlink w:anchor="_fb11adf0086d81f73057dcfbd6b13592" w:history="1">
        <w:r w:rsidR="00347871">
          <w:rPr>
            <w:rStyle w:val="Hyperlink"/>
          </w:rPr>
          <w:t>Time Point</w:t>
        </w:r>
      </w:hyperlink>
      <w:r w:rsidR="00347871">
        <w:t xml:space="preserve">, </w:t>
      </w:r>
      <w:hyperlink w:anchor="_e79a8c8e0284d51d332531e5a63c1e6c" w:history="1">
        <w:r w:rsidR="00347871">
          <w:rPr>
            <w:rStyle w:val="Hyperlink"/>
          </w:rPr>
          <w:t>Unit Value</w:t>
        </w:r>
      </w:hyperlink>
    </w:p>
    <w:p w14:paraId="7C9200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83A6AFA" w14:textId="261DCD6F" w:rsidR="00347871" w:rsidRDefault="00B677DD" w:rsidP="00E04E71">
      <w:pPr>
        <w:pStyle w:val="BodyText2"/>
        <w:spacing w:after="0" w:line="240" w:lineRule="auto"/>
      </w:pPr>
      <w:r w:rsidRPr="00AA1930">
        <w:rPr>
          <w:noProof/>
        </w:rPr>
        <w:pict w14:anchorId="3A77EF22">
          <v:shape id="_x0000_i1152" type="#_x0000_t75" alt="-120139471.emf" style="width:12pt;height:12pt;visibility:visible;mso-wrap-style:square">
            <v:imagedata r:id="rId16" o:title="-120139471"/>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4426BB6E" w14:textId="77777777" w:rsidR="00347871" w:rsidRDefault="00347871" w:rsidP="00347871"/>
    <w:p w14:paraId="1CF15729" w14:textId="77777777" w:rsidR="00347871" w:rsidRDefault="0090104D" w:rsidP="00347871">
      <w:pPr>
        <w:pStyle w:val="Heading3"/>
      </w:pPr>
      <w:bookmarkStart w:id="145" w:name="_Toc43476692"/>
      <w:r>
        <w:t>&lt;&lt;Value&gt;&gt;</w:t>
      </w:r>
      <w:bookmarkStart w:id="146" w:name="_7507b3af1d43dd565d67af38ad6a71cb"/>
      <w:r w:rsidR="00347871">
        <w:t>Enumeration PentaScale</w:t>
      </w:r>
      <w:bookmarkEnd w:id="146"/>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145"/>
    </w:p>
    <w:p w14:paraId="71A97E75" w14:textId="77777777" w:rsidR="00347871" w:rsidRDefault="00347871" w:rsidP="00A318C1">
      <w:pPr>
        <w:pStyle w:val="BodyText"/>
      </w:pPr>
      <w:r>
        <w:t>An scale of 5 values the interpretation of which is context specific.</w:t>
      </w:r>
    </w:p>
    <w:p w14:paraId="0E65420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5DA37D6E" w14:textId="77777777" w:rsidR="00347871" w:rsidRDefault="00460325" w:rsidP="00347871">
      <w:pPr>
        <w:ind w:left="360"/>
      </w:pPr>
      <w:hyperlink w:anchor="_241181fba55c01238d9a99f5d0304883" w:history="1">
        <w:r w:rsidR="00347871">
          <w:rPr>
            <w:rStyle w:val="Hyperlink"/>
          </w:rPr>
          <w:t>Scale</w:t>
        </w:r>
      </w:hyperlink>
    </w:p>
    <w:p w14:paraId="640FD234" w14:textId="77777777" w:rsidR="00347871" w:rsidRDefault="00347871" w:rsidP="00347871">
      <w:pPr>
        <w:pStyle w:val="Code0"/>
      </w:pPr>
      <w:r>
        <w:t>package OnticHealthGeneric::Quantities and Units</w:t>
      </w:r>
    </w:p>
    <w:p w14:paraId="4E000EA6" w14:textId="77777777" w:rsidR="00347871" w:rsidRDefault="00347871" w:rsidP="00347871">
      <w:pPr>
        <w:pStyle w:val="Code0"/>
      </w:pPr>
      <w:r>
        <w:t>public enum PentaScale</w:t>
      </w:r>
    </w:p>
    <w:p w14:paraId="733ED683" w14:textId="77777777" w:rsidR="00347871" w:rsidRDefault="00347871" w:rsidP="00347871">
      <w:pPr>
        <w:pStyle w:val="Code0"/>
      </w:pPr>
      <w:r>
        <w:t>{Very Low, Low, Moderate, High, Very High}</w:t>
      </w:r>
    </w:p>
    <w:p w14:paraId="4CB8421F" w14:textId="77777777" w:rsidR="00347871" w:rsidRDefault="00347871" w:rsidP="00347871">
      <w:pPr>
        <w:pStyle w:val="Code0"/>
      </w:pPr>
    </w:p>
    <w:p w14:paraId="53CD73B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0BDCB56F" w14:textId="0CC04F0F" w:rsidR="00347871" w:rsidRDefault="00B677DD" w:rsidP="00347871">
      <w:pPr>
        <w:ind w:left="605" w:hanging="245"/>
      </w:pPr>
      <w:r w:rsidRPr="00AA1930">
        <w:rPr>
          <w:noProof/>
        </w:rPr>
        <w:pict w14:anchorId="7C561068">
          <v:shape id="_x0000_i1151" type="#_x0000_t75" alt="-302874969.emf" style="width:12pt;height:12pt;visibility:visible;mso-wrap-style:square">
            <v:imagedata r:id="rId34" o:title="-302874969"/>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2D290C29" w14:textId="5F9CB30E" w:rsidR="00347871" w:rsidRDefault="00B677DD" w:rsidP="00347871">
      <w:pPr>
        <w:ind w:left="605" w:hanging="245"/>
      </w:pPr>
      <w:r w:rsidRPr="00AA1930">
        <w:rPr>
          <w:noProof/>
        </w:rPr>
        <w:pict w14:anchorId="062F4CA9">
          <v:shape id="_x0000_i1150" type="#_x0000_t75" alt="-302874969.emf" style="width:12pt;height:12pt;visibility:visible;mso-wrap-style:square">
            <v:imagedata r:id="rId34" o:title="-302874969"/>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1AC45A83" w14:textId="7A5BA94E" w:rsidR="00347871" w:rsidRDefault="00B677DD" w:rsidP="00347871">
      <w:pPr>
        <w:ind w:left="605" w:hanging="245"/>
      </w:pPr>
      <w:r w:rsidRPr="00AA1930">
        <w:rPr>
          <w:noProof/>
        </w:rPr>
        <w:pict w14:anchorId="3AD78D7C">
          <v:shape id="_x0000_i1149" type="#_x0000_t75" alt="-302874969.emf" style="width:12pt;height:12pt;visibility:visible;mso-wrap-style:square">
            <v:imagedata r:id="rId34" o:title="-302874969"/>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79D1105A" w14:textId="3587F235" w:rsidR="00347871" w:rsidRDefault="00B677DD" w:rsidP="00347871">
      <w:pPr>
        <w:ind w:left="605" w:hanging="245"/>
      </w:pPr>
      <w:r w:rsidRPr="00AA1930">
        <w:rPr>
          <w:noProof/>
        </w:rPr>
        <w:pict w14:anchorId="4585B545">
          <v:shape id="_x0000_i1148" type="#_x0000_t75" alt="-302874969.emf" style="width:12pt;height:12pt;visibility:visible;mso-wrap-style:square">
            <v:imagedata r:id="rId34" o:title="-302874969"/>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646D58CF" w14:textId="3DC4CC76" w:rsidR="00347871" w:rsidRDefault="00B677DD" w:rsidP="00347871">
      <w:pPr>
        <w:ind w:left="605" w:hanging="245"/>
      </w:pPr>
      <w:r w:rsidRPr="00AA1930">
        <w:rPr>
          <w:noProof/>
        </w:rPr>
        <w:pict w14:anchorId="2706750A">
          <v:shape id="_x0000_i1147" type="#_x0000_t75" alt="-302874969.emf" style="width:12pt;height:12pt;visibility:visible;mso-wrap-style:square">
            <v:imagedata r:id="rId34" o:title="-302874969"/>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51F4F0D0" w14:textId="37F13176" w:rsidR="00347871" w:rsidRDefault="00B677DD" w:rsidP="00347871">
      <w:pPr>
        <w:jc w:val="center"/>
      </w:pPr>
      <w:r w:rsidRPr="00AA1930">
        <w:rPr>
          <w:noProof/>
        </w:rPr>
        <w:lastRenderedPageBreak/>
        <w:pict w14:anchorId="2B9CC2FD">
          <v:shape id="_x0000_i1146" type="#_x0000_t75" alt="-147488002.emf" style="width:487.2pt;height:544.2pt;visibility:visible;mso-wrap-style:square">
            <v:imagedata r:id="rId37" o:title="-147488002"/>
          </v:shape>
        </w:pict>
      </w:r>
    </w:p>
    <w:p w14:paraId="3CC73FD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42E8101D" w14:textId="77777777" w:rsidR="00347871" w:rsidRDefault="00347871" w:rsidP="00347871"/>
    <w:p w14:paraId="5BBF048C" w14:textId="77777777" w:rsidR="00347871" w:rsidRDefault="0090104D" w:rsidP="00347871">
      <w:pPr>
        <w:pStyle w:val="Heading3"/>
      </w:pPr>
      <w:bookmarkStart w:id="147" w:name="_Toc43476693"/>
      <w:r>
        <w:t>&lt;&lt;Value&gt;&gt;</w:t>
      </w:r>
      <w:bookmarkStart w:id="148" w:name="_da6df60d678c28789ea1c602257c6347"/>
      <w:r w:rsidR="00347871">
        <w:t>Enumeration TriScale</w:t>
      </w:r>
      <w:bookmarkEnd w:id="148"/>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147"/>
    </w:p>
    <w:p w14:paraId="4A1E4ACC" w14:textId="77777777" w:rsidR="00347871" w:rsidRDefault="00347871" w:rsidP="00A318C1">
      <w:pPr>
        <w:pStyle w:val="BodyText"/>
      </w:pPr>
      <w:r>
        <w:t>A scale of 3 arbitrary levels.</w:t>
      </w:r>
    </w:p>
    <w:p w14:paraId="0728491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2F885D5B" w14:textId="77777777" w:rsidR="00347871" w:rsidRDefault="00460325" w:rsidP="00347871">
      <w:pPr>
        <w:ind w:left="360"/>
      </w:pPr>
      <w:hyperlink w:anchor="_241181fba55c01238d9a99f5d0304883" w:history="1">
        <w:r w:rsidR="00347871">
          <w:rPr>
            <w:rStyle w:val="Hyperlink"/>
          </w:rPr>
          <w:t>Scale</w:t>
        </w:r>
      </w:hyperlink>
    </w:p>
    <w:p w14:paraId="1D7244C7" w14:textId="77777777" w:rsidR="00347871" w:rsidRDefault="00347871" w:rsidP="00347871">
      <w:pPr>
        <w:pStyle w:val="Code0"/>
      </w:pPr>
      <w:r>
        <w:lastRenderedPageBreak/>
        <w:t>package OnticHealthGeneric::Quantities and Units</w:t>
      </w:r>
    </w:p>
    <w:p w14:paraId="43C53C2B" w14:textId="77777777" w:rsidR="00347871" w:rsidRDefault="00347871" w:rsidP="00347871">
      <w:pPr>
        <w:pStyle w:val="Code0"/>
      </w:pPr>
      <w:r>
        <w:t>public enum TriScale</w:t>
      </w:r>
    </w:p>
    <w:p w14:paraId="00A2081B" w14:textId="77777777" w:rsidR="00347871" w:rsidRDefault="00347871" w:rsidP="00347871">
      <w:pPr>
        <w:pStyle w:val="Code0"/>
      </w:pPr>
      <w:r>
        <w:t>{Low, Medium, High}</w:t>
      </w:r>
    </w:p>
    <w:p w14:paraId="631D960D" w14:textId="77777777" w:rsidR="00347871" w:rsidRDefault="00347871" w:rsidP="00347871">
      <w:pPr>
        <w:pStyle w:val="Code0"/>
      </w:pPr>
    </w:p>
    <w:p w14:paraId="01124AF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35D1B2CD" w14:textId="3EB33826" w:rsidR="00347871" w:rsidRDefault="00B677DD" w:rsidP="00347871">
      <w:pPr>
        <w:ind w:left="605" w:hanging="245"/>
      </w:pPr>
      <w:r w:rsidRPr="00AA1930">
        <w:rPr>
          <w:noProof/>
        </w:rPr>
        <w:pict w14:anchorId="27BDFD82">
          <v:shape id="_x0000_i1145" type="#_x0000_t75" alt="-302874969.emf" style="width:12pt;height:12pt;visibility:visible;mso-wrap-style:square">
            <v:imagedata r:id="rId34" o:title="-302874969"/>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48C5459B" w14:textId="3ED630BE" w:rsidR="00347871" w:rsidRDefault="00B677DD" w:rsidP="00347871">
      <w:pPr>
        <w:ind w:left="605" w:hanging="245"/>
      </w:pPr>
      <w:r w:rsidRPr="00AA1930">
        <w:rPr>
          <w:noProof/>
        </w:rPr>
        <w:pict w14:anchorId="2B6E3AE5">
          <v:shape id="_x0000_i1144" type="#_x0000_t75" alt="-302874969.emf" style="width:12pt;height:12pt;visibility:visible;mso-wrap-style:square">
            <v:imagedata r:id="rId34" o:title="-302874969"/>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530C1629" w14:textId="77641FA2" w:rsidR="00347871" w:rsidRDefault="00B677DD" w:rsidP="00347871">
      <w:pPr>
        <w:ind w:left="605" w:hanging="245"/>
      </w:pPr>
      <w:r w:rsidRPr="00AA1930">
        <w:rPr>
          <w:noProof/>
        </w:rPr>
        <w:pict w14:anchorId="4F75DB1F">
          <v:shape id="Picture -302874969.emf" o:spid="_x0000_i1143" type="#_x0000_t75" alt="-302874969.emf" style="width:12pt;height:12pt;visibility:visible;mso-wrap-style:square">
            <v:imagedata r:id="rId34" o:title="-302874969"/>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11BB0E58" w14:textId="7D85195F" w:rsidR="00347871" w:rsidRDefault="00B677DD" w:rsidP="00347871">
      <w:pPr>
        <w:jc w:val="center"/>
      </w:pPr>
      <w:r w:rsidRPr="00AA1930">
        <w:rPr>
          <w:noProof/>
        </w:rPr>
        <w:pict w14:anchorId="2704C84E">
          <v:shape id="Picture -147488002.emf" o:spid="_x0000_i1142" type="#_x0000_t75" alt="-147488002.emf" style="width:487.2pt;height:544.2pt;visibility:visible;mso-wrap-style:square">
            <v:imagedata r:id="rId37" o:title="-147488002"/>
          </v:shape>
        </w:pict>
      </w:r>
    </w:p>
    <w:p w14:paraId="50220B9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Quantities and units</w:t>
      </w:r>
    </w:p>
    <w:p w14:paraId="4522FCCA" w14:textId="77777777" w:rsidR="00347871" w:rsidRDefault="00347871" w:rsidP="00347871"/>
    <w:p w14:paraId="6A48AAEB" w14:textId="77777777" w:rsidR="00347871" w:rsidRDefault="00347871" w:rsidP="00347871">
      <w:pPr>
        <w:spacing w:after="200" w:line="276" w:lineRule="auto"/>
        <w:rPr>
          <w:b/>
          <w:bCs/>
          <w:color w:val="365F91"/>
          <w:sz w:val="40"/>
          <w:szCs w:val="40"/>
        </w:rPr>
      </w:pPr>
      <w:r>
        <w:br w:type="page"/>
      </w:r>
    </w:p>
    <w:p w14:paraId="00D1FBE6" w14:textId="77777777" w:rsidR="00347871" w:rsidRDefault="00347871" w:rsidP="00347871">
      <w:pPr>
        <w:pStyle w:val="Heading1"/>
      </w:pPr>
      <w:bookmarkStart w:id="149" w:name="_Toc43476694"/>
      <w:r>
        <w:t>OnticHealthGeneric::Quantities and Units::Quantity Kinds</w:t>
      </w:r>
      <w:bookmarkEnd w:id="149"/>
    </w:p>
    <w:p w14:paraId="12B96A11" w14:textId="77777777" w:rsidR="00347871" w:rsidRDefault="00347871" w:rsidP="00A318C1">
      <w:pPr>
        <w:pStyle w:val="BodyText"/>
      </w:pPr>
      <w:r>
        <w:t>Quantity kinds are abstractions for the way we measure or quantify things, such as mass or length. Units provide specific ways to specify a quantity kind.</w:t>
      </w:r>
    </w:p>
    <w:p w14:paraId="6E26DAE7" w14:textId="77777777" w:rsidR="00347871" w:rsidRDefault="00347871" w:rsidP="00347871">
      <w:pPr>
        <w:pStyle w:val="Heading2"/>
      </w:pPr>
      <w:bookmarkStart w:id="150" w:name="_Toc43476695"/>
      <w:r>
        <w:t>Diagram: Quantity Kinds</w:t>
      </w:r>
      <w:bookmarkEnd w:id="150"/>
    </w:p>
    <w:p w14:paraId="63A8B542" w14:textId="08F56017" w:rsidR="00347871" w:rsidRDefault="00B677DD" w:rsidP="00347871">
      <w:pPr>
        <w:jc w:val="center"/>
        <w:rPr>
          <w:rFonts w:cs="Arial"/>
        </w:rPr>
      </w:pPr>
      <w:r w:rsidRPr="00AA1930">
        <w:rPr>
          <w:noProof/>
        </w:rPr>
        <w:pict w14:anchorId="14FB54EA">
          <v:shape id="Picture 1980081313.emf" o:spid="_x0000_i1141" type="#_x0000_t75" alt="1980081313.emf" style="width:487.2pt;height:349.8pt;visibility:visible;mso-wrap-style:square">
            <v:imagedata r:id="rId39" o:title="1980081313"/>
          </v:shape>
        </w:pict>
      </w:r>
    </w:p>
    <w:p w14:paraId="5A3E856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2B90DE38" w14:textId="77777777" w:rsidR="00347871" w:rsidRDefault="00347871" w:rsidP="00347871">
      <w:r>
        <w:t xml:space="preserve"> </w:t>
      </w:r>
    </w:p>
    <w:p w14:paraId="6FA9D259" w14:textId="77777777" w:rsidR="00347871" w:rsidRDefault="00347871" w:rsidP="00347871"/>
    <w:p w14:paraId="60F78F86" w14:textId="77777777" w:rsidR="00347871" w:rsidRDefault="00347871" w:rsidP="00347871">
      <w:pPr>
        <w:pStyle w:val="Heading2"/>
      </w:pPr>
      <w:bookmarkStart w:id="151" w:name="_1e3b05fbfc313e756221d5a7225e0ec2"/>
      <w:bookmarkStart w:id="152" w:name="_Toc43476696"/>
      <w:r>
        <w:t>Class Absorbed Dose (Radiation)</w:t>
      </w:r>
      <w:bookmarkEnd w:id="151"/>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152"/>
    </w:p>
    <w:p w14:paraId="1449F6CD" w14:textId="77777777" w:rsidR="00347871" w:rsidRDefault="00347871" w:rsidP="00F71BA8">
      <w:r>
        <w:t>The energy of ionizing radiation absorbed per unit mass by a body, often measured in rads.</w:t>
      </w:r>
    </w:p>
    <w:p w14:paraId="748DD8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AE4841"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91684DC" w14:textId="77777777" w:rsidR="00347871" w:rsidRDefault="00347871" w:rsidP="00347871"/>
    <w:p w14:paraId="2FF3BBF3" w14:textId="77777777" w:rsidR="00347871" w:rsidRDefault="00347871" w:rsidP="00347871">
      <w:pPr>
        <w:pStyle w:val="Heading2"/>
      </w:pPr>
      <w:bookmarkStart w:id="153" w:name="_1f9cbd09db67682fc5685c4b16b5acd9"/>
      <w:bookmarkStart w:id="154" w:name="_Toc43476697"/>
      <w:r>
        <w:lastRenderedPageBreak/>
        <w:t>Class Acceleration</w:t>
      </w:r>
      <w:bookmarkEnd w:id="153"/>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154"/>
    </w:p>
    <w:p w14:paraId="347E17EB" w14:textId="77777777" w:rsidR="00347871" w:rsidRDefault="00347871" w:rsidP="00F71BA8">
      <w:r>
        <w:t>The rate of change of velocity per unit of time.</w:t>
      </w:r>
    </w:p>
    <w:p w14:paraId="646866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31AF1F"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117F195" w14:textId="77777777" w:rsidR="00347871" w:rsidRDefault="00347871" w:rsidP="00347871"/>
    <w:p w14:paraId="1E9BB93F" w14:textId="77777777" w:rsidR="00347871" w:rsidRDefault="00347871" w:rsidP="00347871">
      <w:pPr>
        <w:pStyle w:val="Heading2"/>
      </w:pPr>
      <w:bookmarkStart w:id="155" w:name="_973b3cbc58736809bcd9458296b56b5b"/>
      <w:bookmarkStart w:id="156" w:name="_Toc43476698"/>
      <w:r>
        <w:t>Class Amount of Substance</w:t>
      </w:r>
      <w:bookmarkEnd w:id="155"/>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156"/>
    </w:p>
    <w:p w14:paraId="571E70BD" w14:textId="77777777" w:rsidR="00347871" w:rsidRDefault="00347871" w:rsidP="00F71BA8">
      <w:r>
        <w:t>The abstract unit of the amount of a substance which is the supertype of all amount units and also acts as its "quantity kind".</w:t>
      </w:r>
    </w:p>
    <w:p w14:paraId="45D7EE1B"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07D66DC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3E61AE"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C3629C1" w14:textId="77777777" w:rsidR="00347871" w:rsidRDefault="00347871" w:rsidP="00347871"/>
    <w:p w14:paraId="64EC86E9" w14:textId="77777777" w:rsidR="00347871" w:rsidRDefault="00347871" w:rsidP="00347871">
      <w:pPr>
        <w:pStyle w:val="Heading2"/>
      </w:pPr>
      <w:bookmarkStart w:id="157" w:name="_31202bbc0993b03b18c141dc69cdf1ee"/>
      <w:bookmarkStart w:id="158" w:name="_Toc43476699"/>
      <w:r>
        <w:t>Class Angle</w:t>
      </w:r>
      <w:bookmarkEnd w:id="157"/>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158"/>
    </w:p>
    <w:p w14:paraId="61008284" w14:textId="77777777" w:rsidR="00347871" w:rsidRDefault="00347871" w:rsidP="00F71BA8">
      <w:r>
        <w:t>The space (usually measured in radians or degrees) between two intersecting lines or surfaces at or close to the point where they meet.</w:t>
      </w:r>
    </w:p>
    <w:p w14:paraId="6B9BF5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1480D5"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29F637E" w14:textId="77777777" w:rsidR="00347871" w:rsidRDefault="00347871" w:rsidP="00347871"/>
    <w:p w14:paraId="37B892C5" w14:textId="77777777" w:rsidR="00347871" w:rsidRDefault="00347871" w:rsidP="00347871">
      <w:pPr>
        <w:pStyle w:val="Heading2"/>
      </w:pPr>
      <w:bookmarkStart w:id="159" w:name="_14f1c14b43c491b4da145162055cce16"/>
      <w:bookmarkStart w:id="160" w:name="_Toc43476700"/>
      <w:r>
        <w:t>Class Area</w:t>
      </w:r>
      <w:bookmarkEnd w:id="159"/>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160"/>
    </w:p>
    <w:p w14:paraId="3EE359AC" w14:textId="77777777" w:rsidR="00347871" w:rsidRDefault="00347871" w:rsidP="00F71BA8">
      <w:r>
        <w:t>[QUDT] Area is a quantity expressing the two-dimensional size of a defined part of a surface, typically a region bounded by a closed curve.</w:t>
      </w:r>
    </w:p>
    <w:p w14:paraId="32F3FE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7BB2C9"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586BC7D" w14:textId="77777777" w:rsidR="00347871" w:rsidRDefault="00347871" w:rsidP="00347871"/>
    <w:p w14:paraId="1CF9B75E" w14:textId="77777777" w:rsidR="00347871" w:rsidRDefault="00347871" w:rsidP="00347871">
      <w:pPr>
        <w:pStyle w:val="Heading2"/>
      </w:pPr>
      <w:bookmarkStart w:id="161" w:name="_587d98890310538966a4dfd4bb4b95e3"/>
      <w:bookmarkStart w:id="162" w:name="_Toc43476701"/>
      <w:r>
        <w:t>Class Color</w:t>
      </w:r>
      <w:bookmarkEnd w:id="161"/>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162"/>
    </w:p>
    <w:p w14:paraId="32FC4E37"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14516F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258082" w14:textId="77777777" w:rsidR="00347871" w:rsidRDefault="00460325" w:rsidP="00347871">
      <w:pPr>
        <w:ind w:left="360"/>
      </w:pPr>
      <w:hyperlink w:anchor="_e79a8c8e0284d51d332531e5a63c1e6c" w:history="1">
        <w:r w:rsidR="00347871">
          <w:rPr>
            <w:rStyle w:val="Hyperlink"/>
          </w:rPr>
          <w:t>Unit Value</w:t>
        </w:r>
      </w:hyperlink>
    </w:p>
    <w:p w14:paraId="20BFACAE" w14:textId="77777777" w:rsidR="00347871" w:rsidRDefault="00347871" w:rsidP="00347871"/>
    <w:p w14:paraId="7450648D" w14:textId="77777777" w:rsidR="00347871" w:rsidRDefault="00347871" w:rsidP="00347871">
      <w:pPr>
        <w:pStyle w:val="Heading2"/>
      </w:pPr>
      <w:bookmarkStart w:id="163" w:name="_8a52e0e6c7ddc8e3f8ec1278411a485d"/>
      <w:bookmarkStart w:id="164" w:name="_Toc43476702"/>
      <w:r>
        <w:t>Class Concentration</w:t>
      </w:r>
      <w:bookmarkEnd w:id="163"/>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164"/>
    </w:p>
    <w:p w14:paraId="4B2E7127" w14:textId="77777777" w:rsidR="00347871" w:rsidRDefault="00347871" w:rsidP="00F71BA8">
      <w:r>
        <w:t>The abstract concept of the amount, mass or volume of one substance in another without being specific as to how it is measured.</w:t>
      </w:r>
    </w:p>
    <w:p w14:paraId="4FB7CF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AB646E"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F38A6F4" w14:textId="77777777" w:rsidR="00347871" w:rsidRDefault="00347871" w:rsidP="00347871"/>
    <w:p w14:paraId="5B69B40F" w14:textId="77777777" w:rsidR="00347871" w:rsidRDefault="00347871" w:rsidP="00347871">
      <w:pPr>
        <w:pStyle w:val="Heading2"/>
      </w:pPr>
      <w:bookmarkStart w:id="165" w:name="_afaace0898704546b1ab328dcd10d2ea"/>
      <w:bookmarkStart w:id="166" w:name="_Toc43476703"/>
      <w:r>
        <w:lastRenderedPageBreak/>
        <w:t>Class Concentration (amount of substance)</w:t>
      </w:r>
      <w:bookmarkEnd w:id="165"/>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166"/>
    </w:p>
    <w:p w14:paraId="012D7FFD" w14:textId="77777777" w:rsidR="00347871" w:rsidRDefault="00347871" w:rsidP="00F71BA8">
      <w:r>
        <w:t>Concentration based on amount-of-substance.</w:t>
      </w:r>
    </w:p>
    <w:p w14:paraId="4993CC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28720A" w14:textId="77777777" w:rsidR="00347871" w:rsidRDefault="00460325" w:rsidP="00347871">
      <w:pPr>
        <w:ind w:left="360"/>
      </w:pPr>
      <w:hyperlink w:anchor="_8a52e0e6c7ddc8e3f8ec1278411a485d" w:history="1">
        <w:r w:rsidR="00347871">
          <w:rPr>
            <w:rStyle w:val="Hyperlink"/>
          </w:rPr>
          <w:t>Concentration</w:t>
        </w:r>
      </w:hyperlink>
    </w:p>
    <w:p w14:paraId="18ABD0D0" w14:textId="77777777" w:rsidR="00347871" w:rsidRDefault="00347871" w:rsidP="00347871"/>
    <w:p w14:paraId="1276739D" w14:textId="77777777" w:rsidR="00347871" w:rsidRDefault="00347871" w:rsidP="00347871">
      <w:pPr>
        <w:pStyle w:val="Heading2"/>
      </w:pPr>
      <w:bookmarkStart w:id="167" w:name="_7801b130982e4fe764750a243eb469e6"/>
      <w:bookmarkStart w:id="168" w:name="_Toc43476704"/>
      <w:r>
        <w:t>Class Concentration (Mass)</w:t>
      </w:r>
      <w:bookmarkEnd w:id="167"/>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168"/>
    </w:p>
    <w:p w14:paraId="653DFC6A" w14:textId="77777777" w:rsidR="00347871" w:rsidRDefault="00347871" w:rsidP="00F71BA8">
      <w:r>
        <w:t>Concentration based on mass per unit of volume.</w:t>
      </w:r>
    </w:p>
    <w:p w14:paraId="160959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AA5329" w14:textId="77777777" w:rsidR="00347871" w:rsidRDefault="00460325" w:rsidP="00347871">
      <w:pPr>
        <w:ind w:left="360"/>
      </w:pPr>
      <w:hyperlink w:anchor="_8a52e0e6c7ddc8e3f8ec1278411a485d" w:history="1">
        <w:r w:rsidR="00347871">
          <w:rPr>
            <w:rStyle w:val="Hyperlink"/>
          </w:rPr>
          <w:t>Concentration</w:t>
        </w:r>
      </w:hyperlink>
    </w:p>
    <w:p w14:paraId="44454D5F" w14:textId="77777777" w:rsidR="00347871" w:rsidRDefault="00347871" w:rsidP="00347871"/>
    <w:p w14:paraId="31B60A8E" w14:textId="77777777" w:rsidR="00347871" w:rsidRDefault="00347871" w:rsidP="00347871">
      <w:pPr>
        <w:pStyle w:val="Heading2"/>
      </w:pPr>
      <w:bookmarkStart w:id="169" w:name="_91d6550ae5606f90898f8379a9e4e563"/>
      <w:bookmarkStart w:id="170" w:name="_Toc43476705"/>
      <w:r>
        <w:t>Class Concentration (Volume)</w:t>
      </w:r>
      <w:bookmarkEnd w:id="169"/>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170"/>
    </w:p>
    <w:p w14:paraId="2FBFC9A5" w14:textId="77777777" w:rsidR="00347871" w:rsidRDefault="00347871" w:rsidP="00F71BA8">
      <w:r>
        <w:t>Volume concentration is defined as the volume of a constituent divided by the volume of the mixture.</w:t>
      </w:r>
    </w:p>
    <w:p w14:paraId="6BA793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D3CB62" w14:textId="77777777" w:rsidR="00347871" w:rsidRDefault="00460325" w:rsidP="00347871">
      <w:pPr>
        <w:ind w:left="360"/>
      </w:pPr>
      <w:hyperlink w:anchor="_8a52e0e6c7ddc8e3f8ec1278411a485d" w:history="1">
        <w:r w:rsidR="00347871">
          <w:rPr>
            <w:rStyle w:val="Hyperlink"/>
          </w:rPr>
          <w:t>Concentration</w:t>
        </w:r>
      </w:hyperlink>
    </w:p>
    <w:p w14:paraId="562E358F" w14:textId="77777777" w:rsidR="00347871" w:rsidRDefault="00347871" w:rsidP="00347871"/>
    <w:p w14:paraId="45C98950" w14:textId="77777777" w:rsidR="00347871" w:rsidRDefault="00347871" w:rsidP="00347871">
      <w:pPr>
        <w:pStyle w:val="Heading2"/>
      </w:pPr>
      <w:bookmarkStart w:id="171" w:name="_b1ae29900700203a4142771ad6bc8e8c"/>
      <w:bookmarkStart w:id="172" w:name="_Toc43476706"/>
      <w:r>
        <w:t>Class Currency</w:t>
      </w:r>
      <w:bookmarkEnd w:id="171"/>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172"/>
    </w:p>
    <w:p w14:paraId="5FA59E26" w14:textId="77777777" w:rsidR="00347871" w:rsidRDefault="00347871" w:rsidP="00F71BA8">
      <w:r>
        <w:t>Any form of money.</w:t>
      </w:r>
    </w:p>
    <w:p w14:paraId="6FB0FAB5" w14:textId="77777777" w:rsidR="00347871" w:rsidRDefault="00347871" w:rsidP="00F71BA8">
      <w:r>
        <w:t>[FIBO] Currency: medium of exchange value, defined by reference to the geographical location of the authorities responsible for it</w:t>
      </w:r>
    </w:p>
    <w:p w14:paraId="738EE8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8C2545" w14:textId="77777777" w:rsidR="00347871" w:rsidRDefault="00460325" w:rsidP="00347871">
      <w:pPr>
        <w:ind w:left="360"/>
      </w:pPr>
      <w:hyperlink w:anchor="_e79a8c8e0284d51d332531e5a63c1e6c" w:history="1">
        <w:r w:rsidR="00347871">
          <w:rPr>
            <w:rStyle w:val="Hyperlink"/>
          </w:rPr>
          <w:t>Unit Value</w:t>
        </w:r>
      </w:hyperlink>
    </w:p>
    <w:p w14:paraId="377EA44E" w14:textId="77777777" w:rsidR="00347871" w:rsidRDefault="00347871" w:rsidP="00347871"/>
    <w:p w14:paraId="10720ED1" w14:textId="77777777" w:rsidR="00347871" w:rsidRDefault="00347871" w:rsidP="00347871">
      <w:pPr>
        <w:pStyle w:val="Heading2"/>
      </w:pPr>
      <w:bookmarkStart w:id="173" w:name="_a5b5e0a01a20e05d84221c1728bdba69"/>
      <w:bookmarkStart w:id="174" w:name="_Toc43476707"/>
      <w:r>
        <w:t>Class Dose Equivalent (Radiation)</w:t>
      </w:r>
      <w:bookmarkEnd w:id="173"/>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174"/>
    </w:p>
    <w:p w14:paraId="02AF3089"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15E5AB9F" w14:textId="77777777" w:rsidR="00347871" w:rsidRDefault="00347871" w:rsidP="00F71BA8">
      <w:r>
        <w:t>For practical purposes, 1 R (exposure) = 1 rad (absorbed dose) = 1 rem or 1000 mrem (dose equivalent).</w:t>
      </w:r>
    </w:p>
    <w:p w14:paraId="26F5C0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F6ACCC"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E4FD524" w14:textId="77777777" w:rsidR="00347871" w:rsidRDefault="00347871" w:rsidP="00347871"/>
    <w:p w14:paraId="37B0A769" w14:textId="77777777" w:rsidR="00347871" w:rsidRDefault="00347871" w:rsidP="00347871">
      <w:pPr>
        <w:pStyle w:val="Heading2"/>
      </w:pPr>
      <w:bookmarkStart w:id="175" w:name="_d9db3dc8aabfa0d4d5626f091381927f"/>
      <w:bookmarkStart w:id="176" w:name="_Toc43476708"/>
      <w:r>
        <w:t>Class Duration</w:t>
      </w:r>
      <w:bookmarkEnd w:id="175"/>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176"/>
    </w:p>
    <w:p w14:paraId="0F133F1D" w14:textId="77777777" w:rsidR="00347871" w:rsidRDefault="00347871" w:rsidP="00F71BA8">
      <w:r>
        <w:t>The abstract quantity kind of time which is the supertype of all time duration units.</w:t>
      </w:r>
    </w:p>
    <w:p w14:paraId="7068F873"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06104778" w14:textId="77777777" w:rsidR="00347871" w:rsidRDefault="00347871" w:rsidP="00F71BA8"/>
    <w:p w14:paraId="39928B74" w14:textId="77777777" w:rsidR="00347871" w:rsidRDefault="00347871" w:rsidP="00F71BA8">
      <w:r>
        <w:t>[DTV] base quantity of the International System of Quantities, used for measuring time intervals.</w:t>
      </w:r>
    </w:p>
    <w:p w14:paraId="45FCB835" w14:textId="77777777" w:rsidR="00347871" w:rsidRDefault="00347871" w:rsidP="00F71BA8"/>
    <w:p w14:paraId="0B33A5A5" w14:textId="77777777" w:rsidR="00347871" w:rsidRDefault="00347871" w:rsidP="00F71BA8">
      <w:r>
        <w:t>[IDEAS] Time: A MeasureInstance whose members are individuals' that have a particular temporal dimension of the same length.</w:t>
      </w:r>
    </w:p>
    <w:p w14:paraId="57665CFE" w14:textId="77777777" w:rsidR="00347871" w:rsidRDefault="00347871" w:rsidP="00F71BA8"/>
    <w:p w14:paraId="0D0A6301" w14:textId="77777777" w:rsidR="00347871" w:rsidRDefault="00347871" w:rsidP="00F71BA8">
      <w:r>
        <w:t>[FIBO] Duration: An amount of time.</w:t>
      </w:r>
    </w:p>
    <w:p w14:paraId="6284D1F6" w14:textId="77777777" w:rsidR="00347871" w:rsidRDefault="00347871" w:rsidP="00F71BA8"/>
    <w:p w14:paraId="1C77B7D7" w14:textId="77777777" w:rsidR="00347871" w:rsidRDefault="00347871" w:rsidP="00F71BA8">
      <w:r>
        <w:t>[UML] Duration</w:t>
      </w:r>
    </w:p>
    <w:p w14:paraId="37D4750B" w14:textId="77777777" w:rsidR="00347871" w:rsidRDefault="00347871" w:rsidP="00F71BA8"/>
    <w:p w14:paraId="6C9AFAD7" w14:textId="77777777" w:rsidR="00347871" w:rsidRDefault="00347871" w:rsidP="00F71BA8">
      <w:r>
        <w:t>[OWL] xsd:duration</w:t>
      </w:r>
    </w:p>
    <w:p w14:paraId="1095ED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CF1BCB" w14:textId="77777777" w:rsidR="00347871" w:rsidRDefault="00460325" w:rsidP="00347871">
      <w:pPr>
        <w:ind w:left="360"/>
      </w:pPr>
      <w:hyperlink w:anchor="_d1a943a552f39fcae6a3b9f5b1743bdb" w:history="1">
        <w:r w:rsidR="00347871">
          <w:rPr>
            <w:rStyle w:val="Hyperlink"/>
          </w:rPr>
          <w:t>Physical Quantity</w:t>
        </w:r>
      </w:hyperlink>
    </w:p>
    <w:p w14:paraId="3E6A1F4D" w14:textId="77777777" w:rsidR="00347871" w:rsidRDefault="00347871" w:rsidP="00347871"/>
    <w:p w14:paraId="083F9DAD" w14:textId="77777777" w:rsidR="00347871" w:rsidRDefault="00347871" w:rsidP="00347871">
      <w:pPr>
        <w:pStyle w:val="Heading2"/>
      </w:pPr>
      <w:bookmarkStart w:id="177" w:name="_175665d55793dd0222cad01c3e2d1e24"/>
      <w:bookmarkStart w:id="178" w:name="_Toc43476709"/>
      <w:r>
        <w:t>Class Electric Current</w:t>
      </w:r>
      <w:bookmarkEnd w:id="177"/>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178"/>
    </w:p>
    <w:p w14:paraId="0B909B04" w14:textId="77777777" w:rsidR="00347871" w:rsidRDefault="00347871" w:rsidP="00F71BA8">
      <w:r>
        <w:t>The abstract quantity kind of electric current which is the supertype of all current units.</w:t>
      </w:r>
    </w:p>
    <w:p w14:paraId="45979F87"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64CFC4EC" w14:textId="77777777" w:rsidR="00347871" w:rsidRDefault="00347871" w:rsidP="00F71BA8">
      <w:r>
        <w:t>The SI unit for measuring an electric current is the ampere, which is the flow of electric charge across a surface at the rate of one coulomb per second.</w:t>
      </w:r>
    </w:p>
    <w:p w14:paraId="11C28B7F" w14:textId="77777777" w:rsidR="00347871" w:rsidRDefault="00347871" w:rsidP="00F71BA8"/>
    <w:p w14:paraId="6F6E40FB" w14:textId="77777777" w:rsidR="00347871" w:rsidRDefault="00347871" w:rsidP="00F71BA8">
      <w:r>
        <w:t>[IDEAS] ElectricCurrent: A MeasureInstance whose members are individuals' that all have the same electric current flowing through them</w:t>
      </w:r>
    </w:p>
    <w:p w14:paraId="73BFBF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2AA3ED"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4DF89D8" w14:textId="77777777" w:rsidR="00347871" w:rsidRDefault="00347871" w:rsidP="00347871"/>
    <w:p w14:paraId="6EB81FFF" w14:textId="77777777" w:rsidR="00347871" w:rsidRDefault="00347871" w:rsidP="00347871">
      <w:pPr>
        <w:pStyle w:val="Heading2"/>
      </w:pPr>
      <w:bookmarkStart w:id="179" w:name="_036ecb2e939a2ff6a872bc81e1a868e1"/>
      <w:bookmarkStart w:id="180" w:name="_Toc43476710"/>
      <w:r>
        <w:t>Class Electric Potential</w:t>
      </w:r>
      <w:bookmarkEnd w:id="179"/>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180"/>
    </w:p>
    <w:p w14:paraId="28B0757F" w14:textId="77777777" w:rsidR="00347871" w:rsidRDefault="00347871" w:rsidP="00F71BA8">
      <w:r>
        <w:t xml:space="preserve">[QUDT] Electric Potential is a scalar valued quantity associated with an electric field. </w:t>
      </w:r>
    </w:p>
    <w:p w14:paraId="149846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CFD3E5"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000D2EE" w14:textId="77777777" w:rsidR="00347871" w:rsidRDefault="00347871" w:rsidP="00347871"/>
    <w:p w14:paraId="2AA8CD07" w14:textId="77777777" w:rsidR="00347871" w:rsidRDefault="00347871" w:rsidP="00347871">
      <w:pPr>
        <w:pStyle w:val="Heading2"/>
      </w:pPr>
      <w:bookmarkStart w:id="181" w:name="_41055f8949448d35956d884172766a18"/>
      <w:bookmarkStart w:id="182" w:name="_Toc43476711"/>
      <w:r>
        <w:t>Class Energy</w:t>
      </w:r>
      <w:bookmarkEnd w:id="181"/>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182"/>
    </w:p>
    <w:p w14:paraId="28CE53D8" w14:textId="77777777" w:rsidR="00347871" w:rsidRDefault="00347871" w:rsidP="00F71BA8">
      <w:r>
        <w:t>The measure of energy- the ability to perform work (such as moving a mass).</w:t>
      </w:r>
    </w:p>
    <w:p w14:paraId="0E7358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0B17A7"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697694B" w14:textId="77777777" w:rsidR="00347871" w:rsidRDefault="00347871" w:rsidP="00347871"/>
    <w:p w14:paraId="49AF0D08" w14:textId="77777777" w:rsidR="00347871" w:rsidRDefault="00347871" w:rsidP="00347871">
      <w:pPr>
        <w:pStyle w:val="Heading2"/>
      </w:pPr>
      <w:bookmarkStart w:id="183" w:name="_8c62379c2bad2dd1748b4b76d86d20cc"/>
      <w:bookmarkStart w:id="184" w:name="_Toc43476712"/>
      <w:r>
        <w:t>Class Force</w:t>
      </w:r>
      <w:bookmarkEnd w:id="183"/>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184"/>
    </w:p>
    <w:p w14:paraId="5B93BAE1" w14:textId="77777777" w:rsidR="00347871" w:rsidRDefault="00347871" w:rsidP="00F71BA8">
      <w:r>
        <w:t xml:space="preserve">(Physical) force is an influence that causes mass to accelerate. It may be experienced as a lift, a push, or a pull. </w:t>
      </w:r>
    </w:p>
    <w:p w14:paraId="4D7534CF"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2477D8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C0E2EE"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6CE9C21" w14:textId="77777777" w:rsidR="00347871" w:rsidRDefault="00347871" w:rsidP="00347871"/>
    <w:p w14:paraId="0F486566" w14:textId="77777777" w:rsidR="00347871" w:rsidRDefault="00347871" w:rsidP="00347871">
      <w:pPr>
        <w:pStyle w:val="Heading2"/>
      </w:pPr>
      <w:bookmarkStart w:id="185" w:name="_4d236a66f843987219a804ef6afc523c"/>
      <w:bookmarkStart w:id="186" w:name="_Toc43476713"/>
      <w:r>
        <w:t>Class Frequency</w:t>
      </w:r>
      <w:bookmarkEnd w:id="185"/>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186"/>
    </w:p>
    <w:p w14:paraId="6766B180" w14:textId="77777777" w:rsidR="00347871" w:rsidRDefault="00347871" w:rsidP="00F71BA8">
      <w:r>
        <w:t>Repetitions per unit of time. e.g., Hertz.</w:t>
      </w:r>
    </w:p>
    <w:p w14:paraId="69B46539" w14:textId="77777777" w:rsidR="00347871" w:rsidRDefault="00347871" w:rsidP="00F71BA8"/>
    <w:p w14:paraId="489C20DC" w14:textId="77777777" w:rsidR="00347871" w:rsidRDefault="00347871" w:rsidP="00F71BA8">
      <w:r>
        <w:t>[IDEAS] Frequency: A MeasureInstance whose instances are individuals' that all oscillate at the same frequency</w:t>
      </w:r>
    </w:p>
    <w:p w14:paraId="28A57A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464949"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67655F3" w14:textId="77777777" w:rsidR="00347871" w:rsidRDefault="00347871" w:rsidP="00347871"/>
    <w:p w14:paraId="34CC42CA" w14:textId="77777777" w:rsidR="00347871" w:rsidRDefault="00347871" w:rsidP="00347871">
      <w:pPr>
        <w:pStyle w:val="Heading2"/>
      </w:pPr>
      <w:bookmarkStart w:id="187" w:name="_f656aa6b144fc8f9a9295af8a4eef943"/>
      <w:bookmarkStart w:id="188" w:name="_Toc43476714"/>
      <w:r>
        <w:t>Class Length</w:t>
      </w:r>
      <w:bookmarkEnd w:id="187"/>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188"/>
    </w:p>
    <w:p w14:paraId="1B2B0E6F" w14:textId="77777777" w:rsidR="00347871" w:rsidRDefault="00347871" w:rsidP="00F71BA8">
      <w:r>
        <w:t>The abstract unit of distance (or length) which is the supertype of all length units and also acts as its "quantity kind".</w:t>
      </w:r>
    </w:p>
    <w:p w14:paraId="5DD58400" w14:textId="77777777" w:rsidR="00347871" w:rsidRDefault="00347871" w:rsidP="00F71BA8"/>
    <w:p w14:paraId="6335DF5F" w14:textId="77777777" w:rsidR="00347871" w:rsidRDefault="00347871" w:rsidP="00F71BA8">
      <w:r>
        <w:t>In the International System of Quantities, length is any quantity with dimension distance. In other contexts "length" is the measured dimension of an object.</w:t>
      </w:r>
    </w:p>
    <w:p w14:paraId="24C72484" w14:textId="77777777" w:rsidR="00347871" w:rsidRDefault="00347871" w:rsidP="00F71BA8"/>
    <w:p w14:paraId="06D0B01A" w14:textId="77777777" w:rsidR="00347871" w:rsidRDefault="00347871" w:rsidP="00F71BA8">
      <w:r>
        <w:t>[IDEAS] Length: A MeasureInstance whose instances are individuals' that all have the same length</w:t>
      </w:r>
    </w:p>
    <w:p w14:paraId="0F0088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77B893"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5F09127" w14:textId="77777777" w:rsidR="00347871" w:rsidRDefault="00347871" w:rsidP="00347871"/>
    <w:p w14:paraId="58FD7662" w14:textId="77777777" w:rsidR="00347871" w:rsidRDefault="00347871" w:rsidP="00347871">
      <w:pPr>
        <w:pStyle w:val="Heading2"/>
      </w:pPr>
      <w:bookmarkStart w:id="189" w:name="_4b2d9287fe8f07079348eb965564f9c5"/>
      <w:bookmarkStart w:id="190" w:name="_Toc43476715"/>
      <w:r>
        <w:t>Class Luminosity</w:t>
      </w:r>
      <w:bookmarkEnd w:id="189"/>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190"/>
    </w:p>
    <w:p w14:paraId="0EB3790D"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1637AD55" w14:textId="77777777" w:rsidR="00347871" w:rsidRDefault="00347871" w:rsidP="00F71BA8"/>
    <w:p w14:paraId="710165E6" w14:textId="77777777" w:rsidR="00347871" w:rsidRDefault="00347871" w:rsidP="00F71BA8">
      <w:r>
        <w:t>[IDEAS] LuminousIntensity:  A MeasureInstance whose members are individuals' that all have the same luminous intensity</w:t>
      </w:r>
    </w:p>
    <w:p w14:paraId="5DAF28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AFECBE"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F19FF81" w14:textId="77777777" w:rsidR="00347871" w:rsidRDefault="00347871" w:rsidP="00347871"/>
    <w:p w14:paraId="136BC079" w14:textId="77777777" w:rsidR="00347871" w:rsidRDefault="00347871" w:rsidP="00347871">
      <w:pPr>
        <w:pStyle w:val="Heading2"/>
      </w:pPr>
      <w:bookmarkStart w:id="191" w:name="_eb212f1c3bf88424f9e10c9cbf0feb1d"/>
      <w:bookmarkStart w:id="192" w:name="_Toc43476716"/>
      <w:r>
        <w:t>Class Mass</w:t>
      </w:r>
      <w:bookmarkEnd w:id="191"/>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192"/>
    </w:p>
    <w:p w14:paraId="27C395CF" w14:textId="77777777" w:rsidR="00347871" w:rsidRDefault="00347871" w:rsidP="00F71BA8">
      <w:r>
        <w:t>The abstract unit of Mass which is the supertype of all mass units and also acts as its "quantity kind".</w:t>
      </w:r>
    </w:p>
    <w:p w14:paraId="1556F45A"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43E8E57B" w14:textId="77777777" w:rsidR="00347871" w:rsidRDefault="00347871" w:rsidP="00F71BA8"/>
    <w:p w14:paraId="58B86FC8" w14:textId="77777777" w:rsidR="00347871" w:rsidRDefault="00347871" w:rsidP="00F71BA8">
      <w:r>
        <w:t>[IDEAS] Mass: A MeasureInstance whose members are individuals' that all have the same mass.</w:t>
      </w:r>
    </w:p>
    <w:p w14:paraId="36A52C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9C1F4C"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56990DB" w14:textId="77777777" w:rsidR="00347871" w:rsidRDefault="00347871" w:rsidP="00347871"/>
    <w:p w14:paraId="6DE71146" w14:textId="77777777" w:rsidR="00347871" w:rsidRDefault="00347871" w:rsidP="00347871">
      <w:pPr>
        <w:pStyle w:val="Heading2"/>
      </w:pPr>
      <w:bookmarkStart w:id="193" w:name="_1ad446d565020076cf191ea45b81bc65"/>
      <w:bookmarkStart w:id="194" w:name="_Toc43476717"/>
      <w:r>
        <w:t>Class Mass Density</w:t>
      </w:r>
      <w:bookmarkEnd w:id="193"/>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194"/>
    </w:p>
    <w:p w14:paraId="548EA40A"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7F37E5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7E9990"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9D5F8F5" w14:textId="77777777" w:rsidR="00347871" w:rsidRDefault="00347871" w:rsidP="00347871"/>
    <w:p w14:paraId="20BCD26E" w14:textId="77777777" w:rsidR="00347871" w:rsidRDefault="00347871" w:rsidP="00347871">
      <w:pPr>
        <w:pStyle w:val="Heading2"/>
      </w:pPr>
      <w:bookmarkStart w:id="195" w:name="_d1a943a552f39fcae6a3b9f5b1743bdb"/>
      <w:bookmarkStart w:id="196" w:name="_Toc43476718"/>
      <w:r>
        <w:t>Class Physical Quantity</w:t>
      </w:r>
      <w:bookmarkEnd w:id="195"/>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196"/>
    </w:p>
    <w:p w14:paraId="06E19085" w14:textId="77777777" w:rsidR="00347871" w:rsidRDefault="00347871" w:rsidP="00F71BA8">
      <w:r>
        <w:t>A measurable property of a physical object.</w:t>
      </w:r>
    </w:p>
    <w:p w14:paraId="1671E7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CBFC23" w14:textId="77777777" w:rsidR="00347871" w:rsidRDefault="00460325" w:rsidP="00347871">
      <w:pPr>
        <w:ind w:left="360"/>
      </w:pPr>
      <w:hyperlink w:anchor="_e79a8c8e0284d51d332531e5a63c1e6c" w:history="1">
        <w:r w:rsidR="00347871">
          <w:rPr>
            <w:rStyle w:val="Hyperlink"/>
          </w:rPr>
          <w:t>Unit Value</w:t>
        </w:r>
      </w:hyperlink>
    </w:p>
    <w:p w14:paraId="6E94993D" w14:textId="77777777" w:rsidR="00347871" w:rsidRDefault="00347871" w:rsidP="00347871"/>
    <w:p w14:paraId="55C7A0C9" w14:textId="77777777" w:rsidR="00347871" w:rsidRDefault="00347871" w:rsidP="00347871">
      <w:pPr>
        <w:pStyle w:val="Heading2"/>
      </w:pPr>
      <w:bookmarkStart w:id="197" w:name="_3745f124f1cc015fec7fe26151906902"/>
      <w:bookmarkStart w:id="198" w:name="_Toc43476719"/>
      <w:r>
        <w:lastRenderedPageBreak/>
        <w:t>Class Power</w:t>
      </w:r>
      <w:bookmarkEnd w:id="197"/>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198"/>
    </w:p>
    <w:p w14:paraId="667020F3"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76ACF3A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0B29CC" w14:textId="77777777" w:rsidR="00347871" w:rsidRDefault="00460325" w:rsidP="00347871">
      <w:pPr>
        <w:ind w:left="360"/>
      </w:pPr>
      <w:hyperlink w:anchor="_d1a943a552f39fcae6a3b9f5b1743bdb" w:history="1">
        <w:r w:rsidR="00347871">
          <w:rPr>
            <w:rStyle w:val="Hyperlink"/>
          </w:rPr>
          <w:t>Physical Quantity</w:t>
        </w:r>
      </w:hyperlink>
    </w:p>
    <w:p w14:paraId="1B4F6DE0" w14:textId="77777777" w:rsidR="00347871" w:rsidRDefault="00347871" w:rsidP="00347871"/>
    <w:p w14:paraId="5136DA07" w14:textId="77777777" w:rsidR="00347871" w:rsidRDefault="00347871" w:rsidP="00347871">
      <w:pPr>
        <w:pStyle w:val="Heading2"/>
      </w:pPr>
      <w:bookmarkStart w:id="199" w:name="_dcef7fc7621bdfdc343069e327979d53"/>
      <w:bookmarkStart w:id="200" w:name="_Toc43476720"/>
      <w:r>
        <w:t>Class Pressure</w:t>
      </w:r>
      <w:bookmarkEnd w:id="199"/>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200"/>
    </w:p>
    <w:p w14:paraId="40572C77" w14:textId="77777777" w:rsidR="00347871" w:rsidRDefault="00347871" w:rsidP="00F71BA8">
      <w:r>
        <w:t>A quantity kind representing the continuous physical force exerted on or against an object by something in contact with it.</w:t>
      </w:r>
    </w:p>
    <w:p w14:paraId="6B5196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0BE685"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7973BEE" w14:textId="77777777" w:rsidR="00347871" w:rsidRDefault="00347871" w:rsidP="00347871"/>
    <w:p w14:paraId="0FE2FB78" w14:textId="77777777" w:rsidR="00347871" w:rsidRDefault="00347871" w:rsidP="00347871">
      <w:pPr>
        <w:pStyle w:val="Heading2"/>
      </w:pPr>
      <w:bookmarkStart w:id="201" w:name="_abe88bc0a91ed24edd079b2509b90912"/>
      <w:bookmarkStart w:id="202" w:name="_Toc43476721"/>
      <w:r>
        <w:t>Class Radiation Exposure</w:t>
      </w:r>
      <w:bookmarkEnd w:id="201"/>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202"/>
    </w:p>
    <w:p w14:paraId="11D5F48D" w14:textId="77777777" w:rsidR="00347871" w:rsidRDefault="00347871" w:rsidP="00F71BA8">
      <w:r>
        <w:t>A measure of exposure to radiation.</w:t>
      </w:r>
    </w:p>
    <w:p w14:paraId="581383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A54A34"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31C9EC9" w14:textId="77777777" w:rsidR="00347871" w:rsidRDefault="00347871" w:rsidP="00347871"/>
    <w:p w14:paraId="7C043C17" w14:textId="77777777" w:rsidR="00347871" w:rsidRDefault="00347871" w:rsidP="00347871">
      <w:pPr>
        <w:pStyle w:val="Heading2"/>
      </w:pPr>
      <w:bookmarkStart w:id="203" w:name="_40b8850a3a12ae7c5ca7c7f3c0afb474"/>
      <w:bookmarkStart w:id="204" w:name="_Toc43476722"/>
      <w:r>
        <w:t>Class Radioactivity</w:t>
      </w:r>
      <w:bookmarkEnd w:id="203"/>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204"/>
    </w:p>
    <w:p w14:paraId="49822B9A"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21CF9D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D6EFFB"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4C14F6B" w14:textId="77777777" w:rsidR="00347871" w:rsidRDefault="00347871" w:rsidP="00347871"/>
    <w:p w14:paraId="77109089" w14:textId="77777777" w:rsidR="00347871" w:rsidRDefault="00347871" w:rsidP="00347871">
      <w:pPr>
        <w:pStyle w:val="Heading2"/>
      </w:pPr>
      <w:bookmarkStart w:id="205" w:name="_32d17f1bf390323d84647e38936e46db"/>
      <w:bookmarkStart w:id="206" w:name="_Toc43476723"/>
      <w:r>
        <w:t>Class Speed</w:t>
      </w:r>
      <w:bookmarkEnd w:id="205"/>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206"/>
    </w:p>
    <w:p w14:paraId="5185E1B6" w14:textId="77777777" w:rsidR="00347871" w:rsidRDefault="00347871" w:rsidP="00F71BA8">
      <w:r>
        <w:t>A Quantity kind representing distance per unit of time.</w:t>
      </w:r>
    </w:p>
    <w:p w14:paraId="1830EC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E99A09"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7C71FB7" w14:textId="77777777" w:rsidR="00347871" w:rsidRDefault="00347871" w:rsidP="00347871"/>
    <w:p w14:paraId="3D187E28" w14:textId="77777777" w:rsidR="00347871" w:rsidRDefault="00347871" w:rsidP="00347871">
      <w:pPr>
        <w:pStyle w:val="Heading2"/>
      </w:pPr>
      <w:bookmarkStart w:id="207" w:name="_494f3688c4c43d837eb999b90a5db325"/>
      <w:bookmarkStart w:id="208" w:name="_Toc43476724"/>
      <w:r>
        <w:t>Class Temperature</w:t>
      </w:r>
      <w:bookmarkEnd w:id="207"/>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208"/>
    </w:p>
    <w:p w14:paraId="6FAC93BA" w14:textId="77777777" w:rsidR="00347871" w:rsidRDefault="00347871" w:rsidP="00F71BA8">
      <w:r>
        <w:t>The abstract quantity kind of Thermodynamic temperature which is the supertype of all  temperature units and also acts as its "quantity kind".</w:t>
      </w:r>
    </w:p>
    <w:p w14:paraId="4AAC468C" w14:textId="77777777" w:rsidR="00347871" w:rsidRDefault="00347871" w:rsidP="00F71BA8">
      <w:r>
        <w:t>Thermodynamic temperature is the absolute measure of temperature and it is one of the principal parameters of thermodynamics.</w:t>
      </w:r>
    </w:p>
    <w:p w14:paraId="4E1B4BFD" w14:textId="77777777" w:rsidR="00347871" w:rsidRDefault="00347871" w:rsidP="00F71BA8">
      <w:r>
        <w:t>Thermodynamic temperature is defined by the third law of thermodynamics in which the theoretically lowest temperature is the null or zero point.</w:t>
      </w:r>
    </w:p>
    <w:p w14:paraId="083F0EAB" w14:textId="77777777" w:rsidR="00347871" w:rsidRDefault="00347871" w:rsidP="00F71BA8"/>
    <w:p w14:paraId="76225CDB" w14:textId="77777777" w:rsidR="00347871" w:rsidRDefault="00347871" w:rsidP="00F71BA8">
      <w:r>
        <w:t>[IDEAS] ThermodynamicTemperature:</w:t>
      </w:r>
    </w:p>
    <w:p w14:paraId="1F513A3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341998"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BC6911F" w14:textId="77777777" w:rsidR="00347871" w:rsidRDefault="00347871" w:rsidP="00347871"/>
    <w:p w14:paraId="5BBA0EE1" w14:textId="77777777" w:rsidR="00347871" w:rsidRDefault="00347871" w:rsidP="00347871">
      <w:pPr>
        <w:pStyle w:val="Heading2"/>
      </w:pPr>
      <w:bookmarkStart w:id="209" w:name="_bcacb37514ebc2cbf84f71684c11d38a"/>
      <w:bookmarkStart w:id="210" w:name="_Toc43476725"/>
      <w:r>
        <w:lastRenderedPageBreak/>
        <w:t>Class Volume</w:t>
      </w:r>
      <w:bookmarkEnd w:id="209"/>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210"/>
    </w:p>
    <w:p w14:paraId="0BD9A58F" w14:textId="77777777" w:rsidR="00347871" w:rsidRDefault="00347871" w:rsidP="00F71BA8">
      <w:r>
        <w:t>A quantity kind for the amount of space that a substance or object occupies.</w:t>
      </w:r>
    </w:p>
    <w:p w14:paraId="37B10D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703908" w14:textId="77777777" w:rsidR="00347871" w:rsidRDefault="00460325"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248AC04" w14:textId="77777777" w:rsidR="00347871" w:rsidRDefault="00347871" w:rsidP="00347871"/>
    <w:p w14:paraId="48FBF390" w14:textId="77777777" w:rsidR="00347871" w:rsidRDefault="00347871" w:rsidP="00347871">
      <w:pPr>
        <w:spacing w:after="200" w:line="276" w:lineRule="auto"/>
        <w:rPr>
          <w:b/>
          <w:bCs/>
          <w:color w:val="365F91"/>
          <w:sz w:val="40"/>
          <w:szCs w:val="40"/>
        </w:rPr>
      </w:pPr>
      <w:r>
        <w:br w:type="page"/>
      </w:r>
    </w:p>
    <w:p w14:paraId="04BBBA8D" w14:textId="77777777" w:rsidR="00347871" w:rsidRDefault="00347871" w:rsidP="00347871">
      <w:pPr>
        <w:pStyle w:val="Heading1"/>
      </w:pPr>
      <w:bookmarkStart w:id="211" w:name="_Toc43476726"/>
      <w:r>
        <w:t>OnticHealthGeneric::Quantities and Units::Units</w:t>
      </w:r>
      <w:bookmarkEnd w:id="211"/>
    </w:p>
    <w:p w14:paraId="30F06188"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10DA5BA0" w14:textId="77777777" w:rsidR="00347871" w:rsidRDefault="00347871" w:rsidP="00A318C1">
      <w:pPr>
        <w:pStyle w:val="BodyText"/>
      </w:pPr>
      <w:r>
        <w:t>This package is non-normative in the threat and risk specification. It is supplied to assist users in defining the units used in data structures.</w:t>
      </w:r>
    </w:p>
    <w:p w14:paraId="23F9CBF7" w14:textId="77777777" w:rsidR="00347871" w:rsidRDefault="00347871" w:rsidP="00347871">
      <w:pPr>
        <w:pStyle w:val="Heading2"/>
      </w:pPr>
      <w:bookmarkStart w:id="212" w:name="_Toc43476727"/>
      <w:r>
        <w:t>Diagram: Common Units 1</w:t>
      </w:r>
      <w:bookmarkEnd w:id="212"/>
    </w:p>
    <w:p w14:paraId="4112771B" w14:textId="755A9A88" w:rsidR="00347871" w:rsidRDefault="00B677DD" w:rsidP="00347871">
      <w:pPr>
        <w:jc w:val="center"/>
        <w:rPr>
          <w:rFonts w:cs="Arial"/>
        </w:rPr>
      </w:pPr>
      <w:r w:rsidRPr="00AA1930">
        <w:rPr>
          <w:noProof/>
        </w:rPr>
        <w:pict w14:anchorId="1E35145B">
          <v:shape id="Picture 1529921253.emf" o:spid="_x0000_i1140" type="#_x0000_t75" alt="1529921253.emf" style="width:487.2pt;height:376.2pt;visibility:visible;mso-wrap-style:square">
            <v:imagedata r:id="rId40" o:title="1529921253"/>
          </v:shape>
        </w:pict>
      </w:r>
    </w:p>
    <w:p w14:paraId="7C701F5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7470742C" w14:textId="77777777" w:rsidR="00347871" w:rsidRDefault="00347871" w:rsidP="00A318C1">
      <w:pPr>
        <w:pStyle w:val="BodyText"/>
      </w:pPr>
      <w:r>
        <w:t>An amount of time.</w:t>
      </w:r>
    </w:p>
    <w:p w14:paraId="1925B525" w14:textId="77777777" w:rsidR="00347871" w:rsidRDefault="00347871" w:rsidP="00347871">
      <w:pPr>
        <w:pStyle w:val="Heading2"/>
      </w:pPr>
      <w:bookmarkStart w:id="213" w:name="_Toc43476728"/>
      <w:r>
        <w:lastRenderedPageBreak/>
        <w:t>Diagram: Common Units 2</w:t>
      </w:r>
      <w:bookmarkEnd w:id="213"/>
    </w:p>
    <w:p w14:paraId="56A31B57" w14:textId="0BD2ABA6" w:rsidR="00347871" w:rsidRDefault="00B677DD" w:rsidP="00347871">
      <w:pPr>
        <w:jc w:val="center"/>
        <w:rPr>
          <w:rFonts w:cs="Arial"/>
        </w:rPr>
      </w:pPr>
      <w:r w:rsidRPr="00AA1930">
        <w:rPr>
          <w:noProof/>
        </w:rPr>
        <w:pict w14:anchorId="06A89116">
          <v:shape id="Picture 504427834.emf" o:spid="_x0000_i1139" type="#_x0000_t75" alt="504427834.emf" style="width:487.2pt;height:283.2pt;visibility:visible;mso-wrap-style:square">
            <v:imagedata r:id="rId41" o:title="504427834"/>
          </v:shape>
        </w:pict>
      </w:r>
    </w:p>
    <w:p w14:paraId="4A5CBCB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62C05F5E" w14:textId="77777777" w:rsidR="00347871" w:rsidRDefault="00347871" w:rsidP="00347871">
      <w:r>
        <w:t xml:space="preserve"> </w:t>
      </w:r>
    </w:p>
    <w:p w14:paraId="09177D68" w14:textId="77777777" w:rsidR="00347871" w:rsidRDefault="00347871" w:rsidP="00347871"/>
    <w:p w14:paraId="6532B39B" w14:textId="77777777" w:rsidR="00347871" w:rsidRDefault="00347871" w:rsidP="00347871">
      <w:pPr>
        <w:pStyle w:val="Heading2"/>
      </w:pPr>
      <w:bookmarkStart w:id="214" w:name="_2b3eeaa603f460e1aa482d8431c0e4c1"/>
      <w:bookmarkStart w:id="215" w:name="_Toc43476729"/>
      <w:r>
        <w:t>Class Acre</w:t>
      </w:r>
      <w:bookmarkEnd w:id="214"/>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215"/>
    </w:p>
    <w:p w14:paraId="65211D52" w14:textId="77777777" w:rsidR="00347871" w:rsidRDefault="00347871" w:rsidP="00F71BA8">
      <w:r>
        <w:t>1 acre = 43 560 square feet.</w:t>
      </w:r>
    </w:p>
    <w:p w14:paraId="426EAE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31EA8A" w14:textId="77777777" w:rsidR="00347871" w:rsidRDefault="00460325" w:rsidP="00347871">
      <w:pPr>
        <w:ind w:left="360"/>
      </w:pPr>
      <w:hyperlink w:anchor="_14f1c14b43c491b4da145162055cce16" w:history="1">
        <w:r w:rsidR="00347871">
          <w:rPr>
            <w:rStyle w:val="Hyperlink"/>
          </w:rPr>
          <w:t>Area</w:t>
        </w:r>
      </w:hyperlink>
    </w:p>
    <w:p w14:paraId="34FF8939" w14:textId="77777777" w:rsidR="00347871" w:rsidRDefault="00347871" w:rsidP="00347871"/>
    <w:p w14:paraId="4A40286C" w14:textId="77777777" w:rsidR="00347871" w:rsidRDefault="00347871" w:rsidP="00347871">
      <w:pPr>
        <w:pStyle w:val="Heading2"/>
      </w:pPr>
      <w:bookmarkStart w:id="216" w:name="_9edd8622dcf9858a4fc67f534e3bd397"/>
      <w:bookmarkStart w:id="217" w:name="_Toc43476730"/>
      <w:r>
        <w:t>Class Ampere</w:t>
      </w:r>
      <w:bookmarkEnd w:id="216"/>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217"/>
    </w:p>
    <w:p w14:paraId="1A5B9379"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46355370" w14:textId="77777777" w:rsidR="00347871" w:rsidRDefault="00347871" w:rsidP="00F71BA8"/>
    <w:p w14:paraId="06CEB84C" w14:textId="77777777" w:rsidR="00347871" w:rsidRDefault="00347871" w:rsidP="00F71BA8">
      <w:r>
        <w:t>[IDEAS] electricCurrentInAmperes: A measureNamedNumericallyBy that names an ElectricCurrent with its ValueInAmperes</w:t>
      </w:r>
    </w:p>
    <w:p w14:paraId="4380EF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6F5004" w14:textId="77777777" w:rsidR="00347871" w:rsidRDefault="00460325" w:rsidP="00347871">
      <w:pPr>
        <w:ind w:left="360"/>
      </w:pPr>
      <w:hyperlink w:anchor="_175665d55793dd0222cad01c3e2d1e24" w:history="1">
        <w:r w:rsidR="00347871">
          <w:rPr>
            <w:rStyle w:val="Hyperlink"/>
          </w:rPr>
          <w:t>Electric Current</w:t>
        </w:r>
      </w:hyperlink>
    </w:p>
    <w:p w14:paraId="7D5D9499" w14:textId="77777777" w:rsidR="00347871" w:rsidRDefault="00347871" w:rsidP="00347871"/>
    <w:p w14:paraId="0A1AA80C" w14:textId="77777777" w:rsidR="00347871" w:rsidRDefault="00347871" w:rsidP="00347871">
      <w:pPr>
        <w:pStyle w:val="Heading2"/>
      </w:pPr>
      <w:bookmarkStart w:id="218" w:name="_eb85912f18342a600192f94ae6545840"/>
      <w:bookmarkStart w:id="219" w:name="_Toc43476731"/>
      <w:r>
        <w:t>Class Becquerel (Bq)</w:t>
      </w:r>
      <w:bookmarkEnd w:id="218"/>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219"/>
    </w:p>
    <w:p w14:paraId="3BAD8E94" w14:textId="77777777" w:rsidR="00347871" w:rsidRDefault="00347871" w:rsidP="00F71BA8">
      <w:r>
        <w:t>The SI unit of radioactivity, corresponding to one disintegration per second.</w:t>
      </w:r>
    </w:p>
    <w:p w14:paraId="0C43A2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C86C0F" w14:textId="77777777" w:rsidR="00347871" w:rsidRDefault="00460325" w:rsidP="00347871">
      <w:pPr>
        <w:ind w:left="360"/>
      </w:pPr>
      <w:hyperlink w:anchor="_40b8850a3a12ae7c5ca7c7f3c0afb474" w:history="1">
        <w:r w:rsidR="00347871">
          <w:rPr>
            <w:rStyle w:val="Hyperlink"/>
          </w:rPr>
          <w:t>Radioactivity</w:t>
        </w:r>
      </w:hyperlink>
    </w:p>
    <w:p w14:paraId="38E64508" w14:textId="77777777" w:rsidR="00347871" w:rsidRDefault="00347871" w:rsidP="00347871"/>
    <w:p w14:paraId="74F3059E" w14:textId="77777777" w:rsidR="00347871" w:rsidRDefault="00347871" w:rsidP="00347871">
      <w:pPr>
        <w:pStyle w:val="Heading2"/>
      </w:pPr>
      <w:bookmarkStart w:id="220" w:name="_a0a5b8b3ec4dba70c39635fb79fef2dc"/>
      <w:bookmarkStart w:id="221" w:name="_Toc43476732"/>
      <w:r>
        <w:t>Class Candela</w:t>
      </w:r>
      <w:bookmarkEnd w:id="220"/>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221"/>
    </w:p>
    <w:p w14:paraId="2A2B63B4"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5D9CBA0B" w14:textId="77777777" w:rsidR="00347871" w:rsidRDefault="00347871" w:rsidP="00F71BA8"/>
    <w:p w14:paraId="609A270A" w14:textId="77777777" w:rsidR="00347871" w:rsidRDefault="00347871" w:rsidP="00F71BA8">
      <w:r>
        <w:t>[IDEAS] luminousIntensityInCandela: A measureNamedNumericallyBy that names a LuminousIntensity with its ValueInCandela</w:t>
      </w:r>
    </w:p>
    <w:p w14:paraId="14D88BD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789AF4" w14:textId="77777777" w:rsidR="00347871" w:rsidRDefault="00460325" w:rsidP="00347871">
      <w:pPr>
        <w:ind w:left="360"/>
      </w:pPr>
      <w:hyperlink w:anchor="_4b2d9287fe8f07079348eb965564f9c5" w:history="1">
        <w:r w:rsidR="00347871">
          <w:rPr>
            <w:rStyle w:val="Hyperlink"/>
          </w:rPr>
          <w:t>Luminosity</w:t>
        </w:r>
      </w:hyperlink>
    </w:p>
    <w:p w14:paraId="77DD6E29" w14:textId="77777777" w:rsidR="00347871" w:rsidRDefault="00347871" w:rsidP="00347871"/>
    <w:p w14:paraId="04D80DD7" w14:textId="77777777" w:rsidR="00347871" w:rsidRDefault="00347871" w:rsidP="00347871">
      <w:pPr>
        <w:pStyle w:val="Heading2"/>
      </w:pPr>
      <w:bookmarkStart w:id="222" w:name="_469335666ef78d9e1c2a1561420e8a35"/>
      <w:bookmarkStart w:id="223" w:name="_Toc43476733"/>
      <w:r>
        <w:t>Class Celsius</w:t>
      </w:r>
      <w:bookmarkEnd w:id="222"/>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223"/>
    </w:p>
    <w:p w14:paraId="6F9796CB" w14:textId="77777777" w:rsidR="00347871" w:rsidRDefault="00347871" w:rsidP="00F71BA8">
      <w:r>
        <w:t>Centigrade. The temperature scale (Celsius scale) in which 0° represents the ice point and 100° the steam point of water.</w:t>
      </w:r>
    </w:p>
    <w:p w14:paraId="2580D1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F5AB21" w14:textId="77777777" w:rsidR="00347871" w:rsidRDefault="00460325" w:rsidP="00347871">
      <w:pPr>
        <w:ind w:left="360"/>
      </w:pPr>
      <w:hyperlink w:anchor="_494f3688c4c43d837eb999b90a5db325" w:history="1">
        <w:r w:rsidR="00347871">
          <w:rPr>
            <w:rStyle w:val="Hyperlink"/>
          </w:rPr>
          <w:t>Temperature</w:t>
        </w:r>
      </w:hyperlink>
    </w:p>
    <w:p w14:paraId="40B2F4F1" w14:textId="77777777" w:rsidR="00347871" w:rsidRDefault="00347871" w:rsidP="00347871"/>
    <w:p w14:paraId="2C6BA73B" w14:textId="77777777" w:rsidR="00347871" w:rsidRDefault="00347871" w:rsidP="00347871">
      <w:pPr>
        <w:pStyle w:val="Heading2"/>
      </w:pPr>
      <w:bookmarkStart w:id="224" w:name="_242fd8da8f7c5eba1a731276063e17b2"/>
      <w:bookmarkStart w:id="225" w:name="_Toc43476734"/>
      <w:r>
        <w:t>Class Compound Duration Value</w:t>
      </w:r>
      <w:bookmarkEnd w:id="224"/>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225"/>
    </w:p>
    <w:p w14:paraId="38FB4891" w14:textId="77777777" w:rsidR="00347871" w:rsidRDefault="00347871" w:rsidP="00F71BA8">
      <w:r>
        <w:t>A value for a duration derived from the sum of primitive duration values. e.g. 2 days and 3 hours or 2016 years, 12 months and three days.</w:t>
      </w:r>
    </w:p>
    <w:p w14:paraId="1B1BBD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32E498" w14:textId="77777777" w:rsidR="00347871" w:rsidRDefault="00460325" w:rsidP="00347871">
      <w:pPr>
        <w:ind w:left="360"/>
      </w:pPr>
      <w:hyperlink w:anchor="_d9db3dc8aabfa0d4d5626f091381927f" w:history="1">
        <w:r w:rsidR="00347871">
          <w:rPr>
            <w:rStyle w:val="Hyperlink"/>
          </w:rPr>
          <w:t>Duration</w:t>
        </w:r>
      </w:hyperlink>
    </w:p>
    <w:p w14:paraId="457853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42D8BCD" w14:textId="5A7CC3C1" w:rsidR="00347871" w:rsidRDefault="00B677DD" w:rsidP="00E04E71">
      <w:pPr>
        <w:pStyle w:val="BodyText2"/>
        <w:spacing w:after="0" w:line="240" w:lineRule="auto"/>
      </w:pPr>
      <w:r w:rsidRPr="00AA1930">
        <w:rPr>
          <w:noProof/>
        </w:rPr>
        <w:pict w14:anchorId="40D585DA">
          <v:shape id="_x0000_i1138" type="#_x0000_t75" alt="-120139471.emf" style="width:12pt;height:12pt;visibility:visible;mso-wrap-style:square">
            <v:imagedata r:id="rId16" o:title="-120139471"/>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52590D6A" w14:textId="77777777" w:rsidR="00347871" w:rsidRDefault="00347871" w:rsidP="00347871"/>
    <w:p w14:paraId="3D648276" w14:textId="77777777" w:rsidR="00347871" w:rsidRDefault="00347871" w:rsidP="00347871">
      <w:pPr>
        <w:pStyle w:val="Heading2"/>
      </w:pPr>
      <w:bookmarkStart w:id="226" w:name="_c816f971af062861921975de905e0754"/>
      <w:bookmarkStart w:id="227" w:name="_Toc43476735"/>
      <w:r>
        <w:t>Class Concentration Percent</w:t>
      </w:r>
      <w:bookmarkEnd w:id="226"/>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227"/>
    </w:p>
    <w:p w14:paraId="53EDB25F" w14:textId="77777777" w:rsidR="00347871" w:rsidRDefault="00347871" w:rsidP="00F71BA8">
      <w:r>
        <w:t>The volume of a constituent divided by the volume of the mixture.</w:t>
      </w:r>
    </w:p>
    <w:p w14:paraId="60E0C7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56E1D3" w14:textId="77777777" w:rsidR="00347871" w:rsidRDefault="00460325" w:rsidP="00347871">
      <w:pPr>
        <w:ind w:left="360"/>
      </w:pPr>
      <w:hyperlink w:anchor="_91d6550ae5606f90898f8379a9e4e563" w:history="1">
        <w:r w:rsidR="00347871">
          <w:rPr>
            <w:rStyle w:val="Hyperlink"/>
          </w:rPr>
          <w:t>Concentration (Volume)</w:t>
        </w:r>
      </w:hyperlink>
    </w:p>
    <w:p w14:paraId="622224EE" w14:textId="77777777" w:rsidR="00347871" w:rsidRDefault="00347871" w:rsidP="00347871"/>
    <w:p w14:paraId="52EFB107" w14:textId="77777777" w:rsidR="00347871" w:rsidRDefault="00347871" w:rsidP="00347871">
      <w:pPr>
        <w:pStyle w:val="Heading2"/>
      </w:pPr>
      <w:bookmarkStart w:id="228" w:name="_0dacbdd1e9a94224dae591f090624d93"/>
      <w:bookmarkStart w:id="229" w:name="_Toc43476736"/>
      <w:r>
        <w:t>Class Coulomb/kilogram (C/kg).</w:t>
      </w:r>
      <w:bookmarkEnd w:id="228"/>
      <w:r w:rsidRPr="003A31EC">
        <w:rPr>
          <w:rFonts w:cs="Arial"/>
        </w:rPr>
        <w:t xml:space="preserve"> </w:t>
      </w:r>
      <w:r>
        <w:rPr>
          <w:rFonts w:cs="Arial"/>
        </w:rPr>
        <w:fldChar w:fldCharType="begin"/>
      </w:r>
      <w:r>
        <w:instrText>XE"</w:instrText>
      </w:r>
      <w:r w:rsidRPr="00413D75">
        <w:rPr>
          <w:rFonts w:cs="Arial"/>
        </w:rPr>
        <w:instrText>Coulomb/kilogram (C/kg).</w:instrText>
      </w:r>
      <w:r>
        <w:instrText>"</w:instrText>
      </w:r>
      <w:r>
        <w:rPr>
          <w:rFonts w:cs="Arial"/>
        </w:rPr>
        <w:fldChar w:fldCharType="end"/>
      </w:r>
      <w:r w:rsidR="009E71B4">
        <w:rPr>
          <w:rFonts w:cs="Arial"/>
        </w:rPr>
        <w:t xml:space="preserve"> </w:t>
      </w:r>
      <w:r w:rsidR="006F72CA">
        <w:rPr>
          <w:rFonts w:cs="Arial"/>
        </w:rPr>
        <w:t>&lt;&lt;Unit Value&gt;&gt;</w:t>
      </w:r>
      <w:bookmarkEnd w:id="229"/>
    </w:p>
    <w:p w14:paraId="506728F7" w14:textId="77777777" w:rsidR="00347871" w:rsidRDefault="00347871" w:rsidP="00F71BA8">
      <w:r>
        <w:t>Unit of radiation exposure.</w:t>
      </w:r>
    </w:p>
    <w:p w14:paraId="209B7A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ADC005" w14:textId="77777777" w:rsidR="00347871" w:rsidRDefault="00460325" w:rsidP="00347871">
      <w:pPr>
        <w:ind w:left="360"/>
      </w:pPr>
      <w:hyperlink w:anchor="_abe88bc0a91ed24edd079b2509b90912" w:history="1">
        <w:r w:rsidR="00347871">
          <w:rPr>
            <w:rStyle w:val="Hyperlink"/>
          </w:rPr>
          <w:t>Radiation Exposure</w:t>
        </w:r>
      </w:hyperlink>
    </w:p>
    <w:p w14:paraId="2FAC4055" w14:textId="77777777" w:rsidR="00347871" w:rsidRDefault="00347871" w:rsidP="00347871"/>
    <w:p w14:paraId="7E2CBF69" w14:textId="77777777" w:rsidR="00347871" w:rsidRDefault="00347871" w:rsidP="00347871">
      <w:pPr>
        <w:pStyle w:val="Heading2"/>
      </w:pPr>
      <w:bookmarkStart w:id="230" w:name="_0d4ab374e468f9497669b8ca6e04b3f7"/>
      <w:bookmarkStart w:id="231" w:name="_Toc43476737"/>
      <w:r>
        <w:t>Class Cubic Feet</w:t>
      </w:r>
      <w:bookmarkEnd w:id="230"/>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231"/>
    </w:p>
    <w:p w14:paraId="15B82ABD" w14:textId="77777777" w:rsidR="00347871" w:rsidRDefault="00347871" w:rsidP="00F71BA8">
      <w:r>
        <w:t>A volume measured in feet.</w:t>
      </w:r>
    </w:p>
    <w:p w14:paraId="554C57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C29E00" w14:textId="77777777" w:rsidR="00347871" w:rsidRDefault="00460325" w:rsidP="00347871">
      <w:pPr>
        <w:ind w:left="360"/>
      </w:pPr>
      <w:hyperlink w:anchor="_bcacb37514ebc2cbf84f71684c11d38a" w:history="1">
        <w:r w:rsidR="00347871">
          <w:rPr>
            <w:rStyle w:val="Hyperlink"/>
          </w:rPr>
          <w:t>Volume</w:t>
        </w:r>
      </w:hyperlink>
    </w:p>
    <w:p w14:paraId="0134690E" w14:textId="77777777" w:rsidR="00347871" w:rsidRDefault="00347871" w:rsidP="00347871"/>
    <w:p w14:paraId="52AEE5B9" w14:textId="77777777" w:rsidR="00347871" w:rsidRDefault="00347871" w:rsidP="00347871">
      <w:pPr>
        <w:pStyle w:val="Heading2"/>
      </w:pPr>
      <w:bookmarkStart w:id="232" w:name="_1105a1238c0211bb93cdbec65a2b60c8"/>
      <w:bookmarkStart w:id="233" w:name="_Toc43476738"/>
      <w:r>
        <w:lastRenderedPageBreak/>
        <w:t>Class Cubic Inch</w:t>
      </w:r>
      <w:bookmarkEnd w:id="232"/>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233"/>
    </w:p>
    <w:p w14:paraId="1AAFC76C" w14:textId="77777777" w:rsidR="00347871" w:rsidRDefault="00347871" w:rsidP="00F71BA8">
      <w:r>
        <w:t>A volume measured in inches.</w:t>
      </w:r>
    </w:p>
    <w:p w14:paraId="648237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9EBF96" w14:textId="77777777" w:rsidR="00347871" w:rsidRDefault="00460325" w:rsidP="00347871">
      <w:pPr>
        <w:ind w:left="360"/>
      </w:pPr>
      <w:hyperlink w:anchor="_bcacb37514ebc2cbf84f71684c11d38a" w:history="1">
        <w:r w:rsidR="00347871">
          <w:rPr>
            <w:rStyle w:val="Hyperlink"/>
          </w:rPr>
          <w:t>Volume</w:t>
        </w:r>
      </w:hyperlink>
    </w:p>
    <w:p w14:paraId="4F28D23B" w14:textId="77777777" w:rsidR="00347871" w:rsidRDefault="00347871" w:rsidP="00347871"/>
    <w:p w14:paraId="6C15FB45" w14:textId="77777777" w:rsidR="00347871" w:rsidRDefault="00347871" w:rsidP="00347871">
      <w:pPr>
        <w:pStyle w:val="Heading2"/>
      </w:pPr>
      <w:bookmarkStart w:id="234" w:name="_1bf9a8b4841d5c9f993cc3d5998d2bb6"/>
      <w:bookmarkStart w:id="235" w:name="_Toc43476739"/>
      <w:r>
        <w:t>Class Cubic Meter</w:t>
      </w:r>
      <w:bookmarkEnd w:id="234"/>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235"/>
    </w:p>
    <w:p w14:paraId="22557E1B" w14:textId="77777777" w:rsidR="00347871" w:rsidRDefault="00347871" w:rsidP="00F71BA8">
      <w:r>
        <w:t>A volume measured in meters.</w:t>
      </w:r>
    </w:p>
    <w:p w14:paraId="44D384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A193B6" w14:textId="77777777" w:rsidR="00347871" w:rsidRDefault="00460325" w:rsidP="00347871">
      <w:pPr>
        <w:ind w:left="360"/>
      </w:pPr>
      <w:hyperlink w:anchor="_bcacb37514ebc2cbf84f71684c11d38a" w:history="1">
        <w:r w:rsidR="00347871">
          <w:rPr>
            <w:rStyle w:val="Hyperlink"/>
          </w:rPr>
          <w:t>Volume</w:t>
        </w:r>
      </w:hyperlink>
    </w:p>
    <w:p w14:paraId="2EAC70A1" w14:textId="77777777" w:rsidR="00347871" w:rsidRDefault="00347871" w:rsidP="00347871"/>
    <w:p w14:paraId="28699D38" w14:textId="77777777" w:rsidR="00347871" w:rsidRDefault="00347871" w:rsidP="00347871">
      <w:pPr>
        <w:pStyle w:val="Heading2"/>
      </w:pPr>
      <w:bookmarkStart w:id="236" w:name="_ea625c90bee1154ddde16f75a1fd2f5b"/>
      <w:bookmarkStart w:id="237" w:name="_Toc43476740"/>
      <w:r>
        <w:t>Class Cup (US)</w:t>
      </w:r>
      <w:bookmarkEnd w:id="236"/>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237"/>
    </w:p>
    <w:p w14:paraId="76C12C51" w14:textId="77777777" w:rsidR="00347871" w:rsidRDefault="00347871" w:rsidP="00F71BA8">
      <w:r>
        <w:t>8 Fluid Ounces (US).</w:t>
      </w:r>
    </w:p>
    <w:p w14:paraId="6BCE26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98DA02" w14:textId="77777777" w:rsidR="00347871" w:rsidRDefault="00460325" w:rsidP="00347871">
      <w:pPr>
        <w:ind w:left="360"/>
      </w:pPr>
      <w:hyperlink w:anchor="_f56fb28da5401bb69f2782a7cdf24e45" w:history="1">
        <w:r w:rsidR="00347871">
          <w:rPr>
            <w:rStyle w:val="Hyperlink"/>
          </w:rPr>
          <w:t>Liquid Volume</w:t>
        </w:r>
      </w:hyperlink>
    </w:p>
    <w:p w14:paraId="28F076D7" w14:textId="77777777" w:rsidR="00347871" w:rsidRDefault="00347871" w:rsidP="00347871"/>
    <w:p w14:paraId="2C0BD01A" w14:textId="77777777" w:rsidR="00347871" w:rsidRDefault="00347871" w:rsidP="00347871">
      <w:pPr>
        <w:pStyle w:val="Heading2"/>
      </w:pPr>
      <w:bookmarkStart w:id="238" w:name="_4d3f770b82a47064b0b24094ab5511d3"/>
      <w:bookmarkStart w:id="239" w:name="_Toc43476741"/>
      <w:r>
        <w:t>Class Curie (Ci)</w:t>
      </w:r>
      <w:bookmarkEnd w:id="238"/>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239"/>
    </w:p>
    <w:p w14:paraId="5C3B3F8C" w14:textId="77777777" w:rsidR="00347871" w:rsidRDefault="00347871" w:rsidP="00F71BA8">
      <w:r>
        <w:t>The SI unit of measure for radioactivity is the curie (Ci) and Becquerel (Bq).</w:t>
      </w:r>
    </w:p>
    <w:p w14:paraId="6801D05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A2D527" w14:textId="77777777" w:rsidR="00347871" w:rsidRDefault="00460325" w:rsidP="00347871">
      <w:pPr>
        <w:ind w:left="360"/>
      </w:pPr>
      <w:hyperlink w:anchor="_40b8850a3a12ae7c5ca7c7f3c0afb474" w:history="1">
        <w:r w:rsidR="00347871">
          <w:rPr>
            <w:rStyle w:val="Hyperlink"/>
          </w:rPr>
          <w:t>Radioactivity</w:t>
        </w:r>
      </w:hyperlink>
    </w:p>
    <w:p w14:paraId="09D80573" w14:textId="77777777" w:rsidR="00347871" w:rsidRDefault="00347871" w:rsidP="00347871"/>
    <w:p w14:paraId="3F55BCCF" w14:textId="77777777" w:rsidR="00347871" w:rsidRDefault="00347871" w:rsidP="00347871">
      <w:pPr>
        <w:pStyle w:val="Heading2"/>
      </w:pPr>
      <w:bookmarkStart w:id="240" w:name="_6a6054ee299ea1451889eeaf8162f4d5"/>
      <w:bookmarkStart w:id="241" w:name="_Toc43476742"/>
      <w:r>
        <w:t>Class Day</w:t>
      </w:r>
      <w:bookmarkEnd w:id="240"/>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241"/>
    </w:p>
    <w:p w14:paraId="5739153C" w14:textId="77777777" w:rsidR="00347871" w:rsidRDefault="00347871" w:rsidP="00F71BA8">
      <w:r>
        <w:t>A unit of time equal to 24 hours.</w:t>
      </w:r>
    </w:p>
    <w:p w14:paraId="43F075F0" w14:textId="77777777" w:rsidR="00347871" w:rsidRDefault="00347871" w:rsidP="00F71BA8"/>
    <w:p w14:paraId="7AE95B8A" w14:textId="77777777" w:rsidR="00347871" w:rsidRDefault="00347871" w:rsidP="00F71BA8">
      <w:r>
        <w:t>[DTV] day: the precise time unit that is quantified by 86 400 seconds</w:t>
      </w:r>
    </w:p>
    <w:p w14:paraId="6569B7CA" w14:textId="77777777" w:rsidR="00347871" w:rsidRDefault="00347871" w:rsidP="00F71BA8">
      <w:r>
        <w:t>[OWL] xsd:gDay</w:t>
      </w:r>
    </w:p>
    <w:p w14:paraId="23BCA7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74F75D" w14:textId="77777777" w:rsidR="00347871" w:rsidRDefault="00460325" w:rsidP="00347871">
      <w:pPr>
        <w:ind w:left="360"/>
      </w:pPr>
      <w:hyperlink w:anchor="_48f07627e1ed98952166a877f1135130" w:history="1">
        <w:r w:rsidR="00347871">
          <w:rPr>
            <w:rStyle w:val="Hyperlink"/>
          </w:rPr>
          <w:t>Scalar Duration Value</w:t>
        </w:r>
      </w:hyperlink>
    </w:p>
    <w:p w14:paraId="7D42592A" w14:textId="77777777" w:rsidR="00347871" w:rsidRDefault="00347871" w:rsidP="00347871"/>
    <w:p w14:paraId="75638ACE" w14:textId="77777777" w:rsidR="00347871" w:rsidRDefault="00347871" w:rsidP="00347871">
      <w:pPr>
        <w:pStyle w:val="Heading2"/>
      </w:pPr>
      <w:bookmarkStart w:id="242" w:name="_9455691eb6f6a38b72028f0c862704e7"/>
      <w:bookmarkStart w:id="243" w:name="_Toc43476743"/>
      <w:r>
        <w:t>Class Degrees</w:t>
      </w:r>
      <w:bookmarkEnd w:id="242"/>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243"/>
    </w:p>
    <w:p w14:paraId="06D0E611" w14:textId="77777777" w:rsidR="00347871" w:rsidRDefault="00347871" w:rsidP="00F71BA8">
      <w:r>
        <w:t>A unit for an angle from 0-360.</w:t>
      </w:r>
    </w:p>
    <w:p w14:paraId="1716DC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26B6F5" w14:textId="77777777" w:rsidR="00347871" w:rsidRDefault="00460325" w:rsidP="00347871">
      <w:pPr>
        <w:ind w:left="360"/>
      </w:pPr>
      <w:hyperlink w:anchor="_31202bbc0993b03b18c141dc69cdf1ee" w:history="1">
        <w:r w:rsidR="00347871">
          <w:rPr>
            <w:rStyle w:val="Hyperlink"/>
          </w:rPr>
          <w:t>Angle</w:t>
        </w:r>
      </w:hyperlink>
    </w:p>
    <w:p w14:paraId="5F45B1B0" w14:textId="77777777" w:rsidR="00347871" w:rsidRDefault="00347871" w:rsidP="00347871"/>
    <w:p w14:paraId="0FBEA13B" w14:textId="77777777" w:rsidR="00347871" w:rsidRDefault="00347871" w:rsidP="00347871">
      <w:pPr>
        <w:pStyle w:val="Heading2"/>
      </w:pPr>
      <w:bookmarkStart w:id="244" w:name="_265b597fe28b43381b1cda355fce8388"/>
      <w:bookmarkStart w:id="245" w:name="_Toc43476744"/>
      <w:r>
        <w:t>Class Fahrenheit</w:t>
      </w:r>
      <w:bookmarkEnd w:id="244"/>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245"/>
    </w:p>
    <w:p w14:paraId="1F3C0451" w14:textId="77777777" w:rsidR="00347871" w:rsidRDefault="00347871" w:rsidP="00F71BA8">
      <w:r>
        <w:t>The Fahrenheit scale in which 32° represents the ice point and 212° the steam point. of water Symbol: F.</w:t>
      </w:r>
    </w:p>
    <w:p w14:paraId="5C7E4D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70ED0F" w14:textId="77777777" w:rsidR="00347871" w:rsidRDefault="00460325" w:rsidP="00347871">
      <w:pPr>
        <w:ind w:left="360"/>
      </w:pPr>
      <w:hyperlink w:anchor="_494f3688c4c43d837eb999b90a5db325" w:history="1">
        <w:r w:rsidR="00347871">
          <w:rPr>
            <w:rStyle w:val="Hyperlink"/>
          </w:rPr>
          <w:t>Temperature</w:t>
        </w:r>
      </w:hyperlink>
    </w:p>
    <w:p w14:paraId="2B43616B" w14:textId="77777777" w:rsidR="00347871" w:rsidRDefault="00347871" w:rsidP="00347871"/>
    <w:p w14:paraId="52FD2135" w14:textId="77777777" w:rsidR="00347871" w:rsidRDefault="00347871" w:rsidP="00347871">
      <w:pPr>
        <w:pStyle w:val="Heading2"/>
      </w:pPr>
      <w:bookmarkStart w:id="246" w:name="_cca03c4663d93b116aba820b43146090"/>
      <w:bookmarkStart w:id="247" w:name="_Toc43476745"/>
      <w:r>
        <w:lastRenderedPageBreak/>
        <w:t>Class Fluid Ounce (US)</w:t>
      </w:r>
      <w:bookmarkEnd w:id="246"/>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247"/>
    </w:p>
    <w:p w14:paraId="53EFD834" w14:textId="77777777" w:rsidR="00347871" w:rsidRDefault="00347871" w:rsidP="00F71BA8">
      <w:r>
        <w:t>A unit of volume: 16 fluid ounces = 1 pint (pt)</w:t>
      </w:r>
    </w:p>
    <w:p w14:paraId="33461696" w14:textId="77777777" w:rsidR="00347871" w:rsidRDefault="00347871" w:rsidP="00F71BA8">
      <w:r>
        <w:t>= 28.875 cubic inches.</w:t>
      </w:r>
    </w:p>
    <w:p w14:paraId="22DD4E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0E3FAA" w14:textId="77777777" w:rsidR="00347871" w:rsidRDefault="00460325" w:rsidP="00347871">
      <w:pPr>
        <w:ind w:left="360"/>
      </w:pPr>
      <w:hyperlink w:anchor="_f56fb28da5401bb69f2782a7cdf24e45" w:history="1">
        <w:r w:rsidR="00347871">
          <w:rPr>
            <w:rStyle w:val="Hyperlink"/>
          </w:rPr>
          <w:t>Liquid Volume</w:t>
        </w:r>
      </w:hyperlink>
    </w:p>
    <w:p w14:paraId="00AD32A1" w14:textId="77777777" w:rsidR="00347871" w:rsidRDefault="00347871" w:rsidP="00347871"/>
    <w:p w14:paraId="0F7C041D" w14:textId="77777777" w:rsidR="00347871" w:rsidRDefault="00347871" w:rsidP="00347871">
      <w:pPr>
        <w:pStyle w:val="Heading2"/>
      </w:pPr>
      <w:bookmarkStart w:id="248" w:name="_43a4aa52dada0b5707b1b9d5bc670b30"/>
      <w:bookmarkStart w:id="249" w:name="_Toc43476746"/>
      <w:r>
        <w:t>Class Foot</w:t>
      </w:r>
      <w:bookmarkEnd w:id="248"/>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249"/>
    </w:p>
    <w:p w14:paraId="23B673CD"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298545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C21632" w14:textId="77777777" w:rsidR="00347871" w:rsidRDefault="00460325" w:rsidP="00347871">
      <w:pPr>
        <w:ind w:left="360"/>
      </w:pPr>
      <w:hyperlink w:anchor="_f656aa6b144fc8f9a9295af8a4eef943" w:history="1">
        <w:r w:rsidR="00347871">
          <w:rPr>
            <w:rStyle w:val="Hyperlink"/>
          </w:rPr>
          <w:t>Length</w:t>
        </w:r>
      </w:hyperlink>
    </w:p>
    <w:p w14:paraId="48DA80D3" w14:textId="77777777" w:rsidR="00347871" w:rsidRDefault="00347871" w:rsidP="00347871"/>
    <w:p w14:paraId="018CFC3E" w14:textId="77777777" w:rsidR="00347871" w:rsidRDefault="00347871" w:rsidP="00347871">
      <w:pPr>
        <w:pStyle w:val="Heading2"/>
      </w:pPr>
      <w:bookmarkStart w:id="250" w:name="_9f603ebcdb264103c44a4911fa6e471f"/>
      <w:bookmarkStart w:id="251" w:name="_Toc43476747"/>
      <w:r>
        <w:t>Class Gallon (Imperial)</w:t>
      </w:r>
      <w:bookmarkEnd w:id="250"/>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251"/>
    </w:p>
    <w:p w14:paraId="18B584FB" w14:textId="77777777" w:rsidR="00347871" w:rsidRDefault="00347871" w:rsidP="00F71BA8">
      <w:r>
        <w:t>A unit of volume.</w:t>
      </w:r>
    </w:p>
    <w:p w14:paraId="06BB5C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D23BB3" w14:textId="77777777" w:rsidR="00347871" w:rsidRDefault="00460325" w:rsidP="00347871">
      <w:pPr>
        <w:ind w:left="360"/>
      </w:pPr>
      <w:hyperlink w:anchor="_f56fb28da5401bb69f2782a7cdf24e45" w:history="1">
        <w:r w:rsidR="00347871">
          <w:rPr>
            <w:rStyle w:val="Hyperlink"/>
          </w:rPr>
          <w:t>Liquid Volume</w:t>
        </w:r>
      </w:hyperlink>
    </w:p>
    <w:p w14:paraId="08492C2B" w14:textId="77777777" w:rsidR="00347871" w:rsidRDefault="00347871" w:rsidP="00347871"/>
    <w:p w14:paraId="7A30193A" w14:textId="77777777" w:rsidR="00347871" w:rsidRDefault="00347871" w:rsidP="00347871">
      <w:pPr>
        <w:pStyle w:val="Heading2"/>
      </w:pPr>
      <w:bookmarkStart w:id="252" w:name="_f1807fa64a7f8b5b953d97861be96745"/>
      <w:bookmarkStart w:id="253" w:name="_Toc43476748"/>
      <w:r>
        <w:t>Class Gallon (US)</w:t>
      </w:r>
      <w:bookmarkEnd w:id="252"/>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253"/>
    </w:p>
    <w:p w14:paraId="2244BB56" w14:textId="77777777" w:rsidR="00347871" w:rsidRDefault="00347871" w:rsidP="00F71BA8">
      <w:r>
        <w:t xml:space="preserve"> A measure of the quantity of a substance. 1 gallon (gal) = 231 cubic inches.</w:t>
      </w:r>
    </w:p>
    <w:p w14:paraId="41D390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4A63AB" w14:textId="77777777" w:rsidR="00347871" w:rsidRDefault="00460325" w:rsidP="00347871">
      <w:pPr>
        <w:ind w:left="360"/>
      </w:pPr>
      <w:hyperlink w:anchor="_f56fb28da5401bb69f2782a7cdf24e45" w:history="1">
        <w:r w:rsidR="00347871">
          <w:rPr>
            <w:rStyle w:val="Hyperlink"/>
          </w:rPr>
          <w:t>Liquid Volume</w:t>
        </w:r>
      </w:hyperlink>
    </w:p>
    <w:p w14:paraId="7CDE7740" w14:textId="77777777" w:rsidR="00347871" w:rsidRDefault="00347871" w:rsidP="00347871"/>
    <w:p w14:paraId="7D91D43F" w14:textId="77777777" w:rsidR="00347871" w:rsidRDefault="00347871" w:rsidP="00347871">
      <w:pPr>
        <w:pStyle w:val="Heading2"/>
      </w:pPr>
      <w:bookmarkStart w:id="254" w:name="_ccb77faf973b0bdbc58e1677cc5b5f3a"/>
      <w:bookmarkStart w:id="255" w:name="_Toc43476749"/>
      <w:r>
        <w:t>Class Gram</w:t>
      </w:r>
      <w:bookmarkEnd w:id="254"/>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255"/>
    </w:p>
    <w:p w14:paraId="5E887AC8" w14:textId="77777777" w:rsidR="00347871" w:rsidRDefault="00347871" w:rsidP="00F71BA8">
      <w:r>
        <w:t>The gram is a SI unit of mass.</w:t>
      </w:r>
    </w:p>
    <w:p w14:paraId="34DB3B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7DC67E" w14:textId="77777777" w:rsidR="00347871" w:rsidRDefault="00460325" w:rsidP="00347871">
      <w:pPr>
        <w:ind w:left="360"/>
      </w:pPr>
      <w:hyperlink w:anchor="_eb212f1c3bf88424f9e10c9cbf0feb1d" w:history="1">
        <w:r w:rsidR="00347871">
          <w:rPr>
            <w:rStyle w:val="Hyperlink"/>
          </w:rPr>
          <w:t>Mass</w:t>
        </w:r>
      </w:hyperlink>
    </w:p>
    <w:p w14:paraId="4934B65A" w14:textId="77777777" w:rsidR="00347871" w:rsidRDefault="00347871" w:rsidP="00347871"/>
    <w:p w14:paraId="064467BA" w14:textId="77777777" w:rsidR="00347871" w:rsidRDefault="00347871" w:rsidP="00347871">
      <w:pPr>
        <w:pStyle w:val="Heading2"/>
      </w:pPr>
      <w:bookmarkStart w:id="256" w:name="_276573a3d5e5bdda1b456736202e23da"/>
      <w:bookmarkStart w:id="257" w:name="_Toc43476750"/>
      <w:r>
        <w:t>Class Gray (Gy)</w:t>
      </w:r>
      <w:bookmarkEnd w:id="256"/>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257"/>
    </w:p>
    <w:p w14:paraId="094BF38F"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41CB76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7FF79B" w14:textId="77777777" w:rsidR="00347871" w:rsidRDefault="00460325" w:rsidP="00347871">
      <w:pPr>
        <w:ind w:left="360"/>
      </w:pPr>
      <w:hyperlink w:anchor="_1e3b05fbfc313e756221d5a7225e0ec2" w:history="1">
        <w:r w:rsidR="00347871">
          <w:rPr>
            <w:rStyle w:val="Hyperlink"/>
          </w:rPr>
          <w:t>Absorbed Dose (Radiation)</w:t>
        </w:r>
      </w:hyperlink>
    </w:p>
    <w:p w14:paraId="094AB573" w14:textId="77777777" w:rsidR="00347871" w:rsidRDefault="00347871" w:rsidP="00347871"/>
    <w:p w14:paraId="121FC2D7" w14:textId="77777777" w:rsidR="00347871" w:rsidRDefault="00347871" w:rsidP="00347871">
      <w:pPr>
        <w:pStyle w:val="Heading2"/>
      </w:pPr>
      <w:bookmarkStart w:id="258" w:name="_7bdacdb1ca60b944d3f6cc074622501d"/>
      <w:bookmarkStart w:id="259" w:name="_Toc43476751"/>
      <w:r>
        <w:t>Class Hertz</w:t>
      </w:r>
      <w:bookmarkEnd w:id="258"/>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259"/>
    </w:p>
    <w:p w14:paraId="67825F36" w14:textId="77777777" w:rsidR="00347871" w:rsidRDefault="00347871" w:rsidP="00F71BA8">
      <w:r>
        <w:t>A unit of frequency. Cycles per second.</w:t>
      </w:r>
    </w:p>
    <w:p w14:paraId="0F8B81CC" w14:textId="77777777" w:rsidR="00347871" w:rsidRDefault="00347871" w:rsidP="00F71BA8"/>
    <w:p w14:paraId="75FF2727" w14:textId="77777777" w:rsidR="00347871" w:rsidRDefault="00347871" w:rsidP="00F71BA8">
      <w:r>
        <w:t>[IDEAS] frequencyInHertz: A measureNamedNumericallyBy that names a Frequency with its ValueInHertz</w:t>
      </w:r>
    </w:p>
    <w:p w14:paraId="588DFE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A60AE0D" w14:textId="77777777" w:rsidR="00347871" w:rsidRDefault="00460325" w:rsidP="00347871">
      <w:pPr>
        <w:ind w:left="360"/>
      </w:pPr>
      <w:hyperlink w:anchor="_4d236a66f843987219a804ef6afc523c" w:history="1">
        <w:r w:rsidR="00347871">
          <w:rPr>
            <w:rStyle w:val="Hyperlink"/>
          </w:rPr>
          <w:t>Frequency</w:t>
        </w:r>
      </w:hyperlink>
    </w:p>
    <w:p w14:paraId="4A0214C5" w14:textId="77777777" w:rsidR="00347871" w:rsidRDefault="00347871" w:rsidP="00347871"/>
    <w:p w14:paraId="4CE3A08F" w14:textId="77777777" w:rsidR="00347871" w:rsidRDefault="00347871" w:rsidP="00347871">
      <w:pPr>
        <w:pStyle w:val="Heading2"/>
      </w:pPr>
      <w:bookmarkStart w:id="260" w:name="_10143c95d73646643391cb2c4b1d2694"/>
      <w:bookmarkStart w:id="261" w:name="_Toc43476752"/>
      <w:r>
        <w:t>Class Horsepower</w:t>
      </w:r>
      <w:bookmarkEnd w:id="260"/>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261"/>
    </w:p>
    <w:p w14:paraId="5393635E"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5857E9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ACC4ED" w14:textId="77777777" w:rsidR="00347871" w:rsidRDefault="00460325" w:rsidP="00347871">
      <w:pPr>
        <w:ind w:left="360"/>
      </w:pPr>
      <w:hyperlink w:anchor="_3745f124f1cc015fec7fe26151906902" w:history="1">
        <w:r w:rsidR="00347871">
          <w:rPr>
            <w:rStyle w:val="Hyperlink"/>
          </w:rPr>
          <w:t>Power</w:t>
        </w:r>
      </w:hyperlink>
    </w:p>
    <w:p w14:paraId="620B9695" w14:textId="77777777" w:rsidR="00347871" w:rsidRDefault="00347871" w:rsidP="00347871"/>
    <w:p w14:paraId="719CADD7" w14:textId="77777777" w:rsidR="00347871" w:rsidRDefault="00347871" w:rsidP="00347871">
      <w:pPr>
        <w:pStyle w:val="Heading2"/>
      </w:pPr>
      <w:bookmarkStart w:id="262" w:name="_2c76312e7f18f5fe83fe551b25205d81"/>
      <w:bookmarkStart w:id="263" w:name="_Toc43476753"/>
      <w:r>
        <w:t>Class Hour</w:t>
      </w:r>
      <w:bookmarkEnd w:id="262"/>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263"/>
    </w:p>
    <w:p w14:paraId="22C5F789" w14:textId="77777777" w:rsidR="00347871" w:rsidRDefault="00347871" w:rsidP="00F71BA8">
      <w:r>
        <w:t>A unit of time: 60 Minutes.</w:t>
      </w:r>
    </w:p>
    <w:p w14:paraId="1FB601F0" w14:textId="77777777" w:rsidR="00347871" w:rsidRDefault="00347871" w:rsidP="00F71BA8"/>
    <w:p w14:paraId="24750C63" w14:textId="77777777" w:rsidR="00347871" w:rsidRDefault="00347871" w:rsidP="00F71BA8">
      <w:r>
        <w:t>[DTV] hour: the precise time unit that is quantified by '3600 seconds'</w:t>
      </w:r>
    </w:p>
    <w:p w14:paraId="3968EE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8A2277" w14:textId="77777777" w:rsidR="00347871" w:rsidRDefault="00460325" w:rsidP="00347871">
      <w:pPr>
        <w:ind w:left="360"/>
      </w:pPr>
      <w:hyperlink w:anchor="_48f07627e1ed98952166a877f1135130" w:history="1">
        <w:r w:rsidR="00347871">
          <w:rPr>
            <w:rStyle w:val="Hyperlink"/>
          </w:rPr>
          <w:t>Scalar Duration Value</w:t>
        </w:r>
      </w:hyperlink>
    </w:p>
    <w:p w14:paraId="1358EEB3" w14:textId="77777777" w:rsidR="00347871" w:rsidRDefault="00347871" w:rsidP="00347871"/>
    <w:p w14:paraId="55C9F6BC" w14:textId="77777777" w:rsidR="00347871" w:rsidRDefault="00347871" w:rsidP="00347871">
      <w:pPr>
        <w:pStyle w:val="Heading2"/>
      </w:pPr>
      <w:bookmarkStart w:id="264" w:name="_616f8de7768862fdcf8d6cd90ae03689"/>
      <w:bookmarkStart w:id="265" w:name="_Toc43476754"/>
      <w:r>
        <w:t>Class Inch</w:t>
      </w:r>
      <w:bookmarkEnd w:id="264"/>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265"/>
    </w:p>
    <w:p w14:paraId="400B5C7E" w14:textId="77777777" w:rsidR="00347871" w:rsidRDefault="00347871" w:rsidP="00F71BA8">
      <w:r>
        <w:t>A unit of length.</w:t>
      </w:r>
    </w:p>
    <w:p w14:paraId="0EE831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C2D281" w14:textId="77777777" w:rsidR="00347871" w:rsidRDefault="00460325" w:rsidP="00347871">
      <w:pPr>
        <w:ind w:left="360"/>
      </w:pPr>
      <w:hyperlink w:anchor="_f656aa6b144fc8f9a9295af8a4eef943" w:history="1">
        <w:r w:rsidR="00347871">
          <w:rPr>
            <w:rStyle w:val="Hyperlink"/>
          </w:rPr>
          <w:t>Length</w:t>
        </w:r>
      </w:hyperlink>
    </w:p>
    <w:p w14:paraId="5912939A" w14:textId="77777777" w:rsidR="00347871" w:rsidRDefault="00347871" w:rsidP="00347871"/>
    <w:p w14:paraId="38B554C9" w14:textId="77777777" w:rsidR="00347871" w:rsidRDefault="00347871" w:rsidP="00347871">
      <w:pPr>
        <w:pStyle w:val="Heading2"/>
      </w:pPr>
      <w:bookmarkStart w:id="266" w:name="_e82579a6a2d15d06ac9424024b6c9eec"/>
      <w:bookmarkStart w:id="267" w:name="_Toc43476755"/>
      <w:r>
        <w:t>Class Joule</w:t>
      </w:r>
      <w:bookmarkEnd w:id="266"/>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267"/>
    </w:p>
    <w:p w14:paraId="1F8274B2" w14:textId="77777777" w:rsidR="00347871" w:rsidRDefault="00347871" w:rsidP="00F71BA8">
      <w:r>
        <w:t xml:space="preserve">The joule (symbol J, also called newton meter, watt second, or coulomb volt) is the SI unit of energy and work. </w:t>
      </w:r>
    </w:p>
    <w:p w14:paraId="6AC383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9FEB86" w14:textId="77777777" w:rsidR="00347871" w:rsidRDefault="00460325" w:rsidP="00347871">
      <w:pPr>
        <w:ind w:left="360"/>
      </w:pPr>
      <w:hyperlink w:anchor="_41055f8949448d35956d884172766a18" w:history="1">
        <w:r w:rsidR="00347871">
          <w:rPr>
            <w:rStyle w:val="Hyperlink"/>
          </w:rPr>
          <w:t>Energy</w:t>
        </w:r>
      </w:hyperlink>
    </w:p>
    <w:p w14:paraId="371B65CC" w14:textId="77777777" w:rsidR="00347871" w:rsidRDefault="00347871" w:rsidP="00347871"/>
    <w:p w14:paraId="311D0F17" w14:textId="77777777" w:rsidR="00347871" w:rsidRDefault="00347871" w:rsidP="00347871">
      <w:pPr>
        <w:pStyle w:val="Heading2"/>
      </w:pPr>
      <w:bookmarkStart w:id="268" w:name="_79d6d34eed7f8cbcba7c90f4f7f6d59c"/>
      <w:bookmarkStart w:id="269" w:name="_Toc43476756"/>
      <w:r>
        <w:t>Class Kelvin</w:t>
      </w:r>
      <w:bookmarkEnd w:id="268"/>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269"/>
    </w:p>
    <w:p w14:paraId="42D89FE0" w14:textId="77777777" w:rsidR="00347871" w:rsidRDefault="00347871" w:rsidP="00F71BA8">
      <w:r>
        <w:t>[NIST-SI] The kelvin, unit of thermodynamic temperature, is the fraction 1/273.16 of the thermodynamic temperature of the triple point of water.</w:t>
      </w:r>
    </w:p>
    <w:p w14:paraId="0B7A28E6" w14:textId="77777777" w:rsidR="00347871" w:rsidRDefault="00347871" w:rsidP="00F71BA8"/>
    <w:p w14:paraId="687FAED5" w14:textId="77777777" w:rsidR="00347871" w:rsidRDefault="00347871" w:rsidP="00F71BA8">
      <w:r>
        <w:t>[IDEAS] temperatureInKelvin: A measureNamedNumericallyBy that names a ThermodynamicTemperature with its ValueInKelvin</w:t>
      </w:r>
    </w:p>
    <w:p w14:paraId="056312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D5DC47" w14:textId="77777777" w:rsidR="00347871" w:rsidRDefault="00460325" w:rsidP="00347871">
      <w:pPr>
        <w:ind w:left="360"/>
      </w:pPr>
      <w:hyperlink w:anchor="_494f3688c4c43d837eb999b90a5db325" w:history="1">
        <w:r w:rsidR="00347871">
          <w:rPr>
            <w:rStyle w:val="Hyperlink"/>
          </w:rPr>
          <w:t>Temperature</w:t>
        </w:r>
      </w:hyperlink>
    </w:p>
    <w:p w14:paraId="5B706F66" w14:textId="77777777" w:rsidR="00347871" w:rsidRDefault="00347871" w:rsidP="00347871"/>
    <w:p w14:paraId="036E9392" w14:textId="77777777" w:rsidR="00347871" w:rsidRDefault="00347871" w:rsidP="00347871">
      <w:pPr>
        <w:pStyle w:val="Heading2"/>
      </w:pPr>
      <w:bookmarkStart w:id="270" w:name="_3c26b9723ac67c6a5c496390a1302100"/>
      <w:bookmarkStart w:id="271" w:name="_Toc43476757"/>
      <w:r>
        <w:t>Class Kg per cubic meter</w:t>
      </w:r>
      <w:bookmarkEnd w:id="270"/>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271"/>
    </w:p>
    <w:p w14:paraId="441FF0A6" w14:textId="77777777" w:rsidR="00347871" w:rsidRDefault="00347871" w:rsidP="00F71BA8">
      <w:r>
        <w:t>The SI unit for density.</w:t>
      </w:r>
    </w:p>
    <w:p w14:paraId="185FFB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3B815F" w14:textId="77777777" w:rsidR="00347871" w:rsidRDefault="00460325" w:rsidP="00347871">
      <w:pPr>
        <w:ind w:left="360"/>
      </w:pPr>
      <w:hyperlink w:anchor="_1ad446d565020076cf191ea45b81bc65" w:history="1">
        <w:r w:rsidR="00347871">
          <w:rPr>
            <w:rStyle w:val="Hyperlink"/>
          </w:rPr>
          <w:t>Mass Density</w:t>
        </w:r>
      </w:hyperlink>
    </w:p>
    <w:p w14:paraId="46DED7C7" w14:textId="77777777" w:rsidR="00347871" w:rsidRDefault="00347871" w:rsidP="00347871"/>
    <w:p w14:paraId="6E08C4F5" w14:textId="77777777" w:rsidR="00347871" w:rsidRDefault="00347871" w:rsidP="00347871">
      <w:pPr>
        <w:pStyle w:val="Heading2"/>
      </w:pPr>
      <w:bookmarkStart w:id="272" w:name="_019afe70a1a284f1e395d370e81fdf2f"/>
      <w:bookmarkStart w:id="273" w:name="_Toc43476758"/>
      <w:r>
        <w:lastRenderedPageBreak/>
        <w:t>Class Kilogram</w:t>
      </w:r>
      <w:bookmarkEnd w:id="272"/>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273"/>
    </w:p>
    <w:p w14:paraId="6178D8C6" w14:textId="77777777" w:rsidR="00347871" w:rsidRDefault="00347871" w:rsidP="00F71BA8">
      <w:r>
        <w:t>[NIST-SI] The kilogram is the unit of mass; it is equal to the mass of the international prototype of the kilogram. [NIST-SI]</w:t>
      </w:r>
    </w:p>
    <w:p w14:paraId="742101D0" w14:textId="77777777" w:rsidR="00347871" w:rsidRDefault="00347871" w:rsidP="00F71BA8"/>
    <w:p w14:paraId="314F7942" w14:textId="77777777" w:rsidR="00347871" w:rsidRDefault="00347871" w:rsidP="00F71BA8">
      <w:r>
        <w:t>[IDEAS] massInKilograms: A measureNamedNumericallyBy that names a Mass with its ValueInKilograms</w:t>
      </w:r>
    </w:p>
    <w:p w14:paraId="50EB93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8C0365" w14:textId="77777777" w:rsidR="00347871" w:rsidRDefault="00460325" w:rsidP="00347871">
      <w:pPr>
        <w:ind w:left="360"/>
      </w:pPr>
      <w:hyperlink w:anchor="_eb212f1c3bf88424f9e10c9cbf0feb1d" w:history="1">
        <w:r w:rsidR="00347871">
          <w:rPr>
            <w:rStyle w:val="Hyperlink"/>
          </w:rPr>
          <w:t>Mass</w:t>
        </w:r>
      </w:hyperlink>
    </w:p>
    <w:p w14:paraId="2E6B2D75" w14:textId="77777777" w:rsidR="00347871" w:rsidRDefault="00347871" w:rsidP="00347871"/>
    <w:p w14:paraId="60BBAD68" w14:textId="77777777" w:rsidR="00347871" w:rsidRDefault="00347871" w:rsidP="00347871">
      <w:pPr>
        <w:pStyle w:val="Heading2"/>
      </w:pPr>
      <w:bookmarkStart w:id="274" w:name="_a2cdcf24470e52d07c2745be738f3fe0"/>
      <w:bookmarkStart w:id="275" w:name="_Toc43476759"/>
      <w:r>
        <w:t>Class Kilogram per cubic meter</w:t>
      </w:r>
      <w:bookmarkEnd w:id="274"/>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275"/>
    </w:p>
    <w:p w14:paraId="1AF848B3" w14:textId="77777777" w:rsidR="00347871" w:rsidRDefault="00347871" w:rsidP="00F71BA8">
      <w:r>
        <w:t>The SI Unit of density.</w:t>
      </w:r>
    </w:p>
    <w:p w14:paraId="4209AD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4A5E9C" w14:textId="77777777" w:rsidR="00347871" w:rsidRDefault="00460325" w:rsidP="00347871">
      <w:pPr>
        <w:ind w:left="360"/>
      </w:pPr>
      <w:hyperlink w:anchor="_7801b130982e4fe764750a243eb469e6" w:history="1">
        <w:r w:rsidR="00347871">
          <w:rPr>
            <w:rStyle w:val="Hyperlink"/>
          </w:rPr>
          <w:t>Concentration (Mass)</w:t>
        </w:r>
      </w:hyperlink>
    </w:p>
    <w:p w14:paraId="281C2EE9" w14:textId="77777777" w:rsidR="00347871" w:rsidRDefault="00347871" w:rsidP="00347871"/>
    <w:p w14:paraId="5C4068E0" w14:textId="77777777" w:rsidR="00347871" w:rsidRDefault="00347871" w:rsidP="00347871">
      <w:pPr>
        <w:pStyle w:val="Heading2"/>
      </w:pPr>
      <w:bookmarkStart w:id="276" w:name="_94d820d2e491b7f6ce3438617e7b3c9a"/>
      <w:bookmarkStart w:id="277" w:name="_Toc43476760"/>
      <w:r>
        <w:t>Class Kilometer</w:t>
      </w:r>
      <w:bookmarkEnd w:id="276"/>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277"/>
    </w:p>
    <w:p w14:paraId="2E04371D" w14:textId="77777777" w:rsidR="00347871" w:rsidRDefault="00347871" w:rsidP="00F71BA8">
      <w:r>
        <w:t xml:space="preserve">A unit of length, the SI measure of distances equal to 1000 meters, and equivalent to 3280.8 feet or 0.621 mile. </w:t>
      </w:r>
    </w:p>
    <w:p w14:paraId="72C30FED" w14:textId="77777777" w:rsidR="00347871" w:rsidRDefault="00347871" w:rsidP="00F71BA8">
      <w:r>
        <w:t>Symbol: km.</w:t>
      </w:r>
    </w:p>
    <w:p w14:paraId="4046E0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1A7E4A" w14:textId="77777777" w:rsidR="00347871" w:rsidRDefault="00460325" w:rsidP="00347871">
      <w:pPr>
        <w:ind w:left="360"/>
      </w:pPr>
      <w:hyperlink w:anchor="_f656aa6b144fc8f9a9295af8a4eef943" w:history="1">
        <w:r w:rsidR="00347871">
          <w:rPr>
            <w:rStyle w:val="Hyperlink"/>
          </w:rPr>
          <w:t>Length</w:t>
        </w:r>
      </w:hyperlink>
    </w:p>
    <w:p w14:paraId="656BDEA8" w14:textId="77777777" w:rsidR="00347871" w:rsidRDefault="00347871" w:rsidP="00347871"/>
    <w:p w14:paraId="7649C3F2" w14:textId="77777777" w:rsidR="00347871" w:rsidRDefault="00347871" w:rsidP="00347871">
      <w:pPr>
        <w:pStyle w:val="Heading2"/>
      </w:pPr>
      <w:bookmarkStart w:id="278" w:name="_3987c2aba30d5e0dd3b2401c03aa0a29"/>
      <w:bookmarkStart w:id="279" w:name="_Toc43476761"/>
      <w:r>
        <w:t>Class Kilometer per Hour</w:t>
      </w:r>
      <w:bookmarkEnd w:id="278"/>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279"/>
    </w:p>
    <w:p w14:paraId="06EF10DB" w14:textId="77777777" w:rsidR="00347871" w:rsidRDefault="00347871" w:rsidP="00F71BA8">
      <w:r>
        <w:t>The SI unit of speed</w:t>
      </w:r>
    </w:p>
    <w:p w14:paraId="1C66517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4F1227" w14:textId="77777777" w:rsidR="00347871" w:rsidRDefault="00460325" w:rsidP="00347871">
      <w:pPr>
        <w:ind w:left="360"/>
      </w:pPr>
      <w:hyperlink w:anchor="_32d17f1bf390323d84647e38936e46db" w:history="1">
        <w:r w:rsidR="00347871">
          <w:rPr>
            <w:rStyle w:val="Hyperlink"/>
          </w:rPr>
          <w:t>Speed</w:t>
        </w:r>
      </w:hyperlink>
    </w:p>
    <w:p w14:paraId="20781B31" w14:textId="77777777" w:rsidR="00347871" w:rsidRDefault="00347871" w:rsidP="00347871"/>
    <w:p w14:paraId="3AB7E30B" w14:textId="77777777" w:rsidR="00347871" w:rsidRDefault="00347871" w:rsidP="00347871">
      <w:pPr>
        <w:pStyle w:val="Heading2"/>
      </w:pPr>
      <w:bookmarkStart w:id="280" w:name="_abed737fa96493b3d1c04a8d762d71d9"/>
      <w:bookmarkStart w:id="281" w:name="_Toc43476762"/>
      <w:r>
        <w:t>Class Kilowatt hour</w:t>
      </w:r>
      <w:bookmarkEnd w:id="280"/>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281"/>
    </w:p>
    <w:p w14:paraId="3B8DF856" w14:textId="77777777" w:rsidR="00347871" w:rsidRDefault="00347871" w:rsidP="00F71BA8">
      <w:r>
        <w:t>The watt-hour (symbolized Wh) is a unit of energy equivalent to one watt (1 W) of power expended for one hour (1 h) of time.</w:t>
      </w:r>
    </w:p>
    <w:p w14:paraId="507CBE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B19EB6" w14:textId="77777777" w:rsidR="00347871" w:rsidRDefault="00460325" w:rsidP="00347871">
      <w:pPr>
        <w:ind w:left="360"/>
      </w:pPr>
      <w:hyperlink w:anchor="_41055f8949448d35956d884172766a18" w:history="1">
        <w:r w:rsidR="00347871">
          <w:rPr>
            <w:rStyle w:val="Hyperlink"/>
          </w:rPr>
          <w:t>Energy</w:t>
        </w:r>
      </w:hyperlink>
    </w:p>
    <w:p w14:paraId="252281D6" w14:textId="77777777" w:rsidR="00347871" w:rsidRDefault="00347871" w:rsidP="00347871"/>
    <w:p w14:paraId="37DBC0CA" w14:textId="77777777" w:rsidR="00347871" w:rsidRDefault="00347871" w:rsidP="00347871">
      <w:pPr>
        <w:pStyle w:val="Heading2"/>
      </w:pPr>
      <w:bookmarkStart w:id="282" w:name="_f56fb28da5401bb69f2782a7cdf24e45"/>
      <w:bookmarkStart w:id="283" w:name="_Toc43476763"/>
      <w:r>
        <w:t>Class Liquid Volume</w:t>
      </w:r>
      <w:bookmarkEnd w:id="282"/>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283"/>
    </w:p>
    <w:p w14:paraId="047FDB41" w14:textId="77777777" w:rsidR="00347871" w:rsidRDefault="00347871" w:rsidP="00F71BA8">
      <w:r>
        <w:t>Volume of a liquid.</w:t>
      </w:r>
    </w:p>
    <w:p w14:paraId="380B06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FAF96D" w14:textId="77777777" w:rsidR="00347871" w:rsidRDefault="00460325" w:rsidP="00347871">
      <w:pPr>
        <w:ind w:left="360"/>
      </w:pPr>
      <w:hyperlink w:anchor="_bcacb37514ebc2cbf84f71684c11d38a" w:history="1">
        <w:r w:rsidR="00347871">
          <w:rPr>
            <w:rStyle w:val="Hyperlink"/>
          </w:rPr>
          <w:t>Volume</w:t>
        </w:r>
      </w:hyperlink>
    </w:p>
    <w:p w14:paraId="4C3F84F7" w14:textId="77777777" w:rsidR="00347871" w:rsidRDefault="00347871" w:rsidP="00347871"/>
    <w:p w14:paraId="3BDCE4AD" w14:textId="77777777" w:rsidR="00347871" w:rsidRDefault="00347871" w:rsidP="00347871">
      <w:pPr>
        <w:pStyle w:val="Heading2"/>
      </w:pPr>
      <w:bookmarkStart w:id="284" w:name="_df963e61041306e0b2446c8e98d0e152"/>
      <w:bookmarkStart w:id="285" w:name="_Toc43476764"/>
      <w:r>
        <w:t>Class Meter</w:t>
      </w:r>
      <w:bookmarkEnd w:id="284"/>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285"/>
    </w:p>
    <w:p w14:paraId="243D9EBC" w14:textId="77777777" w:rsidR="00347871" w:rsidRDefault="00347871" w:rsidP="00F71BA8">
      <w:r>
        <w:t>The meter is the length of the path traveled by light in vacuum during a time interval of 1/299 792 458 of a second.[NIST-SI]</w:t>
      </w:r>
    </w:p>
    <w:p w14:paraId="6AFF5CA0" w14:textId="77777777" w:rsidR="00347871" w:rsidRDefault="00347871" w:rsidP="00F71BA8"/>
    <w:p w14:paraId="61914728" w14:textId="77777777" w:rsidR="00347871" w:rsidRDefault="00347871" w:rsidP="00F71BA8">
      <w:r>
        <w:t>The meter, (SI unit symbol: m), is the fundamental unit of length in the International System of Units (SI).</w:t>
      </w:r>
    </w:p>
    <w:p w14:paraId="1D63AC10" w14:textId="77777777" w:rsidR="00347871" w:rsidRDefault="00347871" w:rsidP="00F71BA8"/>
    <w:p w14:paraId="13CCB62F" w14:textId="77777777" w:rsidR="00347871" w:rsidRDefault="00347871" w:rsidP="00F71BA8">
      <w:r>
        <w:lastRenderedPageBreak/>
        <w:t>[IDEAS] lengthInMeters: A measureNamedNumericallyBy that names a Mass with its ValueInKilograms</w:t>
      </w:r>
    </w:p>
    <w:p w14:paraId="2F75F0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A2FBFA" w14:textId="77777777" w:rsidR="00347871" w:rsidRDefault="00460325" w:rsidP="00347871">
      <w:pPr>
        <w:ind w:left="360"/>
      </w:pPr>
      <w:hyperlink w:anchor="_f656aa6b144fc8f9a9295af8a4eef943" w:history="1">
        <w:r w:rsidR="00347871">
          <w:rPr>
            <w:rStyle w:val="Hyperlink"/>
          </w:rPr>
          <w:t>Length</w:t>
        </w:r>
      </w:hyperlink>
    </w:p>
    <w:p w14:paraId="39A97F10" w14:textId="77777777" w:rsidR="00347871" w:rsidRDefault="00347871" w:rsidP="00347871"/>
    <w:p w14:paraId="367C491A" w14:textId="77777777" w:rsidR="00347871" w:rsidRDefault="00347871" w:rsidP="00347871">
      <w:pPr>
        <w:pStyle w:val="Heading2"/>
      </w:pPr>
      <w:bookmarkStart w:id="286" w:name="_1f7b0e9b4a52df0b3523d8e193f261e4"/>
      <w:bookmarkStart w:id="287" w:name="_Toc43476765"/>
      <w:r>
        <w:t>Class Meter per second squared</w:t>
      </w:r>
      <w:bookmarkEnd w:id="286"/>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287"/>
    </w:p>
    <w:p w14:paraId="590D3E70" w14:textId="77777777" w:rsidR="00347871" w:rsidRDefault="00347871" w:rsidP="00F71BA8">
      <w:r>
        <w:t>The SI Unit of acceleration.</w:t>
      </w:r>
    </w:p>
    <w:p w14:paraId="6C2140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ABCBB8" w14:textId="77777777" w:rsidR="00347871" w:rsidRDefault="00460325" w:rsidP="00347871">
      <w:pPr>
        <w:ind w:left="360"/>
      </w:pPr>
      <w:hyperlink w:anchor="_1f9cbd09db67682fc5685c4b16b5acd9" w:history="1">
        <w:r w:rsidR="00347871">
          <w:rPr>
            <w:rStyle w:val="Hyperlink"/>
          </w:rPr>
          <w:t>Acceleration</w:t>
        </w:r>
      </w:hyperlink>
    </w:p>
    <w:p w14:paraId="23B3294A" w14:textId="77777777" w:rsidR="00347871" w:rsidRDefault="00347871" w:rsidP="00347871"/>
    <w:p w14:paraId="2B43AE63" w14:textId="77777777" w:rsidR="00347871" w:rsidRDefault="00347871" w:rsidP="00347871">
      <w:pPr>
        <w:pStyle w:val="Heading2"/>
      </w:pPr>
      <w:bookmarkStart w:id="288" w:name="_08d3aebe74f384f33960724ef3941051"/>
      <w:bookmarkStart w:id="289" w:name="_Toc43476766"/>
      <w:r>
        <w:t>Class Mile</w:t>
      </w:r>
      <w:bookmarkEnd w:id="288"/>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289"/>
    </w:p>
    <w:p w14:paraId="5E85CFC6" w14:textId="77777777" w:rsidR="00347871" w:rsidRDefault="00347871" w:rsidP="00F71BA8">
      <w:r>
        <w:t>The mile is an English unit of length standardized as exactly 1.609344 kilometers.</w:t>
      </w:r>
    </w:p>
    <w:p w14:paraId="4E80C7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7375C3" w14:textId="77777777" w:rsidR="00347871" w:rsidRDefault="00460325" w:rsidP="00347871">
      <w:pPr>
        <w:ind w:left="360"/>
      </w:pPr>
      <w:hyperlink w:anchor="_f656aa6b144fc8f9a9295af8a4eef943" w:history="1">
        <w:r w:rsidR="00347871">
          <w:rPr>
            <w:rStyle w:val="Hyperlink"/>
          </w:rPr>
          <w:t>Length</w:t>
        </w:r>
      </w:hyperlink>
    </w:p>
    <w:p w14:paraId="11798D03" w14:textId="77777777" w:rsidR="00347871" w:rsidRDefault="00347871" w:rsidP="00347871"/>
    <w:p w14:paraId="7F237764" w14:textId="77777777" w:rsidR="00347871" w:rsidRDefault="00347871" w:rsidP="00347871">
      <w:pPr>
        <w:pStyle w:val="Heading2"/>
      </w:pPr>
      <w:bookmarkStart w:id="290" w:name="_38f86e8ea47d1e6677907c1b5bec2c95"/>
      <w:bookmarkStart w:id="291" w:name="_Toc43476767"/>
      <w:r>
        <w:t>Class Miles per Hour</w:t>
      </w:r>
      <w:bookmarkEnd w:id="290"/>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291"/>
    </w:p>
    <w:p w14:paraId="0EA8263A" w14:textId="77777777" w:rsidR="00347871" w:rsidRDefault="00347871" w:rsidP="00F71BA8">
      <w:r>
        <w:t>U.S. unit of speed.</w:t>
      </w:r>
    </w:p>
    <w:p w14:paraId="63CF2B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D601EA" w14:textId="77777777" w:rsidR="00347871" w:rsidRDefault="00460325" w:rsidP="00347871">
      <w:pPr>
        <w:ind w:left="360"/>
      </w:pPr>
      <w:hyperlink w:anchor="_32d17f1bf390323d84647e38936e46db" w:history="1">
        <w:r w:rsidR="00347871">
          <w:rPr>
            <w:rStyle w:val="Hyperlink"/>
          </w:rPr>
          <w:t>Speed</w:t>
        </w:r>
      </w:hyperlink>
    </w:p>
    <w:p w14:paraId="3614326B" w14:textId="77777777" w:rsidR="00347871" w:rsidRDefault="00347871" w:rsidP="00347871"/>
    <w:p w14:paraId="3FDF067E" w14:textId="77777777" w:rsidR="00347871" w:rsidRDefault="00347871" w:rsidP="00347871">
      <w:pPr>
        <w:pStyle w:val="Heading2"/>
      </w:pPr>
      <w:bookmarkStart w:id="292" w:name="_87c5dea1b4fd1909e505536357bcff6d"/>
      <w:bookmarkStart w:id="293" w:name="_Toc43476768"/>
      <w:r>
        <w:t>Class Millimeter</w:t>
      </w:r>
      <w:bookmarkEnd w:id="292"/>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293"/>
    </w:p>
    <w:p w14:paraId="6A08DE85" w14:textId="77777777" w:rsidR="00347871" w:rsidRDefault="00347871" w:rsidP="00F71BA8">
      <w:r>
        <w:t>A unit of length equal to one thousandth of a meter and equivalent to 0.03937 inch.</w:t>
      </w:r>
    </w:p>
    <w:p w14:paraId="714D90D8" w14:textId="77777777" w:rsidR="00347871" w:rsidRDefault="00347871" w:rsidP="00F71BA8">
      <w:r>
        <w:t>Abbreviation: mm.</w:t>
      </w:r>
    </w:p>
    <w:p w14:paraId="47BAAA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2515BB" w14:textId="77777777" w:rsidR="00347871" w:rsidRDefault="00460325" w:rsidP="00347871">
      <w:pPr>
        <w:ind w:left="360"/>
      </w:pPr>
      <w:hyperlink w:anchor="_f656aa6b144fc8f9a9295af8a4eef943" w:history="1">
        <w:r w:rsidR="00347871">
          <w:rPr>
            <w:rStyle w:val="Hyperlink"/>
          </w:rPr>
          <w:t>Length</w:t>
        </w:r>
      </w:hyperlink>
    </w:p>
    <w:p w14:paraId="2CBF9022" w14:textId="77777777" w:rsidR="00347871" w:rsidRDefault="00347871" w:rsidP="00347871"/>
    <w:p w14:paraId="4C094317" w14:textId="77777777" w:rsidR="00347871" w:rsidRDefault="00347871" w:rsidP="00347871">
      <w:pPr>
        <w:pStyle w:val="Heading2"/>
      </w:pPr>
      <w:bookmarkStart w:id="294" w:name="_724daa94b777f47be36c4d60e633d37f"/>
      <w:bookmarkStart w:id="295" w:name="_Toc43476769"/>
      <w:r>
        <w:t>Class Millisecond</w:t>
      </w:r>
      <w:bookmarkEnd w:id="294"/>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295"/>
    </w:p>
    <w:p w14:paraId="1A5FA1EC" w14:textId="77777777" w:rsidR="00347871" w:rsidRDefault="00347871" w:rsidP="00F71BA8">
      <w:r>
        <w:t>A unit of time: 1/1000th of a second.</w:t>
      </w:r>
    </w:p>
    <w:p w14:paraId="61D3A908" w14:textId="77777777" w:rsidR="00347871" w:rsidRDefault="00347871" w:rsidP="00F71BA8"/>
    <w:p w14:paraId="100890FE" w14:textId="77777777" w:rsidR="00347871" w:rsidRDefault="00347871" w:rsidP="00F71BA8">
      <w:r>
        <w:t>[DTV] millisecond</w:t>
      </w:r>
    </w:p>
    <w:p w14:paraId="33AF28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A35B3E" w14:textId="77777777" w:rsidR="00347871" w:rsidRDefault="00460325" w:rsidP="00347871">
      <w:pPr>
        <w:ind w:left="360"/>
      </w:pPr>
      <w:hyperlink w:anchor="_48f07627e1ed98952166a877f1135130" w:history="1">
        <w:r w:rsidR="00347871">
          <w:rPr>
            <w:rStyle w:val="Hyperlink"/>
          </w:rPr>
          <w:t>Scalar Duration Value</w:t>
        </w:r>
      </w:hyperlink>
    </w:p>
    <w:p w14:paraId="52F050E2" w14:textId="77777777" w:rsidR="00347871" w:rsidRDefault="00347871" w:rsidP="00347871"/>
    <w:p w14:paraId="685BD580" w14:textId="77777777" w:rsidR="00347871" w:rsidRDefault="00347871" w:rsidP="00347871">
      <w:pPr>
        <w:pStyle w:val="Heading2"/>
      </w:pPr>
      <w:bookmarkStart w:id="296" w:name="_b92cba6722e00b8d07f5b3f5c0a4fad4"/>
      <w:bookmarkStart w:id="297" w:name="_Toc43476770"/>
      <w:r>
        <w:t>Class Minute</w:t>
      </w:r>
      <w:bookmarkEnd w:id="296"/>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297"/>
    </w:p>
    <w:p w14:paraId="261A82D1" w14:textId="77777777" w:rsidR="00347871" w:rsidRDefault="00347871" w:rsidP="00F71BA8">
      <w:r>
        <w:t>A unit of time: 60 seconds.</w:t>
      </w:r>
    </w:p>
    <w:p w14:paraId="6219544E" w14:textId="77777777" w:rsidR="00347871" w:rsidRDefault="00347871" w:rsidP="00F71BA8"/>
    <w:p w14:paraId="00C42003" w14:textId="77777777" w:rsidR="00347871" w:rsidRDefault="00347871" w:rsidP="00F71BA8">
      <w:r>
        <w:t>[DTV] minute : the precise time unit that is quantified by '60 seconds'</w:t>
      </w:r>
    </w:p>
    <w:p w14:paraId="7F0CC73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8445930" w14:textId="77777777" w:rsidR="00347871" w:rsidRDefault="00460325" w:rsidP="00347871">
      <w:pPr>
        <w:ind w:left="360"/>
      </w:pPr>
      <w:hyperlink w:anchor="_48f07627e1ed98952166a877f1135130" w:history="1">
        <w:r w:rsidR="00347871">
          <w:rPr>
            <w:rStyle w:val="Hyperlink"/>
          </w:rPr>
          <w:t>Scalar Duration Value</w:t>
        </w:r>
      </w:hyperlink>
    </w:p>
    <w:p w14:paraId="611E465A" w14:textId="77777777" w:rsidR="00347871" w:rsidRDefault="00347871" w:rsidP="00347871"/>
    <w:p w14:paraId="617DC236" w14:textId="77777777" w:rsidR="00347871" w:rsidRDefault="00347871" w:rsidP="00347871">
      <w:pPr>
        <w:pStyle w:val="Heading2"/>
      </w:pPr>
      <w:bookmarkStart w:id="298" w:name="_7cd003fc28f5fd8ef9b52a757e34588b"/>
      <w:bookmarkStart w:id="299" w:name="_Toc43476771"/>
      <w:r>
        <w:lastRenderedPageBreak/>
        <w:t>Class Mole</w:t>
      </w:r>
      <w:bookmarkEnd w:id="298"/>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299"/>
    </w:p>
    <w:p w14:paraId="30907174"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305D2E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DA63FF" w14:textId="77777777" w:rsidR="00347871" w:rsidRDefault="00460325" w:rsidP="00347871">
      <w:pPr>
        <w:ind w:left="360"/>
      </w:pPr>
      <w:hyperlink w:anchor="_973b3cbc58736809bcd9458296b56b5b" w:history="1">
        <w:r w:rsidR="00347871">
          <w:rPr>
            <w:rStyle w:val="Hyperlink"/>
          </w:rPr>
          <w:t>Amount of Substance</w:t>
        </w:r>
      </w:hyperlink>
    </w:p>
    <w:p w14:paraId="323ACD1C" w14:textId="77777777" w:rsidR="00347871" w:rsidRDefault="00347871" w:rsidP="00347871"/>
    <w:p w14:paraId="14DB69BE" w14:textId="77777777" w:rsidR="00347871" w:rsidRDefault="00347871" w:rsidP="00347871">
      <w:pPr>
        <w:pStyle w:val="Heading2"/>
      </w:pPr>
      <w:bookmarkStart w:id="300" w:name="_d46bde3c416739ebe98afbe80851ed2c"/>
      <w:bookmarkStart w:id="301" w:name="_Toc43476772"/>
      <w:r>
        <w:t>Class Mole Per Cubic Meter</w:t>
      </w:r>
      <w:bookmarkEnd w:id="300"/>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301"/>
    </w:p>
    <w:p w14:paraId="40745BD7" w14:textId="77777777" w:rsidR="00347871" w:rsidRDefault="00347871" w:rsidP="00F71BA8">
      <w:r>
        <w:t>The SI unit for amount-of-substance concentration.</w:t>
      </w:r>
    </w:p>
    <w:p w14:paraId="4AF41B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C91F4A" w14:textId="77777777" w:rsidR="00347871" w:rsidRDefault="00460325" w:rsidP="00347871">
      <w:pPr>
        <w:ind w:left="360"/>
      </w:pPr>
      <w:hyperlink w:anchor="_afaace0898704546b1ab328dcd10d2ea" w:history="1">
        <w:r w:rsidR="00347871">
          <w:rPr>
            <w:rStyle w:val="Hyperlink"/>
          </w:rPr>
          <w:t>Concentration (amount of substance)</w:t>
        </w:r>
      </w:hyperlink>
    </w:p>
    <w:p w14:paraId="6BC20F14" w14:textId="77777777" w:rsidR="00347871" w:rsidRDefault="00347871" w:rsidP="00347871"/>
    <w:p w14:paraId="0EC9711F" w14:textId="77777777" w:rsidR="00347871" w:rsidRDefault="00347871" w:rsidP="00347871">
      <w:pPr>
        <w:pStyle w:val="Heading2"/>
      </w:pPr>
      <w:bookmarkStart w:id="302" w:name="_e508ac2b6d36b4f056bab3c84e9ae781"/>
      <w:bookmarkStart w:id="303" w:name="_Toc43476773"/>
      <w:r>
        <w:t>Class Month</w:t>
      </w:r>
      <w:bookmarkEnd w:id="302"/>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303"/>
    </w:p>
    <w:p w14:paraId="610579AB" w14:textId="77777777" w:rsidR="00347871" w:rsidRDefault="00347871" w:rsidP="00F71BA8">
      <w:r>
        <w:t>[DTV] month: the nominal time unit that is the duration of a time interval required for one rotation of the Moon in its orbit around the Earth, approximated to a number of days.</w:t>
      </w:r>
    </w:p>
    <w:p w14:paraId="2A1972EF" w14:textId="77777777" w:rsidR="00347871" w:rsidRDefault="00347871" w:rsidP="00F71BA8">
      <w:r>
        <w:t>[OWL] xsd:gMonth</w:t>
      </w:r>
    </w:p>
    <w:p w14:paraId="2D5AFE3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D6363B" w14:textId="77777777" w:rsidR="00347871" w:rsidRDefault="00460325" w:rsidP="00347871">
      <w:pPr>
        <w:ind w:left="360"/>
      </w:pPr>
      <w:hyperlink w:anchor="_48f07627e1ed98952166a877f1135130" w:history="1">
        <w:r w:rsidR="00347871">
          <w:rPr>
            <w:rStyle w:val="Hyperlink"/>
          </w:rPr>
          <w:t>Scalar Duration Value</w:t>
        </w:r>
      </w:hyperlink>
    </w:p>
    <w:p w14:paraId="32EB3127" w14:textId="77777777" w:rsidR="00347871" w:rsidRDefault="00347871" w:rsidP="00347871"/>
    <w:p w14:paraId="03C97618" w14:textId="77777777" w:rsidR="00347871" w:rsidRDefault="00347871" w:rsidP="00347871">
      <w:pPr>
        <w:pStyle w:val="Heading2"/>
      </w:pPr>
      <w:bookmarkStart w:id="304" w:name="_896d499f33fb1fb466860f8b1a7cd57f"/>
      <w:bookmarkStart w:id="305" w:name="_Toc43476774"/>
      <w:r>
        <w:t>Class Newton</w:t>
      </w:r>
      <w:bookmarkEnd w:id="304"/>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305"/>
    </w:p>
    <w:p w14:paraId="62C430C9" w14:textId="77777777" w:rsidR="00347871" w:rsidRDefault="00347871" w:rsidP="00F71BA8">
      <w:r>
        <w:t>The SI unit of force. Equivalent to 100,000 dynes. A Newton is equal to the force that would give a mass of one kilogram an acceleration of one meter per second per second.</w:t>
      </w:r>
    </w:p>
    <w:p w14:paraId="1B9086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82FE83" w14:textId="77777777" w:rsidR="00347871" w:rsidRDefault="00460325" w:rsidP="00347871">
      <w:pPr>
        <w:ind w:left="360"/>
      </w:pPr>
      <w:hyperlink w:anchor="_8c62379c2bad2dd1748b4b76d86d20cc" w:history="1">
        <w:r w:rsidR="00347871">
          <w:rPr>
            <w:rStyle w:val="Hyperlink"/>
          </w:rPr>
          <w:t>Force</w:t>
        </w:r>
      </w:hyperlink>
    </w:p>
    <w:p w14:paraId="466AB06C" w14:textId="77777777" w:rsidR="00347871" w:rsidRDefault="00347871" w:rsidP="00347871"/>
    <w:p w14:paraId="05FEE7FE" w14:textId="77777777" w:rsidR="00347871" w:rsidRDefault="00347871" w:rsidP="00347871">
      <w:pPr>
        <w:pStyle w:val="Heading2"/>
      </w:pPr>
      <w:bookmarkStart w:id="306" w:name="_70e813f55267d8be0665752c8207e953"/>
      <w:bookmarkStart w:id="307" w:name="_Toc43476775"/>
      <w:r>
        <w:t>Class Ounce-Mass  (US)</w:t>
      </w:r>
      <w:bookmarkEnd w:id="306"/>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307"/>
    </w:p>
    <w:p w14:paraId="1F16BD10" w14:textId="77777777" w:rsidR="00347871" w:rsidRDefault="00347871" w:rsidP="00F71BA8">
      <w:r>
        <w:t>U.S. Unit of Ounce representing Mass.</w:t>
      </w:r>
    </w:p>
    <w:p w14:paraId="465FD4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7082BD" w14:textId="77777777" w:rsidR="00347871" w:rsidRDefault="00460325" w:rsidP="00347871">
      <w:pPr>
        <w:ind w:left="360"/>
      </w:pPr>
      <w:hyperlink w:anchor="_eb212f1c3bf88424f9e10c9cbf0feb1d" w:history="1">
        <w:r w:rsidR="00347871">
          <w:rPr>
            <w:rStyle w:val="Hyperlink"/>
          </w:rPr>
          <w:t>Mass</w:t>
        </w:r>
      </w:hyperlink>
    </w:p>
    <w:p w14:paraId="28547C15" w14:textId="77777777" w:rsidR="00347871" w:rsidRDefault="00347871" w:rsidP="00347871"/>
    <w:p w14:paraId="4C28E8ED" w14:textId="77777777" w:rsidR="00347871" w:rsidRDefault="00347871" w:rsidP="00347871">
      <w:pPr>
        <w:pStyle w:val="Heading2"/>
      </w:pPr>
      <w:bookmarkStart w:id="308" w:name="_6f2835e34dc00e55db679ebf19beb06e"/>
      <w:bookmarkStart w:id="309" w:name="_Toc43476776"/>
      <w:r>
        <w:t>Class Pascal</w:t>
      </w:r>
      <w:bookmarkEnd w:id="308"/>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309"/>
    </w:p>
    <w:p w14:paraId="587CA7E2" w14:textId="77777777" w:rsidR="00347871" w:rsidRDefault="00347871" w:rsidP="00F71BA8">
      <w:r>
        <w:t>The SI unit of pressure, equal to one newton per square meter (approximately 0.000145 pounds per square inch, or 9.9 × 10-6 atmospheres).</w:t>
      </w:r>
    </w:p>
    <w:p w14:paraId="414176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6BC779" w14:textId="77777777" w:rsidR="00347871" w:rsidRDefault="00460325" w:rsidP="00347871">
      <w:pPr>
        <w:ind w:left="360"/>
      </w:pPr>
      <w:hyperlink w:anchor="_dcef7fc7621bdfdc343069e327979d53" w:history="1">
        <w:r w:rsidR="00347871">
          <w:rPr>
            <w:rStyle w:val="Hyperlink"/>
          </w:rPr>
          <w:t>Pressure</w:t>
        </w:r>
      </w:hyperlink>
    </w:p>
    <w:p w14:paraId="4CD01E8F" w14:textId="77777777" w:rsidR="00347871" w:rsidRDefault="00347871" w:rsidP="00347871"/>
    <w:p w14:paraId="6731373A" w14:textId="77777777" w:rsidR="00347871" w:rsidRDefault="00347871" w:rsidP="00347871">
      <w:pPr>
        <w:pStyle w:val="Heading2"/>
      </w:pPr>
      <w:bookmarkStart w:id="310" w:name="_52ba1e8aea69c75adcc5cd37b3db0934"/>
      <w:bookmarkStart w:id="311" w:name="_Toc43476777"/>
      <w:r>
        <w:t>Class Pint (US)</w:t>
      </w:r>
      <w:bookmarkEnd w:id="310"/>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311"/>
    </w:p>
    <w:p w14:paraId="66209FC2" w14:textId="77777777" w:rsidR="00347871" w:rsidRDefault="00347871" w:rsidP="00F71BA8">
      <w:r>
        <w:t>Unit of liquid volume: 2 pints = 1 quart (qt) = 57.75 cubic inches.</w:t>
      </w:r>
    </w:p>
    <w:p w14:paraId="0C9DC0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F66A19" w14:textId="77777777" w:rsidR="00347871" w:rsidRDefault="00460325" w:rsidP="00347871">
      <w:pPr>
        <w:ind w:left="360"/>
      </w:pPr>
      <w:hyperlink w:anchor="_f56fb28da5401bb69f2782a7cdf24e45" w:history="1">
        <w:r w:rsidR="00347871">
          <w:rPr>
            <w:rStyle w:val="Hyperlink"/>
          </w:rPr>
          <w:t>Liquid Volume</w:t>
        </w:r>
      </w:hyperlink>
    </w:p>
    <w:p w14:paraId="7A50F71A" w14:textId="77777777" w:rsidR="00347871" w:rsidRDefault="00347871" w:rsidP="00347871"/>
    <w:p w14:paraId="0F249F3A" w14:textId="77777777" w:rsidR="00347871" w:rsidRDefault="00347871" w:rsidP="00347871">
      <w:pPr>
        <w:pStyle w:val="Heading2"/>
      </w:pPr>
      <w:bookmarkStart w:id="312" w:name="_2f3d56de27098b38adf478f709f549c9"/>
      <w:bookmarkStart w:id="313" w:name="_Toc43476778"/>
      <w:r>
        <w:t>Class Pound-Force</w:t>
      </w:r>
      <w:bookmarkEnd w:id="312"/>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313"/>
    </w:p>
    <w:p w14:paraId="0AFD3470" w14:textId="77777777" w:rsidR="00347871" w:rsidRDefault="00347871" w:rsidP="00F71BA8">
      <w:r>
        <w:t xml:space="preserve">Pound-force is equal to the gravitational force exerted on a mass of one avoirdupois pound on the surface of Earth. </w:t>
      </w:r>
    </w:p>
    <w:p w14:paraId="2ED1614A" w14:textId="77777777" w:rsidR="00347871" w:rsidRDefault="00347871" w:rsidP="00F71BA8">
      <w:r>
        <w:t>Standard gravity is not constant but usually taken to be 9.80665 m/s2 (about 32.174 049 ft/s2) in the context of the surface of the earth.</w:t>
      </w:r>
    </w:p>
    <w:p w14:paraId="318E1A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AE4436" w14:textId="77777777" w:rsidR="00347871" w:rsidRDefault="00460325" w:rsidP="00347871">
      <w:pPr>
        <w:ind w:left="360"/>
      </w:pPr>
      <w:hyperlink w:anchor="_8c62379c2bad2dd1748b4b76d86d20cc" w:history="1">
        <w:r w:rsidR="00347871">
          <w:rPr>
            <w:rStyle w:val="Hyperlink"/>
          </w:rPr>
          <w:t>Force</w:t>
        </w:r>
      </w:hyperlink>
    </w:p>
    <w:p w14:paraId="3F7B9F76" w14:textId="77777777" w:rsidR="00347871" w:rsidRDefault="00347871" w:rsidP="00347871"/>
    <w:p w14:paraId="04A15587" w14:textId="77777777" w:rsidR="00347871" w:rsidRDefault="00347871" w:rsidP="00347871">
      <w:pPr>
        <w:pStyle w:val="Heading2"/>
      </w:pPr>
      <w:bookmarkStart w:id="314" w:name="_31707530e290680c318f7c2d23f39c81"/>
      <w:bookmarkStart w:id="315" w:name="_Toc43476779"/>
      <w:r>
        <w:t>Class Pound-Mass (Imperial)</w:t>
      </w:r>
      <w:bookmarkEnd w:id="314"/>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315"/>
    </w:p>
    <w:p w14:paraId="3C5ABF7C" w14:textId="77777777" w:rsidR="00347871" w:rsidRDefault="00347871" w:rsidP="00F71BA8">
      <w:r>
        <w:t>A unit of mass that is exactly 453.59237 grams.</w:t>
      </w:r>
    </w:p>
    <w:p w14:paraId="0070CE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B528B4" w14:textId="77777777" w:rsidR="00347871" w:rsidRDefault="00460325" w:rsidP="00347871">
      <w:pPr>
        <w:ind w:left="360"/>
      </w:pPr>
      <w:hyperlink w:anchor="_eb212f1c3bf88424f9e10c9cbf0feb1d" w:history="1">
        <w:r w:rsidR="00347871">
          <w:rPr>
            <w:rStyle w:val="Hyperlink"/>
          </w:rPr>
          <w:t>Mass</w:t>
        </w:r>
      </w:hyperlink>
    </w:p>
    <w:p w14:paraId="7AE725CE" w14:textId="77777777" w:rsidR="00347871" w:rsidRDefault="00347871" w:rsidP="00347871"/>
    <w:p w14:paraId="10A23FD1" w14:textId="77777777" w:rsidR="00347871" w:rsidRDefault="00347871" w:rsidP="00347871">
      <w:pPr>
        <w:pStyle w:val="Heading2"/>
      </w:pPr>
      <w:bookmarkStart w:id="316" w:name="_8caf42edde37181a377ec7ef1fdd086d"/>
      <w:bookmarkStart w:id="317" w:name="_Toc43476780"/>
      <w:r>
        <w:t>Class Pound-Mass (US lb)</w:t>
      </w:r>
      <w:bookmarkEnd w:id="316"/>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317"/>
    </w:p>
    <w:p w14:paraId="3B76F657" w14:textId="77777777" w:rsidR="00347871" w:rsidRDefault="00347871" w:rsidP="00F71BA8">
      <w:r>
        <w:t>The pound avoirdupois, which forms the basis of the U.S. customary system of mass, is defined as exactly 453.59237 grams.</w:t>
      </w:r>
    </w:p>
    <w:p w14:paraId="5DD53109" w14:textId="77777777" w:rsidR="00347871" w:rsidRDefault="00347871" w:rsidP="00F71BA8">
      <w:r>
        <w:t>The avoirdupois pound is legally defined as a measure of mass, but the name pound is also applied to measures of force.</w:t>
      </w:r>
    </w:p>
    <w:p w14:paraId="56C70068" w14:textId="77777777" w:rsidR="00347871" w:rsidRDefault="00347871" w:rsidP="00F71BA8">
      <w:r>
        <w:t>See also: http://www.nist.gov/pml/wmd/metric/upload/frn-59-5442-1959.pdf</w:t>
      </w:r>
    </w:p>
    <w:p w14:paraId="2B6783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25F66C" w14:textId="77777777" w:rsidR="00347871" w:rsidRDefault="00460325" w:rsidP="00347871">
      <w:pPr>
        <w:ind w:left="360"/>
      </w:pPr>
      <w:hyperlink w:anchor="_eb212f1c3bf88424f9e10c9cbf0feb1d" w:history="1">
        <w:r w:rsidR="00347871">
          <w:rPr>
            <w:rStyle w:val="Hyperlink"/>
          </w:rPr>
          <w:t>Mass</w:t>
        </w:r>
      </w:hyperlink>
    </w:p>
    <w:p w14:paraId="746B5CF5" w14:textId="77777777" w:rsidR="00347871" w:rsidRDefault="00347871" w:rsidP="00347871"/>
    <w:p w14:paraId="55DA0708" w14:textId="77777777" w:rsidR="00347871" w:rsidRDefault="00347871" w:rsidP="00347871">
      <w:pPr>
        <w:pStyle w:val="Heading2"/>
      </w:pPr>
      <w:bookmarkStart w:id="318" w:name="_487de01314d59495586528134fddc5e8"/>
      <w:bookmarkStart w:id="319" w:name="_Toc43476781"/>
      <w:r>
        <w:t>Class PSI</w:t>
      </w:r>
      <w:bookmarkEnd w:id="318"/>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319"/>
    </w:p>
    <w:p w14:paraId="284CAAA1" w14:textId="77777777" w:rsidR="00347871" w:rsidRDefault="00347871" w:rsidP="00F71BA8">
      <w:r>
        <w:t>Unit of pounds per square inch.</w:t>
      </w:r>
    </w:p>
    <w:p w14:paraId="203AAB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D0F14A" w14:textId="77777777" w:rsidR="00347871" w:rsidRDefault="00460325" w:rsidP="00347871">
      <w:pPr>
        <w:ind w:left="360"/>
      </w:pPr>
      <w:hyperlink w:anchor="_dcef7fc7621bdfdc343069e327979d53" w:history="1">
        <w:r w:rsidR="00347871">
          <w:rPr>
            <w:rStyle w:val="Hyperlink"/>
          </w:rPr>
          <w:t>Pressure</w:t>
        </w:r>
      </w:hyperlink>
    </w:p>
    <w:p w14:paraId="3BC55D6E" w14:textId="77777777" w:rsidR="00347871" w:rsidRDefault="00347871" w:rsidP="00347871"/>
    <w:p w14:paraId="1D9E0B9F" w14:textId="77777777" w:rsidR="00347871" w:rsidRDefault="00347871" w:rsidP="00347871">
      <w:pPr>
        <w:pStyle w:val="Heading2"/>
      </w:pPr>
      <w:bookmarkStart w:id="320" w:name="_8499a39a698a5a9f4419c13c5c67fa33"/>
      <w:bookmarkStart w:id="321" w:name="_Toc43476782"/>
      <w:r>
        <w:t>Class Quart (US)</w:t>
      </w:r>
      <w:bookmarkEnd w:id="320"/>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321"/>
    </w:p>
    <w:p w14:paraId="53309140" w14:textId="77777777" w:rsidR="00347871" w:rsidRDefault="00347871" w:rsidP="00F71BA8">
      <w:r>
        <w:t>Unit of liquid volume where 4 quarts = 1 gallon (gal) = 231 cubic inches [NIST-UNITS].</w:t>
      </w:r>
    </w:p>
    <w:p w14:paraId="094130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FAC9B3" w14:textId="77777777" w:rsidR="00347871" w:rsidRDefault="00460325" w:rsidP="00347871">
      <w:pPr>
        <w:ind w:left="360"/>
      </w:pPr>
      <w:hyperlink w:anchor="_f56fb28da5401bb69f2782a7cdf24e45" w:history="1">
        <w:r w:rsidR="00347871">
          <w:rPr>
            <w:rStyle w:val="Hyperlink"/>
          </w:rPr>
          <w:t>Liquid Volume</w:t>
        </w:r>
      </w:hyperlink>
    </w:p>
    <w:p w14:paraId="44189099" w14:textId="77777777" w:rsidR="00347871" w:rsidRDefault="00347871" w:rsidP="00347871"/>
    <w:p w14:paraId="7D701CBD" w14:textId="77777777" w:rsidR="00347871" w:rsidRDefault="00347871" w:rsidP="00347871">
      <w:pPr>
        <w:pStyle w:val="Heading2"/>
      </w:pPr>
      <w:bookmarkStart w:id="322" w:name="_30719d2c78883ec18efd025a1da1bb3f"/>
      <w:bookmarkStart w:id="323" w:name="_Toc43476783"/>
      <w:r>
        <w:t>Class Radians</w:t>
      </w:r>
      <w:bookmarkEnd w:id="322"/>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323"/>
    </w:p>
    <w:p w14:paraId="510B72B9" w14:textId="77777777" w:rsidR="00347871" w:rsidRDefault="00347871" w:rsidP="00F71BA8">
      <w:r>
        <w:t>A unit of an angle where there are 2 PI radians in a circle.</w:t>
      </w:r>
    </w:p>
    <w:p w14:paraId="3F3D0A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DB2EFB" w14:textId="77777777" w:rsidR="00347871" w:rsidRDefault="00460325" w:rsidP="00347871">
      <w:pPr>
        <w:ind w:left="360"/>
      </w:pPr>
      <w:hyperlink w:anchor="_31202bbc0993b03b18c141dc69cdf1ee" w:history="1">
        <w:r w:rsidR="00347871">
          <w:rPr>
            <w:rStyle w:val="Hyperlink"/>
          </w:rPr>
          <w:t>Angle</w:t>
        </w:r>
      </w:hyperlink>
    </w:p>
    <w:p w14:paraId="2AA606F6" w14:textId="77777777" w:rsidR="00347871" w:rsidRDefault="00347871" w:rsidP="00347871"/>
    <w:p w14:paraId="3E65D28D" w14:textId="77777777" w:rsidR="00347871" w:rsidRDefault="00347871" w:rsidP="00347871">
      <w:pPr>
        <w:pStyle w:val="Heading2"/>
      </w:pPr>
      <w:bookmarkStart w:id="324" w:name="_2cd8a006bfdb5cbc6311983f5d8b5994"/>
      <w:bookmarkStart w:id="325" w:name="_Toc43476784"/>
      <w:r>
        <w:t>Class Radiation Absorbed Dose (rad)</w:t>
      </w:r>
      <w:bookmarkEnd w:id="324"/>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325"/>
    </w:p>
    <w:p w14:paraId="634B3420"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571BA5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B11B25" w14:textId="77777777" w:rsidR="00347871" w:rsidRDefault="00460325" w:rsidP="00347871">
      <w:pPr>
        <w:ind w:left="360"/>
      </w:pPr>
      <w:hyperlink w:anchor="_1e3b05fbfc313e756221d5a7225e0ec2" w:history="1">
        <w:r w:rsidR="00347871">
          <w:rPr>
            <w:rStyle w:val="Hyperlink"/>
          </w:rPr>
          <w:t>Absorbed Dose (Radiation)</w:t>
        </w:r>
      </w:hyperlink>
    </w:p>
    <w:p w14:paraId="576B4716" w14:textId="77777777" w:rsidR="00347871" w:rsidRDefault="00347871" w:rsidP="00347871"/>
    <w:p w14:paraId="4992FF5E" w14:textId="77777777" w:rsidR="00347871" w:rsidRDefault="00347871" w:rsidP="00347871">
      <w:pPr>
        <w:pStyle w:val="Heading2"/>
      </w:pPr>
      <w:bookmarkStart w:id="326" w:name="_854d46446a1486df8b3b043c27357778"/>
      <w:bookmarkStart w:id="327" w:name="_Toc43476785"/>
      <w:r>
        <w:t>Class Roentgen (R)</w:t>
      </w:r>
      <w:bookmarkEnd w:id="326"/>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327"/>
    </w:p>
    <w:p w14:paraId="275B93F7"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7F4823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961F1A" w14:textId="77777777" w:rsidR="00347871" w:rsidRDefault="00460325" w:rsidP="00347871">
      <w:pPr>
        <w:ind w:left="360"/>
      </w:pPr>
      <w:hyperlink w:anchor="_abe88bc0a91ed24edd079b2509b90912" w:history="1">
        <w:r w:rsidR="00347871">
          <w:rPr>
            <w:rStyle w:val="Hyperlink"/>
          </w:rPr>
          <w:t>Radiation Exposure</w:t>
        </w:r>
      </w:hyperlink>
    </w:p>
    <w:p w14:paraId="5333D554" w14:textId="77777777" w:rsidR="00347871" w:rsidRDefault="00347871" w:rsidP="00347871"/>
    <w:p w14:paraId="068BC9CA" w14:textId="77777777" w:rsidR="00347871" w:rsidRDefault="00347871" w:rsidP="00347871">
      <w:pPr>
        <w:pStyle w:val="Heading2"/>
      </w:pPr>
      <w:bookmarkStart w:id="328" w:name="_d3324b8b4d36ebb2206e0d9c7a76dfcb"/>
      <w:bookmarkStart w:id="329" w:name="_Toc43476786"/>
      <w:r>
        <w:t>Class Roentgen Equivalent Man (REM)</w:t>
      </w:r>
      <w:bookmarkEnd w:id="328"/>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329"/>
    </w:p>
    <w:p w14:paraId="3BC90ECB"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2B4955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5CC5E6" w14:textId="77777777" w:rsidR="00347871" w:rsidRDefault="00460325" w:rsidP="00347871">
      <w:pPr>
        <w:ind w:left="360"/>
      </w:pPr>
      <w:hyperlink w:anchor="_a5b5e0a01a20e05d84221c1728bdba69" w:history="1">
        <w:r w:rsidR="00347871">
          <w:rPr>
            <w:rStyle w:val="Hyperlink"/>
          </w:rPr>
          <w:t>Dose Equivalent (Radiation)</w:t>
        </w:r>
      </w:hyperlink>
    </w:p>
    <w:p w14:paraId="7D20DEB8" w14:textId="77777777" w:rsidR="00347871" w:rsidRDefault="00347871" w:rsidP="00347871"/>
    <w:p w14:paraId="710D34B3" w14:textId="77777777" w:rsidR="00347871" w:rsidRDefault="00347871" w:rsidP="00347871">
      <w:pPr>
        <w:pStyle w:val="Heading2"/>
      </w:pPr>
      <w:bookmarkStart w:id="330" w:name="_48f07627e1ed98952166a877f1135130"/>
      <w:bookmarkStart w:id="331" w:name="_Toc43476787"/>
      <w:r>
        <w:t>Class Scalar Duration Value</w:t>
      </w:r>
      <w:bookmarkEnd w:id="330"/>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331"/>
    </w:p>
    <w:p w14:paraId="22AB9A9C" w14:textId="77777777" w:rsidR="00347871" w:rsidRDefault="00347871" w:rsidP="00F71BA8">
      <w:r>
        <w:t>Number and time unit together giving magnitude of a duration.</w:t>
      </w:r>
    </w:p>
    <w:p w14:paraId="2C571596" w14:textId="77777777" w:rsidR="00347871" w:rsidRDefault="00347871" w:rsidP="00F71BA8"/>
    <w:p w14:paraId="23E3D6D6" w14:textId="77777777" w:rsidR="00347871" w:rsidRDefault="00347871" w:rsidP="00F71BA8">
      <w:r>
        <w:t>[DTV]</w:t>
      </w:r>
    </w:p>
    <w:p w14:paraId="76B5A42F"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3168941D"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1406EBE3" w14:textId="77777777" w:rsidR="00347871" w:rsidRDefault="00347871" w:rsidP="00F71BA8">
      <w:r>
        <w:t>Example:“45 minutes” has the time unit ‘minute’</w:t>
      </w:r>
    </w:p>
    <w:p w14:paraId="689424A6" w14:textId="32D5A90A" w:rsidR="00347871" w:rsidRDefault="00B677DD" w:rsidP="00347871">
      <w:pPr>
        <w:jc w:val="center"/>
      </w:pPr>
      <w:r w:rsidRPr="00AA1930">
        <w:rPr>
          <w:noProof/>
        </w:rPr>
        <w:pict w14:anchorId="6A49F8AB">
          <v:shape id="Picture 377139183.emf" o:spid="_x0000_i1137" type="#_x0000_t75" alt="377139183.emf" style="width:487.2pt;height:159.6pt;visibility:visible;mso-wrap-style:square">
            <v:imagedata r:id="rId42" o:title="377139183"/>
          </v:shape>
        </w:pict>
      </w:r>
    </w:p>
    <w:p w14:paraId="164EF58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6E2F2F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232E4B6A" w14:textId="77777777" w:rsidR="00347871" w:rsidRDefault="00460325"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420FF50E" w14:textId="77777777" w:rsidR="00347871" w:rsidRDefault="00347871" w:rsidP="00347871"/>
    <w:p w14:paraId="7938E1DD" w14:textId="77777777" w:rsidR="00347871" w:rsidRDefault="00347871" w:rsidP="00347871">
      <w:pPr>
        <w:pStyle w:val="Heading2"/>
      </w:pPr>
      <w:bookmarkStart w:id="332" w:name="_5a16cf08722f70abbb93a9da6a4a98c0"/>
      <w:bookmarkStart w:id="333" w:name="_Toc43476788"/>
      <w:r>
        <w:t>Class Second</w:t>
      </w:r>
      <w:bookmarkEnd w:id="332"/>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333"/>
    </w:p>
    <w:p w14:paraId="163DDBF1"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5E2B5B61" w14:textId="77777777" w:rsidR="00347871" w:rsidRDefault="00347871" w:rsidP="00F71BA8"/>
    <w:p w14:paraId="405D863C"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5EF37826" w14:textId="77777777" w:rsidR="00347871" w:rsidRDefault="00347871" w:rsidP="00F71BA8"/>
    <w:p w14:paraId="3D55272A" w14:textId="77777777" w:rsidR="00347871" w:rsidRDefault="00347871" w:rsidP="00F71BA8">
      <w:r>
        <w:t>[IDEAS] Second: A measureNamedNumericallyBy that names a Time with its ValueInSeconds</w:t>
      </w:r>
    </w:p>
    <w:p w14:paraId="06CC5C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06CB49" w14:textId="77777777" w:rsidR="00347871" w:rsidRDefault="00460325" w:rsidP="00347871">
      <w:pPr>
        <w:ind w:left="360"/>
      </w:pPr>
      <w:hyperlink w:anchor="_48f07627e1ed98952166a877f1135130" w:history="1">
        <w:r w:rsidR="00347871">
          <w:rPr>
            <w:rStyle w:val="Hyperlink"/>
          </w:rPr>
          <w:t>Scalar Duration Value</w:t>
        </w:r>
      </w:hyperlink>
    </w:p>
    <w:p w14:paraId="44B18F5A" w14:textId="77777777" w:rsidR="00347871" w:rsidRDefault="00347871" w:rsidP="00347871"/>
    <w:p w14:paraId="6AD555BF" w14:textId="77777777" w:rsidR="00347871" w:rsidRDefault="00347871" w:rsidP="00347871">
      <w:pPr>
        <w:pStyle w:val="Heading2"/>
      </w:pPr>
      <w:bookmarkStart w:id="334" w:name="_39cd0729dbe2e9f5d4d5d4d8ab283199"/>
      <w:bookmarkStart w:id="335" w:name="_Toc43476789"/>
      <w:r>
        <w:t>Class Sievert (Sv),</w:t>
      </w:r>
      <w:bookmarkEnd w:id="334"/>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335"/>
    </w:p>
    <w:p w14:paraId="1547695D" w14:textId="77777777" w:rsidR="00347871" w:rsidRDefault="00347871" w:rsidP="00F71BA8">
      <w:r>
        <w:t xml:space="preserve">The international system (SI) unit for dose equivalent equal to 1 Joule/kilogram. 1 sievert = 100 rem. Named for physicist Rolf Sievert. </w:t>
      </w:r>
    </w:p>
    <w:p w14:paraId="6FA1DA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4FA433" w14:textId="77777777" w:rsidR="00347871" w:rsidRDefault="00460325" w:rsidP="00347871">
      <w:pPr>
        <w:ind w:left="360"/>
      </w:pPr>
      <w:hyperlink w:anchor="_a5b5e0a01a20e05d84221c1728bdba69" w:history="1">
        <w:r w:rsidR="00347871">
          <w:rPr>
            <w:rStyle w:val="Hyperlink"/>
          </w:rPr>
          <w:t>Dose Equivalent (Radiation)</w:t>
        </w:r>
      </w:hyperlink>
    </w:p>
    <w:p w14:paraId="1D5B0196" w14:textId="77777777" w:rsidR="00347871" w:rsidRDefault="00347871" w:rsidP="00347871"/>
    <w:p w14:paraId="47588ECA" w14:textId="77777777" w:rsidR="00347871" w:rsidRDefault="00347871" w:rsidP="00347871">
      <w:pPr>
        <w:pStyle w:val="Heading2"/>
      </w:pPr>
      <w:bookmarkStart w:id="336" w:name="_39e01040a7a82b158ca33fc0a0366f2a"/>
      <w:bookmarkStart w:id="337" w:name="_Toc43476790"/>
      <w:r>
        <w:t>Class Square Feet</w:t>
      </w:r>
      <w:bookmarkEnd w:id="336"/>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337"/>
    </w:p>
    <w:p w14:paraId="2B6AB72C" w14:textId="77777777" w:rsidR="00347871" w:rsidRDefault="00347871" w:rsidP="00F71BA8">
      <w:r>
        <w:t>Area measured in feet.</w:t>
      </w:r>
    </w:p>
    <w:p w14:paraId="3801DA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15ACC9" w14:textId="77777777" w:rsidR="00347871" w:rsidRDefault="00460325" w:rsidP="00347871">
      <w:pPr>
        <w:ind w:left="360"/>
      </w:pPr>
      <w:hyperlink w:anchor="_14f1c14b43c491b4da145162055cce16" w:history="1">
        <w:r w:rsidR="00347871">
          <w:rPr>
            <w:rStyle w:val="Hyperlink"/>
          </w:rPr>
          <w:t>Area</w:t>
        </w:r>
      </w:hyperlink>
    </w:p>
    <w:p w14:paraId="6C9272FC" w14:textId="77777777" w:rsidR="00347871" w:rsidRDefault="00347871" w:rsidP="00347871"/>
    <w:p w14:paraId="495210D4" w14:textId="77777777" w:rsidR="00347871" w:rsidRDefault="00347871" w:rsidP="00347871">
      <w:pPr>
        <w:pStyle w:val="Heading2"/>
      </w:pPr>
      <w:bookmarkStart w:id="338" w:name="_035a96b65371311d32209f77eb77b4b4"/>
      <w:bookmarkStart w:id="339" w:name="_Toc43476791"/>
      <w:r>
        <w:t>Class Square Meter</w:t>
      </w:r>
      <w:bookmarkEnd w:id="338"/>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339"/>
    </w:p>
    <w:p w14:paraId="6C5C626A" w14:textId="77777777" w:rsidR="00347871" w:rsidRDefault="00347871" w:rsidP="00F71BA8">
      <w:r>
        <w:t>Area measured in SI meters.</w:t>
      </w:r>
    </w:p>
    <w:p w14:paraId="2F386E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FB9BFA" w14:textId="77777777" w:rsidR="00347871" w:rsidRDefault="00460325" w:rsidP="00347871">
      <w:pPr>
        <w:ind w:left="360"/>
      </w:pPr>
      <w:hyperlink w:anchor="_14f1c14b43c491b4da145162055cce16" w:history="1">
        <w:r w:rsidR="00347871">
          <w:rPr>
            <w:rStyle w:val="Hyperlink"/>
          </w:rPr>
          <w:t>Area</w:t>
        </w:r>
      </w:hyperlink>
    </w:p>
    <w:p w14:paraId="299B7C38" w14:textId="77777777" w:rsidR="00347871" w:rsidRDefault="00347871" w:rsidP="00347871"/>
    <w:p w14:paraId="4CF9453D" w14:textId="77777777" w:rsidR="00347871" w:rsidRDefault="00347871" w:rsidP="00347871">
      <w:pPr>
        <w:pStyle w:val="Heading2"/>
      </w:pPr>
      <w:bookmarkStart w:id="340" w:name="_124cf897d4fa586f4f81820cf03604e5"/>
      <w:bookmarkStart w:id="341" w:name="_Toc43476792"/>
      <w:r>
        <w:t>Class Volt</w:t>
      </w:r>
      <w:bookmarkEnd w:id="340"/>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341"/>
    </w:p>
    <w:p w14:paraId="11E20749" w14:textId="77777777" w:rsidR="00347871" w:rsidRDefault="00347871" w:rsidP="00F71BA8">
      <w:r>
        <w:t>The SI unit of electromotive force, the difference of potential that would drive one ampere of current against one ohm resistance.</w:t>
      </w:r>
    </w:p>
    <w:p w14:paraId="273E31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10B923" w14:textId="77777777" w:rsidR="00347871" w:rsidRDefault="00460325" w:rsidP="00347871">
      <w:pPr>
        <w:ind w:left="360"/>
      </w:pPr>
      <w:hyperlink w:anchor="_036ecb2e939a2ff6a872bc81e1a868e1" w:history="1">
        <w:r w:rsidR="00347871">
          <w:rPr>
            <w:rStyle w:val="Hyperlink"/>
          </w:rPr>
          <w:t>Electric Potential</w:t>
        </w:r>
      </w:hyperlink>
    </w:p>
    <w:p w14:paraId="549B41B7" w14:textId="77777777" w:rsidR="00347871" w:rsidRDefault="00347871" w:rsidP="00347871"/>
    <w:p w14:paraId="6334E6B0" w14:textId="77777777" w:rsidR="00347871" w:rsidRDefault="00347871" w:rsidP="00347871">
      <w:pPr>
        <w:pStyle w:val="Heading2"/>
      </w:pPr>
      <w:bookmarkStart w:id="342" w:name="_8e9d0e0a552e9fefd07c73791a535b8e"/>
      <w:bookmarkStart w:id="343" w:name="_Toc43476793"/>
      <w:r>
        <w:t>Class Watt</w:t>
      </w:r>
      <w:bookmarkEnd w:id="342"/>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343"/>
    </w:p>
    <w:p w14:paraId="7F82ECA3" w14:textId="77777777" w:rsidR="00347871" w:rsidRDefault="00347871" w:rsidP="00F71BA8">
      <w:r>
        <w:t>The SI unit of power is the joule per second (J/s).</w:t>
      </w:r>
    </w:p>
    <w:p w14:paraId="5CBD2F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CDD579" w14:textId="77777777" w:rsidR="00347871" w:rsidRDefault="00460325" w:rsidP="00347871">
      <w:pPr>
        <w:ind w:left="360"/>
      </w:pPr>
      <w:hyperlink w:anchor="_3745f124f1cc015fec7fe26151906902" w:history="1">
        <w:r w:rsidR="00347871">
          <w:rPr>
            <w:rStyle w:val="Hyperlink"/>
          </w:rPr>
          <w:t>Power</w:t>
        </w:r>
      </w:hyperlink>
    </w:p>
    <w:p w14:paraId="53837DFD" w14:textId="77777777" w:rsidR="00347871" w:rsidRDefault="00347871" w:rsidP="00347871"/>
    <w:p w14:paraId="7685367D" w14:textId="77777777" w:rsidR="00347871" w:rsidRDefault="00347871" w:rsidP="00347871">
      <w:pPr>
        <w:pStyle w:val="Heading2"/>
      </w:pPr>
      <w:bookmarkStart w:id="344" w:name="_dbfc8b70a8ed5453ac3c18464f5dcedb"/>
      <w:bookmarkStart w:id="345" w:name="_Toc43476794"/>
      <w:r>
        <w:lastRenderedPageBreak/>
        <w:t>Class Yard</w:t>
      </w:r>
      <w:bookmarkEnd w:id="344"/>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345"/>
    </w:p>
    <w:p w14:paraId="6F88429B" w14:textId="77777777" w:rsidR="00347871" w:rsidRDefault="00347871" w:rsidP="00F71BA8">
      <w:r>
        <w:t>A Unit of length equal to 3 feet.[NIST-UNITS]</w:t>
      </w:r>
    </w:p>
    <w:p w14:paraId="597035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BDD5C9" w14:textId="77777777" w:rsidR="00347871" w:rsidRDefault="00460325" w:rsidP="00347871">
      <w:pPr>
        <w:ind w:left="360"/>
      </w:pPr>
      <w:hyperlink w:anchor="_f656aa6b144fc8f9a9295af8a4eef943" w:history="1">
        <w:r w:rsidR="00347871">
          <w:rPr>
            <w:rStyle w:val="Hyperlink"/>
          </w:rPr>
          <w:t>Length</w:t>
        </w:r>
      </w:hyperlink>
    </w:p>
    <w:p w14:paraId="4DBF554A" w14:textId="77777777" w:rsidR="00347871" w:rsidRDefault="00347871" w:rsidP="00347871"/>
    <w:p w14:paraId="4037C67C" w14:textId="77777777" w:rsidR="00347871" w:rsidRDefault="00347871" w:rsidP="00347871">
      <w:pPr>
        <w:pStyle w:val="Heading2"/>
      </w:pPr>
      <w:bookmarkStart w:id="346" w:name="_f14c2f32a81f6d277bb88c06701c31bd"/>
      <w:bookmarkStart w:id="347" w:name="_Toc43476795"/>
      <w:r>
        <w:t>Class Year</w:t>
      </w:r>
      <w:bookmarkEnd w:id="346"/>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347"/>
    </w:p>
    <w:p w14:paraId="36C64B47" w14:textId="77777777" w:rsidR="00347871" w:rsidRDefault="00347871" w:rsidP="00F71BA8">
      <w:r>
        <w:t>The period of 365 days (or 366 days in leap years) starting from the first of January, used for reckoning time in ordinary affairs.</w:t>
      </w:r>
    </w:p>
    <w:p w14:paraId="7042C087" w14:textId="77777777" w:rsidR="00347871" w:rsidRDefault="00347871" w:rsidP="00F71BA8"/>
    <w:p w14:paraId="4BE0DDCC" w14:textId="77777777" w:rsidR="00347871" w:rsidRDefault="00347871" w:rsidP="00F71BA8">
      <w:r>
        <w:t>[DTV] year: the nominal time unit that is the duration of a time interval required for one revolution of the Earth around the Sun, approximated to an integral number of days</w:t>
      </w:r>
    </w:p>
    <w:p w14:paraId="0CA9C489" w14:textId="77777777" w:rsidR="00347871" w:rsidRDefault="00347871" w:rsidP="00F71BA8">
      <w:r>
        <w:t>[OWL] xsd:gYear</w:t>
      </w:r>
    </w:p>
    <w:p w14:paraId="67E585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2E0FEC" w14:textId="77777777" w:rsidR="00347871" w:rsidRDefault="00460325" w:rsidP="00347871">
      <w:pPr>
        <w:ind w:left="360"/>
      </w:pPr>
      <w:hyperlink w:anchor="_48f07627e1ed98952166a877f1135130" w:history="1">
        <w:r w:rsidR="00347871">
          <w:rPr>
            <w:rStyle w:val="Hyperlink"/>
          </w:rPr>
          <w:t>Scalar Duration Value</w:t>
        </w:r>
      </w:hyperlink>
    </w:p>
    <w:p w14:paraId="6125C685" w14:textId="77777777" w:rsidR="00347871" w:rsidRDefault="00347871" w:rsidP="00347871"/>
    <w:p w14:paraId="013DCAD7" w14:textId="77777777" w:rsidR="00347871" w:rsidRDefault="00347871" w:rsidP="00347871">
      <w:pPr>
        <w:spacing w:after="200" w:line="276" w:lineRule="auto"/>
        <w:rPr>
          <w:b/>
          <w:bCs/>
          <w:color w:val="365F91"/>
          <w:sz w:val="40"/>
          <w:szCs w:val="40"/>
        </w:rPr>
      </w:pPr>
      <w:r>
        <w:br w:type="page"/>
      </w:r>
    </w:p>
    <w:p w14:paraId="3A9B4A83" w14:textId="77777777" w:rsidR="00347871" w:rsidRDefault="00347871" w:rsidP="00347871">
      <w:pPr>
        <w:pStyle w:val="Heading1"/>
      </w:pPr>
      <w:bookmarkStart w:id="348" w:name="_Toc43476796"/>
      <w:r>
        <w:t>OnticHealthGeneric::Situation Types</w:t>
      </w:r>
      <w:bookmarkEnd w:id="348"/>
    </w:p>
    <w:p w14:paraId="7286441A" w14:textId="77777777" w:rsidR="00347871" w:rsidRDefault="00347871" w:rsidP="00347871">
      <w:pPr>
        <w:pStyle w:val="Heading2"/>
      </w:pPr>
      <w:bookmarkStart w:id="349" w:name="_Toc43476797"/>
      <w:r>
        <w:t>Diagram: Situation Types</w:t>
      </w:r>
      <w:bookmarkEnd w:id="349"/>
    </w:p>
    <w:p w14:paraId="23EF8DD0" w14:textId="3C421DA2" w:rsidR="00347871" w:rsidRDefault="00B677DD" w:rsidP="00347871">
      <w:pPr>
        <w:jc w:val="center"/>
        <w:rPr>
          <w:rFonts w:cs="Arial"/>
        </w:rPr>
      </w:pPr>
      <w:r w:rsidRPr="00AA1930">
        <w:rPr>
          <w:noProof/>
        </w:rPr>
        <w:pict w14:anchorId="4E876BDF">
          <v:shape id="Picture 59956702.emf" o:spid="_x0000_i1136" type="#_x0000_t75" alt="59956702.emf" style="width:487.2pt;height:393.6pt;visibility:visible;mso-wrap-style:square">
            <v:imagedata r:id="rId43" o:title="59956702"/>
          </v:shape>
        </w:pict>
      </w:r>
    </w:p>
    <w:p w14:paraId="38201B7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42CB435B" w14:textId="77777777" w:rsidR="00347871" w:rsidRDefault="00347871" w:rsidP="00347871">
      <w:r>
        <w:t xml:space="preserve"> </w:t>
      </w:r>
    </w:p>
    <w:p w14:paraId="0AE3D5B3" w14:textId="77777777" w:rsidR="00347871" w:rsidRDefault="00347871" w:rsidP="00347871"/>
    <w:p w14:paraId="6189ED1F" w14:textId="77777777" w:rsidR="00347871" w:rsidRDefault="00347871" w:rsidP="00347871">
      <w:pPr>
        <w:pStyle w:val="Heading2"/>
      </w:pPr>
      <w:bookmarkStart w:id="350" w:name="_e7d96334cf2ed81f6ae9f1442cce68cc"/>
      <w:bookmarkStart w:id="351" w:name="_Toc43476798"/>
      <w:r>
        <w:t>Class Benchmark</w:t>
      </w:r>
      <w:bookmarkEnd w:id="350"/>
      <w:bookmarkEnd w:id="351"/>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035AA7D7" w14:textId="77777777" w:rsidR="00347871" w:rsidRDefault="00347871" w:rsidP="00F71BA8">
      <w:r>
        <w:t>A benchmark is a situation type for comparison against expected patterns or values.</w:t>
      </w:r>
    </w:p>
    <w:p w14:paraId="47E593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6A0854" w14:textId="77777777" w:rsidR="00347871" w:rsidRDefault="00460325" w:rsidP="00347871">
      <w:pPr>
        <w:ind w:left="360"/>
      </w:pPr>
      <w:hyperlink w:anchor="_460fc5a0315bc39cd213060d285f174d" w:history="1">
        <w:r w:rsidR="00347871">
          <w:rPr>
            <w:rStyle w:val="Hyperlink"/>
          </w:rPr>
          <w:t>Situation Type</w:t>
        </w:r>
      </w:hyperlink>
    </w:p>
    <w:p w14:paraId="77CE4EB0" w14:textId="77777777" w:rsidR="00347871" w:rsidRDefault="00347871" w:rsidP="00347871"/>
    <w:p w14:paraId="40AD9D6A" w14:textId="77777777" w:rsidR="00347871" w:rsidRDefault="00347871" w:rsidP="00347871">
      <w:pPr>
        <w:pStyle w:val="Heading2"/>
      </w:pPr>
      <w:bookmarkStart w:id="352" w:name="_6dbc8ef021a7ce62ea598f4c125ccc90"/>
      <w:bookmarkStart w:id="353" w:name="_Toc43476799"/>
      <w:r>
        <w:lastRenderedPageBreak/>
        <w:t>Class Composit Situation Type</w:t>
      </w:r>
      <w:bookmarkEnd w:id="352"/>
      <w:bookmarkEnd w:id="353"/>
      <w:r w:rsidRPr="003A31EC">
        <w:rPr>
          <w:rFonts w:cs="Arial"/>
        </w:rPr>
        <w:t xml:space="preserve"> </w:t>
      </w:r>
      <w:r>
        <w:rPr>
          <w:rFonts w:cs="Arial"/>
        </w:rPr>
        <w:fldChar w:fldCharType="begin"/>
      </w:r>
      <w:r>
        <w:instrText>XE"</w:instrText>
      </w:r>
      <w:r w:rsidRPr="00413D75">
        <w:rPr>
          <w:rFonts w:cs="Arial"/>
        </w:rPr>
        <w:instrText>Composit Situation Type</w:instrText>
      </w:r>
      <w:r>
        <w:instrText>"</w:instrText>
      </w:r>
      <w:r>
        <w:rPr>
          <w:rFonts w:cs="Arial"/>
        </w:rPr>
        <w:fldChar w:fldCharType="end"/>
      </w:r>
      <w:r w:rsidR="009E71B4">
        <w:rPr>
          <w:rFonts w:cs="Arial"/>
        </w:rPr>
        <w:t xml:space="preserve"> </w:t>
      </w:r>
    </w:p>
    <w:p w14:paraId="5F7CBF80" w14:textId="77777777" w:rsidR="00347871" w:rsidRDefault="00347871" w:rsidP="00F71BA8">
      <w:r>
        <w:t>A composite situation type is a Situation Definition that uses (synthesizes) other situation definitions as its parts. [Reenskaug 1995] Collaboration</w:t>
      </w:r>
    </w:p>
    <w:p w14:paraId="4FCB83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70F148" w14:textId="77777777" w:rsidR="00347871" w:rsidRDefault="00460325" w:rsidP="00347871">
      <w:pPr>
        <w:ind w:left="360"/>
      </w:pPr>
      <w:hyperlink w:anchor="_f21c7abdc68fa63d9dc4f06c07b41b90" w:history="1">
        <w:r w:rsidR="00347871">
          <w:rPr>
            <w:rStyle w:val="Hyperlink"/>
          </w:rPr>
          <w:t>Situation Definition</w:t>
        </w:r>
      </w:hyperlink>
    </w:p>
    <w:p w14:paraId="00E52E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3369C93" w14:textId="520F4CA3" w:rsidR="00347871" w:rsidRDefault="00B677DD" w:rsidP="00347871">
      <w:pPr>
        <w:ind w:left="605" w:hanging="245"/>
      </w:pPr>
      <w:r w:rsidRPr="00AA1930">
        <w:rPr>
          <w:noProof/>
        </w:rPr>
        <w:pict w14:anchorId="5EFE04E9">
          <v:shape id="_x0000_i1135"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da8a7f19b213bc45135308f87c3c6eac" w:history="1">
        <w:r w:rsidR="00347871">
          <w:rPr>
            <w:rStyle w:val="Hyperlink"/>
          </w:rPr>
          <w:t>Composite Situation</w:t>
        </w:r>
      </w:hyperlink>
      <w:r w:rsidR="00347871">
        <w:t xml:space="preserve"> [0..*]   </w:t>
      </w:r>
      <w:r w:rsidR="00347871" w:rsidRPr="00833C5F">
        <w:rPr>
          <w:i/>
        </w:rPr>
        <w:t>Redefine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1121A1B3" w14:textId="77777777" w:rsidR="00347871" w:rsidRDefault="00347871" w:rsidP="00347871"/>
    <w:p w14:paraId="52451D6D" w14:textId="77777777" w:rsidR="00347871" w:rsidRDefault="00347871" w:rsidP="00347871">
      <w:pPr>
        <w:pStyle w:val="Heading2"/>
      </w:pPr>
      <w:bookmarkStart w:id="354" w:name="_0e0db90c9afb606fc4ed4b175d0ab8b5"/>
      <w:bookmarkStart w:id="355" w:name="_Toc43476800"/>
      <w:r>
        <w:t>Class External Type Reference</w:t>
      </w:r>
      <w:bookmarkEnd w:id="354"/>
      <w:bookmarkEnd w:id="355"/>
      <w:r w:rsidRPr="003A31EC">
        <w:rPr>
          <w:rFonts w:cs="Arial"/>
        </w:rPr>
        <w:t xml:space="preserve"> </w:t>
      </w:r>
      <w:r>
        <w:rPr>
          <w:rFonts w:cs="Arial"/>
        </w:rPr>
        <w:fldChar w:fldCharType="begin"/>
      </w:r>
      <w:r>
        <w:instrText>XE"</w:instrText>
      </w:r>
      <w:r w:rsidRPr="00413D75">
        <w:rPr>
          <w:rFonts w:cs="Arial"/>
        </w:rPr>
        <w:instrText>External Type Reference</w:instrText>
      </w:r>
      <w:r>
        <w:instrText>"</w:instrText>
      </w:r>
      <w:r>
        <w:rPr>
          <w:rFonts w:cs="Arial"/>
        </w:rPr>
        <w:fldChar w:fldCharType="end"/>
      </w:r>
      <w:r w:rsidR="009E71B4">
        <w:rPr>
          <w:rFonts w:cs="Arial"/>
        </w:rPr>
        <w:t xml:space="preserve"> </w:t>
      </w:r>
    </w:p>
    <w:p w14:paraId="4086D0CA" w14:textId="77777777" w:rsidR="00347871" w:rsidRDefault="00347871" w:rsidP="00F71BA8">
      <w:r>
        <w:t>Reference to an external definition of a type</w:t>
      </w:r>
    </w:p>
    <w:p w14:paraId="0F04A8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BA7B47" w14:textId="77777777" w:rsidR="00347871" w:rsidRDefault="00460325" w:rsidP="00347871">
      <w:pPr>
        <w:ind w:left="360"/>
      </w:pPr>
      <w:hyperlink w:anchor="_4f4ad21bf676d3e6a5c0f355d83345e1" w:history="1">
        <w:r w:rsidR="00347871">
          <w:rPr>
            <w:rStyle w:val="Hyperlink"/>
          </w:rPr>
          <w:t>Type</w:t>
        </w:r>
      </w:hyperlink>
    </w:p>
    <w:p w14:paraId="4D1827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2B75D0F" w14:textId="2B45AC69" w:rsidR="00347871" w:rsidRDefault="00B677DD" w:rsidP="00E04E71">
      <w:pPr>
        <w:pStyle w:val="BodyText2"/>
        <w:spacing w:after="0" w:line="240" w:lineRule="auto"/>
      </w:pPr>
      <w:r w:rsidRPr="00AA1930">
        <w:rPr>
          <w:noProof/>
        </w:rPr>
        <w:pict w14:anchorId="42FE27B2">
          <v:shape id="_x0000_i1134" type="#_x0000_t75" alt="-120139471.emf" style="width:12pt;height:12pt;visibility:visible;mso-wrap-style:square">
            <v:imagedata r:id="rId16" o:title="-120139471"/>
          </v:shape>
        </w:pict>
      </w:r>
      <w:r w:rsidR="00347871">
        <w:t xml:space="preserve"> has reference id</w:t>
      </w:r>
      <w:r w:rsidR="00347871">
        <w:rPr>
          <w:rFonts w:cs="Arial"/>
        </w:rPr>
        <w:fldChar w:fldCharType="begin"/>
      </w:r>
      <w:r w:rsidR="00347871">
        <w:instrText>XE"</w:instrText>
      </w:r>
      <w:r w:rsidR="00347871" w:rsidRPr="00413D75">
        <w:rPr>
          <w:rFonts w:cs="Arial"/>
        </w:rPr>
        <w:instrText>has reference id</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p>
    <w:p w14:paraId="3F79E549" w14:textId="77777777" w:rsidR="00347871" w:rsidRDefault="00347871" w:rsidP="00347871"/>
    <w:p w14:paraId="425DFD62" w14:textId="77777777" w:rsidR="00347871" w:rsidRDefault="00347871" w:rsidP="00347871">
      <w:pPr>
        <w:pStyle w:val="Heading2"/>
      </w:pPr>
      <w:bookmarkStart w:id="356" w:name="_aad79c53452e9ba1375d6422a433689f"/>
      <w:bookmarkStart w:id="357" w:name="_Toc43476801"/>
      <w:r>
        <w:t>Class Repeditive Situation</w:t>
      </w:r>
      <w:bookmarkEnd w:id="356"/>
      <w:bookmarkEnd w:id="357"/>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2ACE669B" w14:textId="77777777" w:rsidR="00347871" w:rsidRDefault="00347871" w:rsidP="00F71BA8">
      <w:r>
        <w:t>a situation that repeats. Repetitive is a "mixin" class, any situation may be repetitive unless otherwise restricted.</w:t>
      </w:r>
    </w:p>
    <w:p w14:paraId="4B42FF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4379DF" w14:textId="77777777" w:rsidR="00347871" w:rsidRDefault="00460325" w:rsidP="00347871">
      <w:pPr>
        <w:ind w:left="360"/>
      </w:pPr>
      <w:hyperlink w:anchor="_460fc5a0315bc39cd213060d285f174d" w:history="1">
        <w:r w:rsidR="00347871">
          <w:rPr>
            <w:rStyle w:val="Hyperlink"/>
          </w:rPr>
          <w:t>Situation Type</w:t>
        </w:r>
      </w:hyperlink>
    </w:p>
    <w:p w14:paraId="0BA73F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A4647A7" w14:textId="1FEBC3D6" w:rsidR="00347871" w:rsidRDefault="00B677DD" w:rsidP="00E04E71">
      <w:pPr>
        <w:pStyle w:val="BodyText2"/>
        <w:spacing w:after="0" w:line="240" w:lineRule="auto"/>
      </w:pPr>
      <w:r w:rsidRPr="00AA1930">
        <w:rPr>
          <w:noProof/>
        </w:rPr>
        <w:pict w14:anchorId="72897F76">
          <v:shape id="_x0000_i1133" type="#_x0000_t75" alt="-120139471.emf" style="width:12pt;height:12pt;visibility:visible;mso-wrap-style:square">
            <v:imagedata r:id="rId16" o:title="-120139471"/>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65379866" w14:textId="77777777" w:rsidR="00347871" w:rsidRDefault="00347871" w:rsidP="00E04E71">
      <w:pPr>
        <w:pStyle w:val="BodyText"/>
        <w:spacing w:before="0" w:after="120"/>
      </w:pPr>
      <w:r>
        <w:t>how often each actual repetition should happen</w:t>
      </w:r>
    </w:p>
    <w:p w14:paraId="20DE6CE1" w14:textId="0F995D96" w:rsidR="00347871" w:rsidRDefault="00B677DD" w:rsidP="00E04E71">
      <w:pPr>
        <w:pStyle w:val="BodyText2"/>
        <w:spacing w:after="0" w:line="240" w:lineRule="auto"/>
      </w:pPr>
      <w:r w:rsidRPr="00AA1930">
        <w:rPr>
          <w:noProof/>
        </w:rPr>
        <w:pict w14:anchorId="7F8AEC54">
          <v:shape id="_x0000_i1132" type="#_x0000_t75" alt="-120139471.emf" style="width:12pt;height:12pt;visibility:visible;mso-wrap-style:square">
            <v:imagedata r:id="rId16" o:title="-120139471"/>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1003B5D4" w14:textId="77777777" w:rsidR="00347871" w:rsidRDefault="00347871" w:rsidP="00E04E71">
      <w:pPr>
        <w:pStyle w:val="BodyText"/>
        <w:spacing w:before="0" w:after="120"/>
      </w:pPr>
      <w:r>
        <w:t>time between actual situations</w:t>
      </w:r>
    </w:p>
    <w:p w14:paraId="7963416E" w14:textId="571260B8" w:rsidR="00347871" w:rsidRDefault="00B677DD" w:rsidP="00E04E71">
      <w:pPr>
        <w:pStyle w:val="BodyText2"/>
        <w:spacing w:after="0" w:line="240" w:lineRule="auto"/>
      </w:pPr>
      <w:r w:rsidRPr="00AA1930">
        <w:rPr>
          <w:noProof/>
        </w:rPr>
        <w:pict w14:anchorId="4777B974">
          <v:shape id="_x0000_i1131" type="#_x0000_t75" alt="-120139471.emf" style="width:12pt;height:12pt;visibility:visible;mso-wrap-style:square">
            <v:imagedata r:id="rId16" o:title="-120139471"/>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6FD21ABC" w14:textId="77777777" w:rsidR="00347871" w:rsidRDefault="00347871" w:rsidP="00E04E71">
      <w:pPr>
        <w:pStyle w:val="BodyText"/>
        <w:spacing w:before="0" w:after="120"/>
      </w:pPr>
      <w:r>
        <w:t>how long each repetition should last</w:t>
      </w:r>
    </w:p>
    <w:p w14:paraId="6A588F36" w14:textId="0A239885" w:rsidR="00347871" w:rsidRDefault="00B677DD" w:rsidP="00E04E71">
      <w:pPr>
        <w:pStyle w:val="BodyText2"/>
        <w:spacing w:after="0" w:line="240" w:lineRule="auto"/>
      </w:pPr>
      <w:r w:rsidRPr="00AA1930">
        <w:rPr>
          <w:noProof/>
        </w:rPr>
        <w:pict w14:anchorId="0705F20D">
          <v:shape id="_x0000_i1130" type="#_x0000_t75" alt="-120139471.emf" style="width:12pt;height:12pt;visibility:visible;mso-wrap-style:square">
            <v:imagedata r:id="rId16" o:title="-120139471"/>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627B00A1" w14:textId="77777777" w:rsidR="00347871" w:rsidRDefault="00347871" w:rsidP="00E04E71">
      <w:pPr>
        <w:pStyle w:val="BodyText"/>
        <w:spacing w:before="0" w:after="120"/>
      </w:pPr>
      <w:r>
        <w:t>number of times the situation should repeat</w:t>
      </w:r>
    </w:p>
    <w:p w14:paraId="23D3FD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6B2D4A1" w14:textId="7AD633A9" w:rsidR="00347871" w:rsidRDefault="00B677DD" w:rsidP="00347871">
      <w:pPr>
        <w:ind w:left="605" w:hanging="245"/>
      </w:pPr>
      <w:r w:rsidRPr="00AA1930">
        <w:rPr>
          <w:noProof/>
        </w:rPr>
        <w:pict w14:anchorId="06CCD363">
          <v:shape id="_x0000_i1129" type="#_x0000_t75" alt="185529231.emf" style="width:12pt;height:12pt;visibility:visible;mso-wrap-style:square">
            <v:imagedata r:id="rId26" o:title="185529231"/>
          </v:shape>
        </w:pict>
      </w:r>
      <w:r w:rsidR="00347871">
        <w:t xml:space="preserve"> </w:t>
      </w:r>
      <w:r w:rsidR="0061586D">
        <w:t xml:space="preserve"> </w:t>
      </w:r>
      <w:r w:rsidR="00347871">
        <w:t>repeats</w:t>
      </w:r>
      <w:r w:rsidR="00347871">
        <w:rPr>
          <w:rFonts w:cs="Arial"/>
        </w:rPr>
        <w:fldChar w:fldCharType="begin"/>
      </w:r>
      <w:r w:rsidR="00347871">
        <w:instrText>XE"</w:instrText>
      </w:r>
      <w:r w:rsidR="00347871" w:rsidRPr="00413D75">
        <w:rPr>
          <w:rFonts w:cs="Arial"/>
        </w:rPr>
        <w:instrText>repeats</w:instrText>
      </w:r>
      <w:r w:rsidR="00347871">
        <w:instrText>"</w:instrText>
      </w:r>
      <w:r w:rsidR="00347871">
        <w:rPr>
          <w:rFonts w:cs="Arial"/>
        </w:rPr>
        <w:fldChar w:fldCharType="end"/>
      </w:r>
      <w:r w:rsidR="00347871">
        <w:t xml:space="preserve"> : </w:t>
      </w:r>
      <w:hyperlink w:anchor="_460fc5a0315bc39cd213060d285f174d" w:history="1">
        <w:r w:rsidR="00347871">
          <w:rPr>
            <w:rStyle w:val="Hyperlink"/>
          </w:rPr>
          <w:t>Situation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6593E620" w14:textId="77777777" w:rsidR="00347871" w:rsidRDefault="00347871" w:rsidP="004E3AD0">
      <w:pPr>
        <w:pStyle w:val="BodyText"/>
        <w:spacing w:before="60" w:after="120"/>
        <w:ind w:firstLine="720"/>
      </w:pPr>
      <w:r>
        <w:t>situation type that is repeated (if any)</w:t>
      </w:r>
    </w:p>
    <w:p w14:paraId="75F037F5" w14:textId="77777777" w:rsidR="00347871" w:rsidRDefault="00347871" w:rsidP="00347871"/>
    <w:p w14:paraId="1B9FA625" w14:textId="77777777" w:rsidR="00347871" w:rsidRDefault="00347871" w:rsidP="00347871">
      <w:pPr>
        <w:pStyle w:val="Heading2"/>
      </w:pPr>
      <w:bookmarkStart w:id="358" w:name="_1e0aea6093fab8728ae5e7b0ae9001ea"/>
      <w:bookmarkStart w:id="359" w:name="_Toc43476802"/>
      <w:r>
        <w:t>Association Class Role Derivation</w:t>
      </w:r>
      <w:bookmarkEnd w:id="358"/>
      <w:bookmarkEnd w:id="359"/>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56B5A1E5" w14:textId="77777777" w:rsidR="00347871" w:rsidRDefault="00347871" w:rsidP="00F71BA8">
      <w:r>
        <w:t xml:space="preserve">A role derivation "synthesizes" a base role into a role within the context of a situation use based on the synthesis pattern described in </w:t>
      </w:r>
    </w:p>
    <w:p w14:paraId="1110C0D6" w14:textId="77777777" w:rsidR="00347871" w:rsidRDefault="00347871" w:rsidP="00F71BA8">
      <w:r>
        <w:t>[Reenskaug 1995] Derived Role Constraint.</w:t>
      </w:r>
    </w:p>
    <w:p w14:paraId="4AC281C5" w14:textId="77777777" w:rsidR="00347871" w:rsidRDefault="00347871" w:rsidP="00F71BA8">
      <w:r>
        <w:t>[UML] Role binding</w:t>
      </w:r>
    </w:p>
    <w:p w14:paraId="22F94CF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10A76DF" w14:textId="77777777" w:rsidR="00347871" w:rsidRDefault="00460325" w:rsidP="00347871">
      <w:pPr>
        <w:ind w:left="360"/>
      </w:pPr>
      <w:hyperlink w:anchor="_04fbe52e2a644abb0c90c057b1310d22" w:history="1">
        <w:r w:rsidR="00347871">
          <w:rPr>
            <w:rStyle w:val="Hyperlink"/>
          </w:rPr>
          <w:t>Generalization</w:t>
        </w:r>
      </w:hyperlink>
    </w:p>
    <w:p w14:paraId="197F2C5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Association Ends</w:t>
      </w:r>
    </w:p>
    <w:p w14:paraId="3ED5E671" w14:textId="3A48D212" w:rsidR="00347871" w:rsidRDefault="00B677DD" w:rsidP="00347871">
      <w:pPr>
        <w:ind w:firstLine="720"/>
      </w:pPr>
      <w:r w:rsidRPr="00AA1930">
        <w:rPr>
          <w:noProof/>
        </w:rPr>
        <w:pict w14:anchorId="4C3C2449">
          <v:shape id="_x0000_i1128" type="#_x0000_t75" alt="1319771210.emf" style="width:12pt;height:12pt;visibility:visible;mso-wrap-style:square">
            <v:imagedata r:id="rId10" o:title="1319771210"/>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2EF66427" w14:textId="77777777" w:rsidR="00347871" w:rsidRDefault="00347871" w:rsidP="004E3AD0">
      <w:pPr>
        <w:pStyle w:val="BodyText"/>
        <w:spacing w:before="60" w:after="120"/>
        <w:ind w:firstLine="720"/>
      </w:pPr>
      <w:r>
        <w:t>role that is defined as being a subtype of a base role</w:t>
      </w:r>
    </w:p>
    <w:p w14:paraId="3D6D039C" w14:textId="69522BB6" w:rsidR="00347871" w:rsidRDefault="00B677DD" w:rsidP="00347871">
      <w:pPr>
        <w:ind w:firstLine="720"/>
      </w:pPr>
      <w:r w:rsidRPr="00AA1930">
        <w:rPr>
          <w:noProof/>
        </w:rPr>
        <w:pict w14:anchorId="6ADE32DD">
          <v:shape id="_x0000_i1127" type="#_x0000_t75" alt="1319771210.emf" style="width:12pt;height:12pt;visibility:visible;mso-wrap-style:square">
            <v:imagedata r:id="rId10" o:title="1319771210"/>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1A30508A" w14:textId="77777777" w:rsidR="00347871" w:rsidRDefault="00347871" w:rsidP="004E3AD0">
      <w:pPr>
        <w:pStyle w:val="BodyText"/>
        <w:spacing w:before="60" w:after="120"/>
        <w:ind w:firstLine="720"/>
      </w:pPr>
      <w:r>
        <w:t>role that will supertype of derived role and synthesized into the composite pattern.</w:t>
      </w:r>
    </w:p>
    <w:p w14:paraId="4A8E81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81BE326" w14:textId="38A1B8CD" w:rsidR="00347871" w:rsidRDefault="00B677DD" w:rsidP="00347871">
      <w:pPr>
        <w:ind w:left="605" w:hanging="245"/>
      </w:pPr>
      <w:r w:rsidRPr="00AA1930">
        <w:rPr>
          <w:noProof/>
        </w:rPr>
        <w:pict w14:anchorId="7B4246C4">
          <v:shape id="_x0000_i1126" type="#_x0000_t75" alt="-893114022.emf" style="width:12pt;height:12pt;visibility:visible;mso-wrap-style:square">
            <v:imagedata r:id="rId12" o:title="-893114022"/>
          </v:shape>
        </w:pict>
      </w:r>
      <w:r w:rsidR="00347871">
        <w:t xml:space="preserve"> </w:t>
      </w:r>
      <w:r w:rsidR="0061586D">
        <w:t xml:space="preserve"> </w:t>
      </w:r>
      <w:r w:rsidR="00347871">
        <w:t>derived in</w:t>
      </w:r>
      <w:r w:rsidR="00347871">
        <w:rPr>
          <w:rFonts w:cs="Arial"/>
        </w:rPr>
        <w:fldChar w:fldCharType="begin"/>
      </w:r>
      <w:r w:rsidR="00347871">
        <w:instrText>XE"</w:instrText>
      </w:r>
      <w:r w:rsidR="00347871" w:rsidRPr="00413D75">
        <w:rPr>
          <w:rFonts w:cs="Arial"/>
        </w:rPr>
        <w:instrText>derived in</w:instrText>
      </w:r>
      <w:r w:rsidR="00347871">
        <w:instrText>"</w:instrText>
      </w:r>
      <w:r w:rsidR="00347871">
        <w:rPr>
          <w:rFonts w:cs="Arial"/>
        </w:rPr>
        <w:fldChar w:fldCharType="end"/>
      </w:r>
      <w:r w:rsidR="00347871">
        <w:t xml:space="preserve"> : </w:t>
      </w:r>
      <w:hyperlink w:anchor="_f5c089f092568df3588ee617709eac10" w:history="1">
        <w:r w:rsidR="00347871">
          <w:rPr>
            <w:rStyle w:val="Hyperlink"/>
          </w:rPr>
          <w:t>Situation Use</w:t>
        </w:r>
      </w:hyperlink>
      <w:r w:rsidR="00347871">
        <w:t xml:space="preserve"> [1] </w:t>
      </w:r>
    </w:p>
    <w:p w14:paraId="40E61886" w14:textId="77777777" w:rsidR="00347871" w:rsidRDefault="00347871" w:rsidP="004E3AD0">
      <w:pPr>
        <w:pStyle w:val="BodyText"/>
        <w:spacing w:before="60" w:after="120"/>
        <w:ind w:firstLine="720"/>
      </w:pPr>
      <w:r>
        <w:t>roles defined as meaningful within the situation type</w:t>
      </w:r>
    </w:p>
    <w:p w14:paraId="56479FD9" w14:textId="77777777" w:rsidR="00347871" w:rsidRDefault="00347871" w:rsidP="00347871"/>
    <w:p w14:paraId="14CC3980" w14:textId="77777777" w:rsidR="00347871" w:rsidRDefault="00347871" w:rsidP="00347871">
      <w:pPr>
        <w:pStyle w:val="Heading2"/>
      </w:pPr>
      <w:bookmarkStart w:id="360" w:name="_6ca2e7a77a8cd8f2f3f4ed71887d2721"/>
      <w:bookmarkStart w:id="361" w:name="_Toc43476803"/>
      <w:r>
        <w:t>Class Role Type</w:t>
      </w:r>
      <w:bookmarkEnd w:id="360"/>
      <w:bookmarkEnd w:id="361"/>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79C6AC07" w14:textId="77777777" w:rsidR="00347871" w:rsidRDefault="00347871" w:rsidP="00F71BA8">
      <w:r>
        <w:t>A role type is a facet type that defines a specific purpose or behavior of a class of things.  E.g. teacher, policeman, or employer.</w:t>
      </w:r>
    </w:p>
    <w:p w14:paraId="55C28227" w14:textId="77777777" w:rsidR="00347871" w:rsidRDefault="00347871" w:rsidP="00F71BA8">
      <w:r>
        <w:t>[Reenskaug 1995] Role</w:t>
      </w:r>
    </w:p>
    <w:p w14:paraId="2207E484" w14:textId="77777777" w:rsidR="00347871" w:rsidRDefault="00347871" w:rsidP="00F71BA8">
      <w:r>
        <w:t>[FIBO] Role. Note that partyInRole or thingInRole are implied by classification of a thing.</w:t>
      </w:r>
    </w:p>
    <w:p w14:paraId="23D667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46F760" w14:textId="77777777" w:rsidR="00347871" w:rsidRDefault="00460325" w:rsidP="00347871">
      <w:pPr>
        <w:ind w:left="360"/>
      </w:pPr>
      <w:hyperlink w:anchor="_b66933481bbd493f7b05e550e94de306" w:history="1">
        <w:r w:rsidR="00347871">
          <w:rPr>
            <w:rStyle w:val="Hyperlink"/>
          </w:rPr>
          <w:t>Facet Type</w:t>
        </w:r>
      </w:hyperlink>
    </w:p>
    <w:p w14:paraId="048D13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32CA96F" w14:textId="3164E3D2" w:rsidR="00347871" w:rsidRDefault="00B677DD" w:rsidP="00347871">
      <w:pPr>
        <w:ind w:left="605" w:hanging="245"/>
      </w:pPr>
      <w:r w:rsidRPr="00AA1930">
        <w:rPr>
          <w:noProof/>
        </w:rPr>
        <w:pict w14:anchorId="50142F3C">
          <v:shape id="_x0000_i1125"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eb9719483c5285d39be117ca681afa25" w:history="1">
        <w:r w:rsidR="00347871">
          <w:rPr>
            <w:rStyle w:val="Hyperlink"/>
          </w:rPr>
          <w:t>Role</w:t>
        </w:r>
      </w:hyperlink>
      <w:r w:rsidR="00347871">
        <w:t xml:space="preserve"> [0..*]   </w:t>
      </w:r>
      <w:r w:rsidR="00347871" w:rsidRPr="00833C5F">
        <w:rPr>
          <w:i/>
        </w:rPr>
        <w:t>Subset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536CC836" w14:textId="2182205C" w:rsidR="00347871" w:rsidRDefault="00B677DD" w:rsidP="00347871">
      <w:pPr>
        <w:ind w:left="605" w:hanging="245"/>
      </w:pPr>
      <w:r w:rsidRPr="00AA1930">
        <w:rPr>
          <w:noProof/>
        </w:rPr>
        <w:pict w14:anchorId="38FEC96D">
          <v:shape id="_x0000_i1124" type="#_x0000_t75" alt="272863209.emf" style="width:12pt;height:12pt;visibility:visible;mso-wrap-style:square">
            <v:imagedata r:id="rId17" o:title="272863209"/>
          </v:shape>
        </w:pict>
      </w:r>
      <w:r w:rsidR="00347871">
        <w:t xml:space="preserve"> </w:t>
      </w:r>
      <w:r w:rsidR="0061586D">
        <w:t xml:space="preserve"> </w:t>
      </w:r>
      <w:r w:rsidR="00347871">
        <w:t>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0F49A500" w14:textId="77777777" w:rsidR="00347871" w:rsidRDefault="00347871" w:rsidP="004E3AD0">
      <w:pPr>
        <w:pStyle w:val="BodyText"/>
        <w:spacing w:before="60" w:after="120"/>
        <w:ind w:firstLine="720"/>
      </w:pPr>
      <w:r>
        <w:t>definition is which the role is defined</w:t>
      </w:r>
    </w:p>
    <w:p w14:paraId="174B9B43" w14:textId="355AE0BA" w:rsidR="00347871" w:rsidRDefault="00B677DD" w:rsidP="00347871">
      <w:pPr>
        <w:ind w:left="605" w:hanging="245"/>
      </w:pPr>
      <w:r w:rsidRPr="00AA1930">
        <w:rPr>
          <w:noProof/>
        </w:rPr>
        <w:pict w14:anchorId="6BE117CC">
          <v:shape id="_x0000_i1123" type="#_x0000_t75" alt="1319771210.emf" style="width:12pt;height:12pt;visibility:visible;mso-wrap-style:square">
            <v:imagedata r:id="rId10" o:title="1319771210"/>
          </v:shape>
        </w:pict>
      </w:r>
      <w:r w:rsidR="00347871">
        <w:t xml:space="preserve"> </w:t>
      </w:r>
      <w:r w:rsidR="0061586D">
        <w:t xml:space="preserve"> </w:t>
      </w:r>
      <w:r w:rsidR="00347871">
        <w:t>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4A901DE6"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15D7E21D" w14:textId="77777777" w:rsidR="00347871" w:rsidRDefault="00347871" w:rsidP="004E3AD0">
      <w:pPr>
        <w:pStyle w:val="BodyText"/>
        <w:spacing w:before="60" w:after="120"/>
        <w:ind w:firstLine="720"/>
      </w:pPr>
      <w:r>
        <w:t>role that is defined as being a subtype of a base role</w:t>
      </w:r>
    </w:p>
    <w:p w14:paraId="160A390C" w14:textId="45E2BD5A" w:rsidR="00347871" w:rsidRDefault="00B677DD" w:rsidP="00347871">
      <w:pPr>
        <w:ind w:left="605" w:hanging="245"/>
      </w:pPr>
      <w:r w:rsidRPr="00AA1930">
        <w:rPr>
          <w:noProof/>
        </w:rPr>
        <w:pict w14:anchorId="5B040FE5">
          <v:shape id="_x0000_i1122" type="#_x0000_t75" alt="1319771210.emf" style="width:12pt;height:12pt;visibility:visible;mso-wrap-style:square">
            <v:imagedata r:id="rId10" o:title="1319771210"/>
          </v:shape>
        </w:pict>
      </w:r>
      <w:r w:rsidR="00347871">
        <w:t xml:space="preserve"> </w:t>
      </w:r>
      <w:r w:rsidR="0061586D">
        <w:t xml:space="preserve"> </w:t>
      </w:r>
      <w:r w:rsidR="00347871">
        <w:t>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213B31EA"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76F6AC74" w14:textId="77777777" w:rsidR="00347871" w:rsidRDefault="00347871" w:rsidP="004E3AD0">
      <w:pPr>
        <w:pStyle w:val="BodyText"/>
        <w:spacing w:before="60" w:after="120"/>
        <w:ind w:firstLine="720"/>
      </w:pPr>
      <w:r>
        <w:t>role that will supertype of derived role and synthesized into the composite pattern.</w:t>
      </w:r>
    </w:p>
    <w:p w14:paraId="7042E529" w14:textId="77777777" w:rsidR="00347871" w:rsidRDefault="00347871" w:rsidP="00347871"/>
    <w:p w14:paraId="515E3C05" w14:textId="77777777" w:rsidR="00347871" w:rsidRDefault="00347871" w:rsidP="00347871">
      <w:pPr>
        <w:pStyle w:val="Heading2"/>
      </w:pPr>
      <w:bookmarkStart w:id="362" w:name="_f21c7abdc68fa63d9dc4f06c07b41b90"/>
      <w:bookmarkStart w:id="363" w:name="_Toc43476804"/>
      <w:r>
        <w:t>Class Situation Definition</w:t>
      </w:r>
      <w:bookmarkEnd w:id="362"/>
      <w:bookmarkEnd w:id="363"/>
      <w:r w:rsidRPr="003A31EC">
        <w:rPr>
          <w:rFonts w:cs="Arial"/>
        </w:rPr>
        <w:t xml:space="preserve"> </w:t>
      </w:r>
      <w:r>
        <w:rPr>
          <w:rFonts w:cs="Arial"/>
        </w:rPr>
        <w:fldChar w:fldCharType="begin"/>
      </w:r>
      <w:r>
        <w:instrText>XE"</w:instrText>
      </w:r>
      <w:r w:rsidRPr="00413D75">
        <w:rPr>
          <w:rFonts w:cs="Arial"/>
        </w:rPr>
        <w:instrText>Situation Definition</w:instrText>
      </w:r>
      <w:r>
        <w:instrText>"</w:instrText>
      </w:r>
      <w:r>
        <w:rPr>
          <w:rFonts w:cs="Arial"/>
        </w:rPr>
        <w:fldChar w:fldCharType="end"/>
      </w:r>
      <w:r w:rsidR="009E71B4">
        <w:rPr>
          <w:rFonts w:cs="Arial"/>
        </w:rPr>
        <w:t xml:space="preserve"> </w:t>
      </w:r>
    </w:p>
    <w:p w14:paraId="27317BD6" w14:textId="77777777" w:rsidR="00347871" w:rsidRDefault="00347871" w:rsidP="00F71BA8">
      <w:r>
        <w:t>A Situation Definition is a kind of Situation Type that defines roles and constraints describing situations. A situation definition is also a situation in that it has a lifetime and may involve Roles to bind individuals playing roles to situation definitions.</w:t>
      </w:r>
    </w:p>
    <w:p w14:paraId="306889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6CD56B" w14:textId="77777777" w:rsidR="00347871" w:rsidRDefault="00460325" w:rsidP="00347871">
      <w:pPr>
        <w:ind w:left="360"/>
      </w:pPr>
      <w:hyperlink w:anchor="_460fc5a0315bc39cd213060d285f174d" w:history="1">
        <w:r w:rsidR="00347871">
          <w:rPr>
            <w:rStyle w:val="Hyperlink"/>
          </w:rPr>
          <w:t>Situation Type</w:t>
        </w:r>
      </w:hyperlink>
    </w:p>
    <w:p w14:paraId="2B4433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287EA13" w14:textId="7AF7473F" w:rsidR="00347871" w:rsidRDefault="00B677DD" w:rsidP="00347871">
      <w:pPr>
        <w:ind w:left="605" w:hanging="245"/>
      </w:pPr>
      <w:r w:rsidRPr="00AA1930">
        <w:rPr>
          <w:noProof/>
        </w:rPr>
        <w:pict w14:anchorId="31A0A56E">
          <v:shape id="_x0000_i1121" type="#_x0000_t75" alt="272863209.emf" style="width:12pt;height:12pt;visibility:visible;mso-wrap-style:square">
            <v:imagedata r:id="rId17" o:title="272863209"/>
          </v:shape>
        </w:pict>
      </w:r>
      <w:r w:rsidR="00347871">
        <w:t xml:space="preserve"> </w:t>
      </w:r>
      <w:r w:rsidR="0061586D">
        <w:t xml:space="preserve"> </w:t>
      </w:r>
      <w:r w:rsidR="00347871">
        <w:t>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 </w:t>
      </w:r>
    </w:p>
    <w:p w14:paraId="632BCDD7" w14:textId="77777777" w:rsidR="00347871" w:rsidRDefault="00347871" w:rsidP="00347871"/>
    <w:p w14:paraId="2284A386" w14:textId="77777777" w:rsidR="00347871" w:rsidRDefault="00347871" w:rsidP="00347871">
      <w:pPr>
        <w:pStyle w:val="Heading2"/>
      </w:pPr>
      <w:bookmarkStart w:id="364" w:name="_460fc5a0315bc39cd213060d285f174d"/>
      <w:bookmarkStart w:id="365" w:name="_Toc43476805"/>
      <w:r>
        <w:t>Class Situation Type</w:t>
      </w:r>
      <w:bookmarkEnd w:id="364"/>
      <w:bookmarkEnd w:id="365"/>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55820D2B" w14:textId="77777777" w:rsidR="00347871" w:rsidRDefault="00347871" w:rsidP="00F71BA8">
      <w:r>
        <w:t xml:space="preserve">A situation type defines a kind of identifiable arrangement of individuals, assertions and the relations between them over a timespan.  </w:t>
      </w:r>
    </w:p>
    <w:p w14:paraId="793FFB04" w14:textId="77777777" w:rsidR="00347871" w:rsidRDefault="00347871" w:rsidP="00F71BA8"/>
    <w:p w14:paraId="268DC4D6" w14:textId="77777777" w:rsidR="00347871" w:rsidRDefault="00347871" w:rsidP="00F71BA8">
      <w:r>
        <w:t>[DTV] situation kind: state of affairs that may or may not happen in some possible world</w:t>
      </w:r>
    </w:p>
    <w:p w14:paraId="27C50D4D" w14:textId="77777777" w:rsidR="00347871" w:rsidRDefault="00347871" w:rsidP="00F71BA8">
      <w:r>
        <w:lastRenderedPageBreak/>
        <w:t>[Barrwise 1999] Situation Type</w:t>
      </w:r>
    </w:p>
    <w:p w14:paraId="4D9C08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F96C8A" w14:textId="77777777" w:rsidR="00347871" w:rsidRDefault="00460325" w:rsidP="00347871">
      <w:pPr>
        <w:ind w:left="360"/>
      </w:pPr>
      <w:hyperlink w:anchor="_800914a6d3a2125b2088944b17382f37" w:history="1">
        <w:r w:rsidR="00347871">
          <w:rPr>
            <w:rStyle w:val="Hyperlink"/>
          </w:rPr>
          <w:t>Identifiable Property Owner</w:t>
        </w:r>
      </w:hyperlink>
      <w:r w:rsidR="00347871">
        <w:t xml:space="preserve">, </w:t>
      </w: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r w:rsidR="00347871">
        <w:t xml:space="preserve">, </w:t>
      </w:r>
      <w:hyperlink w:anchor="_077942895c005b1ba5dd5f7ae8318551" w:history="1">
        <w:r w:rsidR="00347871">
          <w:rPr>
            <w:rStyle w:val="Hyperlink"/>
          </w:rPr>
          <w:t>Lexical Context</w:t>
        </w:r>
      </w:hyperlink>
      <w:r w:rsidR="00347871">
        <w:t xml:space="preserve">, </w:t>
      </w:r>
      <w:hyperlink w:anchor="_0a2767712bb9a7ff9e4b2313d0312b06" w:history="1">
        <w:r w:rsidR="00347871">
          <w:rPr>
            <w:rStyle w:val="Hyperlink"/>
          </w:rPr>
          <w:t>Situation</w:t>
        </w:r>
      </w:hyperlink>
    </w:p>
    <w:p w14:paraId="7CC5D008" w14:textId="77777777" w:rsidR="00347871" w:rsidRDefault="00347871" w:rsidP="00347871"/>
    <w:p w14:paraId="4BCAC44F" w14:textId="77777777" w:rsidR="00347871" w:rsidRDefault="00347871" w:rsidP="00347871">
      <w:pPr>
        <w:pStyle w:val="Heading2"/>
      </w:pPr>
      <w:bookmarkStart w:id="366" w:name="_f5c089f092568df3588ee617709eac10"/>
      <w:bookmarkStart w:id="367" w:name="_Toc43476806"/>
      <w:r>
        <w:t>Class Situation Use</w:t>
      </w:r>
      <w:bookmarkEnd w:id="366"/>
      <w:bookmarkEnd w:id="367"/>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3CD9D8DA" w14:textId="77777777" w:rsidR="00347871" w:rsidRDefault="00347871" w:rsidP="00F71BA8">
      <w:r>
        <w:t>Situation use is a kind of role type that uses another situation type within a defining composite situation type based on the synthesis pattern described in [Reenskaug 1995] (Synthesis).</w:t>
      </w:r>
    </w:p>
    <w:p w14:paraId="0C60E7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B05847" w14:textId="77777777" w:rsidR="00347871" w:rsidRDefault="00460325" w:rsidP="00347871">
      <w:pPr>
        <w:ind w:left="360"/>
      </w:pPr>
      <w:hyperlink w:anchor="_6ca2e7a77a8cd8f2f3f4ed71887d2721" w:history="1">
        <w:r w:rsidR="00347871">
          <w:rPr>
            <w:rStyle w:val="Hyperlink"/>
          </w:rPr>
          <w:t>Role Type</w:t>
        </w:r>
      </w:hyperlink>
    </w:p>
    <w:p w14:paraId="1437A2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5682BCD" w14:textId="62FAAF86" w:rsidR="00347871" w:rsidRDefault="00B677DD" w:rsidP="00347871">
      <w:pPr>
        <w:ind w:left="605" w:hanging="245"/>
      </w:pPr>
      <w:r w:rsidRPr="00AA1930">
        <w:rPr>
          <w:noProof/>
        </w:rPr>
        <w:pict w14:anchorId="56B11836">
          <v:shape id="_x0000_i1120" type="#_x0000_t75" alt="185529231.emf" style="width:12pt;height:12pt;visibility:visible;mso-wrap-style:square">
            <v:imagedata r:id="rId26" o:title="185529231"/>
          </v:shape>
        </w:pict>
      </w:r>
      <w:r w:rsidR="00347871">
        <w:t xml:space="preserve">  : </w:t>
      </w:r>
      <w:hyperlink w:anchor="_6dbc8ef021a7ce62ea598f4c125ccc90" w:history="1">
        <w:r w:rsidR="00347871">
          <w:rPr>
            <w:rStyle w:val="Hyperlink"/>
          </w:rPr>
          <w:t>Composit Situation Type</w:t>
        </w:r>
      </w:hyperlink>
      <w:r w:rsidR="00347871">
        <w:t xml:space="preserve"> [1]   </w:t>
      </w:r>
      <w:r w:rsidR="00347871" w:rsidRPr="00833C5F">
        <w:rPr>
          <w:i/>
        </w:rPr>
        <w:t>Redefines</w:t>
      </w:r>
      <w:r w:rsidR="00347871">
        <w:t>: defined in:</w:t>
      </w:r>
      <w:hyperlink w:anchor="_f21c7abdc68fa63d9dc4f06c07b41b90" w:history="1">
        <w:r w:rsidR="00347871">
          <w:rPr>
            <w:rStyle w:val="Hyperlink"/>
          </w:rPr>
          <w:t>Situation Definition</w:t>
        </w:r>
      </w:hyperlink>
      <w:r w:rsidR="00347871">
        <w:rPr>
          <w:rStyle w:val="Hyperlink"/>
        </w:rPr>
        <w:t xml:space="preserve">   </w:t>
      </w:r>
      <w:r w:rsidR="00347871">
        <w:t xml:space="preserve"> </w:t>
      </w:r>
    </w:p>
    <w:p w14:paraId="78651B5B" w14:textId="05EF13C1" w:rsidR="00347871" w:rsidRDefault="00B677DD" w:rsidP="00347871">
      <w:pPr>
        <w:ind w:left="605" w:hanging="245"/>
      </w:pPr>
      <w:r w:rsidRPr="00AA1930">
        <w:rPr>
          <w:noProof/>
        </w:rPr>
        <w:pict w14:anchorId="003B81CC">
          <v:shape id="_x0000_i1119" type="#_x0000_t75" alt="-893114022.emf" style="width:12pt;height:12pt;visibility:visible;mso-wrap-style:square">
            <v:imagedata r:id="rId12" o:title="-893114022"/>
          </v:shape>
        </w:pict>
      </w:r>
      <w:r w:rsidR="00347871">
        <w:t xml:space="preserve"> </w:t>
      </w:r>
      <w:r w:rsidR="0061586D">
        <w:t xml:space="preserve"> </w:t>
      </w:r>
      <w:r w:rsidR="00347871">
        <w:t>has role derivation</w:t>
      </w:r>
      <w:r w:rsidR="00347871">
        <w:rPr>
          <w:rFonts w:cs="Arial"/>
        </w:rPr>
        <w:fldChar w:fldCharType="begin"/>
      </w:r>
      <w:r w:rsidR="00347871">
        <w:instrText>XE"</w:instrText>
      </w:r>
      <w:r w:rsidR="00347871" w:rsidRPr="00413D75">
        <w:rPr>
          <w:rFonts w:cs="Arial"/>
        </w:rPr>
        <w:instrText>has role derivation</w:instrText>
      </w:r>
      <w:r w:rsidR="00347871">
        <w:instrText>"</w:instrText>
      </w:r>
      <w:r w:rsidR="00347871">
        <w:rPr>
          <w:rFonts w:cs="Arial"/>
        </w:rPr>
        <w:fldChar w:fldCharType="end"/>
      </w:r>
      <w:r w:rsidR="00347871">
        <w:t xml:space="preserve"> : </w:t>
      </w:r>
      <w:hyperlink w:anchor="_1e0aea6093fab8728ae5e7b0ae9001ea" w:history="1">
        <w:r w:rsidR="00347871">
          <w:rPr>
            <w:rStyle w:val="Hyperlink"/>
          </w:rPr>
          <w:t>Role Derivation</w:t>
        </w:r>
      </w:hyperlink>
      <w:r w:rsidR="00347871">
        <w:t xml:space="preserve"> [*] </w:t>
      </w:r>
    </w:p>
    <w:p w14:paraId="59D761A0" w14:textId="77777777" w:rsidR="00347871" w:rsidRDefault="00347871" w:rsidP="004E3AD0">
      <w:pPr>
        <w:pStyle w:val="BodyText"/>
        <w:spacing w:before="60" w:after="120"/>
        <w:ind w:firstLine="720"/>
      </w:pPr>
      <w:r>
        <w:t>a role derived from a situation that is used by a composite situation.</w:t>
      </w:r>
    </w:p>
    <w:p w14:paraId="36C922CC" w14:textId="77777777" w:rsidR="00347871" w:rsidRDefault="00347871" w:rsidP="00347871"/>
    <w:p w14:paraId="5D48C69F" w14:textId="77777777" w:rsidR="00347871" w:rsidRDefault="00347871" w:rsidP="00347871">
      <w:pPr>
        <w:spacing w:after="200" w:line="276" w:lineRule="auto"/>
        <w:rPr>
          <w:b/>
          <w:bCs/>
          <w:color w:val="365F91"/>
          <w:sz w:val="40"/>
          <w:szCs w:val="40"/>
        </w:rPr>
      </w:pPr>
      <w:r>
        <w:br w:type="page"/>
      </w:r>
    </w:p>
    <w:p w14:paraId="4BF8ABC9" w14:textId="77777777" w:rsidR="00347871" w:rsidRDefault="00347871" w:rsidP="00347871">
      <w:pPr>
        <w:pStyle w:val="Heading1"/>
      </w:pPr>
      <w:bookmarkStart w:id="368" w:name="_Toc43476807"/>
      <w:r>
        <w:t>OnticHealthGeneric::Situations</w:t>
      </w:r>
      <w:bookmarkEnd w:id="368"/>
    </w:p>
    <w:p w14:paraId="1DE318AF" w14:textId="77777777" w:rsidR="00347871" w:rsidRDefault="00347871" w:rsidP="00347871">
      <w:pPr>
        <w:pStyle w:val="Heading2"/>
      </w:pPr>
      <w:bookmarkStart w:id="369" w:name="_Toc43476808"/>
      <w:r>
        <w:t>Diagram: Situation Partitions</w:t>
      </w:r>
      <w:bookmarkEnd w:id="369"/>
    </w:p>
    <w:p w14:paraId="2C36C32C" w14:textId="209AA461" w:rsidR="00347871" w:rsidRDefault="00B677DD" w:rsidP="00347871">
      <w:pPr>
        <w:jc w:val="center"/>
        <w:rPr>
          <w:rFonts w:cs="Arial"/>
        </w:rPr>
      </w:pPr>
      <w:r w:rsidRPr="00AA1930">
        <w:rPr>
          <w:noProof/>
        </w:rPr>
        <w:pict w14:anchorId="22C953A5">
          <v:shape id="Picture -752361829.emf" o:spid="_x0000_i1118" type="#_x0000_t75" alt="-752361829.emf" style="width:487.2pt;height:324.6pt;visibility:visible;mso-wrap-style:square">
            <v:imagedata r:id="rId44" o:title="-752361829"/>
          </v:shape>
        </w:pict>
      </w:r>
    </w:p>
    <w:p w14:paraId="4BEA416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74DC0520" w14:textId="77777777" w:rsidR="00347871" w:rsidRDefault="00347871" w:rsidP="00347871">
      <w:pPr>
        <w:pStyle w:val="Heading2"/>
      </w:pPr>
      <w:bookmarkStart w:id="370" w:name="_Toc43476809"/>
      <w:r>
        <w:lastRenderedPageBreak/>
        <w:t>Diagram: Situation Temporal</w:t>
      </w:r>
      <w:bookmarkEnd w:id="370"/>
    </w:p>
    <w:p w14:paraId="37BD8E5E" w14:textId="6A06CB98" w:rsidR="00347871" w:rsidRDefault="00B677DD" w:rsidP="00347871">
      <w:pPr>
        <w:jc w:val="center"/>
        <w:rPr>
          <w:rFonts w:cs="Arial"/>
        </w:rPr>
      </w:pPr>
      <w:r w:rsidRPr="00AA1930">
        <w:rPr>
          <w:noProof/>
        </w:rPr>
        <w:pict w14:anchorId="2361625A">
          <v:shape id="Picture 518138467.emf" o:spid="_x0000_i1117" type="#_x0000_t75" alt="518138467.emf" style="width:460.2pt;height:631.2pt;visibility:visible;mso-wrap-style:square">
            <v:imagedata r:id="rId45" o:title="518138467"/>
          </v:shape>
        </w:pict>
      </w:r>
    </w:p>
    <w:p w14:paraId="7E0B7BC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19991E2C" w14:textId="77777777" w:rsidR="00347871" w:rsidRDefault="00347871" w:rsidP="00347871">
      <w:pPr>
        <w:pStyle w:val="Heading2"/>
      </w:pPr>
      <w:bookmarkStart w:id="371" w:name="_Toc43476810"/>
      <w:r>
        <w:t>Diagram: Situation Top</w:t>
      </w:r>
      <w:bookmarkEnd w:id="371"/>
    </w:p>
    <w:p w14:paraId="2227488A" w14:textId="1137F580" w:rsidR="00347871" w:rsidRDefault="00B677DD" w:rsidP="00347871">
      <w:pPr>
        <w:jc w:val="center"/>
        <w:rPr>
          <w:rFonts w:cs="Arial"/>
        </w:rPr>
      </w:pPr>
      <w:r w:rsidRPr="00AA1930">
        <w:rPr>
          <w:noProof/>
        </w:rPr>
        <w:pict w14:anchorId="56AEF69E">
          <v:shape id="Picture 381920630.emf" o:spid="_x0000_i1116" type="#_x0000_t75" alt="381920630.emf" style="width:487.2pt;height:394.8pt;visibility:visible;mso-wrap-style:square">
            <v:imagedata r:id="rId46" o:title="381920630"/>
          </v:shape>
        </w:pict>
      </w:r>
    </w:p>
    <w:p w14:paraId="5816A5B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77DFE6D8" w14:textId="77777777" w:rsidR="00347871" w:rsidRDefault="00347871" w:rsidP="00347871">
      <w:r>
        <w:t xml:space="preserve"> </w:t>
      </w:r>
    </w:p>
    <w:p w14:paraId="63A7E15B" w14:textId="77777777" w:rsidR="00347871" w:rsidRDefault="00347871" w:rsidP="00347871"/>
    <w:p w14:paraId="3A7D47AF" w14:textId="77777777" w:rsidR="00347871" w:rsidRDefault="00347871" w:rsidP="00347871">
      <w:pPr>
        <w:pStyle w:val="Heading2"/>
      </w:pPr>
      <w:bookmarkStart w:id="372" w:name="_9cd852c0e87e03590c79a63151bf9a8e"/>
      <w:bookmarkStart w:id="373" w:name="_Toc43476811"/>
      <w:r>
        <w:t>Class Actual Situation</w:t>
      </w:r>
      <w:bookmarkEnd w:id="372"/>
      <w:bookmarkEnd w:id="373"/>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7333E66E"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291BEC58" w14:textId="77777777" w:rsidR="00347871" w:rsidRDefault="00347871" w:rsidP="00F71BA8"/>
    <w:p w14:paraId="2F46B27A" w14:textId="77777777" w:rsidR="00347871" w:rsidRDefault="00347871" w:rsidP="00F71BA8">
      <w:r>
        <w:t>DTV: Occurrence: state of affairs that is a happening in the universe of discourse</w:t>
      </w:r>
    </w:p>
    <w:p w14:paraId="4639C93D" w14:textId="00419B8E" w:rsidR="00347871" w:rsidRDefault="00B677DD" w:rsidP="00347871">
      <w:pPr>
        <w:jc w:val="center"/>
      </w:pPr>
      <w:r w:rsidRPr="00AA1930">
        <w:rPr>
          <w:noProof/>
        </w:rPr>
        <w:lastRenderedPageBreak/>
        <w:pict w14:anchorId="3939FA3C">
          <v:shape id="Picture 2010577354.emf" o:spid="_x0000_i1115" type="#_x0000_t75" alt="2010577354.emf" style="width:401.4pt;height:257.4pt;visibility:visible;mso-wrap-style:square">
            <v:imagedata r:id="rId47" o:title="2010577354"/>
          </v:shape>
        </w:pict>
      </w:r>
    </w:p>
    <w:p w14:paraId="31E9F79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77CCFC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F9087F" w14:textId="77777777" w:rsidR="00347871" w:rsidRDefault="00460325" w:rsidP="00347871">
      <w:pPr>
        <w:ind w:left="360"/>
      </w:pP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25C7ABDB" w14:textId="77777777" w:rsidR="00347871" w:rsidRDefault="00347871" w:rsidP="00347871"/>
    <w:p w14:paraId="7818C17A" w14:textId="77777777" w:rsidR="00347871" w:rsidRDefault="00347871" w:rsidP="00347871">
      <w:pPr>
        <w:pStyle w:val="Heading2"/>
      </w:pPr>
      <w:bookmarkStart w:id="374" w:name="_91fd59a9709549d66bc92719ab5539ba"/>
      <w:bookmarkStart w:id="375" w:name="_Toc43476812"/>
      <w:r>
        <w:t>Association Class Cause and Effect</w:t>
      </w:r>
      <w:bookmarkEnd w:id="374"/>
      <w:bookmarkEnd w:id="375"/>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p>
    <w:p w14:paraId="68C36C1D" w14:textId="77777777" w:rsidR="00347871" w:rsidRDefault="00347871" w:rsidP="00F71BA8">
      <w:r>
        <w:t>The causality relation where the &lt;causes&gt; situation is &lt;caused by&gt; a situation.</w:t>
      </w:r>
    </w:p>
    <w:p w14:paraId="2C178C0C" w14:textId="77777777" w:rsidR="00347871" w:rsidRDefault="00347871" w:rsidP="00F71BA8"/>
    <w:p w14:paraId="1E647756" w14:textId="77777777" w:rsidR="00347871" w:rsidRDefault="00347871" w:rsidP="00F71BA8">
      <w:r>
        <w:t>[FIBO] cause / caused by</w:t>
      </w:r>
    </w:p>
    <w:p w14:paraId="0F42E2F4" w14:textId="77777777" w:rsidR="00347871" w:rsidRDefault="00347871" w:rsidP="00F71BA8"/>
    <w:p w14:paraId="140973C6" w14:textId="77777777" w:rsidR="00347871" w:rsidRDefault="00347871" w:rsidP="00F71BA8">
      <w:r>
        <w:t>[ISO 1087] causal relation: associative relation (3.2.23) involving cause and its effect</w:t>
      </w:r>
    </w:p>
    <w:p w14:paraId="49AB3132" w14:textId="77777777" w:rsidR="00347871" w:rsidRDefault="00347871" w:rsidP="00F71BA8">
      <w:r>
        <w:t>NOTE A causal relation exists between the concepts (3.2.1) 'action' and 'reaction', 'nuclear explosion' and 'fall-out'.</w:t>
      </w:r>
    </w:p>
    <w:p w14:paraId="478B22D4" w14:textId="4944BB1D" w:rsidR="00347871" w:rsidRDefault="00B677DD" w:rsidP="00347871">
      <w:pPr>
        <w:jc w:val="center"/>
      </w:pPr>
      <w:r w:rsidRPr="00AA1930">
        <w:rPr>
          <w:noProof/>
        </w:rPr>
        <w:lastRenderedPageBreak/>
        <w:pict w14:anchorId="7C2F9A70">
          <v:shape id="Picture 1871409238.emf" o:spid="_x0000_i1114" type="#_x0000_t75" alt="1871409238.emf" style="width:321pt;height:323.4pt;visibility:visible;mso-wrap-style:square">
            <v:imagedata r:id="rId48" o:title="1871409238"/>
          </v:shape>
        </w:pict>
      </w:r>
    </w:p>
    <w:p w14:paraId="3FC40CC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5F2B58D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CFBA6BE" w14:textId="77777777" w:rsidR="00347871" w:rsidRDefault="00460325" w:rsidP="00347871">
      <w:pPr>
        <w:ind w:left="360"/>
      </w:pPr>
      <w:hyperlink w:anchor="_8242d08ee2b5cadfcc8b16e2e518184a" w:history="1">
        <w:r w:rsidR="00347871">
          <w:rPr>
            <w:rStyle w:val="Hyperlink"/>
          </w:rPr>
          <w:t>Enablement</w:t>
        </w:r>
      </w:hyperlink>
    </w:p>
    <w:p w14:paraId="7D3885C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C725EA4" w14:textId="165CCE0E" w:rsidR="00347871" w:rsidRDefault="00B677DD" w:rsidP="00347871">
      <w:pPr>
        <w:ind w:firstLine="720"/>
      </w:pPr>
      <w:r w:rsidRPr="00AA1930">
        <w:rPr>
          <w:noProof/>
        </w:rPr>
        <w:pict w14:anchorId="05F1552A">
          <v:shape id="_x0000_i1113" type="#_x0000_t75" alt="1319771210.emf" style="width:12pt;height:12pt;visibility:visible;mso-wrap-style:square">
            <v:imagedata r:id="rId10" o:title="1319771210"/>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4AA5B0F0" w14:textId="77777777" w:rsidR="00347871" w:rsidRDefault="00347871" w:rsidP="004E3AD0">
      <w:pPr>
        <w:pStyle w:val="BodyText"/>
        <w:spacing w:before="60" w:after="120"/>
        <w:ind w:firstLine="720"/>
      </w:pPr>
      <w:r>
        <w:t>One of situations that causes the subject situation.</w:t>
      </w:r>
    </w:p>
    <w:p w14:paraId="5181CEAA" w14:textId="3DE778E7" w:rsidR="00347871" w:rsidRDefault="00B677DD" w:rsidP="00347871">
      <w:pPr>
        <w:ind w:firstLine="720"/>
      </w:pPr>
      <w:r w:rsidRPr="00AA1930">
        <w:rPr>
          <w:noProof/>
        </w:rPr>
        <w:pict w14:anchorId="584DDB6B">
          <v:shape id="_x0000_i1112" type="#_x0000_t75" alt="1319771210.emf" style="width:12pt;height:12pt;visibility:visible;mso-wrap-style:square">
            <v:imagedata r:id="rId10" o:title="1319771210"/>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7BE223AD" w14:textId="77777777" w:rsidR="00347871" w:rsidRDefault="00347871" w:rsidP="004E3AD0">
      <w:pPr>
        <w:pStyle w:val="BodyText"/>
        <w:spacing w:before="60" w:after="120"/>
        <w:ind w:firstLine="720"/>
      </w:pPr>
      <w:r>
        <w:t>A situation caused by another.</w:t>
      </w:r>
    </w:p>
    <w:p w14:paraId="2D7F8E79" w14:textId="77777777" w:rsidR="00347871" w:rsidRDefault="00347871" w:rsidP="00347871"/>
    <w:p w14:paraId="11897DB8" w14:textId="77777777" w:rsidR="00347871" w:rsidRDefault="00347871" w:rsidP="00347871">
      <w:pPr>
        <w:pStyle w:val="Heading2"/>
      </w:pPr>
      <w:bookmarkStart w:id="376" w:name="_6ef1dbf4983daf69e5425cbaf8e11659"/>
      <w:bookmarkStart w:id="377" w:name="_Toc43476813"/>
      <w:r>
        <w:t>Class Discreet Thing</w:t>
      </w:r>
      <w:bookmarkEnd w:id="376"/>
      <w:bookmarkEnd w:id="377"/>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62A8B370" w14:textId="77777777" w:rsidR="00347871" w:rsidRDefault="00347871" w:rsidP="00F71BA8">
      <w:r>
        <w:t>A discreet thing is an identifiable thing that may be the subject of temporal relationships but does not inherently include those relationships.</w:t>
      </w:r>
    </w:p>
    <w:p w14:paraId="7CF8C758" w14:textId="77777777" w:rsidR="00347871" w:rsidRDefault="00347871" w:rsidP="00F71BA8">
      <w:r>
        <w:t>[Devlin] Individual</w:t>
      </w:r>
    </w:p>
    <w:p w14:paraId="6F047E3E" w14:textId="77777777" w:rsidR="00347871" w:rsidRDefault="00347871" w:rsidP="00F71BA8">
      <w:r>
        <w:t>[Barwise 1999] Uniformity</w:t>
      </w:r>
    </w:p>
    <w:p w14:paraId="1A6BF3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63B403" w14:textId="77777777" w:rsidR="00347871" w:rsidRDefault="00460325" w:rsidP="00347871">
      <w:pPr>
        <w:ind w:left="360"/>
      </w:pPr>
      <w:hyperlink w:anchor="_aa050de8310b74df540d7772f2579de8" w:history="1">
        <w:r w:rsidR="00347871">
          <w:rPr>
            <w:rStyle w:val="Hyperlink"/>
          </w:rPr>
          <w:t>Identifiable Thing</w:t>
        </w:r>
      </w:hyperlink>
    </w:p>
    <w:p w14:paraId="1DFDBBA5" w14:textId="77777777" w:rsidR="00347871" w:rsidRDefault="00347871" w:rsidP="00347871"/>
    <w:p w14:paraId="2A1479A4" w14:textId="77777777" w:rsidR="00347871" w:rsidRDefault="00347871" w:rsidP="00347871">
      <w:pPr>
        <w:pStyle w:val="Heading2"/>
      </w:pPr>
      <w:bookmarkStart w:id="378" w:name="_d73e4ebdfd2444629d07f65820eda0ab"/>
      <w:bookmarkStart w:id="379" w:name="_Toc43476814"/>
      <w:r>
        <w:t>Association Class Effect</w:t>
      </w:r>
      <w:bookmarkEnd w:id="378"/>
      <w:bookmarkEnd w:id="379"/>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6E8B541A" w14:textId="77777777" w:rsidR="00347871" w:rsidRDefault="00347871" w:rsidP="00F71BA8">
      <w:r>
        <w:t>Any impact on or alteration of an entity by a situation - an effect of the situation.</w:t>
      </w:r>
    </w:p>
    <w:p w14:paraId="72266D3E" w14:textId="7B267B14" w:rsidR="00347871" w:rsidRDefault="00B677DD" w:rsidP="00347871">
      <w:pPr>
        <w:jc w:val="center"/>
      </w:pPr>
      <w:r w:rsidRPr="00AA1930">
        <w:rPr>
          <w:noProof/>
        </w:rPr>
        <w:lastRenderedPageBreak/>
        <w:pict w14:anchorId="170D7AA3">
          <v:shape id="Picture -1421238703.emf" o:spid="_x0000_i1111" type="#_x0000_t75" alt="-1421238703.emf" style="width:420pt;height:207.6pt;visibility:visible;mso-wrap-style:square">
            <v:imagedata r:id="rId49" o:title="-1421238703"/>
          </v:shape>
        </w:pict>
      </w:r>
    </w:p>
    <w:p w14:paraId="4739D0D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100DC8E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BE14F55" w14:textId="77777777" w:rsidR="00347871" w:rsidRDefault="00460325" w:rsidP="00347871">
      <w:pPr>
        <w:ind w:left="360"/>
      </w:pPr>
      <w:hyperlink w:anchor="_9db7850b79021b7eb6ddf87616ee9f9e" w:history="1">
        <w:r w:rsidR="00347871">
          <w:rPr>
            <w:rStyle w:val="Hyperlink"/>
          </w:rPr>
          <w:t>Impact</w:t>
        </w:r>
      </w:hyperlink>
    </w:p>
    <w:p w14:paraId="0DAD750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26F5ED7" w14:textId="61CD3550" w:rsidR="00347871" w:rsidRDefault="00B677DD" w:rsidP="00347871">
      <w:pPr>
        <w:ind w:firstLine="720"/>
      </w:pPr>
      <w:r w:rsidRPr="00AA1930">
        <w:rPr>
          <w:noProof/>
        </w:rPr>
        <w:pict w14:anchorId="0F7049D5">
          <v:shape id="_x0000_i1110" type="#_x0000_t75" alt="1319771210.emf" style="width:12pt;height:12pt;visibility:visible;mso-wrap-style:square">
            <v:imagedata r:id="rId10" o:title="1319771210"/>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15963B05" w14:textId="77777777" w:rsidR="00347871" w:rsidRDefault="00347871" w:rsidP="004E3AD0">
      <w:pPr>
        <w:pStyle w:val="BodyText"/>
        <w:spacing w:before="60" w:after="120"/>
        <w:ind w:firstLine="720"/>
      </w:pPr>
      <w:r>
        <w:t>Entities affected by a action</w:t>
      </w:r>
    </w:p>
    <w:p w14:paraId="3F62EB49" w14:textId="42A12086" w:rsidR="00347871" w:rsidRDefault="00B677DD" w:rsidP="00347871">
      <w:pPr>
        <w:ind w:firstLine="720"/>
      </w:pPr>
      <w:r w:rsidRPr="00AA1930">
        <w:rPr>
          <w:noProof/>
        </w:rPr>
        <w:pict w14:anchorId="580B3FF3">
          <v:shape id="_x0000_i1109" type="#_x0000_t75" alt="1319771210.emf" style="width:12pt;height:12pt;visibility:visible;mso-wrap-style:square">
            <v:imagedata r:id="rId10" o:title="1319771210"/>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50E91966" w14:textId="77777777" w:rsidR="00347871" w:rsidRDefault="00347871" w:rsidP="004E3AD0">
      <w:pPr>
        <w:pStyle w:val="BodyText"/>
        <w:spacing w:before="60" w:after="120"/>
        <w:ind w:firstLine="720"/>
      </w:pPr>
      <w:r>
        <w:t>Actions that can cause some change in a related entity.</w:t>
      </w:r>
    </w:p>
    <w:p w14:paraId="19803BA5" w14:textId="77777777" w:rsidR="00347871" w:rsidRDefault="00347871" w:rsidP="00347871"/>
    <w:p w14:paraId="677CD765" w14:textId="77777777" w:rsidR="00347871" w:rsidRDefault="00347871" w:rsidP="00347871">
      <w:pPr>
        <w:pStyle w:val="Heading2"/>
      </w:pPr>
      <w:bookmarkStart w:id="380" w:name="_8242d08ee2b5cadfcc8b16e2e518184a"/>
      <w:bookmarkStart w:id="381" w:name="_Toc43476815"/>
      <w:r>
        <w:t>Association Class Enablement</w:t>
      </w:r>
      <w:bookmarkEnd w:id="380"/>
      <w:bookmarkEnd w:id="381"/>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3B602F35" w14:textId="77777777" w:rsidR="00347871" w:rsidRDefault="00347871" w:rsidP="00F71BA8">
      <w:r>
        <w:t>A situation that enables (is a condition for), another.</w:t>
      </w:r>
    </w:p>
    <w:p w14:paraId="73FFE535" w14:textId="29DBC8C5" w:rsidR="00347871" w:rsidRDefault="00B677DD" w:rsidP="00347871">
      <w:pPr>
        <w:jc w:val="center"/>
      </w:pPr>
      <w:r w:rsidRPr="00AA1930">
        <w:rPr>
          <w:noProof/>
        </w:rPr>
        <w:pict w14:anchorId="5795D366">
          <v:shape id="Picture 2019740982.emf" o:spid="_x0000_i1108" type="#_x0000_t75" alt="2019740982.emf" style="width:487.2pt;height:238.8pt;visibility:visible;mso-wrap-style:square">
            <v:imagedata r:id="rId50" o:title="2019740982"/>
          </v:shape>
        </w:pict>
      </w:r>
    </w:p>
    <w:p w14:paraId="3B09241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Enablement</w:t>
      </w:r>
    </w:p>
    <w:p w14:paraId="68BAF16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6CBF533" w14:textId="77777777" w:rsidR="00347871" w:rsidRDefault="00460325"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398A9E3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5E5558A" w14:textId="5089BFDD" w:rsidR="00347871" w:rsidRDefault="00B677DD" w:rsidP="00347871">
      <w:pPr>
        <w:ind w:firstLine="720"/>
      </w:pPr>
      <w:r w:rsidRPr="00AA1930">
        <w:rPr>
          <w:noProof/>
        </w:rPr>
        <w:pict w14:anchorId="476D8B67">
          <v:shape id="_x0000_i1107" type="#_x0000_t75" alt="1319771210.emf" style="width:12pt;height:12pt;visibility:visible;mso-wrap-style:square">
            <v:imagedata r:id="rId10" o:title="1319771210"/>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1A0F5EA2" w14:textId="77777777" w:rsidR="00347871" w:rsidRDefault="00347871" w:rsidP="004E3AD0">
      <w:pPr>
        <w:pStyle w:val="BodyText"/>
        <w:spacing w:before="60" w:after="120"/>
        <w:ind w:firstLine="720"/>
      </w:pPr>
      <w:r>
        <w:t>A situation that is enabled by another.</w:t>
      </w:r>
    </w:p>
    <w:p w14:paraId="5AAE3BF9" w14:textId="2B33A4C8" w:rsidR="00347871" w:rsidRDefault="00B677DD" w:rsidP="00347871">
      <w:pPr>
        <w:ind w:firstLine="720"/>
      </w:pPr>
      <w:r w:rsidRPr="00AA1930">
        <w:rPr>
          <w:noProof/>
        </w:rPr>
        <w:pict w14:anchorId="503F65DD">
          <v:shape id="_x0000_i1106" type="#_x0000_t75" alt="1319771210.emf" style="width:12pt;height:12pt;visibility:visible;mso-wrap-style:square">
            <v:imagedata r:id="rId10" o:title="1319771210"/>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693FB877" w14:textId="77777777" w:rsidR="00347871" w:rsidRDefault="00347871" w:rsidP="004E3AD0">
      <w:pPr>
        <w:pStyle w:val="BodyText"/>
        <w:spacing w:before="60" w:after="120"/>
        <w:ind w:firstLine="720"/>
      </w:pPr>
      <w:r>
        <w:t>A situation that enables another.</w:t>
      </w:r>
    </w:p>
    <w:p w14:paraId="4C94947B" w14:textId="77777777" w:rsidR="00347871" w:rsidRDefault="00347871" w:rsidP="00347871"/>
    <w:p w14:paraId="7B11180F" w14:textId="77777777" w:rsidR="00347871" w:rsidRDefault="00347871" w:rsidP="00347871">
      <w:pPr>
        <w:pStyle w:val="Heading2"/>
      </w:pPr>
      <w:bookmarkStart w:id="382" w:name="_7bb78623f2206d68297626d4bf4a41e1"/>
      <w:bookmarkStart w:id="383" w:name="_Toc43476816"/>
      <w:r>
        <w:t>Class Epistemic Situation</w:t>
      </w:r>
      <w:bookmarkEnd w:id="382"/>
      <w:bookmarkEnd w:id="383"/>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59D4EE6F" w14:textId="77777777" w:rsidR="00347871" w:rsidRDefault="00347871" w:rsidP="00F71BA8">
      <w:r>
        <w:t>A Epistemic Situation is kind of  situation where that situation is about, or focused on, another situation as its topic.</w:t>
      </w:r>
    </w:p>
    <w:p w14:paraId="58CC033F" w14:textId="77777777" w:rsidR="00347871" w:rsidRDefault="00347871" w:rsidP="00F71BA8">
      <w:r>
        <w:t>[Hutchins, Searle] Aboutness</w:t>
      </w:r>
    </w:p>
    <w:p w14:paraId="25A5697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CB00EC" w14:textId="77777777" w:rsidR="00347871" w:rsidRDefault="00460325" w:rsidP="00347871">
      <w:pPr>
        <w:ind w:left="360"/>
      </w:pPr>
      <w:hyperlink w:anchor="_0a2767712bb9a7ff9e4b2313d0312b06" w:history="1">
        <w:r w:rsidR="00347871">
          <w:rPr>
            <w:rStyle w:val="Hyperlink"/>
          </w:rPr>
          <w:t>Situation</w:t>
        </w:r>
      </w:hyperlink>
    </w:p>
    <w:p w14:paraId="67EF34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EC3B91E" w14:textId="7F869FA6" w:rsidR="00347871" w:rsidRDefault="00B677DD" w:rsidP="00E04E71">
      <w:pPr>
        <w:pStyle w:val="BodyText2"/>
        <w:spacing w:after="0" w:line="240" w:lineRule="auto"/>
      </w:pPr>
      <w:r w:rsidRPr="00AA1930">
        <w:rPr>
          <w:noProof/>
        </w:rPr>
        <w:pict w14:anchorId="08D21BF1">
          <v:shape id="_x0000_i1105" type="#_x0000_t75" alt="-120139471.emf" style="width:12pt;height:12pt;visibility:visible;mso-wrap-style:square">
            <v:imagedata r:id="rId16" o:title="-120139471"/>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r w:rsidR="00347871">
        <w:t xml:space="preserve"> [0..1]</w:t>
      </w:r>
    </w:p>
    <w:p w14:paraId="15A1948F" w14:textId="77777777" w:rsidR="00347871" w:rsidRDefault="00347871" w:rsidP="00E04E71">
      <w:pPr>
        <w:pStyle w:val="BodyText"/>
        <w:spacing w:before="0" w:after="120"/>
      </w:pPr>
      <w:r>
        <w:t>is negated inverts the truth value of the statement.</w:t>
      </w:r>
    </w:p>
    <w:p w14:paraId="72CCF190" w14:textId="77777777" w:rsidR="00347871" w:rsidRDefault="00347871" w:rsidP="00347871"/>
    <w:p w14:paraId="3B5C0352" w14:textId="77777777" w:rsidR="00347871" w:rsidRDefault="00347871" w:rsidP="00347871">
      <w:pPr>
        <w:pStyle w:val="Heading2"/>
      </w:pPr>
      <w:bookmarkStart w:id="384" w:name="_fcc11a9dc1437d5328e52da27a371dc0"/>
      <w:bookmarkStart w:id="385" w:name="_Toc43476817"/>
      <w:r>
        <w:t>Association Class Indication</w:t>
      </w:r>
      <w:bookmarkEnd w:id="384"/>
      <w:bookmarkEnd w:id="385"/>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53F82AB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28C9F93" w14:textId="555B40FB" w:rsidR="00347871" w:rsidRDefault="00B677DD" w:rsidP="00347871">
      <w:pPr>
        <w:ind w:firstLine="720"/>
      </w:pPr>
      <w:r w:rsidRPr="00AA1930">
        <w:rPr>
          <w:noProof/>
        </w:rPr>
        <w:pict w14:anchorId="5F40D5E9">
          <v:shape id="_x0000_i1104" type="#_x0000_t75" alt="1319771210.emf" style="width:12pt;height:12pt;visibility:visible;mso-wrap-style:square">
            <v:imagedata r:id="rId10" o:title="1319771210"/>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17D2C177" w14:textId="23301CD1" w:rsidR="00347871" w:rsidRDefault="00B677DD" w:rsidP="00347871">
      <w:pPr>
        <w:ind w:firstLine="720"/>
      </w:pPr>
      <w:r w:rsidRPr="00AA1930">
        <w:rPr>
          <w:noProof/>
        </w:rPr>
        <w:pict w14:anchorId="5222FC26">
          <v:shape id="_x0000_i1103" type="#_x0000_t75" alt="1319771210.emf" style="width:12pt;height:12pt;visibility:visible;mso-wrap-style:square">
            <v:imagedata r:id="rId10" o:title="1319771210"/>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0B54BDD6" w14:textId="77777777" w:rsidR="00347871" w:rsidRDefault="00347871" w:rsidP="00347871"/>
    <w:p w14:paraId="4D0378C8" w14:textId="77777777" w:rsidR="00347871" w:rsidRDefault="00347871" w:rsidP="00347871">
      <w:pPr>
        <w:pStyle w:val="Heading2"/>
      </w:pPr>
      <w:bookmarkStart w:id="386" w:name="_9d42fa305c6c800b18878ac972d398de"/>
      <w:bookmarkStart w:id="387" w:name="_Toc43476818"/>
      <w:r>
        <w:t>Association Class Negation Effect</w:t>
      </w:r>
      <w:bookmarkEnd w:id="386"/>
      <w:bookmarkEnd w:id="387"/>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193D79C9" w14:textId="77777777" w:rsidR="00347871" w:rsidRDefault="00347871" w:rsidP="00F71BA8">
      <w:r>
        <w:t>The negative causality relationship - &lt;negated by&gt; prevents or terminates the &lt;negates&gt; situation.</w:t>
      </w:r>
    </w:p>
    <w:p w14:paraId="6675C16D" w14:textId="22112D60" w:rsidR="00347871" w:rsidRDefault="00B677DD" w:rsidP="00347871">
      <w:pPr>
        <w:jc w:val="center"/>
      </w:pPr>
      <w:r w:rsidRPr="00AA1930">
        <w:rPr>
          <w:noProof/>
        </w:rPr>
        <w:lastRenderedPageBreak/>
        <w:pict w14:anchorId="31CD0A4E">
          <v:shape id="Picture -1812843122.emf" o:spid="_x0000_i1102" type="#_x0000_t75" alt="-1812843122.emf" style="width:487.2pt;height:304.2pt;visibility:visible;mso-wrap-style:square">
            <v:imagedata r:id="rId51" o:title="-1812843122"/>
          </v:shape>
        </w:pict>
      </w:r>
    </w:p>
    <w:p w14:paraId="4E8A4F4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2B10717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0DCF8A8" w14:textId="77777777" w:rsidR="00347871" w:rsidRDefault="00460325"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283C217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5DDBE29" w14:textId="4D67A57F" w:rsidR="00347871" w:rsidRDefault="00B677DD" w:rsidP="00347871">
      <w:pPr>
        <w:ind w:firstLine="720"/>
      </w:pPr>
      <w:r w:rsidRPr="00AA1930">
        <w:rPr>
          <w:noProof/>
        </w:rPr>
        <w:pict w14:anchorId="1A446872">
          <v:shape id="_x0000_i1101" type="#_x0000_t75" alt="1319771210.emf" style="width:12pt;height:12pt;visibility:visible;mso-wrap-style:square">
            <v:imagedata r:id="rId10" o:title="1319771210"/>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46D4E723" w14:textId="77777777" w:rsidR="00347871" w:rsidRDefault="00347871" w:rsidP="004E3AD0">
      <w:pPr>
        <w:pStyle w:val="BodyText"/>
        <w:spacing w:before="60" w:after="120"/>
        <w:ind w:firstLine="720"/>
      </w:pPr>
      <w:r>
        <w:t>A situation that prevents or terminates another.</w:t>
      </w:r>
    </w:p>
    <w:p w14:paraId="70B4050D" w14:textId="11B59012" w:rsidR="00347871" w:rsidRDefault="00B677DD" w:rsidP="00347871">
      <w:pPr>
        <w:ind w:firstLine="720"/>
      </w:pPr>
      <w:r w:rsidRPr="00AA1930">
        <w:rPr>
          <w:noProof/>
        </w:rPr>
        <w:pict w14:anchorId="5B1D64EC">
          <v:shape id="_x0000_i1100" type="#_x0000_t75" alt="1319771210.emf" style="width:12pt;height:12pt;visibility:visible;mso-wrap-style:square">
            <v:imagedata r:id="rId10" o:title="1319771210"/>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4532ADAC" w14:textId="77777777" w:rsidR="00347871" w:rsidRDefault="00347871" w:rsidP="004E3AD0">
      <w:pPr>
        <w:pStyle w:val="BodyText"/>
        <w:spacing w:before="60" w:after="120"/>
        <w:ind w:firstLine="720"/>
      </w:pPr>
      <w:r>
        <w:t>A situation that is prevented or terminated by another situation.</w:t>
      </w:r>
    </w:p>
    <w:p w14:paraId="443D7354" w14:textId="77777777" w:rsidR="00347871" w:rsidRDefault="00347871" w:rsidP="00347871"/>
    <w:p w14:paraId="047E412D" w14:textId="77777777" w:rsidR="00347871" w:rsidRDefault="00347871" w:rsidP="00347871">
      <w:pPr>
        <w:pStyle w:val="Heading2"/>
      </w:pPr>
      <w:bookmarkStart w:id="388" w:name="_3b6dc697de97ce073daecd87bcd5dcaa"/>
      <w:bookmarkStart w:id="389" w:name="_Toc43476819"/>
      <w:r>
        <w:t>Class Ontic Situation</w:t>
      </w:r>
      <w:bookmarkEnd w:id="388"/>
      <w:bookmarkEnd w:id="389"/>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7A96FEC9" w14:textId="77777777" w:rsidR="00347871" w:rsidRDefault="00347871" w:rsidP="00F71BA8">
      <w:r>
        <w:t>An Ontic situation is an ontological situation, representing things in the world - past, present, or future.</w:t>
      </w:r>
    </w:p>
    <w:p w14:paraId="0DB962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F172F1" w14:textId="77777777" w:rsidR="00347871" w:rsidRDefault="00460325" w:rsidP="00347871">
      <w:pPr>
        <w:ind w:left="360"/>
      </w:pPr>
      <w:hyperlink w:anchor="_0a2767712bb9a7ff9e4b2313d0312b06" w:history="1">
        <w:r w:rsidR="00347871">
          <w:rPr>
            <w:rStyle w:val="Hyperlink"/>
          </w:rPr>
          <w:t>Situation</w:t>
        </w:r>
      </w:hyperlink>
    </w:p>
    <w:p w14:paraId="18D35255" w14:textId="77777777" w:rsidR="00347871" w:rsidRDefault="00347871" w:rsidP="00347871"/>
    <w:p w14:paraId="7E0A44FE" w14:textId="77777777" w:rsidR="00347871" w:rsidRDefault="00347871" w:rsidP="00347871">
      <w:pPr>
        <w:pStyle w:val="Heading2"/>
      </w:pPr>
      <w:bookmarkStart w:id="390" w:name="_b4401436185956a165d3b9d8de6c6b8f"/>
      <w:bookmarkStart w:id="391" w:name="_Toc43476820"/>
      <w:r>
        <w:t>Class Participant</w:t>
      </w:r>
      <w:bookmarkEnd w:id="390"/>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391"/>
    </w:p>
    <w:p w14:paraId="6B05B45D" w14:textId="77777777" w:rsidR="00347871" w:rsidRDefault="00347871" w:rsidP="00F71BA8">
      <w:r>
        <w:t>a participant is a role of an actor  involved in a situation.</w:t>
      </w:r>
    </w:p>
    <w:p w14:paraId="54E549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4CF43E" w14:textId="77777777" w:rsidR="00347871" w:rsidRDefault="00460325"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Role</w:t>
        </w:r>
      </w:hyperlink>
    </w:p>
    <w:p w14:paraId="5242E6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B885601" w14:textId="47B492E9" w:rsidR="00347871" w:rsidRDefault="00B677DD" w:rsidP="00347871">
      <w:pPr>
        <w:ind w:left="605" w:hanging="245"/>
      </w:pPr>
      <w:r w:rsidRPr="00AA1930">
        <w:rPr>
          <w:noProof/>
        </w:rPr>
        <w:pict w14:anchorId="13D75A6C">
          <v:shape id="_x0000_i1099" type="#_x0000_t75" alt="272863209.emf" style="width:12pt;height:12pt;visibility:visible;mso-wrap-style:square">
            <v:imagedata r:id="rId17" o:title="272863209"/>
          </v:shape>
        </w:pict>
      </w:r>
      <w:r w:rsidR="00347871">
        <w:t xml:space="preserve"> </w:t>
      </w:r>
      <w:r w:rsidR="0061586D">
        <w:t xml:space="preserve"> </w:t>
      </w:r>
      <w:r w:rsidR="00347871">
        <w:t>holds</w:t>
      </w:r>
      <w:r w:rsidR="00347871">
        <w:rPr>
          <w:rFonts w:cs="Arial"/>
        </w:rPr>
        <w:fldChar w:fldCharType="begin"/>
      </w:r>
      <w:r w:rsidR="00347871">
        <w:instrText>XE"</w:instrText>
      </w:r>
      <w:r w:rsidR="00347871" w:rsidRPr="00413D75">
        <w:rPr>
          <w:rFonts w:cs="Arial"/>
        </w:rPr>
        <w:instrText>holds</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Belief</w:t>
        </w:r>
      </w:hyperlink>
      <w:r w:rsidR="00347871">
        <w:t xml:space="preserve"> [*] </w:t>
      </w:r>
    </w:p>
    <w:p w14:paraId="68585102" w14:textId="77777777" w:rsidR="00347871" w:rsidRDefault="00347871" w:rsidP="00347871"/>
    <w:p w14:paraId="1F28A241" w14:textId="77777777" w:rsidR="00347871" w:rsidRDefault="00347871" w:rsidP="00347871">
      <w:pPr>
        <w:pStyle w:val="Heading2"/>
      </w:pPr>
      <w:bookmarkStart w:id="392" w:name="_accd5eb3f49a80122f5edf4b533965d0"/>
      <w:bookmarkStart w:id="393" w:name="_Toc43476821"/>
      <w:r>
        <w:t>Class Relationship</w:t>
      </w:r>
      <w:bookmarkEnd w:id="392"/>
      <w:bookmarkEnd w:id="393"/>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74E559FF"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1DBA894B" w14:textId="77777777" w:rsidR="00347871" w:rsidRDefault="00347871" w:rsidP="00F71BA8">
      <w:r>
        <w:t>A relationship may be true or false within its context (including a timeframe) but is atomic in its truth value.</w:t>
      </w:r>
    </w:p>
    <w:p w14:paraId="1831CD41" w14:textId="77777777" w:rsidR="00347871" w:rsidRDefault="00347871" w:rsidP="00F71BA8">
      <w:r>
        <w:t>Relationships may participate in (be bound to) other relationships and as such bindings involving a relationship may change over time. That is, relationships are "first class" objects.</w:t>
      </w:r>
    </w:p>
    <w:p w14:paraId="499BE345" w14:textId="77777777" w:rsidR="00347871" w:rsidRDefault="00347871" w:rsidP="00F71BA8"/>
    <w:p w14:paraId="7C6AB1CB" w14:textId="77777777" w:rsidR="00347871" w:rsidRDefault="00347871" w:rsidP="00F71BA8">
      <w:r>
        <w:t>[IDEAS] tuple: A relationship between two or more things.</w:t>
      </w:r>
    </w:p>
    <w:p w14:paraId="2433AFE2" w14:textId="77777777" w:rsidR="00347871" w:rsidRDefault="00347871" w:rsidP="00F71BA8">
      <w:r>
        <w:t>Note: SMIF allows one end of a relationship.</w:t>
      </w:r>
    </w:p>
    <w:p w14:paraId="6DEF43BF" w14:textId="77777777" w:rsidR="00347871" w:rsidRDefault="00347871" w:rsidP="00F71BA8"/>
    <w:p w14:paraId="0F06DDA4" w14:textId="77777777" w:rsidR="00347871" w:rsidRDefault="00347871" w:rsidP="00F71BA8">
      <w:r>
        <w:t>[Devlin] Relation</w:t>
      </w:r>
    </w:p>
    <w:p w14:paraId="15719B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70A695" w14:textId="77777777" w:rsidR="00347871" w:rsidRDefault="00460325"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76B384CE" w14:textId="77777777" w:rsidR="00347871" w:rsidRDefault="00347871" w:rsidP="00347871"/>
    <w:p w14:paraId="5FFADB81" w14:textId="77777777" w:rsidR="00347871" w:rsidRDefault="00347871" w:rsidP="00347871">
      <w:pPr>
        <w:pStyle w:val="Heading2"/>
      </w:pPr>
      <w:bookmarkStart w:id="394" w:name="_eb9719483c5285d39be117ca681afa25"/>
      <w:bookmarkStart w:id="395" w:name="_Toc43476822"/>
      <w:r>
        <w:t>Class Role</w:t>
      </w:r>
      <w:bookmarkEnd w:id="394"/>
      <w:r w:rsidRPr="003A31EC">
        <w:rPr>
          <w:rFonts w:cs="Arial"/>
        </w:rPr>
        <w:t xml:space="preserve"> </w:t>
      </w:r>
      <w:r>
        <w:rPr>
          <w:rFonts w:cs="Arial"/>
        </w:rPr>
        <w:fldChar w:fldCharType="begin"/>
      </w:r>
      <w:r>
        <w:instrText>XE"</w:instrText>
      </w:r>
      <w:r w:rsidRPr="00413D75">
        <w:rPr>
          <w:rFonts w:cs="Arial"/>
        </w:rPr>
        <w:instrText>Role</w:instrText>
      </w:r>
      <w:r>
        <w:instrText>"</w:instrText>
      </w:r>
      <w:r>
        <w:rPr>
          <w:rFonts w:cs="Arial"/>
        </w:rPr>
        <w:fldChar w:fldCharType="end"/>
      </w:r>
      <w:r w:rsidR="009E71B4">
        <w:rPr>
          <w:rFonts w:cs="Arial"/>
        </w:rPr>
        <w:t xml:space="preserve"> </w:t>
      </w:r>
      <w:r w:rsidR="006F72CA">
        <w:rPr>
          <w:rFonts w:cs="Arial"/>
        </w:rPr>
        <w:t>&lt;&lt;Role&gt;&gt;</w:t>
      </w:r>
      <w:bookmarkEnd w:id="395"/>
    </w:p>
    <w:p w14:paraId="35C3C9B1" w14:textId="77777777" w:rsidR="00347871" w:rsidRDefault="00347871" w:rsidP="00F71BA8">
      <w:r>
        <w:t>a role is a facet of an identifiable thing involved in one or more situations.</w:t>
      </w:r>
    </w:p>
    <w:p w14:paraId="331D5F5F" w14:textId="77777777" w:rsidR="00347871" w:rsidRDefault="00347871" w:rsidP="00F71BA8">
      <w:r>
        <w:t>[FIBO] Thing in role.</w:t>
      </w:r>
    </w:p>
    <w:p w14:paraId="08E091B6" w14:textId="77777777" w:rsidR="00347871" w:rsidRDefault="00347871" w:rsidP="00F71BA8">
      <w:r>
        <w:t>[SOWA 1999] Relative thing</w:t>
      </w:r>
    </w:p>
    <w:p w14:paraId="2A42B0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7C35B0" w14:textId="77777777" w:rsidR="00347871" w:rsidRDefault="00460325" w:rsidP="00347871">
      <w:pPr>
        <w:ind w:left="360"/>
      </w:pPr>
      <w:hyperlink w:anchor="_aa050de8310b74df540d7772f2579de8" w:history="1">
        <w:r w:rsidR="00347871">
          <w:rPr>
            <w:rStyle w:val="Hyperlink"/>
          </w:rPr>
          <w:t>Identifiable Thing</w:t>
        </w:r>
      </w:hyperlink>
    </w:p>
    <w:p w14:paraId="472495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18EE789" w14:textId="73A81709" w:rsidR="00347871" w:rsidRDefault="00B677DD" w:rsidP="00347871">
      <w:pPr>
        <w:ind w:left="605" w:hanging="245"/>
      </w:pPr>
      <w:r w:rsidRPr="00AA1930">
        <w:rPr>
          <w:noProof/>
        </w:rPr>
        <w:pict w14:anchorId="32DD6CEA">
          <v:shape id="_x0000_i1098" type="#_x0000_t75" alt="272863209.emf" style="width:12pt;height:12pt;visibility:visible;mso-wrap-style:square">
            <v:imagedata r:id="rId17" o:title="272863209"/>
          </v:shape>
        </w:pict>
      </w:r>
      <w:r w:rsidR="00347871">
        <w:t xml:space="preserve"> </w:t>
      </w:r>
      <w:r w:rsidR="0061586D">
        <w:t xml:space="preserve"> </w:t>
      </w:r>
      <w:r w:rsidR="00347871">
        <w:t>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n context of:</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2555CDE" w14:textId="585E837D" w:rsidR="00347871" w:rsidRDefault="00B677DD" w:rsidP="00347871">
      <w:pPr>
        <w:ind w:left="605" w:hanging="245"/>
      </w:pPr>
      <w:r w:rsidRPr="00AA1930">
        <w:rPr>
          <w:noProof/>
        </w:rPr>
        <w:pict w14:anchorId="293E5C0F">
          <v:shape id="_x0000_i1097"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6ca2e7a77a8cd8f2f3f4ed71887d2721" w:history="1">
        <w:r w:rsidR="00347871">
          <w:rPr>
            <w:rStyle w:val="Hyperlink"/>
          </w:rPr>
          <w:t>Role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5FD89247" w14:textId="53D97D75" w:rsidR="00347871" w:rsidRDefault="00B677DD" w:rsidP="00347871">
      <w:pPr>
        <w:ind w:left="605" w:hanging="245"/>
      </w:pPr>
      <w:r w:rsidRPr="00AA1930">
        <w:rPr>
          <w:noProof/>
        </w:rPr>
        <w:pict w14:anchorId="0CAFEB10">
          <v:shape id="_x0000_i1096" type="#_x0000_t75" alt="272863209.emf" style="width:12pt;height:12pt;visibility:visible;mso-wrap-style:square">
            <v:imagedata r:id="rId17" o:title="272863209"/>
          </v:shape>
        </w:pict>
      </w:r>
      <w:r w:rsidR="00347871">
        <w:t xml:space="preserve"> </w:t>
      </w:r>
      <w:r w:rsidR="0061586D">
        <w:t xml:space="preserve"> </w:t>
      </w:r>
      <w:r w:rsidR="00347871">
        <w:t>is played by</w:t>
      </w:r>
      <w:r w:rsidR="00347871">
        <w:rPr>
          <w:rFonts w:cs="Arial"/>
        </w:rPr>
        <w:fldChar w:fldCharType="begin"/>
      </w:r>
      <w:r w:rsidR="00347871">
        <w:instrText>XE"</w:instrText>
      </w:r>
      <w:r w:rsidR="00347871" w:rsidRPr="00413D75">
        <w:rPr>
          <w:rFonts w:cs="Arial"/>
        </w:rPr>
        <w:instrText>is played by</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w:t>
      </w:r>
    </w:p>
    <w:p w14:paraId="1270A1A3" w14:textId="77777777" w:rsidR="00347871" w:rsidRDefault="00347871" w:rsidP="00347871"/>
    <w:p w14:paraId="05F596A7" w14:textId="77777777" w:rsidR="00347871" w:rsidRDefault="00347871" w:rsidP="00347871">
      <w:pPr>
        <w:pStyle w:val="Heading2"/>
      </w:pPr>
      <w:bookmarkStart w:id="396" w:name="_0a2767712bb9a7ff9e4b2313d0312b06"/>
      <w:bookmarkStart w:id="397" w:name="_Toc43476823"/>
      <w:r>
        <w:t>Class Situation</w:t>
      </w:r>
      <w:bookmarkEnd w:id="396"/>
      <w:bookmarkEnd w:id="397"/>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39A12D21"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774D281F" w14:textId="77777777" w:rsidR="00347871" w:rsidRDefault="00347871" w:rsidP="00F71BA8"/>
    <w:p w14:paraId="660924FF" w14:textId="77777777" w:rsidR="00347871" w:rsidRDefault="00347871" w:rsidP="00F71BA8">
      <w:r>
        <w:t>[SBVR] "State of affairs"</w:t>
      </w:r>
    </w:p>
    <w:p w14:paraId="07DD2EAB" w14:textId="77777777" w:rsidR="00347871" w:rsidRDefault="00347871" w:rsidP="00F71BA8">
      <w:r>
        <w:t>[SOWA1999] Nexus</w:t>
      </w:r>
    </w:p>
    <w:p w14:paraId="4B541C67" w14:textId="77777777" w:rsidR="00347871" w:rsidRDefault="00347871" w:rsidP="00F71BA8">
      <w:r>
        <w:t>[Barwise 1999] Situation</w:t>
      </w:r>
    </w:p>
    <w:p w14:paraId="74D283CA" w14:textId="77777777" w:rsidR="00347871" w:rsidRDefault="00347871" w:rsidP="00F71BA8">
      <w:r>
        <w:t>[Devlin] Situation with corresponding infon(s).</w:t>
      </w:r>
    </w:p>
    <w:p w14:paraId="4B16DD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3E967C" w14:textId="77777777" w:rsidR="00347871" w:rsidRDefault="00460325" w:rsidP="00347871">
      <w:pPr>
        <w:ind w:left="360"/>
      </w:pPr>
      <w:hyperlink w:anchor="_03a263ab0765501d19eb2e8b9bcb2c2b" w:history="1">
        <w:r w:rsidR="00347871">
          <w:rPr>
            <w:rStyle w:val="Hyperlink"/>
          </w:rPr>
          <w:t>Context</w:t>
        </w:r>
      </w:hyperlink>
      <w:r w:rsidR="00347871">
        <w:t xml:space="preserve">, </w:t>
      </w: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b87220c15e78dfc2d4cd72af2f73475b" w:history="1">
        <w:r w:rsidR="00347871">
          <w:rPr>
            <w:rStyle w:val="Hyperlink"/>
          </w:rPr>
          <w:t>Temporal Region</w:t>
        </w:r>
      </w:hyperlink>
    </w:p>
    <w:p w14:paraId="471FDD3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C76CD2B" w14:textId="636FFFDA" w:rsidR="00347871" w:rsidRDefault="00B677DD" w:rsidP="00347871">
      <w:pPr>
        <w:ind w:left="605" w:hanging="245"/>
      </w:pPr>
      <w:r w:rsidRPr="00AA1930">
        <w:rPr>
          <w:noProof/>
        </w:rPr>
        <w:pict w14:anchorId="11C8E7C4">
          <v:shape id="_x0000_i1095" type="#_x0000_t75" alt="272863209.emf" style="width:12pt;height:12pt;visibility:visible;mso-wrap-style:square">
            <v:imagedata r:id="rId17" o:title="272863209"/>
          </v:shape>
        </w:pict>
      </w:r>
      <w:r w:rsidR="00347871">
        <w:t xml:space="preserve"> </w:t>
      </w:r>
      <w:r w:rsidR="0061586D">
        <w:t xml:space="preserve"> </w:t>
      </w:r>
      <w:r w:rsidR="00347871">
        <w:t>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64A9AEF4" w14:textId="6864DF6C" w:rsidR="00347871" w:rsidRDefault="00B677DD" w:rsidP="00347871">
      <w:pPr>
        <w:ind w:left="605" w:hanging="245"/>
      </w:pPr>
      <w:r w:rsidRPr="00AA1930">
        <w:rPr>
          <w:noProof/>
        </w:rPr>
        <w:pict w14:anchorId="4536F514">
          <v:shape id="_x0000_i1094" type="#_x0000_t75" alt="1319771210.emf" style="width:12pt;height:12pt;visibility:visible;mso-wrap-style:square">
            <v:imagedata r:id="rId10" o:title="1319771210"/>
          </v:shape>
        </w:pict>
      </w:r>
      <w:r w:rsidR="00347871">
        <w:t xml:space="preserve"> </w:t>
      </w:r>
      <w:r w:rsidR="0061586D">
        <w:t xml:space="preserve"> </w:t>
      </w:r>
      <w:r w:rsidR="00347871">
        <w:t>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5CA9B9A7"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764434E6" w14:textId="229A59E4" w:rsidR="00347871" w:rsidRDefault="00B677DD" w:rsidP="00347871">
      <w:pPr>
        <w:ind w:left="605" w:hanging="245"/>
      </w:pPr>
      <w:r w:rsidRPr="00AA1930">
        <w:rPr>
          <w:noProof/>
        </w:rPr>
        <w:pict w14:anchorId="63F0A943">
          <v:shape id="Picture 1319771210.emf" o:spid="_x0000_i1093" type="#_x0000_t75" alt="1319771210.emf" style="width:12pt;height:12pt;visibility:visible;mso-wrap-style:square">
            <v:imagedata r:id="rId10" o:title="1319771210"/>
          </v:shape>
        </w:pict>
      </w:r>
      <w:r w:rsidR="00347871">
        <w:t xml:space="preserve"> </w:t>
      </w:r>
      <w:r w:rsidR="0061586D">
        <w:t xml:space="preserve"> </w:t>
      </w:r>
      <w:r w:rsidR="00347871">
        <w:t>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31AE57B6"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0867BA36" w14:textId="3ACE8596" w:rsidR="00347871" w:rsidRDefault="00B677DD" w:rsidP="00347871">
      <w:pPr>
        <w:ind w:left="605" w:hanging="245"/>
      </w:pPr>
      <w:r w:rsidRPr="00AA1930">
        <w:rPr>
          <w:noProof/>
        </w:rPr>
        <w:pict w14:anchorId="1B738BFF">
          <v:shape id="_x0000_i1092" type="#_x0000_t75" alt="272863209.emf" style="width:12pt;height:12pt;visibility:visible;mso-wrap-style:square">
            <v:imagedata r:id="rId17" o:title="272863209"/>
          </v:shape>
        </w:pict>
      </w:r>
      <w:r w:rsidR="00347871">
        <w:t xml:space="preserve">  : </w:t>
      </w:r>
      <w:hyperlink w:anchor="_927d9d7cfeddf09947d0f7003026e26b" w:history="1">
        <w:r w:rsidR="00347871">
          <w:rPr>
            <w:rStyle w:val="Hyperlink"/>
          </w:rPr>
          <w:t>Belief</w:t>
        </w:r>
      </w:hyperlink>
      <w:r w:rsidR="00347871">
        <w:t xml:space="preserve"> [0..*]   </w:t>
      </w:r>
      <w:r w:rsidR="00347871" w:rsidRPr="00833C5F">
        <w:rPr>
          <w:i/>
        </w:rPr>
        <w:t>Subsets</w:t>
      </w:r>
      <w:r w:rsidR="00347871">
        <w:t>: is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0E5F5BF9" w14:textId="77777777" w:rsidR="00347871" w:rsidRDefault="00347871" w:rsidP="00347871"/>
    <w:p w14:paraId="7B581554" w14:textId="77777777" w:rsidR="00347871" w:rsidRDefault="00347871" w:rsidP="00347871">
      <w:pPr>
        <w:pStyle w:val="Heading2"/>
      </w:pPr>
      <w:bookmarkStart w:id="398" w:name="_2f02569bb8334e33923ced03f32e144d"/>
      <w:bookmarkStart w:id="399" w:name="_Toc43476824"/>
      <w:r>
        <w:t>Class State</w:t>
      </w:r>
      <w:bookmarkEnd w:id="398"/>
      <w:bookmarkEnd w:id="399"/>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7D37285B"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48141A2D" w14:textId="77777777" w:rsidR="00347871" w:rsidRDefault="00347871" w:rsidP="00F71BA8">
      <w:r>
        <w:t>Note that states may be of any length, from an instant to infinity and beyond.</w:t>
      </w:r>
    </w:p>
    <w:p w14:paraId="463D1893" w14:textId="77777777" w:rsidR="00347871" w:rsidRDefault="00347871" w:rsidP="00F71BA8"/>
    <w:p w14:paraId="30E48C48" w14:textId="77777777" w:rsidR="00347871" w:rsidRDefault="00347871" w:rsidP="00F71BA8">
      <w:r>
        <w:t>[DOLCE] State</w:t>
      </w:r>
    </w:p>
    <w:p w14:paraId="4AE667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201579" w14:textId="77777777" w:rsidR="00347871" w:rsidRDefault="00460325" w:rsidP="00347871">
      <w:pPr>
        <w:ind w:left="360"/>
      </w:pPr>
      <w:hyperlink w:anchor="_0a2767712bb9a7ff9e4b2313d0312b06" w:history="1">
        <w:r w:rsidR="00347871">
          <w:rPr>
            <w:rStyle w:val="Hyperlink"/>
          </w:rPr>
          <w:t>Situation</w:t>
        </w:r>
      </w:hyperlink>
    </w:p>
    <w:p w14:paraId="5DE476BB" w14:textId="77777777" w:rsidR="00347871" w:rsidRDefault="00347871" w:rsidP="00347871"/>
    <w:p w14:paraId="20ABD17B" w14:textId="77777777" w:rsidR="00347871" w:rsidRDefault="00347871" w:rsidP="00347871">
      <w:pPr>
        <w:pStyle w:val="Heading2"/>
      </w:pPr>
      <w:bookmarkStart w:id="400" w:name="_a9e0c27ad601c7cbca8c624a0539f914"/>
      <w:bookmarkStart w:id="401" w:name="_Toc43476825"/>
      <w:r>
        <w:t>Association State of Entity</w:t>
      </w:r>
      <w:bookmarkEnd w:id="400"/>
      <w:bookmarkEnd w:id="401"/>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7A902496" w14:textId="77777777" w:rsidR="00347871" w:rsidRDefault="00347871" w:rsidP="00F71BA8">
      <w:r>
        <w:t>Relationship between a perdurant (something that exits over time) and a "state" of that entity as a snapshot in time.</w:t>
      </w:r>
    </w:p>
    <w:p w14:paraId="06D884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B6305CC" w14:textId="4EB86075" w:rsidR="00347871" w:rsidRDefault="00B677DD" w:rsidP="00347871">
      <w:pPr>
        <w:ind w:firstLine="720"/>
      </w:pPr>
      <w:r w:rsidRPr="00AA1930">
        <w:rPr>
          <w:noProof/>
        </w:rPr>
        <w:pict w14:anchorId="3CCE3AF3">
          <v:shape id="_x0000_i1091" type="#_x0000_t75" alt="272863209.emf" style="width:12pt;height:12pt;visibility:visible;mso-wrap-style:square">
            <v:imagedata r:id="rId17" o:title="272863209"/>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is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60E22964" w14:textId="77777777" w:rsidR="00347871" w:rsidRDefault="00347871" w:rsidP="004E3AD0">
      <w:pPr>
        <w:pStyle w:val="BodyText"/>
        <w:spacing w:before="60" w:after="120"/>
        <w:ind w:firstLine="720"/>
      </w:pPr>
      <w:r>
        <w:t>The endurant entity for which the subject state is a snapshot.</w:t>
      </w:r>
    </w:p>
    <w:p w14:paraId="5F5AC9B4" w14:textId="34211656" w:rsidR="00347871" w:rsidRDefault="00B677DD" w:rsidP="00347871">
      <w:pPr>
        <w:ind w:firstLine="720"/>
      </w:pPr>
      <w:r w:rsidRPr="00AA1930">
        <w:rPr>
          <w:noProof/>
        </w:rPr>
        <w:pict w14:anchorId="60944B7E">
          <v:shape id="_x0000_i1090" type="#_x0000_t75" alt="272863209.emf" style="width:12pt;height:12pt;visibility:visible;mso-wrap-style:square">
            <v:imagedata r:id="rId17" o:title="272863209"/>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r w:rsidR="00347871" w:rsidRPr="00833C5F">
        <w:rPr>
          <w:i/>
        </w:rPr>
        <w:t>Subsets</w:t>
      </w:r>
      <w:r w:rsidR="00347871">
        <w:t>: is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38F8D934" w14:textId="77777777" w:rsidR="00347871" w:rsidRDefault="00347871" w:rsidP="004E3AD0">
      <w:pPr>
        <w:pStyle w:val="BodyText"/>
        <w:spacing w:before="60" w:after="120"/>
        <w:ind w:firstLine="720"/>
      </w:pPr>
      <w:r>
        <w:t>A states (or snapshots) of an entity within its lifetime.</w:t>
      </w:r>
    </w:p>
    <w:p w14:paraId="3DB17F6D" w14:textId="77777777" w:rsidR="00347871" w:rsidRDefault="00347871" w:rsidP="00347871"/>
    <w:p w14:paraId="5D7242C6" w14:textId="77777777" w:rsidR="00347871" w:rsidRDefault="00347871" w:rsidP="00347871">
      <w:pPr>
        <w:spacing w:after="200" w:line="276" w:lineRule="auto"/>
        <w:rPr>
          <w:b/>
          <w:bCs/>
          <w:color w:val="365F91"/>
          <w:sz w:val="40"/>
          <w:szCs w:val="40"/>
        </w:rPr>
      </w:pPr>
      <w:r>
        <w:br w:type="page"/>
      </w:r>
    </w:p>
    <w:p w14:paraId="03789F64" w14:textId="77777777" w:rsidR="00347871" w:rsidRDefault="00347871" w:rsidP="00347871">
      <w:pPr>
        <w:pStyle w:val="Heading1"/>
      </w:pPr>
      <w:bookmarkStart w:id="402" w:name="_Toc43476826"/>
      <w:r>
        <w:t>OnticHealthGeneric::Statements</w:t>
      </w:r>
      <w:bookmarkEnd w:id="402"/>
    </w:p>
    <w:p w14:paraId="458783AA" w14:textId="77777777" w:rsidR="00347871" w:rsidRDefault="00347871" w:rsidP="00347871">
      <w:pPr>
        <w:pStyle w:val="Heading2"/>
      </w:pPr>
      <w:bookmarkStart w:id="403" w:name="_Toc43476827"/>
      <w:r>
        <w:t>Diagram: Statement Classification</w:t>
      </w:r>
      <w:bookmarkEnd w:id="403"/>
    </w:p>
    <w:p w14:paraId="7AD2DD68" w14:textId="0C133E28" w:rsidR="00347871" w:rsidRDefault="00B677DD" w:rsidP="00347871">
      <w:pPr>
        <w:jc w:val="center"/>
        <w:rPr>
          <w:rFonts w:cs="Arial"/>
        </w:rPr>
      </w:pPr>
      <w:r w:rsidRPr="00AA1930">
        <w:rPr>
          <w:noProof/>
        </w:rPr>
        <w:pict w14:anchorId="2F167856">
          <v:shape id="Picture -1988268425.emf" o:spid="_x0000_i1089" type="#_x0000_t75" alt="-1988268425.emf" style="width:487.2pt;height:307.8pt;visibility:visible;mso-wrap-style:square">
            <v:imagedata r:id="rId52" o:title="-1988268425"/>
          </v:shape>
        </w:pict>
      </w:r>
    </w:p>
    <w:p w14:paraId="0684D80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315FE766" w14:textId="77777777" w:rsidR="00347871" w:rsidRDefault="00347871" w:rsidP="00347871">
      <w:pPr>
        <w:pStyle w:val="Heading2"/>
      </w:pPr>
      <w:bookmarkStart w:id="404" w:name="_Toc43476828"/>
      <w:r>
        <w:lastRenderedPageBreak/>
        <w:t>Diagram: Statements</w:t>
      </w:r>
      <w:bookmarkEnd w:id="404"/>
    </w:p>
    <w:p w14:paraId="473CF4A5" w14:textId="57671118" w:rsidR="00347871" w:rsidRDefault="00B677DD" w:rsidP="00347871">
      <w:pPr>
        <w:jc w:val="center"/>
        <w:rPr>
          <w:rFonts w:cs="Arial"/>
        </w:rPr>
      </w:pPr>
      <w:r w:rsidRPr="00AA1930">
        <w:rPr>
          <w:noProof/>
        </w:rPr>
        <w:pict w14:anchorId="73D1EC67">
          <v:shape id="Picture 199754788.emf" o:spid="_x0000_i1088" type="#_x0000_t75" alt="199754788.emf" style="width:487.2pt;height:455.4pt;visibility:visible;mso-wrap-style:square">
            <v:imagedata r:id="rId53" o:title="199754788"/>
          </v:shape>
        </w:pict>
      </w:r>
    </w:p>
    <w:p w14:paraId="0882277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04302186" w14:textId="77777777" w:rsidR="00347871" w:rsidRDefault="00347871" w:rsidP="00347871">
      <w:r>
        <w:t xml:space="preserve"> </w:t>
      </w:r>
    </w:p>
    <w:p w14:paraId="4582D4BE" w14:textId="77777777" w:rsidR="00347871" w:rsidRDefault="00347871" w:rsidP="00347871"/>
    <w:p w14:paraId="4728464E" w14:textId="77777777" w:rsidR="00347871" w:rsidRDefault="00347871" w:rsidP="00347871">
      <w:pPr>
        <w:pStyle w:val="Heading2"/>
      </w:pPr>
      <w:bookmarkStart w:id="405" w:name="_1a1fd1fbd0dca2475f921578d789f79d"/>
      <w:bookmarkStart w:id="406" w:name="_Toc43476829"/>
      <w:r>
        <w:t>Class Assertive Statement</w:t>
      </w:r>
      <w:bookmarkEnd w:id="405"/>
      <w:bookmarkEnd w:id="406"/>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6F1DEA89" w14:textId="77777777" w:rsidR="00347871" w:rsidRDefault="00347871" w:rsidP="00F71BA8">
      <w:r>
        <w:t>Statement that commit an author to the truth of the expressed &lt;is about&gt; situation.</w:t>
      </w:r>
    </w:p>
    <w:p w14:paraId="69BB7F8E" w14:textId="77777777" w:rsidR="00347871" w:rsidRDefault="00347871" w:rsidP="00F71BA8">
      <w:r>
        <w:t>[Searle] assertives</w:t>
      </w:r>
    </w:p>
    <w:p w14:paraId="5919591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7C3793" w14:textId="77777777" w:rsidR="00347871" w:rsidRDefault="00460325" w:rsidP="00347871">
      <w:pPr>
        <w:ind w:left="360"/>
      </w:pPr>
      <w:hyperlink w:anchor="_aeac27b52eb8ed815c3bd1d6d75780f7" w:history="1">
        <w:r w:rsidR="00347871">
          <w:rPr>
            <w:rStyle w:val="Hyperlink"/>
          </w:rPr>
          <w:t>Statement</w:t>
        </w:r>
      </w:hyperlink>
    </w:p>
    <w:p w14:paraId="046CE948" w14:textId="77777777" w:rsidR="00347871" w:rsidRDefault="00347871" w:rsidP="00347871"/>
    <w:p w14:paraId="613E31B1" w14:textId="77777777" w:rsidR="00347871" w:rsidRDefault="00347871" w:rsidP="00347871">
      <w:pPr>
        <w:pStyle w:val="Heading2"/>
      </w:pPr>
      <w:bookmarkStart w:id="407" w:name="_fecbf5a879151644debab027c40e65ff"/>
      <w:bookmarkStart w:id="408" w:name="_Toc43476830"/>
      <w:r>
        <w:lastRenderedPageBreak/>
        <w:t>Class Author</w:t>
      </w:r>
      <w:bookmarkEnd w:id="407"/>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408"/>
    </w:p>
    <w:p w14:paraId="2A053888" w14:textId="77777777" w:rsidR="00347871" w:rsidRDefault="00347871" w:rsidP="00F71BA8">
      <w:r>
        <w:t>An author is a kind of performer that makes statements about situations.</w:t>
      </w:r>
    </w:p>
    <w:p w14:paraId="25567C1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E37186" w14:textId="77777777" w:rsidR="00347871" w:rsidRDefault="00460325" w:rsidP="00347871">
      <w:pPr>
        <w:ind w:left="360"/>
      </w:pPr>
      <w:hyperlink w:anchor="_b4401436185956a165d3b9d8de6c6b8f" w:history="1">
        <w:r w:rsidR="00347871">
          <w:rPr>
            <w:rStyle w:val="Hyperlink"/>
          </w:rPr>
          <w:t>Participant</w:t>
        </w:r>
      </w:hyperlink>
    </w:p>
    <w:p w14:paraId="0D86DC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9B7852F" w14:textId="69EBFF16" w:rsidR="00347871" w:rsidRDefault="00B677DD" w:rsidP="00347871">
      <w:pPr>
        <w:ind w:left="605" w:hanging="245"/>
      </w:pPr>
      <w:r w:rsidRPr="00AA1930">
        <w:rPr>
          <w:noProof/>
        </w:rPr>
        <w:pict w14:anchorId="46168B54">
          <v:shape id="_x0000_i1087" type="#_x0000_t75" alt="272863209.emf" style="width:12pt;height:12pt;visibility:visible;mso-wrap-style:square">
            <v:imagedata r:id="rId17" o:title="272863209"/>
          </v:shape>
        </w:pict>
      </w:r>
      <w:r w:rsidR="00347871">
        <w:t xml:space="preserve"> </w:t>
      </w:r>
      <w:r w:rsidR="0061586D">
        <w:t xml:space="preserve"> </w:t>
      </w:r>
      <w:r w:rsidR="00347871">
        <w:t>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aeac27b52eb8ed815c3bd1d6d75780f7" w:history="1">
        <w:r w:rsidR="00347871">
          <w:rPr>
            <w:rStyle w:val="Hyperlink"/>
          </w:rPr>
          <w:t>Statement</w:t>
        </w:r>
      </w:hyperlink>
      <w:r w:rsidR="00347871">
        <w:t xml:space="preserve"> [1..*] </w:t>
      </w:r>
    </w:p>
    <w:p w14:paraId="607D001D" w14:textId="77777777" w:rsidR="00347871" w:rsidRDefault="00347871" w:rsidP="00347871"/>
    <w:p w14:paraId="367A4089" w14:textId="77777777" w:rsidR="00347871" w:rsidRDefault="00347871" w:rsidP="00347871">
      <w:pPr>
        <w:pStyle w:val="Heading2"/>
      </w:pPr>
      <w:bookmarkStart w:id="409" w:name="_55b5957dcd7e9fbcfb192f2c1ad93d18"/>
      <w:bookmarkStart w:id="410" w:name="_Toc43476831"/>
      <w:r>
        <w:t>Class Commissive Statement</w:t>
      </w:r>
      <w:bookmarkEnd w:id="409"/>
      <w:bookmarkEnd w:id="410"/>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0B0AA61C" w14:textId="77777777" w:rsidR="00347871" w:rsidRDefault="00347871" w:rsidP="00F71BA8">
      <w:r>
        <w:t>Statements  that commit a speaker to some future action as represented by the &lt;is about&gt; situation, e.g. promises and oaths.</w:t>
      </w:r>
    </w:p>
    <w:p w14:paraId="32932796" w14:textId="77777777" w:rsidR="00347871" w:rsidRDefault="00347871" w:rsidP="00F71BA8">
      <w:r>
        <w:t>[Searle] commissives</w:t>
      </w:r>
    </w:p>
    <w:p w14:paraId="52626D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1B0FD1" w14:textId="77777777" w:rsidR="00347871" w:rsidRDefault="00460325" w:rsidP="00347871">
      <w:pPr>
        <w:ind w:left="360"/>
      </w:pPr>
      <w:hyperlink w:anchor="_aeac27b52eb8ed815c3bd1d6d75780f7" w:history="1">
        <w:r w:rsidR="00347871">
          <w:rPr>
            <w:rStyle w:val="Hyperlink"/>
          </w:rPr>
          <w:t>Statement</w:t>
        </w:r>
      </w:hyperlink>
    </w:p>
    <w:p w14:paraId="1A3A7D33" w14:textId="77777777" w:rsidR="00347871" w:rsidRDefault="00347871" w:rsidP="00347871"/>
    <w:p w14:paraId="50E1D0D0" w14:textId="77777777" w:rsidR="00347871" w:rsidRDefault="00347871" w:rsidP="00347871">
      <w:pPr>
        <w:pStyle w:val="Heading2"/>
      </w:pPr>
      <w:bookmarkStart w:id="411" w:name="_1a576f97d6251141a770fc461ddbb1d7"/>
      <w:bookmarkStart w:id="412" w:name="_Toc43476832"/>
      <w:r>
        <w:t>Class Declaritive Statement</w:t>
      </w:r>
      <w:bookmarkEnd w:id="411"/>
      <w:bookmarkEnd w:id="412"/>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021499C0" w14:textId="77777777" w:rsidR="00347871" w:rsidRDefault="00347871" w:rsidP="00F71BA8">
      <w:r>
        <w:t>Statements that change the reality in accord with the proposition of the &lt;is about&gt; situation, e.g. baptisms, pronouncing someone guilty or pronouncing someone husband and wife</w:t>
      </w:r>
    </w:p>
    <w:p w14:paraId="6B5B1A96" w14:textId="77777777" w:rsidR="00347871" w:rsidRDefault="00347871" w:rsidP="00F71BA8">
      <w:r>
        <w:t>[Searle] declarations</w:t>
      </w:r>
    </w:p>
    <w:p w14:paraId="2117E3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7BE160" w14:textId="77777777" w:rsidR="00347871" w:rsidRDefault="00460325" w:rsidP="00347871">
      <w:pPr>
        <w:ind w:left="360"/>
      </w:pPr>
      <w:hyperlink w:anchor="_aeac27b52eb8ed815c3bd1d6d75780f7" w:history="1">
        <w:r w:rsidR="00347871">
          <w:rPr>
            <w:rStyle w:val="Hyperlink"/>
          </w:rPr>
          <w:t>Statement</w:t>
        </w:r>
      </w:hyperlink>
    </w:p>
    <w:p w14:paraId="2781FC7D" w14:textId="77777777" w:rsidR="00347871" w:rsidRDefault="00347871" w:rsidP="00347871"/>
    <w:p w14:paraId="40C00E5E" w14:textId="77777777" w:rsidR="00347871" w:rsidRDefault="00347871" w:rsidP="00347871">
      <w:pPr>
        <w:pStyle w:val="Heading2"/>
      </w:pPr>
      <w:bookmarkStart w:id="413" w:name="_38584d141bc77ebce58a2020075296e2"/>
      <w:bookmarkStart w:id="414" w:name="_Toc43476833"/>
      <w:r>
        <w:t>Class Directive Statement</w:t>
      </w:r>
      <w:bookmarkEnd w:id="413"/>
      <w:bookmarkEnd w:id="414"/>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22F40684" w14:textId="77777777" w:rsidR="00347871" w:rsidRDefault="00347871" w:rsidP="00F71BA8">
      <w:r>
        <w:t>Statements that are to cause the hearer to take a particular &lt;is about&gt; action, e.g. requests, commands and advice</w:t>
      </w:r>
    </w:p>
    <w:p w14:paraId="06AAABAE" w14:textId="77777777" w:rsidR="00347871" w:rsidRDefault="00347871" w:rsidP="00F71BA8">
      <w:r>
        <w:t>[Searle] directives</w:t>
      </w:r>
    </w:p>
    <w:p w14:paraId="5C88EEC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3C32F7" w14:textId="77777777" w:rsidR="00347871" w:rsidRDefault="00460325" w:rsidP="00347871">
      <w:pPr>
        <w:ind w:left="360"/>
      </w:pPr>
      <w:hyperlink w:anchor="_aeac27b52eb8ed815c3bd1d6d75780f7" w:history="1">
        <w:r w:rsidR="00347871">
          <w:rPr>
            <w:rStyle w:val="Hyperlink"/>
          </w:rPr>
          <w:t>Statement</w:t>
        </w:r>
      </w:hyperlink>
    </w:p>
    <w:p w14:paraId="7C7BE0D4" w14:textId="77777777" w:rsidR="00347871" w:rsidRDefault="00347871" w:rsidP="00347871"/>
    <w:p w14:paraId="376D2093" w14:textId="77777777" w:rsidR="00347871" w:rsidRDefault="00347871" w:rsidP="00347871">
      <w:pPr>
        <w:pStyle w:val="Heading2"/>
      </w:pPr>
      <w:bookmarkStart w:id="415" w:name="_1a950364c3b5f598923f190d019299c5"/>
      <w:bookmarkStart w:id="416" w:name="_Toc43476834"/>
      <w:r>
        <w:t>Class Expressive Statement</w:t>
      </w:r>
      <w:bookmarkEnd w:id="415"/>
      <w:bookmarkEnd w:id="416"/>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70876F1B" w14:textId="77777777" w:rsidR="00347871" w:rsidRDefault="00347871" w:rsidP="00F71BA8">
      <w:r>
        <w:t>Statements that express on the author's attitudes and emotions towards the situation, e.g. congratulations, excuses and thanks.</w:t>
      </w:r>
    </w:p>
    <w:p w14:paraId="16BE587F" w14:textId="77777777" w:rsidR="00347871" w:rsidRDefault="00347871" w:rsidP="00F71BA8">
      <w:r>
        <w:t>[Searle] expressives</w:t>
      </w:r>
    </w:p>
    <w:p w14:paraId="1F55B3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C160BE" w14:textId="77777777" w:rsidR="00347871" w:rsidRDefault="00460325" w:rsidP="00347871">
      <w:pPr>
        <w:ind w:left="360"/>
      </w:pPr>
      <w:hyperlink w:anchor="_aeac27b52eb8ed815c3bd1d6d75780f7" w:history="1">
        <w:r w:rsidR="00347871">
          <w:rPr>
            <w:rStyle w:val="Hyperlink"/>
          </w:rPr>
          <w:t>Statement</w:t>
        </w:r>
      </w:hyperlink>
    </w:p>
    <w:p w14:paraId="56A92D04" w14:textId="77777777" w:rsidR="00347871" w:rsidRDefault="00347871" w:rsidP="00347871"/>
    <w:p w14:paraId="3330E40C" w14:textId="77777777" w:rsidR="00347871" w:rsidRDefault="00347871" w:rsidP="00347871">
      <w:pPr>
        <w:pStyle w:val="Heading2"/>
      </w:pPr>
      <w:bookmarkStart w:id="417" w:name="_d44e2dcf7e8ca199085a266e63286c3d"/>
      <w:bookmarkStart w:id="418" w:name="_Toc43476835"/>
      <w:r>
        <w:t>Class Interrogative Statement</w:t>
      </w:r>
      <w:bookmarkEnd w:id="417"/>
      <w:bookmarkEnd w:id="418"/>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75A961EB" w14:textId="77777777" w:rsidR="00347871" w:rsidRDefault="00347871" w:rsidP="00F71BA8">
      <w:r>
        <w:t>An interrogative is a directive statement that asks a question or asks for information.</w:t>
      </w:r>
    </w:p>
    <w:p w14:paraId="7E1E72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0C217D" w14:textId="77777777" w:rsidR="00347871" w:rsidRDefault="00460325" w:rsidP="00347871">
      <w:pPr>
        <w:ind w:left="360"/>
      </w:pPr>
      <w:hyperlink w:anchor="_38584d141bc77ebce58a2020075296e2" w:history="1">
        <w:r w:rsidR="00347871">
          <w:rPr>
            <w:rStyle w:val="Hyperlink"/>
          </w:rPr>
          <w:t>Directive Statement</w:t>
        </w:r>
      </w:hyperlink>
    </w:p>
    <w:p w14:paraId="796DB4B7" w14:textId="77777777" w:rsidR="00347871" w:rsidRDefault="00347871" w:rsidP="00347871"/>
    <w:p w14:paraId="00BAB783" w14:textId="77777777" w:rsidR="00347871" w:rsidRDefault="00347871" w:rsidP="00347871">
      <w:pPr>
        <w:pStyle w:val="Heading2"/>
      </w:pPr>
      <w:bookmarkStart w:id="419" w:name="_70824a99584a93cf8226b445c8386af6"/>
      <w:bookmarkStart w:id="420" w:name="_Toc43476836"/>
      <w:r>
        <w:lastRenderedPageBreak/>
        <w:t>Class Listener</w:t>
      </w:r>
      <w:bookmarkEnd w:id="419"/>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420"/>
    </w:p>
    <w:p w14:paraId="161EC6C7" w14:textId="77777777" w:rsidR="00347871" w:rsidRDefault="00347871" w:rsidP="00F71BA8">
      <w:r>
        <w:t>A Listener is a kind of performer that receives statements from authors in the form of utterances.</w:t>
      </w:r>
    </w:p>
    <w:p w14:paraId="35BC7D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363849" w14:textId="77777777" w:rsidR="00347871" w:rsidRDefault="00460325" w:rsidP="00347871">
      <w:pPr>
        <w:ind w:left="360"/>
      </w:pPr>
      <w:hyperlink w:anchor="_b4401436185956a165d3b9d8de6c6b8f" w:history="1">
        <w:r w:rsidR="00347871">
          <w:rPr>
            <w:rStyle w:val="Hyperlink"/>
          </w:rPr>
          <w:t>Participant</w:t>
        </w:r>
      </w:hyperlink>
    </w:p>
    <w:p w14:paraId="0A19F6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1249FFA" w14:textId="4A8D4B97" w:rsidR="00347871" w:rsidRDefault="00B677DD" w:rsidP="00347871">
      <w:pPr>
        <w:ind w:left="605" w:hanging="245"/>
      </w:pPr>
      <w:r w:rsidRPr="00AA1930">
        <w:rPr>
          <w:noProof/>
        </w:rPr>
        <w:pict w14:anchorId="3A5E3112">
          <v:shape id="_x0000_i1086" type="#_x0000_t75" alt="272863209.emf" style="width:12pt;height:12pt;visibility:visible;mso-wrap-style:square">
            <v:imagedata r:id="rId17" o:title="272863209"/>
          </v:shape>
        </w:pict>
      </w:r>
      <w:r w:rsidR="00347871">
        <w:t xml:space="preserve"> </w:t>
      </w:r>
      <w:r w:rsidR="0061586D">
        <w:t xml:space="preserve"> </w:t>
      </w:r>
      <w:r w:rsidR="00347871">
        <w:t>is informed by</w:t>
      </w:r>
      <w:r w:rsidR="00347871">
        <w:rPr>
          <w:rFonts w:cs="Arial"/>
        </w:rPr>
        <w:fldChar w:fldCharType="begin"/>
      </w:r>
      <w:r w:rsidR="00347871">
        <w:instrText>XE"</w:instrText>
      </w:r>
      <w:r w:rsidR="00347871" w:rsidRPr="00413D75">
        <w:rPr>
          <w:rFonts w:cs="Arial"/>
        </w:rPr>
        <w:instrText>is informed by</w:instrText>
      </w:r>
      <w:r w:rsidR="00347871">
        <w:instrText>"</w:instrText>
      </w:r>
      <w:r w:rsidR="00347871">
        <w:rPr>
          <w:rFonts w:cs="Arial"/>
        </w:rPr>
        <w:fldChar w:fldCharType="end"/>
      </w:r>
      <w:r w:rsidR="00347871">
        <w:t xml:space="preserve"> : </w:t>
      </w:r>
      <w:hyperlink w:anchor="_a6a265bb9d1507e5da6b000c1fb84cd8" w:history="1">
        <w:r w:rsidR="00347871">
          <w:rPr>
            <w:rStyle w:val="Hyperlink"/>
          </w:rPr>
          <w:t>Utterance</w:t>
        </w:r>
      </w:hyperlink>
      <w:r w:rsidR="00347871">
        <w:t xml:space="preserve"> [1..*] </w:t>
      </w:r>
    </w:p>
    <w:p w14:paraId="1519F46B" w14:textId="77777777" w:rsidR="00347871" w:rsidRDefault="00347871" w:rsidP="00347871"/>
    <w:p w14:paraId="1FC261FF" w14:textId="77777777" w:rsidR="00347871" w:rsidRDefault="00347871" w:rsidP="00347871">
      <w:pPr>
        <w:pStyle w:val="Heading2"/>
      </w:pPr>
      <w:bookmarkStart w:id="421" w:name="_090a09eca0a8a4c667f34143d5125488"/>
      <w:bookmarkStart w:id="422" w:name="_Toc43476837"/>
      <w:r>
        <w:t>Class Record</w:t>
      </w:r>
      <w:bookmarkEnd w:id="421"/>
      <w:bookmarkEnd w:id="422"/>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7F364528"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600801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2889E0" w14:textId="77777777" w:rsidR="00347871" w:rsidRDefault="00460325"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643E2858" w14:textId="77777777" w:rsidR="00347871" w:rsidRDefault="00347871" w:rsidP="00347871"/>
    <w:p w14:paraId="3F9EAD3B" w14:textId="77777777" w:rsidR="00347871" w:rsidRDefault="00347871" w:rsidP="00347871">
      <w:pPr>
        <w:pStyle w:val="Heading2"/>
      </w:pPr>
      <w:bookmarkStart w:id="423" w:name="_aeac27b52eb8ed815c3bd1d6d75780f7"/>
      <w:bookmarkStart w:id="424" w:name="_Toc43476838"/>
      <w:r>
        <w:t>Class Statement</w:t>
      </w:r>
      <w:bookmarkEnd w:id="423"/>
      <w:bookmarkEnd w:id="424"/>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4568948A" w14:textId="77777777" w:rsidR="00347871" w:rsidRDefault="00347871" w:rsidP="00F71BA8">
      <w:r>
        <w:t>a statement is a kind of Epistemic Situation representing the communication or recording of an author's intention concerning a situation.</w:t>
      </w:r>
    </w:p>
    <w:p w14:paraId="58173F62" w14:textId="77777777" w:rsidR="00347871" w:rsidRDefault="00347871" w:rsidP="00F71BA8"/>
    <w:p w14:paraId="0EE776DC" w14:textId="77777777" w:rsidR="00347871" w:rsidRDefault="00347871" w:rsidP="00F71BA8">
      <w:r>
        <w:t>[BFO] Representational artifact</w:t>
      </w:r>
    </w:p>
    <w:p w14:paraId="60C78A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229D66" w14:textId="77777777" w:rsidR="00347871" w:rsidRDefault="00460325" w:rsidP="00347871">
      <w:pPr>
        <w:ind w:left="360"/>
      </w:pPr>
      <w:hyperlink w:anchor="_7bb78623f2206d68297626d4bf4a41e1" w:history="1">
        <w:r w:rsidR="00347871">
          <w:rPr>
            <w:rStyle w:val="Hyperlink"/>
          </w:rPr>
          <w:t>Epistemic Situation</w:t>
        </w:r>
      </w:hyperlink>
    </w:p>
    <w:p w14:paraId="64FD2D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FDA3E3E" w14:textId="1AEFB576" w:rsidR="00347871" w:rsidRDefault="00B677DD" w:rsidP="00347871">
      <w:pPr>
        <w:ind w:left="605" w:hanging="245"/>
      </w:pPr>
      <w:r w:rsidRPr="00AA1930">
        <w:rPr>
          <w:noProof/>
        </w:rPr>
        <w:pict w14:anchorId="79F08372">
          <v:shape id="_x0000_i1085" type="#_x0000_t75" alt="272863209.emf" style="width:12pt;height:12pt;visibility:visible;mso-wrap-style:square">
            <v:imagedata r:id="rId17" o:title="272863209"/>
          </v:shape>
        </w:pict>
      </w:r>
      <w:r w:rsidR="00347871">
        <w:t xml:space="preserve"> </w:t>
      </w:r>
      <w:r w:rsidR="0061586D">
        <w:t xml:space="preserve"> </w:t>
      </w:r>
      <w:r w:rsidR="00347871">
        <w:t>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fecbf5a879151644debab027c40e65ff" w:history="1">
        <w:r w:rsidR="00347871">
          <w:rPr>
            <w:rStyle w:val="Hyperlink"/>
          </w:rPr>
          <w:t>Author</w:t>
        </w:r>
      </w:hyperlink>
      <w:r w:rsidR="00347871">
        <w:t xml:space="preserve"> [1..*] </w:t>
      </w:r>
    </w:p>
    <w:p w14:paraId="5292A99D" w14:textId="77777777" w:rsidR="00347871" w:rsidRDefault="00347871" w:rsidP="00347871"/>
    <w:p w14:paraId="5F81C4C0" w14:textId="77777777" w:rsidR="00347871" w:rsidRDefault="00347871" w:rsidP="00347871">
      <w:pPr>
        <w:pStyle w:val="Heading2"/>
      </w:pPr>
      <w:bookmarkStart w:id="425" w:name="_a6a265bb9d1507e5da6b000c1fb84cd8"/>
      <w:bookmarkStart w:id="426" w:name="_Toc43476839"/>
      <w:r>
        <w:t>Class Utterance</w:t>
      </w:r>
      <w:bookmarkEnd w:id="425"/>
      <w:bookmarkEnd w:id="426"/>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1065D5FD" w14:textId="77777777" w:rsidR="00347871" w:rsidRDefault="00347871" w:rsidP="00F71BA8">
      <w:r>
        <w:t>An utterance situation is a statement with the immediate context of an author transmitting information to a listener.</w:t>
      </w:r>
    </w:p>
    <w:p w14:paraId="2DCF1564" w14:textId="77777777" w:rsidR="00347871" w:rsidRDefault="00347871" w:rsidP="00F71BA8">
      <w:r>
        <w:t>[Devlin] Utterance situation</w:t>
      </w:r>
    </w:p>
    <w:p w14:paraId="7C7465EE" w14:textId="77777777" w:rsidR="00347871" w:rsidRDefault="00347871" w:rsidP="00F71BA8">
      <w:r>
        <w:t>[Searle]  Speech Act</w:t>
      </w:r>
    </w:p>
    <w:p w14:paraId="18775C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12B9C9" w14:textId="77777777" w:rsidR="00347871" w:rsidRDefault="00460325"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076E18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5BA66F0" w14:textId="089558A2" w:rsidR="00347871" w:rsidRDefault="00B677DD" w:rsidP="00347871">
      <w:pPr>
        <w:ind w:left="605" w:hanging="245"/>
      </w:pPr>
      <w:r w:rsidRPr="00AA1930">
        <w:rPr>
          <w:noProof/>
        </w:rPr>
        <w:pict w14:anchorId="421A5E02">
          <v:shape id="_x0000_i1084" type="#_x0000_t75" alt="272863209.emf" style="width:12pt;height:12pt;visibility:visible;mso-wrap-style:square">
            <v:imagedata r:id="rId17" o:title="272863209"/>
          </v:shape>
        </w:pict>
      </w:r>
      <w:r w:rsidR="00347871">
        <w:t xml:space="preserve"> </w:t>
      </w:r>
      <w:r w:rsidR="0061586D">
        <w:t xml:space="preserve"> </w:t>
      </w:r>
      <w:r w:rsidR="00347871">
        <w:t>informs</w:t>
      </w:r>
      <w:r w:rsidR="00347871">
        <w:rPr>
          <w:rFonts w:cs="Arial"/>
        </w:rPr>
        <w:fldChar w:fldCharType="begin"/>
      </w:r>
      <w:r w:rsidR="00347871">
        <w:instrText>XE"</w:instrText>
      </w:r>
      <w:r w:rsidR="00347871" w:rsidRPr="00413D75">
        <w:rPr>
          <w:rFonts w:cs="Arial"/>
        </w:rPr>
        <w:instrText>informs</w:instrText>
      </w:r>
      <w:r w:rsidR="00347871">
        <w:instrText>"</w:instrText>
      </w:r>
      <w:r w:rsidR="00347871">
        <w:rPr>
          <w:rFonts w:cs="Arial"/>
        </w:rPr>
        <w:fldChar w:fldCharType="end"/>
      </w:r>
      <w:r w:rsidR="00347871">
        <w:t xml:space="preserve"> : </w:t>
      </w:r>
      <w:hyperlink w:anchor="_70824a99584a93cf8226b445c8386af6" w:history="1">
        <w:r w:rsidR="00347871">
          <w:rPr>
            <w:rStyle w:val="Hyperlink"/>
          </w:rPr>
          <w:t>Listener</w:t>
        </w:r>
      </w:hyperlink>
      <w:r w:rsidR="00347871">
        <w:t xml:space="preserve"> [1..*] </w:t>
      </w:r>
    </w:p>
    <w:p w14:paraId="7B0BBF54" w14:textId="77777777" w:rsidR="00347871" w:rsidRDefault="00347871" w:rsidP="00347871"/>
    <w:p w14:paraId="0CB7F7EC" w14:textId="77777777" w:rsidR="00347871" w:rsidRDefault="00347871" w:rsidP="00347871">
      <w:pPr>
        <w:spacing w:after="200" w:line="276" w:lineRule="auto"/>
        <w:rPr>
          <w:b/>
          <w:bCs/>
          <w:color w:val="365F91"/>
          <w:sz w:val="40"/>
          <w:szCs w:val="40"/>
        </w:rPr>
      </w:pPr>
      <w:r>
        <w:br w:type="page"/>
      </w:r>
    </w:p>
    <w:p w14:paraId="08AEDCB3" w14:textId="77777777" w:rsidR="00347871" w:rsidRDefault="00347871" w:rsidP="00347871">
      <w:pPr>
        <w:pStyle w:val="Heading1"/>
      </w:pPr>
      <w:bookmarkStart w:id="427" w:name="_Toc43476840"/>
      <w:r>
        <w:t>OnticHealthGeneric::Time &amp; Temporal Entities</w:t>
      </w:r>
      <w:bookmarkEnd w:id="427"/>
    </w:p>
    <w:p w14:paraId="375568D7" w14:textId="77777777" w:rsidR="00347871" w:rsidRDefault="00347871" w:rsidP="00A318C1">
      <w:pPr>
        <w:pStyle w:val="BodyText"/>
      </w:pPr>
      <w:r>
        <w:t>The Time package defines the essential concepts of time and the identification of time intervals.</w:t>
      </w:r>
    </w:p>
    <w:p w14:paraId="62A3C137" w14:textId="77777777" w:rsidR="00347871" w:rsidRDefault="00347871" w:rsidP="00A318C1">
      <w:pPr>
        <w:pStyle w:val="BodyText"/>
      </w:pPr>
    </w:p>
    <w:p w14:paraId="3F385544"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6F2BD5F6" w14:textId="77777777" w:rsidR="00347871" w:rsidRDefault="00347871" w:rsidP="00A318C1">
      <w:pPr>
        <w:pStyle w:val="BodyText"/>
      </w:pPr>
    </w:p>
    <w:p w14:paraId="7FBC2A69"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70B3FBA6" w14:textId="77777777" w:rsidR="00347871" w:rsidRDefault="00347871" w:rsidP="00A318C1">
      <w:pPr>
        <w:pStyle w:val="BodyText"/>
      </w:pPr>
    </w:p>
    <w:p w14:paraId="43C9F2BC"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3571F1A3" w14:textId="77777777" w:rsidR="00347871" w:rsidRDefault="00347871" w:rsidP="00347871">
      <w:pPr>
        <w:pStyle w:val="Heading2"/>
      </w:pPr>
      <w:bookmarkStart w:id="428" w:name="_Toc43476841"/>
      <w:r>
        <w:lastRenderedPageBreak/>
        <w:t>Diagram: Time</w:t>
      </w:r>
      <w:bookmarkEnd w:id="428"/>
    </w:p>
    <w:p w14:paraId="6F4FBDCC" w14:textId="1F407E78" w:rsidR="00347871" w:rsidRDefault="00B677DD" w:rsidP="00347871">
      <w:pPr>
        <w:jc w:val="center"/>
        <w:rPr>
          <w:rFonts w:cs="Arial"/>
        </w:rPr>
      </w:pPr>
      <w:r w:rsidRPr="00AA1930">
        <w:rPr>
          <w:noProof/>
        </w:rPr>
        <w:pict w14:anchorId="4E3D4302">
          <v:shape id="Picture 1921276909.emf" o:spid="_x0000_i1083" type="#_x0000_t75" alt="1921276909.emf" style="width:487.2pt;height:524.4pt;visibility:visible;mso-wrap-style:square">
            <v:imagedata r:id="rId54" o:title="1921276909"/>
          </v:shape>
        </w:pict>
      </w:r>
    </w:p>
    <w:p w14:paraId="6131352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37D1886A" w14:textId="77777777" w:rsidR="00347871" w:rsidRDefault="00347871" w:rsidP="00347871">
      <w:r>
        <w:t xml:space="preserve"> </w:t>
      </w:r>
    </w:p>
    <w:p w14:paraId="7C6B2385" w14:textId="77777777" w:rsidR="00347871" w:rsidRDefault="00347871" w:rsidP="00347871"/>
    <w:p w14:paraId="353E9D6D" w14:textId="77777777" w:rsidR="00347871" w:rsidRDefault="00347871" w:rsidP="00347871">
      <w:pPr>
        <w:pStyle w:val="Heading2"/>
      </w:pPr>
      <w:bookmarkStart w:id="429" w:name="_9e136664e929069561948aa890722f71"/>
      <w:bookmarkStart w:id="430" w:name="_Toc43476842"/>
      <w:r>
        <w:t>Class Date and Time</w:t>
      </w:r>
      <w:bookmarkEnd w:id="429"/>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430"/>
    </w:p>
    <w:p w14:paraId="3E2A3F08" w14:textId="77777777" w:rsidR="00347871" w:rsidRDefault="00347871" w:rsidP="00F71BA8">
      <w:r>
        <w:t xml:space="preserve">[FIBO] DateTimeStamp: A DateTimeStamp combines a Date, a time, and a time </w:t>
      </w:r>
    </w:p>
    <w:p w14:paraId="75C0E6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69F332" w14:textId="77777777" w:rsidR="00347871" w:rsidRDefault="00460325"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6FA367B4" w14:textId="77777777" w:rsidR="00347871" w:rsidRDefault="00347871" w:rsidP="00347871"/>
    <w:p w14:paraId="6ACE5A7A" w14:textId="77777777" w:rsidR="00347871" w:rsidRDefault="00347871" w:rsidP="00347871">
      <w:pPr>
        <w:pStyle w:val="Heading2"/>
      </w:pPr>
      <w:bookmarkStart w:id="431" w:name="_2d5fde44ab0ed517279bdd55e95bc495"/>
      <w:bookmarkStart w:id="432" w:name="_Toc43476843"/>
      <w:r>
        <w:t>Class Date Coordinate</w:t>
      </w:r>
      <w:bookmarkEnd w:id="431"/>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432"/>
    </w:p>
    <w:p w14:paraId="0971DE5A" w14:textId="77777777" w:rsidR="00347871" w:rsidRDefault="00347871" w:rsidP="00F71BA8">
      <w:r>
        <w:t>[FIBO] Date: A Date identifies a calendar day on some calendar.</w:t>
      </w:r>
    </w:p>
    <w:p w14:paraId="706BE90D" w14:textId="77777777" w:rsidR="00347871" w:rsidRDefault="00347871" w:rsidP="00F71BA8">
      <w:r>
        <w:t>[NIEM] DateType</w:t>
      </w:r>
    </w:p>
    <w:p w14:paraId="76D887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C26E04" w14:textId="77777777" w:rsidR="00347871" w:rsidRDefault="00460325" w:rsidP="00347871">
      <w:pPr>
        <w:ind w:left="360"/>
      </w:pPr>
      <w:hyperlink w:anchor="_d96727064322aeaf623efa62de82423f" w:history="1">
        <w:r w:rsidR="00347871">
          <w:rPr>
            <w:rStyle w:val="Hyperlink"/>
          </w:rPr>
          <w:t>Time Coordinate</w:t>
        </w:r>
      </w:hyperlink>
    </w:p>
    <w:p w14:paraId="1D037D60" w14:textId="77777777" w:rsidR="00347871" w:rsidRDefault="00347871" w:rsidP="00347871"/>
    <w:p w14:paraId="29ED9156" w14:textId="77777777" w:rsidR="00347871" w:rsidRDefault="00347871" w:rsidP="00347871">
      <w:pPr>
        <w:pStyle w:val="Heading2"/>
      </w:pPr>
      <w:bookmarkStart w:id="433" w:name="_c7faa123a95e6e528069bccd305d6c12"/>
      <w:bookmarkStart w:id="434" w:name="_Toc43476844"/>
      <w:r>
        <w:t>Association Duration of Region</w:t>
      </w:r>
      <w:bookmarkEnd w:id="433"/>
      <w:bookmarkEnd w:id="434"/>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19ED5255" w14:textId="77777777" w:rsidR="00347871" w:rsidRDefault="00347871" w:rsidP="00F71BA8">
      <w:r>
        <w:t>[DTV] time interval [of temporal entity] has particular duration:the particular duration is the duration that is the amount of time in the time interval.</w:t>
      </w:r>
    </w:p>
    <w:p w14:paraId="407C424C" w14:textId="77777777" w:rsidR="00347871" w:rsidRDefault="00347871" w:rsidP="00F71BA8"/>
    <w:p w14:paraId="7A083905"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288065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0CBACF2" w14:textId="175622B0" w:rsidR="00347871" w:rsidRDefault="00B677DD" w:rsidP="00347871">
      <w:pPr>
        <w:ind w:firstLine="720"/>
      </w:pPr>
      <w:r w:rsidRPr="00AA1930">
        <w:rPr>
          <w:noProof/>
        </w:rPr>
        <w:pict w14:anchorId="68336928">
          <v:shape id="_x0000_i1082" type="#_x0000_t75" alt="1556482679.emf" style="width:12pt;height:12pt;visibility:visible;mso-wrap-style:square">
            <v:imagedata r:id="rId55" o:title="1556482679"/>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00B69CFB" w14:textId="77777777" w:rsidR="00347871" w:rsidRDefault="00347871" w:rsidP="004E3AD0">
      <w:pPr>
        <w:pStyle w:val="BodyText"/>
        <w:spacing w:before="60" w:after="120"/>
        <w:ind w:firstLine="720"/>
      </w:pPr>
      <w:r>
        <w:t>Temporal entity for which a duration is applicable.</w:t>
      </w:r>
    </w:p>
    <w:p w14:paraId="78B0ED39" w14:textId="6A92155E" w:rsidR="00347871" w:rsidRDefault="00B677DD" w:rsidP="00347871">
      <w:pPr>
        <w:ind w:firstLine="720"/>
      </w:pPr>
      <w:r w:rsidRPr="00AA1930">
        <w:rPr>
          <w:noProof/>
        </w:rPr>
        <w:pict w14:anchorId="17887F8D">
          <v:shape id="_x0000_i1081" type="#_x0000_t75" alt="1556482679.emf" style="width:12pt;height:12pt;visibility:visible;mso-wrap-style:square">
            <v:imagedata r:id="rId55" o:title="1556482679"/>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36898BB6"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55C188A0" w14:textId="77777777" w:rsidR="00347871" w:rsidRDefault="00347871" w:rsidP="004E3AD0">
      <w:pPr>
        <w:pStyle w:val="BodyText"/>
        <w:spacing w:before="60" w:after="120"/>
        <w:ind w:firstLine="720"/>
      </w:pPr>
    </w:p>
    <w:p w14:paraId="7CA35536"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2108F8D2" w14:textId="77777777" w:rsidR="00347871" w:rsidRDefault="00347871" w:rsidP="004E3AD0">
      <w:pPr>
        <w:pStyle w:val="BodyText"/>
        <w:spacing w:before="60" w:after="120"/>
        <w:ind w:firstLine="720"/>
      </w:pPr>
    </w:p>
    <w:p w14:paraId="703E6209"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2443D3A1" w14:textId="77777777" w:rsidR="00347871" w:rsidRDefault="00347871" w:rsidP="00347871"/>
    <w:p w14:paraId="591A91BE" w14:textId="77777777" w:rsidR="00347871" w:rsidRDefault="00347871" w:rsidP="00347871">
      <w:pPr>
        <w:pStyle w:val="Heading2"/>
      </w:pPr>
      <w:bookmarkStart w:id="435" w:name="_21381b330606729910eea0dbb37f7706"/>
      <w:bookmarkStart w:id="436" w:name="_Toc43476845"/>
      <w:r>
        <w:t>Association Entity Exists for Interval</w:t>
      </w:r>
      <w:bookmarkEnd w:id="435"/>
      <w:bookmarkEnd w:id="436"/>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6B560016" w14:textId="77777777" w:rsidR="00347871" w:rsidRDefault="00347871" w:rsidP="00F71BA8">
      <w:r>
        <w:t>Relationship defining the time interval in which an entity actually exists.</w:t>
      </w:r>
    </w:p>
    <w:p w14:paraId="5D4E3291" w14:textId="77777777" w:rsidR="00347871" w:rsidRDefault="00347871" w:rsidP="00F71BA8"/>
    <w:p w14:paraId="1BF6D825"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67CEB365" w14:textId="77777777" w:rsidR="00347871" w:rsidRDefault="00347871" w:rsidP="00F71BA8">
      <w:r>
        <w:t>occurrence interval</w:t>
      </w:r>
    </w:p>
    <w:p w14:paraId="7FC50D1E" w14:textId="77777777" w:rsidR="00347871" w:rsidRDefault="00347871" w:rsidP="00F71BA8"/>
    <w:p w14:paraId="45953986" w14:textId="77777777" w:rsidR="00347871" w:rsidRDefault="00347871" w:rsidP="00F71BA8">
      <w:r>
        <w:t>[Alen 1983] X is equal to Y: X = Y where X is "interval of" and Y is "exists for". Note that this relates the temporal aspect of "interval of" to the timeframe "exists for".</w:t>
      </w:r>
    </w:p>
    <w:p w14:paraId="08CCACD0" w14:textId="1582417E" w:rsidR="00347871" w:rsidRDefault="00B677DD" w:rsidP="00347871">
      <w:pPr>
        <w:jc w:val="center"/>
      </w:pPr>
      <w:r w:rsidRPr="00AA1930">
        <w:rPr>
          <w:noProof/>
        </w:rPr>
        <w:lastRenderedPageBreak/>
        <w:pict w14:anchorId="32C39D9C">
          <v:shape id="Picture -1742362533.emf" o:spid="_x0000_i1080" type="#_x0000_t75" alt="-1742362533.emf" style="width:4in;height:257.4pt;visibility:visible;mso-wrap-style:square">
            <v:imagedata r:id="rId56" o:title="-1742362533"/>
          </v:shape>
        </w:pict>
      </w:r>
    </w:p>
    <w:p w14:paraId="2F0E66F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56906B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822E56" w14:textId="77777777" w:rsidR="00347871" w:rsidRDefault="00460325" w:rsidP="00347871">
      <w:pPr>
        <w:ind w:left="360"/>
      </w:pPr>
      <w:hyperlink w:anchor="_5302ce2c2bcca65738f276606d83b239" w:history="1">
        <w:r w:rsidR="00347871">
          <w:rPr>
            <w:rStyle w:val="Hyperlink"/>
          </w:rPr>
          <w:t>Overlaps in Time</w:t>
        </w:r>
      </w:hyperlink>
    </w:p>
    <w:p w14:paraId="0638A3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5D36B9B" w14:textId="489DE1C6" w:rsidR="00347871" w:rsidRDefault="00B677DD" w:rsidP="00347871">
      <w:pPr>
        <w:ind w:firstLine="720"/>
      </w:pPr>
      <w:r w:rsidRPr="00AA1930">
        <w:rPr>
          <w:noProof/>
        </w:rPr>
        <w:pict w14:anchorId="365727C8">
          <v:shape id="_x0000_i1079" type="#_x0000_t75" alt="272863209.emf" style="width:12pt;height:12pt;visibility:visible;mso-wrap-style:square">
            <v:imagedata r:id="rId17" o:title="272863209"/>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5AD40342" w14:textId="77777777" w:rsidR="00347871" w:rsidRDefault="00347871" w:rsidP="004E3AD0">
      <w:pPr>
        <w:pStyle w:val="BodyText"/>
        <w:spacing w:before="60" w:after="120"/>
        <w:ind w:firstLine="720"/>
      </w:pPr>
      <w:r>
        <w:t>Time interval where an entity may be considered "actual", that is existent in the domain of discourse.</w:t>
      </w:r>
    </w:p>
    <w:p w14:paraId="128DCEAD" w14:textId="132BE9BE" w:rsidR="00347871" w:rsidRDefault="00B677DD" w:rsidP="00347871">
      <w:pPr>
        <w:ind w:firstLine="720"/>
      </w:pPr>
      <w:r w:rsidRPr="00AA1930">
        <w:rPr>
          <w:noProof/>
        </w:rPr>
        <w:pict w14:anchorId="06C01D2D">
          <v:shape id="_x0000_i1078" type="#_x0000_t75" alt="272863209.emf" style="width:12pt;height:12pt;visibility:visible;mso-wrap-style:square">
            <v:imagedata r:id="rId17" o:title="272863209"/>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653E7233" w14:textId="77777777" w:rsidR="00347871" w:rsidRDefault="00347871" w:rsidP="004E3AD0">
      <w:pPr>
        <w:pStyle w:val="BodyText"/>
        <w:spacing w:before="60" w:after="120"/>
        <w:ind w:firstLine="720"/>
      </w:pPr>
      <w:r>
        <w:t>Entity existent for the full extent of a time interval.</w:t>
      </w:r>
    </w:p>
    <w:p w14:paraId="27B006F0" w14:textId="77777777" w:rsidR="00347871" w:rsidRDefault="00347871" w:rsidP="00347871"/>
    <w:p w14:paraId="2706FB0F" w14:textId="77777777" w:rsidR="00347871" w:rsidRDefault="00347871" w:rsidP="00347871">
      <w:pPr>
        <w:pStyle w:val="Heading2"/>
      </w:pPr>
      <w:bookmarkStart w:id="437" w:name="_fe2477d4b1f34de3f5095d1e067c2936"/>
      <w:bookmarkStart w:id="438" w:name="_Toc43476846"/>
      <w:r>
        <w:t>Association Finish</w:t>
      </w:r>
      <w:bookmarkEnd w:id="438"/>
      <w:r>
        <w:t xml:space="preserve"> </w:t>
      </w:r>
      <w:bookmarkEnd w:id="437"/>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51DA2811" w14:textId="77777777" w:rsidR="00347871" w:rsidRDefault="00347871" w:rsidP="00F71BA8">
      <w:r>
        <w:t>The time something no longer exists (inclusive).</w:t>
      </w:r>
    </w:p>
    <w:p w14:paraId="3940082A" w14:textId="77777777" w:rsidR="00347871" w:rsidRDefault="00347871" w:rsidP="00F71BA8"/>
    <w:p w14:paraId="688613FD" w14:textId="77777777" w:rsidR="00347871" w:rsidRDefault="00347871" w:rsidP="00F71BA8">
      <w:r>
        <w:t>[DTV] time interval1 finishes time interval2</w:t>
      </w:r>
    </w:p>
    <w:p w14:paraId="7AB9BDDA" w14:textId="77777777" w:rsidR="00347871" w:rsidRDefault="00347871" w:rsidP="00F71BA8">
      <w:r>
        <w:t>Synonymous Form:time interval2 is finished by time interval1</w:t>
      </w:r>
    </w:p>
    <w:p w14:paraId="42B55872" w14:textId="77777777" w:rsidR="00347871" w:rsidRDefault="00347871" w:rsidP="00F71BA8">
      <w:r>
        <w:t>Definition:time interval1 is a proper part of time interval2 and there exists no time interval3 that is a proper part of time interval2 and that is after time interval1</w:t>
      </w:r>
    </w:p>
    <w:p w14:paraId="420ED7D1" w14:textId="77777777" w:rsidR="00347871" w:rsidRDefault="00347871" w:rsidP="00F71BA8"/>
    <w:p w14:paraId="4E7A54ED" w14:textId="77777777" w:rsidR="00347871" w:rsidRDefault="00347871" w:rsidP="00F71BA8">
      <w:r>
        <w:t>[IDEAS] endBoundary: A temporalBoundary where the boundary is a end boundary of the whole.</w:t>
      </w:r>
    </w:p>
    <w:p w14:paraId="4618E66F" w14:textId="77777777" w:rsidR="00347871" w:rsidRDefault="00347871" w:rsidP="00F71BA8"/>
    <w:p w14:paraId="444CFE1A" w14:textId="77777777" w:rsidR="00347871" w:rsidRDefault="00347871" w:rsidP="00F71BA8">
      <w:r>
        <w:t>[Alen 1983] X finishes Y: X f Y where X is "finishes at" and Y is "finish of"</w:t>
      </w:r>
    </w:p>
    <w:p w14:paraId="58BCF3C0" w14:textId="4086C839" w:rsidR="00347871" w:rsidRDefault="00B677DD" w:rsidP="00347871">
      <w:pPr>
        <w:jc w:val="center"/>
      </w:pPr>
      <w:r w:rsidRPr="00AA1930">
        <w:rPr>
          <w:noProof/>
        </w:rPr>
        <w:lastRenderedPageBreak/>
        <w:pict w14:anchorId="0DF664D4">
          <v:shape id="Picture -1035588250.emf" o:spid="_x0000_i1077" type="#_x0000_t75" alt="-1035588250.emf" style="width:270.6pt;height:197.4pt;visibility:visible;mso-wrap-style:square">
            <v:imagedata r:id="rId57" o:title="-1035588250"/>
          </v:shape>
        </w:pict>
      </w:r>
    </w:p>
    <w:p w14:paraId="63DFF17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213ECD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690E95" w14:textId="77777777" w:rsidR="00347871" w:rsidRDefault="00460325" w:rsidP="00347871">
      <w:pPr>
        <w:ind w:left="360"/>
      </w:pPr>
      <w:hyperlink w:anchor="_5302ce2c2bcca65738f276606d83b239" w:history="1">
        <w:r w:rsidR="00347871">
          <w:rPr>
            <w:rStyle w:val="Hyperlink"/>
          </w:rPr>
          <w:t>Overlaps in Time</w:t>
        </w:r>
      </w:hyperlink>
    </w:p>
    <w:p w14:paraId="366121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47604D7B" w14:textId="2E916150" w:rsidR="00347871" w:rsidRDefault="00B677DD" w:rsidP="00347871">
      <w:pPr>
        <w:ind w:firstLine="720"/>
      </w:pPr>
      <w:r w:rsidRPr="00AA1930">
        <w:rPr>
          <w:noProof/>
        </w:rPr>
        <w:pict w14:anchorId="6D13E050">
          <v:shape id="_x0000_i1076" type="#_x0000_t75" alt="272863209.emf" style="width:12pt;height:12pt;visibility:visible;mso-wrap-style:square">
            <v:imagedata r:id="rId17" o:title="272863209"/>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48943B2" w14:textId="77777777" w:rsidR="00347871" w:rsidRDefault="00347871" w:rsidP="004E3AD0">
      <w:pPr>
        <w:pStyle w:val="BodyText"/>
        <w:spacing w:before="60" w:after="120"/>
        <w:ind w:firstLine="720"/>
      </w:pPr>
      <w:r>
        <w:t>Thing which no longer exists at a particular time.</w:t>
      </w:r>
    </w:p>
    <w:p w14:paraId="30F6DF9A" w14:textId="47ABF117" w:rsidR="00347871" w:rsidRDefault="00B677DD" w:rsidP="00347871">
      <w:pPr>
        <w:ind w:firstLine="720"/>
      </w:pPr>
      <w:r w:rsidRPr="00AA1930">
        <w:rPr>
          <w:noProof/>
        </w:rPr>
        <w:pict w14:anchorId="00E7621F">
          <v:shape id="_x0000_i1075" type="#_x0000_t75" alt="272863209.emf" style="width:12pt;height:12pt;visibility:visible;mso-wrap-style:square">
            <v:imagedata r:id="rId17" o:title="272863209"/>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09ECEBEB" w14:textId="77777777" w:rsidR="00347871" w:rsidRDefault="00347871" w:rsidP="004E3AD0">
      <w:pPr>
        <w:pStyle w:val="BodyText"/>
        <w:spacing w:before="60" w:after="120"/>
        <w:ind w:firstLine="720"/>
      </w:pPr>
      <w:r>
        <w:t>Time something no longer exists. (Inclusive)</w:t>
      </w:r>
    </w:p>
    <w:p w14:paraId="61234919" w14:textId="77777777" w:rsidR="00347871" w:rsidRDefault="00347871" w:rsidP="00347871"/>
    <w:p w14:paraId="21B81CCD" w14:textId="77777777" w:rsidR="00347871" w:rsidRDefault="00347871" w:rsidP="00347871">
      <w:pPr>
        <w:pStyle w:val="Heading2"/>
      </w:pPr>
      <w:bookmarkStart w:id="439" w:name="_5302ce2c2bcca65738f276606d83b239"/>
      <w:bookmarkStart w:id="440" w:name="_Toc43476847"/>
      <w:r>
        <w:t>Association Overlaps in Time</w:t>
      </w:r>
      <w:bookmarkEnd w:id="439"/>
      <w:bookmarkEnd w:id="440"/>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2F359A59" w14:textId="77777777" w:rsidR="00347871" w:rsidRDefault="00347871" w:rsidP="00F71BA8">
      <w:r>
        <w:t>Some or all parts of the related temporal entities exist at the same time. Note that "to" and "from" may be arbitrary. By convention, the containing or prior temporal entity is "from".</w:t>
      </w:r>
    </w:p>
    <w:p w14:paraId="366F12D0" w14:textId="77777777" w:rsidR="00347871" w:rsidRDefault="00347871" w:rsidP="00F71BA8"/>
    <w:p w14:paraId="5E317E2B" w14:textId="77777777" w:rsidR="00347871" w:rsidRDefault="00347871" w:rsidP="00F71BA8">
      <w:r>
        <w:t>[DTV] time interval1 properly overlaps time interval2</w:t>
      </w:r>
    </w:p>
    <w:p w14:paraId="2BC211D6" w14:textId="77777777" w:rsidR="00347871" w:rsidRDefault="00347871" w:rsidP="00F71BA8"/>
    <w:p w14:paraId="4F330CE4" w14:textId="77777777" w:rsidR="00347871" w:rsidRDefault="00347871" w:rsidP="00F71BA8">
      <w:r>
        <w:t>An [ISO 1087] temporal relation: sequential relation (3.2.24) involving events in time</w:t>
      </w:r>
    </w:p>
    <w:p w14:paraId="748271F9" w14:textId="77777777" w:rsidR="00347871" w:rsidRDefault="00347871" w:rsidP="00F71BA8"/>
    <w:p w14:paraId="4B5B53EB" w14:textId="77777777" w:rsidR="00347871" w:rsidRDefault="00347871" w:rsidP="00F71BA8">
      <w:r>
        <w:t>[DOLCE] (subtype of) Temporal Quality</w:t>
      </w:r>
    </w:p>
    <w:p w14:paraId="09AF3EF5" w14:textId="77777777" w:rsidR="00347871" w:rsidRDefault="00347871" w:rsidP="00F71BA8"/>
    <w:p w14:paraId="230EF5A7" w14:textId="77777777" w:rsidR="00347871" w:rsidRDefault="00347871" w:rsidP="00F71BA8">
      <w:r>
        <w:t>[Alen] X overlaps with Y: X o Y, where assignment of X and Y is arbitrary.</w:t>
      </w:r>
    </w:p>
    <w:p w14:paraId="0FF2C76F" w14:textId="19FE3F9F" w:rsidR="00347871" w:rsidRDefault="00B677DD" w:rsidP="00347871">
      <w:pPr>
        <w:jc w:val="center"/>
      </w:pPr>
      <w:r w:rsidRPr="00AA1930">
        <w:rPr>
          <w:noProof/>
        </w:rPr>
        <w:pict w14:anchorId="5EF28C53">
          <v:shape id="Picture 526835285.emf" o:spid="_x0000_i1074" type="#_x0000_t75" alt="526835285.emf" style="width:263.4pt;height:108.6pt;visibility:visible;mso-wrap-style:square">
            <v:imagedata r:id="rId58" o:title="526835285"/>
          </v:shape>
        </w:pict>
      </w:r>
    </w:p>
    <w:p w14:paraId="6FD9B6E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0E4AA3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0822CA6" w14:textId="4878768C" w:rsidR="00347871" w:rsidRDefault="00B677DD" w:rsidP="00347871">
      <w:pPr>
        <w:ind w:firstLine="720"/>
      </w:pPr>
      <w:r w:rsidRPr="00AA1930">
        <w:rPr>
          <w:noProof/>
        </w:rPr>
        <w:lastRenderedPageBreak/>
        <w:pict w14:anchorId="1888858F">
          <v:shape id="_x0000_i1073" type="#_x0000_t75" alt="272863209.emf" style="width:12pt;height:12pt;visibility:visible;mso-wrap-style:square">
            <v:imagedata r:id="rId17" o:title="272863209"/>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CF7D34A" w14:textId="77777777" w:rsidR="00347871" w:rsidRDefault="00347871" w:rsidP="004E3AD0">
      <w:pPr>
        <w:pStyle w:val="BodyText"/>
        <w:spacing w:before="60" w:after="120"/>
        <w:ind w:firstLine="720"/>
      </w:pPr>
      <w:r>
        <w:t>An overlapping temporal component.</w:t>
      </w:r>
    </w:p>
    <w:p w14:paraId="4A71A8CE" w14:textId="228A41B3" w:rsidR="00347871" w:rsidRDefault="00B677DD" w:rsidP="00347871">
      <w:pPr>
        <w:ind w:firstLine="720"/>
      </w:pPr>
      <w:r w:rsidRPr="00AA1930">
        <w:rPr>
          <w:noProof/>
        </w:rPr>
        <w:pict w14:anchorId="6897CC6C">
          <v:shape id="_x0000_i1072" type="#_x0000_t75" alt="272863209.emf" style="width:12pt;height:12pt;visibility:visible;mso-wrap-style:square">
            <v:imagedata r:id="rId17" o:title="272863209"/>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0565C879" w14:textId="77777777" w:rsidR="00347871" w:rsidRDefault="00347871" w:rsidP="004E3AD0">
      <w:pPr>
        <w:pStyle w:val="BodyText"/>
        <w:spacing w:before="60" w:after="120"/>
        <w:ind w:firstLine="720"/>
      </w:pPr>
      <w:r>
        <w:t>An overlapping temporal component.</w:t>
      </w:r>
    </w:p>
    <w:p w14:paraId="2CC87112" w14:textId="77777777" w:rsidR="00347871" w:rsidRDefault="00347871" w:rsidP="00347871"/>
    <w:p w14:paraId="20A69256" w14:textId="77777777" w:rsidR="00347871" w:rsidRDefault="00347871" w:rsidP="00347871">
      <w:pPr>
        <w:pStyle w:val="Heading2"/>
      </w:pPr>
      <w:bookmarkStart w:id="441" w:name="_ec3bf3ecfe4ef1872201dced9634a872"/>
      <w:bookmarkStart w:id="442" w:name="_Toc43476848"/>
      <w:r>
        <w:t>Association Start</w:t>
      </w:r>
      <w:bookmarkEnd w:id="442"/>
      <w:r>
        <w:t xml:space="preserve"> </w:t>
      </w:r>
      <w:bookmarkEnd w:id="441"/>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3148BC11" w14:textId="77777777" w:rsidR="00347871" w:rsidRDefault="00347871" w:rsidP="00F71BA8">
      <w:r>
        <w:t>The time something starts to exist (inclusive).</w:t>
      </w:r>
    </w:p>
    <w:p w14:paraId="4E63B550" w14:textId="77777777" w:rsidR="00347871" w:rsidRDefault="00347871" w:rsidP="00F71BA8"/>
    <w:p w14:paraId="622F8F6F" w14:textId="77777777" w:rsidR="00347871" w:rsidRDefault="00347871" w:rsidP="00F71BA8">
      <w:r>
        <w:t>[DTV] time interval1 starts time interval2</w:t>
      </w:r>
    </w:p>
    <w:p w14:paraId="559E7934" w14:textId="77777777" w:rsidR="00347871" w:rsidRDefault="00347871" w:rsidP="00F71BA8">
      <w:r>
        <w:t>Synonymous Form:time interval2 is started by time interval1</w:t>
      </w:r>
    </w:p>
    <w:p w14:paraId="3B9C9E9A" w14:textId="77777777" w:rsidR="00347871" w:rsidRDefault="00347871" w:rsidP="00F71BA8">
      <w:r>
        <w:t>Definition:time interval1 is a proper part of time interval2 and there exists no time interval3 that is a proper part of time interval2 and that is before time interval1.</w:t>
      </w:r>
    </w:p>
    <w:p w14:paraId="027D4434" w14:textId="77777777" w:rsidR="00347871" w:rsidRDefault="00347871" w:rsidP="00F71BA8"/>
    <w:p w14:paraId="1AAE3298" w14:textId="77777777" w:rsidR="00347871" w:rsidRDefault="00347871" w:rsidP="00F71BA8">
      <w:r>
        <w:t>[IDEAS] startBoundary: A temporalBoundary where the boundary is a start boundary of the whole.</w:t>
      </w:r>
    </w:p>
    <w:p w14:paraId="27D7B170" w14:textId="77777777" w:rsidR="00347871" w:rsidRDefault="00347871" w:rsidP="00F71BA8"/>
    <w:p w14:paraId="18BED35B" w14:textId="77777777" w:rsidR="00347871" w:rsidRDefault="00347871" w:rsidP="00F71BA8">
      <w:r>
        <w:t>[Alen 1983] X starts Y: X s Y where X is "starts at" and Y is "start of".</w:t>
      </w:r>
    </w:p>
    <w:p w14:paraId="6BBF1057" w14:textId="2D0996A1" w:rsidR="00347871" w:rsidRDefault="00B677DD" w:rsidP="00347871">
      <w:pPr>
        <w:jc w:val="center"/>
      </w:pPr>
      <w:r w:rsidRPr="00AA1930">
        <w:rPr>
          <w:noProof/>
        </w:rPr>
        <w:pict w14:anchorId="36BA883E">
          <v:shape id="Picture -1933090122.emf" o:spid="_x0000_i1071" type="#_x0000_t75" alt="-1933090122.emf" style="width:281.4pt;height:186.6pt;visibility:visible;mso-wrap-style:square">
            <v:imagedata r:id="rId59" o:title="-1933090122"/>
          </v:shape>
        </w:pict>
      </w:r>
    </w:p>
    <w:p w14:paraId="1BE2C1F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653895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BBBA0A" w14:textId="77777777" w:rsidR="00347871" w:rsidRDefault="00460325" w:rsidP="00347871">
      <w:pPr>
        <w:ind w:left="360"/>
      </w:pPr>
      <w:hyperlink w:anchor="_5302ce2c2bcca65738f276606d83b239" w:history="1">
        <w:r w:rsidR="00347871">
          <w:rPr>
            <w:rStyle w:val="Hyperlink"/>
          </w:rPr>
          <w:t>Overlaps in Time</w:t>
        </w:r>
      </w:hyperlink>
    </w:p>
    <w:p w14:paraId="2ADCFE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B0B328E" w14:textId="5506E42B" w:rsidR="00347871" w:rsidRDefault="00B677DD" w:rsidP="00347871">
      <w:pPr>
        <w:ind w:firstLine="720"/>
      </w:pPr>
      <w:r w:rsidRPr="00AA1930">
        <w:rPr>
          <w:noProof/>
        </w:rPr>
        <w:pict w14:anchorId="79EEB0F0">
          <v:shape id="_x0000_i1070" type="#_x0000_t75" alt="272863209.emf" style="width:12pt;height:12pt;visibility:visible;mso-wrap-style:square">
            <v:imagedata r:id="rId17" o:title="272863209"/>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79F58C2" w14:textId="77777777" w:rsidR="00347871" w:rsidRDefault="00347871" w:rsidP="004E3AD0">
      <w:pPr>
        <w:pStyle w:val="BodyText"/>
        <w:spacing w:before="60" w:after="120"/>
        <w:ind w:firstLine="720"/>
      </w:pPr>
      <w:r>
        <w:t>Thing which begins to exist at a particular time.</w:t>
      </w:r>
    </w:p>
    <w:p w14:paraId="371D0F53" w14:textId="24733BE3" w:rsidR="00347871" w:rsidRDefault="00B677DD" w:rsidP="00347871">
      <w:pPr>
        <w:ind w:firstLine="720"/>
      </w:pPr>
      <w:r w:rsidRPr="00AA1930">
        <w:rPr>
          <w:noProof/>
        </w:rPr>
        <w:pict w14:anchorId="565560E6">
          <v:shape id="_x0000_i1069" type="#_x0000_t75" alt="272863209.emf" style="width:12pt;height:12pt;visibility:visible;mso-wrap-style:square">
            <v:imagedata r:id="rId17" o:title="272863209"/>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70E1BEF0" w14:textId="77777777" w:rsidR="00347871" w:rsidRDefault="00347871" w:rsidP="004E3AD0">
      <w:pPr>
        <w:pStyle w:val="BodyText"/>
        <w:spacing w:before="60" w:after="120"/>
        <w:ind w:firstLine="720"/>
      </w:pPr>
      <w:r>
        <w:t>Time somethings begins to exist. (inclusive).</w:t>
      </w:r>
    </w:p>
    <w:p w14:paraId="1F66EA96" w14:textId="77777777" w:rsidR="00347871" w:rsidRDefault="00347871" w:rsidP="004E3AD0">
      <w:pPr>
        <w:pStyle w:val="BodyText"/>
        <w:spacing w:before="60" w:after="120"/>
        <w:ind w:firstLine="720"/>
      </w:pPr>
      <w:r>
        <w:t>[FIBO] hasStartDate</w:t>
      </w:r>
    </w:p>
    <w:p w14:paraId="4A423776" w14:textId="77777777" w:rsidR="00347871" w:rsidRDefault="00347871" w:rsidP="00347871"/>
    <w:p w14:paraId="695681D5" w14:textId="77777777" w:rsidR="00347871" w:rsidRDefault="00347871" w:rsidP="00347871">
      <w:pPr>
        <w:pStyle w:val="Heading2"/>
      </w:pPr>
      <w:bookmarkStart w:id="443" w:name="_2fc8352b9124ebd58d175c6777958e48"/>
      <w:bookmarkStart w:id="444" w:name="_Toc43476849"/>
      <w:r>
        <w:t>Class Temporal Composite</w:t>
      </w:r>
      <w:bookmarkEnd w:id="443"/>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444"/>
    </w:p>
    <w:p w14:paraId="36BFABA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293FB8" w14:textId="77777777" w:rsidR="00347871" w:rsidRDefault="00460325" w:rsidP="00347871">
      <w:pPr>
        <w:ind w:left="360"/>
      </w:pPr>
      <w:hyperlink w:anchor="_22543a68d14e5d05f70a9a8fad141809" w:history="1">
        <w:r w:rsidR="00347871">
          <w:rPr>
            <w:rStyle w:val="Hyperlink"/>
          </w:rPr>
          <w:t>Composite</w:t>
        </w:r>
      </w:hyperlink>
      <w:r w:rsidR="00347871">
        <w:t xml:space="preserve">, </w:t>
      </w:r>
      <w:hyperlink w:anchor="_b87220c15e78dfc2d4cd72af2f73475b" w:history="1">
        <w:r w:rsidR="00347871">
          <w:rPr>
            <w:rStyle w:val="Hyperlink"/>
          </w:rPr>
          <w:t>Temporal Region</w:t>
        </w:r>
      </w:hyperlink>
    </w:p>
    <w:p w14:paraId="337E6111" w14:textId="77777777" w:rsidR="00347871" w:rsidRDefault="00347871" w:rsidP="00347871"/>
    <w:p w14:paraId="125EA052" w14:textId="77777777" w:rsidR="00347871" w:rsidRDefault="00347871" w:rsidP="00347871">
      <w:pPr>
        <w:pStyle w:val="Heading2"/>
      </w:pPr>
      <w:bookmarkStart w:id="445" w:name="_d3fc2d6158592a91ddf94dcf7708ef49"/>
      <w:bookmarkStart w:id="446" w:name="_Toc43476850"/>
      <w:r>
        <w:t>Class Temporal Entity</w:t>
      </w:r>
      <w:bookmarkEnd w:id="445"/>
      <w:bookmarkEnd w:id="446"/>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533926C8" w14:textId="77777777" w:rsidR="00347871" w:rsidRDefault="00347871" w:rsidP="00F71BA8">
      <w:r>
        <w:t>An actual entity existing for a duration in time.</w:t>
      </w:r>
    </w:p>
    <w:p w14:paraId="52919A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F24361" w14:textId="77777777" w:rsidR="00347871" w:rsidRDefault="00460325"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070FB7AF" w14:textId="77777777" w:rsidR="00347871" w:rsidRDefault="00347871" w:rsidP="00347871"/>
    <w:p w14:paraId="01066714" w14:textId="77777777" w:rsidR="00347871" w:rsidRDefault="00347871" w:rsidP="00347871">
      <w:pPr>
        <w:pStyle w:val="Heading2"/>
      </w:pPr>
      <w:bookmarkStart w:id="447" w:name="_5e86e6c1e6a7eacc95bb34234c86f9bb"/>
      <w:bookmarkStart w:id="448" w:name="_Toc43476851"/>
      <w:r>
        <w:t>Association Temporal Order</w:t>
      </w:r>
      <w:bookmarkEnd w:id="447"/>
      <w:bookmarkEnd w:id="448"/>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6DAD2E13"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27CD7781" w14:textId="77777777" w:rsidR="00347871" w:rsidRDefault="00347871" w:rsidP="00F71BA8"/>
    <w:p w14:paraId="106E64C3" w14:textId="77777777" w:rsidR="00347871" w:rsidRDefault="00347871" w:rsidP="00F71BA8">
      <w:r>
        <w:t>[DOLCE] (subtype of) Temporal Quality</w:t>
      </w:r>
    </w:p>
    <w:p w14:paraId="761C3898" w14:textId="77777777" w:rsidR="00347871" w:rsidRDefault="00347871" w:rsidP="00F71BA8"/>
    <w:p w14:paraId="33B4226B"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20993ECF" w14:textId="77777777" w:rsidR="00347871" w:rsidRDefault="00347871" w:rsidP="00F71BA8"/>
    <w:p w14:paraId="320B602B" w14:textId="77777777" w:rsidR="00347871" w:rsidRDefault="00347871" w:rsidP="00F71BA8">
      <w:r>
        <w:t>[DTV] time interval1 finishes duration after time interval2: The end of one time interval is duration after the end of the other time interval.</w:t>
      </w:r>
    </w:p>
    <w:p w14:paraId="79752AB5" w14:textId="77777777" w:rsidR="00347871" w:rsidRDefault="00347871" w:rsidP="00F71BA8"/>
    <w:p w14:paraId="1EF460D6" w14:textId="77777777" w:rsidR="00347871" w:rsidRDefault="00347871" w:rsidP="00F71BA8">
      <w:r>
        <w:t>[IDEAS] beforeAfter: A couple that asserts one individuals' temporal extent is completely before the temporal extent of another.</w:t>
      </w:r>
    </w:p>
    <w:p w14:paraId="2033A79E" w14:textId="77777777" w:rsidR="00347871" w:rsidRDefault="00347871" w:rsidP="00F71BA8"/>
    <w:p w14:paraId="78B222E0" w14:textId="77777777" w:rsidR="00347871" w:rsidRDefault="00347871" w:rsidP="00F71BA8">
      <w:r>
        <w:t>An [ISO 1087] temporal relation: sequential relation (3.2.24) involving events in time</w:t>
      </w:r>
    </w:p>
    <w:p w14:paraId="64F0DA58" w14:textId="77777777" w:rsidR="00347871" w:rsidRDefault="00347871" w:rsidP="00F71BA8"/>
    <w:p w14:paraId="06F53C43" w14:textId="77777777" w:rsidR="00347871" w:rsidRDefault="00347871" w:rsidP="00F71BA8">
      <w:r>
        <w:t>[Alen1983] X takes place before Y: X&lt;Y where X is "is before" and Y is "is after".</w:t>
      </w:r>
    </w:p>
    <w:p w14:paraId="09158519" w14:textId="061B023D" w:rsidR="00347871" w:rsidRDefault="00B677DD" w:rsidP="00347871">
      <w:pPr>
        <w:jc w:val="center"/>
      </w:pPr>
      <w:r w:rsidRPr="00AA1930">
        <w:rPr>
          <w:noProof/>
        </w:rPr>
        <w:pict w14:anchorId="3059F50F">
          <v:shape id="Picture -1711146788.emf" o:spid="_x0000_i1068" type="#_x0000_t75" alt="-1711146788.emf" style="width:264.6pt;height:129pt;visibility:visible;mso-wrap-style:square">
            <v:imagedata r:id="rId60" o:title="-1711146788"/>
          </v:shape>
        </w:pict>
      </w:r>
    </w:p>
    <w:p w14:paraId="199FD0B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2317FF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ABF77E8" w14:textId="7BD11670" w:rsidR="00347871" w:rsidRDefault="00B677DD" w:rsidP="00347871">
      <w:pPr>
        <w:ind w:firstLine="720"/>
      </w:pPr>
      <w:r w:rsidRPr="00AA1930">
        <w:rPr>
          <w:noProof/>
        </w:rPr>
        <w:pict w14:anchorId="12665B81">
          <v:shape id="_x0000_i1067" type="#_x0000_t75" alt="272863209.emf" style="width:12pt;height:12pt;visibility:visible;mso-wrap-style:square">
            <v:imagedata r:id="rId17" o:title="272863209"/>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E67E914" w14:textId="77777777" w:rsidR="00347871" w:rsidRDefault="00347871" w:rsidP="004E3AD0">
      <w:pPr>
        <w:pStyle w:val="BodyText"/>
        <w:spacing w:before="60" w:after="120"/>
        <w:ind w:firstLine="720"/>
      </w:pPr>
      <w:r>
        <w:t xml:space="preserve">A temporal entity that starts after the &lt;is before&gt; entity ends. </w:t>
      </w:r>
    </w:p>
    <w:p w14:paraId="03659064" w14:textId="3EC4824B" w:rsidR="00347871" w:rsidRDefault="00B677DD" w:rsidP="00347871">
      <w:pPr>
        <w:ind w:firstLine="720"/>
      </w:pPr>
      <w:r w:rsidRPr="00AA1930">
        <w:rPr>
          <w:noProof/>
        </w:rPr>
        <w:pict w14:anchorId="44B0694D">
          <v:shape id="_x0000_i1066" type="#_x0000_t75" alt="272863209.emf" style="width:12pt;height:12pt;visibility:visible;mso-wrap-style:square">
            <v:imagedata r:id="rId17" o:title="272863209"/>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A6103EC" w14:textId="77777777" w:rsidR="00347871" w:rsidRDefault="00347871" w:rsidP="004E3AD0">
      <w:pPr>
        <w:pStyle w:val="BodyText"/>
        <w:spacing w:before="60" w:after="120"/>
        <w:ind w:firstLine="720"/>
      </w:pPr>
      <w:r>
        <w:t>A temporal entity that ends after the &lt;is after&gt; entity starts.</w:t>
      </w:r>
    </w:p>
    <w:p w14:paraId="26E06C66" w14:textId="77777777" w:rsidR="00347871" w:rsidRDefault="00347871" w:rsidP="00347871"/>
    <w:p w14:paraId="0AAB3B9B" w14:textId="77777777" w:rsidR="00347871" w:rsidRDefault="00347871" w:rsidP="00347871">
      <w:pPr>
        <w:pStyle w:val="Heading2"/>
      </w:pPr>
      <w:bookmarkStart w:id="449" w:name="_657cc28fa3eedfb0ddc4b0210b16666b"/>
      <w:bookmarkStart w:id="450" w:name="_Toc43476852"/>
      <w:r>
        <w:t>Association Temporal Part</w:t>
      </w:r>
      <w:bookmarkEnd w:id="449"/>
      <w:bookmarkEnd w:id="450"/>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661A65C6" w14:textId="77777777" w:rsidR="00347871" w:rsidRDefault="00347871" w:rsidP="00F71BA8">
      <w:r>
        <w:t>The time interval of &lt;has temporal part&gt; is within the time interval of &lt;happens durring&gt;.</w:t>
      </w:r>
    </w:p>
    <w:p w14:paraId="1DBF4D2D" w14:textId="77777777" w:rsidR="00347871" w:rsidRDefault="00347871" w:rsidP="00F71BA8"/>
    <w:p w14:paraId="4F006E92" w14:textId="77777777" w:rsidR="00347871" w:rsidRDefault="00347871" w:rsidP="00F71BA8">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5E9EABDB" w14:textId="77777777" w:rsidR="00347871" w:rsidRDefault="00347871" w:rsidP="00F71BA8"/>
    <w:p w14:paraId="0833E214"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4974D3DC" w14:textId="77777777" w:rsidR="00347871" w:rsidRDefault="00347871" w:rsidP="00F71BA8"/>
    <w:p w14:paraId="21F07A69" w14:textId="77777777" w:rsidR="00347871" w:rsidRDefault="00347871" w:rsidP="00F71BA8">
      <w:r>
        <w:t>[Alen 1983] X during Y: Xd Y where X is "happens during" and Y is "has temporal part"</w:t>
      </w:r>
    </w:p>
    <w:p w14:paraId="2194DFAB" w14:textId="4BD7DB31" w:rsidR="00347871" w:rsidRDefault="00B677DD" w:rsidP="00347871">
      <w:pPr>
        <w:jc w:val="center"/>
      </w:pPr>
      <w:r w:rsidRPr="00AA1930">
        <w:rPr>
          <w:noProof/>
        </w:rPr>
        <w:pict w14:anchorId="495137D6">
          <v:shape id="Picture -1992730974.emf" o:spid="_x0000_i1065" type="#_x0000_t75" alt="-1992730974.emf" style="width:405.6pt;height:353.4pt;visibility:visible;mso-wrap-style:square">
            <v:imagedata r:id="rId61" o:title="-1992730974"/>
          </v:shape>
        </w:pict>
      </w:r>
    </w:p>
    <w:p w14:paraId="67556E9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537FD3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EFDD03" w14:textId="77777777" w:rsidR="00347871" w:rsidRDefault="00460325" w:rsidP="00347871">
      <w:pPr>
        <w:ind w:left="360"/>
      </w:pPr>
      <w:hyperlink w:anchor="_5302ce2c2bcca65738f276606d83b239" w:history="1">
        <w:r w:rsidR="00347871">
          <w:rPr>
            <w:rStyle w:val="Hyperlink"/>
          </w:rPr>
          <w:t>Overlaps in Time</w:t>
        </w:r>
      </w:hyperlink>
    </w:p>
    <w:p w14:paraId="31FEB5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384C6B1" w14:textId="4B8016F0" w:rsidR="00347871" w:rsidRDefault="00B677DD" w:rsidP="00347871">
      <w:pPr>
        <w:ind w:firstLine="720"/>
      </w:pPr>
      <w:r w:rsidRPr="00AA1930">
        <w:rPr>
          <w:noProof/>
        </w:rPr>
        <w:pict w14:anchorId="7F0DB25A">
          <v:shape id="_x0000_i1064" type="#_x0000_t75" alt="776131078.emf" style="width:12pt;height:12pt;visibility:visible;mso-wrap-style:square">
            <v:imagedata r:id="rId21" o:title="776131078"/>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7C71EB5" w14:textId="77777777" w:rsidR="00347871" w:rsidRDefault="00347871" w:rsidP="004E3AD0">
      <w:pPr>
        <w:pStyle w:val="BodyText"/>
        <w:spacing w:before="60" w:after="120"/>
        <w:ind w:firstLine="720"/>
      </w:pPr>
      <w:r>
        <w:t>A situation with overlapping duration (overlapping temporal extent).</w:t>
      </w:r>
    </w:p>
    <w:p w14:paraId="5CF1FE9D" w14:textId="4C097B58" w:rsidR="00347871" w:rsidRDefault="00B677DD" w:rsidP="00347871">
      <w:pPr>
        <w:ind w:firstLine="720"/>
      </w:pPr>
      <w:r w:rsidRPr="00AA1930">
        <w:rPr>
          <w:noProof/>
        </w:rPr>
        <w:pict w14:anchorId="4B245624">
          <v:shape id="Picture 776131078.emf" o:spid="_x0000_i1063" type="#_x0000_t75" alt="776131078.emf" style="width:12pt;height:12pt;visibility:visible;mso-wrap-style:square">
            <v:imagedata r:id="rId21" o:title="776131078"/>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4AC1A659" w14:textId="77777777" w:rsidR="00347871" w:rsidRDefault="00347871" w:rsidP="004E3AD0">
      <w:pPr>
        <w:pStyle w:val="BodyText"/>
        <w:spacing w:before="60" w:after="120"/>
        <w:ind w:firstLine="720"/>
      </w:pPr>
      <w:r>
        <w:t>Sub-durations of anything that happen  - a temporal part.</w:t>
      </w:r>
    </w:p>
    <w:p w14:paraId="021791F5" w14:textId="77777777" w:rsidR="00347871" w:rsidRDefault="00347871" w:rsidP="00347871"/>
    <w:p w14:paraId="5D470D83" w14:textId="77777777" w:rsidR="00347871" w:rsidRDefault="00347871" w:rsidP="00347871">
      <w:pPr>
        <w:pStyle w:val="Heading2"/>
      </w:pPr>
      <w:bookmarkStart w:id="451" w:name="_b87220c15e78dfc2d4cd72af2f73475b"/>
      <w:bookmarkStart w:id="452" w:name="_Toc43476853"/>
      <w:r>
        <w:t>Class Temporal Region</w:t>
      </w:r>
      <w:bookmarkEnd w:id="451"/>
      <w:bookmarkEnd w:id="452"/>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09DE4C90" w14:textId="77777777" w:rsidR="00347871" w:rsidRDefault="00347871" w:rsidP="00F71BA8">
      <w:r>
        <w:t>A temporal region is anything that has a timespan. Temporal regions may have temporal relationships with other temporal regions. Temporal regions may be identifiable or values.</w:t>
      </w:r>
    </w:p>
    <w:p w14:paraId="302BDEFE" w14:textId="77777777" w:rsidR="00347871" w:rsidRDefault="00347871" w:rsidP="00F71BA8"/>
    <w:p w14:paraId="1E169655" w14:textId="77777777" w:rsidR="00347871" w:rsidRDefault="00347871" w:rsidP="00F71BA8">
      <w:r>
        <w:t>[SOWA1999] Continuant</w:t>
      </w:r>
    </w:p>
    <w:p w14:paraId="63920F79" w14:textId="77777777" w:rsidR="00347871" w:rsidRDefault="00347871" w:rsidP="00F71BA8">
      <w:r>
        <w:t>[Devlin] Temporal Location</w:t>
      </w:r>
    </w:p>
    <w:p w14:paraId="75687191" w14:textId="7C5AAC00" w:rsidR="00347871" w:rsidRDefault="00B677DD" w:rsidP="00347871">
      <w:pPr>
        <w:jc w:val="center"/>
      </w:pPr>
      <w:r w:rsidRPr="00AA1930">
        <w:rPr>
          <w:noProof/>
        </w:rPr>
        <w:pict w14:anchorId="718E54DE">
          <v:shape id="Picture -2067954186.emf" o:spid="_x0000_i1062" type="#_x0000_t75" alt="-2067954186.emf" style="width:255pt;height:204.6pt;visibility:visible;mso-wrap-style:square">
            <v:imagedata r:id="rId62" o:title="-2067954186"/>
          </v:shape>
        </w:pict>
      </w:r>
    </w:p>
    <w:p w14:paraId="42D9B4F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Entity Detail</w:t>
      </w:r>
    </w:p>
    <w:p w14:paraId="350175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F53CF6" w14:textId="77777777" w:rsidR="00347871" w:rsidRDefault="00460325" w:rsidP="00347871">
      <w:pPr>
        <w:ind w:left="360"/>
      </w:pPr>
      <w:hyperlink w:anchor="_6fc933c79c6038a48c8d9b3700b64dca" w:history="1">
        <w:r w:rsidR="00347871">
          <w:rPr>
            <w:rStyle w:val="Hyperlink"/>
          </w:rPr>
          <w:t>Thing</w:t>
        </w:r>
      </w:hyperlink>
    </w:p>
    <w:p w14:paraId="423061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524539B" w14:textId="7B7020EF" w:rsidR="00347871" w:rsidRDefault="00B677DD" w:rsidP="00347871">
      <w:pPr>
        <w:ind w:left="605" w:hanging="245"/>
      </w:pPr>
      <w:r w:rsidRPr="00AA1930">
        <w:rPr>
          <w:noProof/>
        </w:rPr>
        <w:pict w14:anchorId="1DCDCE4D">
          <v:shape id="_x0000_i1061" type="#_x0000_t75" alt="185529231.emf" style="width:12pt;height:12pt;visibility:visible;mso-wrap-style:square">
            <v:imagedata r:id="rId26" o:title="185529231"/>
          </v:shape>
        </w:pict>
      </w:r>
      <w:r w:rsidR="00347871">
        <w:t xml:space="preserve"> </w:t>
      </w:r>
      <w:r w:rsidR="0061586D">
        <w:t xml:space="preserve"> </w:t>
      </w:r>
      <w:r w:rsidR="00347871">
        <w:t>occurres at</w:t>
      </w:r>
      <w:r w:rsidR="00347871">
        <w:rPr>
          <w:rFonts w:cs="Arial"/>
        </w:rPr>
        <w:fldChar w:fldCharType="begin"/>
      </w:r>
      <w:r w:rsidR="00347871">
        <w:instrText>XE"</w:instrText>
      </w:r>
      <w:r w:rsidR="00347871" w:rsidRPr="00413D75">
        <w:rPr>
          <w:rFonts w:cs="Arial"/>
        </w:rPr>
        <w:instrText>occurres a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0..1] </w:t>
      </w:r>
    </w:p>
    <w:p w14:paraId="6DA83740" w14:textId="77777777" w:rsidR="00347871" w:rsidRDefault="00347871" w:rsidP="00347871"/>
    <w:p w14:paraId="695C7933" w14:textId="77777777" w:rsidR="00347871" w:rsidRDefault="00347871" w:rsidP="00347871">
      <w:pPr>
        <w:pStyle w:val="Heading2"/>
      </w:pPr>
      <w:bookmarkStart w:id="453" w:name="_1cc3170d7118a3fd5974788c5641e377"/>
      <w:bookmarkStart w:id="454" w:name="_Toc43476854"/>
      <w:r>
        <w:t>Class Time Coordinate</w:t>
      </w:r>
      <w:bookmarkEnd w:id="453"/>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454"/>
    </w:p>
    <w:p w14:paraId="1BA2898C" w14:textId="77777777" w:rsidR="00347871" w:rsidRDefault="00347871" w:rsidP="00F71BA8">
      <w:r>
        <w:t>A designation of a particular time.</w:t>
      </w:r>
    </w:p>
    <w:p w14:paraId="458388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19F750" w14:textId="77777777" w:rsidR="00347871" w:rsidRDefault="00460325" w:rsidP="00347871">
      <w:pPr>
        <w:ind w:left="360"/>
      </w:pPr>
      <w:hyperlink w:anchor="_d96727064322aeaf623efa62de82423f" w:history="1">
        <w:r w:rsidR="00347871">
          <w:rPr>
            <w:rStyle w:val="Hyperlink"/>
          </w:rPr>
          <w:t>Time Coordinate</w:t>
        </w:r>
      </w:hyperlink>
    </w:p>
    <w:p w14:paraId="1931A875" w14:textId="77777777" w:rsidR="00347871" w:rsidRDefault="00347871" w:rsidP="00347871"/>
    <w:p w14:paraId="211855AA" w14:textId="77777777" w:rsidR="00347871" w:rsidRDefault="00347871" w:rsidP="00347871">
      <w:pPr>
        <w:pStyle w:val="Heading2"/>
      </w:pPr>
      <w:bookmarkStart w:id="455" w:name="_847d9c073151df72393d9739dfa87bee"/>
      <w:bookmarkStart w:id="456" w:name="_Toc43476855"/>
      <w:r>
        <w:t>Class Time Interval</w:t>
      </w:r>
      <w:bookmarkEnd w:id="455"/>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456"/>
    </w:p>
    <w:p w14:paraId="3D9B2756" w14:textId="77777777" w:rsidR="00347871" w:rsidRDefault="00347871" w:rsidP="00F71BA8">
      <w:r>
        <w:t>A time interval is a temporal region and a value that is only segment of time and may have a value representation.</w:t>
      </w:r>
    </w:p>
    <w:p w14:paraId="0440DA26" w14:textId="77777777" w:rsidR="00347871" w:rsidRDefault="00347871" w:rsidP="00F71BA8"/>
    <w:p w14:paraId="46FD975B" w14:textId="77777777" w:rsidR="00347871" w:rsidRDefault="00347871" w:rsidP="00F71BA8">
      <w:r>
        <w:t>[DTV] "time interval" : segment of the time axis, a location in time.</w:t>
      </w:r>
    </w:p>
    <w:p w14:paraId="09A456B4" w14:textId="77777777" w:rsidR="00347871" w:rsidRDefault="00347871" w:rsidP="00F71BA8"/>
    <w:p w14:paraId="009EE64D" w14:textId="77777777" w:rsidR="00347871" w:rsidRDefault="00347871" w:rsidP="00F71BA8">
      <w:r>
        <w:t>Note:Every time interval has a beginning, an end, and a duration, even if not known. Every time interval is “finite”, a bounded segment of the Time Axis. The beginning or end of a</w:t>
      </w:r>
    </w:p>
    <w:p w14:paraId="6AF5C035" w14:textId="77777777" w:rsidR="00347871" w:rsidRDefault="00347871" w:rsidP="00F71BA8">
      <w:r>
        <w:t>time interval may be defined by reference to events that occur for a time interval that is not known.</w:t>
      </w:r>
    </w:p>
    <w:p w14:paraId="70DB9FD9" w14:textId="77777777" w:rsidR="00347871" w:rsidRDefault="00347871" w:rsidP="00F71BA8"/>
    <w:p w14:paraId="3490311B" w14:textId="77777777" w:rsidR="00347871" w:rsidRDefault="00347871" w:rsidP="00F71BA8">
      <w:r>
        <w:t>Note:Time intervals may be ‘indefinite’, meaning that their beginning is ‘primordiality’ or their end is ‘perpetuity’, or both (‘eternity’). This vocabulary assumes that indefinite</w:t>
      </w:r>
    </w:p>
    <w:p w14:paraId="1AB8BA98" w14:textId="77777777" w:rsidR="00347871" w:rsidRDefault="00347871" w:rsidP="00F71BA8">
      <w:r>
        <w:t>time intervals exist and have some duration, but their duration is unknown.</w:t>
      </w:r>
    </w:p>
    <w:p w14:paraId="3BDB0E45" w14:textId="77777777" w:rsidR="00347871" w:rsidRDefault="00347871" w:rsidP="00F71BA8"/>
    <w:p w14:paraId="5DBF379E" w14:textId="77777777" w:rsidR="00347871" w:rsidRDefault="00347871" w:rsidP="00F71BA8">
      <w:r>
        <w:t>[IDEAS] PeriodOrInstant: An Individual whose spatial extent is infinite, but whose temporal extent is finite or zero.</w:t>
      </w:r>
    </w:p>
    <w:p w14:paraId="0BC59E57" w14:textId="77777777" w:rsidR="00347871" w:rsidRDefault="00347871" w:rsidP="00F71BA8"/>
    <w:p w14:paraId="37581F56" w14:textId="77777777" w:rsidR="00347871" w:rsidRDefault="00347871" w:rsidP="00F71BA8">
      <w:r>
        <w:t>[UML] TimeInterval</w:t>
      </w:r>
    </w:p>
    <w:p w14:paraId="4AB6F4C4" w14:textId="77777777" w:rsidR="00347871" w:rsidRDefault="00347871" w:rsidP="00F71BA8">
      <w:r>
        <w:t>[NIEM] DateRangeType</w:t>
      </w:r>
    </w:p>
    <w:p w14:paraId="67D8EAD4" w14:textId="77777777" w:rsidR="00347871" w:rsidRDefault="00347871" w:rsidP="00F71BA8">
      <w:r>
        <w:t>[DOLCE] Temporal Region</w:t>
      </w:r>
    </w:p>
    <w:p w14:paraId="07B5A8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F1C5564" w14:textId="77777777" w:rsidR="00347871" w:rsidRDefault="00460325" w:rsidP="00347871">
      <w:pPr>
        <w:ind w:left="360"/>
      </w:pPr>
      <w:hyperlink w:anchor="_b87220c15e78dfc2d4cd72af2f73475b" w:history="1">
        <w:r w:rsidR="00347871">
          <w:rPr>
            <w:rStyle w:val="Hyperlink"/>
          </w:rPr>
          <w:t>Temporal Region</w:t>
        </w:r>
      </w:hyperlink>
    </w:p>
    <w:p w14:paraId="5D04CA1F" w14:textId="77777777" w:rsidR="00347871" w:rsidRDefault="00347871" w:rsidP="00347871"/>
    <w:p w14:paraId="1BCAFD93" w14:textId="77777777" w:rsidR="00347871" w:rsidRDefault="00347871" w:rsidP="00347871">
      <w:pPr>
        <w:pStyle w:val="Heading2"/>
      </w:pPr>
      <w:bookmarkStart w:id="457" w:name="_fb11adf0086d81f73057dcfbd6b13592"/>
      <w:bookmarkStart w:id="458" w:name="_Toc43476856"/>
      <w:r>
        <w:t>Class Time Point</w:t>
      </w:r>
      <w:bookmarkEnd w:id="457"/>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458"/>
    </w:p>
    <w:p w14:paraId="556EC2F9"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153AAABE" w14:textId="77777777" w:rsidR="00347871" w:rsidRDefault="00347871" w:rsidP="00F71BA8"/>
    <w:p w14:paraId="06B4FE2A" w14:textId="77777777" w:rsidR="00347871" w:rsidRDefault="00347871" w:rsidP="00F71BA8">
      <w:r>
        <w:t>The duration of a time point is the same as the granularity of the time scale of the time point.</w:t>
      </w:r>
    </w:p>
    <w:p w14:paraId="68873B24" w14:textId="77777777" w:rsidR="00347871" w:rsidRDefault="00347871" w:rsidP="00F71BA8"/>
    <w:p w14:paraId="26F4C286" w14:textId="77777777" w:rsidR="00347871" w:rsidRDefault="00347871" w:rsidP="00F71BA8">
      <w:r>
        <w:t>[DTV] time point: concept that specializes the concept 'time interval' and that is a member of a time scale.</w:t>
      </w:r>
    </w:p>
    <w:p w14:paraId="16D75E7B" w14:textId="77777777" w:rsidR="00347871" w:rsidRDefault="00347871" w:rsidP="00F71BA8"/>
    <w:p w14:paraId="5F505951" w14:textId="77777777" w:rsidR="00347871" w:rsidRDefault="00347871" w:rsidP="00F71BA8">
      <w:r>
        <w:t>[IDEAS] CalendarPeriod: A Period that corresponds to a recognized date or time.</w:t>
      </w:r>
    </w:p>
    <w:p w14:paraId="287F60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B73307" w14:textId="77777777" w:rsidR="00347871" w:rsidRDefault="00460325" w:rsidP="00347871">
      <w:pPr>
        <w:ind w:left="360"/>
      </w:pPr>
      <w:hyperlink w:anchor="_847d9c073151df72393d9739dfa87bee" w:history="1">
        <w:r w:rsidR="00347871">
          <w:rPr>
            <w:rStyle w:val="Hyperlink"/>
          </w:rPr>
          <w:t>Time Interval</w:t>
        </w:r>
      </w:hyperlink>
    </w:p>
    <w:p w14:paraId="442D6AD6" w14:textId="77777777" w:rsidR="00347871" w:rsidRDefault="00347871" w:rsidP="00347871"/>
    <w:p w14:paraId="1D685EAC" w14:textId="77777777" w:rsidR="00347871" w:rsidRDefault="00347871" w:rsidP="00347871">
      <w:pPr>
        <w:pStyle w:val="Heading2"/>
      </w:pPr>
      <w:bookmarkStart w:id="459" w:name="_53b256c5c68c8917b4207b98b64d88ca"/>
      <w:bookmarkStart w:id="460" w:name="_Toc43476857"/>
      <w:r>
        <w:t>Class Time Scale</w:t>
      </w:r>
      <w:bookmarkEnd w:id="459"/>
      <w:bookmarkEnd w:id="460"/>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4804B889" w14:textId="77777777" w:rsidR="00347871" w:rsidRDefault="00347871" w:rsidP="00F71BA8">
      <w:r>
        <w:t xml:space="preserve">A time scale is a way to reckon time as a series of consecutive time points identified by time coordinates. e.g. Time scale defined by the Gregorian calendar. </w:t>
      </w:r>
    </w:p>
    <w:p w14:paraId="7828479E" w14:textId="77777777" w:rsidR="00347871" w:rsidRDefault="00347871" w:rsidP="00F71BA8"/>
    <w:p w14:paraId="3C506F29" w14:textId="77777777" w:rsidR="00347871" w:rsidRDefault="00347871" w:rsidP="00F71BA8">
      <w:r>
        <w:t>[DTV] time scale: regular sequence that each member of the regular sequence is a time point</w:t>
      </w:r>
    </w:p>
    <w:p w14:paraId="74C54D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4DB16F" w14:textId="77777777" w:rsidR="00347871" w:rsidRDefault="00460325" w:rsidP="00347871">
      <w:pPr>
        <w:ind w:left="360"/>
      </w:pPr>
      <w:hyperlink w:anchor="_ee5cb923fd568e5634bc03fa1f74e5b0" w:history="1">
        <w:r w:rsidR="00347871">
          <w:rPr>
            <w:rStyle w:val="Hyperlink"/>
          </w:rPr>
          <w:t>Coordinate System</w:t>
        </w:r>
      </w:hyperlink>
    </w:p>
    <w:p w14:paraId="4F9CD6F3" w14:textId="77777777" w:rsidR="00347871" w:rsidRDefault="00347871" w:rsidP="00347871"/>
    <w:p w14:paraId="4EEF0A22" w14:textId="77777777" w:rsidR="00347871" w:rsidRDefault="00347871" w:rsidP="00347871">
      <w:pPr>
        <w:pStyle w:val="Heading2"/>
      </w:pPr>
      <w:bookmarkStart w:id="461" w:name="_8b3090ea4e31f26471ecdb2a3f2c7830"/>
      <w:bookmarkStart w:id="462" w:name="_Toc43476858"/>
      <w:r>
        <w:t>Association Time Scale Granularity</w:t>
      </w:r>
      <w:bookmarkEnd w:id="461"/>
      <w:bookmarkEnd w:id="462"/>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43649CBC" w14:textId="77777777" w:rsidR="00347871" w:rsidRDefault="00347871" w:rsidP="00F71BA8">
      <w:r>
        <w:t>[DTV] Time scale has granularity: The granularity of the time scale is the duration of the time points of the time scale.</w:t>
      </w:r>
    </w:p>
    <w:p w14:paraId="05DD9E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21F3BE2" w14:textId="4B9421A9" w:rsidR="00347871" w:rsidRDefault="00B677DD" w:rsidP="00347871">
      <w:pPr>
        <w:ind w:firstLine="720"/>
      </w:pPr>
      <w:r w:rsidRPr="00AA1930">
        <w:rPr>
          <w:noProof/>
        </w:rPr>
        <w:pict w14:anchorId="26BA13BE">
          <v:shape id="_x0000_i1060" type="#_x0000_t75" alt="1556482679.emf" style="width:12pt;height:12pt;visibility:visible;mso-wrap-style:square">
            <v:imagedata r:id="rId55" o:title="1556482679"/>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23491FAD" w14:textId="77777777" w:rsidR="00347871" w:rsidRDefault="00347871" w:rsidP="004E3AD0">
      <w:pPr>
        <w:pStyle w:val="BodyText"/>
        <w:spacing w:before="60" w:after="120"/>
        <w:ind w:firstLine="720"/>
      </w:pPr>
      <w:r>
        <w:t>[DTV] the smallest duration that can be distinguished with a given time scale</w:t>
      </w:r>
    </w:p>
    <w:p w14:paraId="4750E9C4" w14:textId="3E1D9FB3" w:rsidR="00347871" w:rsidRDefault="00B677DD" w:rsidP="00347871">
      <w:pPr>
        <w:ind w:firstLine="720"/>
      </w:pPr>
      <w:r w:rsidRPr="00AA1930">
        <w:rPr>
          <w:noProof/>
        </w:rPr>
        <w:pict w14:anchorId="7AD0FA42">
          <v:shape id="Picture 1556482679.emf" o:spid="_x0000_i1059" type="#_x0000_t75" alt="1556482679.emf" style="width:12pt;height:12pt;visibility:visible;mso-wrap-style:square">
            <v:imagedata r:id="rId55" o:title="1556482679"/>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0624EDB5" w14:textId="77777777" w:rsidR="00347871" w:rsidRDefault="00347871" w:rsidP="004E3AD0">
      <w:pPr>
        <w:pStyle w:val="BodyText"/>
        <w:spacing w:before="60" w:after="120"/>
        <w:ind w:firstLine="720"/>
      </w:pPr>
      <w:r>
        <w:t>Duration of each time point on a time scale.</w:t>
      </w:r>
    </w:p>
    <w:p w14:paraId="51BFE2A3" w14:textId="77777777" w:rsidR="00347871" w:rsidRDefault="00347871" w:rsidP="00347871"/>
    <w:p w14:paraId="496675A9" w14:textId="77777777" w:rsidR="00347871" w:rsidRDefault="00347871" w:rsidP="00347871">
      <w:pPr>
        <w:pStyle w:val="Heading2"/>
      </w:pPr>
      <w:bookmarkStart w:id="463" w:name="_264745cb6847064b324fd448937d450a"/>
      <w:bookmarkStart w:id="464" w:name="_Toc43476859"/>
      <w:r>
        <w:t>Association Time Scale of Time Point</w:t>
      </w:r>
      <w:bookmarkEnd w:id="463"/>
      <w:bookmarkEnd w:id="464"/>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7ABCA431" w14:textId="77777777" w:rsidR="00347871" w:rsidRDefault="00347871" w:rsidP="00F71BA8">
      <w:r>
        <w:t>Relationship defining the time scale on which a time point is defined. e.g. December 7th, 1944 is defined on a Gregorian Calendar time scale.</w:t>
      </w:r>
    </w:p>
    <w:p w14:paraId="31F3D6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28438A2" w14:textId="05840D01" w:rsidR="00347871" w:rsidRDefault="00B677DD" w:rsidP="00347871">
      <w:pPr>
        <w:ind w:firstLine="720"/>
      </w:pPr>
      <w:r w:rsidRPr="00AA1930">
        <w:rPr>
          <w:noProof/>
        </w:rPr>
        <w:pict w14:anchorId="2D8C96DB">
          <v:shape id="_x0000_i1058" type="#_x0000_t75" alt="272863209.emf" style="width:12pt;height:12pt;visibility:visible;mso-wrap-style:square">
            <v:imagedata r:id="rId17" o:title="272863209"/>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557D879A" w14:textId="77777777" w:rsidR="00347871" w:rsidRDefault="00347871" w:rsidP="004E3AD0">
      <w:pPr>
        <w:pStyle w:val="BodyText"/>
        <w:spacing w:before="60" w:after="120"/>
        <w:ind w:firstLine="720"/>
      </w:pPr>
      <w:r>
        <w:t>Time scale used for defining a time point.</w:t>
      </w:r>
    </w:p>
    <w:p w14:paraId="4BC7F663" w14:textId="77777777" w:rsidR="00347871" w:rsidRDefault="00347871" w:rsidP="004E3AD0">
      <w:pPr>
        <w:pStyle w:val="BodyText"/>
        <w:spacing w:before="60" w:after="120"/>
        <w:ind w:firstLine="720"/>
      </w:pPr>
    </w:p>
    <w:p w14:paraId="51440CD4" w14:textId="77777777" w:rsidR="00347871" w:rsidRDefault="00347871" w:rsidP="004E3AD0">
      <w:pPr>
        <w:pStyle w:val="BodyText"/>
        <w:spacing w:before="60" w:after="120"/>
        <w:ind w:firstLine="720"/>
      </w:pPr>
      <w:r>
        <w:t>[DTV] time scale has time point:</w:t>
      </w:r>
    </w:p>
    <w:p w14:paraId="3AAD0B31" w14:textId="41E4CBFA" w:rsidR="00347871" w:rsidRDefault="00B677DD" w:rsidP="00347871">
      <w:pPr>
        <w:ind w:firstLine="720"/>
      </w:pPr>
      <w:r w:rsidRPr="00AA1930">
        <w:rPr>
          <w:noProof/>
        </w:rPr>
        <w:pict w14:anchorId="5EAA2F48">
          <v:shape id="_x0000_i1057" type="#_x0000_t75" alt="272863209.emf" style="width:12pt;height:12pt;visibility:visible;mso-wrap-style:square">
            <v:imagedata r:id="rId17" o:title="272863209"/>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1B93190A" w14:textId="77777777" w:rsidR="00347871" w:rsidRDefault="00347871" w:rsidP="004E3AD0">
      <w:pPr>
        <w:pStyle w:val="BodyText"/>
        <w:spacing w:before="60" w:after="120"/>
        <w:ind w:firstLine="720"/>
      </w:pPr>
      <w:r>
        <w:t>Time point defined within a time scale</w:t>
      </w:r>
    </w:p>
    <w:p w14:paraId="75345DFC" w14:textId="77777777" w:rsidR="00347871" w:rsidRDefault="00347871" w:rsidP="00347871"/>
    <w:p w14:paraId="75068614" w14:textId="77777777" w:rsidR="00347871" w:rsidRDefault="00347871" w:rsidP="00347871">
      <w:pPr>
        <w:spacing w:after="200" w:line="276" w:lineRule="auto"/>
        <w:rPr>
          <w:b/>
          <w:bCs/>
          <w:color w:val="365F91"/>
          <w:sz w:val="40"/>
          <w:szCs w:val="40"/>
        </w:rPr>
      </w:pPr>
      <w:r>
        <w:br w:type="page"/>
      </w:r>
    </w:p>
    <w:p w14:paraId="16529F16" w14:textId="77777777" w:rsidR="00347871" w:rsidRDefault="00347871" w:rsidP="00347871">
      <w:pPr>
        <w:pStyle w:val="Heading1"/>
      </w:pPr>
      <w:bookmarkStart w:id="465" w:name="_Toc43476860"/>
      <w:r>
        <w:t>OnticHealthGeneric::Time &amp; Temporal Entities::ISO Time Scale</w:t>
      </w:r>
      <w:bookmarkEnd w:id="465"/>
    </w:p>
    <w:p w14:paraId="7AADBF2B" w14:textId="77777777" w:rsidR="00347871" w:rsidRDefault="00347871" w:rsidP="00347871">
      <w:pPr>
        <w:pStyle w:val="Heading2"/>
      </w:pPr>
      <w:bookmarkStart w:id="466" w:name="_Toc43476861"/>
      <w:r>
        <w:t>Diagram: ISO Time</w:t>
      </w:r>
      <w:bookmarkEnd w:id="466"/>
    </w:p>
    <w:p w14:paraId="768BCCF4" w14:textId="40C36F6F" w:rsidR="00347871" w:rsidRDefault="00B677DD" w:rsidP="00347871">
      <w:pPr>
        <w:jc w:val="center"/>
        <w:rPr>
          <w:rFonts w:cs="Arial"/>
        </w:rPr>
      </w:pPr>
      <w:r w:rsidRPr="00AA1930">
        <w:rPr>
          <w:noProof/>
        </w:rPr>
        <w:pict w14:anchorId="27C1616E">
          <v:shape id="Picture 532178704.emf" o:spid="_x0000_i1056" type="#_x0000_t75" alt="532178704.emf" style="width:487.2pt;height:457.8pt;visibility:visible;mso-wrap-style:square">
            <v:imagedata r:id="rId63" o:title="532178704"/>
          </v:shape>
        </w:pict>
      </w:r>
    </w:p>
    <w:p w14:paraId="6C42A20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534FBED6" w14:textId="77777777" w:rsidR="00347871" w:rsidRDefault="00347871" w:rsidP="00347871">
      <w:r>
        <w:t xml:space="preserve"> </w:t>
      </w:r>
    </w:p>
    <w:p w14:paraId="35590A29" w14:textId="77777777" w:rsidR="00347871" w:rsidRDefault="00347871" w:rsidP="00347871"/>
    <w:p w14:paraId="33E78862" w14:textId="77777777" w:rsidR="00347871" w:rsidRDefault="00347871" w:rsidP="00347871">
      <w:pPr>
        <w:pStyle w:val="Heading2"/>
      </w:pPr>
      <w:bookmarkStart w:id="467" w:name="_df74d476b6d8f439d5ff68854cbfd6fd"/>
      <w:bookmarkStart w:id="468" w:name="_Toc43476862"/>
      <w:r>
        <w:lastRenderedPageBreak/>
        <w:t>Class 30 am 2020-01-03 : Date Time Coordinate (ISO 8601)</w:t>
      </w:r>
      <w:bookmarkEnd w:id="467"/>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468"/>
    </w:p>
    <w:p w14:paraId="5467E800" w14:textId="77777777" w:rsidR="00347871" w:rsidRDefault="00347871" w:rsidP="00F71BA8">
      <w:r>
        <w:t xml:space="preserve">[UAF] A date and time specified in the ISO8601 date-time format including timezone designator (TZD): YYYY-MM-DDThh:mm:ssTZD. </w:t>
      </w:r>
    </w:p>
    <w:p w14:paraId="313C1E0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586D5F" w14:textId="77777777" w:rsidR="00347871" w:rsidRDefault="00460325" w:rsidP="00347871">
      <w:pPr>
        <w:ind w:left="360"/>
      </w:pPr>
      <w:hyperlink w:anchor="_9e136664e929069561948aa890722f71" w:history="1">
        <w:r w:rsidR="00347871">
          <w:rPr>
            <w:rStyle w:val="Hyperlink"/>
          </w:rPr>
          <w:t>Date and Time</w:t>
        </w:r>
      </w:hyperlink>
    </w:p>
    <w:p w14:paraId="5D68C1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6CAE276" w14:textId="046B3CF9" w:rsidR="00347871" w:rsidRDefault="00B677DD" w:rsidP="00E04E71">
      <w:pPr>
        <w:pStyle w:val="BodyText2"/>
        <w:spacing w:after="0" w:line="240" w:lineRule="auto"/>
      </w:pPr>
      <w:r w:rsidRPr="00AA1930">
        <w:rPr>
          <w:noProof/>
        </w:rPr>
        <w:pict w14:anchorId="1EC4F156">
          <v:shape id="_x0000_i1055" type="#_x0000_t75" alt="-120139471.emf" style="width:12pt;height:12pt;visibility:visible;mso-wrap-style:square">
            <v:imagedata r:id="rId16" o:title="-120139471"/>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005E8869"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45A3D8D2" w14:textId="77777777" w:rsidR="00347871" w:rsidRDefault="00347871" w:rsidP="00347871"/>
    <w:p w14:paraId="39C1BE5E" w14:textId="77777777" w:rsidR="00347871" w:rsidRDefault="00347871" w:rsidP="00347871">
      <w:pPr>
        <w:spacing w:after="200" w:line="276" w:lineRule="auto"/>
        <w:rPr>
          <w:b/>
          <w:bCs/>
          <w:color w:val="365F91"/>
          <w:sz w:val="40"/>
          <w:szCs w:val="40"/>
        </w:rPr>
      </w:pPr>
      <w:r>
        <w:br w:type="page"/>
      </w:r>
    </w:p>
    <w:p w14:paraId="58B0E859" w14:textId="77777777" w:rsidR="00347871" w:rsidRDefault="00347871" w:rsidP="00347871">
      <w:pPr>
        <w:pStyle w:val="Heading1"/>
      </w:pPr>
      <w:bookmarkStart w:id="469" w:name="_Toc43476863"/>
      <w:r>
        <w:t>OnticHealthGeneric::Time &amp; Temporal Entities::XSD Time Scale</w:t>
      </w:r>
      <w:bookmarkEnd w:id="469"/>
    </w:p>
    <w:p w14:paraId="15CE941F" w14:textId="77777777" w:rsidR="00347871" w:rsidRDefault="00347871" w:rsidP="00A318C1">
      <w:pPr>
        <w:pStyle w:val="BodyText"/>
      </w:pPr>
      <w:r>
        <w:t>XSD Representations of date and time</w:t>
      </w:r>
    </w:p>
    <w:p w14:paraId="3115316B" w14:textId="77777777" w:rsidR="00347871" w:rsidRDefault="00347871" w:rsidP="00347871">
      <w:pPr>
        <w:pStyle w:val="Heading2"/>
      </w:pPr>
      <w:bookmarkStart w:id="470" w:name="_Toc43476864"/>
      <w:r>
        <w:t>Diagram: XSD Time Scale</w:t>
      </w:r>
      <w:bookmarkEnd w:id="470"/>
    </w:p>
    <w:p w14:paraId="1515ACA4" w14:textId="3250CE5F" w:rsidR="00347871" w:rsidRDefault="00B677DD" w:rsidP="00347871">
      <w:pPr>
        <w:jc w:val="center"/>
        <w:rPr>
          <w:rFonts w:cs="Arial"/>
        </w:rPr>
      </w:pPr>
      <w:r w:rsidRPr="00AA1930">
        <w:rPr>
          <w:noProof/>
        </w:rPr>
        <w:pict w14:anchorId="7FAD317F">
          <v:shape id="Picture 1982171934.emf" o:spid="_x0000_i1054" type="#_x0000_t75" alt="1982171934.emf" style="width:459.6pt;height:282pt;visibility:visible;mso-wrap-style:square">
            <v:imagedata r:id="rId64" o:title="1982171934"/>
          </v:shape>
        </w:pict>
      </w:r>
    </w:p>
    <w:p w14:paraId="7B8CD01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6417EB41" w14:textId="77777777" w:rsidR="00347871" w:rsidRDefault="00347871" w:rsidP="00347871">
      <w:r>
        <w:t xml:space="preserve"> </w:t>
      </w:r>
    </w:p>
    <w:p w14:paraId="04A901D8" w14:textId="77777777" w:rsidR="00347871" w:rsidRDefault="00347871" w:rsidP="00347871"/>
    <w:p w14:paraId="62B87E27" w14:textId="77777777" w:rsidR="00347871" w:rsidRDefault="00347871" w:rsidP="00347871">
      <w:pPr>
        <w:pStyle w:val="Heading2"/>
      </w:pPr>
      <w:bookmarkStart w:id="471" w:name="_f13b70e12c15158a335de215e3809cc6"/>
      <w:bookmarkStart w:id="472" w:name="_Toc43476865"/>
      <w:r>
        <w:t>Class XSD Date</w:t>
      </w:r>
      <w:bookmarkEnd w:id="471"/>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472"/>
    </w:p>
    <w:p w14:paraId="5ACC9155" w14:textId="77777777" w:rsidR="00347871" w:rsidRDefault="00347871" w:rsidP="00F71BA8">
      <w:r>
        <w:t>An XSD representation of a date</w:t>
      </w:r>
    </w:p>
    <w:p w14:paraId="74F04AAF" w14:textId="77777777" w:rsidR="00347871" w:rsidRDefault="00347871" w:rsidP="00F71BA8">
      <w:r>
        <w:t>[OWL] xsd:date.</w:t>
      </w:r>
    </w:p>
    <w:p w14:paraId="416E0F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550840" w14:textId="77777777" w:rsidR="00347871" w:rsidRDefault="00460325" w:rsidP="00347871">
      <w:pPr>
        <w:ind w:left="360"/>
      </w:pPr>
      <w:hyperlink w:anchor="_2d5fde44ab0ed517279bdd55e95bc495" w:history="1">
        <w:r w:rsidR="00347871">
          <w:rPr>
            <w:rStyle w:val="Hyperlink"/>
          </w:rPr>
          <w:t>Date Coordinate</w:t>
        </w:r>
      </w:hyperlink>
    </w:p>
    <w:p w14:paraId="772A50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D6F4720" w14:textId="290B2F61" w:rsidR="00347871" w:rsidRDefault="00B677DD" w:rsidP="00E04E71">
      <w:pPr>
        <w:pStyle w:val="BodyText2"/>
        <w:spacing w:after="0" w:line="240" w:lineRule="auto"/>
      </w:pPr>
      <w:r w:rsidRPr="00AA1930">
        <w:rPr>
          <w:noProof/>
        </w:rPr>
        <w:pict w14:anchorId="4FFFF29C">
          <v:shape id="_x0000_i1053" type="#_x0000_t75" alt="-120139471.emf" style="width:12pt;height:12pt;visibility:visible;mso-wrap-style:square">
            <v:imagedata r:id="rId16" o:title="-120139471"/>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210864ED"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A14AAD1" w14:textId="77777777" w:rsidR="00347871" w:rsidRDefault="00347871" w:rsidP="00347871"/>
    <w:p w14:paraId="65EA0225" w14:textId="77777777" w:rsidR="00347871" w:rsidRDefault="00347871" w:rsidP="00347871">
      <w:pPr>
        <w:pStyle w:val="Heading2"/>
      </w:pPr>
      <w:bookmarkStart w:id="473" w:name="_6048bdc51556faa6898316fd786243f8"/>
      <w:bookmarkStart w:id="474" w:name="_Toc43476866"/>
      <w:r>
        <w:lastRenderedPageBreak/>
        <w:t>Class XSD Date Time</w:t>
      </w:r>
      <w:bookmarkEnd w:id="473"/>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474"/>
    </w:p>
    <w:p w14:paraId="5D6126B2" w14:textId="77777777" w:rsidR="00347871" w:rsidRDefault="00347871" w:rsidP="00F71BA8">
      <w:r>
        <w:t>An XSD representation of a date and time</w:t>
      </w:r>
    </w:p>
    <w:p w14:paraId="73167206" w14:textId="77777777" w:rsidR="00347871" w:rsidRDefault="00347871" w:rsidP="00F71BA8">
      <w:r>
        <w:t>[OWL] xsd:dateTime</w:t>
      </w:r>
    </w:p>
    <w:p w14:paraId="3F2137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5E1C14" w14:textId="77777777" w:rsidR="00347871" w:rsidRDefault="00460325" w:rsidP="00347871">
      <w:pPr>
        <w:ind w:left="360"/>
      </w:pPr>
      <w:hyperlink w:anchor="_9e136664e929069561948aa890722f71" w:history="1">
        <w:r w:rsidR="00347871">
          <w:rPr>
            <w:rStyle w:val="Hyperlink"/>
          </w:rPr>
          <w:t>Date and Time</w:t>
        </w:r>
      </w:hyperlink>
    </w:p>
    <w:p w14:paraId="4D681A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DBAAA8D" w14:textId="3450F236" w:rsidR="00347871" w:rsidRDefault="00B677DD" w:rsidP="00E04E71">
      <w:pPr>
        <w:pStyle w:val="BodyText2"/>
        <w:spacing w:after="0" w:line="240" w:lineRule="auto"/>
      </w:pPr>
      <w:r w:rsidRPr="00AA1930">
        <w:rPr>
          <w:noProof/>
        </w:rPr>
        <w:pict w14:anchorId="6EFB2896">
          <v:shape id="_x0000_i1052" type="#_x0000_t75" alt="-120139471.emf" style="width:12pt;height:12pt;visibility:visible;mso-wrap-style:square">
            <v:imagedata r:id="rId16" o:title="-120139471"/>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6D2DA54F"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B2BA97C" w14:textId="77777777" w:rsidR="00347871" w:rsidRDefault="00347871" w:rsidP="00347871"/>
    <w:p w14:paraId="2511AF2C" w14:textId="77777777" w:rsidR="00347871" w:rsidRDefault="00347871" w:rsidP="00347871">
      <w:pPr>
        <w:pStyle w:val="Heading2"/>
      </w:pPr>
      <w:bookmarkStart w:id="475" w:name="_b3d7001c4c077dbc862a2c483fd5d540"/>
      <w:bookmarkStart w:id="476" w:name="_Toc43476867"/>
      <w:r>
        <w:t>Class XSD Time</w:t>
      </w:r>
      <w:bookmarkEnd w:id="475"/>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476"/>
    </w:p>
    <w:p w14:paraId="3279FC82" w14:textId="77777777" w:rsidR="00347871" w:rsidRDefault="00347871" w:rsidP="00F71BA8">
      <w:r>
        <w:t>An XSD representation of a time</w:t>
      </w:r>
    </w:p>
    <w:p w14:paraId="0CD8D2AF" w14:textId="77777777" w:rsidR="00347871" w:rsidRDefault="00347871" w:rsidP="00F71BA8">
      <w:r>
        <w:t>[OWL] xsd:time</w:t>
      </w:r>
    </w:p>
    <w:p w14:paraId="751733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266538" w14:textId="77777777" w:rsidR="00347871" w:rsidRDefault="00460325" w:rsidP="00347871">
      <w:pPr>
        <w:ind w:left="360"/>
      </w:pPr>
      <w:hyperlink w:anchor="_1cc3170d7118a3fd5974788c5641e377" w:history="1">
        <w:r w:rsidR="00347871">
          <w:rPr>
            <w:rStyle w:val="Hyperlink"/>
          </w:rPr>
          <w:t>Time Coordinate</w:t>
        </w:r>
      </w:hyperlink>
    </w:p>
    <w:p w14:paraId="5A05C2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9F33D9A" w14:textId="0B38551F" w:rsidR="00347871" w:rsidRDefault="00B677DD" w:rsidP="00E04E71">
      <w:pPr>
        <w:pStyle w:val="BodyText2"/>
        <w:spacing w:after="0" w:line="240" w:lineRule="auto"/>
      </w:pPr>
      <w:r w:rsidRPr="00AA1930">
        <w:rPr>
          <w:noProof/>
        </w:rPr>
        <w:pict w14:anchorId="12E235D8">
          <v:shape id="_x0000_i1051" type="#_x0000_t75" alt="-120139471.emf" style="width:12pt;height:12pt;visibility:visible;mso-wrap-style:square">
            <v:imagedata r:id="rId16" o:title="-120139471"/>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738F0998"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1700574" w14:textId="77777777" w:rsidR="00347871" w:rsidRDefault="00347871" w:rsidP="00347871"/>
    <w:p w14:paraId="518E0915" w14:textId="77777777" w:rsidR="00347871" w:rsidRDefault="00347871" w:rsidP="00347871">
      <w:pPr>
        <w:spacing w:after="200" w:line="276" w:lineRule="auto"/>
        <w:rPr>
          <w:b/>
          <w:bCs/>
          <w:color w:val="365F91"/>
          <w:sz w:val="40"/>
          <w:szCs w:val="40"/>
        </w:rPr>
      </w:pPr>
      <w:r>
        <w:br w:type="page"/>
      </w:r>
    </w:p>
    <w:p w14:paraId="50FF5194" w14:textId="77777777" w:rsidR="00347871" w:rsidRDefault="00347871" w:rsidP="00347871">
      <w:pPr>
        <w:pStyle w:val="Heading1"/>
      </w:pPr>
      <w:bookmarkStart w:id="477" w:name="_Toc43476868"/>
      <w:r>
        <w:t>OnticHealthGeneric::Top level</w:t>
      </w:r>
      <w:bookmarkEnd w:id="477"/>
    </w:p>
    <w:p w14:paraId="6DE98AA2" w14:textId="77777777" w:rsidR="00347871" w:rsidRDefault="00347871" w:rsidP="00347871">
      <w:pPr>
        <w:pStyle w:val="Heading2"/>
      </w:pPr>
      <w:bookmarkStart w:id="478" w:name="_Toc43476869"/>
      <w:r>
        <w:t>Diagram: Context</w:t>
      </w:r>
      <w:bookmarkEnd w:id="478"/>
    </w:p>
    <w:p w14:paraId="337849F6" w14:textId="3264858B" w:rsidR="00347871" w:rsidRDefault="00B677DD" w:rsidP="00347871">
      <w:pPr>
        <w:jc w:val="center"/>
        <w:rPr>
          <w:rFonts w:cs="Arial"/>
        </w:rPr>
      </w:pPr>
      <w:r w:rsidRPr="00AA1930">
        <w:rPr>
          <w:noProof/>
        </w:rPr>
        <w:pict w14:anchorId="117AE309">
          <v:shape id="Picture -1073726926.emf" o:spid="_x0000_i1050" type="#_x0000_t75" alt="-1073726926.emf" style="width:370.8pt;height:424.8pt;visibility:visible;mso-wrap-style:square">
            <v:imagedata r:id="rId65" o:title="-1073726926"/>
          </v:shape>
        </w:pict>
      </w:r>
    </w:p>
    <w:p w14:paraId="28BA256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083AB63F" w14:textId="77777777" w:rsidR="00347871" w:rsidRDefault="00347871" w:rsidP="00347871">
      <w:pPr>
        <w:pStyle w:val="Heading2"/>
      </w:pPr>
      <w:bookmarkStart w:id="479" w:name="_Toc43476870"/>
      <w:r>
        <w:lastRenderedPageBreak/>
        <w:t>Diagram: Types</w:t>
      </w:r>
      <w:bookmarkEnd w:id="479"/>
    </w:p>
    <w:p w14:paraId="4F6E34BA" w14:textId="7253DBAE" w:rsidR="00347871" w:rsidRDefault="00B677DD" w:rsidP="00347871">
      <w:pPr>
        <w:jc w:val="center"/>
        <w:rPr>
          <w:rFonts w:cs="Arial"/>
        </w:rPr>
      </w:pPr>
      <w:r w:rsidRPr="00AA1930">
        <w:rPr>
          <w:noProof/>
        </w:rPr>
        <w:pict w14:anchorId="3B637A33">
          <v:shape id="Picture -1876512720.emf" o:spid="_x0000_i1049" type="#_x0000_t75" alt="-1876512720.emf" style="width:428.4pt;height:469.2pt;visibility:visible;mso-wrap-style:square">
            <v:imagedata r:id="rId66" o:title="-1876512720"/>
          </v:shape>
        </w:pict>
      </w:r>
    </w:p>
    <w:p w14:paraId="51E992F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08B908CC" w14:textId="77777777" w:rsidR="00347871" w:rsidRDefault="00347871" w:rsidP="00347871">
      <w:r>
        <w:t xml:space="preserve"> </w:t>
      </w:r>
    </w:p>
    <w:p w14:paraId="3D932A83" w14:textId="77777777" w:rsidR="00347871" w:rsidRDefault="00347871" w:rsidP="00347871"/>
    <w:p w14:paraId="51D2CA77" w14:textId="77777777" w:rsidR="00347871" w:rsidRDefault="00347871" w:rsidP="00347871">
      <w:pPr>
        <w:spacing w:after="200" w:line="276" w:lineRule="auto"/>
        <w:rPr>
          <w:b/>
          <w:bCs/>
          <w:color w:val="365F91"/>
          <w:sz w:val="40"/>
          <w:szCs w:val="40"/>
        </w:rPr>
      </w:pPr>
      <w:r>
        <w:br w:type="page"/>
      </w:r>
    </w:p>
    <w:p w14:paraId="1EAE2022" w14:textId="77777777" w:rsidR="00347871" w:rsidRDefault="00347871" w:rsidP="00347871">
      <w:pPr>
        <w:pStyle w:val="Heading1"/>
      </w:pPr>
      <w:bookmarkStart w:id="480" w:name="_Toc43476871"/>
      <w:r>
        <w:t>OnticHealthSpecific::Clinical Situation</w:t>
      </w:r>
      <w:bookmarkEnd w:id="480"/>
    </w:p>
    <w:p w14:paraId="19137738" w14:textId="77777777" w:rsidR="00347871" w:rsidRDefault="00347871" w:rsidP="00347871">
      <w:pPr>
        <w:pStyle w:val="Heading2"/>
      </w:pPr>
      <w:bookmarkStart w:id="481" w:name="_Toc43476872"/>
      <w:r>
        <w:t>Diagram: Clinical Situation</w:t>
      </w:r>
      <w:bookmarkEnd w:id="481"/>
    </w:p>
    <w:p w14:paraId="1AD16208" w14:textId="3484A95D" w:rsidR="00347871" w:rsidRDefault="00B677DD" w:rsidP="00347871">
      <w:pPr>
        <w:jc w:val="center"/>
        <w:rPr>
          <w:rFonts w:cs="Arial"/>
        </w:rPr>
      </w:pPr>
      <w:r w:rsidRPr="00AA1930">
        <w:rPr>
          <w:noProof/>
        </w:rPr>
        <w:pict w14:anchorId="4903DEBC">
          <v:shape id="Picture 2037110230.emf" o:spid="_x0000_i1048" type="#_x0000_t75" alt="2037110230.emf" style="width:487.2pt;height:300.6pt;visibility:visible;mso-wrap-style:square">
            <v:imagedata r:id="rId67" o:title="2037110230"/>
          </v:shape>
        </w:pict>
      </w:r>
    </w:p>
    <w:p w14:paraId="6DAA99B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linical Situation</w:t>
      </w:r>
    </w:p>
    <w:p w14:paraId="44D79590" w14:textId="77777777" w:rsidR="00347871" w:rsidRDefault="00347871" w:rsidP="00347871">
      <w:r>
        <w:t xml:space="preserve"> </w:t>
      </w:r>
    </w:p>
    <w:p w14:paraId="1D9182DE" w14:textId="77777777" w:rsidR="00347871" w:rsidRDefault="00347871" w:rsidP="00347871"/>
    <w:p w14:paraId="7256320C" w14:textId="77777777" w:rsidR="00347871" w:rsidRDefault="00347871" w:rsidP="00347871">
      <w:pPr>
        <w:pStyle w:val="Heading2"/>
      </w:pPr>
      <w:bookmarkStart w:id="482" w:name="_1b3a2f7e74f939e52419d39388e4374a"/>
      <w:bookmarkStart w:id="483" w:name="_Toc43476873"/>
      <w:r>
        <w:t>Class Adverse Situation</w:t>
      </w:r>
      <w:bookmarkEnd w:id="482"/>
      <w:r w:rsidRPr="003A31EC">
        <w:rPr>
          <w:rFonts w:cs="Arial"/>
        </w:rPr>
        <w:t xml:space="preserve"> </w:t>
      </w:r>
      <w:r>
        <w:rPr>
          <w:rFonts w:cs="Arial"/>
        </w:rPr>
        <w:fldChar w:fldCharType="begin"/>
      </w:r>
      <w:r>
        <w:instrText>XE"</w:instrText>
      </w:r>
      <w:r w:rsidRPr="00413D75">
        <w:rPr>
          <w:rFonts w:cs="Arial"/>
        </w:rPr>
        <w:instrText>Adverse Situation</w:instrText>
      </w:r>
      <w:r>
        <w:instrText>"</w:instrText>
      </w:r>
      <w:r>
        <w:rPr>
          <w:rFonts w:cs="Arial"/>
        </w:rPr>
        <w:fldChar w:fldCharType="end"/>
      </w:r>
      <w:r w:rsidR="009E71B4">
        <w:rPr>
          <w:rFonts w:cs="Arial"/>
        </w:rPr>
        <w:t xml:space="preserve"> </w:t>
      </w:r>
      <w:r w:rsidR="006F72CA">
        <w:rPr>
          <w:rFonts w:cs="Arial"/>
        </w:rPr>
        <w:t>&lt;&lt;Role&gt;&gt;</w:t>
      </w:r>
      <w:bookmarkEnd w:id="483"/>
    </w:p>
    <w:p w14:paraId="6FCAE76C" w14:textId="77777777" w:rsidR="00347871" w:rsidRDefault="00347871" w:rsidP="00F71BA8">
      <w:r>
        <w:t>An adverse situation is a situation classified as contrary to desired outcomes.</w:t>
      </w:r>
    </w:p>
    <w:p w14:paraId="561D1E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1BC5F8" w14:textId="77777777" w:rsidR="00347871" w:rsidRDefault="00460325" w:rsidP="00347871">
      <w:pPr>
        <w:ind w:left="360"/>
      </w:pPr>
      <w:hyperlink w:anchor="_eb9719483c5285d39be117ca681afa25" w:history="1">
        <w:r w:rsidR="00347871">
          <w:rPr>
            <w:rStyle w:val="Hyperlink"/>
          </w:rPr>
          <w:t>Role</w:t>
        </w:r>
      </w:hyperlink>
      <w:r w:rsidR="00347871">
        <w:t xml:space="preserve">, </w:t>
      </w:r>
      <w:hyperlink w:anchor="_0a2767712bb9a7ff9e4b2313d0312b06" w:history="1">
        <w:r w:rsidR="00347871">
          <w:rPr>
            <w:rStyle w:val="Hyperlink"/>
          </w:rPr>
          <w:t>Situation</w:t>
        </w:r>
      </w:hyperlink>
    </w:p>
    <w:p w14:paraId="62868D37" w14:textId="77777777" w:rsidR="00347871" w:rsidRDefault="00347871" w:rsidP="00347871"/>
    <w:p w14:paraId="5EE453D1" w14:textId="77777777" w:rsidR="00347871" w:rsidRDefault="00347871" w:rsidP="00347871">
      <w:pPr>
        <w:pStyle w:val="Heading2"/>
      </w:pPr>
      <w:bookmarkStart w:id="484" w:name="_98317c83ded585d1efada85722619f40"/>
      <w:bookmarkStart w:id="485" w:name="_Toc43476874"/>
      <w:r>
        <w:t>Class Clinical Activity</w:t>
      </w:r>
      <w:bookmarkEnd w:id="484"/>
      <w:bookmarkEnd w:id="485"/>
      <w:r w:rsidRPr="003A31EC">
        <w:rPr>
          <w:rFonts w:cs="Arial"/>
        </w:rPr>
        <w:t xml:space="preserve"> </w:t>
      </w:r>
      <w:r>
        <w:rPr>
          <w:rFonts w:cs="Arial"/>
        </w:rPr>
        <w:fldChar w:fldCharType="begin"/>
      </w:r>
      <w:r>
        <w:instrText>XE"</w:instrText>
      </w:r>
      <w:r w:rsidRPr="00413D75">
        <w:rPr>
          <w:rFonts w:cs="Arial"/>
        </w:rPr>
        <w:instrText>Clinical Activity</w:instrText>
      </w:r>
      <w:r>
        <w:instrText>"</w:instrText>
      </w:r>
      <w:r>
        <w:rPr>
          <w:rFonts w:cs="Arial"/>
        </w:rPr>
        <w:fldChar w:fldCharType="end"/>
      </w:r>
      <w:r w:rsidR="009E71B4">
        <w:rPr>
          <w:rFonts w:cs="Arial"/>
        </w:rPr>
        <w:t xml:space="preserve"> </w:t>
      </w:r>
    </w:p>
    <w:p w14:paraId="787054C9" w14:textId="77777777" w:rsidR="00347871" w:rsidRDefault="00347871" w:rsidP="00F71BA8">
      <w:r>
        <w:t>a clinical activity is an activity performing a healthcare function</w:t>
      </w:r>
    </w:p>
    <w:p w14:paraId="087197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C967E4" w14:textId="77777777" w:rsidR="00347871" w:rsidRDefault="00460325" w:rsidP="00347871">
      <w:pPr>
        <w:ind w:left="360"/>
      </w:pPr>
      <w:hyperlink w:anchor="_7b140b32efd980b218435cbb95798380" w:history="1">
        <w:r w:rsidR="00347871">
          <w:rPr>
            <w:rStyle w:val="Hyperlink"/>
          </w:rPr>
          <w:t>Activity</w:t>
        </w:r>
      </w:hyperlink>
      <w:r w:rsidR="00347871">
        <w:t xml:space="preserve">, </w:t>
      </w:r>
      <w:hyperlink w:anchor="_c5f03055257800e6efe75023a75bdd7a" w:history="1">
        <w:r w:rsidR="00347871">
          <w:rPr>
            <w:rStyle w:val="Hyperlink"/>
          </w:rPr>
          <w:t>Clinical Situation</w:t>
        </w:r>
      </w:hyperlink>
    </w:p>
    <w:p w14:paraId="31A34EC6" w14:textId="77777777" w:rsidR="00347871" w:rsidRDefault="00347871" w:rsidP="00347871"/>
    <w:p w14:paraId="6111DD91" w14:textId="77777777" w:rsidR="00347871" w:rsidRDefault="00347871" w:rsidP="00347871">
      <w:pPr>
        <w:pStyle w:val="Heading2"/>
      </w:pPr>
      <w:bookmarkStart w:id="486" w:name="_6b9fe50672aa04f632b9f5151046b762"/>
      <w:bookmarkStart w:id="487" w:name="_Toc43476875"/>
      <w:r>
        <w:lastRenderedPageBreak/>
        <w:t>Class Clinical Assessement</w:t>
      </w:r>
      <w:bookmarkEnd w:id="486"/>
      <w:bookmarkEnd w:id="487"/>
      <w:r w:rsidRPr="003A31EC">
        <w:rPr>
          <w:rFonts w:cs="Arial"/>
        </w:rPr>
        <w:t xml:space="preserve"> </w:t>
      </w:r>
      <w:r>
        <w:rPr>
          <w:rFonts w:cs="Arial"/>
        </w:rPr>
        <w:fldChar w:fldCharType="begin"/>
      </w:r>
      <w:r>
        <w:instrText>XE"</w:instrText>
      </w:r>
      <w:r w:rsidRPr="00413D75">
        <w:rPr>
          <w:rFonts w:cs="Arial"/>
        </w:rPr>
        <w:instrText>Clinical Assessement</w:instrText>
      </w:r>
      <w:r>
        <w:instrText>"</w:instrText>
      </w:r>
      <w:r>
        <w:rPr>
          <w:rFonts w:cs="Arial"/>
        </w:rPr>
        <w:fldChar w:fldCharType="end"/>
      </w:r>
      <w:r w:rsidR="009E71B4">
        <w:rPr>
          <w:rFonts w:cs="Arial"/>
        </w:rPr>
        <w:t xml:space="preserve"> </w:t>
      </w:r>
    </w:p>
    <w:p w14:paraId="056DE3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AF78EC" w14:textId="77777777" w:rsidR="00347871" w:rsidRDefault="00460325" w:rsidP="00347871">
      <w:pPr>
        <w:ind w:left="360"/>
      </w:pPr>
      <w:hyperlink w:anchor="_4df1eb4c529ef158aa753e03366b2586" w:history="1">
        <w:r w:rsidR="00347871">
          <w:rPr>
            <w:rStyle w:val="Hyperlink"/>
          </w:rPr>
          <w:t>Clinical Knowledge Acqusition</w:t>
        </w:r>
      </w:hyperlink>
      <w:r w:rsidR="00347871">
        <w:t xml:space="preserve">, </w:t>
      </w:r>
      <w:hyperlink w:anchor="_dc6b3e6e510d05cc28d1c66e1ba713c1" w:history="1">
        <w:r w:rsidR="00347871">
          <w:rPr>
            <w:rStyle w:val="Hyperlink"/>
          </w:rPr>
          <w:t>Inference Activity</w:t>
        </w:r>
      </w:hyperlink>
    </w:p>
    <w:p w14:paraId="5DBEF3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1892E64" w14:textId="5F7F0A25" w:rsidR="00347871" w:rsidRDefault="00B677DD" w:rsidP="00347871">
      <w:pPr>
        <w:ind w:left="605" w:hanging="245"/>
      </w:pPr>
      <w:r w:rsidRPr="00AA1930">
        <w:rPr>
          <w:noProof/>
        </w:rPr>
        <w:pict w14:anchorId="74E3BAB8">
          <v:shape id="_x0000_i1047" type="#_x0000_t75" alt="185529231.emf" style="width:12pt;height:12pt;visibility:visible;mso-wrap-style:square">
            <v:imagedata r:id="rId26" o:title="185529231"/>
          </v:shape>
        </w:pict>
      </w:r>
      <w:r w:rsidR="00347871">
        <w:t xml:space="preserve">  : </w:t>
      </w:r>
      <w:hyperlink w:anchor="_560f7a5d1d3ed121370c7954a8478efc" w:history="1">
        <w:r w:rsidR="00347871">
          <w:rPr>
            <w:rStyle w:val="Hyperlink"/>
          </w:rPr>
          <w:t>Clinical Opinion</w:t>
        </w:r>
      </w:hyperlink>
      <w:r w:rsidR="00347871">
        <w:t xml:space="preserve"> [0..*]   </w:t>
      </w:r>
      <w:r w:rsidR="00347871" w:rsidRPr="00833C5F">
        <w:rPr>
          <w:i/>
        </w:rPr>
        <w:t>Redefines</w:t>
      </w:r>
      <w:r w:rsidR="00347871">
        <w:t>: results in:</w:t>
      </w:r>
      <w:hyperlink w:anchor="_927d9d7cfeddf09947d0f7003026e26b" w:history="1">
        <w:r w:rsidR="00347871">
          <w:rPr>
            <w:rStyle w:val="Hyperlink"/>
          </w:rPr>
          <w:t>Belief</w:t>
        </w:r>
      </w:hyperlink>
      <w:r w:rsidR="00347871">
        <w:rPr>
          <w:rStyle w:val="Hyperlink"/>
        </w:rPr>
        <w:t xml:space="preserve">   </w:t>
      </w:r>
      <w:r w:rsidR="00347871">
        <w:t xml:space="preserve"> </w:t>
      </w:r>
    </w:p>
    <w:p w14:paraId="06C55C24" w14:textId="77777777" w:rsidR="00347871" w:rsidRDefault="00347871" w:rsidP="00347871"/>
    <w:p w14:paraId="5C6C9231" w14:textId="77777777" w:rsidR="00347871" w:rsidRDefault="00347871" w:rsidP="00347871">
      <w:pPr>
        <w:pStyle w:val="Heading2"/>
      </w:pPr>
      <w:bookmarkStart w:id="488" w:name="_afba497d5c9c4ba93aee742316770aef"/>
      <w:bookmarkStart w:id="489" w:name="_Toc43476876"/>
      <w:r>
        <w:t>Class Clinical Exclusion</w:t>
      </w:r>
      <w:bookmarkEnd w:id="488"/>
      <w:bookmarkEnd w:id="489"/>
      <w:r w:rsidRPr="003A31EC">
        <w:rPr>
          <w:rFonts w:cs="Arial"/>
        </w:rPr>
        <w:t xml:space="preserve"> </w:t>
      </w:r>
      <w:r>
        <w:rPr>
          <w:rFonts w:cs="Arial"/>
        </w:rPr>
        <w:fldChar w:fldCharType="begin"/>
      </w:r>
      <w:r>
        <w:instrText>XE"</w:instrText>
      </w:r>
      <w:r w:rsidRPr="00413D75">
        <w:rPr>
          <w:rFonts w:cs="Arial"/>
        </w:rPr>
        <w:instrText>Clinical Exclusion</w:instrText>
      </w:r>
      <w:r>
        <w:instrText>"</w:instrText>
      </w:r>
      <w:r>
        <w:rPr>
          <w:rFonts w:cs="Arial"/>
        </w:rPr>
        <w:fldChar w:fldCharType="end"/>
      </w:r>
      <w:r w:rsidR="009E71B4">
        <w:rPr>
          <w:rFonts w:cs="Arial"/>
        </w:rPr>
        <w:t xml:space="preserve"> </w:t>
      </w:r>
    </w:p>
    <w:p w14:paraId="4C3141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9FFA95" w14:textId="77777777" w:rsidR="00347871" w:rsidRDefault="00460325" w:rsidP="00347871">
      <w:pPr>
        <w:ind w:left="360"/>
      </w:pPr>
      <w:hyperlink w:anchor="_560f7a5d1d3ed121370c7954a8478efc" w:history="1">
        <w:r w:rsidR="00347871">
          <w:rPr>
            <w:rStyle w:val="Hyperlink"/>
          </w:rPr>
          <w:t>Clinical Opinion</w:t>
        </w:r>
      </w:hyperlink>
      <w:r w:rsidR="00347871">
        <w:t xml:space="preserve">, </w:t>
      </w:r>
      <w:hyperlink w:anchor="_a7029013e649deeabee8d7213b334dcc" w:history="1">
        <w:r w:rsidR="00347871">
          <w:rPr>
            <w:rStyle w:val="Hyperlink"/>
          </w:rPr>
          <w:t>Exclusion</w:t>
        </w:r>
      </w:hyperlink>
    </w:p>
    <w:p w14:paraId="4C5CD58F" w14:textId="77777777" w:rsidR="00347871" w:rsidRDefault="00347871" w:rsidP="00347871"/>
    <w:p w14:paraId="2079A7F7" w14:textId="77777777" w:rsidR="00347871" w:rsidRDefault="00347871" w:rsidP="00347871">
      <w:pPr>
        <w:pStyle w:val="Heading2"/>
      </w:pPr>
      <w:bookmarkStart w:id="490" w:name="_042edccf6913720962b08bfb7e264a63"/>
      <w:bookmarkStart w:id="491" w:name="_Toc43476877"/>
      <w:r>
        <w:t>Class Clinical Intervention Activity</w:t>
      </w:r>
      <w:bookmarkEnd w:id="490"/>
      <w:bookmarkEnd w:id="491"/>
      <w:r w:rsidRPr="003A31EC">
        <w:rPr>
          <w:rFonts w:cs="Arial"/>
        </w:rPr>
        <w:t xml:space="preserve"> </w:t>
      </w:r>
      <w:r>
        <w:rPr>
          <w:rFonts w:cs="Arial"/>
        </w:rPr>
        <w:fldChar w:fldCharType="begin"/>
      </w:r>
      <w:r>
        <w:instrText>XE"</w:instrText>
      </w:r>
      <w:r w:rsidRPr="00413D75">
        <w:rPr>
          <w:rFonts w:cs="Arial"/>
        </w:rPr>
        <w:instrText>Clinical Intervention Activity</w:instrText>
      </w:r>
      <w:r>
        <w:instrText>"</w:instrText>
      </w:r>
      <w:r>
        <w:rPr>
          <w:rFonts w:cs="Arial"/>
        </w:rPr>
        <w:fldChar w:fldCharType="end"/>
      </w:r>
      <w:r w:rsidR="009E71B4">
        <w:rPr>
          <w:rFonts w:cs="Arial"/>
        </w:rPr>
        <w:t xml:space="preserve"> </w:t>
      </w:r>
    </w:p>
    <w:p w14:paraId="762D80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A6A8AE" w14:textId="77777777" w:rsidR="00347871" w:rsidRDefault="00460325" w:rsidP="00347871">
      <w:pPr>
        <w:ind w:left="360"/>
      </w:pPr>
      <w:hyperlink w:anchor="_98317c83ded585d1efada85722619f40" w:history="1">
        <w:r w:rsidR="00347871">
          <w:rPr>
            <w:rStyle w:val="Hyperlink"/>
          </w:rPr>
          <w:t>Clinical Activity</w:t>
        </w:r>
      </w:hyperlink>
    </w:p>
    <w:p w14:paraId="76A1E5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ECE04B" w14:textId="172FFFC5" w:rsidR="00347871" w:rsidRDefault="00B677DD" w:rsidP="00347871">
      <w:pPr>
        <w:ind w:left="605" w:hanging="245"/>
      </w:pPr>
      <w:r w:rsidRPr="00AA1930">
        <w:rPr>
          <w:noProof/>
        </w:rPr>
        <w:pict w14:anchorId="2CCB8813">
          <v:shape id="_x0000_i1046" type="#_x0000_t75" alt="185529231.emf" style="width:12pt;height:12pt;visibility:visible;mso-wrap-style:square">
            <v:imagedata r:id="rId26" o:title="185529231"/>
          </v:shape>
        </w:pict>
      </w:r>
      <w:r w:rsidR="00347871">
        <w:t xml:space="preserve"> </w:t>
      </w:r>
      <w:r w:rsidR="0061586D">
        <w:t xml:space="preserve"> </w:t>
      </w:r>
      <w:r w:rsidR="00347871">
        <w:t>has associated procedure</w:t>
      </w:r>
      <w:r w:rsidR="00347871">
        <w:rPr>
          <w:rFonts w:cs="Arial"/>
        </w:rPr>
        <w:fldChar w:fldCharType="begin"/>
      </w:r>
      <w:r w:rsidR="00347871">
        <w:instrText>XE"</w:instrText>
      </w:r>
      <w:r w:rsidR="00347871" w:rsidRPr="00413D75">
        <w:rPr>
          <w:rFonts w:cs="Arial"/>
        </w:rPr>
        <w:instrText>has associated procedure</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096583FA" w14:textId="77777777" w:rsidR="00347871" w:rsidRDefault="00347871" w:rsidP="00347871"/>
    <w:p w14:paraId="1684C26C" w14:textId="77777777" w:rsidR="00347871" w:rsidRDefault="00347871" w:rsidP="00347871">
      <w:pPr>
        <w:pStyle w:val="Heading2"/>
      </w:pPr>
      <w:bookmarkStart w:id="492" w:name="_4df1eb4c529ef158aa753e03366b2586"/>
      <w:bookmarkStart w:id="493" w:name="_Toc43476878"/>
      <w:r>
        <w:t>Class Clinical Knowledge Acqusition</w:t>
      </w:r>
      <w:bookmarkEnd w:id="492"/>
      <w:bookmarkEnd w:id="493"/>
      <w:r w:rsidRPr="003A31EC">
        <w:rPr>
          <w:rFonts w:cs="Arial"/>
        </w:rPr>
        <w:t xml:space="preserve"> </w:t>
      </w:r>
      <w:r>
        <w:rPr>
          <w:rFonts w:cs="Arial"/>
        </w:rPr>
        <w:fldChar w:fldCharType="begin"/>
      </w:r>
      <w:r>
        <w:instrText>XE"</w:instrText>
      </w:r>
      <w:r w:rsidRPr="00413D75">
        <w:rPr>
          <w:rFonts w:cs="Arial"/>
        </w:rPr>
        <w:instrText>Clinical Knowledge Acqusition</w:instrText>
      </w:r>
      <w:r>
        <w:instrText>"</w:instrText>
      </w:r>
      <w:r>
        <w:rPr>
          <w:rFonts w:cs="Arial"/>
        </w:rPr>
        <w:fldChar w:fldCharType="end"/>
      </w:r>
      <w:r w:rsidR="009E71B4">
        <w:rPr>
          <w:rFonts w:cs="Arial"/>
        </w:rPr>
        <w:t xml:space="preserve"> </w:t>
      </w:r>
    </w:p>
    <w:p w14:paraId="7E2370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99A1E8" w14:textId="77777777" w:rsidR="00347871" w:rsidRDefault="00460325" w:rsidP="00347871">
      <w:pPr>
        <w:ind w:left="360"/>
      </w:pPr>
      <w:hyperlink w:anchor="_98317c83ded585d1efada85722619f40" w:history="1">
        <w:r w:rsidR="00347871">
          <w:rPr>
            <w:rStyle w:val="Hyperlink"/>
          </w:rPr>
          <w:t>Clinical Activity</w:t>
        </w:r>
      </w:hyperlink>
      <w:r w:rsidR="00347871">
        <w:t xml:space="preserve">, </w:t>
      </w:r>
      <w:hyperlink w:anchor="_ea4fbdb5da64209c9a7b06962b4c0e3f" w:history="1">
        <w:r w:rsidR="00347871">
          <w:rPr>
            <w:rStyle w:val="Hyperlink"/>
          </w:rPr>
          <w:t>Knowledge Acqusition</w:t>
        </w:r>
      </w:hyperlink>
    </w:p>
    <w:p w14:paraId="10E51521" w14:textId="77777777" w:rsidR="00347871" w:rsidRDefault="00347871" w:rsidP="00347871"/>
    <w:p w14:paraId="3F685048" w14:textId="77777777" w:rsidR="00347871" w:rsidRDefault="00347871" w:rsidP="00347871">
      <w:pPr>
        <w:pStyle w:val="Heading2"/>
      </w:pPr>
      <w:bookmarkStart w:id="494" w:name="_091f5e6f79068321bbbd789b505b0887"/>
      <w:bookmarkStart w:id="495" w:name="_Toc43476879"/>
      <w:r>
        <w:t>Class Clinical Observation Activity</w:t>
      </w:r>
      <w:bookmarkEnd w:id="494"/>
      <w:bookmarkEnd w:id="495"/>
      <w:r w:rsidRPr="003A31EC">
        <w:rPr>
          <w:rFonts w:cs="Arial"/>
        </w:rPr>
        <w:t xml:space="preserve"> </w:t>
      </w:r>
      <w:r>
        <w:rPr>
          <w:rFonts w:cs="Arial"/>
        </w:rPr>
        <w:fldChar w:fldCharType="begin"/>
      </w:r>
      <w:r>
        <w:instrText>XE"</w:instrText>
      </w:r>
      <w:r w:rsidRPr="00413D75">
        <w:rPr>
          <w:rFonts w:cs="Arial"/>
        </w:rPr>
        <w:instrText>Clinical Observation Activity</w:instrText>
      </w:r>
      <w:r>
        <w:instrText>"</w:instrText>
      </w:r>
      <w:r>
        <w:rPr>
          <w:rFonts w:cs="Arial"/>
        </w:rPr>
        <w:fldChar w:fldCharType="end"/>
      </w:r>
      <w:r w:rsidR="009E71B4">
        <w:rPr>
          <w:rFonts w:cs="Arial"/>
        </w:rPr>
        <w:t xml:space="preserve"> </w:t>
      </w:r>
    </w:p>
    <w:p w14:paraId="1FDCA3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8AEAFB" w14:textId="77777777" w:rsidR="00347871" w:rsidRDefault="00460325" w:rsidP="00347871">
      <w:pPr>
        <w:ind w:left="360"/>
      </w:pPr>
      <w:hyperlink w:anchor="_4df1eb4c529ef158aa753e03366b2586" w:history="1">
        <w:r w:rsidR="00347871">
          <w:rPr>
            <w:rStyle w:val="Hyperlink"/>
          </w:rPr>
          <w:t>Clinical Knowledge Acqusition</w:t>
        </w:r>
      </w:hyperlink>
      <w:r w:rsidR="00347871">
        <w:t xml:space="preserve">, </w:t>
      </w:r>
      <w:hyperlink w:anchor="_dee615f9e44d1e2052d3573f6f1fc7b8" w:history="1">
        <w:r w:rsidR="00347871">
          <w:rPr>
            <w:rStyle w:val="Hyperlink"/>
          </w:rPr>
          <w:t>Observation Activity</w:t>
        </w:r>
      </w:hyperlink>
    </w:p>
    <w:p w14:paraId="62659E7C" w14:textId="77777777" w:rsidR="00347871" w:rsidRDefault="00347871" w:rsidP="00347871"/>
    <w:p w14:paraId="6F7DEC43" w14:textId="77777777" w:rsidR="00347871" w:rsidRDefault="00347871" w:rsidP="00347871">
      <w:pPr>
        <w:pStyle w:val="Heading2"/>
      </w:pPr>
      <w:bookmarkStart w:id="496" w:name="_560f7a5d1d3ed121370c7954a8478efc"/>
      <w:bookmarkStart w:id="497" w:name="_Toc43476880"/>
      <w:r>
        <w:t>Class Clinical Opinion</w:t>
      </w:r>
      <w:bookmarkEnd w:id="496"/>
      <w:bookmarkEnd w:id="497"/>
      <w:r w:rsidRPr="003A31EC">
        <w:rPr>
          <w:rFonts w:cs="Arial"/>
        </w:rPr>
        <w:t xml:space="preserve"> </w:t>
      </w:r>
      <w:r>
        <w:rPr>
          <w:rFonts w:cs="Arial"/>
        </w:rPr>
        <w:fldChar w:fldCharType="begin"/>
      </w:r>
      <w:r>
        <w:instrText>XE"</w:instrText>
      </w:r>
      <w:r w:rsidRPr="00413D75">
        <w:rPr>
          <w:rFonts w:cs="Arial"/>
        </w:rPr>
        <w:instrText>Clinical Opinion</w:instrText>
      </w:r>
      <w:r>
        <w:instrText>"</w:instrText>
      </w:r>
      <w:r>
        <w:rPr>
          <w:rFonts w:cs="Arial"/>
        </w:rPr>
        <w:fldChar w:fldCharType="end"/>
      </w:r>
      <w:r w:rsidR="009E71B4">
        <w:rPr>
          <w:rFonts w:cs="Arial"/>
        </w:rPr>
        <w:t xml:space="preserve"> </w:t>
      </w:r>
    </w:p>
    <w:p w14:paraId="4CDDB1C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FA5823" w14:textId="77777777" w:rsidR="00347871" w:rsidRDefault="00460325" w:rsidP="00347871">
      <w:pPr>
        <w:ind w:left="360"/>
      </w:pPr>
      <w:hyperlink w:anchor="_c5f03055257800e6efe75023a75bdd7a" w:history="1">
        <w:r w:rsidR="00347871">
          <w:rPr>
            <w:rStyle w:val="Hyperlink"/>
          </w:rPr>
          <w:t>Clinical Situation</w:t>
        </w:r>
      </w:hyperlink>
      <w:r w:rsidR="00347871">
        <w:t xml:space="preserve">, </w:t>
      </w:r>
      <w:hyperlink w:anchor="_d6a58eccfb49026ff2c2466c45bf1c5f" w:history="1">
        <w:r w:rsidR="00347871">
          <w:rPr>
            <w:rStyle w:val="Hyperlink"/>
          </w:rPr>
          <w:t>Inference</w:t>
        </w:r>
      </w:hyperlink>
    </w:p>
    <w:p w14:paraId="72143B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D29C015" w14:textId="67C84F5A" w:rsidR="00347871" w:rsidRDefault="00B677DD" w:rsidP="00347871">
      <w:pPr>
        <w:ind w:left="605" w:hanging="245"/>
      </w:pPr>
      <w:r w:rsidRPr="00AA1930">
        <w:rPr>
          <w:noProof/>
        </w:rPr>
        <w:pict w14:anchorId="1DEEA8A4">
          <v:shape id="_x0000_i1045" type="#_x0000_t75" alt="185529231.emf" style="width:12pt;height:12pt;visibility:visible;mso-wrap-style:square">
            <v:imagedata r:id="rId26" o:title="185529231"/>
          </v:shape>
        </w:pict>
      </w:r>
      <w:r w:rsidR="00347871">
        <w:t xml:space="preserve">  : </w:t>
      </w:r>
      <w:hyperlink w:anchor="_0c441a64c78a7301688602c2917f6e02" w:history="1">
        <w:r w:rsidR="00347871">
          <w:rPr>
            <w:rStyle w:val="Hyperlink"/>
          </w:rPr>
          <w:t>Health Condi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5BAAA31" w14:textId="77777777" w:rsidR="00347871" w:rsidRDefault="00347871" w:rsidP="00347871"/>
    <w:p w14:paraId="351FD4FF" w14:textId="77777777" w:rsidR="00347871" w:rsidRDefault="00347871" w:rsidP="00347871">
      <w:pPr>
        <w:pStyle w:val="Heading2"/>
      </w:pPr>
      <w:bookmarkStart w:id="498" w:name="_0ab6959e379824e076dcefaff6d9bc95"/>
      <w:bookmarkStart w:id="499" w:name="_Toc43476881"/>
      <w:r>
        <w:t>Class Clinical Procedure</w:t>
      </w:r>
      <w:bookmarkEnd w:id="498"/>
      <w:bookmarkEnd w:id="499"/>
      <w:r w:rsidRPr="003A31EC">
        <w:rPr>
          <w:rFonts w:cs="Arial"/>
        </w:rPr>
        <w:t xml:space="preserve"> </w:t>
      </w:r>
      <w:r>
        <w:rPr>
          <w:rFonts w:cs="Arial"/>
        </w:rPr>
        <w:fldChar w:fldCharType="begin"/>
      </w:r>
      <w:r>
        <w:instrText>XE"</w:instrText>
      </w:r>
      <w:r w:rsidRPr="00413D75">
        <w:rPr>
          <w:rFonts w:cs="Arial"/>
        </w:rPr>
        <w:instrText>Clinical Procedure</w:instrText>
      </w:r>
      <w:r>
        <w:instrText>"</w:instrText>
      </w:r>
      <w:r>
        <w:rPr>
          <w:rFonts w:cs="Arial"/>
        </w:rPr>
        <w:fldChar w:fldCharType="end"/>
      </w:r>
      <w:r w:rsidR="009E71B4">
        <w:rPr>
          <w:rFonts w:cs="Arial"/>
        </w:rPr>
        <w:t xml:space="preserve"> </w:t>
      </w:r>
    </w:p>
    <w:p w14:paraId="213B01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A7BF5B" w14:textId="77777777" w:rsidR="00347871" w:rsidRDefault="00460325" w:rsidP="00347871">
      <w:pPr>
        <w:ind w:left="360"/>
      </w:pPr>
      <w:hyperlink w:anchor="_042edccf6913720962b08bfb7e264a63" w:history="1">
        <w:r w:rsidR="00347871">
          <w:rPr>
            <w:rStyle w:val="Hyperlink"/>
          </w:rPr>
          <w:t>Clinical Intervention Activity</w:t>
        </w:r>
      </w:hyperlink>
    </w:p>
    <w:p w14:paraId="1164FAE0" w14:textId="77777777" w:rsidR="00347871" w:rsidRDefault="00347871" w:rsidP="00347871"/>
    <w:p w14:paraId="69F91DBE" w14:textId="77777777" w:rsidR="00347871" w:rsidRDefault="00347871" w:rsidP="00347871">
      <w:pPr>
        <w:pStyle w:val="Heading2"/>
      </w:pPr>
      <w:bookmarkStart w:id="500" w:name="_976df4c23a575fc7682b431fa6f81dde"/>
      <w:bookmarkStart w:id="501" w:name="_Toc43476882"/>
      <w:r>
        <w:lastRenderedPageBreak/>
        <w:t>Class Clinical Request</w:t>
      </w:r>
      <w:bookmarkEnd w:id="500"/>
      <w:bookmarkEnd w:id="501"/>
      <w:r w:rsidRPr="003A31EC">
        <w:rPr>
          <w:rFonts w:cs="Arial"/>
        </w:rPr>
        <w:t xml:space="preserve"> </w:t>
      </w:r>
      <w:r>
        <w:rPr>
          <w:rFonts w:cs="Arial"/>
        </w:rPr>
        <w:fldChar w:fldCharType="begin"/>
      </w:r>
      <w:r>
        <w:instrText>XE"</w:instrText>
      </w:r>
      <w:r w:rsidRPr="00413D75">
        <w:rPr>
          <w:rFonts w:cs="Arial"/>
        </w:rPr>
        <w:instrText>Clinical Request</w:instrText>
      </w:r>
      <w:r>
        <w:instrText>"</w:instrText>
      </w:r>
      <w:r>
        <w:rPr>
          <w:rFonts w:cs="Arial"/>
        </w:rPr>
        <w:fldChar w:fldCharType="end"/>
      </w:r>
      <w:r w:rsidR="009E71B4">
        <w:rPr>
          <w:rFonts w:cs="Arial"/>
        </w:rPr>
        <w:t xml:space="preserve"> </w:t>
      </w:r>
    </w:p>
    <w:p w14:paraId="14F6EE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3A7DFA" w14:textId="77777777" w:rsidR="00347871" w:rsidRDefault="00460325" w:rsidP="00347871">
      <w:pPr>
        <w:ind w:left="360"/>
      </w:pPr>
      <w:hyperlink w:anchor="_999f1e003227e778ae3632a6639f1648" w:history="1">
        <w:r w:rsidR="00347871">
          <w:rPr>
            <w:rStyle w:val="Hyperlink"/>
          </w:rPr>
          <w:t>Request</w:t>
        </w:r>
      </w:hyperlink>
    </w:p>
    <w:p w14:paraId="3EFFD0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6EF129E" w14:textId="2B7EE0BF" w:rsidR="00347871" w:rsidRDefault="00B677DD" w:rsidP="00347871">
      <w:pPr>
        <w:ind w:left="605" w:hanging="245"/>
      </w:pPr>
      <w:r w:rsidRPr="00AA1930">
        <w:rPr>
          <w:noProof/>
        </w:rPr>
        <w:pict w14:anchorId="7B6D4F0F">
          <v:shape id="_x0000_i1044" type="#_x0000_t75" alt="185529231.emf" style="width:12pt;height:12pt;visibility:visible;mso-wrap-style:square">
            <v:imagedata r:id="rId26" o:title="185529231"/>
          </v:shape>
        </w:pict>
      </w:r>
      <w:r w:rsidR="00347871">
        <w:t xml:space="preserve">  : </w:t>
      </w:r>
      <w:hyperlink w:anchor="_98317c83ded585d1efada85722619f40" w:history="1">
        <w:r w:rsidR="00347871">
          <w:rPr>
            <w:rStyle w:val="Hyperlink"/>
          </w:rPr>
          <w:t>Clinical Activity</w:t>
        </w:r>
      </w:hyperlink>
      <w:r w:rsidR="00347871">
        <w:t xml:space="preserve"> [1..*]   </w:t>
      </w:r>
      <w:r w:rsidR="00347871" w:rsidRPr="00833C5F">
        <w:rPr>
          <w:i/>
        </w:rPr>
        <w:t>Redefines</w:t>
      </w:r>
      <w:r w:rsidR="00347871">
        <w:t>: requests:</w:t>
      </w:r>
      <w:hyperlink w:anchor="_7b140b32efd980b218435cbb95798380" w:history="1">
        <w:r w:rsidR="00347871">
          <w:rPr>
            <w:rStyle w:val="Hyperlink"/>
          </w:rPr>
          <w:t>Activity</w:t>
        </w:r>
      </w:hyperlink>
      <w:r w:rsidR="00347871">
        <w:rPr>
          <w:rStyle w:val="Hyperlink"/>
        </w:rPr>
        <w:t xml:space="preserve">   </w:t>
      </w:r>
      <w:r w:rsidR="00347871">
        <w:t xml:space="preserve"> </w:t>
      </w:r>
    </w:p>
    <w:p w14:paraId="4CAA4038" w14:textId="77777777" w:rsidR="00347871" w:rsidRDefault="00347871" w:rsidP="00347871"/>
    <w:p w14:paraId="3A6E71E5" w14:textId="77777777" w:rsidR="00347871" w:rsidRDefault="00347871" w:rsidP="00347871">
      <w:pPr>
        <w:pStyle w:val="Heading2"/>
      </w:pPr>
      <w:bookmarkStart w:id="502" w:name="_c5f03055257800e6efe75023a75bdd7a"/>
      <w:bookmarkStart w:id="503" w:name="_Toc43476883"/>
      <w:r>
        <w:t>Class Clinical Situation</w:t>
      </w:r>
      <w:bookmarkEnd w:id="502"/>
      <w:bookmarkEnd w:id="503"/>
      <w:r w:rsidRPr="003A31EC">
        <w:rPr>
          <w:rFonts w:cs="Arial"/>
        </w:rPr>
        <w:t xml:space="preserve"> </w:t>
      </w:r>
      <w:r>
        <w:rPr>
          <w:rFonts w:cs="Arial"/>
        </w:rPr>
        <w:fldChar w:fldCharType="begin"/>
      </w:r>
      <w:r>
        <w:instrText>XE"</w:instrText>
      </w:r>
      <w:r w:rsidRPr="00413D75">
        <w:rPr>
          <w:rFonts w:cs="Arial"/>
        </w:rPr>
        <w:instrText>Clinical Situation</w:instrText>
      </w:r>
      <w:r>
        <w:instrText>"</w:instrText>
      </w:r>
      <w:r>
        <w:rPr>
          <w:rFonts w:cs="Arial"/>
        </w:rPr>
        <w:fldChar w:fldCharType="end"/>
      </w:r>
      <w:r w:rsidR="009E71B4">
        <w:rPr>
          <w:rFonts w:cs="Arial"/>
        </w:rPr>
        <w:t xml:space="preserve"> </w:t>
      </w:r>
    </w:p>
    <w:p w14:paraId="3A1437F5" w14:textId="77777777" w:rsidR="00347871" w:rsidRDefault="00347871" w:rsidP="00F71BA8">
      <w:r>
        <w:t>a situation involving some process of healthcare.</w:t>
      </w:r>
    </w:p>
    <w:p w14:paraId="34B37C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C40943" w14:textId="77777777" w:rsidR="00347871" w:rsidRDefault="00460325" w:rsidP="00347871">
      <w:pPr>
        <w:ind w:left="360"/>
      </w:pPr>
      <w:hyperlink w:anchor="_3b6dc697de97ce073daecd87bcd5dcaa" w:history="1">
        <w:r w:rsidR="00347871">
          <w:rPr>
            <w:rStyle w:val="Hyperlink"/>
          </w:rPr>
          <w:t>Ontic Situation</w:t>
        </w:r>
      </w:hyperlink>
    </w:p>
    <w:p w14:paraId="4FA443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BC06DDC" w14:textId="21FB0DFC" w:rsidR="00347871" w:rsidRDefault="00B677DD" w:rsidP="00347871">
      <w:pPr>
        <w:ind w:left="605" w:hanging="245"/>
      </w:pPr>
      <w:r w:rsidRPr="00AA1930">
        <w:rPr>
          <w:noProof/>
        </w:rPr>
        <w:pict w14:anchorId="5C64CC36">
          <v:shape id="_x0000_i1043" type="#_x0000_t75" alt="272863209.emf" style="width:12pt;height:12pt;visibility:visible;mso-wrap-style:square">
            <v:imagedata r:id="rId17" o:title="272863209"/>
          </v:shape>
        </w:pict>
      </w:r>
      <w:r w:rsidR="00347871">
        <w:t xml:space="preserve"> </w:t>
      </w:r>
      <w:r w:rsidR="0061586D">
        <w:t xml:space="preserve"> </w:t>
      </w:r>
      <w:r w:rsidR="00347871">
        <w:t>has care subject</w:t>
      </w:r>
      <w:r w:rsidR="00347871">
        <w:rPr>
          <w:rFonts w:cs="Arial"/>
        </w:rPr>
        <w:fldChar w:fldCharType="begin"/>
      </w:r>
      <w:r w:rsidR="00347871">
        <w:instrText>XE"</w:instrText>
      </w:r>
      <w:r w:rsidR="00347871" w:rsidRPr="00413D75">
        <w:rPr>
          <w:rFonts w:cs="Arial"/>
        </w:rPr>
        <w:instrText>has care subject</w:instrText>
      </w:r>
      <w:r w:rsidR="00347871">
        <w:instrText>"</w:instrText>
      </w:r>
      <w:r w:rsidR="00347871">
        <w:rPr>
          <w:rFonts w:cs="Arial"/>
        </w:rPr>
        <w:fldChar w:fldCharType="end"/>
      </w:r>
      <w:r w:rsidR="00347871">
        <w:t xml:space="preserve"> : </w:t>
      </w:r>
      <w:hyperlink w:anchor="_877fa92540aaa8dbdfdc4e8b15959440" w:history="1">
        <w:r w:rsidR="00347871">
          <w:rPr>
            <w:rStyle w:val="Hyperlink"/>
          </w:rPr>
          <w:t>Subject</w:t>
        </w:r>
      </w:hyperlink>
      <w:r w:rsidR="00347871">
        <w:t xml:space="preserve"> [1..*]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50437181" w14:textId="77777777" w:rsidR="00347871" w:rsidRDefault="00347871" w:rsidP="00347871"/>
    <w:p w14:paraId="466640F2" w14:textId="77777777" w:rsidR="00347871" w:rsidRDefault="00347871" w:rsidP="00347871">
      <w:pPr>
        <w:pStyle w:val="Heading2"/>
      </w:pPr>
      <w:bookmarkStart w:id="504" w:name="_705937c6f17343283df17585057668fe"/>
      <w:bookmarkStart w:id="505" w:name="_Toc43476884"/>
      <w:r>
        <w:t>Class Consult</w:t>
      </w:r>
      <w:bookmarkEnd w:id="504"/>
      <w:bookmarkEnd w:id="505"/>
      <w:r w:rsidRPr="003A31EC">
        <w:rPr>
          <w:rFonts w:cs="Arial"/>
        </w:rPr>
        <w:t xml:space="preserve"> </w:t>
      </w:r>
      <w:r>
        <w:rPr>
          <w:rFonts w:cs="Arial"/>
        </w:rPr>
        <w:fldChar w:fldCharType="begin"/>
      </w:r>
      <w:r>
        <w:instrText>XE"</w:instrText>
      </w:r>
      <w:r w:rsidRPr="00413D75">
        <w:rPr>
          <w:rFonts w:cs="Arial"/>
        </w:rPr>
        <w:instrText>Consult</w:instrText>
      </w:r>
      <w:r>
        <w:instrText>"</w:instrText>
      </w:r>
      <w:r>
        <w:rPr>
          <w:rFonts w:cs="Arial"/>
        </w:rPr>
        <w:fldChar w:fldCharType="end"/>
      </w:r>
      <w:r w:rsidR="009E71B4">
        <w:rPr>
          <w:rFonts w:cs="Arial"/>
        </w:rPr>
        <w:t xml:space="preserve"> </w:t>
      </w:r>
    </w:p>
    <w:p w14:paraId="5BD671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BA458C" w14:textId="77777777" w:rsidR="00347871" w:rsidRDefault="00460325" w:rsidP="00347871">
      <w:pPr>
        <w:ind w:left="360"/>
      </w:pPr>
      <w:hyperlink w:anchor="_4df1eb4c529ef158aa753e03366b2586" w:history="1">
        <w:r w:rsidR="00347871">
          <w:rPr>
            <w:rStyle w:val="Hyperlink"/>
          </w:rPr>
          <w:t>Clinical Knowledge Acqusition</w:t>
        </w:r>
      </w:hyperlink>
    </w:p>
    <w:p w14:paraId="210AF450" w14:textId="77777777" w:rsidR="00347871" w:rsidRDefault="00347871" w:rsidP="00347871"/>
    <w:p w14:paraId="3C4B5C7B" w14:textId="77777777" w:rsidR="00347871" w:rsidRDefault="00347871" w:rsidP="00347871">
      <w:pPr>
        <w:pStyle w:val="Heading2"/>
      </w:pPr>
      <w:bookmarkStart w:id="506" w:name="_9761fa17d66d9387f4ea799c66a4588f"/>
      <w:bookmarkStart w:id="507" w:name="_Toc43476885"/>
      <w:r>
        <w:t>Class Diagnosis</w:t>
      </w:r>
      <w:bookmarkEnd w:id="506"/>
      <w:bookmarkEnd w:id="507"/>
      <w:r w:rsidRPr="003A31EC">
        <w:rPr>
          <w:rFonts w:cs="Arial"/>
        </w:rPr>
        <w:t xml:space="preserve"> </w:t>
      </w:r>
      <w:r>
        <w:rPr>
          <w:rFonts w:cs="Arial"/>
        </w:rPr>
        <w:fldChar w:fldCharType="begin"/>
      </w:r>
      <w:r>
        <w:instrText>XE"</w:instrText>
      </w:r>
      <w:r w:rsidRPr="00413D75">
        <w:rPr>
          <w:rFonts w:cs="Arial"/>
        </w:rPr>
        <w:instrText>Diagnosis</w:instrText>
      </w:r>
      <w:r>
        <w:instrText>"</w:instrText>
      </w:r>
      <w:r>
        <w:rPr>
          <w:rFonts w:cs="Arial"/>
        </w:rPr>
        <w:fldChar w:fldCharType="end"/>
      </w:r>
      <w:r w:rsidR="009E71B4">
        <w:rPr>
          <w:rFonts w:cs="Arial"/>
        </w:rPr>
        <w:t xml:space="preserve"> </w:t>
      </w:r>
    </w:p>
    <w:p w14:paraId="3227B6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81A7A3" w14:textId="77777777" w:rsidR="00347871" w:rsidRDefault="00460325" w:rsidP="00347871">
      <w:pPr>
        <w:ind w:left="360"/>
      </w:pPr>
      <w:hyperlink w:anchor="_560f7a5d1d3ed121370c7954a8478efc" w:history="1">
        <w:r w:rsidR="00347871">
          <w:rPr>
            <w:rStyle w:val="Hyperlink"/>
          </w:rPr>
          <w:t>Clinical Opinion</w:t>
        </w:r>
      </w:hyperlink>
      <w:r w:rsidR="00347871">
        <w:t xml:space="preserve">, </w:t>
      </w:r>
      <w:hyperlink w:anchor="_d27f76ce480449c25ef0672975eb1a41" w:history="1">
        <w:r w:rsidR="00347871">
          <w:rPr>
            <w:rStyle w:val="Hyperlink"/>
          </w:rPr>
          <w:t>Conclusion</w:t>
        </w:r>
      </w:hyperlink>
    </w:p>
    <w:p w14:paraId="6108E7C9" w14:textId="77777777" w:rsidR="00347871" w:rsidRDefault="00347871" w:rsidP="00347871"/>
    <w:p w14:paraId="2DB1067A" w14:textId="77777777" w:rsidR="00347871" w:rsidRDefault="00347871" w:rsidP="00347871">
      <w:pPr>
        <w:pStyle w:val="Heading2"/>
      </w:pPr>
      <w:bookmarkStart w:id="508" w:name="_8d41991026a8f35fc4899aea2a4986a2"/>
      <w:bookmarkStart w:id="509" w:name="_Toc43476886"/>
      <w:r>
        <w:t>Class Dosage Form</w:t>
      </w:r>
      <w:bookmarkEnd w:id="508"/>
      <w:bookmarkEnd w:id="509"/>
      <w:r w:rsidRPr="003A31EC">
        <w:rPr>
          <w:rFonts w:cs="Arial"/>
        </w:rPr>
        <w:t xml:space="preserve"> </w:t>
      </w:r>
      <w:r>
        <w:rPr>
          <w:rFonts w:cs="Arial"/>
        </w:rPr>
        <w:fldChar w:fldCharType="begin"/>
      </w:r>
      <w:r>
        <w:instrText>XE"</w:instrText>
      </w:r>
      <w:r w:rsidRPr="00413D75">
        <w:rPr>
          <w:rFonts w:cs="Arial"/>
        </w:rPr>
        <w:instrText>Dosage Form</w:instrText>
      </w:r>
      <w:r>
        <w:instrText>"</w:instrText>
      </w:r>
      <w:r>
        <w:rPr>
          <w:rFonts w:cs="Arial"/>
        </w:rPr>
        <w:fldChar w:fldCharType="end"/>
      </w:r>
      <w:r w:rsidR="009E71B4">
        <w:rPr>
          <w:rFonts w:cs="Arial"/>
        </w:rPr>
        <w:t xml:space="preserve"> </w:t>
      </w:r>
    </w:p>
    <w:p w14:paraId="7B5244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27FA19" w14:textId="77777777" w:rsidR="00347871" w:rsidRDefault="00460325" w:rsidP="00347871">
      <w:pPr>
        <w:ind w:left="360"/>
      </w:pPr>
      <w:hyperlink w:anchor="_6ef1dbf4983daf69e5425cbaf8e11659" w:history="1">
        <w:r w:rsidR="00347871">
          <w:rPr>
            <w:rStyle w:val="Hyperlink"/>
          </w:rPr>
          <w:t>Discreet Thing</w:t>
        </w:r>
      </w:hyperlink>
    </w:p>
    <w:p w14:paraId="7EB24CA6" w14:textId="77777777" w:rsidR="00347871" w:rsidRDefault="00347871" w:rsidP="00347871"/>
    <w:p w14:paraId="193365A8" w14:textId="77777777" w:rsidR="00347871" w:rsidRDefault="00347871" w:rsidP="00347871">
      <w:pPr>
        <w:pStyle w:val="Heading2"/>
      </w:pPr>
      <w:bookmarkStart w:id="510" w:name="_ae61571b3b91c4f95a47d4cdac5dd5c4"/>
      <w:bookmarkStart w:id="511" w:name="_Toc43476887"/>
      <w:r>
        <w:t>Class Encounter</w:t>
      </w:r>
      <w:bookmarkEnd w:id="510"/>
      <w:bookmarkEnd w:id="511"/>
      <w:r w:rsidRPr="003A31EC">
        <w:rPr>
          <w:rFonts w:cs="Arial"/>
        </w:rPr>
        <w:t xml:space="preserve"> </w:t>
      </w:r>
      <w:r>
        <w:rPr>
          <w:rFonts w:cs="Arial"/>
        </w:rPr>
        <w:fldChar w:fldCharType="begin"/>
      </w:r>
      <w:r>
        <w:instrText>XE"</w:instrText>
      </w:r>
      <w:r w:rsidRPr="00413D75">
        <w:rPr>
          <w:rFonts w:cs="Arial"/>
        </w:rPr>
        <w:instrText>Encounter</w:instrText>
      </w:r>
      <w:r>
        <w:instrText>"</w:instrText>
      </w:r>
      <w:r>
        <w:rPr>
          <w:rFonts w:cs="Arial"/>
        </w:rPr>
        <w:fldChar w:fldCharType="end"/>
      </w:r>
      <w:r w:rsidR="009E71B4">
        <w:rPr>
          <w:rFonts w:cs="Arial"/>
        </w:rPr>
        <w:t xml:space="preserve"> </w:t>
      </w:r>
    </w:p>
    <w:p w14:paraId="63CFA0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4CE009" w14:textId="77777777" w:rsidR="00347871" w:rsidRDefault="00460325" w:rsidP="00347871">
      <w:pPr>
        <w:ind w:left="360"/>
      </w:pPr>
      <w:hyperlink w:anchor="_98317c83ded585d1efada85722619f40" w:history="1">
        <w:r w:rsidR="00347871">
          <w:rPr>
            <w:rStyle w:val="Hyperlink"/>
          </w:rPr>
          <w:t>Clinical Activity</w:t>
        </w:r>
      </w:hyperlink>
    </w:p>
    <w:p w14:paraId="333B8014" w14:textId="77777777" w:rsidR="00347871" w:rsidRDefault="00347871" w:rsidP="00347871"/>
    <w:p w14:paraId="0CAD4BB2" w14:textId="77777777" w:rsidR="00347871" w:rsidRDefault="00347871" w:rsidP="00347871">
      <w:pPr>
        <w:pStyle w:val="Heading2"/>
      </w:pPr>
      <w:bookmarkStart w:id="512" w:name="_a4ff59b73d6c405ebc66db95e56bd62b"/>
      <w:bookmarkStart w:id="513" w:name="_Toc43476888"/>
      <w:r>
        <w:t>Association finding</w:t>
      </w:r>
      <w:bookmarkEnd w:id="512"/>
      <w:bookmarkEnd w:id="513"/>
      <w:r w:rsidRPr="003A31EC">
        <w:rPr>
          <w:rFonts w:cs="Arial"/>
        </w:rPr>
        <w:t xml:space="preserve"> </w:t>
      </w:r>
      <w:r>
        <w:rPr>
          <w:rFonts w:cs="Arial"/>
        </w:rPr>
        <w:fldChar w:fldCharType="begin"/>
      </w:r>
      <w:r>
        <w:instrText>XE"</w:instrText>
      </w:r>
      <w:r w:rsidRPr="00413D75">
        <w:rPr>
          <w:rFonts w:cs="Arial"/>
        </w:rPr>
        <w:instrText>finding</w:instrText>
      </w:r>
      <w:r>
        <w:instrText>"</w:instrText>
      </w:r>
      <w:r>
        <w:rPr>
          <w:rFonts w:cs="Arial"/>
        </w:rPr>
        <w:fldChar w:fldCharType="end"/>
      </w:r>
      <w:r w:rsidR="009E71B4">
        <w:rPr>
          <w:rFonts w:cs="Arial"/>
        </w:rPr>
        <w:t xml:space="preserve"> </w:t>
      </w:r>
    </w:p>
    <w:p w14:paraId="6F3DA9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BA167A5" w14:textId="12C2CCBE" w:rsidR="00347871" w:rsidRDefault="00B677DD" w:rsidP="00347871">
      <w:pPr>
        <w:ind w:firstLine="720"/>
      </w:pPr>
      <w:r w:rsidRPr="00AA1930">
        <w:rPr>
          <w:noProof/>
        </w:rPr>
        <w:pict w14:anchorId="5D72A8CE">
          <v:shape id="_x0000_i1042" type="#_x0000_t75" alt="272863209.emf" style="width:12pt;height:12pt;visibility:visible;mso-wrap-style:square">
            <v:imagedata r:id="rId17" o:title="272863209"/>
          </v:shape>
        </w:pict>
      </w:r>
      <w:r w:rsidR="00347871">
        <w:t xml:space="preserve"> 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6A11FCFB" w14:textId="51863022" w:rsidR="00347871" w:rsidRDefault="00B677DD" w:rsidP="00347871">
      <w:pPr>
        <w:ind w:firstLine="720"/>
      </w:pPr>
      <w:r w:rsidRPr="00AA1930">
        <w:rPr>
          <w:noProof/>
        </w:rPr>
        <w:pict w14:anchorId="20DCCBE1">
          <v:shape id="_x0000_i1041" type="#_x0000_t75" alt="272863209.emf" style="width:12pt;height:12pt;visibility:visible;mso-wrap-style:square">
            <v:imagedata r:id="rId17" o:title="272863209"/>
          </v:shape>
        </w:pict>
      </w:r>
      <w:r w:rsidR="00347871">
        <w:t xml:space="preserve"> determined by</w:t>
      </w:r>
      <w:r w:rsidR="00347871">
        <w:rPr>
          <w:rFonts w:cs="Arial"/>
        </w:rPr>
        <w:fldChar w:fldCharType="begin"/>
      </w:r>
      <w:r w:rsidR="00347871">
        <w:instrText>XE"</w:instrText>
      </w:r>
      <w:r w:rsidR="00347871" w:rsidRPr="00413D75">
        <w:rPr>
          <w:rFonts w:cs="Arial"/>
        </w:rPr>
        <w:instrText>determined by</w:instrText>
      </w:r>
      <w:r w:rsidR="00347871">
        <w:instrText>"</w:instrText>
      </w:r>
      <w:r w:rsidR="00347871">
        <w:rPr>
          <w:rFonts w:cs="Arial"/>
        </w:rPr>
        <w:fldChar w:fldCharType="end"/>
      </w:r>
      <w:r w:rsidR="00347871">
        <w:t xml:space="preserve"> : </w:t>
      </w:r>
      <w:hyperlink w:anchor="_ea4fbdb5da64209c9a7b06962b4c0e3f" w:history="1">
        <w:r w:rsidR="00347871">
          <w:rPr>
            <w:rStyle w:val="Hyperlink"/>
          </w:rPr>
          <w:t>Knowledge Acqusition</w:t>
        </w:r>
      </w:hyperlink>
      <w:r w:rsidR="00347871">
        <w:t xml:space="preserve"> [0..*]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4F23136E" w14:textId="77777777" w:rsidR="00347871" w:rsidRDefault="00347871" w:rsidP="00347871"/>
    <w:p w14:paraId="0FAD5288" w14:textId="77777777" w:rsidR="00347871" w:rsidRDefault="00347871" w:rsidP="00347871">
      <w:pPr>
        <w:pStyle w:val="Heading2"/>
      </w:pPr>
      <w:bookmarkStart w:id="514" w:name="_08872a03b6836bb7f842af9c4c72d529"/>
      <w:bookmarkStart w:id="515" w:name="_Toc43476889"/>
      <w:r>
        <w:lastRenderedPageBreak/>
        <w:t>Class Infered Observation Activity</w:t>
      </w:r>
      <w:bookmarkEnd w:id="514"/>
      <w:bookmarkEnd w:id="515"/>
      <w:r w:rsidRPr="003A31EC">
        <w:rPr>
          <w:rFonts w:cs="Arial"/>
        </w:rPr>
        <w:t xml:space="preserve"> </w:t>
      </w:r>
      <w:r>
        <w:rPr>
          <w:rFonts w:cs="Arial"/>
        </w:rPr>
        <w:fldChar w:fldCharType="begin"/>
      </w:r>
      <w:r>
        <w:instrText>XE"</w:instrText>
      </w:r>
      <w:r w:rsidRPr="00413D75">
        <w:rPr>
          <w:rFonts w:cs="Arial"/>
        </w:rPr>
        <w:instrText>Infered Observation Activity</w:instrText>
      </w:r>
      <w:r>
        <w:instrText>"</w:instrText>
      </w:r>
      <w:r>
        <w:rPr>
          <w:rFonts w:cs="Arial"/>
        </w:rPr>
        <w:fldChar w:fldCharType="end"/>
      </w:r>
      <w:r w:rsidR="009E71B4">
        <w:rPr>
          <w:rFonts w:cs="Arial"/>
        </w:rPr>
        <w:t xml:space="preserve"> </w:t>
      </w:r>
    </w:p>
    <w:p w14:paraId="0743F0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73971F" w14:textId="77777777" w:rsidR="00347871" w:rsidRDefault="00460325" w:rsidP="00347871">
      <w:pPr>
        <w:ind w:left="360"/>
      </w:pPr>
      <w:hyperlink w:anchor="_091f5e6f79068321bbbd789b505b0887" w:history="1">
        <w:r w:rsidR="00347871">
          <w:rPr>
            <w:rStyle w:val="Hyperlink"/>
          </w:rPr>
          <w:t>Clinical Observation Activity</w:t>
        </w:r>
      </w:hyperlink>
    </w:p>
    <w:p w14:paraId="71796E67" w14:textId="77777777" w:rsidR="00347871" w:rsidRDefault="00347871" w:rsidP="00347871"/>
    <w:p w14:paraId="5A8D6612" w14:textId="77777777" w:rsidR="00347871" w:rsidRDefault="00347871" w:rsidP="00347871">
      <w:pPr>
        <w:pStyle w:val="Heading2"/>
      </w:pPr>
      <w:bookmarkStart w:id="516" w:name="_a38e5089245b159226d36f36b76c427c"/>
      <w:bookmarkStart w:id="517" w:name="_Toc43476890"/>
      <w:r>
        <w:t>Class Medication</w:t>
      </w:r>
      <w:bookmarkEnd w:id="516"/>
      <w:r w:rsidRPr="003A31EC">
        <w:rPr>
          <w:rFonts w:cs="Arial"/>
        </w:rPr>
        <w:t xml:space="preserve"> </w:t>
      </w:r>
      <w:r>
        <w:rPr>
          <w:rFonts w:cs="Arial"/>
        </w:rPr>
        <w:fldChar w:fldCharType="begin"/>
      </w:r>
      <w:r>
        <w:instrText>XE"</w:instrText>
      </w:r>
      <w:r w:rsidRPr="00413D75">
        <w:rPr>
          <w:rFonts w:cs="Arial"/>
        </w:rPr>
        <w:instrText>Medication</w:instrText>
      </w:r>
      <w:r>
        <w:instrText>"</w:instrText>
      </w:r>
      <w:r>
        <w:rPr>
          <w:rFonts w:cs="Arial"/>
        </w:rPr>
        <w:fldChar w:fldCharType="end"/>
      </w:r>
      <w:r w:rsidR="009E71B4">
        <w:rPr>
          <w:rFonts w:cs="Arial"/>
        </w:rPr>
        <w:t xml:space="preserve"> </w:t>
      </w:r>
      <w:r w:rsidR="006F72CA">
        <w:rPr>
          <w:rFonts w:cs="Arial"/>
        </w:rPr>
        <w:t>&lt;&lt;Role&gt;&gt;</w:t>
      </w:r>
      <w:bookmarkEnd w:id="517"/>
    </w:p>
    <w:p w14:paraId="7D9195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2A14ED" w14:textId="77777777" w:rsidR="00347871" w:rsidRDefault="00460325" w:rsidP="00347871">
      <w:pPr>
        <w:ind w:left="360"/>
      </w:pPr>
      <w:hyperlink w:anchor="_6c52cbab523aeb147bb492cebf98a5d0" w:history="1">
        <w:r w:rsidR="00347871">
          <w:rPr>
            <w:rStyle w:val="Hyperlink"/>
          </w:rPr>
          <w:t>Substance</w:t>
        </w:r>
      </w:hyperlink>
    </w:p>
    <w:p w14:paraId="4A71BA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8189AED" w14:textId="2474744E" w:rsidR="00347871" w:rsidRDefault="00B677DD" w:rsidP="00E04E71">
      <w:pPr>
        <w:pStyle w:val="BodyText2"/>
        <w:spacing w:after="0" w:line="240" w:lineRule="auto"/>
      </w:pPr>
      <w:r w:rsidRPr="00AA1930">
        <w:rPr>
          <w:noProof/>
        </w:rPr>
        <w:pict w14:anchorId="6307271D">
          <v:shape id="_x0000_i1040" type="#_x0000_t75" alt="-120139471.emf" style="width:12pt;height:12pt;visibility:visible;mso-wrap-style:square">
            <v:imagedata r:id="rId16" o:title="-120139471"/>
          </v:shape>
        </w:pict>
      </w:r>
      <w:r w:rsidR="00347871">
        <w:t xml:space="preserve"> has strenght</w:t>
      </w:r>
      <w:r w:rsidR="00347871">
        <w:rPr>
          <w:rFonts w:cs="Arial"/>
        </w:rPr>
        <w:fldChar w:fldCharType="begin"/>
      </w:r>
      <w:r w:rsidR="00347871">
        <w:instrText>XE"</w:instrText>
      </w:r>
      <w:r w:rsidR="00347871" w:rsidRPr="00413D75">
        <w:rPr>
          <w:rFonts w:cs="Arial"/>
        </w:rPr>
        <w:instrText>has strenght</w:instrText>
      </w:r>
      <w:r w:rsidR="00347871">
        <w:instrText>"</w:instrText>
      </w:r>
      <w:r w:rsidR="00347871">
        <w:rPr>
          <w:rFonts w:cs="Arial"/>
        </w:rPr>
        <w:fldChar w:fldCharType="end"/>
      </w:r>
      <w:r w:rsidR="00347871">
        <w:t xml:space="preserve"> : </w:t>
      </w:r>
      <w:hyperlink w:anchor="_8a52e0e6c7ddc8e3f8ec1278411a485d" w:history="1">
        <w:r w:rsidR="00347871">
          <w:rPr>
            <w:rStyle w:val="Hyperlink"/>
          </w:rPr>
          <w:t>Concentration</w:t>
        </w:r>
      </w:hyperlink>
    </w:p>
    <w:p w14:paraId="32FC36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0B0E89C" w14:textId="03FF2901" w:rsidR="00347871" w:rsidRDefault="00B677DD" w:rsidP="00347871">
      <w:pPr>
        <w:ind w:left="605" w:hanging="245"/>
      </w:pPr>
      <w:r w:rsidRPr="00AA1930">
        <w:rPr>
          <w:noProof/>
        </w:rPr>
        <w:pict w14:anchorId="1B46BE4C">
          <v:shape id="_x0000_i1039" type="#_x0000_t75" alt="185529231.emf" style="width:12pt;height:12pt;visibility:visible;mso-wrap-style:square">
            <v:imagedata r:id="rId26" o:title="185529231"/>
          </v:shape>
        </w:pict>
      </w:r>
      <w:r w:rsidR="00347871">
        <w:t xml:space="preserve"> </w:t>
      </w:r>
      <w:r w:rsidR="0061586D">
        <w:t xml:space="preserve"> </w:t>
      </w:r>
      <w:r w:rsidR="00347871">
        <w:t>has ingredient</w:t>
      </w:r>
      <w:r w:rsidR="00347871">
        <w:rPr>
          <w:rFonts w:cs="Arial"/>
        </w:rPr>
        <w:fldChar w:fldCharType="begin"/>
      </w:r>
      <w:r w:rsidR="00347871">
        <w:instrText>XE"</w:instrText>
      </w:r>
      <w:r w:rsidR="00347871" w:rsidRPr="00413D75">
        <w:rPr>
          <w:rFonts w:cs="Arial"/>
        </w:rPr>
        <w:instrText>has ingredient</w:instrText>
      </w:r>
      <w:r w:rsidR="00347871">
        <w:instrText>"</w:instrText>
      </w:r>
      <w:r w:rsidR="00347871">
        <w:rPr>
          <w:rFonts w:cs="Arial"/>
        </w:rPr>
        <w:fldChar w:fldCharType="end"/>
      </w:r>
      <w:r w:rsidR="00347871">
        <w:t xml:space="preserve"> : </w:t>
      </w:r>
      <w:hyperlink w:anchor="_6c52cbab523aeb147bb492cebf98a5d0" w:history="1">
        <w:r w:rsidR="00347871">
          <w:rPr>
            <w:rStyle w:val="Hyperlink"/>
          </w:rPr>
          <w:t>Substance</w:t>
        </w:r>
      </w:hyperlink>
      <w:r w:rsidR="00347871">
        <w:t xml:space="preserve"> </w:t>
      </w:r>
    </w:p>
    <w:p w14:paraId="6DD86224" w14:textId="24C71A5D" w:rsidR="00347871" w:rsidRDefault="00B677DD" w:rsidP="00347871">
      <w:pPr>
        <w:ind w:left="605" w:hanging="245"/>
      </w:pPr>
      <w:r w:rsidRPr="00AA1930">
        <w:rPr>
          <w:noProof/>
        </w:rPr>
        <w:pict w14:anchorId="7A658C5F">
          <v:shape id="_x0000_i1038" type="#_x0000_t75" alt="185529231.emf" style="width:12pt;height:12pt;visibility:visible;mso-wrap-style:square">
            <v:imagedata r:id="rId26" o:title="185529231"/>
          </v:shape>
        </w:pict>
      </w:r>
      <w:r w:rsidR="00347871">
        <w:t xml:space="preserve"> </w:t>
      </w:r>
      <w:r w:rsidR="0061586D">
        <w:t xml:space="preserve"> </w:t>
      </w:r>
      <w:r w:rsidR="00347871">
        <w:t>has dosage Form</w:t>
      </w:r>
      <w:r w:rsidR="00347871">
        <w:rPr>
          <w:rFonts w:cs="Arial"/>
        </w:rPr>
        <w:fldChar w:fldCharType="begin"/>
      </w:r>
      <w:r w:rsidR="00347871">
        <w:instrText>XE"</w:instrText>
      </w:r>
      <w:r w:rsidR="00347871" w:rsidRPr="00413D75">
        <w:rPr>
          <w:rFonts w:cs="Arial"/>
        </w:rPr>
        <w:instrText>has dosage Form</w:instrText>
      </w:r>
      <w:r w:rsidR="00347871">
        <w:instrText>"</w:instrText>
      </w:r>
      <w:r w:rsidR="00347871">
        <w:rPr>
          <w:rFonts w:cs="Arial"/>
        </w:rPr>
        <w:fldChar w:fldCharType="end"/>
      </w:r>
      <w:r w:rsidR="00347871">
        <w:t xml:space="preserve"> : </w:t>
      </w:r>
      <w:hyperlink w:anchor="_8d41991026a8f35fc4899aea2a4986a2" w:history="1">
        <w:r w:rsidR="00347871">
          <w:rPr>
            <w:rStyle w:val="Hyperlink"/>
          </w:rPr>
          <w:t>Dosage Form</w:t>
        </w:r>
      </w:hyperlink>
      <w:r w:rsidR="00347871">
        <w:t xml:space="preserve"> </w:t>
      </w:r>
    </w:p>
    <w:p w14:paraId="2139E522" w14:textId="77777777" w:rsidR="00347871" w:rsidRDefault="00347871" w:rsidP="00347871"/>
    <w:p w14:paraId="45180C1D" w14:textId="77777777" w:rsidR="00347871" w:rsidRDefault="00347871" w:rsidP="00347871">
      <w:pPr>
        <w:pStyle w:val="Heading2"/>
      </w:pPr>
      <w:bookmarkStart w:id="518" w:name="_1887f2bf7e8d84a570ddcb3217c9de85"/>
      <w:bookmarkStart w:id="519" w:name="_Toc43476891"/>
      <w:r>
        <w:t>Class Medication Activity</w:t>
      </w:r>
      <w:bookmarkEnd w:id="518"/>
      <w:bookmarkEnd w:id="519"/>
      <w:r w:rsidRPr="003A31EC">
        <w:rPr>
          <w:rFonts w:cs="Arial"/>
        </w:rPr>
        <w:t xml:space="preserve"> </w:t>
      </w:r>
      <w:r>
        <w:rPr>
          <w:rFonts w:cs="Arial"/>
        </w:rPr>
        <w:fldChar w:fldCharType="begin"/>
      </w:r>
      <w:r>
        <w:instrText>XE"</w:instrText>
      </w:r>
      <w:r w:rsidRPr="00413D75">
        <w:rPr>
          <w:rFonts w:cs="Arial"/>
        </w:rPr>
        <w:instrText>Medication Activity</w:instrText>
      </w:r>
      <w:r>
        <w:instrText>"</w:instrText>
      </w:r>
      <w:r>
        <w:rPr>
          <w:rFonts w:cs="Arial"/>
        </w:rPr>
        <w:fldChar w:fldCharType="end"/>
      </w:r>
      <w:r w:rsidR="009E71B4">
        <w:rPr>
          <w:rFonts w:cs="Arial"/>
        </w:rPr>
        <w:t xml:space="preserve"> </w:t>
      </w:r>
    </w:p>
    <w:p w14:paraId="469588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9AF505" w14:textId="77777777" w:rsidR="00347871" w:rsidRDefault="00460325" w:rsidP="00347871">
      <w:pPr>
        <w:ind w:left="360"/>
      </w:pPr>
      <w:hyperlink w:anchor="_042edccf6913720962b08bfb7e264a63" w:history="1">
        <w:r w:rsidR="00347871">
          <w:rPr>
            <w:rStyle w:val="Hyperlink"/>
          </w:rPr>
          <w:t>Clinical Intervention Activity</w:t>
        </w:r>
      </w:hyperlink>
    </w:p>
    <w:p w14:paraId="60B6B5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C4EA30D" w14:textId="707B0A17" w:rsidR="00347871" w:rsidRDefault="00B677DD" w:rsidP="00E04E71">
      <w:pPr>
        <w:pStyle w:val="BodyText2"/>
        <w:spacing w:after="0" w:line="240" w:lineRule="auto"/>
      </w:pPr>
      <w:r w:rsidRPr="00AA1930">
        <w:rPr>
          <w:noProof/>
        </w:rPr>
        <w:pict w14:anchorId="6DB26935">
          <v:shape id="_x0000_i1037" type="#_x0000_t75" alt="-120139471.emf" style="width:12pt;height:12pt;visibility:visible;mso-wrap-style:square">
            <v:imagedata r:id="rId16" o:title="-120139471"/>
          </v:shape>
        </w:pict>
      </w:r>
      <w:r w:rsidR="00347871">
        <w:t xml:space="preserve"> has dosage</w:t>
      </w:r>
      <w:r w:rsidR="00347871">
        <w:rPr>
          <w:rFonts w:cs="Arial"/>
        </w:rPr>
        <w:fldChar w:fldCharType="begin"/>
      </w:r>
      <w:r w:rsidR="00347871">
        <w:instrText>XE"</w:instrText>
      </w:r>
      <w:r w:rsidR="00347871" w:rsidRPr="00413D75">
        <w:rPr>
          <w:rFonts w:cs="Arial"/>
        </w:rPr>
        <w:instrText>has dosage</w:instrText>
      </w:r>
      <w:r w:rsidR="00347871">
        <w:instrText>"</w:instrText>
      </w:r>
      <w:r w:rsidR="00347871">
        <w:rPr>
          <w:rFonts w:cs="Arial"/>
        </w:rPr>
        <w:fldChar w:fldCharType="end"/>
      </w:r>
      <w:r w:rsidR="00347871">
        <w:t xml:space="preserve"> : </w:t>
      </w:r>
      <w:hyperlink w:anchor="_973b3cbc58736809bcd9458296b56b5b" w:history="1">
        <w:r w:rsidR="00347871">
          <w:rPr>
            <w:rStyle w:val="Hyperlink"/>
          </w:rPr>
          <w:t>Amount of Substance</w:t>
        </w:r>
      </w:hyperlink>
    </w:p>
    <w:p w14:paraId="4FD2062F" w14:textId="57C2D173" w:rsidR="00347871" w:rsidRDefault="00B677DD" w:rsidP="00E04E71">
      <w:pPr>
        <w:pStyle w:val="BodyText2"/>
        <w:spacing w:after="0" w:line="240" w:lineRule="auto"/>
      </w:pPr>
      <w:r w:rsidRPr="00AA1930">
        <w:rPr>
          <w:noProof/>
        </w:rPr>
        <w:pict w14:anchorId="024CCF8C">
          <v:shape id="Picture -120139471.emf" o:spid="_x0000_i1036" type="#_x0000_t75" alt="-120139471.emf" style="width:12pt;height:12pt;visibility:visible;mso-wrap-style:square">
            <v:imagedata r:id="rId16" o:title="-120139471"/>
          </v:shape>
        </w:pict>
      </w:r>
      <w:r w:rsidR="00347871">
        <w:t xml:space="preserve"> has route</w:t>
      </w:r>
      <w:r w:rsidR="00347871">
        <w:rPr>
          <w:rFonts w:cs="Arial"/>
        </w:rPr>
        <w:fldChar w:fldCharType="begin"/>
      </w:r>
      <w:r w:rsidR="00347871">
        <w:instrText>XE"</w:instrText>
      </w:r>
      <w:r w:rsidR="00347871" w:rsidRPr="00413D75">
        <w:rPr>
          <w:rFonts w:cs="Arial"/>
        </w:rPr>
        <w:instrText>has rou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p>
    <w:p w14:paraId="47441875" w14:textId="77777777" w:rsidR="00347871" w:rsidRDefault="00347871" w:rsidP="00347871"/>
    <w:p w14:paraId="1A6B231D" w14:textId="77777777" w:rsidR="00347871" w:rsidRDefault="00347871" w:rsidP="00347871">
      <w:pPr>
        <w:pStyle w:val="Heading2"/>
      </w:pPr>
      <w:bookmarkStart w:id="520" w:name="_a26c5d4e436789b8b43f4a4e19b79058"/>
      <w:bookmarkStart w:id="521" w:name="_Toc43476892"/>
      <w:r>
        <w:t>Class Sense Observation Activity</w:t>
      </w:r>
      <w:bookmarkEnd w:id="520"/>
      <w:bookmarkEnd w:id="521"/>
      <w:r w:rsidRPr="003A31EC">
        <w:rPr>
          <w:rFonts w:cs="Arial"/>
        </w:rPr>
        <w:t xml:space="preserve"> </w:t>
      </w:r>
      <w:r>
        <w:rPr>
          <w:rFonts w:cs="Arial"/>
        </w:rPr>
        <w:fldChar w:fldCharType="begin"/>
      </w:r>
      <w:r>
        <w:instrText>XE"</w:instrText>
      </w:r>
      <w:r w:rsidRPr="00413D75">
        <w:rPr>
          <w:rFonts w:cs="Arial"/>
        </w:rPr>
        <w:instrText>Sense Observation Activity</w:instrText>
      </w:r>
      <w:r>
        <w:instrText>"</w:instrText>
      </w:r>
      <w:r>
        <w:rPr>
          <w:rFonts w:cs="Arial"/>
        </w:rPr>
        <w:fldChar w:fldCharType="end"/>
      </w:r>
      <w:r w:rsidR="009E71B4">
        <w:rPr>
          <w:rFonts w:cs="Arial"/>
        </w:rPr>
        <w:t xml:space="preserve"> </w:t>
      </w:r>
    </w:p>
    <w:p w14:paraId="1B2EC4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35992C" w14:textId="77777777" w:rsidR="00347871" w:rsidRDefault="00460325" w:rsidP="00347871">
      <w:pPr>
        <w:ind w:left="360"/>
      </w:pPr>
      <w:hyperlink w:anchor="_091f5e6f79068321bbbd789b505b0887" w:history="1">
        <w:r w:rsidR="00347871">
          <w:rPr>
            <w:rStyle w:val="Hyperlink"/>
          </w:rPr>
          <w:t>Clinical Observation Activity</w:t>
        </w:r>
      </w:hyperlink>
    </w:p>
    <w:p w14:paraId="5F42270A" w14:textId="77777777" w:rsidR="00347871" w:rsidRDefault="00347871" w:rsidP="00347871"/>
    <w:p w14:paraId="07E0A6CB" w14:textId="77777777" w:rsidR="00347871" w:rsidRDefault="00347871" w:rsidP="00347871">
      <w:pPr>
        <w:pStyle w:val="Heading2"/>
      </w:pPr>
      <w:bookmarkStart w:id="522" w:name="_bf5bacbe39ab1054da3a3eef507f1f01"/>
      <w:bookmarkStart w:id="523" w:name="_Toc43476893"/>
      <w:r>
        <w:t>Class Specimen</w:t>
      </w:r>
      <w:bookmarkEnd w:id="522"/>
      <w:r w:rsidRPr="003A31EC">
        <w:rPr>
          <w:rFonts w:cs="Arial"/>
        </w:rPr>
        <w:t xml:space="preserve"> </w:t>
      </w:r>
      <w:r>
        <w:rPr>
          <w:rFonts w:cs="Arial"/>
        </w:rPr>
        <w:fldChar w:fldCharType="begin"/>
      </w:r>
      <w:r>
        <w:instrText>XE"</w:instrText>
      </w:r>
      <w:r w:rsidRPr="00413D75">
        <w:rPr>
          <w:rFonts w:cs="Arial"/>
        </w:rPr>
        <w:instrText>Specimen</w:instrText>
      </w:r>
      <w:r>
        <w:instrText>"</w:instrText>
      </w:r>
      <w:r>
        <w:rPr>
          <w:rFonts w:cs="Arial"/>
        </w:rPr>
        <w:fldChar w:fldCharType="end"/>
      </w:r>
      <w:r w:rsidR="009E71B4">
        <w:rPr>
          <w:rFonts w:cs="Arial"/>
        </w:rPr>
        <w:t xml:space="preserve"> </w:t>
      </w:r>
      <w:r w:rsidR="006F72CA">
        <w:rPr>
          <w:rFonts w:cs="Arial"/>
        </w:rPr>
        <w:t>&lt;&lt;Role&gt;&gt;</w:t>
      </w:r>
      <w:bookmarkEnd w:id="523"/>
    </w:p>
    <w:p w14:paraId="506B6C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2A56CD" w14:textId="77777777" w:rsidR="00347871" w:rsidRDefault="00460325" w:rsidP="00347871">
      <w:pPr>
        <w:ind w:left="360"/>
      </w:pPr>
      <w:hyperlink w:anchor="_e8de7be0b7deb58decd0be7d10c50eb1" w:history="1">
        <w:r w:rsidR="00347871">
          <w:rPr>
            <w:rStyle w:val="Hyperlink"/>
          </w:rPr>
          <w:t>Physical Entity</w:t>
        </w:r>
      </w:hyperlink>
      <w:r w:rsidR="00347871">
        <w:t xml:space="preserve">, </w:t>
      </w:r>
      <w:hyperlink w:anchor="_eb9719483c5285d39be117ca681afa25" w:history="1">
        <w:r w:rsidR="00347871">
          <w:rPr>
            <w:rStyle w:val="Hyperlink"/>
          </w:rPr>
          <w:t>Role</w:t>
        </w:r>
      </w:hyperlink>
    </w:p>
    <w:p w14:paraId="2750D6D5" w14:textId="77777777" w:rsidR="00347871" w:rsidRDefault="00347871" w:rsidP="00347871"/>
    <w:p w14:paraId="634E737B" w14:textId="77777777" w:rsidR="00347871" w:rsidRDefault="00347871" w:rsidP="00347871">
      <w:pPr>
        <w:pStyle w:val="Heading2"/>
      </w:pPr>
      <w:bookmarkStart w:id="524" w:name="_877fa92540aaa8dbdfdc4e8b15959440"/>
      <w:bookmarkStart w:id="525" w:name="_Toc43476894"/>
      <w:r>
        <w:t>Class Subject</w:t>
      </w:r>
      <w:bookmarkEnd w:id="524"/>
      <w:r w:rsidRPr="003A31EC">
        <w:rPr>
          <w:rFonts w:cs="Arial"/>
        </w:rPr>
        <w:t xml:space="preserve"> </w:t>
      </w:r>
      <w:r>
        <w:rPr>
          <w:rFonts w:cs="Arial"/>
        </w:rPr>
        <w:fldChar w:fldCharType="begin"/>
      </w:r>
      <w:r>
        <w:instrText>XE"</w:instrText>
      </w:r>
      <w:r w:rsidRPr="00413D75">
        <w:rPr>
          <w:rFonts w:cs="Arial"/>
        </w:rPr>
        <w:instrText>Subject</w:instrText>
      </w:r>
      <w:r>
        <w:instrText>"</w:instrText>
      </w:r>
      <w:r>
        <w:rPr>
          <w:rFonts w:cs="Arial"/>
        </w:rPr>
        <w:fldChar w:fldCharType="end"/>
      </w:r>
      <w:r w:rsidR="009E71B4">
        <w:rPr>
          <w:rFonts w:cs="Arial"/>
        </w:rPr>
        <w:t xml:space="preserve"> </w:t>
      </w:r>
      <w:r w:rsidR="006F72CA">
        <w:rPr>
          <w:rFonts w:cs="Arial"/>
        </w:rPr>
        <w:t>&lt;&lt;Role&gt;&gt;</w:t>
      </w:r>
      <w:bookmarkEnd w:id="525"/>
    </w:p>
    <w:p w14:paraId="53B128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5F0ECE" w14:textId="77777777" w:rsidR="00347871" w:rsidRDefault="00460325" w:rsidP="00347871">
      <w:pPr>
        <w:ind w:left="360"/>
      </w:pPr>
      <w:hyperlink w:anchor="_b4401436185956a165d3b9d8de6c6b8f" w:history="1">
        <w:r w:rsidR="00347871">
          <w:rPr>
            <w:rStyle w:val="Hyperlink"/>
          </w:rPr>
          <w:t>Participant</w:t>
        </w:r>
      </w:hyperlink>
      <w:r w:rsidR="00347871">
        <w:t xml:space="preserve">, </w:t>
      </w:r>
      <w:hyperlink w:anchor="_cdc29d2819530ccaeba6b720b8983fee" w:history="1">
        <w:r w:rsidR="00347871">
          <w:rPr>
            <w:rStyle w:val="Hyperlink"/>
          </w:rPr>
          <w:t>Person</w:t>
        </w:r>
      </w:hyperlink>
    </w:p>
    <w:p w14:paraId="2FC7C1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D484BEE" w14:textId="478FDFBD" w:rsidR="00347871" w:rsidRDefault="00B677DD" w:rsidP="00347871">
      <w:pPr>
        <w:ind w:left="605" w:hanging="245"/>
      </w:pPr>
      <w:r w:rsidRPr="00AA1930">
        <w:rPr>
          <w:noProof/>
        </w:rPr>
        <w:pict w14:anchorId="1C6AC838">
          <v:shape id="_x0000_i1035" type="#_x0000_t75" alt="272863209.emf" style="width:12pt;height:12pt;visibility:visible;mso-wrap-style:square">
            <v:imagedata r:id="rId17" o:title="272863209"/>
          </v:shape>
        </w:pict>
      </w:r>
      <w:r w:rsidR="00347871">
        <w:t xml:space="preserve"> </w:t>
      </w:r>
      <w:r w:rsidR="0061586D">
        <w:t xml:space="preserve"> </w:t>
      </w:r>
      <w:r w:rsidR="00347871">
        <w:t>is subject of</w:t>
      </w:r>
      <w:r w:rsidR="00347871">
        <w:rPr>
          <w:rFonts w:cs="Arial"/>
        </w:rPr>
        <w:fldChar w:fldCharType="begin"/>
      </w:r>
      <w:r w:rsidR="00347871">
        <w:instrText>XE"</w:instrText>
      </w:r>
      <w:r w:rsidR="00347871" w:rsidRPr="00413D75">
        <w:rPr>
          <w:rFonts w:cs="Arial"/>
        </w:rPr>
        <w:instrText>is subject of</w:instrText>
      </w:r>
      <w:r w:rsidR="00347871">
        <w:instrText>"</w:instrText>
      </w:r>
      <w:r w:rsidR="00347871">
        <w:rPr>
          <w:rFonts w:cs="Arial"/>
        </w:rPr>
        <w:fldChar w:fldCharType="end"/>
      </w:r>
      <w:r w:rsidR="00347871">
        <w:t xml:space="preserve"> : </w:t>
      </w:r>
      <w:hyperlink w:anchor="_c5f03055257800e6efe75023a75bdd7a" w:history="1">
        <w:r w:rsidR="00347871">
          <w:rPr>
            <w:rStyle w:val="Hyperlink"/>
          </w:rPr>
          <w:t>Clinical Situation</w:t>
        </w:r>
      </w:hyperlink>
      <w:r w:rsidR="00347871">
        <w:t xml:space="preserve"> [0..*]   </w:t>
      </w:r>
      <w:r w:rsidR="00347871" w:rsidRPr="00833C5F">
        <w:rPr>
          <w:i/>
        </w:rPr>
        <w:t>Subsets</w:t>
      </w:r>
      <w:r w:rsidR="00347871">
        <w:t>: involved in:</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995AD7E" w14:textId="77777777" w:rsidR="00347871" w:rsidRDefault="00347871" w:rsidP="00347871"/>
    <w:p w14:paraId="7E2DB846" w14:textId="77777777" w:rsidR="00347871" w:rsidRDefault="00347871" w:rsidP="00347871">
      <w:pPr>
        <w:pStyle w:val="Heading2"/>
      </w:pPr>
      <w:bookmarkStart w:id="526" w:name="_6c52cbab523aeb147bb492cebf98a5d0"/>
      <w:bookmarkStart w:id="527" w:name="_Toc43476895"/>
      <w:r>
        <w:t>Class Substance</w:t>
      </w:r>
      <w:bookmarkEnd w:id="526"/>
      <w:bookmarkEnd w:id="527"/>
      <w:r w:rsidRPr="003A31EC">
        <w:rPr>
          <w:rFonts w:cs="Arial"/>
        </w:rPr>
        <w:t xml:space="preserve"> </w:t>
      </w:r>
      <w:r>
        <w:rPr>
          <w:rFonts w:cs="Arial"/>
        </w:rPr>
        <w:fldChar w:fldCharType="begin"/>
      </w:r>
      <w:r>
        <w:instrText>XE"</w:instrText>
      </w:r>
      <w:r w:rsidRPr="00413D75">
        <w:rPr>
          <w:rFonts w:cs="Arial"/>
        </w:rPr>
        <w:instrText>Substance</w:instrText>
      </w:r>
      <w:r>
        <w:instrText>"</w:instrText>
      </w:r>
      <w:r>
        <w:rPr>
          <w:rFonts w:cs="Arial"/>
        </w:rPr>
        <w:fldChar w:fldCharType="end"/>
      </w:r>
      <w:r w:rsidR="009E71B4">
        <w:rPr>
          <w:rFonts w:cs="Arial"/>
        </w:rPr>
        <w:t xml:space="preserve"> </w:t>
      </w:r>
    </w:p>
    <w:p w14:paraId="3B035F3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68E90C" w14:textId="77777777" w:rsidR="00347871" w:rsidRDefault="00460325" w:rsidP="00347871">
      <w:pPr>
        <w:ind w:left="360"/>
      </w:pPr>
      <w:hyperlink w:anchor="_e8de7be0b7deb58decd0be7d10c50eb1" w:history="1">
        <w:r w:rsidR="00347871">
          <w:rPr>
            <w:rStyle w:val="Hyperlink"/>
          </w:rPr>
          <w:t>Physical Entity</w:t>
        </w:r>
      </w:hyperlink>
    </w:p>
    <w:p w14:paraId="52C134F2" w14:textId="77777777" w:rsidR="00347871" w:rsidRDefault="00347871" w:rsidP="00347871"/>
    <w:p w14:paraId="5918FB9C" w14:textId="77777777" w:rsidR="00347871" w:rsidRDefault="00347871" w:rsidP="00347871">
      <w:pPr>
        <w:pStyle w:val="Heading2"/>
      </w:pPr>
      <w:bookmarkStart w:id="528" w:name="_9c749e1dfa23fc4a1f66586dc9c358c7"/>
      <w:bookmarkStart w:id="529" w:name="_Toc43476896"/>
      <w:r>
        <w:t>Class Vital Sign Measurement</w:t>
      </w:r>
      <w:bookmarkEnd w:id="528"/>
      <w:bookmarkEnd w:id="529"/>
      <w:r w:rsidRPr="003A31EC">
        <w:rPr>
          <w:rFonts w:cs="Arial"/>
        </w:rPr>
        <w:t xml:space="preserve"> </w:t>
      </w:r>
      <w:r>
        <w:rPr>
          <w:rFonts w:cs="Arial"/>
        </w:rPr>
        <w:fldChar w:fldCharType="begin"/>
      </w:r>
      <w:r>
        <w:instrText>XE"</w:instrText>
      </w:r>
      <w:r w:rsidRPr="00413D75">
        <w:rPr>
          <w:rFonts w:cs="Arial"/>
        </w:rPr>
        <w:instrText>Vital Sign Measurement</w:instrText>
      </w:r>
      <w:r>
        <w:instrText>"</w:instrText>
      </w:r>
      <w:r>
        <w:rPr>
          <w:rFonts w:cs="Arial"/>
        </w:rPr>
        <w:fldChar w:fldCharType="end"/>
      </w:r>
      <w:r w:rsidR="009E71B4">
        <w:rPr>
          <w:rFonts w:cs="Arial"/>
        </w:rPr>
        <w:t xml:space="preserve"> </w:t>
      </w:r>
    </w:p>
    <w:p w14:paraId="2E7965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337F61" w14:textId="77777777" w:rsidR="00347871" w:rsidRDefault="00460325" w:rsidP="00347871">
      <w:pPr>
        <w:ind w:left="360"/>
      </w:pPr>
      <w:hyperlink w:anchor="_246aad5e499a3dae61ae5b5418deab0c" w:history="1">
        <w:r w:rsidR="00347871">
          <w:rPr>
            <w:rStyle w:val="Hyperlink"/>
          </w:rPr>
          <w:t>Measurement Result</w:t>
        </w:r>
      </w:hyperlink>
    </w:p>
    <w:p w14:paraId="0CAA5B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E8E6801" w14:textId="1827DCA4" w:rsidR="00347871" w:rsidRDefault="00B677DD" w:rsidP="00347871">
      <w:pPr>
        <w:ind w:left="605" w:hanging="245"/>
      </w:pPr>
      <w:r w:rsidRPr="00AA1930">
        <w:rPr>
          <w:noProof/>
        </w:rPr>
        <w:pict w14:anchorId="6E824F44">
          <v:shape id="_x0000_i1034"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d8dd05cc618e65e382cb103feddd6ce6" w:history="1">
        <w:r w:rsidR="00347871">
          <w:rPr>
            <w:rStyle w:val="Hyperlink"/>
          </w:rPr>
          <w:t>Vital Sign Measurement Activity</w:t>
        </w:r>
      </w:hyperlink>
      <w:r w:rsidR="00347871">
        <w:t xml:space="preserve"> [1..*]   </w:t>
      </w:r>
      <w:r w:rsidR="00347871" w:rsidRPr="00833C5F">
        <w:rPr>
          <w:i/>
        </w:rPr>
        <w:t>Subsets</w:t>
      </w:r>
      <w:r w:rsidR="00347871">
        <w:t>: results from:</w:t>
      </w:r>
      <w:hyperlink w:anchor="_ea4fbdb5da64209c9a7b06962b4c0e3f" w:history="1">
        <w:r w:rsidR="00347871">
          <w:rPr>
            <w:rStyle w:val="Hyperlink"/>
          </w:rPr>
          <w:t>Knowledge Acqusition</w:t>
        </w:r>
      </w:hyperlink>
      <w:r w:rsidR="00347871">
        <w:rPr>
          <w:rStyle w:val="Hyperlink"/>
        </w:rPr>
        <w:t xml:space="preserve"> </w:t>
      </w:r>
      <w:r w:rsidR="00347871">
        <w:t xml:space="preserve">   </w:t>
      </w:r>
    </w:p>
    <w:p w14:paraId="3838F959" w14:textId="5F0B3490" w:rsidR="00347871" w:rsidRDefault="00B677DD" w:rsidP="00347871">
      <w:pPr>
        <w:ind w:left="605" w:hanging="245"/>
      </w:pPr>
      <w:r w:rsidRPr="00AA1930">
        <w:rPr>
          <w:noProof/>
        </w:rPr>
        <w:pict w14:anchorId="244DFDB8">
          <v:shape id="_x0000_i1033" type="#_x0000_t75" alt="185529231.emf" style="width:12pt;height:12pt;visibility:visible;mso-wrap-style:square">
            <v:imagedata r:id="rId26" o:title="185529231"/>
          </v:shape>
        </w:pict>
      </w:r>
      <w:r w:rsidR="00347871">
        <w:t xml:space="preserve">  : </w:t>
      </w:r>
      <w:hyperlink w:anchor="_5c5c63c417da4b7e591d574fd8fdc2a3" w:history="1">
        <w:r w:rsidR="00347871">
          <w:rPr>
            <w:rStyle w:val="Hyperlink"/>
          </w:rPr>
          <w:t>Vital Sign</w:t>
        </w:r>
      </w:hyperlink>
      <w:r w:rsidR="00347871">
        <w:t xml:space="preserve"> [1..*]   </w:t>
      </w:r>
      <w:r w:rsidR="00347871" w:rsidRPr="00833C5F">
        <w:rPr>
          <w:i/>
        </w:rPr>
        <w:t>Redefine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7CC293C9" w14:textId="77777777" w:rsidR="00347871" w:rsidRDefault="00347871" w:rsidP="00347871"/>
    <w:p w14:paraId="4FAC78A9" w14:textId="77777777" w:rsidR="00347871" w:rsidRDefault="00347871" w:rsidP="00347871">
      <w:pPr>
        <w:pStyle w:val="Heading2"/>
      </w:pPr>
      <w:bookmarkStart w:id="530" w:name="_d8dd05cc618e65e382cb103feddd6ce6"/>
      <w:bookmarkStart w:id="531" w:name="_Toc43476897"/>
      <w:r>
        <w:t>Class Vital Sign Measurement Activity</w:t>
      </w:r>
      <w:bookmarkEnd w:id="530"/>
      <w:bookmarkEnd w:id="531"/>
      <w:r w:rsidRPr="003A31EC">
        <w:rPr>
          <w:rFonts w:cs="Arial"/>
        </w:rPr>
        <w:t xml:space="preserve"> </w:t>
      </w:r>
      <w:r>
        <w:rPr>
          <w:rFonts w:cs="Arial"/>
        </w:rPr>
        <w:fldChar w:fldCharType="begin"/>
      </w:r>
      <w:r>
        <w:instrText>XE"</w:instrText>
      </w:r>
      <w:r w:rsidRPr="00413D75">
        <w:rPr>
          <w:rFonts w:cs="Arial"/>
        </w:rPr>
        <w:instrText>Vital Sign Measurement Activity</w:instrText>
      </w:r>
      <w:r>
        <w:instrText>"</w:instrText>
      </w:r>
      <w:r>
        <w:rPr>
          <w:rFonts w:cs="Arial"/>
        </w:rPr>
        <w:fldChar w:fldCharType="end"/>
      </w:r>
      <w:r w:rsidR="009E71B4">
        <w:rPr>
          <w:rFonts w:cs="Arial"/>
        </w:rPr>
        <w:t xml:space="preserve"> </w:t>
      </w:r>
    </w:p>
    <w:p w14:paraId="269DC1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25E62A" w14:textId="77777777" w:rsidR="00347871" w:rsidRDefault="00460325" w:rsidP="00347871">
      <w:pPr>
        <w:ind w:left="360"/>
      </w:pPr>
      <w:hyperlink w:anchor="_311770c205be82af5ce92c3f02e8aa08" w:history="1">
        <w:r w:rsidR="00347871">
          <w:rPr>
            <w:rStyle w:val="Hyperlink"/>
          </w:rPr>
          <w:t>Measurement Activity</w:t>
        </w:r>
      </w:hyperlink>
      <w:r w:rsidR="00347871">
        <w:t xml:space="preserve">, </w:t>
      </w:r>
      <w:hyperlink w:anchor="_a26c5d4e436789b8b43f4a4e19b79058" w:history="1">
        <w:r w:rsidR="00347871">
          <w:rPr>
            <w:rStyle w:val="Hyperlink"/>
          </w:rPr>
          <w:t>Sense Observation Activity</w:t>
        </w:r>
      </w:hyperlink>
    </w:p>
    <w:p w14:paraId="01FB81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8AF2CDA" w14:textId="5B63CA28" w:rsidR="00347871" w:rsidRDefault="00B677DD" w:rsidP="00347871">
      <w:pPr>
        <w:ind w:left="605" w:hanging="245"/>
      </w:pPr>
      <w:r w:rsidRPr="00AA1930">
        <w:rPr>
          <w:noProof/>
        </w:rPr>
        <w:pict w14:anchorId="7D1CF805">
          <v:shape id="Picture 272863209.emf" o:spid="_x0000_i1032" type="#_x0000_t75" alt="272863209.emf" style="width:12pt;height:12pt;visibility:visible;mso-wrap-style:square">
            <v:imagedata r:id="rId17" o:title="272863209"/>
          </v:shape>
        </w:pict>
      </w:r>
      <w:r w:rsidR="00347871">
        <w:t xml:space="preserve"> </w:t>
      </w:r>
      <w:r w:rsidR="007A366F">
        <w:t>&lt;&lt;Restriction&gt;&gt;</w:t>
      </w:r>
      <w:r w:rsidR="00347871">
        <w:t xml:space="preserve"> : </w:t>
      </w:r>
      <w:hyperlink w:anchor="_9c749e1dfa23fc4a1f66586dc9c358c7" w:history="1">
        <w:r w:rsidR="00347871">
          <w:rPr>
            <w:rStyle w:val="Hyperlink"/>
          </w:rPr>
          <w:t>Vital Sign Measurement</w:t>
        </w:r>
      </w:hyperlink>
      <w:r w:rsidR="00347871">
        <w:t xml:space="preserve"> [0..*]   </w:t>
      </w:r>
      <w:r w:rsidR="00347871" w:rsidRPr="00833C5F">
        <w:rPr>
          <w:i/>
        </w:rPr>
        <w:t>Subsets</w:t>
      </w:r>
      <w:r w:rsidR="00347871">
        <w:t>: results in:</w:t>
      </w:r>
      <w:hyperlink w:anchor="_927d9d7cfeddf09947d0f7003026e26b" w:history="1">
        <w:r w:rsidR="00347871">
          <w:rPr>
            <w:rStyle w:val="Hyperlink"/>
          </w:rPr>
          <w:t>Belief</w:t>
        </w:r>
      </w:hyperlink>
      <w:r w:rsidR="00347871">
        <w:rPr>
          <w:rStyle w:val="Hyperlink"/>
        </w:rPr>
        <w:t xml:space="preserve"> </w:t>
      </w:r>
      <w:r w:rsidR="00347871">
        <w:t xml:space="preserve">   </w:t>
      </w:r>
    </w:p>
    <w:p w14:paraId="63587472" w14:textId="0554CB9B" w:rsidR="00347871" w:rsidRDefault="00B677DD" w:rsidP="00347871">
      <w:pPr>
        <w:ind w:left="605" w:hanging="245"/>
      </w:pPr>
      <w:r w:rsidRPr="00AA1930">
        <w:rPr>
          <w:noProof/>
        </w:rPr>
        <w:pict w14:anchorId="5809A6E7">
          <v:shape id="_x0000_i1031" type="#_x0000_t75" alt="185529231.emf" style="width:12pt;height:12pt;visibility:visible;mso-wrap-style:square">
            <v:imagedata r:id="rId26" o:title="185529231"/>
          </v:shape>
        </w:pict>
      </w:r>
      <w:r w:rsidR="00347871">
        <w:t xml:space="preserve">  : </w:t>
      </w:r>
      <w:hyperlink w:anchor="_5c5c63c417da4b7e591d574fd8fdc2a3" w:history="1">
        <w:r w:rsidR="00347871">
          <w:rPr>
            <w:rStyle w:val="Hyperlink"/>
          </w:rPr>
          <w:t>Vital Sign</w:t>
        </w:r>
      </w:hyperlink>
      <w:r w:rsidR="00347871">
        <w:t xml:space="preserve"> [0..*]   </w:t>
      </w:r>
      <w:r w:rsidR="00347871" w:rsidRPr="00833C5F">
        <w:rPr>
          <w:i/>
        </w:rPr>
        <w:t>Redefines</w:t>
      </w:r>
      <w:r w:rsidR="00347871">
        <w:t>: has finding:</w:t>
      </w:r>
      <w:hyperlink w:anchor="_3b6dc697de97ce073daecd87bcd5dcaa" w:history="1">
        <w:r w:rsidR="00347871">
          <w:rPr>
            <w:rStyle w:val="Hyperlink"/>
          </w:rPr>
          <w:t>Ontic Situation</w:t>
        </w:r>
      </w:hyperlink>
      <w:r w:rsidR="00347871">
        <w:rPr>
          <w:rStyle w:val="Hyperlink"/>
        </w:rPr>
        <w:t xml:space="preserve">   </w:t>
      </w:r>
      <w:r w:rsidR="00347871">
        <w:t xml:space="preserve"> </w:t>
      </w:r>
    </w:p>
    <w:p w14:paraId="537834AC" w14:textId="77777777" w:rsidR="00347871" w:rsidRDefault="00347871" w:rsidP="00347871"/>
    <w:p w14:paraId="45897C9B" w14:textId="77777777" w:rsidR="00347871" w:rsidRDefault="00347871" w:rsidP="00347871">
      <w:pPr>
        <w:spacing w:after="200" w:line="276" w:lineRule="auto"/>
        <w:rPr>
          <w:b/>
          <w:bCs/>
          <w:color w:val="365F91"/>
          <w:sz w:val="40"/>
          <w:szCs w:val="40"/>
        </w:rPr>
      </w:pPr>
      <w:r>
        <w:br w:type="page"/>
      </w:r>
    </w:p>
    <w:p w14:paraId="467E2325" w14:textId="77777777" w:rsidR="00347871" w:rsidRDefault="00347871" w:rsidP="00347871">
      <w:pPr>
        <w:pStyle w:val="Heading1"/>
      </w:pPr>
      <w:bookmarkStart w:id="532" w:name="_Toc43476898"/>
      <w:r>
        <w:t>OnticHealthSpecific::Health Conditions</w:t>
      </w:r>
      <w:bookmarkEnd w:id="532"/>
    </w:p>
    <w:p w14:paraId="70171E4D" w14:textId="77777777" w:rsidR="00347871" w:rsidRDefault="00347871" w:rsidP="00347871">
      <w:pPr>
        <w:pStyle w:val="Heading2"/>
      </w:pPr>
      <w:bookmarkStart w:id="533" w:name="_Toc43476899"/>
      <w:r>
        <w:t>Diagram: Health Conditions</w:t>
      </w:r>
      <w:bookmarkEnd w:id="533"/>
    </w:p>
    <w:p w14:paraId="41F26456" w14:textId="77FA4E22" w:rsidR="00347871" w:rsidRDefault="00B677DD" w:rsidP="00347871">
      <w:pPr>
        <w:jc w:val="center"/>
        <w:rPr>
          <w:rFonts w:cs="Arial"/>
        </w:rPr>
      </w:pPr>
      <w:r w:rsidRPr="00AA1930">
        <w:rPr>
          <w:noProof/>
        </w:rPr>
        <w:pict w14:anchorId="11EE247B">
          <v:shape id="Picture -1688484818.emf" o:spid="_x0000_i1030" type="#_x0000_t75" alt="-1688484818.emf" style="width:487.2pt;height:469.2pt;visibility:visible;mso-wrap-style:square">
            <v:imagedata r:id="rId68" o:title="-1688484818"/>
          </v:shape>
        </w:pict>
      </w:r>
    </w:p>
    <w:p w14:paraId="0B00148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ealth Conditions</w:t>
      </w:r>
    </w:p>
    <w:p w14:paraId="1D205E5B" w14:textId="77777777" w:rsidR="00347871" w:rsidRDefault="00347871" w:rsidP="00347871">
      <w:r>
        <w:t xml:space="preserve"> </w:t>
      </w:r>
    </w:p>
    <w:p w14:paraId="7DD07E54" w14:textId="77777777" w:rsidR="00347871" w:rsidRDefault="00347871" w:rsidP="00347871"/>
    <w:p w14:paraId="428B6256" w14:textId="77777777" w:rsidR="00347871" w:rsidRDefault="00347871" w:rsidP="00347871">
      <w:pPr>
        <w:pStyle w:val="Heading2"/>
      </w:pPr>
      <w:bookmarkStart w:id="534" w:name="_d3bdc19b5f2d28c7c7491afd209b4518"/>
      <w:bookmarkStart w:id="535" w:name="_Toc43476900"/>
      <w:r>
        <w:lastRenderedPageBreak/>
        <w:t>Class Actual Body Height</w:t>
      </w:r>
      <w:bookmarkEnd w:id="534"/>
      <w:bookmarkEnd w:id="535"/>
      <w:r w:rsidRPr="003A31EC">
        <w:rPr>
          <w:rFonts w:cs="Arial"/>
        </w:rPr>
        <w:t xml:space="preserve"> </w:t>
      </w:r>
      <w:r>
        <w:rPr>
          <w:rFonts w:cs="Arial"/>
        </w:rPr>
        <w:fldChar w:fldCharType="begin"/>
      </w:r>
      <w:r>
        <w:instrText>XE"</w:instrText>
      </w:r>
      <w:r w:rsidRPr="00413D75">
        <w:rPr>
          <w:rFonts w:cs="Arial"/>
        </w:rPr>
        <w:instrText>Actual Body Height</w:instrText>
      </w:r>
      <w:r>
        <w:instrText>"</w:instrText>
      </w:r>
      <w:r>
        <w:rPr>
          <w:rFonts w:cs="Arial"/>
        </w:rPr>
        <w:fldChar w:fldCharType="end"/>
      </w:r>
      <w:r w:rsidR="009E71B4">
        <w:rPr>
          <w:rFonts w:cs="Arial"/>
        </w:rPr>
        <w:t xml:space="preserve"> </w:t>
      </w:r>
    </w:p>
    <w:p w14:paraId="784866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A2F6E3" w14:textId="77777777" w:rsidR="00347871" w:rsidRDefault="00460325" w:rsidP="00347871">
      <w:pPr>
        <w:ind w:left="360"/>
      </w:pPr>
      <w:hyperlink w:anchor="_cbf2f4f30da28c4c79b15fa7078c79cb" w:history="1">
        <w:r w:rsidR="00347871">
          <w:rPr>
            <w:rStyle w:val="Hyperlink"/>
          </w:rPr>
          <w:t>Actual Vital Sign</w:t>
        </w:r>
      </w:hyperlink>
      <w:r w:rsidR="00347871">
        <w:t xml:space="preserve">, </w:t>
      </w:r>
      <w:hyperlink w:anchor="_6edfe15cd727bace7f7d9d5b7568392d" w:history="1">
        <w:r w:rsidR="00347871">
          <w:rPr>
            <w:rStyle w:val="Hyperlink"/>
          </w:rPr>
          <w:t>Body Height</w:t>
        </w:r>
      </w:hyperlink>
    </w:p>
    <w:p w14:paraId="62E61E55" w14:textId="77777777" w:rsidR="00347871" w:rsidRDefault="00347871" w:rsidP="00347871"/>
    <w:p w14:paraId="312681BD" w14:textId="77777777" w:rsidR="00347871" w:rsidRDefault="00347871" w:rsidP="00347871">
      <w:pPr>
        <w:pStyle w:val="Heading2"/>
      </w:pPr>
      <w:bookmarkStart w:id="536" w:name="_bb6f6ed6e2f4f114fc5b91d02437c6c4"/>
      <w:bookmarkStart w:id="537" w:name="_Toc43476901"/>
      <w:r>
        <w:t>Class Actual Body Temperature</w:t>
      </w:r>
      <w:bookmarkEnd w:id="536"/>
      <w:bookmarkEnd w:id="537"/>
      <w:r w:rsidRPr="003A31EC">
        <w:rPr>
          <w:rFonts w:cs="Arial"/>
        </w:rPr>
        <w:t xml:space="preserve"> </w:t>
      </w:r>
      <w:r>
        <w:rPr>
          <w:rFonts w:cs="Arial"/>
        </w:rPr>
        <w:fldChar w:fldCharType="begin"/>
      </w:r>
      <w:r>
        <w:instrText>XE"</w:instrText>
      </w:r>
      <w:r w:rsidRPr="00413D75">
        <w:rPr>
          <w:rFonts w:cs="Arial"/>
        </w:rPr>
        <w:instrText>Actual Body Temperature</w:instrText>
      </w:r>
      <w:r>
        <w:instrText>"</w:instrText>
      </w:r>
      <w:r>
        <w:rPr>
          <w:rFonts w:cs="Arial"/>
        </w:rPr>
        <w:fldChar w:fldCharType="end"/>
      </w:r>
      <w:r w:rsidR="009E71B4">
        <w:rPr>
          <w:rFonts w:cs="Arial"/>
        </w:rPr>
        <w:t xml:space="preserve"> </w:t>
      </w:r>
    </w:p>
    <w:p w14:paraId="2D4C07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D60804" w14:textId="77777777" w:rsidR="00347871" w:rsidRDefault="00460325" w:rsidP="00347871">
      <w:pPr>
        <w:ind w:left="360"/>
      </w:pPr>
      <w:hyperlink w:anchor="_cbf2f4f30da28c4c79b15fa7078c79cb" w:history="1">
        <w:r w:rsidR="00347871">
          <w:rPr>
            <w:rStyle w:val="Hyperlink"/>
          </w:rPr>
          <w:t>Actual Vital Sign</w:t>
        </w:r>
      </w:hyperlink>
      <w:r w:rsidR="00347871">
        <w:t xml:space="preserve">, </w:t>
      </w:r>
      <w:hyperlink w:anchor="_3e402d3801a96d2460b3bec1afe4a061" w:history="1">
        <w:r w:rsidR="00347871">
          <w:rPr>
            <w:rStyle w:val="Hyperlink"/>
          </w:rPr>
          <w:t>Body Temperature</w:t>
        </w:r>
      </w:hyperlink>
    </w:p>
    <w:p w14:paraId="25FE68C8" w14:textId="77777777" w:rsidR="00347871" w:rsidRDefault="00347871" w:rsidP="00347871"/>
    <w:p w14:paraId="2C0686A4" w14:textId="77777777" w:rsidR="00347871" w:rsidRDefault="00347871" w:rsidP="00347871">
      <w:pPr>
        <w:pStyle w:val="Heading2"/>
      </w:pPr>
      <w:bookmarkStart w:id="538" w:name="_c8775e0b75e2865422c84dd978363e25"/>
      <w:bookmarkStart w:id="539" w:name="_Toc43476902"/>
      <w:r>
        <w:t>Class Actual Creatine Clearance</w:t>
      </w:r>
      <w:bookmarkEnd w:id="538"/>
      <w:bookmarkEnd w:id="539"/>
      <w:r w:rsidRPr="003A31EC">
        <w:rPr>
          <w:rFonts w:cs="Arial"/>
        </w:rPr>
        <w:t xml:space="preserve"> </w:t>
      </w:r>
      <w:r>
        <w:rPr>
          <w:rFonts w:cs="Arial"/>
        </w:rPr>
        <w:fldChar w:fldCharType="begin"/>
      </w:r>
      <w:r>
        <w:instrText>XE"</w:instrText>
      </w:r>
      <w:r w:rsidRPr="00413D75">
        <w:rPr>
          <w:rFonts w:cs="Arial"/>
        </w:rPr>
        <w:instrText>Actual Creatine Clearance</w:instrText>
      </w:r>
      <w:r>
        <w:instrText>"</w:instrText>
      </w:r>
      <w:r>
        <w:rPr>
          <w:rFonts w:cs="Arial"/>
        </w:rPr>
        <w:fldChar w:fldCharType="end"/>
      </w:r>
      <w:r w:rsidR="009E71B4">
        <w:rPr>
          <w:rFonts w:cs="Arial"/>
        </w:rPr>
        <w:t xml:space="preserve"> </w:t>
      </w:r>
    </w:p>
    <w:p w14:paraId="11680E1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F10090" w14:textId="77777777" w:rsidR="00347871" w:rsidRDefault="00460325" w:rsidP="00347871">
      <w:pPr>
        <w:ind w:left="360"/>
      </w:pPr>
      <w:hyperlink w:anchor="_cbf2f4f30da28c4c79b15fa7078c79cb" w:history="1">
        <w:r w:rsidR="00347871">
          <w:rPr>
            <w:rStyle w:val="Hyperlink"/>
          </w:rPr>
          <w:t>Actual Vital Sign</w:t>
        </w:r>
      </w:hyperlink>
      <w:r w:rsidR="00347871">
        <w:t xml:space="preserve">, </w:t>
      </w:r>
      <w:hyperlink w:anchor="_b1e40bf766e7b250dfddce3686aacc66" w:history="1">
        <w:r w:rsidR="00347871">
          <w:rPr>
            <w:rStyle w:val="Hyperlink"/>
          </w:rPr>
          <w:t>Creatinine Clearance</w:t>
        </w:r>
      </w:hyperlink>
    </w:p>
    <w:p w14:paraId="3BAF7259" w14:textId="77777777" w:rsidR="00347871" w:rsidRDefault="00347871" w:rsidP="00347871"/>
    <w:p w14:paraId="54C29899" w14:textId="77777777" w:rsidR="00347871" w:rsidRDefault="00347871" w:rsidP="00347871">
      <w:pPr>
        <w:pStyle w:val="Heading2"/>
      </w:pPr>
      <w:bookmarkStart w:id="540" w:name="_cbf2f4f30da28c4c79b15fa7078c79cb"/>
      <w:bookmarkStart w:id="541" w:name="_Toc43476903"/>
      <w:r>
        <w:t>Class Actual Vital Sign</w:t>
      </w:r>
      <w:bookmarkEnd w:id="540"/>
      <w:bookmarkEnd w:id="541"/>
      <w:r w:rsidRPr="003A31EC">
        <w:rPr>
          <w:rFonts w:cs="Arial"/>
        </w:rPr>
        <w:t xml:space="preserve"> </w:t>
      </w:r>
      <w:r>
        <w:rPr>
          <w:rFonts w:cs="Arial"/>
        </w:rPr>
        <w:fldChar w:fldCharType="begin"/>
      </w:r>
      <w:r>
        <w:instrText>XE"</w:instrText>
      </w:r>
      <w:r w:rsidRPr="00413D75">
        <w:rPr>
          <w:rFonts w:cs="Arial"/>
        </w:rPr>
        <w:instrText>Actual Vital Sign</w:instrText>
      </w:r>
      <w:r>
        <w:instrText>"</w:instrText>
      </w:r>
      <w:r>
        <w:rPr>
          <w:rFonts w:cs="Arial"/>
        </w:rPr>
        <w:fldChar w:fldCharType="end"/>
      </w:r>
      <w:r w:rsidR="009E71B4">
        <w:rPr>
          <w:rFonts w:cs="Arial"/>
        </w:rPr>
        <w:t xml:space="preserve"> </w:t>
      </w:r>
    </w:p>
    <w:p w14:paraId="4864FE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7F65B7" w14:textId="77777777" w:rsidR="00347871" w:rsidRDefault="00460325" w:rsidP="00347871">
      <w:pPr>
        <w:ind w:left="360"/>
      </w:pPr>
      <w:hyperlink w:anchor="_9cd852c0e87e03590c79a63151bf9a8e" w:history="1">
        <w:r w:rsidR="00347871">
          <w:rPr>
            <w:rStyle w:val="Hyperlink"/>
          </w:rPr>
          <w:t>Actual Situation</w:t>
        </w:r>
      </w:hyperlink>
      <w:r w:rsidR="00347871">
        <w:t xml:space="preserve">, </w:t>
      </w:r>
      <w:hyperlink w:anchor="_5c5c63c417da4b7e591d574fd8fdc2a3" w:history="1">
        <w:r w:rsidR="00347871">
          <w:rPr>
            <w:rStyle w:val="Hyperlink"/>
          </w:rPr>
          <w:t>Vital Sign</w:t>
        </w:r>
      </w:hyperlink>
    </w:p>
    <w:p w14:paraId="636E0A33" w14:textId="77777777" w:rsidR="00347871" w:rsidRDefault="00347871" w:rsidP="00347871"/>
    <w:p w14:paraId="0F8A35E0" w14:textId="77777777" w:rsidR="00347871" w:rsidRDefault="00347871" w:rsidP="00347871">
      <w:pPr>
        <w:pStyle w:val="Heading2"/>
      </w:pPr>
      <w:bookmarkStart w:id="542" w:name="_e246b1852c341fa200f65dd1ab3e9bdf"/>
      <w:bookmarkStart w:id="543" w:name="_Toc43476904"/>
      <w:r>
        <w:t>Class Allergy Intolerance Condition</w:t>
      </w:r>
      <w:bookmarkEnd w:id="542"/>
      <w:bookmarkEnd w:id="543"/>
      <w:r w:rsidRPr="003A31EC">
        <w:rPr>
          <w:rFonts w:cs="Arial"/>
        </w:rPr>
        <w:t xml:space="preserve"> </w:t>
      </w:r>
      <w:r>
        <w:rPr>
          <w:rFonts w:cs="Arial"/>
        </w:rPr>
        <w:fldChar w:fldCharType="begin"/>
      </w:r>
      <w:r>
        <w:instrText>XE"</w:instrText>
      </w:r>
      <w:r w:rsidRPr="00413D75">
        <w:rPr>
          <w:rFonts w:cs="Arial"/>
        </w:rPr>
        <w:instrText>Allergy Intolerance Condition</w:instrText>
      </w:r>
      <w:r>
        <w:instrText>"</w:instrText>
      </w:r>
      <w:r>
        <w:rPr>
          <w:rFonts w:cs="Arial"/>
        </w:rPr>
        <w:fldChar w:fldCharType="end"/>
      </w:r>
      <w:r w:rsidR="009E71B4">
        <w:rPr>
          <w:rFonts w:cs="Arial"/>
        </w:rPr>
        <w:t xml:space="preserve"> </w:t>
      </w:r>
    </w:p>
    <w:p w14:paraId="444182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40134D" w14:textId="77777777" w:rsidR="00347871" w:rsidRDefault="00460325" w:rsidP="00347871">
      <w:pPr>
        <w:ind w:left="360"/>
      </w:pPr>
      <w:hyperlink w:anchor="_58ba3d80e72371a8a0179fe1646d4a49" w:history="1">
        <w:r w:rsidR="00347871">
          <w:rPr>
            <w:rStyle w:val="Hyperlink"/>
          </w:rPr>
          <w:t>Syndrome</w:t>
        </w:r>
      </w:hyperlink>
    </w:p>
    <w:p w14:paraId="553137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C300057" w14:textId="06136FF0" w:rsidR="00347871" w:rsidRDefault="00B677DD" w:rsidP="00347871">
      <w:pPr>
        <w:ind w:left="605" w:hanging="245"/>
      </w:pPr>
      <w:r w:rsidRPr="00AA1930">
        <w:rPr>
          <w:noProof/>
        </w:rPr>
        <w:pict w14:anchorId="1BB83D46">
          <v:shape id="_x0000_i1029" type="#_x0000_t75" alt="185529231.emf" style="width:12pt;height:12pt;visibility:visible;mso-wrap-style:square">
            <v:imagedata r:id="rId26" o:title="185529231"/>
          </v:shape>
        </w:pict>
      </w:r>
      <w:r w:rsidR="00347871">
        <w:t xml:space="preserve"> </w:t>
      </w:r>
      <w:r w:rsidR="0061586D">
        <w:t xml:space="preserve"> </w:t>
      </w:r>
      <w:r w:rsidR="00347871">
        <w:t>is allergic to</w:t>
      </w:r>
      <w:r w:rsidR="00347871">
        <w:rPr>
          <w:rFonts w:cs="Arial"/>
        </w:rPr>
        <w:fldChar w:fldCharType="begin"/>
      </w:r>
      <w:r w:rsidR="00347871">
        <w:instrText>XE"</w:instrText>
      </w:r>
      <w:r w:rsidR="00347871" w:rsidRPr="00413D75">
        <w:rPr>
          <w:rFonts w:cs="Arial"/>
        </w:rPr>
        <w:instrText>is allergic to</w:instrText>
      </w:r>
      <w:r w:rsidR="00347871">
        <w:instrText>"</w:instrText>
      </w:r>
      <w:r w:rsidR="00347871">
        <w:rPr>
          <w:rFonts w:cs="Arial"/>
        </w:rPr>
        <w:fldChar w:fldCharType="end"/>
      </w:r>
      <w:r w:rsidR="00347871">
        <w:t xml:space="preserve"> : </w:t>
      </w:r>
      <w:hyperlink w:anchor="_1c92ae371f6075c6031e3d53d4149bfb" w:history="1">
        <w:r w:rsidR="00347871">
          <w:rPr>
            <w:rStyle w:val="Hyperlink"/>
          </w:rPr>
          <w:t>Identifiable Type</w:t>
        </w:r>
      </w:hyperlink>
      <w:r w:rsidR="00347871">
        <w:t xml:space="preserve"> [*] </w:t>
      </w:r>
    </w:p>
    <w:p w14:paraId="3889F62D" w14:textId="77777777" w:rsidR="00347871" w:rsidRDefault="00347871" w:rsidP="00347871"/>
    <w:p w14:paraId="1FB5FDC2" w14:textId="77777777" w:rsidR="00347871" w:rsidRDefault="00347871" w:rsidP="00347871">
      <w:pPr>
        <w:pStyle w:val="Heading2"/>
      </w:pPr>
      <w:bookmarkStart w:id="544" w:name="_6edfe15cd727bace7f7d9d5b7568392d"/>
      <w:bookmarkStart w:id="545" w:name="_Toc43476905"/>
      <w:r>
        <w:t>Class Body Height</w:t>
      </w:r>
      <w:bookmarkEnd w:id="544"/>
      <w:bookmarkEnd w:id="545"/>
      <w:r w:rsidRPr="003A31EC">
        <w:rPr>
          <w:rFonts w:cs="Arial"/>
        </w:rPr>
        <w:t xml:space="preserve"> </w:t>
      </w:r>
      <w:r>
        <w:rPr>
          <w:rFonts w:cs="Arial"/>
        </w:rPr>
        <w:fldChar w:fldCharType="begin"/>
      </w:r>
      <w:r>
        <w:instrText>XE"</w:instrText>
      </w:r>
      <w:r w:rsidRPr="00413D75">
        <w:rPr>
          <w:rFonts w:cs="Arial"/>
        </w:rPr>
        <w:instrText>Body Height</w:instrText>
      </w:r>
      <w:r>
        <w:instrText>"</w:instrText>
      </w:r>
      <w:r>
        <w:rPr>
          <w:rFonts w:cs="Arial"/>
        </w:rPr>
        <w:fldChar w:fldCharType="end"/>
      </w:r>
      <w:r w:rsidR="009E71B4">
        <w:rPr>
          <w:rFonts w:cs="Arial"/>
        </w:rPr>
        <w:t xml:space="preserve"> </w:t>
      </w:r>
    </w:p>
    <w:p w14:paraId="23D4B4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0C0F85" w14:textId="77777777" w:rsidR="00347871" w:rsidRDefault="00460325" w:rsidP="00347871">
      <w:pPr>
        <w:ind w:left="360"/>
      </w:pPr>
      <w:hyperlink w:anchor="_5c5c63c417da4b7e591d574fd8fdc2a3" w:history="1">
        <w:r w:rsidR="00347871">
          <w:rPr>
            <w:rStyle w:val="Hyperlink"/>
          </w:rPr>
          <w:t>Vital Sign</w:t>
        </w:r>
      </w:hyperlink>
    </w:p>
    <w:p w14:paraId="13BC2F05" w14:textId="77777777" w:rsidR="00347871" w:rsidRDefault="00347871" w:rsidP="00347871"/>
    <w:p w14:paraId="35649428" w14:textId="77777777" w:rsidR="00347871" w:rsidRDefault="00347871" w:rsidP="00347871">
      <w:pPr>
        <w:pStyle w:val="Heading2"/>
      </w:pPr>
      <w:bookmarkStart w:id="546" w:name="_3e402d3801a96d2460b3bec1afe4a061"/>
      <w:bookmarkStart w:id="547" w:name="_Toc43476906"/>
      <w:r>
        <w:t>Class Body Temperature</w:t>
      </w:r>
      <w:bookmarkEnd w:id="546"/>
      <w:bookmarkEnd w:id="547"/>
      <w:r w:rsidRPr="003A31EC">
        <w:rPr>
          <w:rFonts w:cs="Arial"/>
        </w:rPr>
        <w:t xml:space="preserve"> </w:t>
      </w:r>
      <w:r>
        <w:rPr>
          <w:rFonts w:cs="Arial"/>
        </w:rPr>
        <w:fldChar w:fldCharType="begin"/>
      </w:r>
      <w:r>
        <w:instrText>XE"</w:instrText>
      </w:r>
      <w:r w:rsidRPr="00413D75">
        <w:rPr>
          <w:rFonts w:cs="Arial"/>
        </w:rPr>
        <w:instrText>Body Temperature</w:instrText>
      </w:r>
      <w:r>
        <w:instrText>"</w:instrText>
      </w:r>
      <w:r>
        <w:rPr>
          <w:rFonts w:cs="Arial"/>
        </w:rPr>
        <w:fldChar w:fldCharType="end"/>
      </w:r>
      <w:r w:rsidR="009E71B4">
        <w:rPr>
          <w:rFonts w:cs="Arial"/>
        </w:rPr>
        <w:t xml:space="preserve"> </w:t>
      </w:r>
    </w:p>
    <w:p w14:paraId="6E9484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BEE288" w14:textId="77777777" w:rsidR="00347871" w:rsidRDefault="00460325" w:rsidP="00347871">
      <w:pPr>
        <w:ind w:left="360"/>
      </w:pPr>
      <w:hyperlink w:anchor="_5c5c63c417da4b7e591d574fd8fdc2a3" w:history="1">
        <w:r w:rsidR="00347871">
          <w:rPr>
            <w:rStyle w:val="Hyperlink"/>
          </w:rPr>
          <w:t>Vital Sign</w:t>
        </w:r>
      </w:hyperlink>
    </w:p>
    <w:p w14:paraId="000568BB" w14:textId="77777777" w:rsidR="00347871" w:rsidRDefault="00347871" w:rsidP="00347871"/>
    <w:p w14:paraId="6A8F81EE" w14:textId="77777777" w:rsidR="00347871" w:rsidRDefault="00347871" w:rsidP="00347871">
      <w:pPr>
        <w:pStyle w:val="Heading2"/>
      </w:pPr>
      <w:bookmarkStart w:id="548" w:name="_478607b9783db32db2dd54a57072ec94"/>
      <w:bookmarkStart w:id="549" w:name="_Toc43476907"/>
      <w:r>
        <w:t>Class CrCl for Kidney Disease</w:t>
      </w:r>
      <w:bookmarkEnd w:id="548"/>
      <w:bookmarkEnd w:id="549"/>
      <w:r w:rsidRPr="003A31EC">
        <w:rPr>
          <w:rFonts w:cs="Arial"/>
        </w:rPr>
        <w:t xml:space="preserve"> </w:t>
      </w:r>
      <w:r>
        <w:rPr>
          <w:rFonts w:cs="Arial"/>
        </w:rPr>
        <w:fldChar w:fldCharType="begin"/>
      </w:r>
      <w:r>
        <w:instrText>XE"</w:instrText>
      </w:r>
      <w:r w:rsidRPr="00413D75">
        <w:rPr>
          <w:rFonts w:cs="Arial"/>
        </w:rPr>
        <w:instrText>CrCl for Kidney Disease</w:instrText>
      </w:r>
      <w:r>
        <w:instrText>"</w:instrText>
      </w:r>
      <w:r>
        <w:rPr>
          <w:rFonts w:cs="Arial"/>
        </w:rPr>
        <w:fldChar w:fldCharType="end"/>
      </w:r>
      <w:r w:rsidR="009E71B4">
        <w:rPr>
          <w:rFonts w:cs="Arial"/>
        </w:rPr>
        <w:t xml:space="preserve"> </w:t>
      </w:r>
    </w:p>
    <w:p w14:paraId="1E7889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4FA06A" w14:textId="77777777" w:rsidR="00347871" w:rsidRDefault="00460325" w:rsidP="00347871">
      <w:pPr>
        <w:ind w:left="360"/>
      </w:pPr>
      <w:hyperlink w:anchor="_b1e40bf766e7b250dfddce3686aacc66" w:history="1">
        <w:r w:rsidR="00347871">
          <w:rPr>
            <w:rStyle w:val="Hyperlink"/>
          </w:rPr>
          <w:t>Creatinine Clearance</w:t>
        </w:r>
      </w:hyperlink>
      <w:r w:rsidR="00347871">
        <w:t xml:space="preserve">, </w:t>
      </w:r>
      <w:hyperlink w:anchor="_80ca85d7baf1cbdb92ccaf4a1e73916a" w:history="1">
        <w:r w:rsidR="00347871">
          <w:rPr>
            <w:rStyle w:val="Hyperlink"/>
          </w:rPr>
          <w:t>Vital Sign Benchmark</w:t>
        </w:r>
      </w:hyperlink>
    </w:p>
    <w:p w14:paraId="36C9C425" w14:textId="77777777" w:rsidR="00347871" w:rsidRDefault="00347871" w:rsidP="00347871"/>
    <w:p w14:paraId="75769DC6" w14:textId="77777777" w:rsidR="00347871" w:rsidRDefault="00347871" w:rsidP="00347871">
      <w:pPr>
        <w:pStyle w:val="Heading2"/>
      </w:pPr>
      <w:bookmarkStart w:id="550" w:name="_b1e40bf766e7b250dfddce3686aacc66"/>
      <w:bookmarkStart w:id="551" w:name="_Toc43476908"/>
      <w:r>
        <w:lastRenderedPageBreak/>
        <w:t>Class Creatinine Clearance</w:t>
      </w:r>
      <w:bookmarkEnd w:id="550"/>
      <w:bookmarkEnd w:id="551"/>
      <w:r w:rsidRPr="003A31EC">
        <w:rPr>
          <w:rFonts w:cs="Arial"/>
        </w:rPr>
        <w:t xml:space="preserve"> </w:t>
      </w:r>
      <w:r>
        <w:rPr>
          <w:rFonts w:cs="Arial"/>
        </w:rPr>
        <w:fldChar w:fldCharType="begin"/>
      </w:r>
      <w:r>
        <w:instrText>XE"</w:instrText>
      </w:r>
      <w:r w:rsidRPr="00413D75">
        <w:rPr>
          <w:rFonts w:cs="Arial"/>
        </w:rPr>
        <w:instrText>Creatinine Clearance</w:instrText>
      </w:r>
      <w:r>
        <w:instrText>"</w:instrText>
      </w:r>
      <w:r>
        <w:rPr>
          <w:rFonts w:cs="Arial"/>
        </w:rPr>
        <w:fldChar w:fldCharType="end"/>
      </w:r>
      <w:r w:rsidR="009E71B4">
        <w:rPr>
          <w:rFonts w:cs="Arial"/>
        </w:rPr>
        <w:t xml:space="preserve"> </w:t>
      </w:r>
    </w:p>
    <w:p w14:paraId="628FA9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55DFFF" w14:textId="77777777" w:rsidR="00347871" w:rsidRDefault="00460325" w:rsidP="00347871">
      <w:pPr>
        <w:ind w:left="360"/>
      </w:pPr>
      <w:hyperlink w:anchor="_5c5c63c417da4b7e591d574fd8fdc2a3" w:history="1">
        <w:r w:rsidR="00347871">
          <w:rPr>
            <w:rStyle w:val="Hyperlink"/>
          </w:rPr>
          <w:t>Vital Sign</w:t>
        </w:r>
      </w:hyperlink>
    </w:p>
    <w:p w14:paraId="457F05EA" w14:textId="77777777" w:rsidR="00347871" w:rsidRDefault="00347871" w:rsidP="00347871"/>
    <w:p w14:paraId="3512B867" w14:textId="77777777" w:rsidR="00347871" w:rsidRDefault="00347871" w:rsidP="00347871">
      <w:pPr>
        <w:pStyle w:val="Heading2"/>
      </w:pPr>
      <w:bookmarkStart w:id="552" w:name="_16e4cdf1e1a5a2e34c8ad6799f9b80f3"/>
      <w:bookmarkStart w:id="553" w:name="_Toc43476909"/>
      <w:r>
        <w:t>Class Disease</w:t>
      </w:r>
      <w:bookmarkEnd w:id="552"/>
      <w:bookmarkEnd w:id="553"/>
      <w:r w:rsidRPr="003A31EC">
        <w:rPr>
          <w:rFonts w:cs="Arial"/>
        </w:rPr>
        <w:t xml:space="preserve"> </w:t>
      </w:r>
      <w:r>
        <w:rPr>
          <w:rFonts w:cs="Arial"/>
        </w:rPr>
        <w:fldChar w:fldCharType="begin"/>
      </w:r>
      <w:r>
        <w:instrText>XE"</w:instrText>
      </w:r>
      <w:r w:rsidRPr="00413D75">
        <w:rPr>
          <w:rFonts w:cs="Arial"/>
        </w:rPr>
        <w:instrText>Disease</w:instrText>
      </w:r>
      <w:r>
        <w:instrText>"</w:instrText>
      </w:r>
      <w:r>
        <w:rPr>
          <w:rFonts w:cs="Arial"/>
        </w:rPr>
        <w:fldChar w:fldCharType="end"/>
      </w:r>
      <w:r w:rsidR="009E71B4">
        <w:rPr>
          <w:rFonts w:cs="Arial"/>
        </w:rPr>
        <w:t xml:space="preserve"> </w:t>
      </w:r>
    </w:p>
    <w:p w14:paraId="2A390B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793848" w14:textId="77777777" w:rsidR="00347871" w:rsidRDefault="00460325" w:rsidP="00347871">
      <w:pPr>
        <w:ind w:left="360"/>
      </w:pPr>
      <w:hyperlink w:anchor="_58ba3d80e72371a8a0179fe1646d4a49" w:history="1">
        <w:r w:rsidR="00347871">
          <w:rPr>
            <w:rStyle w:val="Hyperlink"/>
          </w:rPr>
          <w:t>Syndrome</w:t>
        </w:r>
      </w:hyperlink>
    </w:p>
    <w:p w14:paraId="6A710582" w14:textId="77777777" w:rsidR="00347871" w:rsidRDefault="00347871" w:rsidP="00347871"/>
    <w:p w14:paraId="0CED46E3" w14:textId="77777777" w:rsidR="00347871" w:rsidRDefault="00347871" w:rsidP="00347871">
      <w:pPr>
        <w:pStyle w:val="Heading2"/>
      </w:pPr>
      <w:bookmarkStart w:id="554" w:name="_d4c54ae6ffa20235a5ca66750369020a"/>
      <w:bookmarkStart w:id="555" w:name="_Toc43476910"/>
      <w:r>
        <w:t>Class Geneome</w:t>
      </w:r>
      <w:bookmarkEnd w:id="554"/>
      <w:bookmarkEnd w:id="555"/>
      <w:r w:rsidRPr="003A31EC">
        <w:rPr>
          <w:rFonts w:cs="Arial"/>
        </w:rPr>
        <w:t xml:space="preserve"> </w:t>
      </w:r>
      <w:r>
        <w:rPr>
          <w:rFonts w:cs="Arial"/>
        </w:rPr>
        <w:fldChar w:fldCharType="begin"/>
      </w:r>
      <w:r>
        <w:instrText>XE"</w:instrText>
      </w:r>
      <w:r w:rsidRPr="00413D75">
        <w:rPr>
          <w:rFonts w:cs="Arial"/>
        </w:rPr>
        <w:instrText>Geneome</w:instrText>
      </w:r>
      <w:r>
        <w:instrText>"</w:instrText>
      </w:r>
      <w:r>
        <w:rPr>
          <w:rFonts w:cs="Arial"/>
        </w:rPr>
        <w:fldChar w:fldCharType="end"/>
      </w:r>
      <w:r w:rsidR="009E71B4">
        <w:rPr>
          <w:rFonts w:cs="Arial"/>
        </w:rPr>
        <w:t xml:space="preserve"> </w:t>
      </w:r>
    </w:p>
    <w:p w14:paraId="05C53335" w14:textId="77777777" w:rsidR="00347871" w:rsidRDefault="00347871" w:rsidP="00F71BA8">
      <w:r>
        <w:t>the haploid set of chromosomes in a gamete or microorganism, or in each cell of a multicellular organism.</w:t>
      </w:r>
    </w:p>
    <w:p w14:paraId="794A29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207ABF" w14:textId="77777777" w:rsidR="00347871" w:rsidRDefault="00460325" w:rsidP="00347871">
      <w:pPr>
        <w:ind w:left="360"/>
      </w:pPr>
      <w:hyperlink w:anchor="_36a08a70e6a644e536e852bfbdf9b71a" w:history="1">
        <w:r w:rsidR="00347871">
          <w:rPr>
            <w:rStyle w:val="Hyperlink"/>
          </w:rPr>
          <w:t>Health Quality</w:t>
        </w:r>
      </w:hyperlink>
    </w:p>
    <w:p w14:paraId="5211B559" w14:textId="77777777" w:rsidR="00347871" w:rsidRDefault="00347871" w:rsidP="00347871"/>
    <w:p w14:paraId="0C66E782" w14:textId="77777777" w:rsidR="00347871" w:rsidRDefault="00347871" w:rsidP="00347871">
      <w:pPr>
        <w:pStyle w:val="Heading2"/>
      </w:pPr>
      <w:bookmarkStart w:id="556" w:name="_0c441a64c78a7301688602c2917f6e02"/>
      <w:bookmarkStart w:id="557" w:name="_Toc43476911"/>
      <w:r>
        <w:t>Class Health Condition</w:t>
      </w:r>
      <w:bookmarkEnd w:id="556"/>
      <w:bookmarkEnd w:id="557"/>
      <w:r w:rsidRPr="003A31EC">
        <w:rPr>
          <w:rFonts w:cs="Arial"/>
        </w:rPr>
        <w:t xml:space="preserve"> </w:t>
      </w:r>
      <w:r>
        <w:rPr>
          <w:rFonts w:cs="Arial"/>
        </w:rPr>
        <w:fldChar w:fldCharType="begin"/>
      </w:r>
      <w:r>
        <w:instrText>XE"</w:instrText>
      </w:r>
      <w:r w:rsidRPr="00413D75">
        <w:rPr>
          <w:rFonts w:cs="Arial"/>
        </w:rPr>
        <w:instrText>Health Condition</w:instrText>
      </w:r>
      <w:r>
        <w:instrText>"</w:instrText>
      </w:r>
      <w:r>
        <w:rPr>
          <w:rFonts w:cs="Arial"/>
        </w:rPr>
        <w:fldChar w:fldCharType="end"/>
      </w:r>
      <w:r w:rsidR="009E71B4">
        <w:rPr>
          <w:rFonts w:cs="Arial"/>
        </w:rPr>
        <w:t xml:space="preserve"> </w:t>
      </w:r>
    </w:p>
    <w:p w14:paraId="62CC2756" w14:textId="77777777" w:rsidR="00347871" w:rsidRDefault="00347871" w:rsidP="00F71BA8">
      <w:r>
        <w:t>a state of affairs for the subject relating to their well being</w:t>
      </w:r>
    </w:p>
    <w:p w14:paraId="4D0E088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69E74E" w14:textId="77777777" w:rsidR="00347871" w:rsidRDefault="00460325" w:rsidP="00347871">
      <w:pPr>
        <w:ind w:left="360"/>
      </w:pPr>
      <w:hyperlink w:anchor="_2f02569bb8334e33923ced03f32e144d" w:history="1">
        <w:r w:rsidR="00347871">
          <w:rPr>
            <w:rStyle w:val="Hyperlink"/>
          </w:rPr>
          <w:t>State</w:t>
        </w:r>
      </w:hyperlink>
    </w:p>
    <w:p w14:paraId="2FDB610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E25D3D0" w14:textId="07288593" w:rsidR="00347871" w:rsidRDefault="00B677DD" w:rsidP="00347871">
      <w:pPr>
        <w:ind w:left="605" w:hanging="245"/>
      </w:pPr>
      <w:r w:rsidRPr="00AA1930">
        <w:rPr>
          <w:noProof/>
        </w:rPr>
        <w:pict w14:anchorId="220A7B4A">
          <v:shape id="Picture 185529231.emf" o:spid="_x0000_i1028" type="#_x0000_t75" alt="185529231.emf" style="width:12pt;height:12pt;visibility:visible;mso-wrap-style:square">
            <v:imagedata r:id="rId26" o:title="185529231"/>
          </v:shape>
        </w:pict>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Redefines</w:t>
      </w:r>
      <w:r w:rsidR="00347871">
        <w:t>: state of:</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5C3B819E" w14:textId="77777777" w:rsidR="00347871" w:rsidRDefault="00347871" w:rsidP="00347871"/>
    <w:p w14:paraId="71E866EF" w14:textId="77777777" w:rsidR="00347871" w:rsidRDefault="00347871" w:rsidP="00347871">
      <w:pPr>
        <w:pStyle w:val="Heading2"/>
      </w:pPr>
      <w:bookmarkStart w:id="558" w:name="_36a08a70e6a644e536e852bfbdf9b71a"/>
      <w:bookmarkStart w:id="559" w:name="_Toc43476912"/>
      <w:r>
        <w:t>Class Health Quality</w:t>
      </w:r>
      <w:bookmarkEnd w:id="558"/>
      <w:bookmarkEnd w:id="559"/>
      <w:r w:rsidRPr="003A31EC">
        <w:rPr>
          <w:rFonts w:cs="Arial"/>
        </w:rPr>
        <w:t xml:space="preserve"> </w:t>
      </w:r>
      <w:r>
        <w:rPr>
          <w:rFonts w:cs="Arial"/>
        </w:rPr>
        <w:fldChar w:fldCharType="begin"/>
      </w:r>
      <w:r>
        <w:instrText>XE"</w:instrText>
      </w:r>
      <w:r w:rsidRPr="00413D75">
        <w:rPr>
          <w:rFonts w:cs="Arial"/>
        </w:rPr>
        <w:instrText>Health Quality</w:instrText>
      </w:r>
      <w:r>
        <w:instrText>"</w:instrText>
      </w:r>
      <w:r>
        <w:rPr>
          <w:rFonts w:cs="Arial"/>
        </w:rPr>
        <w:fldChar w:fldCharType="end"/>
      </w:r>
      <w:r w:rsidR="009E71B4">
        <w:rPr>
          <w:rFonts w:cs="Arial"/>
        </w:rPr>
        <w:t xml:space="preserve"> </w:t>
      </w:r>
    </w:p>
    <w:p w14:paraId="7BC1C52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B62DFB" w14:textId="77777777" w:rsidR="00347871" w:rsidRDefault="00460325" w:rsidP="00347871">
      <w:pPr>
        <w:ind w:left="360"/>
      </w:pPr>
      <w:hyperlink w:anchor="_0c441a64c78a7301688602c2917f6e02" w:history="1">
        <w:r w:rsidR="00347871">
          <w:rPr>
            <w:rStyle w:val="Hyperlink"/>
          </w:rPr>
          <w:t>Health Condition</w:t>
        </w:r>
      </w:hyperlink>
      <w:r w:rsidR="00347871">
        <w:t xml:space="preserve">, </w:t>
      </w:r>
      <w:hyperlink w:anchor="_691f47488c9ad7e3f73bc1e8d91283ab" w:history="1">
        <w:r w:rsidR="00347871">
          <w:rPr>
            <w:rStyle w:val="Hyperlink"/>
          </w:rPr>
          <w:t>Quality</w:t>
        </w:r>
      </w:hyperlink>
    </w:p>
    <w:p w14:paraId="0F0EDFE9" w14:textId="77777777" w:rsidR="00347871" w:rsidRDefault="00347871" w:rsidP="00347871"/>
    <w:p w14:paraId="48B0AC6F" w14:textId="77777777" w:rsidR="00347871" w:rsidRDefault="00347871" w:rsidP="00347871">
      <w:pPr>
        <w:pStyle w:val="Heading2"/>
      </w:pPr>
      <w:bookmarkStart w:id="560" w:name="_4d0b3c84e024914931ec7378989dbcbd"/>
      <w:bookmarkStart w:id="561" w:name="_Toc43476913"/>
      <w:r>
        <w:t>Class Kidney Disease</w:t>
      </w:r>
      <w:bookmarkEnd w:id="560"/>
      <w:bookmarkEnd w:id="561"/>
      <w:r w:rsidRPr="003A31EC">
        <w:rPr>
          <w:rFonts w:cs="Arial"/>
        </w:rPr>
        <w:t xml:space="preserve"> </w:t>
      </w:r>
      <w:r>
        <w:rPr>
          <w:rFonts w:cs="Arial"/>
        </w:rPr>
        <w:fldChar w:fldCharType="begin"/>
      </w:r>
      <w:r>
        <w:instrText>XE"</w:instrText>
      </w:r>
      <w:r w:rsidRPr="00413D75">
        <w:rPr>
          <w:rFonts w:cs="Arial"/>
        </w:rPr>
        <w:instrText>Kidney Disease</w:instrText>
      </w:r>
      <w:r>
        <w:instrText>"</w:instrText>
      </w:r>
      <w:r>
        <w:rPr>
          <w:rFonts w:cs="Arial"/>
        </w:rPr>
        <w:fldChar w:fldCharType="end"/>
      </w:r>
      <w:r w:rsidR="009E71B4">
        <w:rPr>
          <w:rFonts w:cs="Arial"/>
        </w:rPr>
        <w:t xml:space="preserve"> </w:t>
      </w:r>
    </w:p>
    <w:p w14:paraId="3CD400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2066B5" w14:textId="77777777" w:rsidR="00347871" w:rsidRDefault="00460325" w:rsidP="00347871">
      <w:pPr>
        <w:ind w:left="360"/>
      </w:pPr>
      <w:hyperlink w:anchor="_16e4cdf1e1a5a2e34c8ad6799f9b80f3" w:history="1">
        <w:r w:rsidR="00347871">
          <w:rPr>
            <w:rStyle w:val="Hyperlink"/>
          </w:rPr>
          <w:t>Disease</w:t>
        </w:r>
      </w:hyperlink>
    </w:p>
    <w:p w14:paraId="7210E7D2" w14:textId="77777777" w:rsidR="00347871" w:rsidRDefault="00347871" w:rsidP="00347871"/>
    <w:p w14:paraId="0D9A5ABA" w14:textId="77777777" w:rsidR="00347871" w:rsidRDefault="00347871" w:rsidP="00347871">
      <w:pPr>
        <w:pStyle w:val="Heading2"/>
      </w:pPr>
      <w:bookmarkStart w:id="562" w:name="_58ba3d80e72371a8a0179fe1646d4a49"/>
      <w:bookmarkStart w:id="563" w:name="_Toc43476914"/>
      <w:r>
        <w:t>Class Syndrome</w:t>
      </w:r>
      <w:bookmarkEnd w:id="562"/>
      <w:bookmarkEnd w:id="563"/>
      <w:r w:rsidRPr="003A31EC">
        <w:rPr>
          <w:rFonts w:cs="Arial"/>
        </w:rPr>
        <w:t xml:space="preserve"> </w:t>
      </w:r>
      <w:r>
        <w:rPr>
          <w:rFonts w:cs="Arial"/>
        </w:rPr>
        <w:fldChar w:fldCharType="begin"/>
      </w:r>
      <w:r>
        <w:instrText>XE"</w:instrText>
      </w:r>
      <w:r w:rsidRPr="00413D75">
        <w:rPr>
          <w:rFonts w:cs="Arial"/>
        </w:rPr>
        <w:instrText>Syndrome</w:instrText>
      </w:r>
      <w:r>
        <w:instrText>"</w:instrText>
      </w:r>
      <w:r>
        <w:rPr>
          <w:rFonts w:cs="Arial"/>
        </w:rPr>
        <w:fldChar w:fldCharType="end"/>
      </w:r>
      <w:r w:rsidR="009E71B4">
        <w:rPr>
          <w:rFonts w:cs="Arial"/>
        </w:rPr>
        <w:t xml:space="preserve"> </w:t>
      </w:r>
    </w:p>
    <w:p w14:paraId="759759B9" w14:textId="77777777" w:rsidR="00347871" w:rsidRDefault="00347871" w:rsidP="00F71BA8">
      <w:r>
        <w:t>a group of symptoms that together are characteristic of a specific disorder, disease, or the like.</w:t>
      </w:r>
    </w:p>
    <w:p w14:paraId="4A5A0B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71C944" w14:textId="77777777" w:rsidR="00347871" w:rsidRDefault="00460325" w:rsidP="00347871">
      <w:pPr>
        <w:ind w:left="360"/>
      </w:pPr>
      <w:hyperlink w:anchor="_0c441a64c78a7301688602c2917f6e02" w:history="1">
        <w:r w:rsidR="00347871">
          <w:rPr>
            <w:rStyle w:val="Hyperlink"/>
          </w:rPr>
          <w:t>Health Condition</w:t>
        </w:r>
      </w:hyperlink>
    </w:p>
    <w:p w14:paraId="57432C8A" w14:textId="77777777" w:rsidR="00347871" w:rsidRDefault="00347871" w:rsidP="00347871"/>
    <w:p w14:paraId="47108745" w14:textId="77777777" w:rsidR="00347871" w:rsidRDefault="00347871" w:rsidP="00347871">
      <w:pPr>
        <w:pStyle w:val="Heading2"/>
      </w:pPr>
      <w:bookmarkStart w:id="564" w:name="_5c5c63c417da4b7e591d574fd8fdc2a3"/>
      <w:bookmarkStart w:id="565" w:name="_Toc43476915"/>
      <w:r>
        <w:t>Class Vital Sign</w:t>
      </w:r>
      <w:bookmarkEnd w:id="564"/>
      <w:bookmarkEnd w:id="565"/>
      <w:r w:rsidRPr="003A31EC">
        <w:rPr>
          <w:rFonts w:cs="Arial"/>
        </w:rPr>
        <w:t xml:space="preserve"> </w:t>
      </w:r>
      <w:r>
        <w:rPr>
          <w:rFonts w:cs="Arial"/>
        </w:rPr>
        <w:fldChar w:fldCharType="begin"/>
      </w:r>
      <w:r>
        <w:instrText>XE"</w:instrText>
      </w:r>
      <w:r w:rsidRPr="00413D75">
        <w:rPr>
          <w:rFonts w:cs="Arial"/>
        </w:rPr>
        <w:instrText>Vital Sign</w:instrText>
      </w:r>
      <w:r>
        <w:instrText>"</w:instrText>
      </w:r>
      <w:r>
        <w:rPr>
          <w:rFonts w:cs="Arial"/>
        </w:rPr>
        <w:fldChar w:fldCharType="end"/>
      </w:r>
      <w:r w:rsidR="009E71B4">
        <w:rPr>
          <w:rFonts w:cs="Arial"/>
        </w:rPr>
        <w:t xml:space="preserve"> </w:t>
      </w:r>
    </w:p>
    <w:p w14:paraId="602233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1C3392" w14:textId="77777777" w:rsidR="00347871" w:rsidRDefault="00460325" w:rsidP="00347871">
      <w:pPr>
        <w:ind w:left="360"/>
      </w:pPr>
      <w:hyperlink w:anchor="_36a08a70e6a644e536e852bfbdf9b71a" w:history="1">
        <w:r w:rsidR="00347871">
          <w:rPr>
            <w:rStyle w:val="Hyperlink"/>
          </w:rPr>
          <w:t>Health Quality</w:t>
        </w:r>
      </w:hyperlink>
    </w:p>
    <w:p w14:paraId="23F32063" w14:textId="77777777" w:rsidR="00347871" w:rsidRDefault="00347871" w:rsidP="00347871"/>
    <w:p w14:paraId="412E4038" w14:textId="77777777" w:rsidR="00347871" w:rsidRDefault="00347871" w:rsidP="00347871">
      <w:pPr>
        <w:pStyle w:val="Heading2"/>
      </w:pPr>
      <w:bookmarkStart w:id="566" w:name="_80ca85d7baf1cbdb92ccaf4a1e73916a"/>
      <w:bookmarkStart w:id="567" w:name="_Toc43476916"/>
      <w:r>
        <w:lastRenderedPageBreak/>
        <w:t>Class Vital Sign Benchmark</w:t>
      </w:r>
      <w:bookmarkEnd w:id="566"/>
      <w:bookmarkEnd w:id="567"/>
      <w:r w:rsidRPr="003A31EC">
        <w:rPr>
          <w:rFonts w:cs="Arial"/>
        </w:rPr>
        <w:t xml:space="preserve"> </w:t>
      </w:r>
      <w:r>
        <w:rPr>
          <w:rFonts w:cs="Arial"/>
        </w:rPr>
        <w:fldChar w:fldCharType="begin"/>
      </w:r>
      <w:r>
        <w:instrText>XE"</w:instrText>
      </w:r>
      <w:r w:rsidRPr="00413D75">
        <w:rPr>
          <w:rFonts w:cs="Arial"/>
        </w:rPr>
        <w:instrText>Vital Sign Benchmark</w:instrText>
      </w:r>
      <w:r>
        <w:instrText>"</w:instrText>
      </w:r>
      <w:r>
        <w:rPr>
          <w:rFonts w:cs="Arial"/>
        </w:rPr>
        <w:fldChar w:fldCharType="end"/>
      </w:r>
      <w:r w:rsidR="009E71B4">
        <w:rPr>
          <w:rFonts w:cs="Arial"/>
        </w:rPr>
        <w:t xml:space="preserve"> </w:t>
      </w:r>
    </w:p>
    <w:p w14:paraId="26627E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98425C" w14:textId="77777777" w:rsidR="00347871" w:rsidRDefault="00460325" w:rsidP="00347871">
      <w:pPr>
        <w:ind w:left="360"/>
      </w:pPr>
      <w:hyperlink w:anchor="_e7d96334cf2ed81f6ae9f1442cce68cc" w:history="1">
        <w:r w:rsidR="00347871">
          <w:rPr>
            <w:rStyle w:val="Hyperlink"/>
          </w:rPr>
          <w:t>Benchmark</w:t>
        </w:r>
      </w:hyperlink>
      <w:r w:rsidR="00347871">
        <w:t xml:space="preserve">, </w:t>
      </w:r>
      <w:hyperlink w:anchor="_5c5c63c417da4b7e591d574fd8fdc2a3" w:history="1">
        <w:r w:rsidR="00347871">
          <w:rPr>
            <w:rStyle w:val="Hyperlink"/>
          </w:rPr>
          <w:t>Vital Sign</w:t>
        </w:r>
      </w:hyperlink>
    </w:p>
    <w:p w14:paraId="0B369074" w14:textId="77777777" w:rsidR="00347871" w:rsidRDefault="00347871" w:rsidP="00347871"/>
    <w:p w14:paraId="47505B20" w14:textId="77777777" w:rsidR="00347871" w:rsidRDefault="00347871" w:rsidP="00347871">
      <w:pPr>
        <w:spacing w:after="200" w:line="276" w:lineRule="auto"/>
        <w:rPr>
          <w:b/>
          <w:bCs/>
          <w:color w:val="365F91"/>
          <w:sz w:val="40"/>
          <w:szCs w:val="40"/>
        </w:rPr>
      </w:pPr>
      <w:r>
        <w:br w:type="page"/>
      </w:r>
    </w:p>
    <w:p w14:paraId="70C4C22C" w14:textId="77777777" w:rsidR="00347871" w:rsidRDefault="00347871" w:rsidP="00347871">
      <w:pPr>
        <w:pStyle w:val="Heading1"/>
      </w:pPr>
      <w:bookmarkStart w:id="568" w:name="_Toc43476917"/>
      <w:r>
        <w:t>OnticHealthSpecific::Human Characteristics</w:t>
      </w:r>
      <w:bookmarkEnd w:id="568"/>
    </w:p>
    <w:p w14:paraId="475A133C" w14:textId="77777777" w:rsidR="00347871" w:rsidRDefault="00347871" w:rsidP="00347871">
      <w:pPr>
        <w:pStyle w:val="Heading2"/>
      </w:pPr>
      <w:bookmarkStart w:id="569" w:name="_Toc43476918"/>
      <w:r>
        <w:t>Diagram: Human Characteristics</w:t>
      </w:r>
      <w:bookmarkEnd w:id="569"/>
    </w:p>
    <w:p w14:paraId="65A0CB5F" w14:textId="7B12006A" w:rsidR="00347871" w:rsidRDefault="00B677DD" w:rsidP="00347871">
      <w:pPr>
        <w:jc w:val="center"/>
        <w:rPr>
          <w:rFonts w:cs="Arial"/>
        </w:rPr>
      </w:pPr>
      <w:r w:rsidRPr="00AA1930">
        <w:rPr>
          <w:noProof/>
        </w:rPr>
        <w:pict w14:anchorId="2A50DBEE">
          <v:shape id="Picture -2097638736.emf" o:spid="_x0000_i1027" type="#_x0000_t75" alt="-2097638736.emf" style="width:487.2pt;height:356.4pt;visibility:visible;mso-wrap-style:square">
            <v:imagedata r:id="rId69" o:title="-2097638736"/>
          </v:shape>
        </w:pict>
      </w:r>
    </w:p>
    <w:p w14:paraId="64A6EEE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uman Characteristics</w:t>
      </w:r>
    </w:p>
    <w:p w14:paraId="7327E344" w14:textId="77777777" w:rsidR="00347871" w:rsidRDefault="00347871" w:rsidP="00347871">
      <w:r>
        <w:t xml:space="preserve"> </w:t>
      </w:r>
    </w:p>
    <w:p w14:paraId="5C468F41" w14:textId="77777777" w:rsidR="00347871" w:rsidRDefault="00347871" w:rsidP="00347871"/>
    <w:p w14:paraId="19F28BA7" w14:textId="77777777" w:rsidR="00347871" w:rsidRDefault="00347871" w:rsidP="00347871">
      <w:pPr>
        <w:pStyle w:val="Heading2"/>
      </w:pPr>
      <w:bookmarkStart w:id="570" w:name="_2e7f4518839d82d506753d0251cbf60b"/>
      <w:bookmarkStart w:id="571" w:name="_Toc43476919"/>
      <w:r>
        <w:t>Class Arm</w:t>
      </w:r>
      <w:bookmarkEnd w:id="570"/>
      <w:bookmarkEnd w:id="571"/>
      <w:r w:rsidRPr="003A31EC">
        <w:rPr>
          <w:rFonts w:cs="Arial"/>
        </w:rPr>
        <w:t xml:space="preserve"> </w:t>
      </w:r>
      <w:r>
        <w:rPr>
          <w:rFonts w:cs="Arial"/>
        </w:rPr>
        <w:fldChar w:fldCharType="begin"/>
      </w:r>
      <w:r>
        <w:instrText>XE"</w:instrText>
      </w:r>
      <w:r w:rsidRPr="00413D75">
        <w:rPr>
          <w:rFonts w:cs="Arial"/>
        </w:rPr>
        <w:instrText>Arm</w:instrText>
      </w:r>
      <w:r>
        <w:instrText>"</w:instrText>
      </w:r>
      <w:r>
        <w:rPr>
          <w:rFonts w:cs="Arial"/>
        </w:rPr>
        <w:fldChar w:fldCharType="end"/>
      </w:r>
      <w:r w:rsidR="009E71B4">
        <w:rPr>
          <w:rFonts w:cs="Arial"/>
        </w:rPr>
        <w:t xml:space="preserve"> </w:t>
      </w:r>
    </w:p>
    <w:p w14:paraId="08E453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6D8434" w14:textId="77777777" w:rsidR="00347871" w:rsidRDefault="00460325" w:rsidP="00347871">
      <w:pPr>
        <w:ind w:left="360"/>
      </w:pPr>
      <w:hyperlink w:anchor="_97d0c106282f00353fcaf751758b9f80" w:history="1">
        <w:r w:rsidR="00347871">
          <w:rPr>
            <w:rStyle w:val="Hyperlink"/>
          </w:rPr>
          <w:t>Human Body Part</w:t>
        </w:r>
      </w:hyperlink>
    </w:p>
    <w:p w14:paraId="1675931D" w14:textId="77777777" w:rsidR="00347871" w:rsidRDefault="00347871" w:rsidP="00347871"/>
    <w:p w14:paraId="3799794E" w14:textId="77777777" w:rsidR="00347871" w:rsidRDefault="00347871" w:rsidP="00347871">
      <w:pPr>
        <w:pStyle w:val="Heading2"/>
      </w:pPr>
      <w:bookmarkStart w:id="572" w:name="_2197ed35f7dece8fba0ef638f6faa025"/>
      <w:bookmarkStart w:id="573" w:name="_Toc43476920"/>
      <w:r>
        <w:t>Class Brain</w:t>
      </w:r>
      <w:bookmarkEnd w:id="572"/>
      <w:bookmarkEnd w:id="573"/>
      <w:r w:rsidRPr="003A31EC">
        <w:rPr>
          <w:rFonts w:cs="Arial"/>
        </w:rPr>
        <w:t xml:space="preserve"> </w:t>
      </w:r>
      <w:r>
        <w:rPr>
          <w:rFonts w:cs="Arial"/>
        </w:rPr>
        <w:fldChar w:fldCharType="begin"/>
      </w:r>
      <w:r>
        <w:instrText>XE"</w:instrText>
      </w:r>
      <w:r w:rsidRPr="00413D75">
        <w:rPr>
          <w:rFonts w:cs="Arial"/>
        </w:rPr>
        <w:instrText>Brain</w:instrText>
      </w:r>
      <w:r>
        <w:instrText>"</w:instrText>
      </w:r>
      <w:r>
        <w:rPr>
          <w:rFonts w:cs="Arial"/>
        </w:rPr>
        <w:fldChar w:fldCharType="end"/>
      </w:r>
      <w:r w:rsidR="009E71B4">
        <w:rPr>
          <w:rFonts w:cs="Arial"/>
        </w:rPr>
        <w:t xml:space="preserve"> </w:t>
      </w:r>
    </w:p>
    <w:p w14:paraId="15CF80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90D00B" w14:textId="77777777" w:rsidR="00347871" w:rsidRDefault="00460325" w:rsidP="00347871">
      <w:pPr>
        <w:ind w:left="360"/>
      </w:pPr>
      <w:hyperlink w:anchor="_97d0c106282f00353fcaf751758b9f80" w:history="1">
        <w:r w:rsidR="00347871">
          <w:rPr>
            <w:rStyle w:val="Hyperlink"/>
          </w:rPr>
          <w:t>Human Body Part</w:t>
        </w:r>
      </w:hyperlink>
    </w:p>
    <w:p w14:paraId="528A23B1" w14:textId="77777777" w:rsidR="00347871" w:rsidRDefault="00347871" w:rsidP="00347871"/>
    <w:p w14:paraId="18881425" w14:textId="77777777" w:rsidR="00347871" w:rsidRDefault="00347871" w:rsidP="00347871">
      <w:pPr>
        <w:pStyle w:val="Heading2"/>
      </w:pPr>
      <w:bookmarkStart w:id="574" w:name="_b56d1bf74bbee720c0e192be9edf8465"/>
      <w:bookmarkStart w:id="575" w:name="_Toc43476921"/>
      <w:r>
        <w:t>Class Head</w:t>
      </w:r>
      <w:bookmarkEnd w:id="574"/>
      <w:bookmarkEnd w:id="575"/>
      <w:r w:rsidRPr="003A31EC">
        <w:rPr>
          <w:rFonts w:cs="Arial"/>
        </w:rPr>
        <w:t xml:space="preserve"> </w:t>
      </w:r>
      <w:r>
        <w:rPr>
          <w:rFonts w:cs="Arial"/>
        </w:rPr>
        <w:fldChar w:fldCharType="begin"/>
      </w:r>
      <w:r>
        <w:instrText>XE"</w:instrText>
      </w:r>
      <w:r w:rsidRPr="00413D75">
        <w:rPr>
          <w:rFonts w:cs="Arial"/>
        </w:rPr>
        <w:instrText>Head</w:instrText>
      </w:r>
      <w:r>
        <w:instrText>"</w:instrText>
      </w:r>
      <w:r>
        <w:rPr>
          <w:rFonts w:cs="Arial"/>
        </w:rPr>
        <w:fldChar w:fldCharType="end"/>
      </w:r>
      <w:r w:rsidR="009E71B4">
        <w:rPr>
          <w:rFonts w:cs="Arial"/>
        </w:rPr>
        <w:t xml:space="preserve"> </w:t>
      </w:r>
    </w:p>
    <w:p w14:paraId="377996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9FC083" w14:textId="77777777" w:rsidR="00347871" w:rsidRDefault="00460325" w:rsidP="00347871">
      <w:pPr>
        <w:ind w:left="360"/>
      </w:pPr>
      <w:hyperlink w:anchor="_97d0c106282f00353fcaf751758b9f80" w:history="1">
        <w:r w:rsidR="00347871">
          <w:rPr>
            <w:rStyle w:val="Hyperlink"/>
          </w:rPr>
          <w:t>Human Body Part</w:t>
        </w:r>
      </w:hyperlink>
    </w:p>
    <w:p w14:paraId="61A94731" w14:textId="77777777" w:rsidR="00347871" w:rsidRDefault="00347871" w:rsidP="00347871"/>
    <w:p w14:paraId="361D0854" w14:textId="77777777" w:rsidR="00347871" w:rsidRDefault="00347871" w:rsidP="00347871">
      <w:pPr>
        <w:pStyle w:val="Heading2"/>
      </w:pPr>
      <w:bookmarkStart w:id="576" w:name="_97d0c106282f00353fcaf751758b9f80"/>
      <w:bookmarkStart w:id="577" w:name="_Toc43476922"/>
      <w:r>
        <w:t>Class Human Body Part</w:t>
      </w:r>
      <w:bookmarkEnd w:id="576"/>
      <w:bookmarkEnd w:id="577"/>
      <w:r w:rsidRPr="003A31EC">
        <w:rPr>
          <w:rFonts w:cs="Arial"/>
        </w:rPr>
        <w:t xml:space="preserve"> </w:t>
      </w:r>
      <w:r>
        <w:rPr>
          <w:rFonts w:cs="Arial"/>
        </w:rPr>
        <w:fldChar w:fldCharType="begin"/>
      </w:r>
      <w:r>
        <w:instrText>XE"</w:instrText>
      </w:r>
      <w:r w:rsidRPr="00413D75">
        <w:rPr>
          <w:rFonts w:cs="Arial"/>
        </w:rPr>
        <w:instrText>Human Body Part</w:instrText>
      </w:r>
      <w:r>
        <w:instrText>"</w:instrText>
      </w:r>
      <w:r>
        <w:rPr>
          <w:rFonts w:cs="Arial"/>
        </w:rPr>
        <w:fldChar w:fldCharType="end"/>
      </w:r>
      <w:r w:rsidR="009E71B4">
        <w:rPr>
          <w:rFonts w:cs="Arial"/>
        </w:rPr>
        <w:t xml:space="preserve"> </w:t>
      </w:r>
    </w:p>
    <w:p w14:paraId="12D55D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608496" w14:textId="77777777" w:rsidR="00347871" w:rsidRDefault="00460325" w:rsidP="00347871">
      <w:pPr>
        <w:ind w:left="360"/>
      </w:pPr>
      <w:hyperlink w:anchor="_e8de7be0b7deb58decd0be7d10c50eb1" w:history="1">
        <w:r w:rsidR="00347871">
          <w:rPr>
            <w:rStyle w:val="Hyperlink"/>
          </w:rPr>
          <w:t>Physical Entity</w:t>
        </w:r>
      </w:hyperlink>
    </w:p>
    <w:p w14:paraId="77CB2A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827CA27" w14:textId="31C766E4" w:rsidR="00347871" w:rsidRDefault="00B677DD" w:rsidP="00347871">
      <w:pPr>
        <w:ind w:left="605" w:hanging="245"/>
      </w:pPr>
      <w:r w:rsidRPr="00AA1930">
        <w:rPr>
          <w:noProof/>
        </w:rPr>
        <w:pict w14:anchorId="343A0B11">
          <v:shape id="Picture -893114022.emf" o:spid="_x0000_i1026" type="#_x0000_t75" alt="-893114022.emf" style="width:12pt;height:12pt;visibility:visible;mso-wrap-style:square">
            <v:imagedata r:id="rId12" o:title="-893114022"/>
          </v:shape>
        </w:pict>
      </w:r>
      <w:r w:rsidR="00347871">
        <w:t xml:space="preserve"> </w:t>
      </w:r>
      <w:r w:rsidR="0061586D">
        <w:t xml:space="preserve"> </w:t>
      </w:r>
      <w:r w:rsidR="00347871">
        <w:t>is part of person</w:t>
      </w:r>
      <w:r w:rsidR="00347871">
        <w:rPr>
          <w:rFonts w:cs="Arial"/>
        </w:rPr>
        <w:fldChar w:fldCharType="begin"/>
      </w:r>
      <w:r w:rsidR="00347871">
        <w:instrText>XE"</w:instrText>
      </w:r>
      <w:r w:rsidR="00347871" w:rsidRPr="00413D75">
        <w:rPr>
          <w:rFonts w:cs="Arial"/>
        </w:rPr>
        <w:instrText>is part of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p>
    <w:p w14:paraId="39830E50" w14:textId="77777777" w:rsidR="00347871" w:rsidRDefault="00347871" w:rsidP="00347871"/>
    <w:p w14:paraId="73C8EC39" w14:textId="77777777" w:rsidR="00347871" w:rsidRDefault="00347871" w:rsidP="00347871">
      <w:pPr>
        <w:pStyle w:val="Heading2"/>
      </w:pPr>
      <w:bookmarkStart w:id="578" w:name="_225d2e53c263198990dfab353d5a5efa"/>
      <w:bookmarkStart w:id="579" w:name="_Toc43476923"/>
      <w:r>
        <w:t>Class Leg</w:t>
      </w:r>
      <w:bookmarkEnd w:id="578"/>
      <w:bookmarkEnd w:id="579"/>
      <w:r w:rsidRPr="003A31EC">
        <w:rPr>
          <w:rFonts w:cs="Arial"/>
        </w:rPr>
        <w:t xml:space="preserve"> </w:t>
      </w:r>
      <w:r>
        <w:rPr>
          <w:rFonts w:cs="Arial"/>
        </w:rPr>
        <w:fldChar w:fldCharType="begin"/>
      </w:r>
      <w:r>
        <w:instrText>XE"</w:instrText>
      </w:r>
      <w:r w:rsidRPr="00413D75">
        <w:rPr>
          <w:rFonts w:cs="Arial"/>
        </w:rPr>
        <w:instrText>Leg</w:instrText>
      </w:r>
      <w:r>
        <w:instrText>"</w:instrText>
      </w:r>
      <w:r>
        <w:rPr>
          <w:rFonts w:cs="Arial"/>
        </w:rPr>
        <w:fldChar w:fldCharType="end"/>
      </w:r>
      <w:r w:rsidR="009E71B4">
        <w:rPr>
          <w:rFonts w:cs="Arial"/>
        </w:rPr>
        <w:t xml:space="preserve"> </w:t>
      </w:r>
    </w:p>
    <w:p w14:paraId="7E1B4CC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5C604D" w14:textId="77777777" w:rsidR="00347871" w:rsidRDefault="00460325" w:rsidP="00347871">
      <w:pPr>
        <w:ind w:left="360"/>
      </w:pPr>
      <w:hyperlink w:anchor="_97d0c106282f00353fcaf751758b9f80" w:history="1">
        <w:r w:rsidR="00347871">
          <w:rPr>
            <w:rStyle w:val="Hyperlink"/>
          </w:rPr>
          <w:t>Human Body Part</w:t>
        </w:r>
      </w:hyperlink>
    </w:p>
    <w:p w14:paraId="0AE7623C" w14:textId="77777777" w:rsidR="00347871" w:rsidRDefault="00347871" w:rsidP="00347871"/>
    <w:p w14:paraId="69B05FCD" w14:textId="77777777" w:rsidR="00347871" w:rsidRDefault="00347871" w:rsidP="00347871">
      <w:pPr>
        <w:spacing w:after="200" w:line="276" w:lineRule="auto"/>
        <w:rPr>
          <w:b/>
          <w:bCs/>
          <w:color w:val="365F91"/>
          <w:sz w:val="40"/>
          <w:szCs w:val="40"/>
        </w:rPr>
      </w:pPr>
      <w:r>
        <w:br w:type="page"/>
      </w:r>
    </w:p>
    <w:p w14:paraId="2E582AAB" w14:textId="77777777" w:rsidR="00347871" w:rsidRDefault="00347871" w:rsidP="00347871">
      <w:pPr>
        <w:pStyle w:val="Heading1"/>
      </w:pPr>
      <w:bookmarkStart w:id="580" w:name="_Toc43476924"/>
      <w:r>
        <w:t>OnticHealthSpecific::Medications</w:t>
      </w:r>
      <w:bookmarkEnd w:id="580"/>
    </w:p>
    <w:p w14:paraId="0769AAE1" w14:textId="77777777" w:rsidR="00347871" w:rsidRDefault="00347871" w:rsidP="00347871">
      <w:pPr>
        <w:pStyle w:val="Heading2"/>
      </w:pPr>
      <w:bookmarkStart w:id="581" w:name="_Toc43476925"/>
      <w:r>
        <w:t>Diagram: Medications</w:t>
      </w:r>
      <w:bookmarkEnd w:id="581"/>
    </w:p>
    <w:p w14:paraId="7BCD3B86" w14:textId="4775BCB5" w:rsidR="00347871" w:rsidRDefault="00B677DD" w:rsidP="00347871">
      <w:pPr>
        <w:jc w:val="center"/>
        <w:rPr>
          <w:rFonts w:cs="Arial"/>
        </w:rPr>
      </w:pPr>
      <w:r w:rsidRPr="00AA1930">
        <w:rPr>
          <w:noProof/>
        </w:rPr>
        <w:pict w14:anchorId="375EB5EB">
          <v:shape id="Picture -1913131638.emf" o:spid="_x0000_i1025" type="#_x0000_t75" alt="-1913131638.emf" style="width:438.6pt;height:273pt;visibility:visible;mso-wrap-style:square">
            <v:imagedata r:id="rId70" o:title="-1913131638"/>
          </v:shape>
        </w:pict>
      </w:r>
    </w:p>
    <w:p w14:paraId="0B716FF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dications</w:t>
      </w:r>
    </w:p>
    <w:p w14:paraId="19E0A940" w14:textId="77777777" w:rsidR="00347871" w:rsidRDefault="00347871" w:rsidP="00347871">
      <w:r>
        <w:t xml:space="preserve"> </w:t>
      </w:r>
    </w:p>
    <w:p w14:paraId="5AC9CC46" w14:textId="77777777" w:rsidR="00347871" w:rsidRDefault="00347871" w:rsidP="00347871"/>
    <w:p w14:paraId="0AAE72F9" w14:textId="77777777" w:rsidR="00347871" w:rsidRDefault="00347871" w:rsidP="00347871">
      <w:pPr>
        <w:pStyle w:val="Heading2"/>
      </w:pPr>
      <w:bookmarkStart w:id="582" w:name="_e4684c936c76d7c9910d8093789a7ec8"/>
      <w:bookmarkStart w:id="583" w:name="_Toc43476926"/>
      <w:r>
        <w:t>Class Immunization Activity</w:t>
      </w:r>
      <w:bookmarkEnd w:id="582"/>
      <w:bookmarkEnd w:id="583"/>
      <w:r w:rsidRPr="003A31EC">
        <w:rPr>
          <w:rFonts w:cs="Arial"/>
        </w:rPr>
        <w:t xml:space="preserve"> </w:t>
      </w:r>
      <w:r>
        <w:rPr>
          <w:rFonts w:cs="Arial"/>
        </w:rPr>
        <w:fldChar w:fldCharType="begin"/>
      </w:r>
      <w:r>
        <w:instrText>XE"</w:instrText>
      </w:r>
      <w:r w:rsidRPr="00413D75">
        <w:rPr>
          <w:rFonts w:cs="Arial"/>
        </w:rPr>
        <w:instrText>Immunization Activity</w:instrText>
      </w:r>
      <w:r>
        <w:instrText>"</w:instrText>
      </w:r>
      <w:r>
        <w:rPr>
          <w:rFonts w:cs="Arial"/>
        </w:rPr>
        <w:fldChar w:fldCharType="end"/>
      </w:r>
      <w:r w:rsidR="009E71B4">
        <w:rPr>
          <w:rFonts w:cs="Arial"/>
        </w:rPr>
        <w:t xml:space="preserve"> </w:t>
      </w:r>
    </w:p>
    <w:p w14:paraId="617D70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48577D" w14:textId="77777777" w:rsidR="00347871" w:rsidRDefault="00460325" w:rsidP="00347871">
      <w:pPr>
        <w:ind w:left="360"/>
      </w:pPr>
      <w:hyperlink w:anchor="_1887f2bf7e8d84a570ddcb3217c9de85" w:history="1">
        <w:r w:rsidR="00347871">
          <w:rPr>
            <w:rStyle w:val="Hyperlink"/>
          </w:rPr>
          <w:t>Medication Activity</w:t>
        </w:r>
      </w:hyperlink>
    </w:p>
    <w:p w14:paraId="06512324" w14:textId="77777777" w:rsidR="00347871" w:rsidRDefault="00347871" w:rsidP="00347871"/>
    <w:p w14:paraId="71BDCF8D" w14:textId="77777777" w:rsidR="001A1D9F" w:rsidRPr="00347871" w:rsidRDefault="001A1D9F" w:rsidP="00347871"/>
    <w:sectPr w:rsidR="001A1D9F" w:rsidRPr="00347871">
      <w:footerReference w:type="even" r:id="rId71"/>
      <w:footerReference w:type="default" r:id="rId72"/>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725D6" w14:textId="77777777" w:rsidR="00460325" w:rsidRDefault="00460325">
      <w:r>
        <w:separator/>
      </w:r>
    </w:p>
  </w:endnote>
  <w:endnote w:type="continuationSeparator" w:id="0">
    <w:p w14:paraId="663B1BCC" w14:textId="77777777" w:rsidR="00460325" w:rsidRDefault="004603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21FC9"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B76F9"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8D3E6" w14:textId="77777777" w:rsidR="00460325" w:rsidRDefault="00460325">
      <w:r>
        <w:separator/>
      </w:r>
    </w:p>
  </w:footnote>
  <w:footnote w:type="continuationSeparator" w:id="0">
    <w:p w14:paraId="434A3300" w14:textId="77777777" w:rsidR="00460325" w:rsidRDefault="004603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5"/>
  </w:num>
  <w:num w:numId="19">
    <w:abstractNumId w:val="4"/>
  </w:num>
  <w:num w:numId="20">
    <w:abstractNumId w:val="7"/>
  </w:num>
  <w:num w:numId="21">
    <w:abstractNumId w:val="5"/>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qgUA6ICLSy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C10"/>
    <w:rsid w:val="00252276"/>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60325"/>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677DD"/>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1392A"/>
    <w:rsid w:val="00F155AC"/>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08B85"/>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B677DD"/>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B677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emf"/><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emf"/><Relationship Id="rId55" Type="http://schemas.openxmlformats.org/officeDocument/2006/relationships/image" Target="media/image48.png"/><Relationship Id="rId63" Type="http://schemas.openxmlformats.org/officeDocument/2006/relationships/image" Target="media/image56.emf"/><Relationship Id="rId68" Type="http://schemas.openxmlformats.org/officeDocument/2006/relationships/image" Target="media/image61.emf"/><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emf"/><Relationship Id="rId53" Type="http://schemas.openxmlformats.org/officeDocument/2006/relationships/image" Target="media/image46.emf"/><Relationship Id="rId58" Type="http://schemas.openxmlformats.org/officeDocument/2006/relationships/image" Target="media/image51.emf"/><Relationship Id="rId66" Type="http://schemas.openxmlformats.org/officeDocument/2006/relationships/image" Target="media/image59.emf"/><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61" Type="http://schemas.openxmlformats.org/officeDocument/2006/relationships/image" Target="media/image54.emf"/><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emf"/><Relationship Id="rId43" Type="http://schemas.openxmlformats.org/officeDocument/2006/relationships/image" Target="media/image36.emf"/><Relationship Id="rId48" Type="http://schemas.openxmlformats.org/officeDocument/2006/relationships/image" Target="media/image41.emf"/><Relationship Id="rId56" Type="http://schemas.openxmlformats.org/officeDocument/2006/relationships/image" Target="media/image49.emf"/><Relationship Id="rId64" Type="http://schemas.openxmlformats.org/officeDocument/2006/relationships/image" Target="media/image57.emf"/><Relationship Id="rId69" Type="http://schemas.openxmlformats.org/officeDocument/2006/relationships/image" Target="media/image62.emf"/><Relationship Id="rId8" Type="http://schemas.openxmlformats.org/officeDocument/2006/relationships/image" Target="media/image1.emf"/><Relationship Id="rId51" Type="http://schemas.openxmlformats.org/officeDocument/2006/relationships/image" Target="media/image44.emf"/><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image" Target="media/image60.emf"/><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image" Target="media/image63.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1</Pages>
  <Words>22438</Words>
  <Characters>127897</Characters>
  <Application>Microsoft Office Word</Application>
  <DocSecurity>0</DocSecurity>
  <Lines>1065</Lines>
  <Paragraphs>300</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150035</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72</cp:revision>
  <cp:lastPrinted>1900-01-01T05:00:00Z</cp:lastPrinted>
  <dcterms:created xsi:type="dcterms:W3CDTF">2016-05-20T22:12:00Z</dcterms:created>
  <dcterms:modified xsi:type="dcterms:W3CDTF">2020-06-19T20:30:00Z</dcterms:modified>
</cp:coreProperties>
</file>